
<file path=[Content_Types].xml><?xml version="1.0" encoding="utf-8"?>
<Types xmlns="http://schemas.openxmlformats.org/package/2006/content-types">
  <Default Extension="xml" ContentType="application/xml"/>
  <Default Extension="tiff" ContentType="image/tiff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80" w:lineRule="auto"/>
        <w:jc w:val="center"/>
        <w:rPr>
          <w:rFonts w:ascii="Times New Roman" w:hAnsi="Times New Roman" w:cs="Times New Roman"/>
          <w:i/>
          <w:iCs/>
          <w:sz w:val="24"/>
        </w:rPr>
      </w:pPr>
      <w:r>
        <w:rPr>
          <w:rFonts w:ascii="Times New Roman" w:hAnsi="Times New Roman" w:cs="Times New Roman"/>
          <w:i/>
          <w:iCs/>
          <w:sz w:val="24"/>
        </w:rPr>
        <w:t>Support</w:t>
      </w:r>
      <w:r>
        <w:rPr>
          <w:rFonts w:hint="eastAsia" w:ascii="Times New Roman" w:hAnsi="Times New Roman" w:cs="Times New Roman"/>
          <w:i/>
          <w:iCs/>
          <w:sz w:val="24"/>
        </w:rPr>
        <w:t>ing</w:t>
      </w:r>
      <w:r>
        <w:rPr>
          <w:rFonts w:ascii="Times New Roman" w:hAnsi="Times New Roman" w:cs="Times New Roman"/>
          <w:i/>
          <w:iCs/>
          <w:sz w:val="24"/>
        </w:rPr>
        <w:t xml:space="preserve"> Information</w:t>
      </w:r>
    </w:p>
    <w:p>
      <w:pPr>
        <w:widowControl/>
        <w:spacing w:line="480" w:lineRule="auto"/>
        <w:jc w:val="center"/>
        <w:rPr>
          <w:rFonts w:ascii="Times New Roman" w:hAnsi="Times New Roman" w:cs="Times New Roman"/>
          <w:b/>
          <w:color w:val="000000"/>
          <w:kern w:val="0"/>
          <w:sz w:val="32"/>
          <w:szCs w:val="32"/>
        </w:rPr>
      </w:pPr>
      <w:r>
        <w:rPr>
          <w:rFonts w:ascii="Times New Roman" w:hAnsi="Times New Roman" w:cs="Times New Roman"/>
          <w:b/>
          <w:color w:val="000000"/>
          <w:kern w:val="0"/>
          <w:sz w:val="32"/>
          <w:szCs w:val="32"/>
          <w:lang w:bidi="ar"/>
        </w:rPr>
        <w:t>Organics removal pathways and algae-bacteria interactions of microalgal-bacterial granular sludge treating real municipal wastewater</w:t>
      </w:r>
    </w:p>
    <w:p>
      <w:pPr>
        <w:widowControl/>
        <w:spacing w:line="480" w:lineRule="auto"/>
        <w:jc w:val="center"/>
        <w:rPr>
          <w:rFonts w:ascii="Times New Roman" w:hAnsi="Times New Roman" w:cs="Times New Roman"/>
          <w:b/>
          <w:bCs/>
          <w:sz w:val="24"/>
          <w:vertAlign w:val="superscript"/>
          <w:lang w:bidi="ar"/>
        </w:rPr>
      </w:pPr>
      <w:r>
        <w:rPr>
          <w:rFonts w:ascii="Times New Roman" w:hAnsi="Times New Roman" w:cs="Times New Roman"/>
          <w:b/>
          <w:bCs/>
          <w:sz w:val="24"/>
          <w:lang w:bidi="ar"/>
        </w:rPr>
        <w:t>Yuting Shi</w:t>
      </w:r>
      <w:r>
        <w:rPr>
          <w:rFonts w:ascii="Times New Roman" w:hAnsi="Times New Roman" w:cs="Times New Roman"/>
          <w:b/>
          <w:bCs/>
          <w:sz w:val="24"/>
          <w:vertAlign w:val="superscript"/>
          <w:lang w:bidi="ar"/>
        </w:rPr>
        <w:t>1</w:t>
      </w:r>
      <w:r>
        <w:rPr>
          <w:rFonts w:ascii="Times New Roman" w:hAnsi="Times New Roman" w:cs="Times New Roman"/>
          <w:b/>
          <w:bCs/>
          <w:sz w:val="24"/>
          <w:lang w:bidi="ar"/>
        </w:rPr>
        <w:t>, Chengxiang Xu</w:t>
      </w:r>
      <w:r>
        <w:rPr>
          <w:rFonts w:ascii="Times New Roman" w:hAnsi="Times New Roman" w:cs="Times New Roman"/>
          <w:b/>
          <w:bCs/>
          <w:sz w:val="24"/>
          <w:vertAlign w:val="superscript"/>
          <w:lang w:bidi="ar"/>
        </w:rPr>
        <w:t>1</w:t>
      </w:r>
      <w:r>
        <w:rPr>
          <w:rFonts w:ascii="Times New Roman" w:hAnsi="Times New Roman" w:cs="Times New Roman"/>
          <w:b/>
          <w:bCs/>
          <w:sz w:val="24"/>
          <w:lang w:bidi="ar"/>
        </w:rPr>
        <w:t>, Bin Ji</w:t>
      </w:r>
      <w:r>
        <w:rPr>
          <w:rFonts w:ascii="Times New Roman" w:hAnsi="Times New Roman" w:cs="Times New Roman"/>
          <w:b/>
          <w:bCs/>
          <w:sz w:val="24"/>
          <w:vertAlign w:val="superscript"/>
          <w:lang w:bidi="ar"/>
        </w:rPr>
        <w:t xml:space="preserve">1 </w:t>
      </w:r>
      <w:r>
        <w:rPr>
          <w:rFonts w:ascii="Times New Roman" w:hAnsi="Times New Roman" w:cs="Times New Roman"/>
          <w:b/>
          <w:bCs/>
          <w:sz w:val="24"/>
          <w:lang w:bidi="ar"/>
        </w:rPr>
        <w:t>*, Anjie Li</w:t>
      </w:r>
      <w:r>
        <w:rPr>
          <w:rFonts w:ascii="Times New Roman" w:hAnsi="Times New Roman" w:cs="Times New Roman"/>
          <w:b/>
          <w:bCs/>
          <w:sz w:val="24"/>
          <w:vertAlign w:val="superscript"/>
          <w:lang w:bidi="ar"/>
        </w:rPr>
        <w:t>2</w:t>
      </w:r>
      <w:r>
        <w:rPr>
          <w:rFonts w:ascii="Times New Roman" w:hAnsi="Times New Roman" w:cs="Times New Roman"/>
          <w:b/>
          <w:bCs/>
          <w:sz w:val="24"/>
          <w:lang w:bidi="ar"/>
        </w:rPr>
        <w:t>, Xiaoyuan Zhang</w:t>
      </w:r>
      <w:r>
        <w:rPr>
          <w:rFonts w:ascii="Times New Roman" w:hAnsi="Times New Roman" w:cs="Times New Roman"/>
          <w:b/>
          <w:bCs/>
          <w:sz w:val="24"/>
          <w:vertAlign w:val="superscript"/>
          <w:lang w:bidi="ar"/>
        </w:rPr>
        <w:t>3</w:t>
      </w:r>
      <w:r>
        <w:rPr>
          <w:rFonts w:ascii="Times New Roman" w:hAnsi="Times New Roman" w:cs="Times New Roman"/>
          <w:b/>
          <w:bCs/>
          <w:sz w:val="24"/>
          <w:lang w:bidi="ar"/>
        </w:rPr>
        <w:t>, Yu Liu</w:t>
      </w:r>
      <w:r>
        <w:rPr>
          <w:rFonts w:ascii="Times New Roman" w:hAnsi="Times New Roman" w:cs="Times New Roman"/>
          <w:b/>
          <w:bCs/>
          <w:sz w:val="24"/>
          <w:vertAlign w:val="superscript"/>
          <w:lang w:bidi="ar"/>
        </w:rPr>
        <w:t>3</w:t>
      </w:r>
    </w:p>
    <w:p>
      <w:pPr>
        <w:widowControl/>
        <w:spacing w:line="480" w:lineRule="auto"/>
        <w:jc w:val="left"/>
        <w:rPr>
          <w:rFonts w:ascii="Times New Roman" w:hAnsi="Times New Roman" w:cs="Times New Roman"/>
          <w:b/>
          <w:bCs/>
          <w:sz w:val="24"/>
          <w:vertAlign w:val="superscript"/>
          <w:lang w:bidi="ar"/>
        </w:rPr>
      </w:pPr>
    </w:p>
    <w:p>
      <w:pPr>
        <w:widowControl/>
        <w:spacing w:line="480" w:lineRule="auto"/>
        <w:jc w:val="left"/>
        <w:rPr>
          <w:rFonts w:ascii="Times New Roman" w:hAnsi="Times New Roman" w:cs="Times New Roman"/>
          <w:sz w:val="24"/>
        </w:rPr>
      </w:pPr>
      <w:r>
        <w:rPr>
          <w:rFonts w:hint="eastAsia" w:ascii="Times New Roman" w:hAnsi="Times New Roman" w:cs="Times New Roman"/>
          <w:sz w:val="24"/>
          <w:vertAlign w:val="superscript"/>
        </w:rPr>
        <w:t>1</w:t>
      </w:r>
      <w:r>
        <w:rPr>
          <w:rFonts w:ascii="Times New Roman" w:hAnsi="Times New Roman" w:cs="Times New Roman"/>
          <w:sz w:val="24"/>
        </w:rPr>
        <w:t>Department of Water and Wastewater Engineering, School of Urban Construction, Wuhan University of Science and Technology, Wuhan 430065, China</w:t>
      </w:r>
    </w:p>
    <w:p>
      <w:pPr>
        <w:widowControl/>
        <w:spacing w:line="480" w:lineRule="auto"/>
        <w:jc w:val="left"/>
        <w:rPr>
          <w:rFonts w:ascii="Times New Roman" w:hAnsi="Times New Roman" w:cs="Times New Roman"/>
          <w:sz w:val="24"/>
        </w:rPr>
      </w:pPr>
      <w:r>
        <w:rPr>
          <w:rFonts w:hint="eastAsia" w:ascii="Times New Roman" w:hAnsi="Times New Roman" w:cs="Times New Roman"/>
          <w:sz w:val="24"/>
          <w:vertAlign w:val="superscript"/>
        </w:rPr>
        <w:t>2</w:t>
      </w:r>
      <w:r>
        <w:rPr>
          <w:rFonts w:ascii="Times New Roman" w:hAnsi="Times New Roman" w:cs="Times New Roman"/>
          <w:sz w:val="24"/>
        </w:rPr>
        <w:t>Key Laboratory of Water and Sediment Sciences of Ministry of Education, State Key Laboratory of Water Environment Simulation, School of Environment, Beijing Normal University, Beijing 100875, China</w:t>
      </w:r>
    </w:p>
    <w:p>
      <w:pPr>
        <w:spacing w:line="360" w:lineRule="auto"/>
        <w:rPr>
          <w:rFonts w:ascii="Times New Roman" w:hAnsi="Times New Roman" w:cs="Times New Roman"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cs="Times New Roman"/>
          <w:color w:val="000000" w:themeColor="text1"/>
          <w:sz w:val="24"/>
          <w:vertAlign w:val="superscript"/>
          <w14:textFill>
            <w14:solidFill>
              <w14:schemeClr w14:val="tx1"/>
            </w14:solidFill>
          </w14:textFill>
        </w:rPr>
        <w:t>3</w:t>
      </w:r>
      <w:r>
        <w:rPr>
          <w:rFonts w:ascii="Times New Roman" w:hAnsi="Times New Roman" w:cs="Times New Roman"/>
          <w:color w:val="000000" w:themeColor="text1"/>
          <w:sz w:val="24"/>
          <w14:textFill>
            <w14:solidFill>
              <w14:schemeClr w14:val="tx1"/>
            </w14:solidFill>
          </w14:textFill>
        </w:rPr>
        <w:t>Engineering Laboratory of Low-Carbon Unconventional Water Resources Utilization and Water Quality Assurance, College of Environmental Science and Engineering, Nankai University, Tianjin 300350, China</w:t>
      </w:r>
    </w:p>
    <w:p>
      <w:pPr>
        <w:widowControl/>
        <w:spacing w:line="480" w:lineRule="auto"/>
        <w:jc w:val="left"/>
        <w:rPr>
          <w:rFonts w:ascii="Times New Roman" w:hAnsi="Times New Roman" w:cs="Times New Roman"/>
          <w:sz w:val="24"/>
        </w:rPr>
      </w:pPr>
    </w:p>
    <w:p>
      <w:pPr>
        <w:spacing w:line="480" w:lineRule="auto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* Corresponding author: Dr. Bin Ji</w:t>
      </w:r>
    </w:p>
    <w:p>
      <w:pPr>
        <w:spacing w:line="480" w:lineRule="auto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elephone: 86-27-68893616</w:t>
      </w:r>
    </w:p>
    <w:p>
      <w:pPr>
        <w:spacing w:line="480" w:lineRule="auto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Email: </w:t>
      </w:r>
      <w:r>
        <w:fldChar w:fldCharType="begin"/>
      </w:r>
      <w:r>
        <w:instrText xml:space="preserve"> HYPERLINK "mailto:binji@wust.edu.cn%20(Bin" </w:instrText>
      </w:r>
      <w:r>
        <w:fldChar w:fldCharType="separate"/>
      </w:r>
      <w:r>
        <w:rPr>
          <w:rFonts w:ascii="Times New Roman" w:hAnsi="Times New Roman" w:cs="Times New Roman"/>
          <w:sz w:val="24"/>
        </w:rPr>
        <w:t>binji@wust.edu.cn (Bin</w:t>
      </w:r>
      <w:r>
        <w:rPr>
          <w:rFonts w:ascii="Times New Roman" w:hAnsi="Times New Roman" w:cs="Times New Roman"/>
          <w:sz w:val="24"/>
        </w:rPr>
        <w:fldChar w:fldCharType="end"/>
      </w:r>
      <w:r>
        <w:rPr>
          <w:rFonts w:ascii="Times New Roman" w:hAnsi="Times New Roman" w:cs="Times New Roman"/>
          <w:sz w:val="24"/>
        </w:rPr>
        <w:t xml:space="preserve"> Ji)</w:t>
      </w:r>
    </w:p>
    <w:p>
      <w:pPr>
        <w:spacing w:line="480" w:lineRule="auto"/>
        <w:jc w:val="left"/>
        <w:rPr>
          <w:rFonts w:ascii="Times New Roman" w:hAnsi="Times New Roman" w:cs="Times New Roman"/>
          <w:b/>
          <w:bCs/>
          <w:sz w:val="24"/>
        </w:rPr>
      </w:pPr>
      <w:r>
        <w:rPr>
          <w:rFonts w:hint="eastAsia" w:ascii="Times New Roman" w:hAnsi="Times New Roman" w:cs="Times New Roman"/>
          <w:b/>
          <w:bCs/>
          <w:sz w:val="24"/>
        </w:rPr>
        <w:t>Document prepared:</w:t>
      </w:r>
    </w:p>
    <w:p>
      <w:pPr>
        <w:spacing w:line="480" w:lineRule="auto"/>
        <w:jc w:val="left"/>
        <w:rPr>
          <w:rFonts w:ascii="Times New Roman" w:hAnsi="Times New Roman" w:cs="Times New Roman"/>
          <w:sz w:val="24"/>
        </w:rPr>
      </w:pPr>
      <w:r>
        <w:rPr>
          <w:rFonts w:hint="eastAsia" w:ascii="Times New Roman" w:hAnsi="Times New Roman" w:cs="Times New Roman"/>
          <w:sz w:val="24"/>
        </w:rPr>
        <w:t>Supporting information: 9 Figures, 7 Tables</w:t>
      </w:r>
    </w:p>
    <w:p>
      <w:pPr>
        <w:spacing w:line="480" w:lineRule="auto"/>
        <w:rPr>
          <w:rFonts w:ascii="Times New Roman" w:hAnsi="Times New Roman" w:cs="Times New Roman"/>
          <w:sz w:val="24"/>
          <w:lang w:bidi="ar"/>
        </w:rPr>
      </w:pPr>
      <w:r>
        <w:rPr>
          <w:rFonts w:ascii="Times New Roman" w:hAnsi="Times New Roman" w:cs="Times New Roman"/>
          <w:sz w:val="24"/>
          <w:lang w:bidi="ar"/>
        </w:rPr>
        <w:br w:type="page"/>
      </w:r>
    </w:p>
    <w:p>
      <w:pPr>
        <w:spacing w:line="48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hint="eastAsia" w:ascii="Times New Roman" w:hAnsi="Times New Roman" w:cs="Times New Roman"/>
          <w:b/>
          <w:bCs/>
          <w:sz w:val="24"/>
        </w:rPr>
        <w:t>Supplementary Figures</w:t>
      </w:r>
    </w:p>
    <w:p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drawing>
          <wp:inline distT="0" distB="0" distL="0" distR="0">
            <wp:extent cx="5400040" cy="2366010"/>
            <wp:effectExtent l="0" t="0" r="0" b="0"/>
            <wp:docPr id="213220169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201692" name="图片 1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6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t>Fig</w:t>
      </w:r>
      <w:r>
        <w:rPr>
          <w:rFonts w:hint="eastAsia" w:ascii="Times New Roman" w:hAnsi="Times New Roman" w:cs="Times New Roman"/>
          <w:b/>
          <w:bCs/>
          <w:color w:val="000000"/>
          <w:kern w:val="0"/>
          <w:sz w:val="24"/>
        </w:rPr>
        <w:t>ure</w:t>
      </w: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t xml:space="preserve"> </w:t>
      </w:r>
      <w:r>
        <w:rPr>
          <w:rFonts w:hint="eastAsia" w:ascii="Times New Roman" w:hAnsi="Times New Roman" w:cs="Times New Roman"/>
          <w:b/>
          <w:bCs/>
          <w:color w:val="000000"/>
          <w:kern w:val="0"/>
          <w:sz w:val="24"/>
        </w:rPr>
        <w:t>S1</w:t>
      </w:r>
      <w:r>
        <w:rPr>
          <w:rFonts w:ascii="Times New Roman" w:hAnsi="Times New Roman" w:cs="Times New Roman"/>
          <w:bCs/>
          <w:color w:val="000000"/>
          <w:kern w:val="0"/>
          <w:sz w:val="24"/>
        </w:rPr>
        <w:t xml:space="preserve">. </w:t>
      </w:r>
      <w:r>
        <w:rPr>
          <w:rFonts w:ascii="Times New Roman" w:hAnsi="Times New Roman" w:cs="Times New Roman"/>
          <w:sz w:val="24"/>
        </w:rPr>
        <w:t xml:space="preserve">The experimental set up of flat-plate </w:t>
      </w:r>
      <w:r>
        <w:rPr>
          <w:rFonts w:ascii="Times New Roman" w:hAnsi="Times New Roman" w:cs="Times New Roman"/>
          <w:color w:val="000000"/>
          <w:kern w:val="0"/>
          <w:sz w:val="24"/>
        </w:rPr>
        <w:t>and inclined</w:t>
      </w:r>
      <w:r>
        <w:rPr>
          <w:rFonts w:hint="eastAsia" w:ascii="Times New Roman" w:hAnsi="Times New Roman" w:cs="Times New Roman"/>
          <w:color w:val="000000"/>
          <w:kern w:val="0"/>
          <w:sz w:val="24"/>
        </w:rPr>
        <w:t>-</w:t>
      </w:r>
      <w:r>
        <w:rPr>
          <w:rFonts w:ascii="Times New Roman" w:hAnsi="Times New Roman" w:cs="Times New Roman"/>
          <w:color w:val="000000"/>
          <w:kern w:val="0"/>
          <w:sz w:val="24"/>
        </w:rPr>
        <w:t>plate bioreactors</w:t>
      </w:r>
      <w:r>
        <w:rPr>
          <w:rFonts w:ascii="Times New Roman" w:hAnsi="Times New Roman" w:cs="Times New Roman"/>
          <w:sz w:val="24"/>
        </w:rPr>
        <w:t xml:space="preserve">. SW1: Synthetic wastewater in the flat-plate </w:t>
      </w:r>
      <w:r>
        <w:rPr>
          <w:rFonts w:ascii="Times New Roman" w:hAnsi="Times New Roman" w:cs="Times New Roman"/>
          <w:color w:val="000000"/>
          <w:kern w:val="0"/>
          <w:sz w:val="24"/>
        </w:rPr>
        <w:t>bioreactor</w:t>
      </w:r>
      <w:r>
        <w:rPr>
          <w:rFonts w:ascii="Times New Roman" w:hAnsi="Times New Roman" w:cs="Times New Roman"/>
          <w:sz w:val="24"/>
        </w:rPr>
        <w:t xml:space="preserve">, SW1: Synthetic wastewater in the flat-plate </w:t>
      </w:r>
      <w:r>
        <w:rPr>
          <w:rFonts w:ascii="Times New Roman" w:hAnsi="Times New Roman" w:cs="Times New Roman"/>
          <w:color w:val="000000"/>
          <w:kern w:val="0"/>
          <w:sz w:val="24"/>
        </w:rPr>
        <w:t>bioreactor</w:t>
      </w:r>
      <w:r>
        <w:rPr>
          <w:rFonts w:ascii="Times New Roman" w:hAnsi="Times New Roman" w:cs="Times New Roman"/>
          <w:sz w:val="24"/>
        </w:rPr>
        <w:t xml:space="preserve">, RW1: Real municipal wastewater in the flat-plate </w:t>
      </w:r>
      <w:r>
        <w:rPr>
          <w:rFonts w:ascii="Times New Roman" w:hAnsi="Times New Roman" w:cs="Times New Roman"/>
          <w:color w:val="000000"/>
          <w:kern w:val="0"/>
          <w:sz w:val="24"/>
        </w:rPr>
        <w:t>bioreactor</w:t>
      </w:r>
      <w:r>
        <w:rPr>
          <w:rFonts w:ascii="Times New Roman" w:hAnsi="Times New Roman" w:cs="Times New Roman"/>
          <w:sz w:val="24"/>
        </w:rPr>
        <w:t xml:space="preserve">, SW2: Synthetic wastewater in the </w:t>
      </w:r>
      <w:r>
        <w:rPr>
          <w:rFonts w:ascii="Times New Roman" w:hAnsi="Times New Roman" w:cs="Times New Roman"/>
          <w:color w:val="000000"/>
          <w:kern w:val="0"/>
          <w:sz w:val="24"/>
        </w:rPr>
        <w:t>inclined</w:t>
      </w:r>
      <w:r>
        <w:rPr>
          <w:rFonts w:hint="eastAsia" w:ascii="Times New Roman" w:hAnsi="Times New Roman" w:cs="Times New Roman"/>
          <w:color w:val="000000"/>
          <w:kern w:val="0"/>
          <w:sz w:val="24"/>
        </w:rPr>
        <w:t>-</w:t>
      </w:r>
      <w:r>
        <w:rPr>
          <w:rFonts w:ascii="Times New Roman" w:hAnsi="Times New Roman" w:cs="Times New Roman"/>
          <w:color w:val="000000"/>
          <w:kern w:val="0"/>
          <w:sz w:val="24"/>
        </w:rPr>
        <w:t>plate bioreactor</w:t>
      </w:r>
      <w:r>
        <w:rPr>
          <w:rFonts w:ascii="Times New Roman" w:hAnsi="Times New Roman" w:cs="Times New Roman"/>
          <w:sz w:val="24"/>
        </w:rPr>
        <w:t xml:space="preserve">, RW2: Real municipal wastewater in the </w:t>
      </w:r>
      <w:r>
        <w:rPr>
          <w:rFonts w:ascii="Times New Roman" w:hAnsi="Times New Roman" w:cs="Times New Roman"/>
          <w:color w:val="000000"/>
          <w:kern w:val="0"/>
          <w:sz w:val="24"/>
        </w:rPr>
        <w:t>inclined</w:t>
      </w:r>
      <w:r>
        <w:rPr>
          <w:rFonts w:hint="eastAsia" w:ascii="Times New Roman" w:hAnsi="Times New Roman" w:cs="Times New Roman"/>
          <w:color w:val="000000"/>
          <w:kern w:val="0"/>
          <w:sz w:val="24"/>
        </w:rPr>
        <w:t>-</w:t>
      </w:r>
      <w:r>
        <w:rPr>
          <w:rFonts w:ascii="Times New Roman" w:hAnsi="Times New Roman" w:cs="Times New Roman"/>
          <w:color w:val="000000"/>
          <w:kern w:val="0"/>
          <w:sz w:val="24"/>
        </w:rPr>
        <w:t>plate bioreactor</w:t>
      </w:r>
      <w:r>
        <w:rPr>
          <w:rFonts w:ascii="Times New Roman" w:hAnsi="Times New Roman" w:cs="Times New Roman"/>
          <w:sz w:val="24"/>
        </w:rPr>
        <w:t>.</w:t>
      </w:r>
    </w:p>
    <w:p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  <w:bookmarkStart w:id="0" w:name="_GoBack"/>
      <w:bookmarkEnd w:id="0"/>
    </w:p>
    <w:p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drawing>
          <wp:inline distT="0" distB="0" distL="0" distR="0">
            <wp:extent cx="5400040" cy="6111875"/>
            <wp:effectExtent l="0" t="0" r="0" b="3175"/>
            <wp:docPr id="194509886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098862" name="图片 2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11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t>Fig</w:t>
      </w:r>
      <w:r>
        <w:rPr>
          <w:rFonts w:hint="eastAsia" w:ascii="Times New Roman" w:hAnsi="Times New Roman" w:cs="Times New Roman"/>
          <w:b/>
          <w:bCs/>
          <w:color w:val="000000"/>
          <w:kern w:val="0"/>
          <w:sz w:val="24"/>
        </w:rPr>
        <w:t>ure</w:t>
      </w: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t xml:space="preserve"> </w:t>
      </w:r>
      <w:r>
        <w:rPr>
          <w:rFonts w:hint="eastAsia" w:ascii="Times New Roman" w:hAnsi="Times New Roman" w:cs="Times New Roman"/>
          <w:b/>
          <w:bCs/>
          <w:color w:val="000000"/>
          <w:kern w:val="0"/>
          <w:sz w:val="24"/>
        </w:rPr>
        <w:t>S2</w:t>
      </w: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The water temperature (a), pH (b) and turbidity (c) of wastewater during the experiment. SW1: Synthetic wastewater in the flat-plate </w:t>
      </w:r>
      <w:r>
        <w:rPr>
          <w:rFonts w:ascii="Times New Roman" w:hAnsi="Times New Roman" w:cs="Times New Roman"/>
          <w:color w:val="000000"/>
          <w:kern w:val="0"/>
          <w:sz w:val="24"/>
        </w:rPr>
        <w:t>bioreactor</w:t>
      </w:r>
      <w:r>
        <w:rPr>
          <w:rFonts w:ascii="Times New Roman" w:hAnsi="Times New Roman" w:cs="Times New Roman"/>
          <w:sz w:val="24"/>
        </w:rPr>
        <w:t xml:space="preserve">, RW1: Real municipal wastewater in the flat-plate </w:t>
      </w:r>
      <w:r>
        <w:rPr>
          <w:rFonts w:ascii="Times New Roman" w:hAnsi="Times New Roman" w:cs="Times New Roman"/>
          <w:color w:val="000000"/>
          <w:kern w:val="0"/>
          <w:sz w:val="24"/>
        </w:rPr>
        <w:t>bioreactor</w:t>
      </w:r>
      <w:r>
        <w:rPr>
          <w:rFonts w:ascii="Times New Roman" w:hAnsi="Times New Roman" w:cs="Times New Roman"/>
          <w:sz w:val="24"/>
        </w:rPr>
        <w:t xml:space="preserve">, SW2: Synthetic wastewater in the </w:t>
      </w:r>
      <w:r>
        <w:rPr>
          <w:rFonts w:ascii="Times New Roman" w:hAnsi="Times New Roman" w:cs="Times New Roman"/>
          <w:color w:val="000000"/>
          <w:kern w:val="0"/>
          <w:sz w:val="24"/>
        </w:rPr>
        <w:t>inclined</w:t>
      </w:r>
      <w:r>
        <w:rPr>
          <w:rFonts w:hint="eastAsia" w:ascii="Times New Roman" w:hAnsi="Times New Roman" w:cs="Times New Roman"/>
          <w:color w:val="000000"/>
          <w:kern w:val="0"/>
          <w:sz w:val="24"/>
        </w:rPr>
        <w:t>-</w:t>
      </w:r>
      <w:r>
        <w:rPr>
          <w:rFonts w:ascii="Times New Roman" w:hAnsi="Times New Roman" w:cs="Times New Roman"/>
          <w:color w:val="000000"/>
          <w:kern w:val="0"/>
          <w:sz w:val="24"/>
        </w:rPr>
        <w:t>plate bioreactor</w:t>
      </w:r>
      <w:r>
        <w:rPr>
          <w:rFonts w:ascii="Times New Roman" w:hAnsi="Times New Roman" w:cs="Times New Roman"/>
          <w:sz w:val="24"/>
        </w:rPr>
        <w:t xml:space="preserve">, RW2: Real municipal wastewater in the </w:t>
      </w:r>
      <w:r>
        <w:rPr>
          <w:rFonts w:ascii="Times New Roman" w:hAnsi="Times New Roman" w:cs="Times New Roman"/>
          <w:color w:val="000000"/>
          <w:kern w:val="0"/>
          <w:sz w:val="24"/>
        </w:rPr>
        <w:t>inclined</w:t>
      </w:r>
      <w:r>
        <w:rPr>
          <w:rFonts w:hint="eastAsia" w:ascii="Times New Roman" w:hAnsi="Times New Roman" w:cs="Times New Roman"/>
          <w:color w:val="000000"/>
          <w:kern w:val="0"/>
          <w:sz w:val="24"/>
        </w:rPr>
        <w:t>-</w:t>
      </w:r>
      <w:r>
        <w:rPr>
          <w:rFonts w:ascii="Times New Roman" w:hAnsi="Times New Roman" w:cs="Times New Roman"/>
          <w:color w:val="000000"/>
          <w:kern w:val="0"/>
          <w:sz w:val="24"/>
        </w:rPr>
        <w:t>plate bioreactor</w:t>
      </w:r>
      <w:r>
        <w:rPr>
          <w:rFonts w:ascii="Times New Roman" w:hAnsi="Times New Roman" w:cs="Times New Roman"/>
          <w:sz w:val="24"/>
        </w:rPr>
        <w:t xml:space="preserve">. </w:t>
      </w:r>
    </w:p>
    <w:p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Cs/>
          <w:kern w:val="0"/>
          <w:sz w:val="24"/>
        </w:rPr>
        <w:br w:type="page"/>
      </w:r>
    </w:p>
    <w:p>
      <w:pPr>
        <w:widowControl/>
        <w:snapToGrid w:val="0"/>
        <w:spacing w:line="480" w:lineRule="auto"/>
        <w:jc w:val="left"/>
        <w:rPr>
          <w:rFonts w:ascii="Times New Roman" w:hAnsi="Times New Roman" w:cs="Times New Roman"/>
          <w:b/>
          <w:bCs/>
          <w:color w:val="000000"/>
          <w:kern w:val="0"/>
          <w:sz w:val="24"/>
        </w:rPr>
      </w:pP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drawing>
          <wp:inline distT="0" distB="0" distL="0" distR="0">
            <wp:extent cx="5400040" cy="6111875"/>
            <wp:effectExtent l="0" t="0" r="0" b="3175"/>
            <wp:docPr id="395880427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880427" name="图片 4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11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snapToGrid w:val="0"/>
        <w:spacing w:line="480" w:lineRule="auto"/>
        <w:rPr>
          <w:rFonts w:ascii="Times New Roman" w:hAnsi="Times New Roman" w:cs="Times New Roman"/>
          <w:b/>
          <w:bCs/>
          <w:color w:val="000000"/>
          <w:kern w:val="0"/>
          <w:sz w:val="24"/>
        </w:rPr>
      </w:pP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t>Fig</w:t>
      </w:r>
      <w:r>
        <w:rPr>
          <w:rFonts w:hint="eastAsia" w:ascii="Times New Roman" w:hAnsi="Times New Roman" w:cs="Times New Roman"/>
          <w:b/>
          <w:bCs/>
          <w:color w:val="000000"/>
          <w:kern w:val="0"/>
          <w:sz w:val="24"/>
        </w:rPr>
        <w:t>ure</w:t>
      </w: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t xml:space="preserve"> </w:t>
      </w:r>
      <w:r>
        <w:rPr>
          <w:rFonts w:hint="eastAsia" w:ascii="Times New Roman" w:hAnsi="Times New Roman" w:cs="Times New Roman"/>
          <w:b/>
          <w:bCs/>
          <w:color w:val="000000"/>
          <w:kern w:val="0"/>
          <w:sz w:val="24"/>
        </w:rPr>
        <w:t>S3</w:t>
      </w: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t xml:space="preserve">. </w:t>
      </w:r>
      <w:r>
        <w:rPr>
          <w:rFonts w:ascii="Times New Roman" w:hAnsi="Times New Roman" w:cs="Times New Roman"/>
          <w:bCs/>
          <w:kern w:val="0"/>
          <w:sz w:val="24"/>
        </w:rPr>
        <w:t xml:space="preserve">The removal efficiencies of COD, TN and TP on the day and night during the experiment. </w:t>
      </w:r>
      <w:r>
        <w:rPr>
          <w:rFonts w:ascii="Times New Roman" w:hAnsi="Times New Roman" w:cs="Times New Roman"/>
          <w:bCs/>
          <w:color w:val="000000"/>
          <w:kern w:val="0"/>
          <w:sz w:val="24"/>
          <w:vertAlign w:val="subscript"/>
        </w:rPr>
        <w:t>*</w:t>
      </w:r>
      <w:r>
        <w:rPr>
          <w:rFonts w:ascii="Times New Roman" w:hAnsi="Times New Roman" w:cs="Times New Roman"/>
          <w:bCs/>
          <w:color w:val="000000"/>
          <w:kern w:val="0"/>
          <w:sz w:val="24"/>
        </w:rPr>
        <w:t xml:space="preserve">：p＜0.05; </w:t>
      </w:r>
      <w:r>
        <w:rPr>
          <w:rFonts w:ascii="Times New Roman" w:hAnsi="Times New Roman" w:cs="Times New Roman"/>
          <w:bCs/>
          <w:color w:val="000000"/>
          <w:kern w:val="0"/>
          <w:sz w:val="24"/>
          <w:vertAlign w:val="subscript"/>
        </w:rPr>
        <w:t>**</w:t>
      </w:r>
      <w:r>
        <w:rPr>
          <w:rFonts w:ascii="Times New Roman" w:hAnsi="Times New Roman" w:cs="Times New Roman"/>
          <w:bCs/>
          <w:color w:val="000000"/>
          <w:kern w:val="0"/>
          <w:sz w:val="24"/>
        </w:rPr>
        <w:t xml:space="preserve">：p＜0.01; </w:t>
      </w:r>
      <w:r>
        <w:rPr>
          <w:rFonts w:ascii="Times New Roman" w:hAnsi="Times New Roman" w:cs="Times New Roman"/>
          <w:bCs/>
          <w:color w:val="000000"/>
          <w:kern w:val="0"/>
          <w:sz w:val="24"/>
          <w:vertAlign w:val="subscript"/>
        </w:rPr>
        <w:t>***</w:t>
      </w:r>
      <w:r>
        <w:rPr>
          <w:rFonts w:ascii="Times New Roman" w:hAnsi="Times New Roman" w:cs="Times New Roman"/>
          <w:bCs/>
          <w:color w:val="000000"/>
          <w:kern w:val="0"/>
          <w:sz w:val="24"/>
        </w:rPr>
        <w:t>：p＜0.001.</w:t>
      </w:r>
      <w:r>
        <w:rPr>
          <w:rFonts w:ascii="Times New Roman" w:hAnsi="Times New Roman" w:cs="Times New Roman"/>
          <w:sz w:val="24"/>
        </w:rPr>
        <w:t xml:space="preserve"> SW1: Synthetic wastewater in the flat-plate </w:t>
      </w:r>
      <w:r>
        <w:rPr>
          <w:rFonts w:ascii="Times New Roman" w:hAnsi="Times New Roman" w:cs="Times New Roman"/>
          <w:color w:val="000000"/>
          <w:kern w:val="0"/>
          <w:sz w:val="24"/>
        </w:rPr>
        <w:t>bioreactor</w:t>
      </w:r>
      <w:r>
        <w:rPr>
          <w:rFonts w:ascii="Times New Roman" w:hAnsi="Times New Roman" w:cs="Times New Roman"/>
          <w:sz w:val="24"/>
        </w:rPr>
        <w:t xml:space="preserve">, RW1: Real municipal wastewater in the flat-plate </w:t>
      </w:r>
      <w:r>
        <w:rPr>
          <w:rFonts w:ascii="Times New Roman" w:hAnsi="Times New Roman" w:cs="Times New Roman"/>
          <w:color w:val="000000"/>
          <w:kern w:val="0"/>
          <w:sz w:val="24"/>
        </w:rPr>
        <w:t>bioreactor</w:t>
      </w:r>
      <w:r>
        <w:rPr>
          <w:rFonts w:ascii="Times New Roman" w:hAnsi="Times New Roman" w:cs="Times New Roman"/>
          <w:sz w:val="24"/>
        </w:rPr>
        <w:t xml:space="preserve">, SW2: Synthetic wastewater in the </w:t>
      </w:r>
      <w:r>
        <w:rPr>
          <w:rFonts w:ascii="Times New Roman" w:hAnsi="Times New Roman" w:cs="Times New Roman"/>
          <w:color w:val="000000"/>
          <w:kern w:val="0"/>
          <w:sz w:val="24"/>
        </w:rPr>
        <w:t>inclined</w:t>
      </w:r>
      <w:r>
        <w:rPr>
          <w:rFonts w:hint="eastAsia" w:ascii="Times New Roman" w:hAnsi="Times New Roman" w:cs="Times New Roman"/>
          <w:color w:val="000000"/>
          <w:kern w:val="0"/>
          <w:sz w:val="24"/>
        </w:rPr>
        <w:t>-</w:t>
      </w:r>
      <w:r>
        <w:rPr>
          <w:rFonts w:ascii="Times New Roman" w:hAnsi="Times New Roman" w:cs="Times New Roman"/>
          <w:color w:val="000000"/>
          <w:kern w:val="0"/>
          <w:sz w:val="24"/>
        </w:rPr>
        <w:t>plate bioreactor</w:t>
      </w:r>
      <w:r>
        <w:rPr>
          <w:rFonts w:ascii="Times New Roman" w:hAnsi="Times New Roman" w:cs="Times New Roman"/>
          <w:sz w:val="24"/>
        </w:rPr>
        <w:t xml:space="preserve">, RW2: Real municipal wastewater in the </w:t>
      </w:r>
      <w:r>
        <w:rPr>
          <w:rFonts w:ascii="Times New Roman" w:hAnsi="Times New Roman" w:cs="Times New Roman"/>
          <w:color w:val="000000"/>
          <w:kern w:val="0"/>
          <w:sz w:val="24"/>
        </w:rPr>
        <w:t>inclined</w:t>
      </w:r>
      <w:r>
        <w:rPr>
          <w:rFonts w:hint="eastAsia" w:ascii="Times New Roman" w:hAnsi="Times New Roman" w:cs="Times New Roman"/>
          <w:color w:val="000000"/>
          <w:kern w:val="0"/>
          <w:sz w:val="24"/>
        </w:rPr>
        <w:t>-</w:t>
      </w:r>
      <w:r>
        <w:rPr>
          <w:rFonts w:ascii="Times New Roman" w:hAnsi="Times New Roman" w:cs="Times New Roman"/>
          <w:color w:val="000000"/>
          <w:kern w:val="0"/>
          <w:sz w:val="24"/>
        </w:rPr>
        <w:t>plate bioreactor</w:t>
      </w:r>
      <w:r>
        <w:rPr>
          <w:rFonts w:ascii="Times New Roman" w:hAnsi="Times New Roman" w:cs="Times New Roman"/>
          <w:sz w:val="24"/>
        </w:rPr>
        <w:t>.</w:t>
      </w:r>
    </w:p>
    <w:p>
      <w:pPr>
        <w:widowControl/>
        <w:spacing w:line="480" w:lineRule="auto"/>
        <w:jc w:val="left"/>
        <w:rPr>
          <w:rFonts w:ascii="Times New Roman" w:hAnsi="Times New Roman" w:cs="Times New Roman"/>
          <w:bCs/>
          <w:color w:val="000000"/>
          <w:kern w:val="0"/>
          <w:sz w:val="24"/>
        </w:rPr>
      </w:pPr>
      <w:r>
        <w:rPr>
          <w:rFonts w:ascii="Times New Roman" w:hAnsi="Times New Roman" w:cs="Times New Roman"/>
          <w:bCs/>
          <w:color w:val="000000"/>
          <w:kern w:val="0"/>
          <w:sz w:val="24"/>
        </w:rPr>
        <w:br w:type="page"/>
      </w:r>
    </w:p>
    <w:p>
      <w:pPr>
        <w:widowControl/>
        <w:spacing w:line="480" w:lineRule="auto"/>
        <w:jc w:val="left"/>
        <w:rPr>
          <w:rFonts w:ascii="Times New Roman" w:hAnsi="Times New Roman" w:cs="Times New Roman"/>
          <w:b/>
          <w:bCs/>
          <w:color w:val="000000"/>
          <w:kern w:val="0"/>
          <w:sz w:val="24"/>
        </w:rPr>
      </w:pP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drawing>
          <wp:inline distT="0" distB="0" distL="0" distR="0">
            <wp:extent cx="5400040" cy="4225290"/>
            <wp:effectExtent l="0" t="0" r="0" b="3810"/>
            <wp:docPr id="55210965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109651" name="图片 5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2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t>Fig</w:t>
      </w:r>
      <w:r>
        <w:rPr>
          <w:rFonts w:hint="eastAsia" w:ascii="Times New Roman" w:hAnsi="Times New Roman" w:cs="Times New Roman"/>
          <w:b/>
          <w:bCs/>
          <w:color w:val="000000"/>
          <w:kern w:val="0"/>
          <w:sz w:val="24"/>
        </w:rPr>
        <w:t>ure</w:t>
      </w: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t xml:space="preserve"> </w:t>
      </w:r>
      <w:r>
        <w:rPr>
          <w:rFonts w:hint="eastAsia" w:ascii="Times New Roman" w:hAnsi="Times New Roman" w:cs="Times New Roman"/>
          <w:b/>
          <w:bCs/>
          <w:color w:val="000000"/>
          <w:kern w:val="0"/>
          <w:sz w:val="24"/>
        </w:rPr>
        <w:t>S4</w:t>
      </w: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t xml:space="preserve">. </w:t>
      </w:r>
      <w:r>
        <w:rPr>
          <w:rFonts w:ascii="Times New Roman" w:hAnsi="Times New Roman" w:cs="Times New Roman"/>
          <w:bCs/>
          <w:color w:val="000000"/>
          <w:kern w:val="0"/>
          <w:sz w:val="24"/>
        </w:rPr>
        <w:t>The concentration and removal efficiency (RE) of COD, TN and TP in synthetic wastewater on the day and night during the experiment.</w:t>
      </w:r>
      <w:r>
        <w:rPr>
          <w:rFonts w:ascii="Times New Roman" w:hAnsi="Times New Roman" w:cs="Times New Roman"/>
          <w:sz w:val="24"/>
        </w:rPr>
        <w:t xml:space="preserve"> SW1: Synthetic wastewater in the flat-plate </w:t>
      </w:r>
      <w:r>
        <w:rPr>
          <w:rFonts w:ascii="Times New Roman" w:hAnsi="Times New Roman" w:cs="Times New Roman"/>
          <w:color w:val="000000"/>
          <w:kern w:val="0"/>
          <w:sz w:val="24"/>
        </w:rPr>
        <w:t>bioreactor</w:t>
      </w:r>
      <w:r>
        <w:rPr>
          <w:rFonts w:ascii="Times New Roman" w:hAnsi="Times New Roman" w:cs="Times New Roman"/>
          <w:sz w:val="24"/>
        </w:rPr>
        <w:t xml:space="preserve">, RW1: Real municipal wastewater in the flat-plate </w:t>
      </w:r>
      <w:r>
        <w:rPr>
          <w:rFonts w:ascii="Times New Roman" w:hAnsi="Times New Roman" w:cs="Times New Roman"/>
          <w:color w:val="000000"/>
          <w:kern w:val="0"/>
          <w:sz w:val="24"/>
        </w:rPr>
        <w:t>bioreactor</w:t>
      </w:r>
      <w:r>
        <w:rPr>
          <w:rFonts w:ascii="Times New Roman" w:hAnsi="Times New Roman" w:cs="Times New Roman"/>
          <w:sz w:val="24"/>
        </w:rPr>
        <w:t xml:space="preserve">, SW2: Synthetic wastewater in the </w:t>
      </w:r>
      <w:r>
        <w:rPr>
          <w:rFonts w:ascii="Times New Roman" w:hAnsi="Times New Roman" w:cs="Times New Roman"/>
          <w:color w:val="000000"/>
          <w:kern w:val="0"/>
          <w:sz w:val="24"/>
        </w:rPr>
        <w:t>inclined</w:t>
      </w:r>
      <w:r>
        <w:rPr>
          <w:rFonts w:hint="eastAsia" w:ascii="Times New Roman" w:hAnsi="Times New Roman" w:cs="Times New Roman"/>
          <w:color w:val="000000"/>
          <w:kern w:val="0"/>
          <w:sz w:val="24"/>
        </w:rPr>
        <w:t>-</w:t>
      </w:r>
      <w:r>
        <w:rPr>
          <w:rFonts w:ascii="Times New Roman" w:hAnsi="Times New Roman" w:cs="Times New Roman"/>
          <w:color w:val="000000"/>
          <w:kern w:val="0"/>
          <w:sz w:val="24"/>
        </w:rPr>
        <w:t>plate bioreactor</w:t>
      </w:r>
      <w:r>
        <w:rPr>
          <w:rFonts w:ascii="Times New Roman" w:hAnsi="Times New Roman" w:cs="Times New Roman"/>
          <w:sz w:val="24"/>
        </w:rPr>
        <w:t xml:space="preserve">, RW2: Real municipal wastewater in the </w:t>
      </w:r>
      <w:r>
        <w:rPr>
          <w:rFonts w:ascii="Times New Roman" w:hAnsi="Times New Roman" w:cs="Times New Roman"/>
          <w:color w:val="000000"/>
          <w:kern w:val="0"/>
          <w:sz w:val="24"/>
        </w:rPr>
        <w:t>inclined</w:t>
      </w:r>
      <w:r>
        <w:rPr>
          <w:rFonts w:hint="eastAsia" w:ascii="Times New Roman" w:hAnsi="Times New Roman" w:cs="Times New Roman"/>
          <w:color w:val="000000"/>
          <w:kern w:val="0"/>
          <w:sz w:val="24"/>
        </w:rPr>
        <w:t>-</w:t>
      </w:r>
      <w:r>
        <w:rPr>
          <w:rFonts w:ascii="Times New Roman" w:hAnsi="Times New Roman" w:cs="Times New Roman"/>
          <w:color w:val="000000"/>
          <w:kern w:val="0"/>
          <w:sz w:val="24"/>
        </w:rPr>
        <w:t>plate bioreactor</w:t>
      </w:r>
      <w:r>
        <w:rPr>
          <w:rFonts w:ascii="Times New Roman" w:hAnsi="Times New Roman" w:cs="Times New Roman"/>
          <w:sz w:val="24"/>
        </w:rPr>
        <w:t>.</w:t>
      </w:r>
    </w:p>
    <w:p>
      <w:pPr>
        <w:widowControl/>
        <w:spacing w:line="480" w:lineRule="auto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>
      <w:pPr>
        <w:widowControl/>
        <w:spacing w:line="480" w:lineRule="auto"/>
        <w:jc w:val="left"/>
        <w:rPr>
          <w:rFonts w:ascii="Times New Roman" w:hAnsi="Times New Roman" w:cs="Times New Roman"/>
          <w:b/>
          <w:bCs/>
          <w:color w:val="000000"/>
          <w:kern w:val="0"/>
          <w:sz w:val="24"/>
        </w:rPr>
      </w:pP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drawing>
          <wp:inline distT="0" distB="0" distL="0" distR="0">
            <wp:extent cx="5400040" cy="4225290"/>
            <wp:effectExtent l="0" t="0" r="0" b="3810"/>
            <wp:docPr id="193594412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594412" name="图片 6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2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t>Fig</w:t>
      </w:r>
      <w:r>
        <w:rPr>
          <w:rFonts w:hint="eastAsia" w:ascii="Times New Roman" w:hAnsi="Times New Roman" w:cs="Times New Roman"/>
          <w:b/>
          <w:bCs/>
          <w:color w:val="000000"/>
          <w:kern w:val="0"/>
          <w:sz w:val="24"/>
        </w:rPr>
        <w:t>ure</w:t>
      </w: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t xml:space="preserve"> </w:t>
      </w:r>
      <w:r>
        <w:rPr>
          <w:rFonts w:hint="eastAsia" w:ascii="Times New Roman" w:hAnsi="Times New Roman" w:cs="Times New Roman"/>
          <w:b/>
          <w:bCs/>
          <w:color w:val="000000"/>
          <w:kern w:val="0"/>
          <w:sz w:val="24"/>
        </w:rPr>
        <w:t>S5</w:t>
      </w: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t xml:space="preserve">. </w:t>
      </w:r>
      <w:r>
        <w:rPr>
          <w:rFonts w:ascii="Times New Roman" w:hAnsi="Times New Roman" w:cs="Times New Roman"/>
          <w:bCs/>
          <w:color w:val="000000"/>
          <w:kern w:val="0"/>
          <w:sz w:val="24"/>
        </w:rPr>
        <w:t>The concentration and removal efficiency (RE) of COD, TN and TP in real municipal wastewater of day and night during the experiment.</w:t>
      </w:r>
      <w:r>
        <w:rPr>
          <w:rFonts w:ascii="Times New Roman" w:hAnsi="Times New Roman" w:cs="Times New Roman"/>
          <w:sz w:val="24"/>
        </w:rPr>
        <w:t xml:space="preserve"> SW1: Synthetic wastewater in the flat-plate </w:t>
      </w:r>
      <w:r>
        <w:rPr>
          <w:rFonts w:ascii="Times New Roman" w:hAnsi="Times New Roman" w:cs="Times New Roman"/>
          <w:color w:val="000000"/>
          <w:kern w:val="0"/>
          <w:sz w:val="24"/>
        </w:rPr>
        <w:t>bioreactor</w:t>
      </w:r>
      <w:r>
        <w:rPr>
          <w:rFonts w:ascii="Times New Roman" w:hAnsi="Times New Roman" w:cs="Times New Roman"/>
          <w:sz w:val="24"/>
        </w:rPr>
        <w:t xml:space="preserve">, RW1: Real municipal wastewater in the flat-plate </w:t>
      </w:r>
      <w:r>
        <w:rPr>
          <w:rFonts w:ascii="Times New Roman" w:hAnsi="Times New Roman" w:cs="Times New Roman"/>
          <w:color w:val="000000"/>
          <w:kern w:val="0"/>
          <w:sz w:val="24"/>
        </w:rPr>
        <w:t>bioreactor</w:t>
      </w:r>
      <w:r>
        <w:rPr>
          <w:rFonts w:ascii="Times New Roman" w:hAnsi="Times New Roman" w:cs="Times New Roman"/>
          <w:sz w:val="24"/>
        </w:rPr>
        <w:t xml:space="preserve">, SW2: Synthetic wastewater in the </w:t>
      </w:r>
      <w:r>
        <w:rPr>
          <w:rFonts w:ascii="Times New Roman" w:hAnsi="Times New Roman" w:cs="Times New Roman"/>
          <w:color w:val="000000"/>
          <w:kern w:val="0"/>
          <w:sz w:val="24"/>
        </w:rPr>
        <w:t>inclined</w:t>
      </w:r>
      <w:r>
        <w:rPr>
          <w:rFonts w:hint="eastAsia" w:ascii="Times New Roman" w:hAnsi="Times New Roman" w:cs="Times New Roman"/>
          <w:color w:val="000000"/>
          <w:kern w:val="0"/>
          <w:sz w:val="24"/>
        </w:rPr>
        <w:t>-</w:t>
      </w:r>
      <w:r>
        <w:rPr>
          <w:rFonts w:ascii="Times New Roman" w:hAnsi="Times New Roman" w:cs="Times New Roman"/>
          <w:color w:val="000000"/>
          <w:kern w:val="0"/>
          <w:sz w:val="24"/>
        </w:rPr>
        <w:t>plate bioreactor</w:t>
      </w:r>
      <w:r>
        <w:rPr>
          <w:rFonts w:ascii="Times New Roman" w:hAnsi="Times New Roman" w:cs="Times New Roman"/>
          <w:sz w:val="24"/>
        </w:rPr>
        <w:t xml:space="preserve">, RW2: Real municipal wastewater in the </w:t>
      </w:r>
      <w:r>
        <w:rPr>
          <w:rFonts w:ascii="Times New Roman" w:hAnsi="Times New Roman" w:cs="Times New Roman"/>
          <w:color w:val="000000"/>
          <w:kern w:val="0"/>
          <w:sz w:val="24"/>
        </w:rPr>
        <w:t>inclined</w:t>
      </w:r>
      <w:r>
        <w:rPr>
          <w:rFonts w:hint="eastAsia" w:ascii="Times New Roman" w:hAnsi="Times New Roman" w:cs="Times New Roman"/>
          <w:color w:val="000000"/>
          <w:kern w:val="0"/>
          <w:sz w:val="24"/>
        </w:rPr>
        <w:t>-</w:t>
      </w:r>
      <w:r>
        <w:rPr>
          <w:rFonts w:ascii="Times New Roman" w:hAnsi="Times New Roman" w:cs="Times New Roman"/>
          <w:color w:val="000000"/>
          <w:kern w:val="0"/>
          <w:sz w:val="24"/>
        </w:rPr>
        <w:t>plate bioreactor</w:t>
      </w:r>
      <w:r>
        <w:rPr>
          <w:rFonts w:ascii="Times New Roman" w:hAnsi="Times New Roman" w:cs="Times New Roman"/>
          <w:sz w:val="24"/>
        </w:rPr>
        <w:t>.</w:t>
      </w:r>
    </w:p>
    <w:p>
      <w:pPr>
        <w:widowControl/>
        <w:spacing w:line="480" w:lineRule="auto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>
      <w:pPr>
        <w:widowControl/>
        <w:snapToGrid w:val="0"/>
        <w:spacing w:line="480" w:lineRule="auto"/>
        <w:jc w:val="left"/>
        <w:rPr>
          <w:rFonts w:ascii="Times New Roman" w:hAnsi="Times New Roman" w:cs="Times New Roman"/>
          <w:b/>
          <w:bCs/>
          <w:color w:val="000000"/>
          <w:kern w:val="0"/>
          <w:sz w:val="24"/>
        </w:rPr>
      </w:pP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drawing>
          <wp:inline distT="0" distB="0" distL="0" distR="0">
            <wp:extent cx="5400040" cy="4345940"/>
            <wp:effectExtent l="0" t="0" r="0" b="0"/>
            <wp:docPr id="1855928305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928305" name="图片 7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34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snapToGrid w:val="0"/>
        <w:spacing w:line="480" w:lineRule="auto"/>
        <w:rPr>
          <w:rFonts w:ascii="Times New Roman" w:hAnsi="Times New Roman" w:cs="Times New Roman"/>
          <w:color w:val="000000"/>
          <w:kern w:val="0"/>
          <w:sz w:val="24"/>
        </w:rPr>
      </w:pP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t>Fig</w:t>
      </w:r>
      <w:r>
        <w:rPr>
          <w:rFonts w:hint="eastAsia" w:ascii="Times New Roman" w:hAnsi="Times New Roman" w:cs="Times New Roman"/>
          <w:b/>
          <w:bCs/>
          <w:color w:val="000000"/>
          <w:kern w:val="0"/>
          <w:sz w:val="24"/>
        </w:rPr>
        <w:t>ure</w:t>
      </w: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t xml:space="preserve"> </w:t>
      </w:r>
      <w:r>
        <w:rPr>
          <w:rFonts w:hint="eastAsia" w:ascii="Times New Roman" w:hAnsi="Times New Roman" w:cs="Times New Roman"/>
          <w:b/>
          <w:bCs/>
          <w:color w:val="000000"/>
          <w:kern w:val="0"/>
          <w:sz w:val="24"/>
        </w:rPr>
        <w:t>S6</w:t>
      </w: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t xml:space="preserve">. </w:t>
      </w:r>
      <w:r>
        <w:rPr>
          <w:rFonts w:ascii="Times New Roman" w:hAnsi="Times New Roman" w:cs="Times New Roman"/>
          <w:bCs/>
          <w:kern w:val="0"/>
          <w:sz w:val="24"/>
        </w:rPr>
        <w:t>The</w:t>
      </w: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t xml:space="preserve"> </w:t>
      </w:r>
      <w:r>
        <w:rPr>
          <w:rFonts w:ascii="Times New Roman" w:hAnsi="Times New Roman" w:cs="Times New Roman"/>
          <w:bCs/>
          <w:kern w:val="0"/>
          <w:sz w:val="24"/>
        </w:rPr>
        <w:t>granule size (a), SVI</w:t>
      </w:r>
      <w:r>
        <w:rPr>
          <w:rFonts w:ascii="Times New Roman" w:hAnsi="Times New Roman" w:cs="Times New Roman"/>
          <w:bCs/>
          <w:kern w:val="0"/>
          <w:sz w:val="24"/>
          <w:vertAlign w:val="subscript"/>
        </w:rPr>
        <w:t>5</w:t>
      </w:r>
      <w:r>
        <w:rPr>
          <w:rFonts w:ascii="Times New Roman" w:hAnsi="Times New Roman" w:cs="Times New Roman"/>
          <w:bCs/>
          <w:kern w:val="0"/>
          <w:sz w:val="24"/>
        </w:rPr>
        <w:t xml:space="preserve"> (b) and density (c) of MBGS </w:t>
      </w:r>
      <w:r>
        <w:rPr>
          <w:rFonts w:ascii="Times New Roman" w:hAnsi="Times New Roman" w:cs="Times New Roman"/>
          <w:bCs/>
          <w:color w:val="000000"/>
          <w:kern w:val="0"/>
          <w:sz w:val="24"/>
        </w:rPr>
        <w:t xml:space="preserve">on the day 0, day 10 and day 20 </w:t>
      </w:r>
      <w:r>
        <w:rPr>
          <w:rFonts w:ascii="Times New Roman" w:hAnsi="Times New Roman" w:cs="Times New Roman"/>
          <w:bCs/>
          <w:kern w:val="0"/>
          <w:sz w:val="24"/>
        </w:rPr>
        <w:t>during the experiment.</w:t>
      </w:r>
      <w:r>
        <w:rPr>
          <w:rFonts w:ascii="Times New Roman" w:hAnsi="Times New Roman" w:cs="Times New Roman"/>
          <w:sz w:val="24"/>
        </w:rPr>
        <w:t xml:space="preserve"> SW1: Synthetic wastewater in the flat-plate </w:t>
      </w:r>
      <w:r>
        <w:rPr>
          <w:rFonts w:ascii="Times New Roman" w:hAnsi="Times New Roman" w:cs="Times New Roman"/>
          <w:color w:val="000000"/>
          <w:kern w:val="0"/>
          <w:sz w:val="24"/>
        </w:rPr>
        <w:t>bioreactor</w:t>
      </w:r>
      <w:r>
        <w:rPr>
          <w:rFonts w:ascii="Times New Roman" w:hAnsi="Times New Roman" w:cs="Times New Roman"/>
          <w:sz w:val="24"/>
        </w:rPr>
        <w:t xml:space="preserve">, RW1: Real municipal wastewater in the flat-plate </w:t>
      </w:r>
      <w:r>
        <w:rPr>
          <w:rFonts w:ascii="Times New Roman" w:hAnsi="Times New Roman" w:cs="Times New Roman"/>
          <w:color w:val="000000"/>
          <w:kern w:val="0"/>
          <w:sz w:val="24"/>
        </w:rPr>
        <w:t>bioreactor</w:t>
      </w:r>
      <w:r>
        <w:rPr>
          <w:rFonts w:ascii="Times New Roman" w:hAnsi="Times New Roman" w:cs="Times New Roman"/>
          <w:sz w:val="24"/>
        </w:rPr>
        <w:t xml:space="preserve">, SW2: Synthetic wastewater in the </w:t>
      </w:r>
      <w:r>
        <w:rPr>
          <w:rFonts w:ascii="Times New Roman" w:hAnsi="Times New Roman" w:cs="Times New Roman"/>
          <w:color w:val="000000"/>
          <w:kern w:val="0"/>
          <w:sz w:val="24"/>
        </w:rPr>
        <w:t>inclined</w:t>
      </w:r>
      <w:r>
        <w:rPr>
          <w:rFonts w:hint="eastAsia" w:ascii="Times New Roman" w:hAnsi="Times New Roman" w:cs="Times New Roman"/>
          <w:color w:val="000000"/>
          <w:kern w:val="0"/>
          <w:sz w:val="24"/>
        </w:rPr>
        <w:t>-</w:t>
      </w:r>
      <w:r>
        <w:rPr>
          <w:rFonts w:ascii="Times New Roman" w:hAnsi="Times New Roman" w:cs="Times New Roman"/>
          <w:color w:val="000000"/>
          <w:kern w:val="0"/>
          <w:sz w:val="24"/>
        </w:rPr>
        <w:t>plate bioreactor</w:t>
      </w:r>
      <w:r>
        <w:rPr>
          <w:rFonts w:ascii="Times New Roman" w:hAnsi="Times New Roman" w:cs="Times New Roman"/>
          <w:sz w:val="24"/>
        </w:rPr>
        <w:t xml:space="preserve">, RW2: Real municipal wastewater in the </w:t>
      </w:r>
      <w:r>
        <w:rPr>
          <w:rFonts w:ascii="Times New Roman" w:hAnsi="Times New Roman" w:cs="Times New Roman"/>
          <w:color w:val="000000"/>
          <w:kern w:val="0"/>
          <w:sz w:val="24"/>
        </w:rPr>
        <w:t>inclined</w:t>
      </w:r>
      <w:r>
        <w:rPr>
          <w:rFonts w:hint="eastAsia" w:ascii="Times New Roman" w:hAnsi="Times New Roman" w:cs="Times New Roman"/>
          <w:color w:val="000000"/>
          <w:kern w:val="0"/>
          <w:sz w:val="24"/>
        </w:rPr>
        <w:t>-</w:t>
      </w:r>
      <w:r>
        <w:rPr>
          <w:rFonts w:ascii="Times New Roman" w:hAnsi="Times New Roman" w:cs="Times New Roman"/>
          <w:color w:val="000000"/>
          <w:kern w:val="0"/>
          <w:sz w:val="24"/>
        </w:rPr>
        <w:t>plate bioreactor</w:t>
      </w:r>
      <w:r>
        <w:rPr>
          <w:rFonts w:ascii="Times New Roman" w:hAnsi="Times New Roman" w:cs="Times New Roman"/>
          <w:sz w:val="24"/>
        </w:rPr>
        <w:t>.</w:t>
      </w:r>
    </w:p>
    <w:p>
      <w:pPr>
        <w:widowControl/>
        <w:snapToGrid w:val="0"/>
        <w:spacing w:line="480" w:lineRule="auto"/>
        <w:rPr>
          <w:rFonts w:ascii="Times New Roman" w:hAnsi="Times New Roman" w:cs="Times New Roman"/>
          <w:color w:val="000000"/>
          <w:kern w:val="0"/>
          <w:sz w:val="24"/>
        </w:rPr>
      </w:pPr>
      <w:r>
        <w:rPr>
          <w:rFonts w:ascii="Times New Roman" w:hAnsi="Times New Roman" w:cs="Times New Roman"/>
          <w:bCs/>
          <w:kern w:val="0"/>
          <w:sz w:val="24"/>
        </w:rPr>
        <w:br w:type="page"/>
      </w:r>
    </w:p>
    <w:p>
      <w:pPr>
        <w:spacing w:line="480" w:lineRule="auto"/>
        <w:rPr>
          <w:rFonts w:ascii="Times New Roman" w:hAnsi="Times New Roman" w:cs="Times New Roman"/>
          <w:sz w:val="24"/>
        </w:rPr>
        <w:sectPr>
          <w:footerReference r:id="rId3" w:type="default"/>
          <w:pgSz w:w="11906" w:h="16838"/>
          <w:pgMar w:top="1440" w:right="1701" w:bottom="1440" w:left="1701" w:header="851" w:footer="992" w:gutter="0"/>
          <w:lnNumType w:countBy="1" w:restart="continuous"/>
          <w:cols w:space="720" w:num="1"/>
          <w:docGrid w:type="lines" w:linePitch="312" w:charSpace="0"/>
        </w:sectPr>
      </w:pPr>
    </w:p>
    <w:p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drawing>
          <wp:inline distT="0" distB="0" distL="0" distR="0">
            <wp:extent cx="5400040" cy="2138680"/>
            <wp:effectExtent l="0" t="0" r="0" b="0"/>
            <wp:docPr id="843913343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913343" name="图片 8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3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t>Fig</w:t>
      </w:r>
      <w:r>
        <w:rPr>
          <w:rFonts w:hint="eastAsia" w:ascii="Times New Roman" w:hAnsi="Times New Roman" w:cs="Times New Roman"/>
          <w:b/>
          <w:bCs/>
          <w:color w:val="000000"/>
          <w:kern w:val="0"/>
          <w:sz w:val="24"/>
        </w:rPr>
        <w:t>ure</w:t>
      </w: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t xml:space="preserve"> </w:t>
      </w:r>
      <w:r>
        <w:rPr>
          <w:rFonts w:hint="eastAsia" w:ascii="Times New Roman" w:hAnsi="Times New Roman" w:cs="Times New Roman"/>
          <w:b/>
          <w:bCs/>
          <w:color w:val="000000"/>
          <w:kern w:val="0"/>
          <w:sz w:val="24"/>
        </w:rPr>
        <w:t>S7</w:t>
      </w: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t>.</w:t>
      </w:r>
      <w:r>
        <w:rPr>
          <w:rFonts w:ascii="Times New Roman" w:hAnsi="Times New Roman" w:cs="Times New Roman"/>
          <w:bCs/>
          <w:color w:val="000000"/>
          <w:kern w:val="0"/>
          <w:sz w:val="24"/>
        </w:rPr>
        <w:t xml:space="preserve"> The relative abundance of organics metabolism pathways (a) and Cazy class (b) on the day 10 and day 20 </w:t>
      </w:r>
      <w:r>
        <w:rPr>
          <w:rFonts w:ascii="Times New Roman" w:hAnsi="Times New Roman" w:cs="Times New Roman"/>
          <w:bCs/>
          <w:kern w:val="0"/>
          <w:sz w:val="24"/>
        </w:rPr>
        <w:t>during the experiment</w:t>
      </w:r>
      <w:r>
        <w:rPr>
          <w:rFonts w:ascii="Times New Roman" w:hAnsi="Times New Roman" w:cs="Times New Roman"/>
          <w:bCs/>
          <w:color w:val="000000"/>
          <w:kern w:val="0"/>
          <w:sz w:val="24"/>
        </w:rPr>
        <w:t xml:space="preserve"> based on metatranscriptomic sequencing. ko00010: </w:t>
      </w:r>
      <w:r>
        <w:rPr>
          <w:rFonts w:ascii="Times New Roman" w:hAnsi="Times New Roman" w:cs="Times New Roman"/>
          <w:bCs/>
          <w:kern w:val="0"/>
          <w:sz w:val="24"/>
        </w:rPr>
        <w:t>Glycolysis/Gluconeogenesis</w:t>
      </w:r>
      <w:r>
        <w:rPr>
          <w:rFonts w:ascii="Times New Roman" w:hAnsi="Times New Roman" w:cs="Times New Roman"/>
          <w:bCs/>
          <w:color w:val="000000"/>
          <w:kern w:val="0"/>
          <w:sz w:val="24"/>
        </w:rPr>
        <w:t>, ko00071: Fatty acid degradation, ko00500: Starch and sucrose metabolism, ko00561: Glycerolipid metabolism. GTs: Glycosyl Transferases, GHs: Glycoside Hydrolases, CBMs: Carbohydrate-Binding Modules, PLs: Polysaccharide Lyases, CEs: Carbohydrate Esterases, AAs: Auxiliary Activities.</w:t>
      </w:r>
      <w:r>
        <w:rPr>
          <w:rFonts w:ascii="Times New Roman" w:hAnsi="Times New Roman" w:cs="Times New Roman"/>
          <w:sz w:val="24"/>
        </w:rPr>
        <w:t xml:space="preserve"> SW1: Synthetic wastewater in the flat-plate </w:t>
      </w:r>
      <w:r>
        <w:rPr>
          <w:rFonts w:ascii="Times New Roman" w:hAnsi="Times New Roman" w:cs="Times New Roman"/>
          <w:color w:val="000000"/>
          <w:kern w:val="0"/>
          <w:sz w:val="24"/>
        </w:rPr>
        <w:t>bioreactor</w:t>
      </w:r>
      <w:r>
        <w:rPr>
          <w:rFonts w:ascii="Times New Roman" w:hAnsi="Times New Roman" w:cs="Times New Roman"/>
          <w:sz w:val="24"/>
        </w:rPr>
        <w:t xml:space="preserve">, RW1: Real municipal wastewater in the flat-plate </w:t>
      </w:r>
      <w:r>
        <w:rPr>
          <w:rFonts w:ascii="Times New Roman" w:hAnsi="Times New Roman" w:cs="Times New Roman"/>
          <w:color w:val="000000"/>
          <w:kern w:val="0"/>
          <w:sz w:val="24"/>
        </w:rPr>
        <w:t>bioreactor</w:t>
      </w:r>
      <w:r>
        <w:rPr>
          <w:rFonts w:ascii="Times New Roman" w:hAnsi="Times New Roman" w:cs="Times New Roman"/>
          <w:sz w:val="24"/>
        </w:rPr>
        <w:t xml:space="preserve">, SW2: Synthetic wastewater in the </w:t>
      </w:r>
      <w:r>
        <w:rPr>
          <w:rFonts w:ascii="Times New Roman" w:hAnsi="Times New Roman" w:cs="Times New Roman"/>
          <w:color w:val="000000"/>
          <w:kern w:val="0"/>
          <w:sz w:val="24"/>
        </w:rPr>
        <w:t>inclined</w:t>
      </w:r>
      <w:r>
        <w:rPr>
          <w:rFonts w:hint="eastAsia" w:ascii="Times New Roman" w:hAnsi="Times New Roman" w:cs="Times New Roman"/>
          <w:color w:val="000000"/>
          <w:kern w:val="0"/>
          <w:sz w:val="24"/>
        </w:rPr>
        <w:t>-</w:t>
      </w:r>
      <w:r>
        <w:rPr>
          <w:rFonts w:ascii="Times New Roman" w:hAnsi="Times New Roman" w:cs="Times New Roman"/>
          <w:color w:val="000000"/>
          <w:kern w:val="0"/>
          <w:sz w:val="24"/>
        </w:rPr>
        <w:t>plate bioreactor</w:t>
      </w:r>
      <w:r>
        <w:rPr>
          <w:rFonts w:ascii="Times New Roman" w:hAnsi="Times New Roman" w:cs="Times New Roman"/>
          <w:sz w:val="24"/>
        </w:rPr>
        <w:t xml:space="preserve">, RW2: Real municipal wastewater in the </w:t>
      </w:r>
      <w:r>
        <w:rPr>
          <w:rFonts w:ascii="Times New Roman" w:hAnsi="Times New Roman" w:cs="Times New Roman"/>
          <w:color w:val="000000"/>
          <w:kern w:val="0"/>
          <w:sz w:val="24"/>
        </w:rPr>
        <w:t>inclined</w:t>
      </w:r>
      <w:r>
        <w:rPr>
          <w:rFonts w:hint="eastAsia" w:ascii="Times New Roman" w:hAnsi="Times New Roman" w:cs="Times New Roman"/>
          <w:color w:val="000000"/>
          <w:kern w:val="0"/>
          <w:sz w:val="24"/>
        </w:rPr>
        <w:t>-</w:t>
      </w:r>
      <w:r>
        <w:rPr>
          <w:rFonts w:ascii="Times New Roman" w:hAnsi="Times New Roman" w:cs="Times New Roman"/>
          <w:color w:val="000000"/>
          <w:kern w:val="0"/>
          <w:sz w:val="24"/>
        </w:rPr>
        <w:t>plate bioreactor</w:t>
      </w:r>
      <w:r>
        <w:rPr>
          <w:rFonts w:ascii="Times New Roman" w:hAnsi="Times New Roman" w:cs="Times New Roman"/>
          <w:sz w:val="24"/>
        </w:rPr>
        <w:t>.</w:t>
      </w:r>
    </w:p>
    <w:p>
      <w:pPr>
        <w:widowControl/>
        <w:spacing w:line="480" w:lineRule="auto"/>
        <w:jc w:val="left"/>
        <w:rPr>
          <w:rFonts w:ascii="Times New Roman" w:hAnsi="Times New Roman" w:cs="Times New Roman"/>
          <w:bCs/>
          <w:color w:val="000000"/>
          <w:kern w:val="0"/>
          <w:sz w:val="24"/>
        </w:rPr>
      </w:pPr>
      <w:r>
        <w:rPr>
          <w:rFonts w:ascii="Times New Roman" w:hAnsi="Times New Roman" w:cs="Times New Roman"/>
          <w:bCs/>
          <w:color w:val="000000"/>
          <w:kern w:val="0"/>
          <w:sz w:val="24"/>
        </w:rPr>
        <w:br w:type="page"/>
      </w:r>
    </w:p>
    <w:p>
      <w:pPr>
        <w:widowControl/>
        <w:snapToGrid w:val="0"/>
        <w:spacing w:line="480" w:lineRule="auto"/>
        <w:jc w:val="left"/>
        <w:rPr>
          <w:rFonts w:ascii="Times New Roman" w:hAnsi="Times New Roman" w:cs="Times New Roman"/>
          <w:b/>
          <w:bCs/>
          <w:color w:val="000000"/>
          <w:kern w:val="0"/>
          <w:sz w:val="24"/>
        </w:rPr>
      </w:pP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drawing>
          <wp:inline distT="0" distB="0" distL="0" distR="0">
            <wp:extent cx="5400040" cy="2136140"/>
            <wp:effectExtent l="0" t="0" r="0" b="0"/>
            <wp:docPr id="2086645412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6645412" name="图片 9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3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snapToGrid w:val="0"/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t>Fig</w:t>
      </w:r>
      <w:r>
        <w:rPr>
          <w:rFonts w:hint="eastAsia" w:ascii="Times New Roman" w:hAnsi="Times New Roman" w:cs="Times New Roman"/>
          <w:b/>
          <w:bCs/>
          <w:color w:val="000000"/>
          <w:kern w:val="0"/>
          <w:sz w:val="24"/>
        </w:rPr>
        <w:t>ure</w:t>
      </w: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t xml:space="preserve"> </w:t>
      </w:r>
      <w:r>
        <w:rPr>
          <w:rFonts w:hint="eastAsia" w:ascii="Times New Roman" w:hAnsi="Times New Roman" w:cs="Times New Roman"/>
          <w:b/>
          <w:bCs/>
          <w:color w:val="000000"/>
          <w:kern w:val="0"/>
          <w:sz w:val="24"/>
        </w:rPr>
        <w:t>S8</w:t>
      </w: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t>.</w:t>
      </w:r>
      <w:r>
        <w:rPr>
          <w:rFonts w:ascii="Times New Roman" w:hAnsi="Times New Roman" w:cs="Times New Roman"/>
          <w:bCs/>
          <w:kern w:val="0"/>
          <w:sz w:val="24"/>
        </w:rPr>
        <w:t xml:space="preserve"> The granule appearance (a), granule morphology and microbial compositions of MBGS by </w:t>
      </w:r>
      <w:r>
        <w:rPr>
          <w:rFonts w:ascii="Times New Roman" w:hAnsi="Times New Roman" w:cs="Times New Roman"/>
          <w:kern w:val="0"/>
          <w:sz w:val="24"/>
        </w:rPr>
        <w:t>fluorescence</w:t>
      </w:r>
      <w:r>
        <w:rPr>
          <w:rFonts w:ascii="Times New Roman" w:hAnsi="Times New Roman" w:cs="Times New Roman"/>
          <w:bCs/>
          <w:kern w:val="0"/>
          <w:sz w:val="24"/>
        </w:rPr>
        <w:t xml:space="preserve"> microscope (400x magnification) (b), scanning electron microscope of 1000x magnification (c) and 5000x magnification (d).</w:t>
      </w:r>
      <w:r>
        <w:rPr>
          <w:rFonts w:ascii="Times New Roman" w:hAnsi="Times New Roman" w:cs="Times New Roman"/>
          <w:sz w:val="24"/>
        </w:rPr>
        <w:t xml:space="preserve"> SW1: Synthetic wastewater in the flat-plate </w:t>
      </w:r>
      <w:r>
        <w:rPr>
          <w:rFonts w:ascii="Times New Roman" w:hAnsi="Times New Roman" w:cs="Times New Roman"/>
          <w:color w:val="000000"/>
          <w:kern w:val="0"/>
          <w:sz w:val="24"/>
        </w:rPr>
        <w:t>bioreactor</w:t>
      </w:r>
      <w:r>
        <w:rPr>
          <w:rFonts w:ascii="Times New Roman" w:hAnsi="Times New Roman" w:cs="Times New Roman"/>
          <w:sz w:val="24"/>
        </w:rPr>
        <w:t xml:space="preserve">, RW1: Real municipal wastewater in the flat-plate </w:t>
      </w:r>
      <w:r>
        <w:rPr>
          <w:rFonts w:ascii="Times New Roman" w:hAnsi="Times New Roman" w:cs="Times New Roman"/>
          <w:color w:val="000000"/>
          <w:kern w:val="0"/>
          <w:sz w:val="24"/>
        </w:rPr>
        <w:t>bioreactor</w:t>
      </w:r>
      <w:r>
        <w:rPr>
          <w:rFonts w:ascii="Times New Roman" w:hAnsi="Times New Roman" w:cs="Times New Roman"/>
          <w:sz w:val="24"/>
        </w:rPr>
        <w:t xml:space="preserve">, SW2: Synthetic wastewater in the </w:t>
      </w:r>
      <w:r>
        <w:rPr>
          <w:rFonts w:ascii="Times New Roman" w:hAnsi="Times New Roman" w:cs="Times New Roman"/>
          <w:color w:val="000000"/>
          <w:kern w:val="0"/>
          <w:sz w:val="24"/>
        </w:rPr>
        <w:t>inclined</w:t>
      </w:r>
      <w:r>
        <w:rPr>
          <w:rFonts w:hint="eastAsia" w:ascii="Times New Roman" w:hAnsi="Times New Roman" w:cs="Times New Roman"/>
          <w:color w:val="000000"/>
          <w:kern w:val="0"/>
          <w:sz w:val="24"/>
        </w:rPr>
        <w:t>-</w:t>
      </w:r>
      <w:r>
        <w:rPr>
          <w:rFonts w:ascii="Times New Roman" w:hAnsi="Times New Roman" w:cs="Times New Roman"/>
          <w:color w:val="000000"/>
          <w:kern w:val="0"/>
          <w:sz w:val="24"/>
        </w:rPr>
        <w:t>plate bioreactor</w:t>
      </w:r>
      <w:r>
        <w:rPr>
          <w:rFonts w:ascii="Times New Roman" w:hAnsi="Times New Roman" w:cs="Times New Roman"/>
          <w:sz w:val="24"/>
        </w:rPr>
        <w:t xml:space="preserve">, RW2: Real municipal wastewater in the </w:t>
      </w:r>
      <w:r>
        <w:rPr>
          <w:rFonts w:ascii="Times New Roman" w:hAnsi="Times New Roman" w:cs="Times New Roman"/>
          <w:color w:val="000000"/>
          <w:kern w:val="0"/>
          <w:sz w:val="24"/>
        </w:rPr>
        <w:t>inclined</w:t>
      </w:r>
      <w:r>
        <w:rPr>
          <w:rFonts w:hint="eastAsia" w:ascii="Times New Roman" w:hAnsi="Times New Roman" w:cs="Times New Roman"/>
          <w:color w:val="000000"/>
          <w:kern w:val="0"/>
          <w:sz w:val="24"/>
        </w:rPr>
        <w:t>-</w:t>
      </w:r>
      <w:r>
        <w:rPr>
          <w:rFonts w:ascii="Times New Roman" w:hAnsi="Times New Roman" w:cs="Times New Roman"/>
          <w:color w:val="000000"/>
          <w:kern w:val="0"/>
          <w:sz w:val="24"/>
        </w:rPr>
        <w:t>plate bioreactor</w:t>
      </w:r>
      <w:r>
        <w:rPr>
          <w:rFonts w:ascii="Times New Roman" w:hAnsi="Times New Roman" w:cs="Times New Roman"/>
          <w:sz w:val="24"/>
        </w:rPr>
        <w:t>.</w:t>
      </w:r>
    </w:p>
    <w:p>
      <w:pPr>
        <w:widowControl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>
      <w:pPr>
        <w:widowControl/>
        <w:snapToGrid w:val="0"/>
        <w:spacing w:line="480" w:lineRule="auto"/>
        <w:rPr>
          <w:rFonts w:ascii="Times New Roman" w:hAnsi="Times New Roman" w:cs="Times New Roman"/>
          <w:b/>
          <w:bCs/>
          <w:color w:val="000000"/>
          <w:kern w:val="0"/>
          <w:sz w:val="24"/>
        </w:rPr>
        <w:sectPr>
          <w:footerReference r:id="rId4" w:type="default"/>
          <w:pgSz w:w="11906" w:h="16838"/>
          <w:pgMar w:top="1440" w:right="1701" w:bottom="1440" w:left="1701" w:header="851" w:footer="992" w:gutter="0"/>
          <w:lnNumType w:countBy="1" w:restart="continuous"/>
          <w:cols w:space="720" w:num="1"/>
          <w:docGrid w:type="lines" w:linePitch="312" w:charSpace="0"/>
        </w:sectPr>
      </w:pPr>
    </w:p>
    <w:p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drawing>
          <wp:inline distT="0" distB="0" distL="0" distR="0">
            <wp:extent cx="5400040" cy="2002155"/>
            <wp:effectExtent l="0" t="0" r="0" b="0"/>
            <wp:docPr id="1282129801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129801" name="图片 10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0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t>Fig</w:t>
      </w:r>
      <w:r>
        <w:rPr>
          <w:rFonts w:hint="eastAsia" w:ascii="Times New Roman" w:hAnsi="Times New Roman" w:cs="Times New Roman"/>
          <w:b/>
          <w:bCs/>
          <w:color w:val="000000"/>
          <w:kern w:val="0"/>
          <w:sz w:val="24"/>
        </w:rPr>
        <w:t>ure</w:t>
      </w: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t xml:space="preserve"> </w:t>
      </w:r>
      <w:r>
        <w:rPr>
          <w:rFonts w:hint="eastAsia" w:ascii="Times New Roman" w:hAnsi="Times New Roman" w:cs="Times New Roman"/>
          <w:b/>
          <w:bCs/>
          <w:color w:val="000000"/>
          <w:kern w:val="0"/>
          <w:sz w:val="24"/>
        </w:rPr>
        <w:t>S9</w:t>
      </w: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t>.</w:t>
      </w:r>
      <w:r>
        <w:rPr>
          <w:rFonts w:ascii="Times New Roman" w:hAnsi="Times New Roman" w:cs="Times New Roman"/>
          <w:bCs/>
          <w:color w:val="000000"/>
          <w:kern w:val="0"/>
          <w:sz w:val="24"/>
        </w:rPr>
        <w:t xml:space="preserve"> The microbial community structure of MBGS at phylum (a) and class (b) level on the day 0, day 10 and day 20 </w:t>
      </w:r>
      <w:r>
        <w:rPr>
          <w:rFonts w:ascii="Times New Roman" w:hAnsi="Times New Roman" w:cs="Times New Roman"/>
          <w:bCs/>
          <w:kern w:val="0"/>
          <w:sz w:val="24"/>
        </w:rPr>
        <w:t>during the experiment</w:t>
      </w:r>
      <w:r>
        <w:rPr>
          <w:rFonts w:ascii="Times New Roman" w:hAnsi="Times New Roman" w:cs="Times New Roman"/>
          <w:bCs/>
          <w:color w:val="000000"/>
          <w:kern w:val="0"/>
          <w:sz w:val="24"/>
        </w:rPr>
        <w:t xml:space="preserve"> based on metetranscriptomics</w:t>
      </w:r>
      <w:r>
        <w:rPr>
          <w:rFonts w:ascii="Times New Roman" w:hAnsi="Times New Roman" w:cs="Times New Roman"/>
          <w:color w:val="000000"/>
          <w:kern w:val="0"/>
          <w:sz w:val="24"/>
        </w:rPr>
        <w:t xml:space="preserve"> sequencing (top 20).</w:t>
      </w:r>
      <w:r>
        <w:rPr>
          <w:rFonts w:ascii="Times New Roman" w:hAnsi="Times New Roman" w:cs="Times New Roman"/>
          <w:sz w:val="24"/>
        </w:rPr>
        <w:t xml:space="preserve"> SW1: Synthetic wastewater in the flat-plate </w:t>
      </w:r>
      <w:r>
        <w:rPr>
          <w:rFonts w:ascii="Times New Roman" w:hAnsi="Times New Roman" w:cs="Times New Roman"/>
          <w:color w:val="000000"/>
          <w:kern w:val="0"/>
          <w:sz w:val="24"/>
        </w:rPr>
        <w:t>bioreactor</w:t>
      </w:r>
      <w:r>
        <w:rPr>
          <w:rFonts w:ascii="Times New Roman" w:hAnsi="Times New Roman" w:cs="Times New Roman"/>
          <w:sz w:val="24"/>
        </w:rPr>
        <w:t xml:space="preserve">, RW1: Real municipal wastewater in the flat-plate </w:t>
      </w:r>
      <w:r>
        <w:rPr>
          <w:rFonts w:ascii="Times New Roman" w:hAnsi="Times New Roman" w:cs="Times New Roman"/>
          <w:color w:val="000000"/>
          <w:kern w:val="0"/>
          <w:sz w:val="24"/>
        </w:rPr>
        <w:t>bioreactor</w:t>
      </w:r>
      <w:r>
        <w:rPr>
          <w:rFonts w:ascii="Times New Roman" w:hAnsi="Times New Roman" w:cs="Times New Roman"/>
          <w:sz w:val="24"/>
        </w:rPr>
        <w:t xml:space="preserve">, SW2: Synthetic wastewater in the </w:t>
      </w:r>
      <w:r>
        <w:rPr>
          <w:rFonts w:ascii="Times New Roman" w:hAnsi="Times New Roman" w:cs="Times New Roman"/>
          <w:color w:val="000000"/>
          <w:kern w:val="0"/>
          <w:sz w:val="24"/>
        </w:rPr>
        <w:t>inclined</w:t>
      </w:r>
      <w:r>
        <w:rPr>
          <w:rFonts w:hint="eastAsia" w:ascii="Times New Roman" w:hAnsi="Times New Roman" w:cs="Times New Roman"/>
          <w:color w:val="000000"/>
          <w:kern w:val="0"/>
          <w:sz w:val="24"/>
        </w:rPr>
        <w:t>-</w:t>
      </w:r>
      <w:r>
        <w:rPr>
          <w:rFonts w:ascii="Times New Roman" w:hAnsi="Times New Roman" w:cs="Times New Roman"/>
          <w:color w:val="000000"/>
          <w:kern w:val="0"/>
          <w:sz w:val="24"/>
        </w:rPr>
        <w:t>plate bioreactor</w:t>
      </w:r>
      <w:r>
        <w:rPr>
          <w:rFonts w:ascii="Times New Roman" w:hAnsi="Times New Roman" w:cs="Times New Roman"/>
          <w:sz w:val="24"/>
        </w:rPr>
        <w:t xml:space="preserve">, RW2: Real municipal wastewater in the </w:t>
      </w:r>
      <w:r>
        <w:rPr>
          <w:rFonts w:ascii="Times New Roman" w:hAnsi="Times New Roman" w:cs="Times New Roman"/>
          <w:color w:val="000000"/>
          <w:kern w:val="0"/>
          <w:sz w:val="24"/>
        </w:rPr>
        <w:t>inclined</w:t>
      </w:r>
      <w:r>
        <w:rPr>
          <w:rFonts w:hint="eastAsia" w:ascii="Times New Roman" w:hAnsi="Times New Roman" w:cs="Times New Roman"/>
          <w:color w:val="000000"/>
          <w:kern w:val="0"/>
          <w:sz w:val="24"/>
        </w:rPr>
        <w:t>-</w:t>
      </w:r>
      <w:r>
        <w:rPr>
          <w:rFonts w:ascii="Times New Roman" w:hAnsi="Times New Roman" w:cs="Times New Roman"/>
          <w:color w:val="000000"/>
          <w:kern w:val="0"/>
          <w:sz w:val="24"/>
        </w:rPr>
        <w:t>plate bioreactor</w:t>
      </w:r>
      <w:r>
        <w:rPr>
          <w:rFonts w:ascii="Times New Roman" w:hAnsi="Times New Roman" w:cs="Times New Roman"/>
          <w:sz w:val="24"/>
        </w:rPr>
        <w:t>.</w:t>
      </w:r>
    </w:p>
    <w:p>
      <w:pPr>
        <w:widowControl/>
        <w:spacing w:line="480" w:lineRule="auto"/>
        <w:jc w:val="left"/>
        <w:rPr>
          <w:rFonts w:ascii="Times New Roman" w:hAnsi="Times New Roman" w:cs="Times New Roman"/>
          <w:bCs/>
          <w:color w:val="000000"/>
          <w:kern w:val="0"/>
          <w:sz w:val="24"/>
        </w:rPr>
      </w:pPr>
      <w:r>
        <w:rPr>
          <w:rFonts w:ascii="Times New Roman" w:hAnsi="Times New Roman" w:cs="Times New Roman"/>
          <w:bCs/>
          <w:color w:val="000000"/>
          <w:kern w:val="0"/>
          <w:sz w:val="24"/>
        </w:rPr>
        <w:br w:type="page"/>
      </w:r>
    </w:p>
    <w:p>
      <w:pPr>
        <w:spacing w:line="480" w:lineRule="auto"/>
        <w:rPr>
          <w:rFonts w:ascii="Times New Roman" w:hAnsi="Times New Roman" w:cs="Times New Roman"/>
          <w:b/>
          <w:bCs/>
          <w:kern w:val="0"/>
          <w:sz w:val="24"/>
        </w:rPr>
      </w:pPr>
      <w:r>
        <w:rPr>
          <w:rFonts w:hint="eastAsia" w:ascii="Times New Roman" w:hAnsi="Times New Roman" w:cs="Times New Roman"/>
          <w:b/>
          <w:bCs/>
          <w:kern w:val="0"/>
          <w:sz w:val="24"/>
        </w:rPr>
        <w:t>Supplementary Tables</w:t>
      </w:r>
    </w:p>
    <w:p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kern w:val="0"/>
          <w:sz w:val="24"/>
        </w:rPr>
        <w:t xml:space="preserve">Table </w:t>
      </w:r>
      <w:r>
        <w:rPr>
          <w:rFonts w:hint="eastAsia" w:ascii="Times New Roman" w:hAnsi="Times New Roman" w:cs="Times New Roman"/>
          <w:b/>
          <w:bCs/>
          <w:kern w:val="0"/>
          <w:sz w:val="24"/>
        </w:rPr>
        <w:t>S1.</w:t>
      </w:r>
      <w:r>
        <w:rPr>
          <w:rFonts w:ascii="Times New Roman" w:hAnsi="Times New Roman" w:cs="Times New Roman"/>
          <w:b/>
          <w:bCs/>
          <w:kern w:val="0"/>
          <w:sz w:val="24"/>
        </w:rPr>
        <w:t xml:space="preserve"> </w:t>
      </w:r>
      <w:r>
        <w:rPr>
          <w:rFonts w:ascii="Times New Roman" w:hAnsi="Times New Roman" w:cs="Times New Roman"/>
          <w:color w:val="000000"/>
          <w:kern w:val="0"/>
          <w:sz w:val="24"/>
        </w:rPr>
        <w:t>The composition of synthetic wastewater</w:t>
      </w:r>
      <w:r>
        <w:rPr>
          <w:rFonts w:ascii="Times New Roman" w:hAnsi="Times New Roman" w:cs="Times New Roman"/>
          <w:sz w:val="24"/>
        </w:rPr>
        <w:t>.</w:t>
      </w:r>
    </w:p>
    <w:tbl>
      <w:tblPr>
        <w:tblStyle w:val="12"/>
        <w:tblW w:w="0" w:type="auto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427"/>
        <w:gridCol w:w="3013"/>
        <w:gridCol w:w="3064"/>
      </w:tblGrid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27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Wastewater</w:t>
            </w:r>
          </w:p>
        </w:tc>
        <w:tc>
          <w:tcPr>
            <w:tcW w:w="3013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Composition</w:t>
            </w:r>
          </w:p>
        </w:tc>
        <w:tc>
          <w:tcPr>
            <w:tcW w:w="3064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 xml:space="preserve">Concentration (mg/L) 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27" w:type="dxa"/>
            <w:vMerge w:val="restart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Synthetic wastewater</w:t>
            </w:r>
          </w:p>
        </w:tc>
        <w:tc>
          <w:tcPr>
            <w:tcW w:w="3013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Sucrose</w:t>
            </w:r>
          </w:p>
        </w:tc>
        <w:tc>
          <w:tcPr>
            <w:tcW w:w="3064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</w:rPr>
              <w:t>2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>40.00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27" w:type="dxa"/>
            <w:vMerge w:val="continue"/>
            <w:tcBorders>
              <w:top w:val="nil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</w:p>
        </w:tc>
        <w:tc>
          <w:tcPr>
            <w:tcW w:w="3013" w:type="dxa"/>
            <w:tcBorders>
              <w:top w:val="nil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Peptone</w:t>
            </w:r>
          </w:p>
        </w:tc>
        <w:tc>
          <w:tcPr>
            <w:tcW w:w="3064" w:type="dxa"/>
            <w:tcBorders>
              <w:top w:val="nil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</w:rPr>
              <w:t>8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>0.00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27" w:type="dxa"/>
            <w:vMerge w:val="continue"/>
            <w:tcBorders>
              <w:top w:val="nil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</w:p>
        </w:tc>
        <w:tc>
          <w:tcPr>
            <w:tcW w:w="3013" w:type="dxa"/>
            <w:tcBorders>
              <w:top w:val="nil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Beef extract</w:t>
            </w:r>
          </w:p>
        </w:tc>
        <w:tc>
          <w:tcPr>
            <w:tcW w:w="3064" w:type="dxa"/>
            <w:tcBorders>
              <w:top w:val="nil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</w:rPr>
              <w:t>5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>5.00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27" w:type="dxa"/>
            <w:vMerge w:val="continue"/>
            <w:tcBorders>
              <w:top w:val="nil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</w:p>
        </w:tc>
        <w:tc>
          <w:tcPr>
            <w:tcW w:w="3013" w:type="dxa"/>
            <w:tcBorders>
              <w:top w:val="nil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Urea</w:t>
            </w:r>
          </w:p>
        </w:tc>
        <w:tc>
          <w:tcPr>
            <w:tcW w:w="3064" w:type="dxa"/>
            <w:tcBorders>
              <w:top w:val="nil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</w:rPr>
              <w:t>1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>5.00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27" w:type="dxa"/>
            <w:vMerge w:val="continue"/>
            <w:tcBorders>
              <w:top w:val="nil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</w:p>
        </w:tc>
        <w:tc>
          <w:tcPr>
            <w:tcW w:w="3013" w:type="dxa"/>
            <w:tcBorders>
              <w:top w:val="nil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KH</w:t>
            </w:r>
            <w:r>
              <w:rPr>
                <w:rFonts w:ascii="Times New Roman" w:hAnsi="Times New Roman" w:cs="Times New Roman"/>
                <w:kern w:val="0"/>
                <w:sz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>PO</w:t>
            </w:r>
            <w:r>
              <w:rPr>
                <w:rFonts w:ascii="Times New Roman" w:hAnsi="Times New Roman" w:cs="Times New Roman"/>
                <w:kern w:val="0"/>
                <w:sz w:val="24"/>
                <w:vertAlign w:val="subscript"/>
              </w:rPr>
              <w:t>4</w:t>
            </w:r>
          </w:p>
        </w:tc>
        <w:tc>
          <w:tcPr>
            <w:tcW w:w="3064" w:type="dxa"/>
            <w:tcBorders>
              <w:top w:val="nil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</w:rPr>
              <w:t>1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>5.35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27" w:type="dxa"/>
            <w:vMerge w:val="continue"/>
            <w:tcBorders>
              <w:top w:val="nil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</w:p>
        </w:tc>
        <w:tc>
          <w:tcPr>
            <w:tcW w:w="3013" w:type="dxa"/>
            <w:tcBorders>
              <w:top w:val="nil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FeSO</w:t>
            </w:r>
            <w:r>
              <w:rPr>
                <w:rFonts w:ascii="Times New Roman" w:hAnsi="Times New Roman" w:cs="Times New Roman"/>
                <w:kern w:val="0"/>
                <w:sz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>·7H</w:t>
            </w:r>
            <w:r>
              <w:rPr>
                <w:rFonts w:ascii="Times New Roman" w:hAnsi="Times New Roman" w:cs="Times New Roman"/>
                <w:kern w:val="0"/>
                <w:sz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>O</w:t>
            </w:r>
          </w:p>
        </w:tc>
        <w:tc>
          <w:tcPr>
            <w:tcW w:w="3064" w:type="dxa"/>
            <w:tcBorders>
              <w:top w:val="nil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10.00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27" w:type="dxa"/>
            <w:vMerge w:val="continue"/>
            <w:tcBorders>
              <w:top w:val="nil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</w:p>
        </w:tc>
        <w:tc>
          <w:tcPr>
            <w:tcW w:w="3013" w:type="dxa"/>
            <w:tcBorders>
              <w:top w:val="nil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NaHCO</w:t>
            </w:r>
            <w:r>
              <w:rPr>
                <w:rFonts w:ascii="Times New Roman" w:hAnsi="Times New Roman" w:cs="Times New Roman"/>
                <w:kern w:val="0"/>
                <w:sz w:val="24"/>
                <w:vertAlign w:val="subscript"/>
              </w:rPr>
              <w:t>3</w:t>
            </w:r>
          </w:p>
        </w:tc>
        <w:tc>
          <w:tcPr>
            <w:tcW w:w="3064" w:type="dxa"/>
            <w:tcBorders>
              <w:top w:val="nil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</w:rPr>
              <w:t>2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>0.00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27" w:type="dxa"/>
            <w:vMerge w:val="continue"/>
            <w:tcBorders>
              <w:top w:val="nil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</w:p>
        </w:tc>
        <w:tc>
          <w:tcPr>
            <w:tcW w:w="3013" w:type="dxa"/>
            <w:tcBorders>
              <w:top w:val="nil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CaCl</w:t>
            </w:r>
            <w:r>
              <w:rPr>
                <w:rFonts w:ascii="Times New Roman" w:hAnsi="Times New Roman" w:cs="Times New Roman"/>
                <w:kern w:val="0"/>
                <w:sz w:val="24"/>
                <w:vertAlign w:val="subscript"/>
              </w:rPr>
              <w:t>2</w:t>
            </w:r>
          </w:p>
        </w:tc>
        <w:tc>
          <w:tcPr>
            <w:tcW w:w="3064" w:type="dxa"/>
            <w:tcBorders>
              <w:top w:val="nil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</w:rPr>
              <w:t>1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>0.00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27" w:type="dxa"/>
            <w:vMerge w:val="continue"/>
            <w:tcBorders>
              <w:top w:val="nil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</w:p>
        </w:tc>
        <w:tc>
          <w:tcPr>
            <w:tcW w:w="3013" w:type="dxa"/>
            <w:tcBorders>
              <w:top w:val="nil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MgSO</w:t>
            </w:r>
            <w:r>
              <w:rPr>
                <w:rFonts w:ascii="Times New Roman" w:hAnsi="Times New Roman" w:cs="Times New Roman"/>
                <w:kern w:val="0"/>
                <w:sz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>·7H</w:t>
            </w:r>
            <w:r>
              <w:rPr>
                <w:rFonts w:ascii="Times New Roman" w:hAnsi="Times New Roman" w:cs="Times New Roman"/>
                <w:kern w:val="0"/>
                <w:sz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>O</w:t>
            </w:r>
          </w:p>
        </w:tc>
        <w:tc>
          <w:tcPr>
            <w:tcW w:w="3064" w:type="dxa"/>
            <w:tcBorders>
              <w:top w:val="nil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</w:rPr>
              <w:t>5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>0.00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27" w:type="dxa"/>
            <w:vMerge w:val="continue"/>
            <w:tcBorders>
              <w:top w:val="nil"/>
              <w:bottom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</w:p>
        </w:tc>
        <w:tc>
          <w:tcPr>
            <w:tcW w:w="3013" w:type="dxa"/>
            <w:tcBorders>
              <w:top w:val="nil"/>
              <w:bottom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Trace element solution</w:t>
            </w:r>
          </w:p>
        </w:tc>
        <w:tc>
          <w:tcPr>
            <w:tcW w:w="3064" w:type="dxa"/>
            <w:tcBorders>
              <w:top w:val="nil"/>
              <w:bottom w:val="single" w:color="auto" w:sz="4" w:space="0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</w:rPr>
              <w:t>1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 xml:space="preserve"> mL/L</w:t>
            </w:r>
          </w:p>
        </w:tc>
      </w:tr>
    </w:tbl>
    <w:p>
      <w:pPr>
        <w:widowControl/>
        <w:spacing w:line="480" w:lineRule="auto"/>
        <w:jc w:val="left"/>
        <w:rPr>
          <w:rFonts w:ascii="Times New Roman" w:hAnsi="Times New Roman" w:cs="Times New Roman"/>
          <w:b/>
          <w:bCs/>
          <w:kern w:val="0"/>
          <w:sz w:val="24"/>
        </w:rPr>
      </w:pPr>
      <w:r>
        <w:rPr>
          <w:rFonts w:ascii="Times New Roman" w:hAnsi="Times New Roman" w:cs="Times New Roman"/>
          <w:b/>
          <w:bCs/>
          <w:kern w:val="0"/>
          <w:sz w:val="24"/>
        </w:rPr>
        <w:br w:type="page"/>
      </w:r>
    </w:p>
    <w:p>
      <w:pPr>
        <w:widowControl/>
        <w:spacing w:line="480" w:lineRule="auto"/>
        <w:rPr>
          <w:rFonts w:ascii="Times New Roman" w:hAnsi="Times New Roman" w:cs="Times New Roman"/>
          <w:b/>
          <w:bCs/>
          <w:kern w:val="0"/>
          <w:sz w:val="24"/>
        </w:rPr>
      </w:pPr>
      <w:r>
        <w:rPr>
          <w:rFonts w:ascii="Times New Roman" w:hAnsi="Times New Roman" w:cs="Times New Roman"/>
          <w:b/>
          <w:bCs/>
          <w:kern w:val="0"/>
          <w:sz w:val="24"/>
        </w:rPr>
        <w:t xml:space="preserve">Table </w:t>
      </w:r>
      <w:r>
        <w:rPr>
          <w:rFonts w:hint="eastAsia" w:ascii="Times New Roman" w:hAnsi="Times New Roman" w:cs="Times New Roman"/>
          <w:b/>
          <w:bCs/>
          <w:kern w:val="0"/>
          <w:sz w:val="24"/>
        </w:rPr>
        <w:t>S2.</w:t>
      </w:r>
      <w:r>
        <w:rPr>
          <w:rFonts w:ascii="Times New Roman" w:hAnsi="Times New Roman" w:cs="Times New Roman"/>
          <w:b/>
          <w:bCs/>
          <w:kern w:val="0"/>
          <w:sz w:val="24"/>
        </w:rPr>
        <w:t xml:space="preserve"> </w:t>
      </w:r>
      <w:r>
        <w:rPr>
          <w:rFonts w:ascii="Times New Roman" w:hAnsi="Times New Roman" w:cs="Times New Roman"/>
          <w:color w:val="000000"/>
          <w:kern w:val="0"/>
          <w:sz w:val="24"/>
        </w:rPr>
        <w:t>The pollutants (</w:t>
      </w:r>
      <w:r>
        <w:rPr>
          <w:rFonts w:ascii="Times New Roman" w:hAnsi="Times New Roman" w:cs="Times New Roman"/>
          <w:sz w:val="24"/>
        </w:rPr>
        <w:t xml:space="preserve">COD, TN, </w:t>
      </w:r>
      <w:r>
        <w:rPr>
          <w:rFonts w:ascii="Times New Roman" w:hAnsi="Times New Roman" w:cs="Times New Roman"/>
          <w:color w:val="000000"/>
          <w:kern w:val="0"/>
          <w:sz w:val="24"/>
        </w:rPr>
        <w:t>NH</w:t>
      </w:r>
      <w:r>
        <w:rPr>
          <w:rFonts w:ascii="Times New Roman" w:hAnsi="Times New Roman" w:cs="Times New Roman"/>
          <w:color w:val="000000"/>
          <w:kern w:val="0"/>
          <w:sz w:val="24"/>
          <w:vertAlign w:val="subscript"/>
        </w:rPr>
        <w:t>4</w:t>
      </w:r>
      <w:r>
        <w:rPr>
          <w:rFonts w:ascii="Times New Roman" w:hAnsi="Times New Roman" w:cs="Times New Roman"/>
          <w:color w:val="000000"/>
          <w:kern w:val="0"/>
          <w:sz w:val="24"/>
          <w:vertAlign w:val="superscript"/>
        </w:rPr>
        <w:t>+</w:t>
      </w:r>
      <w:r>
        <w:rPr>
          <w:rFonts w:ascii="Times New Roman" w:hAnsi="Times New Roman" w:cs="Times New Roman"/>
          <w:color w:val="000000"/>
          <w:kern w:val="0"/>
          <w:sz w:val="24"/>
        </w:rPr>
        <w:t>-N, NO</w:t>
      </w:r>
      <w:r>
        <w:rPr>
          <w:rFonts w:ascii="Times New Roman" w:hAnsi="Times New Roman" w:cs="Times New Roman"/>
          <w:color w:val="000000"/>
          <w:kern w:val="0"/>
          <w:sz w:val="24"/>
          <w:vertAlign w:val="subscript"/>
        </w:rPr>
        <w:t>3</w:t>
      </w:r>
      <w:r>
        <w:rPr>
          <w:rFonts w:ascii="Times New Roman" w:hAnsi="Times New Roman" w:cs="Times New Roman"/>
          <w:color w:val="000000"/>
          <w:kern w:val="0"/>
          <w:sz w:val="24"/>
          <w:vertAlign w:val="superscript"/>
        </w:rPr>
        <w:t>-</w:t>
      </w:r>
      <w:r>
        <w:rPr>
          <w:rFonts w:ascii="Times New Roman" w:hAnsi="Times New Roman" w:cs="Times New Roman"/>
          <w:color w:val="000000"/>
          <w:kern w:val="0"/>
          <w:sz w:val="24"/>
        </w:rPr>
        <w:t>-N, NO</w:t>
      </w:r>
      <w:r>
        <w:rPr>
          <w:rFonts w:ascii="Times New Roman" w:hAnsi="Times New Roman" w:cs="Times New Roman"/>
          <w:color w:val="000000"/>
          <w:kern w:val="0"/>
          <w:sz w:val="24"/>
          <w:vertAlign w:val="subscript"/>
        </w:rPr>
        <w:t>2</w:t>
      </w:r>
      <w:r>
        <w:rPr>
          <w:rFonts w:ascii="Times New Roman" w:hAnsi="Times New Roman" w:cs="Times New Roman"/>
          <w:color w:val="000000"/>
          <w:kern w:val="0"/>
          <w:sz w:val="24"/>
          <w:vertAlign w:val="superscript"/>
        </w:rPr>
        <w:t>-</w:t>
      </w:r>
      <w:r>
        <w:rPr>
          <w:rFonts w:ascii="Times New Roman" w:hAnsi="Times New Roman" w:cs="Times New Roman"/>
          <w:color w:val="000000"/>
          <w:kern w:val="0"/>
          <w:sz w:val="24"/>
        </w:rPr>
        <w:t>-N and</w:t>
      </w:r>
      <w:r>
        <w:rPr>
          <w:rFonts w:ascii="Times New Roman" w:hAnsi="Times New Roman" w:cs="Times New Roman"/>
          <w:sz w:val="24"/>
        </w:rPr>
        <w:t xml:space="preserve"> TP</w:t>
      </w:r>
      <w:r>
        <w:rPr>
          <w:rFonts w:ascii="Times New Roman" w:hAnsi="Times New Roman" w:cs="Times New Roman"/>
          <w:color w:val="000000"/>
          <w:kern w:val="0"/>
          <w:sz w:val="24"/>
        </w:rPr>
        <w:t>) concentration variations and pH values of synthetic and real municipal wastewater</w:t>
      </w:r>
      <w:r>
        <w:rPr>
          <w:rFonts w:ascii="Times New Roman" w:hAnsi="Times New Roman" w:cs="Times New Roman"/>
          <w:sz w:val="24"/>
        </w:rPr>
        <w:t>.</w:t>
      </w:r>
    </w:p>
    <w:tbl>
      <w:tblPr>
        <w:tblStyle w:val="12"/>
        <w:tblW w:w="0" w:type="auto"/>
        <w:tblInd w:w="0" w:type="dxa"/>
        <w:tblBorders>
          <w:top w:val="single" w:color="auto" w:sz="6" w:space="0"/>
          <w:left w:val="none" w:color="auto" w:sz="0" w:space="0"/>
          <w:bottom w:val="single" w:color="auto" w:sz="6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906"/>
        <w:gridCol w:w="2907"/>
        <w:gridCol w:w="2907"/>
      </w:tblGrid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906" w:type="dxa"/>
            <w:vMerge w:val="restart"/>
            <w:tcBorders>
              <w:top w:val="single" w:color="auto" w:sz="6" w:space="0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Pollutants or pH</w:t>
            </w:r>
          </w:p>
        </w:tc>
        <w:tc>
          <w:tcPr>
            <w:tcW w:w="5814" w:type="dxa"/>
            <w:gridSpan w:val="2"/>
            <w:tcBorders>
              <w:top w:val="single" w:color="auto" w:sz="6" w:space="0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Concentration (mg/L) or Value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906" w:type="dxa"/>
            <w:vMerge w:val="continue"/>
            <w:tcBorders>
              <w:top w:val="nil"/>
              <w:bottom w:val="single" w:color="auto" w:sz="6" w:space="0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</w:p>
        </w:tc>
        <w:tc>
          <w:tcPr>
            <w:tcW w:w="2907" w:type="dxa"/>
            <w:tcBorders>
              <w:top w:val="nil"/>
              <w:bottom w:val="single" w:color="auto" w:sz="6" w:space="0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Synthetic wastewater</w:t>
            </w:r>
          </w:p>
        </w:tc>
        <w:tc>
          <w:tcPr>
            <w:tcW w:w="2907" w:type="dxa"/>
            <w:tcBorders>
              <w:top w:val="nil"/>
              <w:bottom w:val="single" w:color="auto" w:sz="6" w:space="0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Real municipal wastewater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906" w:type="dxa"/>
            <w:tcBorders>
              <w:top w:val="single" w:color="auto" w:sz="6" w:space="0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</w:rPr>
              <w:t>C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>OD</w:t>
            </w:r>
          </w:p>
        </w:tc>
        <w:tc>
          <w:tcPr>
            <w:tcW w:w="2907" w:type="dxa"/>
            <w:tcBorders>
              <w:top w:val="single" w:color="auto" w:sz="6" w:space="0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</w:rPr>
              <w:t>4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>00</w:t>
            </w:r>
          </w:p>
        </w:tc>
        <w:tc>
          <w:tcPr>
            <w:tcW w:w="2907" w:type="dxa"/>
            <w:tcBorders>
              <w:top w:val="single" w:color="auto" w:sz="6" w:space="0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89-535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906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N</w:t>
            </w:r>
          </w:p>
        </w:tc>
        <w:tc>
          <w:tcPr>
            <w:tcW w:w="290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</w:rPr>
              <w:t>2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>5</w:t>
            </w:r>
          </w:p>
        </w:tc>
        <w:tc>
          <w:tcPr>
            <w:tcW w:w="290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26-43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906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NH</w:t>
            </w:r>
            <w:r>
              <w:rPr>
                <w:rFonts w:ascii="Times New Roman" w:hAnsi="Times New Roman" w:cs="Times New Roman"/>
                <w:color w:val="000000"/>
                <w:kern w:val="0"/>
                <w:sz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color w:val="000000"/>
                <w:kern w:val="0"/>
                <w:sz w:val="24"/>
                <w:vertAlign w:val="superscript"/>
              </w:rPr>
              <w:t>+</w:t>
            </w: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-N</w:t>
            </w:r>
          </w:p>
        </w:tc>
        <w:tc>
          <w:tcPr>
            <w:tcW w:w="290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</w:rPr>
              <w:t>N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>one</w:t>
            </w:r>
          </w:p>
        </w:tc>
        <w:tc>
          <w:tcPr>
            <w:tcW w:w="290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21-39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906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NO</w:t>
            </w:r>
            <w:r>
              <w:rPr>
                <w:rFonts w:ascii="Times New Roman" w:hAnsi="Times New Roman" w:cs="Times New Roman"/>
                <w:color w:val="000000"/>
                <w:kern w:val="0"/>
                <w:sz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color w:val="000000"/>
                <w:kern w:val="0"/>
                <w:sz w:val="24"/>
                <w:vertAlign w:val="superscript"/>
              </w:rPr>
              <w:t>-</w:t>
            </w: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-N</w:t>
            </w:r>
          </w:p>
        </w:tc>
        <w:tc>
          <w:tcPr>
            <w:tcW w:w="290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</w:rPr>
              <w:t>N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>one</w:t>
            </w:r>
          </w:p>
        </w:tc>
        <w:tc>
          <w:tcPr>
            <w:tcW w:w="290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＜0.3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906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NO</w:t>
            </w:r>
            <w:r>
              <w:rPr>
                <w:rFonts w:ascii="Times New Roman" w:hAnsi="Times New Roman" w:cs="Times New Roman"/>
                <w:color w:val="000000"/>
                <w:kern w:val="0"/>
                <w:sz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color w:val="000000"/>
                <w:kern w:val="0"/>
                <w:sz w:val="24"/>
                <w:vertAlign w:val="superscript"/>
              </w:rPr>
              <w:t>-</w:t>
            </w: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-N</w:t>
            </w:r>
          </w:p>
        </w:tc>
        <w:tc>
          <w:tcPr>
            <w:tcW w:w="290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</w:rPr>
              <w:t>N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>one</w:t>
            </w:r>
          </w:p>
        </w:tc>
        <w:tc>
          <w:tcPr>
            <w:tcW w:w="290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＜0.1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906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P</w:t>
            </w:r>
          </w:p>
        </w:tc>
        <w:tc>
          <w:tcPr>
            <w:tcW w:w="290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</w:rPr>
              <w:t>3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>.5</w:t>
            </w:r>
          </w:p>
        </w:tc>
        <w:tc>
          <w:tcPr>
            <w:tcW w:w="290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2.9 to 5.4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906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pH</w:t>
            </w:r>
          </w:p>
        </w:tc>
        <w:tc>
          <w:tcPr>
            <w:tcW w:w="290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6.58-7.18</w:t>
            </w:r>
          </w:p>
        </w:tc>
        <w:tc>
          <w:tcPr>
            <w:tcW w:w="290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6.00-7.30</w:t>
            </w:r>
          </w:p>
        </w:tc>
      </w:tr>
    </w:tbl>
    <w:p>
      <w:pPr>
        <w:widowControl/>
        <w:spacing w:line="480" w:lineRule="auto"/>
        <w:jc w:val="left"/>
        <w:rPr>
          <w:rFonts w:ascii="Times New Roman" w:hAnsi="Times New Roman" w:cs="Times New Roman"/>
          <w:b/>
          <w:bCs/>
          <w:kern w:val="0"/>
          <w:sz w:val="24"/>
        </w:rPr>
      </w:pPr>
      <w:r>
        <w:rPr>
          <w:rFonts w:ascii="Times New Roman" w:hAnsi="Times New Roman" w:cs="Times New Roman"/>
          <w:b/>
          <w:bCs/>
          <w:kern w:val="0"/>
          <w:sz w:val="24"/>
        </w:rPr>
        <w:br w:type="page"/>
      </w:r>
    </w:p>
    <w:p>
      <w:pPr>
        <w:widowControl/>
        <w:spacing w:line="480" w:lineRule="auto"/>
        <w:rPr>
          <w:rFonts w:ascii="Times New Roman" w:hAnsi="Times New Roman" w:cs="Times New Roman"/>
          <w:b/>
          <w:bCs/>
          <w:kern w:val="0"/>
          <w:sz w:val="24"/>
        </w:rPr>
      </w:pPr>
      <w:r>
        <w:rPr>
          <w:rFonts w:ascii="Times New Roman" w:hAnsi="Times New Roman" w:cs="Times New Roman"/>
          <w:b/>
          <w:bCs/>
          <w:kern w:val="0"/>
          <w:sz w:val="24"/>
        </w:rPr>
        <w:t xml:space="preserve">Table </w:t>
      </w:r>
      <w:r>
        <w:rPr>
          <w:rFonts w:hint="eastAsia" w:ascii="Times New Roman" w:hAnsi="Times New Roman" w:cs="Times New Roman"/>
          <w:b/>
          <w:bCs/>
          <w:kern w:val="0"/>
          <w:sz w:val="24"/>
        </w:rPr>
        <w:t>S3.</w:t>
      </w:r>
      <w:r>
        <w:rPr>
          <w:rFonts w:ascii="Times New Roman" w:hAnsi="Times New Roman" w:cs="Times New Roman"/>
          <w:b/>
          <w:bCs/>
          <w:kern w:val="0"/>
          <w:sz w:val="24"/>
        </w:rPr>
        <w:t xml:space="preserve"> </w:t>
      </w:r>
      <w:r>
        <w:rPr>
          <w:rFonts w:ascii="Times New Roman" w:hAnsi="Times New Roman" w:cs="Times New Roman"/>
          <w:color w:val="000000"/>
          <w:kern w:val="0"/>
          <w:sz w:val="24"/>
        </w:rPr>
        <w:t xml:space="preserve">The size parameters of </w:t>
      </w:r>
      <w:r>
        <w:rPr>
          <w:rFonts w:ascii="Times New Roman" w:hAnsi="Times New Roman" w:cs="Times New Roman"/>
          <w:sz w:val="24"/>
        </w:rPr>
        <w:t xml:space="preserve">flat-plate and </w:t>
      </w:r>
      <w:r>
        <w:rPr>
          <w:rFonts w:ascii="Times New Roman" w:hAnsi="Times New Roman" w:cs="Times New Roman"/>
          <w:color w:val="000000"/>
          <w:kern w:val="0"/>
          <w:sz w:val="24"/>
        </w:rPr>
        <w:t>inclined-plate</w:t>
      </w:r>
      <w:r>
        <w:rPr>
          <w:rFonts w:ascii="Times New Roman" w:hAnsi="Times New Roman" w:cs="Times New Roman"/>
          <w:sz w:val="24"/>
        </w:rPr>
        <w:t xml:space="preserve"> bioreactors.</w:t>
      </w:r>
    </w:p>
    <w:tbl>
      <w:tblPr>
        <w:tblStyle w:val="12"/>
        <w:tblW w:w="0" w:type="auto"/>
        <w:tblInd w:w="0" w:type="dxa"/>
        <w:tblBorders>
          <w:top w:val="single" w:color="auto" w:sz="6" w:space="0"/>
          <w:left w:val="none" w:color="auto" w:sz="0" w:space="0"/>
          <w:bottom w:val="single" w:color="auto" w:sz="6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906"/>
        <w:gridCol w:w="2907"/>
        <w:gridCol w:w="2907"/>
      </w:tblGrid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906" w:type="dxa"/>
            <w:tcBorders>
              <w:top w:val="single" w:color="auto" w:sz="6" w:space="0"/>
              <w:bottom w:val="single" w:color="auto" w:sz="6" w:space="0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Size parameters</w:t>
            </w:r>
          </w:p>
        </w:tc>
        <w:tc>
          <w:tcPr>
            <w:tcW w:w="2907" w:type="dxa"/>
            <w:tcBorders>
              <w:top w:val="single" w:color="auto" w:sz="6" w:space="0"/>
              <w:bottom w:val="single" w:color="auto" w:sz="6" w:space="0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flat-plate</w:t>
            </w:r>
            <w:r>
              <w:rPr>
                <w:rFonts w:hint="eastAsia"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bioreactor</w:t>
            </w:r>
          </w:p>
        </w:tc>
        <w:tc>
          <w:tcPr>
            <w:tcW w:w="2907" w:type="dxa"/>
            <w:tcBorders>
              <w:top w:val="single" w:color="auto" w:sz="6" w:space="0"/>
              <w:bottom w:val="single" w:color="auto" w:sz="6" w:space="0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Inclined-plate</w:t>
            </w:r>
            <w:r>
              <w:rPr>
                <w:rFonts w:ascii="Times New Roman" w:hAnsi="Times New Roman" w:cs="Times New Roman"/>
                <w:sz w:val="24"/>
              </w:rPr>
              <w:t xml:space="preserve"> bioreactor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906" w:type="dxa"/>
            <w:tcBorders>
              <w:top w:val="single" w:color="auto" w:sz="6" w:space="0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Length</w:t>
            </w:r>
          </w:p>
        </w:tc>
        <w:tc>
          <w:tcPr>
            <w:tcW w:w="2907" w:type="dxa"/>
            <w:tcBorders>
              <w:top w:val="single" w:color="auto" w:sz="6" w:space="0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</w:rPr>
              <w:t>1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>0.0 cm</w:t>
            </w:r>
          </w:p>
        </w:tc>
        <w:tc>
          <w:tcPr>
            <w:tcW w:w="2907" w:type="dxa"/>
            <w:tcBorders>
              <w:top w:val="single" w:color="auto" w:sz="6" w:space="0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12.0 cm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906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Width</w:t>
            </w:r>
          </w:p>
        </w:tc>
        <w:tc>
          <w:tcPr>
            <w:tcW w:w="290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</w:rPr>
              <w:t>6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>.0 cm</w:t>
            </w:r>
          </w:p>
        </w:tc>
        <w:tc>
          <w:tcPr>
            <w:tcW w:w="290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5.0 cm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906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Baffle spacing</w:t>
            </w:r>
          </w:p>
        </w:tc>
        <w:tc>
          <w:tcPr>
            <w:tcW w:w="290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2.0 cm</w:t>
            </w:r>
          </w:p>
        </w:tc>
        <w:tc>
          <w:tcPr>
            <w:tcW w:w="290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</w:rPr>
              <w:t>N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>one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906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Baffle length</w:t>
            </w:r>
          </w:p>
        </w:tc>
        <w:tc>
          <w:tcPr>
            <w:tcW w:w="290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7.6 cm</w:t>
            </w:r>
          </w:p>
        </w:tc>
        <w:tc>
          <w:tcPr>
            <w:tcW w:w="290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</w:rPr>
              <w:t>N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>one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906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Baffle numbers</w:t>
            </w:r>
          </w:p>
        </w:tc>
        <w:tc>
          <w:tcPr>
            <w:tcW w:w="290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</w:rPr>
            </w:pPr>
            <w:r>
              <w:rPr>
                <w:rFonts w:hint="eastAsia" w:ascii="Times New Roman" w:hAnsi="Times New Roman" w:cs="Times New Roman"/>
                <w:color w:val="000000"/>
                <w:kern w:val="0"/>
                <w:sz w:val="24"/>
              </w:rPr>
              <w:t>2</w:t>
            </w:r>
          </w:p>
        </w:tc>
        <w:tc>
          <w:tcPr>
            <w:tcW w:w="290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</w:rPr>
              <w:t>N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>one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906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Height</w:t>
            </w:r>
          </w:p>
        </w:tc>
        <w:tc>
          <w:tcPr>
            <w:tcW w:w="290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15.0 cm</w:t>
            </w:r>
          </w:p>
        </w:tc>
        <w:tc>
          <w:tcPr>
            <w:tcW w:w="290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10.0 cm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906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Water height</w:t>
            </w:r>
          </w:p>
        </w:tc>
        <w:tc>
          <w:tcPr>
            <w:tcW w:w="290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10.0 cm</w:t>
            </w:r>
          </w:p>
        </w:tc>
        <w:tc>
          <w:tcPr>
            <w:tcW w:w="290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</w:rPr>
              <w:t>N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>one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906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Inclination angle</w:t>
            </w:r>
          </w:p>
        </w:tc>
        <w:tc>
          <w:tcPr>
            <w:tcW w:w="290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</w:rPr>
              <w:t>N</w:t>
            </w:r>
            <w:r>
              <w:rPr>
                <w:rFonts w:ascii="Times New Roman" w:hAnsi="Times New Roman" w:cs="Times New Roman"/>
                <w:kern w:val="0"/>
                <w:sz w:val="24"/>
              </w:rPr>
              <w:t>one</w:t>
            </w:r>
          </w:p>
        </w:tc>
        <w:tc>
          <w:tcPr>
            <w:tcW w:w="290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45°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906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Effective volume</w:t>
            </w:r>
          </w:p>
        </w:tc>
        <w:tc>
          <w:tcPr>
            <w:tcW w:w="290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0.6 L</w:t>
            </w:r>
          </w:p>
        </w:tc>
        <w:tc>
          <w:tcPr>
            <w:tcW w:w="290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0.6 L</w:t>
            </w:r>
          </w:p>
        </w:tc>
      </w:tr>
    </w:tbl>
    <w:p>
      <w:pPr>
        <w:rPr>
          <w:rFonts w:ascii="Times New Roman" w:hAnsi="Times New Roman" w:cs="Times New Roman"/>
          <w:b/>
          <w:bCs/>
          <w:kern w:val="0"/>
          <w:sz w:val="24"/>
        </w:rPr>
      </w:pPr>
      <w:r>
        <w:rPr>
          <w:rFonts w:ascii="Times New Roman" w:hAnsi="Times New Roman" w:cs="Times New Roman"/>
          <w:b/>
          <w:bCs/>
          <w:kern w:val="0"/>
          <w:sz w:val="24"/>
        </w:rPr>
        <w:br w:type="page"/>
      </w:r>
    </w:p>
    <w:p>
      <w:pPr>
        <w:widowControl/>
        <w:spacing w:line="480" w:lineRule="auto"/>
        <w:rPr>
          <w:rFonts w:ascii="Times New Roman" w:hAnsi="Times New Roman" w:cs="Times New Roman"/>
          <w:b/>
          <w:bCs/>
          <w:kern w:val="0"/>
          <w:sz w:val="24"/>
        </w:rPr>
      </w:pPr>
      <w:r>
        <w:rPr>
          <w:rFonts w:ascii="Times New Roman" w:hAnsi="Times New Roman" w:cs="Times New Roman"/>
          <w:b/>
          <w:bCs/>
          <w:kern w:val="0"/>
          <w:sz w:val="24"/>
        </w:rPr>
        <w:t xml:space="preserve">Table </w:t>
      </w:r>
      <w:r>
        <w:rPr>
          <w:rFonts w:hint="eastAsia" w:ascii="Times New Roman" w:hAnsi="Times New Roman" w:cs="Times New Roman"/>
          <w:b/>
          <w:bCs/>
          <w:kern w:val="0"/>
          <w:sz w:val="24"/>
        </w:rPr>
        <w:t>S4.</w:t>
      </w:r>
      <w:r>
        <w:rPr>
          <w:rFonts w:ascii="Times New Roman" w:hAnsi="Times New Roman" w:cs="Times New Roman"/>
          <w:b/>
          <w:bCs/>
          <w:kern w:val="0"/>
          <w:sz w:val="24"/>
        </w:rPr>
        <w:t xml:space="preserve"> </w:t>
      </w:r>
      <w:r>
        <w:rPr>
          <w:rFonts w:ascii="Times New Roman" w:hAnsi="Times New Roman" w:cs="Times New Roman"/>
          <w:bCs/>
          <w:kern w:val="0"/>
          <w:sz w:val="24"/>
        </w:rPr>
        <w:t>The</w:t>
      </w: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t xml:space="preserve"> </w:t>
      </w:r>
      <w:r>
        <w:rPr>
          <w:rFonts w:ascii="Times New Roman" w:hAnsi="Times New Roman" w:cs="Times New Roman"/>
          <w:bCs/>
          <w:kern w:val="0"/>
          <w:sz w:val="24"/>
        </w:rPr>
        <w:t xml:space="preserve">C/N ratios of real municipal wastewater in the </w:t>
      </w:r>
      <w:r>
        <w:rPr>
          <w:rFonts w:ascii="Times New Roman" w:hAnsi="Times New Roman" w:cs="Times New Roman"/>
          <w:sz w:val="24"/>
        </w:rPr>
        <w:t xml:space="preserve">flat-plate and </w:t>
      </w:r>
      <w:r>
        <w:rPr>
          <w:rFonts w:ascii="Times New Roman" w:hAnsi="Times New Roman" w:cs="Times New Roman"/>
          <w:color w:val="000000"/>
          <w:kern w:val="0"/>
          <w:sz w:val="24"/>
        </w:rPr>
        <w:t>inclined</w:t>
      </w:r>
      <w:r>
        <w:rPr>
          <w:rFonts w:hint="eastAsia" w:ascii="Times New Roman" w:hAnsi="Times New Roman" w:cs="Times New Roman"/>
          <w:color w:val="000000"/>
          <w:kern w:val="0"/>
          <w:sz w:val="24"/>
        </w:rPr>
        <w:t>-</w:t>
      </w:r>
      <w:r>
        <w:rPr>
          <w:rFonts w:ascii="Times New Roman" w:hAnsi="Times New Roman" w:cs="Times New Roman"/>
          <w:color w:val="000000"/>
          <w:kern w:val="0"/>
          <w:sz w:val="24"/>
        </w:rPr>
        <w:t>plate bioreactors</w:t>
      </w:r>
      <w:r>
        <w:rPr>
          <w:rFonts w:ascii="Times New Roman" w:hAnsi="Times New Roman" w:cs="Times New Roman"/>
          <w:bCs/>
          <w:kern w:val="0"/>
          <w:sz w:val="24"/>
        </w:rPr>
        <w:t xml:space="preserve"> during the daytime.</w:t>
      </w:r>
    </w:p>
    <w:tbl>
      <w:tblPr>
        <w:tblStyle w:val="12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53"/>
        <w:gridCol w:w="1453"/>
        <w:gridCol w:w="1453"/>
        <w:gridCol w:w="1453"/>
        <w:gridCol w:w="1454"/>
        <w:gridCol w:w="145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46" w:hRule="atLeast"/>
        </w:trPr>
        <w:tc>
          <w:tcPr>
            <w:tcW w:w="1453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</w:rPr>
              <w:t>Days/</w:t>
            </w:r>
          </w:p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kern w:val="0"/>
                <w:sz w:val="24"/>
              </w:rPr>
              <w:t>C/N ratios</w:t>
            </w:r>
          </w:p>
        </w:tc>
        <w:tc>
          <w:tcPr>
            <w:tcW w:w="7267" w:type="dxa"/>
            <w:gridSpan w:val="5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kern w:val="0"/>
                <w:sz w:val="24"/>
              </w:rPr>
              <w:t>Corresponding C/N ratio of each 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3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Day</w:t>
            </w:r>
          </w:p>
        </w:tc>
        <w:tc>
          <w:tcPr>
            <w:tcW w:w="1453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1</w:t>
            </w:r>
          </w:p>
        </w:tc>
        <w:tc>
          <w:tcPr>
            <w:tcW w:w="1453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2</w:t>
            </w:r>
          </w:p>
        </w:tc>
        <w:tc>
          <w:tcPr>
            <w:tcW w:w="1453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3</w:t>
            </w:r>
          </w:p>
        </w:tc>
        <w:tc>
          <w:tcPr>
            <w:tcW w:w="1454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4</w:t>
            </w:r>
          </w:p>
        </w:tc>
        <w:tc>
          <w:tcPr>
            <w:tcW w:w="1454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3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C/N</w:t>
            </w:r>
          </w:p>
        </w:tc>
        <w:tc>
          <w:tcPr>
            <w:tcW w:w="1453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3.09</w:t>
            </w:r>
          </w:p>
        </w:tc>
        <w:tc>
          <w:tcPr>
            <w:tcW w:w="1453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3.85</w:t>
            </w:r>
          </w:p>
        </w:tc>
        <w:tc>
          <w:tcPr>
            <w:tcW w:w="1453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3.94</w:t>
            </w:r>
          </w:p>
        </w:tc>
        <w:tc>
          <w:tcPr>
            <w:tcW w:w="1454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3.61</w:t>
            </w:r>
          </w:p>
        </w:tc>
        <w:tc>
          <w:tcPr>
            <w:tcW w:w="1454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5.0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3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Day</w:t>
            </w:r>
          </w:p>
        </w:tc>
        <w:tc>
          <w:tcPr>
            <w:tcW w:w="1453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6</w:t>
            </w:r>
          </w:p>
        </w:tc>
        <w:tc>
          <w:tcPr>
            <w:tcW w:w="1453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7</w:t>
            </w:r>
          </w:p>
        </w:tc>
        <w:tc>
          <w:tcPr>
            <w:tcW w:w="1453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8</w:t>
            </w:r>
          </w:p>
        </w:tc>
        <w:tc>
          <w:tcPr>
            <w:tcW w:w="1454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9</w:t>
            </w:r>
          </w:p>
        </w:tc>
        <w:tc>
          <w:tcPr>
            <w:tcW w:w="1454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1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3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C/N</w:t>
            </w:r>
          </w:p>
        </w:tc>
        <w:tc>
          <w:tcPr>
            <w:tcW w:w="1453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4.88</w:t>
            </w:r>
          </w:p>
        </w:tc>
        <w:tc>
          <w:tcPr>
            <w:tcW w:w="1453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4.46</w:t>
            </w:r>
          </w:p>
        </w:tc>
        <w:tc>
          <w:tcPr>
            <w:tcW w:w="1453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4.30</w:t>
            </w:r>
          </w:p>
        </w:tc>
        <w:tc>
          <w:tcPr>
            <w:tcW w:w="1454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4.10</w:t>
            </w:r>
          </w:p>
        </w:tc>
        <w:tc>
          <w:tcPr>
            <w:tcW w:w="1454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3.2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3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Day</w:t>
            </w:r>
          </w:p>
        </w:tc>
        <w:tc>
          <w:tcPr>
            <w:tcW w:w="1453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11</w:t>
            </w:r>
          </w:p>
        </w:tc>
        <w:tc>
          <w:tcPr>
            <w:tcW w:w="1453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12</w:t>
            </w:r>
          </w:p>
        </w:tc>
        <w:tc>
          <w:tcPr>
            <w:tcW w:w="1453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13</w:t>
            </w:r>
          </w:p>
        </w:tc>
        <w:tc>
          <w:tcPr>
            <w:tcW w:w="1454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14</w:t>
            </w:r>
          </w:p>
        </w:tc>
        <w:tc>
          <w:tcPr>
            <w:tcW w:w="1454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1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3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C/N</w:t>
            </w:r>
          </w:p>
        </w:tc>
        <w:tc>
          <w:tcPr>
            <w:tcW w:w="1453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2.55</w:t>
            </w:r>
          </w:p>
        </w:tc>
        <w:tc>
          <w:tcPr>
            <w:tcW w:w="1453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3.69</w:t>
            </w:r>
          </w:p>
        </w:tc>
        <w:tc>
          <w:tcPr>
            <w:tcW w:w="1453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3.88</w:t>
            </w:r>
          </w:p>
        </w:tc>
        <w:tc>
          <w:tcPr>
            <w:tcW w:w="1454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1.00</w:t>
            </w:r>
          </w:p>
        </w:tc>
        <w:tc>
          <w:tcPr>
            <w:tcW w:w="1454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0.9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3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Day</w:t>
            </w:r>
          </w:p>
        </w:tc>
        <w:tc>
          <w:tcPr>
            <w:tcW w:w="1453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16</w:t>
            </w:r>
          </w:p>
        </w:tc>
        <w:tc>
          <w:tcPr>
            <w:tcW w:w="1453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17</w:t>
            </w:r>
          </w:p>
        </w:tc>
        <w:tc>
          <w:tcPr>
            <w:tcW w:w="1453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18</w:t>
            </w:r>
          </w:p>
        </w:tc>
        <w:tc>
          <w:tcPr>
            <w:tcW w:w="1454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19</w:t>
            </w:r>
          </w:p>
        </w:tc>
        <w:tc>
          <w:tcPr>
            <w:tcW w:w="1454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2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53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C/N</w:t>
            </w:r>
          </w:p>
        </w:tc>
        <w:tc>
          <w:tcPr>
            <w:tcW w:w="1453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2.17</w:t>
            </w:r>
          </w:p>
        </w:tc>
        <w:tc>
          <w:tcPr>
            <w:tcW w:w="1453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1.02</w:t>
            </w:r>
          </w:p>
        </w:tc>
        <w:tc>
          <w:tcPr>
            <w:tcW w:w="1453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1.00</w:t>
            </w:r>
          </w:p>
        </w:tc>
        <w:tc>
          <w:tcPr>
            <w:tcW w:w="1454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7.17</w:t>
            </w:r>
          </w:p>
        </w:tc>
        <w:tc>
          <w:tcPr>
            <w:tcW w:w="1454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1.73</w:t>
            </w:r>
          </w:p>
        </w:tc>
      </w:tr>
    </w:tbl>
    <w:p>
      <w:pPr>
        <w:widowControl/>
        <w:spacing w:line="480" w:lineRule="auto"/>
        <w:jc w:val="left"/>
        <w:rPr>
          <w:rFonts w:ascii="Times New Roman" w:hAnsi="Times New Roman" w:cs="Times New Roman"/>
          <w:bCs/>
          <w:kern w:val="0"/>
          <w:sz w:val="24"/>
        </w:rPr>
      </w:pPr>
      <w:r>
        <w:rPr>
          <w:rFonts w:ascii="Times New Roman" w:hAnsi="Times New Roman" w:cs="Times New Roman"/>
          <w:bCs/>
          <w:kern w:val="0"/>
          <w:sz w:val="24"/>
        </w:rPr>
        <w:br w:type="page"/>
      </w:r>
    </w:p>
    <w:p>
      <w:pPr>
        <w:widowControl/>
        <w:spacing w:line="480" w:lineRule="auto"/>
        <w:rPr>
          <w:rFonts w:ascii="Times New Roman" w:hAnsi="Times New Roman" w:cs="Times New Roman"/>
          <w:b/>
          <w:bCs/>
          <w:kern w:val="0"/>
          <w:sz w:val="24"/>
        </w:rPr>
      </w:pPr>
      <w:r>
        <w:rPr>
          <w:rFonts w:ascii="Times New Roman" w:hAnsi="Times New Roman" w:cs="Times New Roman"/>
          <w:b/>
          <w:bCs/>
          <w:kern w:val="0"/>
          <w:sz w:val="24"/>
        </w:rPr>
        <w:t xml:space="preserve">Table </w:t>
      </w:r>
      <w:r>
        <w:rPr>
          <w:rFonts w:hint="eastAsia" w:ascii="Times New Roman" w:hAnsi="Times New Roman" w:cs="Times New Roman"/>
          <w:b/>
          <w:bCs/>
          <w:kern w:val="0"/>
          <w:sz w:val="24"/>
        </w:rPr>
        <w:t>S5.</w:t>
      </w:r>
      <w:r>
        <w:rPr>
          <w:rFonts w:ascii="Times New Roman" w:hAnsi="Times New Roman" w:cs="Times New Roman"/>
          <w:b/>
          <w:bCs/>
          <w:kern w:val="0"/>
          <w:sz w:val="24"/>
        </w:rPr>
        <w:t xml:space="preserve"> </w:t>
      </w:r>
      <w:r>
        <w:rPr>
          <w:rFonts w:ascii="Times New Roman" w:hAnsi="Times New Roman" w:cs="Times New Roman"/>
          <w:kern w:val="0"/>
          <w:sz w:val="24"/>
        </w:rPr>
        <w:t>The</w:t>
      </w:r>
      <w:r>
        <w:rPr>
          <w:rFonts w:ascii="Times New Roman" w:hAnsi="Times New Roman" w:cs="Times New Roman"/>
          <w:b/>
          <w:bCs/>
          <w:kern w:val="0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average DO concentrations (mg/L) at 8:00 and 20:00 of </w:t>
      </w:r>
      <w:r>
        <w:rPr>
          <w:rFonts w:ascii="Times New Roman" w:hAnsi="Times New Roman" w:cs="Times New Roman"/>
          <w:bCs/>
          <w:kern w:val="0"/>
          <w:sz w:val="24"/>
        </w:rPr>
        <w:t>synthetic and real municipal wastewater</w:t>
      </w:r>
      <w:r>
        <w:rPr>
          <w:rFonts w:ascii="Times New Roman" w:hAnsi="Times New Roman" w:cs="Times New Roman"/>
          <w:sz w:val="24"/>
        </w:rPr>
        <w:t xml:space="preserve"> in the flat-plate and </w:t>
      </w:r>
      <w:r>
        <w:rPr>
          <w:rFonts w:ascii="Times New Roman" w:hAnsi="Times New Roman" w:cs="Times New Roman"/>
          <w:color w:val="000000"/>
          <w:kern w:val="0"/>
          <w:sz w:val="24"/>
        </w:rPr>
        <w:t>inclined</w:t>
      </w:r>
      <w:r>
        <w:rPr>
          <w:rFonts w:hint="eastAsia" w:ascii="Times New Roman" w:hAnsi="Times New Roman" w:cs="Times New Roman"/>
          <w:color w:val="000000"/>
          <w:kern w:val="0"/>
          <w:sz w:val="24"/>
        </w:rPr>
        <w:t>-</w:t>
      </w:r>
      <w:r>
        <w:rPr>
          <w:rFonts w:ascii="Times New Roman" w:hAnsi="Times New Roman" w:cs="Times New Roman"/>
          <w:color w:val="000000"/>
          <w:kern w:val="0"/>
          <w:sz w:val="24"/>
        </w:rPr>
        <w:t>plate bioreactors</w:t>
      </w:r>
      <w:r>
        <w:rPr>
          <w:rFonts w:ascii="Times New Roman" w:hAnsi="Times New Roman" w:cs="Times New Roman"/>
          <w:sz w:val="24"/>
        </w:rPr>
        <w:t xml:space="preserve"> during the experiment. Data were presented as mean ± standard error (n = 10). </w:t>
      </w:r>
    </w:p>
    <w:tbl>
      <w:tblPr>
        <w:tblStyle w:val="12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44"/>
        <w:gridCol w:w="1744"/>
        <w:gridCol w:w="1744"/>
        <w:gridCol w:w="1744"/>
        <w:gridCol w:w="174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44" w:type="dxa"/>
            <w:tcBorders>
              <w:top w:val="single" w:color="auto" w:sz="6" w:space="0"/>
              <w:left w:val="nil"/>
              <w:bottom w:val="single" w:color="auto" w:sz="6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ay</w:t>
            </w:r>
          </w:p>
        </w:tc>
        <w:tc>
          <w:tcPr>
            <w:tcW w:w="1744" w:type="dxa"/>
            <w:tcBorders>
              <w:top w:val="single" w:color="auto" w:sz="6" w:space="0"/>
              <w:left w:val="nil"/>
              <w:bottom w:val="single" w:color="auto" w:sz="6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eactor</w:t>
            </w:r>
          </w:p>
        </w:tc>
        <w:tc>
          <w:tcPr>
            <w:tcW w:w="1744" w:type="dxa"/>
            <w:tcBorders>
              <w:top w:val="single" w:color="auto" w:sz="6" w:space="0"/>
              <w:left w:val="nil"/>
              <w:bottom w:val="single" w:color="auto" w:sz="6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Wastewater</w:t>
            </w:r>
          </w:p>
        </w:tc>
        <w:tc>
          <w:tcPr>
            <w:tcW w:w="1744" w:type="dxa"/>
            <w:tcBorders>
              <w:top w:val="single" w:color="auto" w:sz="6" w:space="0"/>
              <w:left w:val="nil"/>
              <w:bottom w:val="single" w:color="auto" w:sz="6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:00</w:t>
            </w:r>
          </w:p>
        </w:tc>
        <w:tc>
          <w:tcPr>
            <w:tcW w:w="1744" w:type="dxa"/>
            <w:tcBorders>
              <w:top w:val="single" w:color="auto" w:sz="6" w:space="0"/>
              <w:left w:val="nil"/>
              <w:bottom w:val="single" w:color="auto" w:sz="6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: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44" w:type="dxa"/>
            <w:vMerge w:val="restart"/>
            <w:tcBorders>
              <w:top w:val="single" w:color="auto" w:sz="6" w:space="0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-10</w:t>
            </w:r>
          </w:p>
        </w:tc>
        <w:tc>
          <w:tcPr>
            <w:tcW w:w="1744" w:type="dxa"/>
            <w:vMerge w:val="restart"/>
            <w:tcBorders>
              <w:top w:val="single" w:color="auto" w:sz="6" w:space="0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Flat-plate bioreactor</w:t>
            </w:r>
          </w:p>
        </w:tc>
        <w:tc>
          <w:tcPr>
            <w:tcW w:w="1744" w:type="dxa"/>
            <w:tcBorders>
              <w:top w:val="single" w:color="auto" w:sz="6" w:space="0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Synthetic wastewater</w:t>
            </w:r>
          </w:p>
        </w:tc>
        <w:tc>
          <w:tcPr>
            <w:tcW w:w="1744" w:type="dxa"/>
            <w:tcBorders>
              <w:top w:val="single" w:color="auto" w:sz="6" w:space="0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40 ± 0.21</w:t>
            </w:r>
          </w:p>
        </w:tc>
        <w:tc>
          <w:tcPr>
            <w:tcW w:w="1744" w:type="dxa"/>
            <w:tcBorders>
              <w:top w:val="single" w:color="auto" w:sz="6" w:space="0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85 ± 1.0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44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4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Real municipal wastewater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53 ± 0.33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.76 ± 4.6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44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4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Inclined-plate bioreactor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Synthetic wastewater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05 ± 0.56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3.27 ± 1.4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44" w:type="dxa"/>
            <w:vMerge w:val="continue"/>
            <w:tcBorders>
              <w:top w:val="nil"/>
              <w:left w:val="nil"/>
              <w:bottom w:val="single" w:color="auto" w:sz="6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4" w:type="dxa"/>
            <w:vMerge w:val="continue"/>
            <w:tcBorders>
              <w:top w:val="nil"/>
              <w:left w:val="nil"/>
              <w:bottom w:val="single" w:color="auto" w:sz="6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4" w:type="dxa"/>
            <w:tcBorders>
              <w:top w:val="nil"/>
              <w:left w:val="nil"/>
              <w:bottom w:val="single" w:color="auto" w:sz="6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Real municipal wastewater</w:t>
            </w:r>
          </w:p>
        </w:tc>
        <w:tc>
          <w:tcPr>
            <w:tcW w:w="1744" w:type="dxa"/>
            <w:tcBorders>
              <w:top w:val="nil"/>
              <w:left w:val="nil"/>
              <w:bottom w:val="single" w:color="auto" w:sz="6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02 ± 0.92</w:t>
            </w:r>
          </w:p>
        </w:tc>
        <w:tc>
          <w:tcPr>
            <w:tcW w:w="1744" w:type="dxa"/>
            <w:tcBorders>
              <w:top w:val="nil"/>
              <w:left w:val="nil"/>
              <w:bottom w:val="single" w:color="auto" w:sz="6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2.51 ± 6.2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44" w:type="dxa"/>
            <w:vMerge w:val="restart"/>
            <w:tcBorders>
              <w:top w:val="single" w:color="auto" w:sz="6" w:space="0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1-20</w:t>
            </w:r>
          </w:p>
        </w:tc>
        <w:tc>
          <w:tcPr>
            <w:tcW w:w="1744" w:type="dxa"/>
            <w:vMerge w:val="restart"/>
            <w:tcBorders>
              <w:top w:val="single" w:color="auto" w:sz="6" w:space="0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Flat-plate bioreactor</w:t>
            </w:r>
          </w:p>
        </w:tc>
        <w:tc>
          <w:tcPr>
            <w:tcW w:w="1744" w:type="dxa"/>
            <w:tcBorders>
              <w:top w:val="single" w:color="auto" w:sz="6" w:space="0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Synthetic wastewater</w:t>
            </w:r>
          </w:p>
        </w:tc>
        <w:tc>
          <w:tcPr>
            <w:tcW w:w="1744" w:type="dxa"/>
            <w:tcBorders>
              <w:top w:val="single" w:color="auto" w:sz="6" w:space="0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29 ± 0.17</w:t>
            </w:r>
          </w:p>
        </w:tc>
        <w:tc>
          <w:tcPr>
            <w:tcW w:w="1744" w:type="dxa"/>
            <w:tcBorders>
              <w:top w:val="single" w:color="auto" w:sz="6" w:space="0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62 ± 3.9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44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4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Real municipal wastewater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41 ± 0.22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1+ ± 4.6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44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4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Inclined-plate bioreactor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Synthetic wastewater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43 ± 0.32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.28 ± 2.1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44" w:type="dxa"/>
            <w:vMerge w:val="continue"/>
            <w:tcBorders>
              <w:top w:val="nil"/>
              <w:left w:val="nil"/>
              <w:bottom w:val="single" w:color="auto" w:sz="6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4" w:type="dxa"/>
            <w:vMerge w:val="continue"/>
            <w:tcBorders>
              <w:top w:val="nil"/>
              <w:left w:val="nil"/>
              <w:bottom w:val="single" w:color="auto" w:sz="6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4" w:type="dxa"/>
            <w:tcBorders>
              <w:top w:val="nil"/>
              <w:left w:val="nil"/>
              <w:bottom w:val="single" w:color="auto" w:sz="6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</w:rPr>
              <w:t>Real municipal wastewater</w:t>
            </w:r>
          </w:p>
        </w:tc>
        <w:tc>
          <w:tcPr>
            <w:tcW w:w="1744" w:type="dxa"/>
            <w:tcBorders>
              <w:top w:val="nil"/>
              <w:left w:val="nil"/>
              <w:bottom w:val="single" w:color="auto" w:sz="6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48 ± 0.34</w:t>
            </w:r>
          </w:p>
        </w:tc>
        <w:tc>
          <w:tcPr>
            <w:tcW w:w="1744" w:type="dxa"/>
            <w:tcBorders>
              <w:top w:val="nil"/>
              <w:left w:val="nil"/>
              <w:bottom w:val="single" w:color="auto" w:sz="6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1+ ± 4.11</w:t>
            </w:r>
          </w:p>
        </w:tc>
      </w:tr>
    </w:tbl>
    <w:p>
      <w:pPr>
        <w:widowControl/>
        <w:spacing w:line="480" w:lineRule="auto"/>
        <w:jc w:val="left"/>
        <w:rPr>
          <w:rFonts w:ascii="Times New Roman" w:hAnsi="Times New Roman" w:cs="Times New Roman"/>
          <w:b/>
          <w:bCs/>
          <w:kern w:val="0"/>
          <w:sz w:val="24"/>
        </w:rPr>
      </w:pPr>
      <w:r>
        <w:rPr>
          <w:rFonts w:ascii="Times New Roman" w:hAnsi="Times New Roman" w:cs="Times New Roman"/>
          <w:b/>
          <w:bCs/>
          <w:kern w:val="0"/>
          <w:sz w:val="24"/>
        </w:rPr>
        <w:br w:type="page"/>
      </w:r>
    </w:p>
    <w:p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kern w:val="0"/>
          <w:sz w:val="24"/>
        </w:rPr>
        <w:t xml:space="preserve">Table </w:t>
      </w:r>
      <w:r>
        <w:rPr>
          <w:rFonts w:hint="eastAsia" w:ascii="Times New Roman" w:hAnsi="Times New Roman" w:cs="Times New Roman"/>
          <w:b/>
          <w:bCs/>
          <w:kern w:val="0"/>
          <w:sz w:val="24"/>
        </w:rPr>
        <w:t>S6.</w:t>
      </w:r>
      <w:r>
        <w:rPr>
          <w:rFonts w:ascii="Times New Roman" w:hAnsi="Times New Roman" w:cs="Times New Roman"/>
          <w:b/>
          <w:bCs/>
          <w:kern w:val="0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The</w:t>
      </w:r>
      <w:r>
        <w:rPr>
          <w:rFonts w:ascii="Times New Roman" w:hAnsi="Times New Roman" w:cs="Times New Roman"/>
          <w:b/>
          <w:bCs/>
          <w:kern w:val="0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relative abundance (%) of related enzymes in organics metabolism and photosynthesis. SW1: Synthetic wastewater in the flat-plate </w:t>
      </w:r>
      <w:r>
        <w:rPr>
          <w:rFonts w:ascii="Times New Roman" w:hAnsi="Times New Roman" w:cs="Times New Roman"/>
          <w:color w:val="000000"/>
          <w:kern w:val="0"/>
          <w:sz w:val="24"/>
        </w:rPr>
        <w:t>bioreactor</w:t>
      </w:r>
      <w:r>
        <w:rPr>
          <w:rFonts w:ascii="Times New Roman" w:hAnsi="Times New Roman" w:cs="Times New Roman"/>
          <w:sz w:val="24"/>
        </w:rPr>
        <w:t xml:space="preserve">, RW1: Real municipal wastewater in the flat-plate </w:t>
      </w:r>
      <w:r>
        <w:rPr>
          <w:rFonts w:ascii="Times New Roman" w:hAnsi="Times New Roman" w:cs="Times New Roman"/>
          <w:color w:val="000000"/>
          <w:kern w:val="0"/>
          <w:sz w:val="24"/>
        </w:rPr>
        <w:t>bioreactor</w:t>
      </w:r>
      <w:r>
        <w:rPr>
          <w:rFonts w:ascii="Times New Roman" w:hAnsi="Times New Roman" w:cs="Times New Roman"/>
          <w:sz w:val="24"/>
        </w:rPr>
        <w:t xml:space="preserve">, SW2: Synthetic wastewater in the </w:t>
      </w:r>
      <w:r>
        <w:rPr>
          <w:rFonts w:ascii="Times New Roman" w:hAnsi="Times New Roman" w:cs="Times New Roman"/>
          <w:color w:val="000000"/>
          <w:kern w:val="0"/>
          <w:sz w:val="24"/>
        </w:rPr>
        <w:t>inclined</w:t>
      </w:r>
      <w:r>
        <w:rPr>
          <w:rFonts w:hint="eastAsia" w:ascii="Times New Roman" w:hAnsi="Times New Roman" w:cs="Times New Roman"/>
          <w:color w:val="000000"/>
          <w:kern w:val="0"/>
          <w:sz w:val="24"/>
        </w:rPr>
        <w:t>-</w:t>
      </w:r>
      <w:r>
        <w:rPr>
          <w:rFonts w:ascii="Times New Roman" w:hAnsi="Times New Roman" w:cs="Times New Roman"/>
          <w:color w:val="000000"/>
          <w:kern w:val="0"/>
          <w:sz w:val="24"/>
        </w:rPr>
        <w:t>plate bioreactor</w:t>
      </w:r>
      <w:r>
        <w:rPr>
          <w:rFonts w:ascii="Times New Roman" w:hAnsi="Times New Roman" w:cs="Times New Roman"/>
          <w:sz w:val="24"/>
        </w:rPr>
        <w:t xml:space="preserve">, RW2: Real municipal wastewater in the </w:t>
      </w:r>
      <w:r>
        <w:rPr>
          <w:rFonts w:ascii="Times New Roman" w:hAnsi="Times New Roman" w:cs="Times New Roman"/>
          <w:color w:val="000000"/>
          <w:kern w:val="0"/>
          <w:sz w:val="24"/>
        </w:rPr>
        <w:t>inclined</w:t>
      </w:r>
      <w:r>
        <w:rPr>
          <w:rFonts w:hint="eastAsia" w:ascii="Times New Roman" w:hAnsi="Times New Roman" w:cs="Times New Roman"/>
          <w:color w:val="000000"/>
          <w:kern w:val="0"/>
          <w:sz w:val="24"/>
        </w:rPr>
        <w:t>-</w:t>
      </w:r>
      <w:r>
        <w:rPr>
          <w:rFonts w:ascii="Times New Roman" w:hAnsi="Times New Roman" w:cs="Times New Roman"/>
          <w:color w:val="000000"/>
          <w:kern w:val="0"/>
          <w:sz w:val="24"/>
        </w:rPr>
        <w:t>plate bioreactor</w:t>
      </w:r>
      <w:r>
        <w:rPr>
          <w:rFonts w:ascii="Times New Roman" w:hAnsi="Times New Roman" w:cs="Times New Roman"/>
          <w:sz w:val="24"/>
        </w:rPr>
        <w:t>.</w:t>
      </w:r>
    </w:p>
    <w:tbl>
      <w:tblPr>
        <w:tblStyle w:val="12"/>
        <w:tblW w:w="9781" w:type="dxa"/>
        <w:tblInd w:w="-601" w:type="dxa"/>
        <w:tblBorders>
          <w:top w:val="single" w:color="auto" w:sz="6" w:space="0"/>
          <w:left w:val="none" w:color="auto" w:sz="0" w:space="0"/>
          <w:bottom w:val="single" w:color="auto" w:sz="6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27"/>
        <w:gridCol w:w="850"/>
        <w:gridCol w:w="851"/>
        <w:gridCol w:w="850"/>
        <w:gridCol w:w="851"/>
        <w:gridCol w:w="850"/>
        <w:gridCol w:w="851"/>
        <w:gridCol w:w="850"/>
        <w:gridCol w:w="851"/>
        <w:gridCol w:w="850"/>
      </w:tblGrid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Merge w:val="restart"/>
            <w:tcBorders>
              <w:top w:val="single" w:color="auto" w:sz="6" w:space="0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KEGG_KO</w:t>
            </w:r>
          </w:p>
        </w:tc>
        <w:tc>
          <w:tcPr>
            <w:tcW w:w="850" w:type="dxa"/>
            <w:vMerge w:val="restart"/>
            <w:tcBorders>
              <w:top w:val="single" w:color="auto" w:sz="6" w:space="0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Day 0</w:t>
            </w:r>
          </w:p>
        </w:tc>
        <w:tc>
          <w:tcPr>
            <w:tcW w:w="3402" w:type="dxa"/>
            <w:gridSpan w:val="4"/>
            <w:tcBorders>
              <w:top w:val="single" w:color="auto" w:sz="6" w:space="0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Day 10</w:t>
            </w:r>
          </w:p>
        </w:tc>
        <w:tc>
          <w:tcPr>
            <w:tcW w:w="3402" w:type="dxa"/>
            <w:gridSpan w:val="4"/>
            <w:tcBorders>
              <w:top w:val="single" w:color="auto" w:sz="6" w:space="0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Day 20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Merge w:val="continue"/>
            <w:tcBorders>
              <w:top w:val="nil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50" w:type="dxa"/>
            <w:vMerge w:val="continue"/>
            <w:tcBorders>
              <w:top w:val="nil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01" w:type="dxa"/>
            <w:gridSpan w:val="2"/>
            <w:tcBorders>
              <w:top w:val="nil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Flat-plate </w:t>
            </w: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bioreactor</w:t>
            </w:r>
          </w:p>
        </w:tc>
        <w:tc>
          <w:tcPr>
            <w:tcW w:w="1701" w:type="dxa"/>
            <w:gridSpan w:val="2"/>
            <w:tcBorders>
              <w:top w:val="nil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Inclined-plate </w:t>
            </w: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bioreactor</w:t>
            </w:r>
          </w:p>
        </w:tc>
        <w:tc>
          <w:tcPr>
            <w:tcW w:w="1701" w:type="dxa"/>
            <w:gridSpan w:val="2"/>
            <w:tcBorders>
              <w:top w:val="nil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Flat-plate </w:t>
            </w: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bioreactor</w:t>
            </w:r>
          </w:p>
        </w:tc>
        <w:tc>
          <w:tcPr>
            <w:tcW w:w="1701" w:type="dxa"/>
            <w:gridSpan w:val="2"/>
            <w:tcBorders>
              <w:top w:val="nil"/>
              <w:bottom w:val="nil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Inclined-plate </w:t>
            </w:r>
            <w:r>
              <w:rPr>
                <w:rFonts w:ascii="Times New Roman" w:hAnsi="Times New Roman" w:cs="Times New Roman"/>
                <w:color w:val="000000"/>
                <w:kern w:val="0"/>
                <w:sz w:val="24"/>
              </w:rPr>
              <w:t>bioreactor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2" w:hRule="atLeast"/>
        </w:trPr>
        <w:tc>
          <w:tcPr>
            <w:tcW w:w="2127" w:type="dxa"/>
            <w:vMerge w:val="continue"/>
            <w:tcBorders>
              <w:top w:val="nil"/>
              <w:bottom w:val="single" w:color="auto" w:sz="6" w:space="0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50" w:type="dxa"/>
            <w:vMerge w:val="continue"/>
            <w:tcBorders>
              <w:top w:val="nil"/>
              <w:bottom w:val="single" w:color="auto" w:sz="6" w:space="0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51" w:type="dxa"/>
            <w:tcBorders>
              <w:top w:val="nil"/>
              <w:bottom w:val="single" w:color="auto" w:sz="6" w:space="0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W1</w:t>
            </w:r>
          </w:p>
        </w:tc>
        <w:tc>
          <w:tcPr>
            <w:tcW w:w="850" w:type="dxa"/>
            <w:tcBorders>
              <w:top w:val="nil"/>
              <w:bottom w:val="single" w:color="auto" w:sz="6" w:space="0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W1</w:t>
            </w:r>
          </w:p>
        </w:tc>
        <w:tc>
          <w:tcPr>
            <w:tcW w:w="851" w:type="dxa"/>
            <w:tcBorders>
              <w:top w:val="nil"/>
              <w:bottom w:val="single" w:color="auto" w:sz="6" w:space="0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W2</w:t>
            </w:r>
          </w:p>
        </w:tc>
        <w:tc>
          <w:tcPr>
            <w:tcW w:w="850" w:type="dxa"/>
            <w:tcBorders>
              <w:top w:val="nil"/>
              <w:bottom w:val="single" w:color="auto" w:sz="6" w:space="0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W2</w:t>
            </w:r>
          </w:p>
        </w:tc>
        <w:tc>
          <w:tcPr>
            <w:tcW w:w="851" w:type="dxa"/>
            <w:tcBorders>
              <w:top w:val="nil"/>
              <w:bottom w:val="single" w:color="auto" w:sz="6" w:space="0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W1</w:t>
            </w:r>
          </w:p>
        </w:tc>
        <w:tc>
          <w:tcPr>
            <w:tcW w:w="850" w:type="dxa"/>
            <w:tcBorders>
              <w:top w:val="nil"/>
              <w:bottom w:val="single" w:color="auto" w:sz="6" w:space="0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W1</w:t>
            </w:r>
          </w:p>
        </w:tc>
        <w:tc>
          <w:tcPr>
            <w:tcW w:w="851" w:type="dxa"/>
            <w:tcBorders>
              <w:top w:val="nil"/>
              <w:bottom w:val="single" w:color="auto" w:sz="6" w:space="0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W2</w:t>
            </w:r>
          </w:p>
        </w:tc>
        <w:tc>
          <w:tcPr>
            <w:tcW w:w="850" w:type="dxa"/>
            <w:tcBorders>
              <w:top w:val="nil"/>
              <w:bottom w:val="single" w:color="auto" w:sz="6" w:space="0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W2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tcBorders>
              <w:top w:val="single" w:color="auto" w:sz="6" w:space="0"/>
            </w:tcBorders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0005</w:t>
            </w:r>
          </w:p>
        </w:tc>
        <w:tc>
          <w:tcPr>
            <w:tcW w:w="850" w:type="dxa"/>
            <w:tcBorders>
              <w:top w:val="single" w:color="auto" w:sz="6" w:space="0"/>
            </w:tcBorders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7 </w:t>
            </w:r>
          </w:p>
        </w:tc>
        <w:tc>
          <w:tcPr>
            <w:tcW w:w="851" w:type="dxa"/>
            <w:tcBorders>
              <w:top w:val="single" w:color="auto" w:sz="6" w:space="0"/>
            </w:tcBorders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2 </w:t>
            </w:r>
          </w:p>
        </w:tc>
        <w:tc>
          <w:tcPr>
            <w:tcW w:w="850" w:type="dxa"/>
            <w:tcBorders>
              <w:top w:val="single" w:color="auto" w:sz="6" w:space="0"/>
            </w:tcBorders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0 </w:t>
            </w:r>
          </w:p>
        </w:tc>
        <w:tc>
          <w:tcPr>
            <w:tcW w:w="851" w:type="dxa"/>
            <w:tcBorders>
              <w:top w:val="single" w:color="auto" w:sz="6" w:space="0"/>
            </w:tcBorders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2 </w:t>
            </w:r>
          </w:p>
        </w:tc>
        <w:tc>
          <w:tcPr>
            <w:tcW w:w="850" w:type="dxa"/>
            <w:tcBorders>
              <w:top w:val="single" w:color="auto" w:sz="6" w:space="0"/>
            </w:tcBorders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5 </w:t>
            </w:r>
          </w:p>
        </w:tc>
        <w:tc>
          <w:tcPr>
            <w:tcW w:w="851" w:type="dxa"/>
            <w:tcBorders>
              <w:top w:val="single" w:color="auto" w:sz="6" w:space="0"/>
            </w:tcBorders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4 </w:t>
            </w:r>
          </w:p>
        </w:tc>
        <w:tc>
          <w:tcPr>
            <w:tcW w:w="850" w:type="dxa"/>
            <w:tcBorders>
              <w:top w:val="single" w:color="auto" w:sz="6" w:space="0"/>
            </w:tcBorders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0 </w:t>
            </w:r>
          </w:p>
        </w:tc>
        <w:tc>
          <w:tcPr>
            <w:tcW w:w="851" w:type="dxa"/>
            <w:tcBorders>
              <w:top w:val="single" w:color="auto" w:sz="6" w:space="0"/>
            </w:tcBorders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0 </w:t>
            </w:r>
          </w:p>
        </w:tc>
        <w:tc>
          <w:tcPr>
            <w:tcW w:w="850" w:type="dxa"/>
            <w:tcBorders>
              <w:top w:val="single" w:color="auto" w:sz="6" w:space="0"/>
            </w:tcBorders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4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0134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84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7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31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8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43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51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48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67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0150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5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4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5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1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2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5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9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33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0163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1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4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5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1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7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3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6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2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9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0232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4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4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4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1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0249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1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0252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8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5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7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2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2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1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4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48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3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0255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4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1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0382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59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44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5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33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33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51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7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55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73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0627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5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3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6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7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5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1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1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6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0632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3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4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7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3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6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3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4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3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7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0691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2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1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0847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2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1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3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3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3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1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4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5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1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0864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3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1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4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3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0873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5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2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2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1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8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1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3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0886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1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7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6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7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4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5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9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2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8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0895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1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0927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48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2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2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9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7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3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32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35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33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1006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38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9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6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4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9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2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5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3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56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1007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6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74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3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5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8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56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61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68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1176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9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4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4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6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5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2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2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3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1623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1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6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32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2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3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64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7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57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1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1689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37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1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5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3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8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51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34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45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6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1692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1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3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3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6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7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1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1692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1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3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3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6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7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1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1785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1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6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5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1803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5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5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5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3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5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37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1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39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9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1810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2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5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6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4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5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7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5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3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9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1834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9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6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2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5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4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43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9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39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1835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5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1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4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2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1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5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5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4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4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2288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5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6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8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2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1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33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2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7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2636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36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2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8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8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4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8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65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9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50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2641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4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8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9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3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6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2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68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8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44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2703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121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84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3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102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148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551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1.425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753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1.096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2706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63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6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95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44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5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93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291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195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197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6445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3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4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29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3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5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7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3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3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7515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1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3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1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8765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4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2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8766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1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2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09479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1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1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12047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3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1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1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0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7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K15633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8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1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6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3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3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4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3 </w:t>
            </w:r>
          </w:p>
        </w:tc>
        <w:tc>
          <w:tcPr>
            <w:tcW w:w="851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10 </w:t>
            </w:r>
          </w:p>
        </w:tc>
        <w:tc>
          <w:tcPr>
            <w:tcW w:w="850" w:type="dxa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.008 </w:t>
            </w:r>
          </w:p>
        </w:tc>
      </w:tr>
    </w:tbl>
    <w:p>
      <w:pPr>
        <w:widowControl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kern w:val="0"/>
          <w:sz w:val="24"/>
        </w:rPr>
        <w:t xml:space="preserve">Table </w:t>
      </w:r>
      <w:r>
        <w:rPr>
          <w:rFonts w:hint="eastAsia" w:ascii="Times New Roman" w:hAnsi="Times New Roman" w:cs="Times New Roman"/>
          <w:b/>
          <w:bCs/>
          <w:kern w:val="0"/>
          <w:sz w:val="24"/>
        </w:rPr>
        <w:t>S7.</w:t>
      </w:r>
      <w:r>
        <w:rPr>
          <w:rFonts w:ascii="Times New Roman" w:hAnsi="Times New Roman" w:cs="Times New Roman"/>
          <w:b/>
          <w:bCs/>
          <w:kern w:val="0"/>
          <w:sz w:val="24"/>
        </w:rPr>
        <w:t xml:space="preserve"> </w:t>
      </w:r>
      <w:r>
        <w:rPr>
          <w:rFonts w:ascii="Times New Roman" w:hAnsi="Times New Roman" w:cs="Times New Roman"/>
          <w:bCs/>
          <w:kern w:val="0"/>
          <w:sz w:val="24"/>
        </w:rPr>
        <w:t>The</w:t>
      </w:r>
      <w:r>
        <w:rPr>
          <w:rFonts w:ascii="Times New Roman" w:hAnsi="Times New Roman" w:cs="Times New Roman"/>
          <w:b/>
          <w:bCs/>
          <w:color w:val="000000"/>
          <w:kern w:val="0"/>
          <w:sz w:val="24"/>
        </w:rPr>
        <w:t xml:space="preserve"> </w:t>
      </w:r>
      <w:r>
        <w:rPr>
          <w:rFonts w:ascii="Times New Roman" w:hAnsi="Times New Roman" w:cs="Times New Roman"/>
          <w:bCs/>
          <w:kern w:val="0"/>
          <w:sz w:val="24"/>
        </w:rPr>
        <w:t>species Alpha diversity index table.</w:t>
      </w:r>
      <w:r>
        <w:rPr>
          <w:rFonts w:ascii="Times New Roman" w:hAnsi="Times New Roman" w:cs="Times New Roman"/>
          <w:sz w:val="24"/>
        </w:rPr>
        <w:t xml:space="preserve"> SW1: Synthetic wastewater in the flat-plate </w:t>
      </w:r>
      <w:r>
        <w:rPr>
          <w:rFonts w:ascii="Times New Roman" w:hAnsi="Times New Roman" w:cs="Times New Roman"/>
          <w:color w:val="000000"/>
          <w:kern w:val="0"/>
          <w:sz w:val="24"/>
        </w:rPr>
        <w:t>bioreactor</w:t>
      </w:r>
      <w:r>
        <w:rPr>
          <w:rFonts w:ascii="Times New Roman" w:hAnsi="Times New Roman" w:cs="Times New Roman"/>
          <w:sz w:val="24"/>
        </w:rPr>
        <w:t xml:space="preserve">, RW1: Real municipal wastewater in the flat-plate </w:t>
      </w:r>
      <w:r>
        <w:rPr>
          <w:rFonts w:ascii="Times New Roman" w:hAnsi="Times New Roman" w:cs="Times New Roman"/>
          <w:color w:val="000000"/>
          <w:kern w:val="0"/>
          <w:sz w:val="24"/>
        </w:rPr>
        <w:t>bioreactor</w:t>
      </w:r>
      <w:r>
        <w:rPr>
          <w:rFonts w:ascii="Times New Roman" w:hAnsi="Times New Roman" w:cs="Times New Roman"/>
          <w:sz w:val="24"/>
        </w:rPr>
        <w:t xml:space="preserve">, SW2: Synthetic wastewater in the </w:t>
      </w:r>
      <w:r>
        <w:rPr>
          <w:rFonts w:ascii="Times New Roman" w:hAnsi="Times New Roman" w:cs="Times New Roman"/>
          <w:color w:val="000000"/>
          <w:kern w:val="0"/>
          <w:sz w:val="24"/>
        </w:rPr>
        <w:t>inclined</w:t>
      </w:r>
      <w:r>
        <w:rPr>
          <w:rFonts w:hint="eastAsia" w:ascii="Times New Roman" w:hAnsi="Times New Roman" w:cs="Times New Roman"/>
          <w:color w:val="000000"/>
          <w:kern w:val="0"/>
          <w:sz w:val="24"/>
        </w:rPr>
        <w:t>-</w:t>
      </w:r>
      <w:r>
        <w:rPr>
          <w:rFonts w:ascii="Times New Roman" w:hAnsi="Times New Roman" w:cs="Times New Roman"/>
          <w:color w:val="000000"/>
          <w:kern w:val="0"/>
          <w:sz w:val="24"/>
        </w:rPr>
        <w:t>plate bioreactor</w:t>
      </w:r>
      <w:r>
        <w:rPr>
          <w:rFonts w:ascii="Times New Roman" w:hAnsi="Times New Roman" w:cs="Times New Roman"/>
          <w:sz w:val="24"/>
        </w:rPr>
        <w:t xml:space="preserve">, RW2: Real municipal wastewater in the </w:t>
      </w:r>
      <w:r>
        <w:rPr>
          <w:rFonts w:ascii="Times New Roman" w:hAnsi="Times New Roman" w:cs="Times New Roman"/>
          <w:color w:val="000000"/>
          <w:kern w:val="0"/>
          <w:sz w:val="24"/>
        </w:rPr>
        <w:t>inclined</w:t>
      </w:r>
      <w:r>
        <w:rPr>
          <w:rFonts w:hint="eastAsia" w:ascii="Times New Roman" w:hAnsi="Times New Roman" w:cs="Times New Roman"/>
          <w:color w:val="000000"/>
          <w:kern w:val="0"/>
          <w:sz w:val="24"/>
        </w:rPr>
        <w:t>-</w:t>
      </w:r>
      <w:r>
        <w:rPr>
          <w:rFonts w:ascii="Times New Roman" w:hAnsi="Times New Roman" w:cs="Times New Roman"/>
          <w:color w:val="000000"/>
          <w:kern w:val="0"/>
          <w:sz w:val="24"/>
        </w:rPr>
        <w:t>plate bioreactor</w:t>
      </w:r>
      <w:r>
        <w:rPr>
          <w:rFonts w:ascii="Times New Roman" w:hAnsi="Times New Roman" w:cs="Times New Roman"/>
          <w:sz w:val="24"/>
        </w:rPr>
        <w:t>.</w:t>
      </w:r>
    </w:p>
    <w:tbl>
      <w:tblPr>
        <w:tblStyle w:val="12"/>
        <w:tblW w:w="0" w:type="auto"/>
        <w:tblInd w:w="0" w:type="dxa"/>
        <w:tblBorders>
          <w:top w:val="single" w:color="auto" w:sz="6" w:space="0"/>
          <w:left w:val="none" w:color="auto" w:sz="0" w:space="0"/>
          <w:bottom w:val="single" w:color="auto" w:sz="6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4"/>
        <w:gridCol w:w="1473"/>
        <w:gridCol w:w="1493"/>
        <w:gridCol w:w="1493"/>
        <w:gridCol w:w="1513"/>
        <w:gridCol w:w="1514"/>
      </w:tblGrid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4" w:type="dxa"/>
            <w:tcBorders>
              <w:top w:val="single" w:color="auto" w:sz="6" w:space="0"/>
              <w:bottom w:val="single" w:color="auto" w:sz="6" w:space="0"/>
            </w:tcBorders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hint="eastAsia" w:ascii="Times New Roman" w:hAnsi="Times New Roman" w:cs="Times New Roman"/>
                <w:sz w:val="24"/>
              </w:rPr>
              <w:t>D</w:t>
            </w:r>
            <w:r>
              <w:rPr>
                <w:rFonts w:ascii="Times New Roman" w:hAnsi="Times New Roman" w:cs="Times New Roman"/>
                <w:sz w:val="24"/>
              </w:rPr>
              <w:t>ay</w:t>
            </w:r>
          </w:p>
        </w:tc>
        <w:tc>
          <w:tcPr>
            <w:tcW w:w="1473" w:type="dxa"/>
            <w:tcBorders>
              <w:top w:val="single" w:color="auto" w:sz="6" w:space="0"/>
              <w:bottom w:val="single" w:color="auto" w:sz="6" w:space="0"/>
            </w:tcBorders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ample</w:t>
            </w:r>
          </w:p>
        </w:tc>
        <w:tc>
          <w:tcPr>
            <w:tcW w:w="1493" w:type="dxa"/>
            <w:tcBorders>
              <w:top w:val="single" w:color="auto" w:sz="6" w:space="0"/>
              <w:bottom w:val="single" w:color="auto" w:sz="6" w:space="0"/>
            </w:tcBorders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Chao1</w:t>
            </w:r>
          </w:p>
        </w:tc>
        <w:tc>
          <w:tcPr>
            <w:tcW w:w="1493" w:type="dxa"/>
            <w:tcBorders>
              <w:top w:val="single" w:color="auto" w:sz="6" w:space="0"/>
              <w:bottom w:val="single" w:color="auto" w:sz="6" w:space="0"/>
            </w:tcBorders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ACE</w:t>
            </w:r>
          </w:p>
        </w:tc>
        <w:tc>
          <w:tcPr>
            <w:tcW w:w="1513" w:type="dxa"/>
            <w:tcBorders>
              <w:top w:val="single" w:color="auto" w:sz="6" w:space="0"/>
              <w:bottom w:val="single" w:color="auto" w:sz="6" w:space="0"/>
            </w:tcBorders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Shannon</w:t>
            </w:r>
          </w:p>
        </w:tc>
        <w:tc>
          <w:tcPr>
            <w:tcW w:w="1514" w:type="dxa"/>
            <w:tcBorders>
              <w:top w:val="single" w:color="auto" w:sz="6" w:space="0"/>
              <w:bottom w:val="single" w:color="auto" w:sz="6" w:space="0"/>
            </w:tcBorders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Simpson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4" w:type="dxa"/>
            <w:tcBorders>
              <w:top w:val="single" w:color="auto" w:sz="6" w:space="0"/>
            </w:tcBorders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hint="eastAsia" w:ascii="Times New Roman" w:hAnsi="Times New Roman" w:cs="Times New Roman"/>
                <w:sz w:val="24"/>
              </w:rPr>
              <w:t>0</w:t>
            </w:r>
          </w:p>
        </w:tc>
        <w:tc>
          <w:tcPr>
            <w:tcW w:w="1473" w:type="dxa"/>
            <w:tcBorders>
              <w:top w:val="single" w:color="auto" w:sz="6" w:space="0"/>
            </w:tcBorders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Initial</w:t>
            </w:r>
          </w:p>
        </w:tc>
        <w:tc>
          <w:tcPr>
            <w:tcW w:w="1493" w:type="dxa"/>
            <w:tcBorders>
              <w:top w:val="single" w:color="auto" w:sz="6" w:space="0"/>
            </w:tcBorders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44303.0 </w:t>
            </w:r>
          </w:p>
        </w:tc>
        <w:tc>
          <w:tcPr>
            <w:tcW w:w="1493" w:type="dxa"/>
            <w:tcBorders>
              <w:top w:val="single" w:color="auto" w:sz="6" w:space="0"/>
            </w:tcBorders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43314.6 </w:t>
            </w:r>
          </w:p>
        </w:tc>
        <w:tc>
          <w:tcPr>
            <w:tcW w:w="1513" w:type="dxa"/>
            <w:tcBorders>
              <w:top w:val="single" w:color="auto" w:sz="6" w:space="0"/>
            </w:tcBorders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4.40 </w:t>
            </w:r>
          </w:p>
        </w:tc>
        <w:tc>
          <w:tcPr>
            <w:tcW w:w="1514" w:type="dxa"/>
            <w:tcBorders>
              <w:top w:val="single" w:color="auto" w:sz="6" w:space="0"/>
            </w:tcBorders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0.61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4" w:type="dxa"/>
            <w:vMerge w:val="restart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hint="eastAsia" w:ascii="Times New Roman" w:hAnsi="Times New Roman" w:cs="Times New Roman"/>
                <w:color w:val="000000"/>
                <w:sz w:val="24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24"/>
              </w:rPr>
              <w:t>0</w:t>
            </w:r>
          </w:p>
        </w:tc>
        <w:tc>
          <w:tcPr>
            <w:tcW w:w="1473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SW1</w:t>
            </w:r>
          </w:p>
        </w:tc>
        <w:tc>
          <w:tcPr>
            <w:tcW w:w="1493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29112.7 </w:t>
            </w:r>
          </w:p>
        </w:tc>
        <w:tc>
          <w:tcPr>
            <w:tcW w:w="1493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28610.6 </w:t>
            </w:r>
          </w:p>
        </w:tc>
        <w:tc>
          <w:tcPr>
            <w:tcW w:w="1513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1.37 </w:t>
            </w:r>
          </w:p>
        </w:tc>
        <w:tc>
          <w:tcPr>
            <w:tcW w:w="1514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0.19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4" w:type="dxa"/>
            <w:vMerge w:val="continue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473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RW1</w:t>
            </w:r>
          </w:p>
        </w:tc>
        <w:tc>
          <w:tcPr>
            <w:tcW w:w="1493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43602.3 </w:t>
            </w:r>
          </w:p>
        </w:tc>
        <w:tc>
          <w:tcPr>
            <w:tcW w:w="1493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43080.4 </w:t>
            </w:r>
          </w:p>
        </w:tc>
        <w:tc>
          <w:tcPr>
            <w:tcW w:w="1513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3.72 </w:t>
            </w:r>
          </w:p>
        </w:tc>
        <w:tc>
          <w:tcPr>
            <w:tcW w:w="1514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0.54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4" w:type="dxa"/>
            <w:vMerge w:val="continue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473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SW2</w:t>
            </w:r>
          </w:p>
        </w:tc>
        <w:tc>
          <w:tcPr>
            <w:tcW w:w="1493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27451.5 </w:t>
            </w:r>
          </w:p>
        </w:tc>
        <w:tc>
          <w:tcPr>
            <w:tcW w:w="1493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27322.2 </w:t>
            </w:r>
          </w:p>
        </w:tc>
        <w:tc>
          <w:tcPr>
            <w:tcW w:w="1513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1.76 </w:t>
            </w:r>
          </w:p>
        </w:tc>
        <w:tc>
          <w:tcPr>
            <w:tcW w:w="1514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0.29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4" w:type="dxa"/>
            <w:vMerge w:val="continue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473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RW2</w:t>
            </w:r>
          </w:p>
        </w:tc>
        <w:tc>
          <w:tcPr>
            <w:tcW w:w="1493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36626.7 </w:t>
            </w:r>
          </w:p>
        </w:tc>
        <w:tc>
          <w:tcPr>
            <w:tcW w:w="1493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36323.2 </w:t>
            </w:r>
          </w:p>
        </w:tc>
        <w:tc>
          <w:tcPr>
            <w:tcW w:w="1513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2.07 </w:t>
            </w:r>
          </w:p>
        </w:tc>
        <w:tc>
          <w:tcPr>
            <w:tcW w:w="1514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0.35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4" w:type="dxa"/>
            <w:vMerge w:val="restart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hint="eastAsia" w:ascii="Times New Roman" w:hAnsi="Times New Roman" w:cs="Times New Roman"/>
                <w:color w:val="000000"/>
                <w:sz w:val="24"/>
              </w:rPr>
              <w:t>2</w:t>
            </w:r>
            <w:r>
              <w:rPr>
                <w:rFonts w:ascii="Times New Roman" w:hAnsi="Times New Roman" w:cs="Times New Roman"/>
                <w:color w:val="000000"/>
                <w:sz w:val="24"/>
              </w:rPr>
              <w:t>0</w:t>
            </w:r>
          </w:p>
        </w:tc>
        <w:tc>
          <w:tcPr>
            <w:tcW w:w="1473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SW1</w:t>
            </w:r>
          </w:p>
        </w:tc>
        <w:tc>
          <w:tcPr>
            <w:tcW w:w="1493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29757.5 </w:t>
            </w:r>
          </w:p>
        </w:tc>
        <w:tc>
          <w:tcPr>
            <w:tcW w:w="1493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29533.0 </w:t>
            </w:r>
          </w:p>
        </w:tc>
        <w:tc>
          <w:tcPr>
            <w:tcW w:w="1513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0.76 </w:t>
            </w:r>
          </w:p>
        </w:tc>
        <w:tc>
          <w:tcPr>
            <w:tcW w:w="1514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0.09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4" w:type="dxa"/>
            <w:vMerge w:val="continue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473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RW1</w:t>
            </w:r>
          </w:p>
        </w:tc>
        <w:tc>
          <w:tcPr>
            <w:tcW w:w="1493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47569.6 </w:t>
            </w:r>
          </w:p>
        </w:tc>
        <w:tc>
          <w:tcPr>
            <w:tcW w:w="1493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46763.6 </w:t>
            </w:r>
          </w:p>
        </w:tc>
        <w:tc>
          <w:tcPr>
            <w:tcW w:w="1513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4.35 </w:t>
            </w:r>
          </w:p>
        </w:tc>
        <w:tc>
          <w:tcPr>
            <w:tcW w:w="1514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0.63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4" w:type="dxa"/>
            <w:vMerge w:val="continue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473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SW2</w:t>
            </w:r>
          </w:p>
        </w:tc>
        <w:tc>
          <w:tcPr>
            <w:tcW w:w="1493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38032.4 </w:t>
            </w:r>
          </w:p>
        </w:tc>
        <w:tc>
          <w:tcPr>
            <w:tcW w:w="1493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37671.4 </w:t>
            </w:r>
          </w:p>
        </w:tc>
        <w:tc>
          <w:tcPr>
            <w:tcW w:w="1513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1.80 </w:t>
            </w:r>
          </w:p>
        </w:tc>
        <w:tc>
          <w:tcPr>
            <w:tcW w:w="1514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0.24 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4" w:type="dxa"/>
            <w:vMerge w:val="continue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473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RW2</w:t>
            </w:r>
          </w:p>
        </w:tc>
        <w:tc>
          <w:tcPr>
            <w:tcW w:w="1493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48025.9 </w:t>
            </w:r>
          </w:p>
        </w:tc>
        <w:tc>
          <w:tcPr>
            <w:tcW w:w="1493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47180.3 </w:t>
            </w:r>
          </w:p>
        </w:tc>
        <w:tc>
          <w:tcPr>
            <w:tcW w:w="1513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4.43 </w:t>
            </w:r>
          </w:p>
        </w:tc>
        <w:tc>
          <w:tcPr>
            <w:tcW w:w="1514" w:type="dxa"/>
            <w:vAlign w:val="center"/>
          </w:tcPr>
          <w:p>
            <w:pPr>
              <w:widowControl/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0.60 </w:t>
            </w:r>
          </w:p>
        </w:tc>
      </w:tr>
    </w:tbl>
    <w:p>
      <w:pPr>
        <w:widowControl/>
        <w:jc w:val="left"/>
        <w:rPr>
          <w:rFonts w:ascii="Times New Roman" w:hAnsi="Times New Roman" w:cs="Times New Roman"/>
          <w:b/>
          <w:bCs/>
          <w:kern w:val="0"/>
          <w:sz w:val="24"/>
        </w:rPr>
      </w:pPr>
    </w:p>
    <w:sectPr>
      <w:footerReference r:id="rId5" w:type="default"/>
      <w:pgSz w:w="11906" w:h="16838"/>
      <w:pgMar w:top="1440" w:right="1701" w:bottom="1440" w:left="1701" w:header="851" w:footer="992" w:gutter="0"/>
      <w:lnNumType w:countBy="1" w:restart="continuous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right</wp:align>
              </wp:positionH>
              <wp:positionV relativeFrom="paragraph">
                <wp:posOffset>0</wp:posOffset>
              </wp:positionV>
              <wp:extent cx="114300" cy="139700"/>
              <wp:effectExtent l="0" t="0" r="0" b="0"/>
              <wp:wrapNone/>
              <wp:docPr id="7" name="文本框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4300" cy="139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>
                          <w:pPr>
                            <w:pStyle w:val="8"/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rFonts w:hint="eastAsia"/>
                              <w:b/>
                              <w:bCs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b/>
                              <w:bCs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b/>
                              <w:bCs/>
                            </w:rPr>
                            <w:fldChar w:fldCharType="separate"/>
                          </w:r>
                          <w:r>
                            <w:rPr>
                              <w:b/>
                              <w:bCs/>
                            </w:rPr>
                            <w:t>37</w:t>
                          </w:r>
                          <w:r>
                            <w:rPr>
                              <w:rFonts w:hint="eastAsia"/>
                              <w:b/>
                              <w:bCs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1pt;width:9pt;mso-position-horizontal:right;mso-position-horizontal-relative:margin;mso-wrap-style:none;z-index:251659264;mso-width-relative:page;mso-height-relative:page;" filled="f" stroked="f" coordsize="21600,21600" o:gfxdata="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8"/>
                      <w:rPr>
                        <w:b/>
                        <w:bCs/>
                      </w:rPr>
                    </w:pPr>
                    <w:r>
                      <w:rPr>
                        <w:rFonts w:hint="eastAsia"/>
                        <w:b/>
                        <w:bCs/>
                      </w:rPr>
                      <w:fldChar w:fldCharType="begin"/>
                    </w:r>
                    <w:r>
                      <w:rPr>
                        <w:rFonts w:hint="eastAsia"/>
                        <w:b/>
                        <w:bCs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b/>
                        <w:bCs/>
                      </w:rPr>
                      <w:fldChar w:fldCharType="separate"/>
                    </w:r>
                    <w:r>
                      <w:rPr>
                        <w:b/>
                        <w:bCs/>
                      </w:rPr>
                      <w:t>37</w:t>
                    </w:r>
                    <w:r>
                      <w:rPr>
                        <w:rFonts w:hint="eastAsia"/>
                        <w:b/>
                        <w:bCs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</w:pPr>
    <w: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margin">
                <wp:align>right</wp:align>
              </wp:positionH>
              <wp:positionV relativeFrom="paragraph">
                <wp:posOffset>0</wp:posOffset>
              </wp:positionV>
              <wp:extent cx="114300" cy="139700"/>
              <wp:effectExtent l="0" t="0" r="0" b="0"/>
              <wp:wrapNone/>
              <wp:docPr id="1189961550" name="文本框 118996155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4300" cy="139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>
                          <w:pPr>
                            <w:pStyle w:val="8"/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rFonts w:hint="eastAsia"/>
                              <w:b/>
                              <w:bCs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b/>
                              <w:bCs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b/>
                              <w:bCs/>
                            </w:rPr>
                            <w:fldChar w:fldCharType="separate"/>
                          </w:r>
                          <w:r>
                            <w:rPr>
                              <w:b/>
                              <w:bCs/>
                            </w:rPr>
                            <w:t>39</w:t>
                          </w:r>
                          <w:r>
                            <w:rPr>
                              <w:rFonts w:hint="eastAsia"/>
                              <w:b/>
                              <w:bCs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1pt;width:9pt;mso-position-horizontal:right;mso-position-horizontal-relative:margin;mso-wrap-style:none;z-index:251661312;mso-width-relative:page;mso-height-relative:page;" filled="f" stroked="f" coordsize="21600,21600" o:gfxdata="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8"/>
                      <w:rPr>
                        <w:b/>
                        <w:bCs/>
                      </w:rPr>
                    </w:pPr>
                    <w:r>
                      <w:rPr>
                        <w:rFonts w:hint="eastAsia"/>
                        <w:b/>
                        <w:bCs/>
                      </w:rPr>
                      <w:fldChar w:fldCharType="begin"/>
                    </w:r>
                    <w:r>
                      <w:rPr>
                        <w:rFonts w:hint="eastAsia"/>
                        <w:b/>
                        <w:bCs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b/>
                        <w:bCs/>
                      </w:rPr>
                      <w:fldChar w:fldCharType="separate"/>
                    </w:r>
                    <w:r>
                      <w:rPr>
                        <w:b/>
                        <w:bCs/>
                      </w:rPr>
                      <w:t>39</w:t>
                    </w:r>
                    <w:r>
                      <w:rPr>
                        <w:rFonts w:hint="eastAsia"/>
                        <w:b/>
                        <w:bCs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</w:pP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align>right</wp:align>
              </wp:positionH>
              <wp:positionV relativeFrom="paragraph">
                <wp:posOffset>0</wp:posOffset>
              </wp:positionV>
              <wp:extent cx="114300" cy="139700"/>
              <wp:effectExtent l="0" t="0" r="0" b="0"/>
              <wp:wrapNone/>
              <wp:docPr id="11" name="文本框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4300" cy="139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>
                          <w:pPr>
                            <w:pStyle w:val="8"/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rFonts w:hint="eastAsia"/>
                              <w:b/>
                              <w:bCs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b/>
                              <w:bCs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b/>
                              <w:bCs/>
                            </w:rPr>
                            <w:fldChar w:fldCharType="separate"/>
                          </w:r>
                          <w:r>
                            <w:rPr>
                              <w:b/>
                              <w:bCs/>
                            </w:rPr>
                            <w:t>49</w:t>
                          </w:r>
                          <w:r>
                            <w:rPr>
                              <w:rFonts w:hint="eastAsia"/>
                              <w:b/>
                              <w:bCs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1pt;width:9pt;mso-position-horizontal:right;mso-position-horizontal-relative:margin;mso-wrap-style:none;z-index:251660288;mso-width-relative:page;mso-height-relative:page;" filled="f" stroked="f" coordsize="21600,21600" o:gfxdata="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8"/>
                      <w:rPr>
                        <w:b/>
                        <w:bCs/>
                      </w:rPr>
                    </w:pPr>
                    <w:r>
                      <w:rPr>
                        <w:rFonts w:hint="eastAsia"/>
                        <w:b/>
                        <w:bCs/>
                      </w:rPr>
                      <w:fldChar w:fldCharType="begin"/>
                    </w:r>
                    <w:r>
                      <w:rPr>
                        <w:rFonts w:hint="eastAsia"/>
                        <w:b/>
                        <w:bCs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b/>
                        <w:bCs/>
                      </w:rPr>
                      <w:fldChar w:fldCharType="separate"/>
                    </w:r>
                    <w:r>
                      <w:rPr>
                        <w:b/>
                        <w:bCs/>
                      </w:rPr>
                      <w:t>49</w:t>
                    </w:r>
                    <w:r>
                      <w:rPr>
                        <w:rFonts w:hint="eastAsia"/>
                        <w:b/>
                        <w:bCs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420"/>
  <w:hyphenationZone w:val="425"/>
  <w:drawingGridHorizontalSpacing w:val="105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0MjQ3MbM0NDYwNTRQ0lEKTi0uzszPAykwrwUAGL3j2CwAAAA="/>
    <w:docVar w:name="commondata" w:val="eyJoZGlkIjoiNDVlMmE2Y2RlMjBmMzQzNzQ1YzUwNjBmNjNjZmI4MmEifQ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pastvvahwaf9certrkvszfi5vf25p9p0er0&quot;&gt;My EndNote Library&lt;record-ids&gt;&lt;item&gt;1&lt;/item&gt;&lt;item&gt;5&lt;/item&gt;&lt;item&gt;6&lt;/item&gt;&lt;item&gt;7&lt;/item&gt;&lt;item&gt;11&lt;/item&gt;&lt;item&gt;13&lt;/item&gt;&lt;item&gt;17&lt;/item&gt;&lt;item&gt;18&lt;/item&gt;&lt;item&gt;20&lt;/item&gt;&lt;item&gt;23&lt;/item&gt;&lt;item&gt;24&lt;/item&gt;&lt;item&gt;26&lt;/item&gt;&lt;item&gt;28&lt;/item&gt;&lt;item&gt;29&lt;/item&gt;&lt;item&gt;30&lt;/item&gt;&lt;item&gt;33&lt;/item&gt;&lt;item&gt;34&lt;/item&gt;&lt;item&gt;35&lt;/item&gt;&lt;item&gt;40&lt;/item&gt;&lt;item&gt;48&lt;/item&gt;&lt;item&gt;49&lt;/item&gt;&lt;item&gt;51&lt;/item&gt;&lt;item&gt;53&lt;/item&gt;&lt;item&gt;56&lt;/item&gt;&lt;item&gt;57&lt;/item&gt;&lt;item&gt;58&lt;/item&gt;&lt;item&gt;59&lt;/item&gt;&lt;item&gt;61&lt;/item&gt;&lt;item&gt;63&lt;/item&gt;&lt;item&gt;64&lt;/item&gt;&lt;item&gt;66&lt;/item&gt;&lt;item&gt;68&lt;/item&gt;&lt;item&gt;69&lt;/item&gt;&lt;item&gt;70&lt;/item&gt;&lt;item&gt;71&lt;/item&gt;&lt;item&gt;72&lt;/item&gt;&lt;item&gt;75&lt;/item&gt;&lt;item&gt;76&lt;/item&gt;&lt;item&gt;77&lt;/item&gt;&lt;item&gt;78&lt;/item&gt;&lt;item&gt;79&lt;/item&gt;&lt;item&gt;83&lt;/item&gt;&lt;item&gt;85&lt;/item&gt;&lt;item&gt;86&lt;/item&gt;&lt;item&gt;87&lt;/item&gt;&lt;item&gt;88&lt;/item&gt;&lt;item&gt;89&lt;/item&gt;&lt;item&gt;90&lt;/item&gt;&lt;item&gt;91&lt;/item&gt;&lt;item&gt;92&lt;/item&gt;&lt;item&gt;93&lt;/item&gt;&lt;item&gt;94&lt;/item&gt;&lt;item&gt;95&lt;/item&gt;&lt;item&gt;96&lt;/item&gt;&lt;item&gt;97&lt;/item&gt;&lt;/record-ids&gt;&lt;/item&gt;&lt;/Libraries&gt;"/>
    <w:docVar w:name="NE.Ref{006C056D-8243-4E14-91D3-84C367AD0D42}" w:val=" ADDIN NE.Ref.{006C056D-8243-4E14-91D3-84C367AD0D42}&lt;Citation&gt;&lt;Group&gt;&lt;References&gt;&lt;Item&gt;&lt;ID&gt;539&lt;/ID&gt;&lt;UID&gt;{68900708-A4D4-45E3-8FF8-2E03FD073EAA}&lt;/UID&gt;&lt;Title&gt;31P-NMR spectroscopy characterization of polyphosphates in activated sludge exhibiting enhanced phosphorus removal&lt;/Title&gt;&lt;Template&gt;Journal Article&lt;/Template&gt;&lt;Star&gt;0&lt;/Star&gt;&lt;Tag&gt;0&lt;/Tag&gt;&lt;Author&gt;Hill, W E; Benefield, L D; Jing, S R&lt;/Author&gt;&lt;Year&gt;1989&lt;/Year&gt;&lt;Details&gt;&lt;_alternate_title&gt;Water Res.&lt;/_alternate_title&gt;&lt;_collection_scope&gt;SCI;SCIE;EI&lt;/_collection_scope&gt;&lt;_created&gt;64151782&lt;/_created&gt;&lt;_date&gt;1989-01-01&lt;/_date&gt;&lt;_date_display&gt;1989&lt;/_date_display&gt;&lt;_impact_factor&gt;  11.236&lt;/_impact_factor&gt;&lt;_journal&gt;Water Res.&lt;/_journal&gt;&lt;_modified&gt;64151782&lt;/_modified&gt;&lt;_pages&gt;1177&lt;/_pages&gt;&lt;_volume&gt;23&lt;/_volume&gt;&lt;/Details&gt;&lt;Extra&gt;&lt;DBUID&gt;{F96A950B-833F-4880-A151-76DA2D6A2879}&lt;/DBUID&gt;&lt;/Extra&gt;&lt;/Item&gt;&lt;/References&gt;&lt;/Group&gt;&lt;/Citation&gt;_x000a_"/>
    <w:docVar w:name="NE.Ref{02E583D9-FD9C-4B88-8462-544ECD0219CA}" w:val=" ADDIN NE.Ref.{02E583D9-FD9C-4B88-8462-544ECD0219CA}&lt;Citation&gt;&lt;Group&gt;&lt;References&gt;&lt;Item&gt;&lt;ID&gt;467&lt;/ID&gt;&lt;UID&gt;{DE5050CE-1967-48CE-94AC-12786ECC974A}&lt;/UID&gt;&lt;Title&gt;Cyanobacteria in lakes on Yungui Plateau, China are assembled via niche processes driven by water physicochemical property, lake morphology and watershed land-use&lt;/Title&gt;&lt;Template&gt;Journal Article&lt;/Template&gt;&lt;Star&gt;0&lt;/Star&gt;&lt;Tag&gt;0&lt;/Tag&gt;&lt;Author&gt;Liao, Jingqiu; Zhao, Lei; Cao, Xiaofeng; Sun, Jinhua; Gao, Zhe; Wang, Jie; Jiang, Dalin; Fan, Hao; Huang, Yi&lt;/Author&gt;&lt;Year&gt;2016&lt;/Year&gt;&lt;Details&gt;&lt;_accessed&gt;63485798&lt;/_accessed&gt;&lt;_collection_scope&gt;SCI;SCIE&lt;/_collection_scope&gt;&lt;_created&gt;63485798&lt;/_created&gt;&lt;_db_updated&gt;CrossRef&lt;/_db_updated&gt;&lt;_doi&gt;10.1038/srep36357&lt;/_doi&gt;&lt;_impact_factor&gt;   3.998&lt;/_impact_factor&gt;&lt;_isbn&gt;2045-2322&lt;/_isbn&gt;&lt;_issue&gt;1&lt;/_issue&gt;&lt;_journal&gt;Scientific Reports&lt;/_journal&gt;&lt;_modified&gt;63485798&lt;/_modified&gt;&lt;_tertiary_title&gt;Sci Rep&lt;/_tertiary_title&gt;&lt;_url&gt;http://www.nature.com/articles/srep36357_x000d__x000a_http://www.nature.com/articles/srep36357.pdf&lt;/_url&gt;&lt;_volume&gt;6&lt;/_volume&gt;&lt;/Details&gt;&lt;Extra&gt;&lt;DBUID&gt;{F96A950B-833F-4880-A151-76DA2D6A2879}&lt;/DBUID&gt;&lt;/Extra&gt;&lt;/Item&gt;&lt;/References&gt;&lt;/Group&gt;&lt;/Citation&gt;_x000a_"/>
    <w:docVar w:name="NE.Ref{0309172D-804A-49CD-BA38-E3FE9B21628F}" w:val=" ADDIN NE.Ref.{0309172D-804A-49CD-BA38-E3FE9B21628F}&lt;Citation&gt;&lt;Group&gt;&lt;References&gt;&lt;Item&gt;&lt;ID&gt;418&lt;/ID&gt;&lt;UID&gt;{5C834445-AF31-44B9-8602-7165C1470C5C}&lt;/UID&gt;&lt;Title&gt;Effect of plant physiological characteristics on the removal of conventional and emerging pollutants from aquaculture wastewater by constructed wetlands&lt;/Title&gt;&lt;Template&gt;Journal Article&lt;/Template&gt;&lt;Star&gt;0&lt;/Star&gt;&lt;Tag&gt;0&lt;/Tag&gt;&lt;Author&gt;Huang, Xiang-feng; Ye, Guang-yu; Yi, Nai-kang; Lu, Li-jun; Zhang, Lin; Yang, Liu-yan; Xiao, Lin; Liu, Jia&lt;/Author&gt;&lt;Year&gt;2019&lt;/Year&gt;&lt;Details&gt;&lt;_accessed&gt;63481567&lt;/_accessed&gt;&lt;_collection_scope&gt;SCI;SCIE;EI&lt;/_collection_scope&gt;&lt;_created&gt;63481567&lt;/_created&gt;&lt;_db_updated&gt;CrossRef&lt;/_db_updated&gt;&lt;_doi&gt;10.1016/j.ecoleng.2019.05.017&lt;/_doi&gt;&lt;_impact_factor&gt;   3.512&lt;/_impact_factor&gt;&lt;_isbn&gt;09258574&lt;/_isbn&gt;&lt;_journal&gt;Ecological Engineering&lt;/_journal&gt;&lt;_modified&gt;63481567&lt;/_modified&gt;&lt;_pages&gt;45-53&lt;/_pages&gt;&lt;_tertiary_title&gt;Ecological Engineering&lt;/_tertiary_title&gt;&lt;_url&gt;https://linkinghub.elsevier.com/retrieve/pii/S0925857419301764_x000d__x000a_https://api.elsevier.com/content/article/PII:S0925857419301764?httpAccept=text/xml&lt;/_url&gt;&lt;_volume&gt;135&lt;/_volume&gt;&lt;/Details&gt;&lt;Extra&gt;&lt;DBUID&gt;{F96A950B-833F-4880-A151-76DA2D6A2879}&lt;/DBUID&gt;&lt;/Extra&gt;&lt;/Item&gt;&lt;/References&gt;&lt;/Group&gt;&lt;/Citation&gt;_x000a_"/>
    <w:docVar w:name="NE.Ref{05571E2C-D2EA-4C7D-8F4F-4F4C85A8467D}" w:val=" ADDIN NE.Ref.{05571E2C-D2EA-4C7D-8F4F-4F4C85A8467D}&lt;Citation&gt;&lt;Group&gt;&lt;References&gt;&lt;Item&gt;&lt;ID&gt;489&lt;/ID&gt;&lt;UID&gt;{7954B62B-F4D8-44B0-ADBE-55FADD336353}&lt;/UID&gt;&lt;Title&gt;CO2 improves the microalgal-bacterial granular sludge towards carbon-negative wastewater treatment&lt;/Title&gt;&lt;Template&gt;Journal Article&lt;/Template&gt;&lt;Star&gt;0&lt;/Star&gt;&lt;Tag&gt;0&lt;/Tag&gt;&lt;Author&gt;Ji, Bin; Liu, Cheng&lt;/Author&gt;&lt;Year&gt;2022&lt;/Year&gt;&lt;Details&gt;&lt;_doi&gt;10.1016/j.watres.2021.117865&lt;/_doi&gt;&lt;_created&gt;64142704&lt;/_created&gt;&lt;_modified&gt;64142704&lt;/_modified&gt;&lt;_url&gt;https://linkinghub.elsevier.com/retrieve/pii/S0043135421010599_x000d__x000a_https://api.elsevier.com/content/article/PII:S0043135421010599?httpAccept=text/xml&lt;/_url&gt;&lt;_journal&gt;Water Research&lt;/_journal&gt;&lt;_volume&gt;208&lt;/_volume&gt;&lt;_pages&gt;117865&lt;/_pages&gt;&lt;_tertiary_title&gt;Water Research&lt;/_tertiary_title&gt;&lt;_isbn&gt;00431354&lt;/_isbn&gt;&lt;_accessed&gt;64142704&lt;/_accessed&gt;&lt;_db_updated&gt;CrossRef&lt;/_db_updated&gt;&lt;_impact_factor&gt;  11.236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06D47680-4ED3-41DD-B2D6-B46BD757C2DD}" w:val=" ADDIN NE.Ref.{06D47680-4ED3-41DD-B2D6-B46BD757C2DD}&lt;Citation&gt;&lt;Group&gt;&lt;References&gt;&lt;Item&gt;&lt;ID&gt;501&lt;/ID&gt;&lt;UID&gt;{9CD0CB1E-C445-441D-B7A0-9B0DA3E3848F}&lt;/UID&gt;&lt;Title&gt;Effect of Treated Municipal Waste water and Rhizobia Strains on Growth and Nodulation of faba Bean (Vicia faba L. cv. Hassawi)&lt;/Title&gt;&lt;Template&gt;Journal Article&lt;/Template&gt;&lt;Star&gt;0&lt;/Star&gt;&lt;Tag&gt;0&lt;/Tag&gt;&lt;Author/&gt;&lt;Year&gt;0&lt;/Year&gt;&lt;Details&gt;&lt;_accessed&gt;63712316&lt;/_accessed&gt;&lt;_created&gt;63712312&lt;/_created&gt;&lt;_doi&gt;10.3923/pjbs.2006.1960.1964 &lt;/_doi&gt;&lt;_modified&gt;63712314&lt;/_modified&gt;&lt;/Details&gt;&lt;Extra&gt;&lt;DBUID&gt;{F96A950B-833F-4880-A151-76DA2D6A2879}&lt;/DBUID&gt;&lt;/Extra&gt;&lt;/Item&gt;&lt;/References&gt;&lt;/Group&gt;&lt;/Citation&gt;_x000a_"/>
    <w:docVar w:name="NE.Ref{074369E3-FBCA-4B77-AF75-1D0D07C6FA7E}" w:val=" ADDIN NE.Ref.{074369E3-FBCA-4B77-AF75-1D0D07C6FA7E}&lt;Citation&gt;&lt;Group&gt;&lt;References&gt;&lt;Item&gt;&lt;ID&gt;428&lt;/ID&gt;&lt;UID&gt;{012802AD-65D9-4141-8317-D073EE5218B9}&lt;/UID&gt;&lt;Title&gt;Action of oxytetracycline (OTC) degrading bacterium and its application in Moving Bed Biofilm Reactor (MBBR) for aquaculture wastewater pre-treatment&lt;/Title&gt;&lt;Template&gt;Journal Article&lt;/Template&gt;&lt;Star&gt;0&lt;/Star&gt;&lt;Tag&gt;0&lt;/Tag&gt;&lt;Author&gt;Shao, Sicheng; Hu, Yongyou; Cheng, Jianhua; Chen, Yuancai&lt;/Author&gt;&lt;Year&gt;2019&lt;/Year&gt;&lt;Details&gt;&lt;_accessed&gt;63481567&lt;/_accessed&gt;&lt;_collection_scope&gt;SCI;SCIE&lt;/_collection_scope&gt;&lt;_created&gt;63481567&lt;/_created&gt;&lt;_db_updated&gt;CrossRef&lt;/_db_updated&gt;&lt;_doi&gt;10.1016/j.ecoenv.2019.01.040&lt;/_doi&gt;&lt;_impact_factor&gt;   4.872&lt;/_impact_factor&gt;&lt;_isbn&gt;01476513&lt;/_isbn&gt;&lt;_journal&gt;Ecotoxicology and Environmental Safety&lt;/_journal&gt;&lt;_modified&gt;63481567&lt;/_modified&gt;&lt;_pages&gt;833-842&lt;/_pages&gt;&lt;_tertiary_title&gt;Ecotoxicology and Environmental Safety&lt;/_tertiary_title&gt;&lt;_url&gt;https://linkinghub.elsevier.com/retrieve/pii/S014765131930051X_x000d__x000a_https://dul.usage.elsevier.com/doi/&lt;/_url&gt;&lt;_volume&gt;171&lt;/_volume&gt;&lt;/Details&gt;&lt;Extra&gt;&lt;DBUID&gt;{F96A950B-833F-4880-A151-76DA2D6A2879}&lt;/DBUID&gt;&lt;/Extra&gt;&lt;/Item&gt;&lt;/References&gt;&lt;/Group&gt;&lt;Group&gt;&lt;References&gt;&lt;Item&gt;&lt;ID&gt;414&lt;/ID&gt;&lt;UID&gt;{851854B1-E4CE-4FAA-B1CB-6CC5682AD5BC}&lt;/UID&gt;&lt;Title&gt;Bioremediation of synthetic intensive aquaculture wastewater by a novel feed-grade composite biofilm&lt;/Title&gt;&lt;Template&gt;Journal Article&lt;/Template&gt;&lt;Star&gt;0&lt;/Star&gt;&lt;Tag&gt;0&lt;/Tag&gt;&lt;Author&gt;Barnharst, Tanner; Rajendran, Aravindan; Hu, Bo&lt;/Author&gt;&lt;Year&gt;2018&lt;/Year&gt;&lt;Details&gt;&lt;_accessed&gt;63481567&lt;/_accessed&gt;&lt;_collection_scope&gt;SCIE;EI&lt;/_collection_scope&gt;&lt;_created&gt;63481567&lt;/_created&gt;&lt;_db_updated&gt;CrossRef&lt;/_db_updated&gt;&lt;_doi&gt;10.1016/j.ibiod.2017.10.007&lt;/_doi&gt;&lt;_impact_factor&gt;   4.074&lt;/_impact_factor&gt;&lt;_isbn&gt;09648305&lt;/_isbn&gt;&lt;_journal&gt;International Biodeterioration &amp;amp; Biodegradation&lt;/_journal&gt;&lt;_modified&gt;63481567&lt;/_modified&gt;&lt;_pages&gt;131-142&lt;/_pages&gt;&lt;_tertiary_title&gt;International Biodeterioration &amp;amp; Biodegradation&lt;/_tertiary_title&gt;&lt;_url&gt;https://linkinghub.elsevier.com/retrieve/pii/S0964830517310569_x000d__x000a_https://api.elsevier.com/content/article/PII:S0964830517310569?httpAccept=text/xml&lt;/_url&gt;&lt;_volume&gt;126&lt;/_volume&gt;&lt;/Details&gt;&lt;Extra&gt;&lt;DBUID&gt;{F96A950B-833F-4880-A151-76DA2D6A2879}&lt;/DBUID&gt;&lt;/Extra&gt;&lt;/Item&gt;&lt;/References&gt;&lt;/Group&gt;&lt;/Citation&gt;_x000a_"/>
    <w:docVar w:name="NE.Ref{0799C568-70DE-4026-A70C-1EC226A3F046}" w:val=" ADDIN NE.Ref.{0799C568-70DE-4026-A70C-1EC226A3F046}&lt;Citation&gt;&lt;Group&gt;&lt;References&gt;&lt;Item&gt;&lt;ID&gt;485&lt;/ID&gt;&lt;UID&gt;{6459599D-CCD1-4158-BF9E-34F619E575B9}&lt;/UID&gt;&lt;Title&gt;Temperature-effect on the performance of non-aerated microalgal-bacterial granular sludge process in municipal wastewater treatment&lt;/Title&gt;&lt;Template&gt;Journal Article&lt;/Template&gt;&lt;Star&gt;0&lt;/Star&gt;&lt;Tag&gt;0&lt;/Tag&gt;&lt;Author&gt;Ji, Bin; Zhu, Lin; Wang, Shulian; Liu, Yu&lt;/Author&gt;&lt;Year&gt;2021&lt;/Year&gt;&lt;Details&gt;&lt;_accessed&gt;63681037&lt;/_accessed&gt;&lt;_collection_scope&gt;SCI;SCIE&lt;/_collection_scope&gt;&lt;_created&gt;63681037&lt;/_created&gt;&lt;_date&gt;63640800&lt;/_date&gt;&lt;_date_display&gt;2021&lt;/_date_display&gt;&lt;_db_updated&gt;PKU Search&lt;/_db_updated&gt;&lt;_doi&gt;10.1016/j.jenvman.2021.111955&lt;/_doi&gt;&lt;_impact_factor&gt;   5.647&lt;/_impact_factor&gt;&lt;_journal&gt;Journal of environmental management&lt;/_journal&gt;&lt;_keywords&gt;Index Medicus&lt;/_keywords&gt;&lt;_modified&gt;63681037&lt;/_modified&gt;&lt;_number&gt;1&lt;/_number&gt;&lt;_pages&gt;111955-111955&lt;/_pages&gt;&lt;_place_published&gt;England&lt;/_place_published&gt;&lt;_url&gt;http://pku.summon.serialssolutions.com/2.0.0/link/0/eLvHCXMwtV1Nb9QwELW25QAXVAqFloLMhZtD4tiJc-DQwq4QWj4kUolbZDtOtaXNRqSr_gD-ODPrbBJoK5UDlyiynMTyPI2fx_MmhMQ8CNlfPsEl3EpgslUWCW2jUFdZqlMTJ6F2ElpRLf1Jzb_y2VR-nEw2aumh7b8aHtrA9Cik_Qfj9y-FBrgHCMAVQADXu8HAAS_2dZOZz93ojgewYHEvGcBsjmXNNPYEBnqBWXoo8jhnxldzBkOewqq2zlltz1eo8Wq8xAADJmuJyaKBTle6xWgcVl7sU9hv4b8jiR0qWP5Mw-niEByDEMzLSAPnfSewNaaS7pilc67c_1qoc48RFpiTo8V2aLjmyn1U4Sw4g-HAGAL8ZjB-wbh09ucvxexkPi_y6ff8NRZNvygX9vKtq9nJty1yjyugmVgD9P1xv0zHsBkbJF1vbvzQ7duONf3Id8jDbt7okbfwIzJx9S65v5GVt7tkbzqeT9r57PYx-XUdAnRZU4AAHUGALis6ggC9CQJ0AwHqIUA7CNBFTXsI0AECtIfAE5LPpvm7D6z79QZrZCJYljrLjTROR8ZFrgpLIcLKpi7TroI9ss6UEsIILozKdGlTGzkg7hzoTiyr1MZ7ZBvG7J4RWoYmCktT2azSQnGhDBc6FKmUDrvrffJqM8UFeDY8rtK1W67agotUwXZXJeE-eernvmh8CZYijoUE6iUO7vD0c_JgwOsh2b78uXIvyFbzY_VyjYjfLP6AAw&lt;/_url&gt;&lt;_volume&gt;282&lt;/_volume&gt;&lt;/Details&gt;&lt;Extra&gt;&lt;DBUID&gt;{F96A950B-833F-4880-A151-76DA2D6A2879}&lt;/DBUID&gt;&lt;/Extra&gt;&lt;/Item&gt;&lt;/References&gt;&lt;/Group&gt;&lt;/Citation&gt;_x000a_"/>
    <w:docVar w:name="NE.Ref{07B4AB2F-0A20-4E72-A21C-3B875D853428}" w:val=" ADDIN NE.Ref.{07B4AB2F-0A20-4E72-A21C-3B875D853428}&lt;Citation&gt;&lt;Group&gt;&lt;References&gt;&lt;Item&gt;&lt;ID&gt;500&lt;/ID&gt;&lt;UID&gt;{D5F3D9E5-6D21-467F-A6AF-93A271D6F140}&lt;/UID&gt;&lt;Title&gt;Proteiniclasticum ruminis gen. nov., sp. nov., a strictly anaerobic proteolytic bacterium isolated from yak rumen&lt;/Title&gt;&lt;Template&gt;Journal Article&lt;/Template&gt;&lt;Star&gt;0&lt;/Star&gt;&lt;Tag&gt;0&lt;/Tag&gt;&lt;Author&gt;Zhang, Kegui; Song, Lei; Dong, Xiuzhu&lt;/Author&gt;&lt;Year&gt;2010&lt;/Year&gt;&lt;Details&gt;&lt;_accessed&gt;63712316&lt;/_accessed&gt;&lt;_collection_scope&gt;SCI;SCIE&lt;/_collection_scope&gt;&lt;_created&gt;63712181&lt;/_created&gt;&lt;_date&gt;58204800&lt;/_date&gt;&lt;_db_updated&gt;CrossRef&lt;/_db_updated&gt;&lt;_doi&gt;10.1099/ijs.0.011759-0&lt;/_doi&gt;&lt;_isbn&gt;1466-5026&lt;/_isbn&gt;&lt;_issue&gt;9&lt;/_issue&gt;&lt;_journal&gt;International Journal of Systematic and Evolutionary Microbiology&lt;/_journal&gt;&lt;_modified&gt;63712316&lt;/_modified&gt;&lt;_pages&gt;2221-2225&lt;/_pages&gt;&lt;_url&gt;https://www.microbiologyresearch.org/content/journal/ijsem/10.1099/ijs.0.011759-0_x000d__x000a_https://www.microbiologyresearch.org/content/journal/ijsem/10.1099/ijs.0.011759-0?crawler=true&lt;/_url&gt;&lt;_volume&gt;60&lt;/_volume&gt;&lt;/Details&gt;&lt;Extra&gt;&lt;DBUID&gt;{F96A950B-833F-4880-A151-76DA2D6A2879}&lt;/DBUID&gt;&lt;/Extra&gt;&lt;/Item&gt;&lt;/References&gt;&lt;/Group&gt;&lt;Group&gt;&lt;References&gt;&lt;Item&gt;&lt;ID&gt;501&lt;/ID&gt;&lt;UID&gt;{9CD0CB1E-C445-441D-B7A0-9B0DA3E3848F}&lt;/UID&gt;&lt;Title&gt;Effect of Treated Municipal Waste water and Rhizobia Strains on Growth and Nodulation of faba Bean (Vicia faba L. cv. Hassawi)&lt;/Title&gt;&lt;Template&gt;Journal Article&lt;/Template&gt;&lt;Star&gt;0&lt;/Star&gt;&lt;Tag&gt;0&lt;/Tag&gt;&lt;Author/&gt;&lt;Year&gt;0&lt;/Year&gt;&lt;Details&gt;&lt;_accessed&gt;63712316&lt;/_accessed&gt;&lt;_created&gt;63712312&lt;/_created&gt;&lt;_doi&gt;10.3923/pjbs.2006.1960.1964 &lt;/_doi&gt;&lt;_modified&gt;63712314&lt;/_modified&gt;&lt;/Details&gt;&lt;Extra&gt;&lt;DBUID&gt;{F96A950B-833F-4880-A151-76DA2D6A2879}&lt;/DBUID&gt;&lt;/Extra&gt;&lt;/Item&gt;&lt;/References&gt;&lt;/Group&gt;&lt;/Citation&gt;_x000a_"/>
    <w:docVar w:name="NE.Ref{08A67D8D-26FF-44E4-89C0-9CB5B0D7EE2F}" w:val=" ADDIN NE.Ref.{08A67D8D-26FF-44E4-89C0-9CB5B0D7EE2F}&lt;Citation&gt;&lt;Group&gt;&lt;References&gt;&lt;Item&gt;&lt;ID&gt;485&lt;/ID&gt;&lt;UID&gt;{6459599D-CCD1-4158-BF9E-34F619E575B9}&lt;/UID&gt;&lt;Title&gt;Temperature-effect on the performance of non-aerated microalgal-bacterial granular sludge process in municipal wastewater treatment&lt;/Title&gt;&lt;Template&gt;Journal Article&lt;/Template&gt;&lt;Star&gt;0&lt;/Star&gt;&lt;Tag&gt;0&lt;/Tag&gt;&lt;Author&gt;Ji, Bin; Zhu, Lin; Wang, Shulian; Liu, Yu&lt;/Author&gt;&lt;Year&gt;2021&lt;/Year&gt;&lt;Details&gt;&lt;_accessed&gt;63681037&lt;/_accessed&gt;&lt;_collection_scope&gt;SCI;SCIE&lt;/_collection_scope&gt;&lt;_created&gt;63681037&lt;/_created&gt;&lt;_date&gt;63640800&lt;/_date&gt;&lt;_date_display&gt;2021&lt;/_date_display&gt;&lt;_db_updated&gt;PKU Search&lt;/_db_updated&gt;&lt;_doi&gt;10.1016/j.jenvman.2021.111955&lt;/_doi&gt;&lt;_impact_factor&gt;   5.647&lt;/_impact_factor&gt;&lt;_journal&gt;Journal of environmental management&lt;/_journal&gt;&lt;_keywords&gt;Index Medicus&lt;/_keywords&gt;&lt;_modified&gt;63681037&lt;/_modified&gt;&lt;_number&gt;1&lt;/_number&gt;&lt;_pages&gt;111955-111955&lt;/_pages&gt;&lt;_place_published&gt;England&lt;/_place_published&gt;&lt;_url&gt;http://pku.summon.serialssolutions.com/2.0.0/link/0/eLvHCXMwtV1Nb9QwELW25QAXVAqFloLMhZtD4tiJc-DQwq4QWj4kUolbZDtOtaXNRqSr_gD-ODPrbBJoK5UDlyiynMTyPI2fx_MmhMQ8CNlfPsEl3EpgslUWCW2jUFdZqlMTJ6F2ElpRLf1Jzb_y2VR-nEw2aumh7b8aHtrA9Cik_Qfj9y-FBrgHCMAVQADXu8HAAS_2dZOZz93ojgewYHEvGcBsjmXNNPYEBnqBWXoo8jhnxldzBkOewqq2zlltz1eo8Wq8xAADJmuJyaKBTle6xWgcVl7sU9hv4b8jiR0qWP5Mw-niEByDEMzLSAPnfSewNaaS7pilc67c_1qoc48RFpiTo8V2aLjmyn1U4Sw4g-HAGAL8ZjB-wbh09ucvxexkPi_y6ff8NRZNvygX9vKtq9nJty1yjyugmVgD9P1xv0zHsBkbJF1vbvzQ7duONf3Id8jDbt7okbfwIzJx9S65v5GVt7tkbzqeT9r57PYx-XUdAnRZU4AAHUGALis6ggC9CQJ0AwHqIUA7CNBFTXsI0AECtIfAE5LPpvm7D6z79QZrZCJYljrLjTROR8ZFrgpLIcLKpi7TroI9ss6UEsIILozKdGlTGzkg7hzoTiyr1MZ7ZBvG7J4RWoYmCktT2azSQnGhDBc6FKmUDrvrffJqM8UFeDY8rtK1W67agotUwXZXJeE-eernvmh8CZYijoUE6iUO7vD0c_JgwOsh2b78uXIvyFbzY_VyjYjfLP6AAw&lt;/_url&gt;&lt;_volume&gt;282&lt;/_volume&gt;&lt;/Details&gt;&lt;Extra&gt;&lt;DBUID&gt;{F96A950B-833F-4880-A151-76DA2D6A2879}&lt;/DBUID&gt;&lt;/Extra&gt;&lt;/Item&gt;&lt;/References&gt;&lt;/Group&gt;&lt;/Citation&gt;_x000a_"/>
    <w:docVar w:name="NE.Ref{08EB7D2D-FDF0-4137-9237-E38BC0AE82A7}" w:val=" ADDIN NE.Ref.{08EB7D2D-FDF0-4137-9237-E38BC0AE82A7}&lt;Citation&gt;&lt;Group&gt;&lt;References&gt;&lt;Item&gt;&lt;ID&gt;502&lt;/ID&gt;&lt;UID&gt;{4457DF28-B89C-41C6-9327-7F611C6CF3A8}&lt;/UID&gt;&lt;Title&gt;Deciphering correlation between permeability and size of anammox granule: “pores as medium”&lt;/Title&gt;&lt;Template&gt;Journal Article&lt;/Template&gt;&lt;Star&gt;0&lt;/Star&gt;&lt;Tag&gt;0&lt;/Tag&gt;&lt;Author&gt;Xu, Dongdong; Fan, Jiahui; Li, Wenji; Chen, Wenda; Pan, Chao; Kang, Da; Li, Yiyu; Shan, Shengdao; Zheng, Ping&lt;/Author&gt;&lt;Year&gt;2021&lt;/Year&gt;&lt;Details&gt;&lt;_doi&gt;10.1016/j.watres.2021.116832&lt;/_doi&gt;&lt;_created&gt;64144525&lt;/_created&gt;&lt;_modified&gt;64144525&lt;/_modified&gt;&lt;_url&gt;https://linkinghub.elsevier.com/retrieve/pii/S0043135421000300_x000d__x000a_https://api.elsevier.com/content/article/PII:S0043135421000300?httpAccept=text/xml&lt;/_url&gt;&lt;_journal&gt;Water Research&lt;/_journal&gt;&lt;_volume&gt;191&lt;/_volume&gt;&lt;_pages&gt;116832&lt;/_pages&gt;&lt;_tertiary_title&gt;Water Research&lt;/_tertiary_title&gt;&lt;_isbn&gt;00431354&lt;/_isbn&gt;&lt;_accessed&gt;64144525&lt;/_accessed&gt;&lt;_db_updated&gt;CrossRef&lt;/_db_updated&gt;&lt;_impact_factor&gt;  11.236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09C7EC98-F045-46CE-866D-3D32F994E7C8}" w:val=" ADDIN NE.Ref.{09C7EC98-F045-46CE-866D-3D32F994E7C8}&lt;Citation&gt;&lt;Group&gt;&lt;References&gt;&lt;Item&gt;&lt;ID&gt;440&lt;/ID&gt;&lt;UID&gt;{99DCD1EA-23C8-4569-BB5E-72379775AF30}&lt;/UID&gt;&lt;Title&gt;A self-sustaining synergetic microalgal-bacterial granular sludge process towards energy-efficient and environmentally sustainable municipal wastewater treatment&lt;/Title&gt;&lt;Template&gt;Journal Article&lt;/Template&gt;&lt;Star&gt;0&lt;/Star&gt;&lt;Tag&gt;0&lt;/Tag&gt;&lt;Author&gt;Ji, Bin; Zhang, Meng; Gu, Jun; Ma, Yingqun; Liu, Yu&lt;/Author&gt;&lt;Year&gt;2020&lt;/Year&gt;&lt;Details&gt;&lt;_accessed&gt;63481615&lt;/_accessed&gt;&lt;_collection_scope&gt;SCI;SCIE;EI&lt;/_collection_scope&gt;&lt;_created&gt;63481575&lt;/_created&gt;&lt;_db_updated&gt;CrossRef&lt;/_db_updated&gt;&lt;_doi&gt;10.1016/j.watres.2020.115884&lt;/_doi&gt;&lt;_impact_factor&gt;   9.130&lt;/_impact_factor&gt;&lt;_isbn&gt;00431354&lt;/_isbn&gt;&lt;_journal&gt;Water Research&lt;/_journal&gt;&lt;_modified&gt;63481615&lt;/_modified&gt;&lt;_pages&gt;115884&lt;/_pages&gt;&lt;_tertiary_title&gt;Water Research&lt;/_tertiary_title&gt;&lt;_url&gt;https://linkinghub.elsevier.com/retrieve/pii/S0043135420304218_x000d__x000a_https://api.elsevier.com/content/article/PII:S0043135420304218?httpAccept=text/xml&lt;/_url&gt;&lt;_volume&gt;179&lt;/_volume&gt;&lt;/Details&gt;&lt;Extra&gt;&lt;DBUID&gt;{F96A950B-833F-4880-A151-76DA2D6A2879}&lt;/DBUID&gt;&lt;/Extra&gt;&lt;/Item&gt;&lt;/References&gt;&lt;/Group&gt;&lt;Group&gt;&lt;References&gt;&lt;Item&gt;&lt;ID&gt;450&lt;/ID&gt;&lt;UID&gt;{A774E8F9-3189-4E8A-96E5-A9C655E873DB}&lt;/UID&gt;&lt;Title&gt;Microalgal-bacterial consortia: From interspecies interactions to biotechnological applications&lt;/Title&gt;&lt;Template&gt;Journal Article&lt;/Template&gt;&lt;Star&gt;0&lt;/Star&gt;&lt;Tag&gt;0&lt;/Tag&gt;&lt;Author&gt;Zhang, Bing; Li, Wei; Guo, Yuan; Zhang, Zhiqiang; Shi, Wenxin; Cui, Fuyi; Lens, Piet N L; Tay, Joo Hwa&lt;/Author&gt;&lt;Year&gt;2020&lt;/Year&gt;&lt;Details&gt;&lt;_accessed&gt;63481575&lt;/_accessed&gt;&lt;_created&gt;63481575&lt;/_created&gt;&lt;_db_updated&gt;CrossRef&lt;/_db_updated&gt;&lt;_doi&gt;10.1016/j.rser.2019.109563&lt;/_doi&gt;&lt;_impact_factor&gt;  12.110&lt;/_impact_factor&gt;&lt;_isbn&gt;13640321&lt;/_isbn&gt;&lt;_journal&gt;Renewable and Sustainable Energy Reviews&lt;/_journal&gt;&lt;_modified&gt;63481575&lt;/_modified&gt;&lt;_pages&gt;109563&lt;/_pages&gt;&lt;_tertiary_title&gt;Renewable and Sustainable Energy Reviews&lt;/_tertiary_title&gt;&lt;_url&gt;https://linkinghub.elsevier.com/retrieve/pii/S1364032119307713_x000d__x000a_https://api.elsevier.com/content/article/PII:S1364032119307713?httpAccept=text/xml&lt;/_url&gt;&lt;_volume&gt;118&lt;/_volume&gt;&lt;/Details&gt;&lt;Extra&gt;&lt;DBUID&gt;{F96A950B-833F-4880-A151-76DA2D6A2879}&lt;/DBUID&gt;&lt;/Extra&gt;&lt;/Item&gt;&lt;/References&gt;&lt;/Group&gt;&lt;/Citation&gt;_x000a_"/>
    <w:docVar w:name="NE.Ref{0AE9D14A-7B09-4D68-B655-0FFDC0347188}" w:val=" ADDIN NE.Ref.{0AE9D14A-7B09-4D68-B655-0FFDC0347188}&lt;Citation&gt;&lt;Group&gt;&lt;References&gt;&lt;Item&gt;&lt;ID&gt;504&lt;/ID&gt;&lt;UID&gt;{98C06B4A-8341-4B0D-837B-D634D18B6F85}&lt;/UID&gt;&lt;Title&gt;Removal mechanisms of phosphorus in non-aerated microalgal-bacterial granular sludge process&lt;/Title&gt;&lt;Template&gt;Journal Article&lt;/Template&gt;&lt;Star&gt;0&lt;/Star&gt;&lt;Tag&gt;0&lt;/Tag&gt;&lt;Author&gt;Ji, B; Zhang, M; Wang, L; Wang, S; Liu, Y&lt;/Author&gt;&lt;Year&gt;2020&lt;/Year&gt;&lt;Details&gt;&lt;_accessed&gt;63720973&lt;/_accessed&gt;&lt;_accession_num&gt;32446034&lt;/_accession_num&gt;&lt;_author_adr&gt;Department of Water and Wastewater Engineering, Wuhan University of Science and Technology, Wuhan 430065, China; Advanced Environmental Biotechnology Centre, Nanyang Environment &amp;amp; Water Research Institute, Nanyang Technological University, 1 Cleantech Loop, Singapore 637141, Singapore.; Advanced Environmental Biotechnology Centre, Nanyang Environment &amp;amp; Water Research Institute, Nanyang Technological University, 1 Cleantech Loop, Singapore 637141,  Singapore.; Advanced Environmental Biotechnology Centre, Nanyang Environment &amp;amp; Water Research Institute, Nanyang Technological University, 1 Cleantech Loop, Singapore 637141,  Singapore.; Advanced Environmental Biotechnology Centre, Nanyang Environment &amp;amp; Water Research Institute, Nanyang Technological University, 1 Cleantech Loop, Singapore 637141,  Singapore; Hubei Key Laboratory of Ecological Remediation for Rivers-Lakes and Algal Utilization, School of Civil Engineering, Architecture and Environment, Hubei University of Technology, Wuhan 430068, China.; Advanced Environmental Biotechnology Centre, Nanyang Environment &amp;amp; Water Research Institute, Nanyang Technological University, 1 Cleantech Loop, Singapore 637141,  Singapore; School of Civil and Environmental Engineering, Nanyang Technological University, 50 Nanyang Avenue, Singapore 639798, Singapore. Electronic address: cyliu@ntu.edu.sg.&lt;/_author_adr&gt;&lt;_created&gt;63720973&lt;/_created&gt;&lt;_date&gt;63465120&lt;/_date&gt;&lt;_date_display&gt;2020 Sep&lt;/_date_display&gt;&lt;_db_updated&gt;PubMed&lt;/_db_updated&gt;&lt;_doi&gt;10.1016/j.biortech.2020.123531&lt;/_doi&gt;&lt;_impact_factor&gt;   7.539&lt;/_impact_factor&gt;&lt;_isbn&gt;1873-2976 (Electronic); 0960-8524 (Linking)&lt;/_isbn&gt;&lt;_journal&gt;Bioresour Technol&lt;/_journal&gt;&lt;_keywords&gt;Dark-light conditions; Microalgal-bacterial granules; Pantanalinema; Phosphorus removal; Poly-phosphate&lt;/_keywords&gt;&lt;_language&gt;eng&lt;/_language&gt;&lt;_modified&gt;63720973&lt;/_modified&gt;&lt;_ori_publication&gt;Copyright (c) 2020 Elsevier Ltd. All rights reserved.&lt;/_ori_publication&gt;&lt;_pages&gt;123531&lt;/_pages&gt;&lt;_subject_headings&gt;Bioreactors; In Situ Hybridization, Fluorescence; *Microalgae; Nitrogen; Phosphorus; *Sewage&lt;/_subject_headings&gt;&lt;_tertiary_title&gt;Bioresource technology&lt;/_tertiary_title&gt;&lt;_type_work&gt;Journal Article&lt;/_type_work&gt;&lt;_url&gt;http://www.ncbi.nlm.nih.gov/entrez/query.fcgi?cmd=Retrieve&amp;amp;db=pubmed&amp;amp;dopt=Abstract&amp;amp;list_uids=32446034&amp;amp;query_hl=1&lt;/_url&gt;&lt;_volume&gt;312&lt;/_volume&gt;&lt;/Details&gt;&lt;Extra&gt;&lt;DBUID&gt;{F96A950B-833F-4880-A151-76DA2D6A2879}&lt;/DBUID&gt;&lt;/Extra&gt;&lt;/Item&gt;&lt;/References&gt;&lt;/Group&gt;&lt;/Citation&gt;_x000a_"/>
    <w:docVar w:name="NE.Ref{0B14F1B6-0EFD-4068-A0F2-4594B42525DB}" w:val=" ADDIN NE.Ref.{0B14F1B6-0EFD-4068-A0F2-4594B42525DB}&lt;Citation&gt;&lt;Group&gt;&lt;References&gt;&lt;Item&gt;&lt;ID&gt;450&lt;/ID&gt;&lt;UID&gt;{A774E8F9-3189-4E8A-96E5-A9C655E873DB}&lt;/UID&gt;&lt;Title&gt;Microalgal-bacterial consortia: From interspecies interactions to biotechnological applications&lt;/Title&gt;&lt;Template&gt;Journal Article&lt;/Template&gt;&lt;Star&gt;0&lt;/Star&gt;&lt;Tag&gt;0&lt;/Tag&gt;&lt;Author&gt;Zhang, Bing; Li, Wei; Guo, Yuan; Zhang, Zhiqiang; Shi, Wenxin; Cui, Fuyi; Lens, Piet N L; Tay, Joo Hwa&lt;/Author&gt;&lt;Year&gt;2020&lt;/Year&gt;&lt;Details&gt;&lt;_accessed&gt;63481575&lt;/_accessed&gt;&lt;_created&gt;63481575&lt;/_created&gt;&lt;_db_updated&gt;CrossRef&lt;/_db_updated&gt;&lt;_doi&gt;10.1016/j.rser.2019.109563&lt;/_doi&gt;&lt;_impact_factor&gt;  12.110&lt;/_impact_factor&gt;&lt;_isbn&gt;13640321&lt;/_isbn&gt;&lt;_journal&gt;Renewable and Sustainable Energy Reviews&lt;/_journal&gt;&lt;_modified&gt;63481575&lt;/_modified&gt;&lt;_pages&gt;109563&lt;/_pages&gt;&lt;_tertiary_title&gt;Renewable and Sustainable Energy Reviews&lt;/_tertiary_title&gt;&lt;_url&gt;https://linkinghub.elsevier.com/retrieve/pii/S1364032119307713_x000d__x000a_https://api.elsevier.com/content/article/PII:S1364032119307713?httpAccept=text/xml&lt;/_url&gt;&lt;_volume&gt;118&lt;/_volume&gt;&lt;/Details&gt;&lt;Extra&gt;&lt;DBUID&gt;{F96A950B-833F-4880-A151-76DA2D6A2879}&lt;/DBUID&gt;&lt;/Extra&gt;&lt;/Item&gt;&lt;/References&gt;&lt;/Group&gt;&lt;/Citation&gt;_x000a_"/>
    <w:docVar w:name="NE.Ref{0C1964D4-AD94-4086-BEDF-C046B9B38F0F}" w:val=" ADDIN NE.Ref.{0C1964D4-AD94-4086-BEDF-C046B9B38F0F}&lt;Citation&gt;&lt;Group&gt;&lt;References&gt;&lt;Item&gt;&lt;ID&gt;581&lt;/ID&gt;&lt;UID&gt;{594D42A8-CE6B-4EA4-8DF6-11C9CE9DE7F2}&lt;/UID&gt;&lt;Title&gt;Study on the extracellular polymeric substances of the microalgal-bacterial granular sludge and its surface characteristics.&lt;/Title&gt;&lt;Template&gt;Journal Article&lt;/Template&gt;&lt;Star&gt;0&lt;/Star&gt;&lt;Tag&gt;0&lt;/Tag&gt;&lt;Author&gt;Gong, Xiping. Ji Bin. Xiao&lt;/Author&gt;&lt;Year&gt;2021&lt;/Year&gt;&lt;Details&gt;&lt;_author_adr&gt;武汉科技大学城市建设学院;&lt;/_author_adr&gt;&lt;_db_provider&gt;CNKI&lt;/_db_provider&gt;&lt;_doi&gt;10.13671/j.hjkxxb.2021.0290&lt;/_doi&gt;&lt;_isbn&gt;0253-2468&lt;/_isbn&gt;&lt;_issue&gt;12&lt;/_issue&gt;&lt;_journal&gt;Acta Scientiae Circumstantiae&lt;/_journal&gt;&lt;_keywords&gt;藻-菌颗粒;胞外聚合物(EPS);粒径;傅里叶变换红外光谱;三维荧光;胞外多糖&lt;/_keywords&gt;&lt;_pages&gt;4888-4893&lt;/_pages&gt;&lt;_url&gt;https://kns.cnki.net/kcms/detail/11.1843.X.20211123.1622.018.html&lt;/_url&gt;&lt;_volume&gt;41&lt;/_volume&gt;&lt;_created&gt;64155537&lt;/_created&gt;&lt;_modified&gt;64155539&lt;/_modified&gt;&lt;_collection_scope&gt;CSCD&lt;/_collection_scope&gt;&lt;/Details&gt;&lt;Extra&gt;&lt;DBUID&gt;{F96A950B-833F-4880-A151-76DA2D6A2879}&lt;/DBUID&gt;&lt;/Extra&gt;&lt;/Item&gt;&lt;/References&gt;&lt;/Group&gt;&lt;/Citation&gt;_x000a_"/>
    <w:docVar w:name="NE.Ref{0D2B41B4-DC08-45DE-8302-B2A5BC30C786}" w:val=" ADDIN NE.Ref.{0D2B41B4-DC08-45DE-8302-B2A5BC30C786}&lt;Citation&gt;&lt;Group&gt;&lt;References&gt;&lt;Item&gt;&lt;ID&gt;490&lt;/ID&gt;&lt;UID&gt;{92A8F5FC-A32D-4274-9225-0FE33873F5E4}&lt;/UID&gt;&lt;Title&gt;Influence of wastewater sludge treatment using combined peroxyacetic acid oxidation and inorganic coagulants re-flocculation on characteristics of extracellular polymeric substances (EPS)&lt;/Title&gt;&lt;Template&gt;Journal Article&lt;/Template&gt;&lt;Star&gt;0&lt;/Star&gt;&lt;Tag&gt;0&lt;/Tag&gt;&lt;Author&gt;Zhang, Weijun; Cao, Bingdi; Wang, Dongsheng; Ma, Teng; Xia, Hua; Yu, Dehong&lt;/Author&gt;&lt;Year&gt;2016&lt;/Year&gt;&lt;Details&gt;&lt;_doi&gt;10.1016/j.watres.2015.10.049&lt;/_doi&gt;&lt;_created&gt;64142722&lt;/_created&gt;&lt;_modified&gt;64142722&lt;/_modified&gt;&lt;_url&gt;https://linkinghub.elsevier.com/retrieve/pii/S0043135415303134_x000d__x000a_https://api.elsevier.com/content/article/PII:S0043135415303134?httpAccept=text/xml&lt;/_url&gt;&lt;_journal&gt;Water Research&lt;/_journal&gt;&lt;_volume&gt;88&lt;/_volume&gt;&lt;_pages&gt;728-739&lt;/_pages&gt;&lt;_tertiary_title&gt;Water Research&lt;/_tertiary_title&gt;&lt;_isbn&gt;00431354&lt;/_isbn&gt;&lt;_accessed&gt;64142722&lt;/_accessed&gt;&lt;_db_updated&gt;CrossRef&lt;/_db_updated&gt;&lt;_impact_factor&gt;  11.236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0F599471-F0BC-4642-B916-78DE8358D004}" w:val=" ADDIN NE.Ref.{0F599471-F0BC-4642-B916-78DE8358D004}&lt;Citation&gt;&lt;Group&gt;&lt;References&gt;&lt;Item&gt;&lt;ID&gt;457&lt;/ID&gt;&lt;UID&gt;{B047AEB7-4637-40AC-8F95-1F58ACD81F49}&lt;/UID&gt;&lt;Title&gt;Accumulation and antioxidant activity of secondary carotenoids in the aerial microalga Coelastrella striolata var. multistriata&lt;/Title&gt;&lt;Template&gt;Journal Article&lt;/Template&gt;&lt;Star&gt;0&lt;/Star&gt;&lt;Tag&gt;0&lt;/Tag&gt;&lt;Author&gt;Abe, Katsuya; Hattori, Hiroaki; Hirano, Morio&lt;/Author&gt;&lt;Year&gt;2007&lt;/Year&gt;&lt;Details&gt;&lt;_accessed&gt;63481577&lt;/_accessed&gt;&lt;_collection_scope&gt;SCI;SCIE;EI&lt;/_collection_scope&gt;&lt;_created&gt;63481576&lt;/_created&gt;&lt;_db_updated&gt;CrossRef&lt;/_db_updated&gt;&lt;_doi&gt;10.1016/j.foodchem.2005.10.026&lt;/_doi&gt;&lt;_impact_factor&gt;   6.306&lt;/_impact_factor&gt;&lt;_isbn&gt;03088146&lt;/_isbn&gt;&lt;_issue&gt;2&lt;/_issue&gt;&lt;_journal&gt;Food Chemistry&lt;/_journal&gt;&lt;_modified&gt;63481577&lt;/_modified&gt;&lt;_pages&gt;656-661&lt;/_pages&gt;&lt;_tertiary_title&gt;Food Chemistry&lt;/_tertiary_title&gt;&lt;_url&gt;https://linkinghub.elsevier.com/retrieve/pii/S0308814605009222_x000d__x000a_https://dul.usage.elsevier.com/doi/&lt;/_url&gt;&lt;_volume&gt;100&lt;/_volume&gt;&lt;/Details&gt;&lt;Extra&gt;&lt;DBUID&gt;{F96A950B-833F-4880-A151-76DA2D6A2879}&lt;/DBUID&gt;&lt;/Extra&gt;&lt;/Item&gt;&lt;/References&gt;&lt;/Group&gt;&lt;/Citation&gt;_x000a_"/>
    <w:docVar w:name="NE.Ref{103ECCC9-F5D7-4908-8213-E02D8ED35EC2}" w:val=" ADDIN NE.Ref.{103ECCC9-F5D7-4908-8213-E02D8ED35EC2}&lt;Citation&gt;&lt;Group&gt;&lt;References&gt;&lt;Item&gt;&lt;ID&gt;493&lt;/ID&gt;&lt;UID&gt;{7A22F21A-68B0-42DF-B852-0B4CFF6EE04F}&lt;/UID&gt;&lt;Title&gt;Effect of algae growth on aerobic granulation and nutrients removal from synthetic wastewater by using sequencing batch reactors&lt;/Title&gt;&lt;Template&gt;Journal Article&lt;/Template&gt;&lt;Star&gt;0&lt;/Star&gt;&lt;Tag&gt;0&lt;/Tag&gt;&lt;Author&gt;Huang, Wenli; Li, Bing; Zhang, Chao; Zhang, Zhenya; Lei, Zhongfang; Lu, Baowang; Zhou, Beibei&lt;/Author&gt;&lt;Year&gt;2015&lt;/Year&gt;&lt;Details&gt;&lt;_accessed&gt;63699321&lt;/_accessed&gt;&lt;_collection_scope&gt;SCI;SCIE;EI&lt;/_collection_scope&gt;&lt;_created&gt;63699321&lt;/_created&gt;&lt;_db_updated&gt;CrossRef&lt;/_db_updated&gt;&lt;_doi&gt;10.1016/j.biortech.2014.12.024&lt;/_doi&gt;&lt;_impact_factor&gt;   7.539&lt;/_impact_factor&gt;&lt;_isbn&gt;09608524&lt;/_isbn&gt;&lt;_journal&gt;Bioresource Technology&lt;/_journal&gt;&lt;_modified&gt;63699321&lt;/_modified&gt;&lt;_pages&gt;187-192&lt;/_pages&gt;&lt;_tertiary_title&gt;Bioresource Technology&lt;/_tertiary_title&gt;&lt;_url&gt;https://linkinghub.elsevier.com/retrieve/pii/S0960852414017611_x000d__x000a_https://dul.usage.elsevier.com/doi/&lt;/_url&gt;&lt;_volume&gt;179&lt;/_volume&gt;&lt;/Details&gt;&lt;Extra&gt;&lt;DBUID&gt;{F96A950B-833F-4880-A151-76DA2D6A2879}&lt;/DBUID&gt;&lt;/Extra&gt;&lt;/Item&gt;&lt;/References&gt;&lt;/Group&gt;&lt;/Citation&gt;_x000a_"/>
    <w:docVar w:name="NE.Ref{10B448A8-EC96-4998-B951-03F14F55E186}" w:val=" ADDIN NE.Ref.{10B448A8-EC96-4998-B951-03F14F55E186}&lt;Citation&gt;&lt;Group&gt;&lt;References&gt;&lt;Item&gt;&lt;ID&gt;539&lt;/ID&gt;&lt;UID&gt;{68900708-A4D4-45E3-8FF8-2E03FD073EAA}&lt;/UID&gt;&lt;Title&gt;31P-NMR spectroscopy characterization of polyphosphates in activated sludge exhibiting enhanced phosphorus removal&lt;/Title&gt;&lt;Template&gt;Journal Article&lt;/Template&gt;&lt;Star&gt;0&lt;/Star&gt;&lt;Tag&gt;0&lt;/Tag&gt;&lt;Author&gt;Hill, W E; Benefield, L D; Jing, S R&lt;/Author&gt;&lt;Year&gt;1989&lt;/Year&gt;&lt;Details&gt;&lt;_alternate_title&gt;Water Res.&lt;/_alternate_title&gt;&lt;_collection_scope&gt;SCI;SCIE;EI&lt;/_collection_scope&gt;&lt;_created&gt;64151782&lt;/_created&gt;&lt;_date&gt;1989-01-01&lt;/_date&gt;&lt;_date_display&gt;1989&lt;/_date_display&gt;&lt;_impact_factor&gt;  11.236&lt;/_impact_factor&gt;&lt;_journal&gt;Water Res.&lt;/_journal&gt;&lt;_modified&gt;64151782&lt;/_modified&gt;&lt;_pages&gt;1177&lt;/_pages&gt;&lt;_volume&gt;23&lt;/_volume&gt;&lt;/Details&gt;&lt;Extra&gt;&lt;DBUID&gt;{F96A950B-833F-4880-A151-76DA2D6A2879}&lt;/DBUID&gt;&lt;/Extra&gt;&lt;/Item&gt;&lt;/References&gt;&lt;/Group&gt;&lt;/Citation&gt;_x000a_"/>
    <w:docVar w:name="NE.Ref{10E46EE1-DEAC-4349-9AE6-C067DE40ED97}" w:val=" ADDIN NE.Ref.{10E46EE1-DEAC-4349-9AE6-C067DE40ED97}&lt;Citation&gt;&lt;Group&gt;&lt;References&gt;&lt;Item&gt;&lt;ID&gt;486&lt;/ID&gt;&lt;UID&gt;{1C006819-8AB2-4F15-833A-797C292451F8}&lt;/UID&gt;&lt;Title&gt;Effect of light intensity on the characteristics of algal-bacterial granular sludge and the role of N-acyl-homoserine lactone in the granulation&lt;/Title&gt;&lt;Template&gt;Journal Article&lt;/Template&gt;&lt;Star&gt;0&lt;/Star&gt;&lt;Tag&gt;0&lt;/Tag&gt;&lt;Author&gt;Zhang, Bing; Guo, Yuan; Lens, Piet N L; Zhang, Zhiqiang; Shi, Wenxin; Cui, Fuyi; Tay, Joo Hwa&lt;/Author&gt;&lt;Year&gt;2019&lt;/Year&gt;&lt;Details&gt;&lt;_accessed&gt;63681043&lt;/_accessed&gt;&lt;_collection_scope&gt;SCI;SCIE;EI&lt;/_collection_scope&gt;&lt;_created&gt;63681043&lt;/_created&gt;&lt;_db_updated&gt;CrossRef&lt;/_db_updated&gt;&lt;_doi&gt;10.1016/j.scitotenv.2018.12.250&lt;/_doi&gt;&lt;_impact_factor&gt;   6.551&lt;/_impact_factor&gt;&lt;_isbn&gt;00489697&lt;/_isbn&gt;&lt;_journal&gt;Science of The Total Environment&lt;/_journal&gt;&lt;_modified&gt;63681043&lt;/_modified&gt;&lt;_pages&gt;372-383&lt;/_pages&gt;&lt;_tertiary_title&gt;Science of The Total Environment&lt;/_tertiary_title&gt;&lt;_url&gt;https://linkinghub.elsevier.com/retrieve/pii/S0048969718351210_x000d__x000a_https://api.elsevier.com/content/article/PII:S0048969718351210?httpAccept=text/xml&lt;/_url&gt;&lt;_volume&gt;659&lt;/_volume&gt;&lt;/Details&gt;&lt;Extra&gt;&lt;DBUID&gt;{F96A950B-833F-4880-A151-76DA2D6A2879}&lt;/DBUID&gt;&lt;/Extra&gt;&lt;/Item&gt;&lt;/References&gt;&lt;/Group&gt;&lt;/Citation&gt;_x000a_"/>
    <w:docVar w:name="NE.Ref{11FF910F-6723-4D5F-B5BF-A55AFDEEF696}" w:val=" ADDIN NE.Ref.{11FF910F-6723-4D5F-B5BF-A55AFDEEF696}&lt;Citation&gt;&lt;Group&gt;&lt;References&gt;&lt;Item&gt;&lt;ID&gt;564&lt;/ID&gt;&lt;UID&gt;{BF2327BB-A7CB-4DEC-8EC8-926EAE69CA9E}&lt;/UID&gt;&lt;Title&gt;Understanding the role of extracellular polymeric substances in an enhanced biological phosphorus removal granular sludge system&lt;/Title&gt;&lt;Template&gt;Journal Article&lt;/Template&gt;&lt;Star&gt;0&lt;/Star&gt;&lt;Tag&gt;0&lt;/Tag&gt;&lt;Author&gt;Wang, Randeng; Peng, Yongzhen; Cheng, Zhanli; Ren, Nanqi&lt;/Author&gt;&lt;Year&gt;2014&lt;/Year&gt;&lt;Details&gt;&lt;_alternate_title&gt;Bioresource Technology&lt;/_alternate_title&gt;&lt;_date_display&gt;2014&lt;/_date_display&gt;&lt;_date&gt;2014-01-01&lt;/_date&gt;&lt;_doi&gt;https://doi.org/10.1016/j.biortech.2014.06.040&lt;/_doi&gt;&lt;_isbn&gt;0960-8524&lt;/_isbn&gt;&lt;_journal&gt;Bioresource Technology&lt;/_journal&gt;&lt;_keywords&gt;EBPR granular sludge; EPS; Phosphorus; Metal cations; Transferring process&lt;/_keywords&gt;&lt;_pages&gt;307-312&lt;/_pages&gt;&lt;_url&gt;https://www.sciencedirect.com/science/article/pii/S0960852414008840&lt;/_url&gt;&lt;_volume&gt;169&lt;/_volume&gt;&lt;_created&gt;64151791&lt;/_created&gt;&lt;_modified&gt;64151791&lt;/_modified&gt;&lt;_impact_factor&gt;   9.642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1332FE6A-7639-45DE-8F0C-5DD129FB5C27}" w:val=" ADDIN NE.Ref.{1332FE6A-7639-45DE-8F0C-5DD129FB5C27}&lt;Citation&gt;&lt;Group&gt;&lt;References&gt;&lt;Item&gt;&lt;ID&gt;539&lt;/ID&gt;&lt;UID&gt;{68900708-A4D4-45E3-8FF8-2E03FD073EAA}&lt;/UID&gt;&lt;Title&gt;31P-NMR spectroscopy characterization of polyphosphates in activated sludge exhibiting enhanced phosphorus removal&lt;/Title&gt;&lt;Template&gt;Journal Article&lt;/Template&gt;&lt;Star&gt;0&lt;/Star&gt;&lt;Tag&gt;0&lt;/Tag&gt;&lt;Author&gt;Hill, W E; Benefield, L D; Jing, S R&lt;/Author&gt;&lt;Year&gt;1989&lt;/Year&gt;&lt;Details&gt;&lt;_alternate_title&gt;Water Res.&lt;/_alternate_title&gt;&lt;_collection_scope&gt;SCI;SCIE;EI&lt;/_collection_scope&gt;&lt;_created&gt;64151782&lt;/_created&gt;&lt;_date&gt;1989-01-01&lt;/_date&gt;&lt;_date_display&gt;1989&lt;/_date_display&gt;&lt;_impact_factor&gt;  11.236&lt;/_impact_factor&gt;&lt;_journal&gt;Water Res.&lt;/_journal&gt;&lt;_modified&gt;64151782&lt;/_modified&gt;&lt;_pages&gt;1177&lt;/_pages&gt;&lt;_volume&gt;23&lt;/_volume&gt;&lt;/Details&gt;&lt;Extra&gt;&lt;DBUID&gt;{F96A950B-833F-4880-A151-76DA2D6A2879}&lt;/DBUID&gt;&lt;/Extra&gt;&lt;/Item&gt;&lt;/References&gt;&lt;/Group&gt;&lt;/Citation&gt;_x000a_"/>
    <w:docVar w:name="NE.Ref{13AE42DC-4D41-48E1-80B0-30BEC710D67A}" w:val=" ADDIN NE.Ref.{13AE42DC-4D41-48E1-80B0-30BEC710D67A}&lt;Citation&gt;&lt;Group&gt;&lt;References&gt;&lt;Item&gt;&lt;ID&gt;462&lt;/ID&gt;&lt;UID&gt;{03C2EF19-8AB7-4D39-9821-183287B12B98}&lt;/UID&gt;&lt;Title&gt;Cutadapt removes adapter sequences from high-throughput sequencing reads&lt;/Title&gt;&lt;Template&gt;Journal Article&lt;/Template&gt;&lt;Star&gt;0&lt;/Star&gt;&lt;Tag&gt;0&lt;/Tag&gt;&lt;Author&gt;Martin, Marcel&lt;/Author&gt;&lt;Year&gt;2011&lt;/Year&gt;&lt;Details&gt;&lt;_created&gt;63481972&lt;/_created&gt;&lt;_modified&gt;63481973&lt;/_modified&gt;&lt;_accessed&gt;63481973&lt;/_accessed&gt;&lt;_doi&gt;10.14806/ej.17.1.200&lt;/_doi&gt;&lt;_url&gt;http://journal.embnet.org/index.php/embnetjournal/article/view/200&lt;/_url&gt;&lt;_journal&gt;EMBnet.journal&lt;/_journal&gt;&lt;_volume&gt;17&lt;/_volume&gt;&lt;_issue&gt;1&lt;/_issue&gt;&lt;_pages&gt;10-12&lt;/_pages&gt;&lt;_tertiary_title&gt;EMBnet j.&lt;/_tertiary_title&gt;&lt;_date&gt;58554720&lt;/_date&gt;&lt;_isbn&gt;2226-6089&lt;/_isbn&gt;&lt;_db_updated&gt;CrossRef&lt;/_db_updated&gt;&lt;/Details&gt;&lt;Extra&gt;&lt;DBUID&gt;{F96A950B-833F-4880-A151-76DA2D6A2879}&lt;/DBUID&gt;&lt;/Extra&gt;&lt;/Item&gt;&lt;/References&gt;&lt;/Group&gt;&lt;/Citation&gt;_x000a_"/>
    <w:docVar w:name="NE.Ref{1613F74A-E920-4859-A164-55800D26C527}" w:val=" ADDIN NE.Ref.{1613F74A-E920-4859-A164-55800D26C527}&lt;Citation&gt;&lt;Group&gt;&lt;References&gt;&lt;Item&gt;&lt;ID&gt;448&lt;/ID&gt;&lt;UID&gt;{F3161631-4B43-41BA-9535-D882F0C1EAE4}&lt;/UID&gt;&lt;Title&gt;A novel shortcut nitrogen removal process using an algal-bacterial consortium in a photo-sequencing batch reactor (PSBR)&lt;/Title&gt;&lt;Template&gt;Journal Article&lt;/Template&gt;&lt;Star&gt;0&lt;/Star&gt;&lt;Tag&gt;0&lt;/Tag&gt;&lt;Author&gt;Wang, Meng; Yang, Han; Ergas, Sarina J; van der Steen, Peter&lt;/Author&gt;&lt;Year&gt;2015&lt;/Year&gt;&lt;Details&gt;&lt;_doi&gt;10.1016/j.watres.2015.09.016&lt;/_doi&gt;&lt;_created&gt;63481575&lt;/_created&gt;&lt;_modified&gt;63481575&lt;/_modified&gt;&lt;_url&gt;https://linkinghub.elsevier.com/retrieve/pii/S0043135415302293_x000d__x000a_https://api.elsevier.com/content/article/PII:S0043135415302293?httpAccept=text/xml&lt;/_url&gt;&lt;_journal&gt;Water Research&lt;/_journal&gt;&lt;_volume&gt;87&lt;/_volume&gt;&lt;_pages&gt;38-48&lt;/_pages&gt;&lt;_tertiary_title&gt;Water Research&lt;/_tertiary_title&gt;&lt;_isbn&gt;00431354&lt;/_isbn&gt;&lt;_accessed&gt;63481575&lt;/_accessed&gt;&lt;_db_updated&gt;CrossRef&lt;/_db_updated&gt;&lt;_impact_factor&gt;   9.130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0&lt;/ID&gt;&lt;UID&gt;{99DCD1EA-23C8-4569-BB5E-72379775AF30}&lt;/UID&gt;&lt;Title&gt;A self-sustaining synergetic microalgal-bacterial granular sludge process towards energy-efficient and environmentally sustainable municipal wastewater treatment&lt;/Title&gt;&lt;Template&gt;Journal Article&lt;/Template&gt;&lt;Star&gt;0&lt;/Star&gt;&lt;Tag&gt;0&lt;/Tag&gt;&lt;Author&gt;Ji, Bin; Zhang, Meng; Gu, Jun; Ma, Yingqun; Liu, Yu&lt;/Author&gt;&lt;Year&gt;2020&lt;/Year&gt;&lt;Details&gt;&lt;_created&gt;63481575&lt;/_created&gt;&lt;_modified&gt;63481615&lt;/_modified&gt;&lt;_accessed&gt;63481615&lt;/_accessed&gt;&lt;_doi&gt;10.1016/j.watres.2020.115884&lt;/_doi&gt;&lt;_url&gt;https://linkinghub.elsevier.com/retrieve/pii/S0043135420304218_x000d__x000a_https://api.elsevier.com/content/article/PII:S0043135420304218?httpAccept=text/xml&lt;/_url&gt;&lt;_journal&gt;Water Research&lt;/_journal&gt;&lt;_volume&gt;179&lt;/_volume&gt;&lt;_pages&gt;115884&lt;/_pages&gt;&lt;_tertiary_title&gt;Water Research&lt;/_tertiary_title&gt;&lt;_isbn&gt;00431354&lt;/_isbn&gt;&lt;_db_updated&gt;CrossRef&lt;/_db_updated&gt;&lt;_impact_factor&gt;   9.130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3&lt;/ID&gt;&lt;UID&gt;{D29ECC29-8261-458A-8B2E-F75D006EB891}&lt;/UID&gt;&lt;Title&gt;Characteristics and performance of aerobic algae-bacteria granular consortia in a photo-sequencing batch reactor&lt;/Title&gt;&lt;Template&gt;Journal Article&lt;/Template&gt;&lt;Star&gt;0&lt;/Star&gt;&lt;Tag&gt;0&lt;/Tag&gt;&lt;Author&gt;Liu, Lin; Zeng, Zhichao; Bee, Mingyang; Gibson, Valerie; Wei, Lili; Huang, Xu; Liu, Chaoxiang&lt;/Author&gt;&lt;Year&gt;2018&lt;/Year&gt;&lt;Details&gt;&lt;_doi&gt;10.1016/j.jhazmat.2018.01.059&lt;/_doi&gt;&lt;_created&gt;63481575&lt;/_created&gt;&lt;_modified&gt;63481575&lt;/_modified&gt;&lt;_url&gt;https://linkinghub.elsevier.com/retrieve/pii/S030438941830075X_x000d__x000a_https://dul.usage.elsevier.com/doi/&lt;/_url&gt;&lt;_journal&gt;Journal of Hazardous Materials&lt;/_journal&gt;&lt;_volume&gt;349&lt;/_volume&gt;&lt;_pages&gt;135-142&lt;/_pages&gt;&lt;_tertiary_title&gt;Journal of Hazardous Materials&lt;/_tertiary_title&gt;&lt;_isbn&gt;03043894&lt;/_isbn&gt;&lt;_accessed&gt;63481575&lt;/_accessed&gt;&lt;_db_updated&gt;CrossRef&lt;/_db_updated&gt;&lt;_impact_factor&gt;   9.038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5&lt;/ID&gt;&lt;UID&gt;{D7FF8E80-C270-48B3-A6B3-AAFCCFB6C40E}&lt;/UID&gt;&lt;Title&gt;Competition between Ammonia-Oxidizing Bacteria and Benthic Microalgae&lt;/Title&gt;&lt;Template&gt;Journal Article&lt;/Template&gt;&lt;Star&gt;0&lt;/Star&gt;&lt;Tag&gt;0&lt;/Tag&gt;&lt;Author&gt;Risgaard-Petersen, Nils; Nicolaisen, Mette H; Revsbech, Niels Peter; Lomstein, Bente Aa&lt;/Author&gt;&lt;Year&gt;2004&lt;/Year&gt;&lt;Details&gt;&lt;_doi&gt;10.1128/AEM.70.9.5528-5537.2004&lt;/_doi&gt;&lt;_created&gt;63481575&lt;/_created&gt;&lt;_modified&gt;63481808&lt;/_modified&gt;&lt;_accessed&gt;63481808&lt;/_accessed&gt;&lt;_url&gt;https://AEM.asm.org/content/70/9/5528_x000d__x000a_https://syndication.highwire.org/content/doi/10.1128/AEM.70.9.5528-5537.2004&lt;/_url&gt;&lt;_journal&gt;Applied and Environmental Microbiology&lt;/_journal&gt;&lt;_volume&gt;70&lt;/_volume&gt;&lt;_issue&gt;9&lt;/_issue&gt;&lt;_pages&gt;5528-5537&lt;/_pages&gt;&lt;_tertiary_title&gt;AEM&lt;/_tertiary_title&gt;&lt;_isbn&gt;0099-2240&lt;/_isbn&gt;&lt;_db_updated&gt;CrossRef&lt;/_db_updated&gt;&lt;_impact_factor&gt;   4.016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2&lt;/ID&gt;&lt;UID&gt;{C232A7BC-2894-414F-8496-EFE370DF63A6}&lt;/UID&gt;&lt;Title&gt;Development of algae-bacteria granular consortia in photo-sequencing batch reactor&lt;/Title&gt;&lt;Template&gt;Journal Article&lt;/Template&gt;&lt;Star&gt;0&lt;/Star&gt;&lt;Tag&gt;0&lt;/Tag&gt;&lt;Author&gt;Liu, Lin; Fan, Hongyong; Liu, Yuhong; Liu, Chaoxiang; Huang, Xu&lt;/Author&gt;&lt;Year&gt;2017&lt;/Year&gt;&lt;Details&gt;&lt;_created&gt;63481575&lt;/_created&gt;&lt;_modified&gt;63481615&lt;/_modified&gt;&lt;_accessed&gt;63481615&lt;/_accessed&gt;&lt;_doi&gt;10.1016/j.biortech.2017.02.025&lt;/_doi&gt;&lt;_url&gt;https://linkinghub.elsevier.com/retrieve/pii/S0960852417301323_x000d__x000a_https://api.elsevier.com/content/article/PII:S0960852417301323?httpAccept=text/xml&lt;/_url&gt;&lt;_journal&gt;Bioresource Technology&lt;/_journal&gt;&lt;_volume&gt;232&lt;/_volume&gt;&lt;_pages&gt;64-71&lt;/_pages&gt;&lt;_tertiary_title&gt;Bioresource Technology&lt;/_tertiary_title&gt;&lt;_isbn&gt;09608524&lt;/_isbn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7&lt;/ID&gt;&lt;UID&gt;{BB406CAB-3C6D-4B60-B9A1-B349755C8C80}&lt;/UID&gt;&lt;Title&gt;Effect of algae growth on aerobic granulation and nutrients removal from synthetic wastewater by using sequencing batch reactors&lt;/Title&gt;&lt;Template&gt;Journal Article&lt;/Template&gt;&lt;Star&gt;0&lt;/Star&gt;&lt;Tag&gt;0&lt;/Tag&gt;&lt;Author&gt;Huang, Wenli; Li, Bing; Zhang, Chao; Zhang, Zhenya; Lei, Zhongfang; Lu, Baowang; Zhou, Beibei&lt;/Author&gt;&lt;Year&gt;2015&lt;/Year&gt;&lt;Details&gt;&lt;_doi&gt;10.1016/j.biortech.2014.12.024&lt;/_doi&gt;&lt;_created&gt;63481575&lt;/_created&gt;&lt;_modified&gt;63481575&lt;/_modified&gt;&lt;_url&gt;https://linkinghub.elsevier.com/retrieve/pii/S0960852414017611_x000d__x000a_https://dul.usage.elsevier.com/doi/&lt;/_url&gt;&lt;_journal&gt;Bioresource Technology&lt;/_journal&gt;&lt;_volume&gt;179&lt;/_volume&gt;&lt;_pages&gt;187-192&lt;/_pages&gt;&lt;_tertiary_title&gt;Bioresource Technology&lt;/_tertiary_title&gt;&lt;_isbn&gt;09608524&lt;/_isbn&gt;&lt;_accessed&gt;63481575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9&lt;/ID&gt;&lt;UID&gt;{79756BF5-E70D-4D32-B8EF-22ECF18197D1}&lt;/UID&gt;&lt;Title&gt;Enhancement of aerobic granulation and nutrient removal by an algal–bacterial consortium in a lab-scale photobioreactor&lt;/Title&gt;&lt;Template&gt;Journal Article&lt;/Template&gt;&lt;Star&gt;0&lt;/Star&gt;&lt;Tag&gt;0&lt;/Tag&gt;&lt;Author&gt;Zhang, Bing; Lens, Piet N L; Shi, Wenxin; Zhang, Ruijun; Zhang, Zhiqiang; Guo, Yuan; Bao, Xian; Cui, Fuyi&lt;/Author&gt;&lt;Year&gt;2018&lt;/Year&gt;&lt;Details&gt;&lt;_created&gt;63481575&lt;/_created&gt;&lt;_modified&gt;63481615&lt;/_modified&gt;&lt;_accessed&gt;63481615&lt;/_accessed&gt;&lt;_doi&gt;10.1016/j.cej.2017.11.151&lt;/_doi&gt;&lt;_url&gt;https://linkinghub.elsevier.com/retrieve/pii/S1385894717320739_x000d__x000a_https://api.elsevier.com/content/article/PII:S1385894717320739?httpAccept=text/xml&lt;/_url&gt;&lt;_journal&gt;Chemical Engineering Journal&lt;/_journal&gt;&lt;_volume&gt;334&lt;/_volume&gt;&lt;_pages&gt;2373-2382&lt;/_pages&gt;&lt;_tertiary_title&gt;Chemical Engineering Journal&lt;/_tertiary_title&gt;&lt;_isbn&gt;13858947&lt;/_isbn&gt;&lt;_db_updated&gt;CrossRef&lt;/_db_updated&gt;&lt;_impact_factor&gt;  10.652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4&lt;/ID&gt;&lt;UID&gt;{3EFC2C9E-2509-4203-8E44-B738D47CB661}&lt;/UID&gt;&lt;Title&gt;Growth Progression of Oxygenic Photogranules and Its Impact on Bioactivity for Aeration-Free Wastewater Treatment&lt;/Title&gt;&lt;Template&gt;Journal Article&lt;/Template&gt;&lt;Star&gt;0&lt;/Star&gt;&lt;Tag&gt;0&lt;/Tag&gt;&lt;Author&gt;Abouhend, Ahmed S; Milferstedt, Kim; Hamelin, Jérôme; Ansari, Abeera A; Butler, Caitlyn; Carbajal-González, Blanca I; Park, Chul&lt;/Author&gt;&lt;Year&gt;2019&lt;/Year&gt;&lt;Details&gt;&lt;_doi&gt;10.1021/acs.est.9b04745&lt;/_doi&gt;&lt;_created&gt;63481575&lt;/_created&gt;&lt;_modified&gt;63481575&lt;/_modified&gt;&lt;_url&gt;https://pubs.acs.org/doi/abs/10.1021/acs.est.9b04745_x000d__x000a_https://pubs.acs.org/doi/pdf/10.1021/acs.est.9b04745&lt;/_url&gt;&lt;_journal&gt;Environmental Science &amp;amp; Technology&lt;/_journal&gt;&lt;_tertiary_title&gt;Environ. Sci. Technol.&lt;/_tertiary_title&gt;&lt;_date&gt;63084960&lt;/_date&gt;&lt;_isbn&gt;0013-936X&lt;/_isbn&gt;&lt;_accessed&gt;63481575&lt;/_accessed&gt;&lt;_db_updated&gt;CrossRef&lt;/_db_updated&gt;&lt;_impact_factor&gt;   7.864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4&lt;/ID&gt;&lt;UID&gt;{D922674A-B95F-4F71-9886-B313AF348F5D}&lt;/UID&gt;&lt;Title&gt;Isolation of microalgal strain from algal-bacterial aerobic granular sludge and examination on its contribution to granulation process during wastewater treatment in respect of nutrients removal, auto-aggregation capability and EPS excretion&lt;/Title&gt;&lt;Template&gt;Journal Article&lt;/Template&gt;&lt;Star&gt;0&lt;/Star&gt;&lt;Tag&gt;0&lt;/Tag&gt;&lt;Author&gt;Nuramkhaan, Marjangul; Zhang, Yihao; Dong, Xiaochuan; Huang, Wenli; Lei, Zhongfang; Shimizu, Kazuya; Zhang, Zhenya; Utsumi, Motoo; Lee, Duu-Jong&lt;/Author&gt;&lt;Year&gt;2019&lt;/Year&gt;&lt;Details&gt;&lt;_doi&gt;10.1016/j.biteb.2019.100330&lt;/_doi&gt;&lt;_created&gt;63481575&lt;/_created&gt;&lt;_modified&gt;63481575&lt;/_modified&gt;&lt;_url&gt;https://linkinghub.elsevier.com/retrieve/pii/S2589014X19302208_x000d__x000a_https://api.elsevier.com/content/article/PII:S2589014X19302208?httpAccept=text/xml&lt;/_url&gt;&lt;_journal&gt;Bioresource Technology Reports&lt;/_journal&gt;&lt;_volume&gt;8&lt;/_volume&gt;&lt;_pages&gt;100330&lt;/_pages&gt;&lt;_tertiary_title&gt;Bioresource Technology Reports&lt;/_tertiary_title&gt;&lt;_isbn&gt;2589014X&lt;/_isbn&gt;&lt;_accessed&gt;63481575&lt;/_accessed&gt;&lt;_db_updated&gt;CrossRef&lt;/_db_updated&gt;&lt;/Details&gt;&lt;Extra&gt;&lt;DBUID&gt;{F96A950B-833F-4880-A151-76DA2D6A2879}&lt;/DBUID&gt;&lt;/Extra&gt;&lt;/Item&gt;&lt;/References&gt;&lt;/Group&gt;&lt;Group&gt;&lt;References&gt;&lt;Item&gt;&lt;ID&gt;446&lt;/ID&gt;&lt;UID&gt;{EBB63F50-AB1F-48AC-80C8-A5C515B80740}&lt;/UID&gt;&lt;Title&gt;Microalgal-bacterial aggregates: Applications and perspectives for wastewater treatment&lt;/Title&gt;&lt;Template&gt;Journal Article&lt;/Template&gt;&lt;Star&gt;0&lt;/Star&gt;&lt;Tag&gt;0&lt;/Tag&gt;&lt;Author&gt;Quijano, Guillermo; Arcila, Juan S; Buitrón, Germán&lt;/Author&gt;&lt;Year&gt;2017&lt;/Year&gt;&lt;Details&gt;&lt;_doi&gt;10.1016/j.biotechadv.2017.07.003&lt;/_doi&gt;&lt;_created&gt;63481575&lt;/_created&gt;&lt;_modified&gt;63481575&lt;/_modified&gt;&lt;_url&gt;https://linkinghub.elsevier.com/retrieve/pii/S0734975017300794_x000d__x000a_https://api.elsevier.com/content/article/PII:S0734975017300794?httpAccept=text/xml&lt;/_url&gt;&lt;_journal&gt;Biotechnology Advances&lt;/_journal&gt;&lt;_volume&gt;35&lt;/_volume&gt;&lt;_issue&gt;6&lt;/_issue&gt;&lt;_pages&gt;772-781&lt;/_pages&gt;&lt;_tertiary_title&gt;Biotechnology Advances&lt;/_tertiary_title&gt;&lt;_isbn&gt;07349750&lt;/_isbn&gt;&lt;_accessed&gt;63481575&lt;/_accessed&gt;&lt;_db_updated&gt;CrossRef&lt;/_db_updated&gt;&lt;_impact_factor&gt;  10.744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50&lt;/ID&gt;&lt;UID&gt;{A774E8F9-3189-4E8A-96E5-A9C655E873DB}&lt;/UID&gt;&lt;Title&gt;Microalgal-bacterial consortia: From interspecies interactions to biotechnological applications&lt;/Title&gt;&lt;Template&gt;Journal Article&lt;/Template&gt;&lt;Star&gt;0&lt;/Star&gt;&lt;Tag&gt;0&lt;/Tag&gt;&lt;Author&gt;Zhang, Bing; Li, Wei; Guo, Yuan; Zhang, Zhiqiang; Shi, Wenxin; Cui, Fuyi; Lens, Piet N L; Tay, Joo Hwa&lt;/Author&gt;&lt;Year&gt;2020&lt;/Year&gt;&lt;Details&gt;&lt;_doi&gt;10.1016/j.rser.2019.109563&lt;/_doi&gt;&lt;_created&gt;63481575&lt;/_created&gt;&lt;_modified&gt;63481575&lt;/_modified&gt;&lt;_url&gt;https://linkinghub.elsevier.com/retrieve/pii/S1364032119307713_x000d__x000a_https://api.elsevier.com/content/article/PII:S1364032119307713?httpAccept=text/xml&lt;/_url&gt;&lt;_journal&gt;Renewable and Sustainable Energy Reviews&lt;/_journal&gt;&lt;_volume&gt;118&lt;/_volume&gt;&lt;_pages&gt;109563&lt;/_pages&gt;&lt;_tertiary_title&gt;Renewable and Sustainable Energy Reviews&lt;/_tertiary_title&gt;&lt;_isbn&gt;13640321&lt;/_isbn&gt;&lt;_accessed&gt;63481575&lt;/_accessed&gt;&lt;_db_updated&gt;CrossRef&lt;/_db_updated&gt;&lt;_impact_factor&gt;  12.110&lt;/_impact_factor&gt;&lt;/Details&gt;&lt;Extra&gt;&lt;DBUID&gt;{F96A950B-833F-4880-A151-76DA2D6A2879}&lt;/DBUID&gt;&lt;/Extra&gt;&lt;/Item&gt;&lt;/References&gt;&lt;/Group&gt;&lt;Group&gt;&lt;References&gt;&lt;Item&gt;&lt;ID&gt;436&lt;/ID&gt;&lt;UID&gt;{F773B48A-2A29-4537-83F1-912E1C09BB56}&lt;/UID&gt;&lt;Title&gt;Microbial population dynamics during sludge granulation in an A/O/A sequencing batch reactor&lt;/Title&gt;&lt;Template&gt;Journal Article&lt;/Template&gt;&lt;Star&gt;0&lt;/Star&gt;&lt;Tag&gt;0&lt;/Tag&gt;&lt;Author&gt;He, Qiulai; Zhou, Jun; Wang, Hongyu; Zhang, Jing; Wei, Li&lt;/Author&gt;&lt;Year&gt;2016&lt;/Year&gt;&lt;Details&gt;&lt;_doi&gt;10.1016/j.biortech.2016.04.088&lt;/_doi&gt;&lt;_created&gt;63481575&lt;/_created&gt;&lt;_modified&gt;63481575&lt;/_modified&gt;&lt;_url&gt;https://linkinghub.elsevier.com/retrieve/pii/S0960852416305752_x000d__x000a_https://api.elsevier.com/content/article/PII:S0960852416305752?httpAccept=text/xml&lt;/_url&gt;&lt;_journal&gt;Bioresource Technology&lt;/_journal&gt;&lt;_volume&gt;214&lt;/_volume&gt;&lt;_pages&gt;1-8&lt;/_pages&gt;&lt;_tertiary_title&gt;Bioresource Technology&lt;/_tertiary_title&gt;&lt;_isbn&gt;09608524&lt;/_isbn&gt;&lt;_accessed&gt;63481575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7&lt;/ID&gt;&lt;UID&gt;{0893A9D3-E82A-4606-AB93-0AD343FE72BA}&lt;/UID&gt;&lt;Title&gt;Nitrogen removal from aquaculture pond water by heterotrophic nitrogen assimilation in lab-scale sequencing batch reactors&lt;/Title&gt;&lt;Template&gt;Journal Article&lt;/Template&gt;&lt;Star&gt;0&lt;/Star&gt;&lt;Tag&gt;0&lt;/Tag&gt;&lt;Author&gt;De Schryver, Peter; Verstraete, Willy&lt;/Author&gt;&lt;Year&gt;2009&lt;/Year&gt;&lt;Details&gt;&lt;_doi&gt;10.1016/j.biortech.2008.08.043&lt;/_doi&gt;&lt;_created&gt;63481575&lt;/_created&gt;&lt;_modified&gt;63481575&lt;/_modified&gt;&lt;_url&gt;https://linkinghub.elsevier.com/retrieve/pii/S0960852408007608_x000d__x000a_https://api.elsevier.com/content/article/PII:S0960852408007608?httpAccept=text/xml&lt;/_url&gt;&lt;_journal&gt;Bioresource Technology&lt;/_journal&gt;&lt;_volume&gt;100&lt;/_volume&gt;&lt;_issue&gt;3&lt;/_issue&gt;&lt;_pages&gt;1162-1167&lt;/_pages&gt;&lt;_tertiary_title&gt;Bioresource Technology&lt;/_tertiary_title&gt;&lt;_isbn&gt;09608524&lt;/_isbn&gt;&lt;_accessed&gt;63481575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1&lt;/ID&gt;&lt;UID&gt;{21C9B860-B0A4-4D48-AEAE-B25EFD2E32CE}&lt;/UID&gt;&lt;Title&gt;Performance and microbial community analysis of Combined Denitrification and Biofloc Technology (CDBFT) system treating nitrogen-rich aquaculture wastewater&lt;/Title&gt;&lt;Template&gt;Journal Article&lt;/Template&gt;&lt;Star&gt;0&lt;/Star&gt;&lt;Tag&gt;0&lt;/Tag&gt;&lt;Author&gt;Li, Changwei; Li, Jiawei; Liu, Gang; Deng, Yale; Zhu, Songming; Ye, Zhangying; Shao, Yufang; Liu, Dezhao&lt;/Author&gt;&lt;Year&gt;2019&lt;/Year&gt;&lt;Details&gt;&lt;_doi&gt;10.1016/j.biortech.2019.121582&lt;/_doi&gt;&lt;_created&gt;63481575&lt;/_created&gt;&lt;_modified&gt;63481575&lt;/_modified&gt;&lt;_url&gt;https://linkinghub.elsevier.com/retrieve/pii/S0960852419308120_x000d__x000a_https://api.elsevier.com/content/article/PII:S0960852419308120?httpAccept=text/xml&lt;/_url&gt;&lt;_journal&gt;Bioresource Technology&lt;/_journal&gt;&lt;_volume&gt;288&lt;/_volume&gt;&lt;_pages&gt;121582&lt;/_pages&gt;&lt;_tertiary_title&gt;Bioresource Technology&lt;/_tertiary_title&gt;&lt;_isbn&gt;09608524&lt;/_isbn&gt;&lt;_accessed&gt;63481575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9&lt;/ID&gt;&lt;UID&gt;{0D0A4087-479D-42D4-91BE-469582D2292C}&lt;/UID&gt;&lt;Title&gt;Removal mechanisms of phosphorus in non-aerated microalgal-bacterial granular sludge process&lt;/Title&gt;&lt;Template&gt;Journal Article&lt;/Template&gt;&lt;Star&gt;0&lt;/Star&gt;&lt;Tag&gt;0&lt;/Tag&gt;&lt;Author&gt;Ji, B; Zhang, M; Wang, L; Wang, S; Liu, Y&lt;/Author&gt;&lt;Year&gt;2020&lt;/Year&gt;&lt;Details&gt;&lt;_created&gt;63481575&lt;/_created&gt;&lt;_modified&gt;63481575&lt;/_modified&gt;&lt;_url&gt;http://www.ncbi.nlm.nih.gov/entrez/query.fcgi?cmd=Retrieve&amp;amp;db=pubmed&amp;amp;dopt=Abstract&amp;amp;list_uids=32446034&amp;amp;query_hl=1&lt;/_url&gt;&lt;_journal&gt;Bioresour Technol&lt;/_journal&gt;&lt;_volume&gt;312&lt;/_volume&gt;&lt;_pages&gt;123531&lt;/_pages&gt;&lt;_tertiary_title&gt;Bioresource technology&lt;/_tertiary_title&gt;&lt;_doi&gt;10.1016/j.biortech.2020.123531&lt;/_doi&gt;&lt;_date_display&gt;2020 Sep&lt;/_date_display&gt;&lt;_date&gt;63465120&lt;/_date&gt;&lt;_type_work&gt;Journal Article&lt;/_type_work&gt;&lt;_isbn&gt;1873-2976 (Electronic); 0960-8524 (Linking)&lt;/_isbn&gt;&lt;_ori_publication&gt;Copyright (c) 2020 Elsevier Ltd. All rights reserved.&lt;/_ori_publication&gt;&lt;_accession_num&gt;32446034&lt;/_accession_num&gt;&lt;_keywords&gt;Dark-light conditions; Microalgal-bacterial granules; Pantanalinema; Phosphorus removal; Poly-phosphate&lt;/_keywords&gt;&lt;_subject_headings&gt;Bioreactors; In Situ Hybridization, Fluorescence; *Microalgae; Nitrogen; Phosphorus; *Sewage&lt;/_subject_headings&gt;&lt;_author_adr&gt;Department of Water and Wastewater Engineering, Wuhan University of Science and Technology, Wuhan 430065, China; Advanced Environmental Biotechnology Centre, Nanyang Environment &amp;amp; Water Research Institute, Nanyang Technological University, 1 Cleantech Loop, Singapore 637141, Singapore.; Advanced Environmental Biotechnology Centre, Nanyang Environment &amp;amp; Water Research Institute, Nanyang Technological University, 1 Cleantech Loop, Singapore 637141,  Singapore.; Advanced Environmental Biotechnology Centre, Nanyang Environment &amp;amp; Water Research Institute, Nanyang Technological University, 1 Cleantech Loop, Singapore 637141,  Singapore.; Advanced Environmental Biotechnology Centre, Nanyang Environment &amp;amp; Water Research Institute, Nanyang Technological University, 1 Cleantech Loop, Singapore 637141,  Singapore; Hubei Key Laboratory of Ecological Remediation for Rivers-Lakes and Algal Utilization, School of Civil Engineering, Architecture and Environment, Hubei University of Technology, Wuhan 430068, China.; Advanced Environmental Biotechnology Centre, Nanyang Environment &amp;amp; Water Research Institute, Nanyang Technological University, 1 Cleantech Loop, Singapore 637141,  Singapore; School of Civil and Environmental Engineering, Nanyang Technological University, 50 Nanyang Avenue, Singapore 639798, Singapore. Electronic address: cyliu@ntu.edu.sg.&lt;/_author_adr&gt;&lt;_language&gt;eng&lt;/_language&gt;&lt;_accessed&gt;63481575&lt;/_accessed&gt;&lt;_db_updated&gt;PubMed&lt;/_db_updated&gt;&lt;_impact_factor&gt;   7.539&lt;/_impact_factor&gt;&lt;/Details&gt;&lt;Extra&gt;&lt;DBUID&gt;{F96A950B-833F-4880-A151-76DA2D6A2879}&lt;/DBUID&gt;&lt;/Extra&gt;&lt;/Item&gt;&lt;/References&gt;&lt;/Group&gt;&lt;Group&gt;&lt;References&gt;&lt;Item&gt;&lt;ID&gt;435&lt;/ID&gt;&lt;UID&gt;{C8347368-5033-4BF2-B0A3-C578FB28F8F9}&lt;/UID&gt;&lt;Title&gt;Stability of algal-bacterial granules in continuous-flow reactors to treat varying strength domestic wastewater&lt;/Title&gt;&lt;Template&gt;Journal Article&lt;/Template&gt;&lt;Star&gt;0&lt;/Star&gt;&lt;Tag&gt;0&lt;/Tag&gt;&lt;Author&gt;Ahmad, Johan Syafri Mahathir; Cai, Wei; Zhao, Ziwen; Zhang, Zhenya; Shimizu, Kazuya; Lei, Zhongfang; Lee, Duu-Jong&lt;/Author&gt;&lt;Year&gt;2017&lt;/Year&gt;&lt;Details&gt;&lt;_created&gt;63481575&lt;/_created&gt;&lt;_modified&gt;63481808&lt;/_modified&gt;&lt;_accessed&gt;63481808&lt;/_accessed&gt;&lt;_doi&gt;10.1016/j.biortech.2017.07.134&lt;/_doi&gt;&lt;_url&gt;https://linkinghub.elsevier.com/retrieve/pii/S0960852417312506_x000d__x000a_https://api.elsevier.com/content/article/PII:S0960852417312506?httpAccept=text/xml&lt;/_url&gt;&lt;_journal&gt;Bioresource Technology&lt;/_journal&gt;&lt;_volume&gt;244&lt;/_volume&gt;&lt;_pages&gt;225-233&lt;/_pages&gt;&lt;_tertiary_title&gt;Bioresource Technology&lt;/_tertiary_title&gt;&lt;_isbn&gt;09608524&lt;/_isbn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3&lt;/ID&gt;&lt;UID&gt;{64DB0997-B441-4118-A8B4-F2FAB6285FF5}&lt;/UID&gt;&lt;Title&gt;The Oxygenic Photogranule Process for Aeration-Free Wastewater Treatment&lt;/Title&gt;&lt;Template&gt;Journal Article&lt;/Template&gt;&lt;Star&gt;0&lt;/Star&gt;&lt;Tag&gt;0&lt;/Tag&gt;&lt;Author&gt;Abouhend, Ahmed S; McNair, Adam; Kuo-Dahab, Wenye C; Watt, Christopher; Butler, Caitlyn S; Milferstedt, Kim; Hamelin, Jérôme; Seo, Jeongmi; Gikonyo, Gitau J; El-Moselhy, Khalid M; Park, Chul&lt;/Author&gt;&lt;Year&gt;2018&lt;/Year&gt;&lt;Details&gt;&lt;_doi&gt;10.1021/acs.est.8b00403&lt;/_doi&gt;&lt;_created&gt;63481575&lt;/_created&gt;&lt;_modified&gt;63481575&lt;/_modified&gt;&lt;_url&gt;https://pubs.acs.org/doi/10.1021/acs.est.8b00403_x000d__x000a_https://pubs.acs.org/doi/pdf/10.1021/acs.est.8b00403&lt;/_url&gt;&lt;_journal&gt;Environmental Science &amp;amp; Technology&lt;/_journal&gt;&lt;_volume&gt;52&lt;/_volume&gt;&lt;_issue&gt;6&lt;/_issue&gt;&lt;_pages&gt;3503-3511&lt;/_pages&gt;&lt;_tertiary_title&gt;Environ. Sci. Technol.&lt;/_tertiary_title&gt;&lt;_date&gt;62174880&lt;/_date&gt;&lt;_isbn&gt;0013-936X&lt;/_isbn&gt;&lt;_accessed&gt;63481575&lt;/_accessed&gt;&lt;_db_updated&gt;CrossRef&lt;/_db_updated&gt;&lt;_impact_factor&gt;   7.864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51&lt;/ID&gt;&lt;UID&gt;{24833810-0CFE-493F-8740-CD5801438B02}&lt;/UID&gt;&lt;Title&gt;Treatment of low C/N ratio wastewater and biomass production using co-culture of Chlorella vulgaris and activated sludge in a batch photobioreactor&lt;/Title&gt;&lt;Template&gt;Journal Article&lt;/Template&gt;&lt;Star&gt;0&lt;/Star&gt;&lt;Tag&gt;0&lt;/Tag&gt;&lt;Author&gt;Zhu, Shunni; Qin, Lei; Feng, Pingzhong; Shang, Changhua; Wang, Zhongming; Yuan, Zhenhong&lt;/Author&gt;&lt;Year&gt;2019&lt;/Year&gt;&lt;Details&gt;&lt;_created&gt;63481575&lt;/_created&gt;&lt;_modified&gt;63481613&lt;/_modified&gt;&lt;_accessed&gt;63481613&lt;/_accessed&gt;&lt;_doi&gt;10.1016/j.biortech.2018.10.034&lt;/_doi&gt;&lt;_url&gt;https://linkinghub.elsevier.com/retrieve/pii/S0960852418314573_x000d__x000a_https://api.elsevier.com/content/article/PII:S0960852418314573?httpAccept=text/xml&lt;/_url&gt;&lt;_journal&gt;Bioresource Technology&lt;/_journal&gt;&lt;_volume&gt;274&lt;/_volume&gt;&lt;_pages&gt;313-320&lt;/_pages&gt;&lt;_tertiary_title&gt;Bioresource Technology&lt;/_tertiary_title&gt;&lt;_isbn&gt;09608524&lt;/_isbn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171B70D7-0025-4A18-AFCF-5EAFF0B90883}" w:val=" ADDIN NE.Ref.{171B70D7-0025-4A18-AFCF-5EAFF0B90883}&lt;Citation&gt;&lt;Group&gt;&lt;References&gt;&lt;Item&gt;&lt;ID&gt;416&lt;/ID&gt;&lt;UID&gt;{842F2535-2F5A-47E0-920E-1407873E4FAC}&lt;/UID&gt;&lt;Title&gt;Continuous microalgae cultivation in aquaculture wastewater by a membrane photobioreactor for biomass production and nutrients removal&lt;/Title&gt;&lt;Template&gt;Journal Article&lt;/Template&gt;&lt;Star&gt;0&lt;/Star&gt;&lt;Tag&gt;0&lt;/Tag&gt;&lt;Author&gt;Gao, Feng; Li, Chen; Yang, Zhao-Hui; Zeng, Guang-Ming; Feng, Li-Juan; Liu, Jun-zhi; Liu, Mei; Cai, Hui-wen&lt;/Author&gt;&lt;Year&gt;2016&lt;/Year&gt;&lt;Details&gt;&lt;_doi&gt;10.1016/j.ecoleng.2016.03.046&lt;/_doi&gt;&lt;_created&gt;63481567&lt;/_created&gt;&lt;_modified&gt;63481567&lt;/_modified&gt;&lt;_url&gt;https://linkinghub.elsevier.com/retrieve/pii/S0925857416302014_x000d__x000a_https://dul.usage.elsevier.com/doi/&lt;/_url&gt;&lt;_journal&gt;Ecological Engineering&lt;/_journal&gt;&lt;_volume&gt;92&lt;/_volume&gt;&lt;_pages&gt;55-61&lt;/_pages&gt;&lt;_tertiary_title&gt;Ecological Engineering&lt;/_tertiary_title&gt;&lt;_isbn&gt;09258574&lt;/_isbn&gt;&lt;_accessed&gt;63481567&lt;/_accessed&gt;&lt;_db_updated&gt;CrossRef&lt;/_db_updated&gt;&lt;_impact_factor&gt;   3.512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1896708D-A3A2-4B4C-97EB-99ACE34AA236}" w:val=" ADDIN NE.Ref.{1896708D-A3A2-4B4C-97EB-99ACE34AA236}&lt;Citation&gt;&lt;Group&gt;&lt;References&gt;&lt;Item&gt;&lt;ID&gt;448&lt;/ID&gt;&lt;UID&gt;{F3161631-4B43-41BA-9535-D882F0C1EAE4}&lt;/UID&gt;&lt;Title&gt;A novel shortcut nitrogen removal process using an algal-bacterial consortium in a photo-sequencing batch reactor (PSBR)&lt;/Title&gt;&lt;Template&gt;Journal Article&lt;/Template&gt;&lt;Star&gt;0&lt;/Star&gt;&lt;Tag&gt;0&lt;/Tag&gt;&lt;Author&gt;Wang, Meng; Yang, Han; Ergas, Sarina J; van der Steen, Peter&lt;/Author&gt;&lt;Year&gt;2015&lt;/Year&gt;&lt;Details&gt;&lt;_doi&gt;10.1016/j.watres.2015.09.016&lt;/_doi&gt;&lt;_created&gt;63481575&lt;/_created&gt;&lt;_modified&gt;63481575&lt;/_modified&gt;&lt;_url&gt;https://linkinghub.elsevier.com/retrieve/pii/S0043135415302293_x000d__x000a_https://api.elsevier.com/content/article/PII:S0043135415302293?httpAccept=text/xml&lt;/_url&gt;&lt;_journal&gt;Water Research&lt;/_journal&gt;&lt;_volume&gt;87&lt;/_volume&gt;&lt;_pages&gt;38-48&lt;/_pages&gt;&lt;_tertiary_title&gt;Water Research&lt;/_tertiary_title&gt;&lt;_isbn&gt;00431354&lt;/_isbn&gt;&lt;_accessed&gt;63481575&lt;/_accessed&gt;&lt;_db_updated&gt;CrossRef&lt;/_db_updated&gt;&lt;_impact_factor&gt;   9.130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1A858130-8B51-49B9-92B9-09A3F569B795}" w:val=" ADDIN NE.Ref.{1A858130-8B51-49B9-92B9-09A3F569B795}&lt;Citation&gt;&lt;Group&gt;&lt;References&gt;&lt;Item&gt;&lt;ID&gt;485&lt;/ID&gt;&lt;UID&gt;{6459599D-CCD1-4158-BF9E-34F619E575B9}&lt;/UID&gt;&lt;Title&gt;Temperature-effect on the performance of non-aerated microalgal-bacterial granular sludge process in municipal wastewater treatment&lt;/Title&gt;&lt;Template&gt;Journal Article&lt;/Template&gt;&lt;Star&gt;0&lt;/Star&gt;&lt;Tag&gt;0&lt;/Tag&gt;&lt;Author&gt;Ji, Bin; Zhu, Lin; Wang, Shulian; Liu, Yu&lt;/Author&gt;&lt;Year&gt;2021&lt;/Year&gt;&lt;Details&gt;&lt;_accessed&gt;63681037&lt;/_accessed&gt;&lt;_collection_scope&gt;SCI;SCIE&lt;/_collection_scope&gt;&lt;_created&gt;63681037&lt;/_created&gt;&lt;_date&gt;63640800&lt;/_date&gt;&lt;_date_display&gt;2021&lt;/_date_display&gt;&lt;_db_updated&gt;PKU Search&lt;/_db_updated&gt;&lt;_doi&gt;10.1016/j.jenvman.2021.111955&lt;/_doi&gt;&lt;_impact_factor&gt;   5.647&lt;/_impact_factor&gt;&lt;_journal&gt;Journal of environmental management&lt;/_journal&gt;&lt;_keywords&gt;Index Medicus&lt;/_keywords&gt;&lt;_modified&gt;63681037&lt;/_modified&gt;&lt;_number&gt;1&lt;/_number&gt;&lt;_pages&gt;111955-111955&lt;/_pages&gt;&lt;_place_published&gt;England&lt;/_place_published&gt;&lt;_url&gt;http://pku.summon.serialssolutions.com/2.0.0/link/0/eLvHCXMwtV1Nb9QwELW25QAXVAqFloLMhZtD4tiJc-DQwq4QWj4kUolbZDtOtaXNRqSr_gD-ODPrbBJoK5UDlyiynMTyPI2fx_MmhMQ8CNlfPsEl3EpgslUWCW2jUFdZqlMTJ6F2ElpRLf1Jzb_y2VR-nEw2aumh7b8aHtrA9Cik_Qfj9y-FBrgHCMAVQADXu8HAAS_2dZOZz93ojgewYHEvGcBsjmXNNPYEBnqBWXoo8jhnxldzBkOewqq2zlltz1eo8Wq8xAADJmuJyaKBTle6xWgcVl7sU9hv4b8jiR0qWP5Mw-niEByDEMzLSAPnfSewNaaS7pilc67c_1qoc48RFpiTo8V2aLjmyn1U4Sw4g-HAGAL8ZjB-wbh09ucvxexkPi_y6ff8NRZNvygX9vKtq9nJty1yjyugmVgD9P1xv0zHsBkbJF1vbvzQ7duONf3Id8jDbt7okbfwIzJx9S65v5GVt7tkbzqeT9r57PYx-XUdAnRZU4AAHUGALis6ggC9CQJ0AwHqIUA7CNBFTXsI0AECtIfAE5LPpvm7D6z79QZrZCJYljrLjTROR8ZFrgpLIcLKpi7TroI9ss6UEsIILozKdGlTGzkg7hzoTiyr1MZ7ZBvG7J4RWoYmCktT2azSQnGhDBc6FKmUDrvrffJqM8UFeDY8rtK1W67agotUwXZXJeE-eernvmh8CZYijoUE6iUO7vD0c_JgwOsh2b78uXIvyFbzY_VyjYjfLP6AAw&lt;/_url&gt;&lt;_volume&gt;282&lt;/_volume&gt;&lt;/Details&gt;&lt;Extra&gt;&lt;DBUID&gt;{F96A950B-833F-4880-A151-76DA2D6A2879}&lt;/DBUID&gt;&lt;/Extra&gt;&lt;/Item&gt;&lt;/References&gt;&lt;/Group&gt;&lt;/Citation&gt;_x000a_"/>
    <w:docVar w:name="NE.Ref{1ABB5481-B42D-4B57-B5C1-52235D88D97F}" w:val=" ADDIN NE.Ref.{1ABB5481-B42D-4B57-B5C1-52235D88D97F}&lt;Citation&gt;&lt;Group&gt;&lt;References&gt;&lt;Item&gt;&lt;ID&gt;423&lt;/ID&gt;&lt;UID&gt;{A6CD3AB5-3FEE-4C57-94D3-41B359F58B10}&lt;/UID&gt;&lt;Title&gt;Removal mechanisms of phosphorus in non-aerated microalgal-bacterial granular sludge process&lt;/Title&gt;&lt;Template&gt;Journal Article&lt;/Template&gt;&lt;Star&gt;0&lt;/Star&gt;&lt;Tag&gt;0&lt;/Tag&gt;&lt;Author&gt;Ji, Bin; Zhang, Meng; Wang, Li; Wang, Shulian; Liu, Yu&lt;/Author&gt;&lt;Year&gt;2020&lt;/Year&gt;&lt;Details&gt;&lt;_accessed&gt;63786093&lt;/_accessed&gt;&lt;_collection_scope&gt;SCI;SCIE;EI&lt;/_collection_scope&gt;&lt;_created&gt;63786093&lt;/_created&gt;&lt;_db_updated&gt;CrossRef&lt;/_db_updated&gt;&lt;_doi&gt;10.1016/j.biortech.2020.123531&lt;/_doi&gt;&lt;_impact_factor&gt;   9.642&lt;/_impact_factor&gt;&lt;_isbn&gt;09608524&lt;/_isbn&gt;&lt;_journal&gt;Bioresource Technology&lt;/_journal&gt;&lt;_modified&gt;64114414&lt;/_modified&gt;&lt;_pages&gt;123531&lt;/_pages&gt;&lt;_tertiary_title&gt;Bioresource Technology&lt;/_tertiary_title&gt;&lt;_url&gt;https://linkinghub.elsevier.com/retrieve/pii/S0960852420308038_x000d__x000a_https://api.elsevier.com/content/article/PII:S0960852420308038?httpAccept=text/xml&lt;/_url&gt;&lt;_volume&gt;312&lt;/_volume&gt;&lt;/Details&gt;&lt;Extra&gt;&lt;DBUID&gt;{F96A950B-833F-4880-A151-76DA2D6A2879}&lt;/DBUID&gt;&lt;/Extra&gt;&lt;/Item&gt;&lt;/References&gt;&lt;/Group&gt;&lt;/Citation&gt;_x000a_"/>
    <w:docVar w:name="NE.Ref{1BFC6092-5F20-44F5-83DA-EEEBE620201E}" w:val=" ADDIN NE.Ref.{1BFC6092-5F20-44F5-83DA-EEEBE620201E}&lt;Citation&gt;&lt;Group&gt;&lt;References&gt;&lt;Item&gt;&lt;ID&gt;452&lt;/ID&gt;&lt;UID&gt;{5325F4B1-06E8-440F-B1FC-D923C9D05127}&lt;/UID&gt;&lt;Title&gt;Enhancement of lipid production using biochemical, genetic and transcription factor engineering approaches&lt;/Title&gt;&lt;Template&gt;Journal Article&lt;/Template&gt;&lt;Star&gt;0&lt;/Star&gt;&lt;Tag&gt;0&lt;/Tag&gt;&lt;Author&gt;Courchesne, Noémie Manuelle Dorval; Parisien, Albert; Wang, Bei; Lan, Christopher Q&lt;/Author&gt;&lt;Year&gt;2009&lt;/Year&gt;&lt;Details&gt;&lt;_doi&gt;10.1016/j.jbiotec.2009.02.018&lt;/_doi&gt;&lt;_created&gt;63481576&lt;/_created&gt;&lt;_modified&gt;63481576&lt;/_modified&gt;&lt;_url&gt;https://linkinghub.elsevier.com/retrieve/pii/S0168165609000959_x000d__x000a_https://api.elsevier.com/content/article/PII:S0168165609000959?httpAccept=text/xml&lt;/_url&gt;&lt;_journal&gt;Journal of Biotechnology&lt;/_journal&gt;&lt;_volume&gt;141&lt;/_volume&gt;&lt;_issue&gt;1-2&lt;/_issue&gt;&lt;_pages&gt;31-41&lt;/_pages&gt;&lt;_tertiary_title&gt;Journal of Biotechnology&lt;/_tertiary_title&gt;&lt;_isbn&gt;01681656&lt;/_isbn&gt;&lt;_accessed&gt;63481576&lt;/_accessed&gt;&lt;_db_updated&gt;CrossRef&lt;/_db_updated&gt;&lt;_impact_factor&gt;   3.503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1CCE8B75-2173-49DC-A985-E6C566C923C9}" w:val=" ADDIN NE.Ref.{1CCE8B75-2173-49DC-A985-E6C566C923C9}&lt;Citation&gt;&lt;Group&gt;&lt;References&gt;&lt;Item&gt;&lt;ID&gt;514&lt;/ID&gt;&lt;UID&gt;{F838A866-A36A-4B10-9CD2-EA8CFE5C6282}&lt;/UID&gt;&lt;Title&gt;Shape identification and particles size distribution from basic shape parameters using ImageJ&lt;/Title&gt;&lt;Template&gt;Journal Article&lt;/Template&gt;&lt;Star&gt;0&lt;/Star&gt;&lt;Tag&gt;0&lt;/Tag&gt;&lt;Author&gt;Igathinathane, C; Pordesimo, L O; Columbus, E P; Batchelor, W D; Methuku, S R&lt;/Author&gt;&lt;Year&gt;2008&lt;/Year&gt;&lt;Details&gt;&lt;_alternate_title&gt;Computers and electronics in agriculture&lt;/_alternate_title&gt;&lt;_collection_scope&gt;SCIE;EI&lt;/_collection_scope&gt;&lt;_created&gt;64146117&lt;/_created&gt;&lt;_date&gt;2008-01-01&lt;/_date&gt;&lt;_date_display&gt;2008&lt;/_date_display&gt;&lt;_impact_factor&gt;   5.565&lt;/_impact_factor&gt;&lt;_isbn&gt;0168-1699&lt;/_isbn&gt;&lt;_issue&gt;2&lt;/_issue&gt;&lt;_journal&gt;Computers and electronics in agriculture&lt;/_journal&gt;&lt;_modified&gt;64146117&lt;/_modified&gt;&lt;_ori_publication&gt;Elsevier&lt;/_ori_publication&gt;&lt;_pages&gt;168-182&lt;/_pages&gt;&lt;_volume&gt;63&lt;/_volume&gt;&lt;/Details&gt;&lt;Extra&gt;&lt;DBUID&gt;{F96A950B-833F-4880-A151-76DA2D6A2879}&lt;/DBUID&gt;&lt;/Extra&gt;&lt;/Item&gt;&lt;/References&gt;&lt;/Group&gt;&lt;/Citation&gt;_x000a_"/>
    <w:docVar w:name="NE.Ref{1DEB3207-2019-4E22-AFE2-FAA3071F270A}" w:val=" ADDIN NE.Ref.{1DEB3207-2019-4E22-AFE2-FAA3071F270A}&lt;Citation&gt;&lt;Group&gt;&lt;References&gt;&lt;Item&gt;&lt;ID&gt;489&lt;/ID&gt;&lt;UID&gt;{0FFBE6E0-04B9-42E8-9154-17989A99C561}&lt;/UID&gt;&lt;Title&gt;Extraction of extracellular polymeric substances (EPS) of sludges&lt;/Title&gt;&lt;Template&gt;Journal Article&lt;/Template&gt;&lt;Star&gt;0&lt;/Star&gt;&lt;Tag&gt;0&lt;/Tag&gt;&lt;Author&gt;Liu, Hong; Fang, Herbert H P&lt;/Author&gt;&lt;Year&gt;2002&lt;/Year&gt;&lt;Details&gt;&lt;_accessed&gt;63686619&lt;/_accessed&gt;&lt;_alternate_title&gt;Journal of Biotechnology&lt;/_alternate_title&gt;&lt;_collection_scope&gt;SCI;SCIE;EI&lt;/_collection_scope&gt;&lt;_created&gt;63686619&lt;/_created&gt;&lt;_date&gt;53647200&lt;/_date&gt;&lt;_date_display&gt;2002&lt;/_date_display&gt;&lt;_db_updated&gt;ScienceDirect&lt;/_db_updated&gt;&lt;_doi&gt;https://doi.org/10.1016/S0168-1656(02)00025-1&lt;/_doi&gt;&lt;_impact_factor&gt;   3.503&lt;/_impact_factor&gt;&lt;_isbn&gt;0168-1656&lt;/_isbn&gt;&lt;_issue&gt;3&lt;/_issue&gt;&lt;_journal&gt;Journal of Biotechnology&lt;/_journal&gt;&lt;_keywords&gt;Extracellular polymeric substances (EPS); Extraction; Formaldehyde; Quantification; Sludge&lt;/_keywords&gt;&lt;_modified&gt;63686619&lt;/_modified&gt;&lt;_pages&gt;249-256&lt;/_pages&gt;&lt;_url&gt;http://www.sciencedirect.com/science/article/pii/S0168165602000251&lt;/_url&gt;&lt;_volume&gt;95&lt;/_volume&gt;&lt;/Details&gt;&lt;Extra&gt;&lt;DBUID&gt;{F96A950B-833F-4880-A151-76DA2D6A2879}&lt;/DBUID&gt;&lt;/Extra&gt;&lt;/Item&gt;&lt;/References&gt;&lt;/Group&gt;&lt;/Citation&gt;_x000a_"/>
    <w:docVar w:name="NE.Ref{1E37F011-86E1-4D64-A042-A5A5201D82BE}" w:val=" ADDIN NE.Ref.{1E37F011-86E1-4D64-A042-A5A5201D82BE}&lt;Citation&gt;&lt;Group&gt;&lt;References&gt;&lt;Item&gt;&lt;ID&gt;576&lt;/ID&gt;&lt;UID&gt;{7743510A-9C95-481A-B3F5-05575A98CCE3}&lt;/UID&gt;&lt;Title&gt;Climate change and infectious disease in Europe: Impact, projection and adaptation&lt;/Title&gt;&lt;Template&gt;Journal Article&lt;/Template&gt;&lt;Star&gt;0&lt;/Star&gt;&lt;Tag&gt;0&lt;/Tag&gt;&lt;Author&gt;Semenza, Jan C; Paz, Shlomit&lt;/Author&gt;&lt;Year&gt;2021&lt;/Year&gt;&lt;Details&gt;&lt;_alternate_title&gt;The Lancet Regional Health - Europe&lt;/_alternate_title&gt;&lt;_date_display&gt;2021&lt;/_date_display&gt;&lt;_date&gt;2021-01-01&lt;/_date&gt;&lt;_doi&gt;https://doi.org/10.1016/j.lanepe.2021.100230&lt;/_doi&gt;&lt;_isbn&gt;2666-7762&lt;/_isbn&gt;&lt;_journal&gt;The Lancet Regional Health - Europe&lt;/_journal&gt;&lt;_pages&gt;100230&lt;/_pages&gt;&lt;_url&gt;https://www.sciencedirect.com/science/article/pii/S2666776221002167&lt;/_url&gt;&lt;_volume&gt;9&lt;/_volume&gt;&lt;_created&gt;64154559&lt;/_created&gt;&lt;_modified&gt;64154559&lt;/_modified&gt;&lt;/Details&gt;&lt;Extra&gt;&lt;DBUID&gt;{F96A950B-833F-4880-A151-76DA2D6A2879}&lt;/DBUID&gt;&lt;/Extra&gt;&lt;/Item&gt;&lt;/References&gt;&lt;/Group&gt;&lt;/Citation&gt;_x000a_"/>
    <w:docVar w:name="NE.Ref{1FD8006C-0C74-44FD-8D7A-B13014528BDE}" w:val=" ADDIN NE.Ref.{1FD8006C-0C74-44FD-8D7A-B13014528BDE}&lt;Citation&gt;&lt;Group&gt;&lt;References&gt;&lt;Item&gt;&lt;ID&gt;484&lt;/ID&gt;&lt;UID&gt;{101B465E-1439-4FDE-B8DE-E3DF8FB62E1E}&lt;/UID&gt;&lt;Title&gt;Impact of hydraulic retention time on community assembly and function of photogranules for wastewater treatment&lt;/Title&gt;&lt;Template&gt;Journal Article&lt;/Template&gt;&lt;Star&gt;0&lt;/Star&gt;&lt;Tag&gt;0&lt;/Tag&gt;&lt;Author/&gt;&lt;Year&gt;0&lt;/Year&gt;&lt;Details&gt;&lt;_accessed&gt;63681025&lt;/_accessed&gt;&lt;_created&gt;63681023&lt;/_created&gt;&lt;_doi&gt;https://doi.org/10.1016/j.watres.2020.115506&lt;/_doi&gt;&lt;_modified&gt;63681025&lt;/_modified&gt;&lt;/Details&gt;&lt;Extra&gt;&lt;DBUID&gt;{F96A950B-833F-4880-A151-76DA2D6A2879}&lt;/DBUID&gt;&lt;/Extra&gt;&lt;/Item&gt;&lt;/References&gt;&lt;/Group&gt;&lt;/Citation&gt;_x000a_"/>
    <w:docVar w:name="NE.Ref{206A3C4D-8EE5-40E8-9F04-B77FB19193AA}" w:val=" ADDIN NE.Ref.{206A3C4D-8EE5-40E8-9F04-B77FB19193AA}&lt;Citation&gt;&lt;Group&gt;&lt;References&gt;&lt;Item&gt;&lt;ID&gt;572&lt;/ID&gt;&lt;UID&gt;{A873A175-3D3F-4E0A-BCB0-48348BE7A578}&lt;/UID&gt;&lt;Title&gt;Assessment of energy consumption of municipal wastewater treatment plants in China&lt;/Title&gt;&lt;Template&gt;Journal Article&lt;/Template&gt;&lt;Star&gt;0&lt;/Star&gt;&lt;Tag&gt;0&lt;/Tag&gt;&lt;Author&gt;He, Yan; Zhu, Yishuang; Chen, Jinghan; Huang, Minsheng; Wang, Pan; Wang, Guohua; Zou, Weiguo; Zhou, Gongming&lt;/Author&gt;&lt;Year&gt;2019&lt;/Year&gt;&lt;Details&gt;&lt;_alternate_title&gt;Journal of Cleaner Production&lt;/_alternate_title&gt;&lt;_date_display&gt;2019&lt;/_date_display&gt;&lt;_date&gt;2019-01-01&lt;/_date&gt;&lt;_doi&gt;https://doi.org/10.1016/j.jclepro.2019.04.320&lt;/_doi&gt;&lt;_isbn&gt;0959-6526&lt;/_isbn&gt;&lt;_journal&gt;Journal of Cleaner Production&lt;/_journal&gt;&lt;_keywords&gt;Municipal wastewater treatment plants; Energy consumption; Design parameters; Treatment units; Geographical distribution&lt;/_keywords&gt;&lt;_pages&gt;399-404&lt;/_pages&gt;&lt;_url&gt;https://www.sciencedirect.com/science/article/pii/S0959652619314179&lt;/_url&gt;&lt;_volume&gt;228&lt;/_volume&gt;&lt;_created&gt;64154438&lt;/_created&gt;&lt;_modified&gt;64154438&lt;/_modified&gt;&lt;_impact_factor&gt;   9.297&lt;/_impact_factor&gt;&lt;_collection_scope&gt;SCIE;EI&lt;/_collection_scope&gt;&lt;/Details&gt;&lt;Extra&gt;&lt;DBUID&gt;{F96A950B-833F-4880-A151-76DA2D6A2879}&lt;/DBUID&gt;&lt;/Extra&gt;&lt;/Item&gt;&lt;/References&gt;&lt;/Group&gt;&lt;/Citation&gt;_x000a_"/>
    <w:docVar w:name="NE.Ref{20E39EEA-7A79-4D05-86A1-631270EA4482}" w:val=" ADDIN NE.Ref.{20E39EEA-7A79-4D05-86A1-631270EA4482}&lt;Citation&gt;&lt;Group&gt;&lt;References&gt;&lt;Item&gt;&lt;ID&gt;502&lt;/ID&gt;&lt;UID&gt;{4457DF28-B89C-41C6-9327-7F611C6CF3A8}&lt;/UID&gt;&lt;Title&gt;Deciphering correlation between permeability and size of anammox granule: “pores as medium”&lt;/Title&gt;&lt;Template&gt;Journal Article&lt;/Template&gt;&lt;Star&gt;0&lt;/Star&gt;&lt;Tag&gt;0&lt;/Tag&gt;&lt;Author&gt;Xu, Dongdong; Fan, Jiahui; Li, Wenji; Chen, Wenda; Pan, Chao; Kang, Da; Li, Yiyu; Shan, Shengdao; Zheng, Ping&lt;/Author&gt;&lt;Year&gt;2021&lt;/Year&gt;&lt;Details&gt;&lt;_doi&gt;10.1016/j.watres.2021.116832&lt;/_doi&gt;&lt;_created&gt;64144525&lt;/_created&gt;&lt;_modified&gt;64144525&lt;/_modified&gt;&lt;_url&gt;https://linkinghub.elsevier.com/retrieve/pii/S0043135421000300_x000d__x000a_https://api.elsevier.com/content/article/PII:S0043135421000300?httpAccept=text/xml&lt;/_url&gt;&lt;_journal&gt;Water Research&lt;/_journal&gt;&lt;_volume&gt;191&lt;/_volume&gt;&lt;_pages&gt;116832&lt;/_pages&gt;&lt;_tertiary_title&gt;Water Research&lt;/_tertiary_title&gt;&lt;_isbn&gt;00431354&lt;/_isbn&gt;&lt;_accessed&gt;64144525&lt;/_accessed&gt;&lt;_db_updated&gt;CrossRef&lt;/_db_updated&gt;&lt;_impact_factor&gt;  11.236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18&lt;/ID&gt;&lt;UID&gt;{90265D9A-7414-436C-80A4-B7DE2EC4C882}&lt;/UID&gt;&lt;Title&gt;Effect of light intensity on the characteristics of algal-bacterial granular sludge and the role of N-acyl-homoserine lactone in the granulation&lt;/Title&gt;&lt;Template&gt;Journal Article&lt;/Template&gt;&lt;Star&gt;0&lt;/Star&gt;&lt;Tag&gt;0&lt;/Tag&gt;&lt;Author&gt;Zhang, Bing; Guo, Yuan; Lens, Piet N L; Zhang, Zhiqiang; Shi, Wenxin; Cui, Fuyi; Tay, Joo Hwa&lt;/Author&gt;&lt;Year&gt;2019&lt;/Year&gt;&lt;Details&gt;&lt;_accessed&gt;63781531&lt;/_accessed&gt;&lt;_collection_scope&gt;SCI;SCIE;EI&lt;/_collection_scope&gt;&lt;_created&gt;63781531&lt;/_created&gt;&lt;_db_updated&gt;CrossRef&lt;/_db_updated&gt;&lt;_doi&gt;10.1016/j.scitotenv.2018.12.250&lt;/_doi&gt;&lt;_impact_factor&gt;   7.963&lt;/_impact_factor&gt;&lt;_isbn&gt;00489697&lt;/_isbn&gt;&lt;_journal&gt;Science of The Total Environment&lt;/_journal&gt;&lt;_modified&gt;64142720&lt;/_modified&gt;&lt;_pages&gt;372-383&lt;/_pages&gt;&lt;_tertiary_title&gt;Science of The Total Environment&lt;/_tertiary_title&gt;&lt;_url&gt;https://linkinghub.elsevier.com/retrieve/pii/S0048969718351210_x000d__x000a_https://api.elsevier.com/content/article/PII:S0048969718351210?httpAccept=text/xml&lt;/_url&gt;&lt;_volume&gt;659&lt;/_volume&gt;&lt;/Details&gt;&lt;Extra&gt;&lt;DBUID&gt;{F96A950B-833F-4880-A151-76DA2D6A2879}&lt;/DBUID&gt;&lt;/Extra&gt;&lt;/Item&gt;&lt;/References&gt;&lt;/Group&gt;&lt;/Citation&gt;_x000a_"/>
    <w:docVar w:name="NE.Ref{21A3B9E0-0EDD-46AC-BB0B-400E01F62DEB}" w:val=" ADDIN NE.Ref.{21A3B9E0-0EDD-46AC-BB0B-400E01F62DEB}&lt;Citation&gt;&lt;Group&gt;&lt;References&gt;&lt;Item&gt;&lt;ID&gt;459&lt;/ID&gt;&lt;UID&gt;{DC4BE195-6A40-4488-B988-1BA84FEBC99D}&lt;/UID&gt;&lt;Title&gt;Responses of microalgae Coelastrella sp. to stress of cupric ions in treatment of anaerobically digested swine wastewater&lt;/Title&gt;&lt;Template&gt;Journal Article&lt;/Template&gt;&lt;Star&gt;0&lt;/Star&gt;&lt;Tag&gt;0&lt;/Tag&gt;&lt;Author&gt;Li, Xiang; Yang, William L; He, Huijun; Wu, Shaohua; Zhou, Qi; Yang, Chunping; Zeng, Guangming; Luo, Le; Lou, Wei&lt;/Author&gt;&lt;Year&gt;2018&lt;/Year&gt;&lt;Details&gt;&lt;_accessed&gt;63481839&lt;/_accessed&gt;&lt;_collection_scope&gt;SCI;SCIE;EI&lt;/_collection_scope&gt;&lt;_created&gt;63481576&lt;/_created&gt;&lt;_db_updated&gt;CrossRef&lt;/_db_updated&gt;&lt;_doi&gt;10.1016/j.biortech.2017.12.058&lt;/_doi&gt;&lt;_impact_factor&gt;   7.539&lt;/_impact_factor&gt;&lt;_isbn&gt;09608524&lt;/_isbn&gt;&lt;_journal&gt;Bioresource Technology&lt;/_journal&gt;&lt;_modified&gt;63481839&lt;/_modified&gt;&lt;_pages&gt;274-279&lt;/_pages&gt;&lt;_tertiary_title&gt;Bioresource Technology&lt;/_tertiary_title&gt;&lt;_url&gt;https://linkinghub.elsevier.com/retrieve/pii/S0960852417321946_x000d__x000a_https://dul.usage.elsevier.com/doi/&lt;/_url&gt;&lt;_volume&gt;251&lt;/_volume&gt;&lt;/Details&gt;&lt;Extra&gt;&lt;DBUID&gt;{F96A950B-833F-4880-A151-76DA2D6A2879}&lt;/DBUID&gt;&lt;/Extra&gt;&lt;/Item&gt;&lt;/References&gt;&lt;/Group&gt;&lt;/Citation&gt;_x000a_"/>
    <w:docVar w:name="NE.Ref{21DC90B8-3F37-4C13-B81C-2BAA02042C4C}" w:val=" ADDIN NE.Ref.{21DC90B8-3F37-4C13-B81C-2BAA02042C4C}&lt;Citation&gt;&lt;Group&gt;&lt;References&gt;&lt;Item&gt;&lt;ID&gt;416&lt;/ID&gt;&lt;UID&gt;{842F2535-2F5A-47E0-920E-1407873E4FAC}&lt;/UID&gt;&lt;Title&gt;Continuous microalgae cultivation in aquaculture wastewater by a membrane photobioreactor for biomass production and nutrients removal&lt;/Title&gt;&lt;Template&gt;Journal Article&lt;/Template&gt;&lt;Star&gt;0&lt;/Star&gt;&lt;Tag&gt;0&lt;/Tag&gt;&lt;Author&gt;Gao, Feng; Li, Chen; Yang, Zhao-Hui; Zeng, Guang-Ming; Feng, Li-Juan; Liu, Jun-zhi; Liu, Mei; Cai, Hui-wen&lt;/Author&gt;&lt;Year&gt;2016&lt;/Year&gt;&lt;Details&gt;&lt;_doi&gt;10.1016/j.ecoleng.2016.03.046&lt;/_doi&gt;&lt;_created&gt;63481567&lt;/_created&gt;&lt;_modified&gt;63481567&lt;/_modified&gt;&lt;_url&gt;https://linkinghub.elsevier.com/retrieve/pii/S0925857416302014_x000d__x000a_https://dul.usage.elsevier.com/doi/&lt;/_url&gt;&lt;_journal&gt;Ecological Engineering&lt;/_journal&gt;&lt;_volume&gt;92&lt;/_volume&gt;&lt;_pages&gt;55-61&lt;/_pages&gt;&lt;_tertiary_title&gt;Ecological Engineering&lt;/_tertiary_title&gt;&lt;_isbn&gt;09258574&lt;/_isbn&gt;&lt;_accessed&gt;63481567&lt;/_accessed&gt;&lt;_db_updated&gt;CrossRef&lt;/_db_updated&gt;&lt;_impact_factor&gt;   3.512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233769E6-B249-48E6-82ED-50384E523D54}" w:val=" ADDIN NE.Ref.{233769E6-B249-48E6-82ED-50384E523D54}&lt;Citation&gt;&lt;Group&gt;&lt;References&gt;&lt;Item&gt;&lt;ID&gt;398&lt;/ID&gt;&lt;UID&gt;{2C2B9BE0-4610-4FCE-8B4A-A314E25D9CA1}&lt;/UID&gt;&lt;Title&gt;A comparative study of aerobic granules and algal-bacterial granules for weakly acidic wastewater treatment in high H/D reactors&lt;/Title&gt;&lt;Template&gt;Journal Article&lt;/Template&gt;&lt;Star&gt;0&lt;/Star&gt;&lt;Tag&gt;0&lt;/Tag&gt;&lt;Author&gt;Ji, Bin; Zhang, Xuechun; Shi, Yuting; Fan, Jie&lt;/Author&gt;&lt;Year&gt;2020&lt;/Year&gt;&lt;Details&gt;&lt;_accessed&gt;63457639&lt;/_accessed&gt;&lt;_collection_scope&gt;SCI;SCIE;EI&lt;/_collection_scope&gt;&lt;_created&gt;63457526&lt;/_created&gt;&lt;_impact_factor&gt;   9.038&lt;/_impact_factor&gt;&lt;_journal&gt;J Hazard Mater&lt;/_journal&gt;&lt;_modified&gt;63457718&lt;/_modified&gt;&lt;/Details&gt;&lt;Extra&gt;&lt;DBUID&gt;{F96A950B-833F-4880-A151-76DA2D6A2879}&lt;/DBUID&gt;&lt;/Extra&gt;&lt;/Item&gt;&lt;/References&gt;&lt;/Group&gt;&lt;/Citation&gt;_x000a_"/>
    <w:docVar w:name="NE.Ref{254508F6-6B55-49A5-9635-2383CD942B1D}" w:val=" ADDIN NE.Ref.{254508F6-6B55-49A5-9635-2383CD942B1D}&lt;Citation&gt;&lt;Group&gt;&lt;References&gt;&lt;Item&gt;&lt;ID&gt;565&lt;/ID&gt;&lt;UID&gt;{1D7502B3-AB8F-40AD-8947-4787A310E455}&lt;/UID&gt;&lt;Title&gt;In situ detection of protein-hydrolysing microorganisms in activated sludge&lt;/Title&gt;&lt;Template&gt;Journal Article&lt;/Template&gt;&lt;Star&gt;0&lt;/Star&gt;&lt;Tag&gt;0&lt;/Tag&gt;&lt;Author&gt;Xia, Yun; Kong, Yunhong; Nielsen, Per Halkjær&lt;/Author&gt;&lt;Year&gt;2007&lt;/Year&gt;&lt;Details&gt;&lt;_alternate_title&gt;FEMS microbiology ecology&lt;/_alternate_title&gt;&lt;_date_display&gt;2007&lt;/_date_display&gt;&lt;_date&gt;2007-01-01&lt;/_date&gt;&lt;_isbn&gt;1574-6941&lt;/_isbn&gt;&lt;_issue&gt;1&lt;/_issue&gt;&lt;_journal&gt;FEMS microbiology ecology&lt;/_journal&gt;&lt;_ori_publication&gt;Blackwell Publishing Ltd Oxford, UK&lt;/_ori_publication&gt;&lt;_pages&gt;156-165&lt;/_pages&gt;&lt;_volume&gt;60&lt;/_volume&gt;&lt;_created&gt;64151828&lt;/_created&gt;&lt;_modified&gt;64151828&lt;/_modified&gt;&lt;_impact_factor&gt;   4.194&lt;/_impact_factor&gt;&lt;_collection_scope&gt;SCI;SCIE&lt;/_collection_scope&gt;&lt;/Details&gt;&lt;Extra&gt;&lt;DBUID&gt;{F96A950B-833F-4880-A151-76DA2D6A2879}&lt;/DBUID&gt;&lt;/Extra&gt;&lt;/Item&gt;&lt;/References&gt;&lt;/Group&gt;&lt;/Citation&gt;_x000a_"/>
    <w:docVar w:name="NE.Ref{258B9CC4-9506-404F-A384-BAB7E1774DCD}" w:val=" ADDIN NE.Ref.{258B9CC4-9506-404F-A384-BAB7E1774DCD}&lt;Citation&gt;&lt;Group&gt;&lt;References&gt;&lt;Item&gt;&lt;ID&gt;391&lt;/ID&gt;&lt;UID&gt;{0FF491F2-A229-41EC-B8D8-02F2B206CFD6}&lt;/UID&gt;&lt;Title&gt;The Oxygenic Photogranule Process for Aeration-Free Wastewater Treatment&lt;/Title&gt;&lt;Template&gt;Journal Article&lt;/Template&gt;&lt;Star&gt;0&lt;/Star&gt;&lt;Tag&gt;0&lt;/Tag&gt;&lt;Author&gt;Abouhend, Ahmed S; McNair, Adam; Kuo-Dahab, Wenye C; Watt, Christopher; Butler, Caitlyn S; Milferstedt, Kim; Hamelin, Jérôme; Seo, Jeongmi; Gikonyo, Gitau J; El-Moselhy, Khalid M; Park, Chul&lt;/Author&gt;&lt;Year&gt;2018&lt;/Year&gt;&lt;Details&gt;&lt;_accessed&gt;63483202&lt;/_accessed&gt;&lt;_collection_scope&gt;SCI;SCIE;EI&lt;/_collection_scope&gt;&lt;_created&gt;63457526&lt;/_created&gt;&lt;_date&gt;62174880&lt;/_date&gt;&lt;_db_updated&gt;CrossRef&lt;/_db_updated&gt;&lt;_doi&gt;10.1021/acs.est.8b00403&lt;/_doi&gt;&lt;_impact_factor&gt;   7.864&lt;/_impact_factor&gt;&lt;_isbn&gt;0013-936X&lt;/_isbn&gt;&lt;_issue&gt;6&lt;/_issue&gt;&lt;_journal&gt;Environmental Science &amp;amp; Technology&lt;/_journal&gt;&lt;_modified&gt;63483202&lt;/_modified&gt;&lt;_pages&gt;3503-3511&lt;/_pages&gt;&lt;_tertiary_title&gt;Environ. Sci. Technol.&lt;/_tertiary_title&gt;&lt;_url&gt;https://pubs.acs.org/doi/10.1021/acs.est.8b00403_x000d__x000a_https://pubs.acs.org/doi/pdf/10.1021/acs.est.8b00403&lt;/_url&gt;&lt;_volume&gt;52&lt;/_volume&gt;&lt;/Details&gt;&lt;Extra&gt;&lt;DBUID&gt;{F96A950B-833F-4880-A151-76DA2D6A2879}&lt;/DBUID&gt;&lt;/Extra&gt;&lt;/Item&gt;&lt;/References&gt;&lt;/Group&gt;&lt;/Citation&gt;_x000a_"/>
    <w:docVar w:name="NE.Ref{264C4577-6587-4342-B1A5-B21C24C7B849}" w:val=" ADDIN NE.Ref.{264C4577-6587-4342-B1A5-B21C24C7B849}&lt;Citation&gt;&lt;Group&gt;&lt;References&gt;&lt;Item&gt;&lt;ID&gt;515&lt;/ID&gt;&lt;UID&gt;{585A05DE-5AFA-450E-82EE-116463BBCC22}&lt;/UID&gt;&lt;Title&gt;Minimizing greenhouse gas emission from wastewater treatment process by integrating activated sludge and microalgae processes&lt;/Title&gt;&lt;Template&gt;Journal Article&lt;/Template&gt;&lt;Star&gt;0&lt;/Star&gt;&lt;Tag&gt;0&lt;/Tag&gt;&lt;Author&gt;Qiao, Sen; Hou, Caiyun; Wang, Xi; Zhou, Jiti&lt;/Author&gt;&lt;Year&gt;2020&lt;/Year&gt;&lt;Details&gt;&lt;_alternate_title&gt;Science of The Total Environment&lt;/_alternate_title&gt;&lt;_date_display&gt;2020&lt;/_date_display&gt;&lt;_date&gt;2020-01-01&lt;/_date&gt;&lt;_isbn&gt;0048-9697&lt;/_isbn&gt;&lt;_journal&gt;Science of The Total Environment&lt;/_journal&gt;&lt;_ori_publication&gt;Elsevier&lt;/_ori_publication&gt;&lt;_pages&gt;139032&lt;/_pages&gt;&lt;_volume&gt;732&lt;/_volume&gt;&lt;_created&gt;64150128&lt;/_created&gt;&lt;_modified&gt;64150128&lt;/_modified&gt;&lt;_impact_factor&gt;   7.963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2A740C5F-E13D-4A92-9969-99107990FFF3}" w:val=" ADDIN NE.Ref.{2A740C5F-E13D-4A92-9969-99107990FFF3}&lt;Citation&gt;&lt;Group&gt;&lt;References&gt;&lt;Item&gt;&lt;ID&gt;419&lt;/ID&gt;&lt;UID&gt;{E4E70AE4-DC5B-490B-B8E6-5CA69366822E}&lt;/UID&gt;&lt;Title&gt;Growth, Proximate Composition and Pigment Production of Tetraselmis chuii Cultured with Aquaculture Wastewater&lt;/Title&gt;&lt;Template&gt;Journal Article&lt;/Template&gt;&lt;Star&gt;0&lt;/Star&gt;&lt;Tag&gt;0&lt;/Tag&gt;&lt;Author&gt;Khatoon, Helena; Haris, Haris; Rahman, Norazira Abdu; Zakaria, Mimi Nadzirah; Begum, Hasina; Mian, Sohel&lt;/Author&gt;&lt;Year&gt;2018&lt;/Year&gt;&lt;Details&gt;&lt;_accessed&gt;63481567&lt;/_accessed&gt;&lt;_collection_scope&gt;SCIE;CSCD&lt;/_collection_scope&gt;&lt;_created&gt;63481567&lt;/_created&gt;&lt;_db_updated&gt;CrossRef&lt;/_db_updated&gt;&lt;_doi&gt;10.1007/s11802-018-3428-7&lt;/_doi&gt;&lt;_impact_factor&gt;   0.802&lt;/_impact_factor&gt;&lt;_isbn&gt;1672-5182&lt;/_isbn&gt;&lt;_issue&gt;3&lt;/_issue&gt;&lt;_journal&gt;Journal of Ocean University of China&lt;/_journal&gt;&lt;_modified&gt;63481567&lt;/_modified&gt;&lt;_notes&gt;identifier: 3428&lt;/_notes&gt;&lt;_pages&gt;641-646&lt;/_pages&gt;&lt;_tertiary_title&gt;J. Ocean Univ. China&lt;/_tertiary_title&gt;&lt;_url&gt;http://link.springer.com/10.1007/s11802-018-3428-7_x000d__x000a_http://link.springer.com/content/pdf/10.1007/s11802-018-3428-7.pdf&lt;/_url&gt;&lt;_volume&gt;17&lt;/_volume&gt;&lt;/Details&gt;&lt;Extra&gt;&lt;DBUID&gt;{F96A950B-833F-4880-A151-76DA2D6A2879}&lt;/DBUID&gt;&lt;/Extra&gt;&lt;/Item&gt;&lt;/References&gt;&lt;/Group&gt;&lt;Group&gt;&lt;References&gt;&lt;Item&gt;&lt;ID&gt;429&lt;/ID&gt;&lt;UID&gt;{D2251D8C-8114-4310-BAE4-CA9D8CB8772A}&lt;/UID&gt;&lt;Title&gt;Ability of marine cyanobacterium Synechococcus sp. VDW to remove ammonium from brackish aquaculture wastewater&lt;/Title&gt;&lt;Template&gt;Journal Article&lt;/Template&gt;&lt;Star&gt;0&lt;/Star&gt;&lt;Tag&gt;0&lt;/Tag&gt;&lt;Author&gt;Srimongkol, Piroonporn; Thongchul, Nuttha; Phunpruch, Saranya; Karnchanatat, Aphichart&lt;/Author&gt;&lt;Year&gt;2019&lt;/Year&gt;&lt;Details&gt;&lt;_accessed&gt;63481567&lt;/_accessed&gt;&lt;_collection_scope&gt;SCI;SCIE;EI&lt;/_collection_scope&gt;&lt;_created&gt;63481567&lt;/_created&gt;&lt;_db_updated&gt;CrossRef&lt;/_db_updated&gt;&lt;_doi&gt;10.1016/j.agwat.2018.09.006&lt;/_doi&gt;&lt;_impact_factor&gt;   4.021&lt;/_impact_factor&gt;&lt;_isbn&gt;03783774&lt;/_isbn&gt;&lt;_journal&gt;Agricultural Water Management&lt;/_journal&gt;&lt;_modified&gt;63481567&lt;/_modified&gt;&lt;_pages&gt;155-161&lt;/_pages&gt;&lt;_tertiary_title&gt;Agricultural Water Management&lt;/_tertiary_title&gt;&lt;_url&gt;https://linkinghub.elsevier.com/retrieve/pii/S0378377418313581_x000d__x000a_https://api.elsevier.com/content/article/PII:S0378377418313581?httpAccept=text/xml&lt;/_url&gt;&lt;_volume&gt;212&lt;/_volume&gt;&lt;/Details&gt;&lt;Extra&gt;&lt;DBUID&gt;{F96A950B-833F-4880-A151-76DA2D6A2879}&lt;/DBUID&gt;&lt;/Extra&gt;&lt;/Item&gt;&lt;/References&gt;&lt;/Group&gt;&lt;/Citation&gt;_x000a_"/>
    <w:docVar w:name="NE.Ref{2A994544-1272-410A-8D6E-3D6D9A5F52DB}" w:val=" ADDIN NE.Ref.{2A994544-1272-410A-8D6E-3D6D9A5F52DB}&lt;Citation&gt;&lt;Group&gt;&lt;References&gt;&lt;Item&gt;&lt;ID&gt;488&lt;/ID&gt;&lt;UID&gt;{DA3C50C4-25B1-4B19-9DB1-613D82C1ECBB}&lt;/UID&gt;&lt;Title&gt;Balancing the organic load and light supply in symbiotic microalgal–bacterial biofilm reactors treating synthetic municipal wastewater&lt;/Title&gt;&lt;Template&gt;Journal Article&lt;/Template&gt;&lt;Star&gt;0&lt;/Star&gt;&lt;Tag&gt;0&lt;/Tag&gt;&lt;Author&gt;Boelee, N C; Temmink, H; Janssen, M; Buisman, C J N; Wijffels, R H&lt;/Author&gt;&lt;Year&gt;2014&lt;/Year&gt;&lt;Details&gt;&lt;_doi&gt;10.1016/j.ecoleng.2013.12.035&lt;/_doi&gt;&lt;_created&gt;64142702&lt;/_created&gt;&lt;_modified&gt;64142702&lt;/_modified&gt;&lt;_url&gt;https://linkinghub.elsevier.com/retrieve/pii/S0925857413005351_x000d__x000a_https://api.elsevier.com/content/article/PII:S0925857413005351?httpAccept=text/xml&lt;/_url&gt;&lt;_journal&gt;Ecological Engineering&lt;/_journal&gt;&lt;_volume&gt;64&lt;/_volume&gt;&lt;_pages&gt;213-221&lt;/_pages&gt;&lt;_tertiary_title&gt;Ecological Engineering&lt;/_tertiary_title&gt;&lt;_isbn&gt;09258574&lt;/_isbn&gt;&lt;_accessed&gt;64142702&lt;/_accessed&gt;&lt;_db_updated&gt;CrossRef&lt;/_db_updated&gt;&lt;_impact_factor&gt;   4.035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89&lt;/ID&gt;&lt;UID&gt;{7954B62B-F4D8-44B0-ADBE-55FADD336353}&lt;/UID&gt;&lt;Title&gt;CO2 improves the microalgal-bacterial granular sludge towards carbon-negative wastewater treatment&lt;/Title&gt;&lt;Template&gt;Journal Article&lt;/Template&gt;&lt;Star&gt;0&lt;/Star&gt;&lt;Tag&gt;0&lt;/Tag&gt;&lt;Author&gt;Ji, Bin; Liu, Cheng&lt;/Author&gt;&lt;Year&gt;2022&lt;/Year&gt;&lt;Details&gt;&lt;_doi&gt;10.1016/j.watres.2021.117865&lt;/_doi&gt;&lt;_created&gt;64142704&lt;/_created&gt;&lt;_modified&gt;64142704&lt;/_modified&gt;&lt;_url&gt;https://linkinghub.elsevier.com/retrieve/pii/S0043135421010599_x000d__x000a_https://api.elsevier.com/content/article/PII:S0043135421010599?httpAccept=text/xml&lt;/_url&gt;&lt;_journal&gt;Water Research&lt;/_journal&gt;&lt;_volume&gt;208&lt;/_volume&gt;&lt;_pages&gt;117865&lt;/_pages&gt;&lt;_tertiary_title&gt;Water Research&lt;/_tertiary_title&gt;&lt;_isbn&gt;00431354&lt;/_isbn&gt;&lt;_accessed&gt;64142704&lt;/_accessed&gt;&lt;_db_updated&gt;CrossRef&lt;/_db_updated&gt;&lt;_impact_factor&gt;  11.236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2B60991F-131B-42BD-B24D-35491A576442}" w:val=" ADDIN NE.Ref.{2B60991F-131B-42BD-B24D-35491A576442}&lt;Citation&gt;&lt;Group&gt;&lt;References&gt;&lt;Item&gt;&lt;ID&gt;443&lt;/ID&gt;&lt;UID&gt;{D29ECC29-8261-458A-8B2E-F75D006EB891}&lt;/UID&gt;&lt;Title&gt;Characteristics and performance of aerobic algae-bacteria granular consortia in a photo-sequencing batch reactor&lt;/Title&gt;&lt;Template&gt;Journal Article&lt;/Template&gt;&lt;Star&gt;0&lt;/Star&gt;&lt;Tag&gt;0&lt;/Tag&gt;&lt;Author&gt;Liu, Lin; Zeng, Zhichao; Bee, Mingyang; Gibson, Valerie; Wei, Lili; Huang, Xu; Liu, Chaoxiang&lt;/Author&gt;&lt;Year&gt;2018&lt;/Year&gt;&lt;Details&gt;&lt;_accessed&gt;63485999&lt;/_accessed&gt;&lt;_collection_scope&gt;SCI;SCIE;EI&lt;/_collection_scope&gt;&lt;_created&gt;63481575&lt;/_created&gt;&lt;_db_updated&gt;CrossRef&lt;/_db_updated&gt;&lt;_doi&gt;10.1016/j.jhazmat.2018.01.059&lt;/_doi&gt;&lt;_impact_factor&gt;   9.038&lt;/_impact_factor&gt;&lt;_isbn&gt;03043894&lt;/_isbn&gt;&lt;_journal&gt;Journal of Hazardous Materials&lt;/_journal&gt;&lt;_modified&gt;63485999&lt;/_modified&gt;&lt;_pages&gt;135-142&lt;/_pages&gt;&lt;_tertiary_title&gt;Journal of Hazardous Materials&lt;/_tertiary_title&gt;&lt;_url&gt;https://linkinghub.elsevier.com/retrieve/pii/S030438941830075X_x000d__x000a_https://dul.usage.elsevier.com/doi/&lt;/_url&gt;&lt;_volume&gt;349&lt;/_volume&gt;&lt;/Details&gt;&lt;Extra&gt;&lt;DBUID&gt;{F96A950B-833F-4880-A151-76DA2D6A2879}&lt;/DBUID&gt;&lt;/Extra&gt;&lt;/Item&gt;&lt;/References&gt;&lt;/Group&gt;&lt;Group&gt;&lt;References&gt;&lt;Item&gt;&lt;ID&gt;416&lt;/ID&gt;&lt;UID&gt;{842F2535-2F5A-47E0-920E-1407873E4FAC}&lt;/UID&gt;&lt;Title&gt;Continuous microalgae cultivation in aquaculture wastewater by a membrane photobioreactor for biomass production and nutrients removal&lt;/Title&gt;&lt;Template&gt;Journal Article&lt;/Template&gt;&lt;Star&gt;0&lt;/Star&gt;&lt;Tag&gt;0&lt;/Tag&gt;&lt;Author&gt;Gao, Feng; Li, Chen; Yang, Zhao-Hui; Zeng, Guang-Ming; Feng, Li-Juan; Liu, Jun-zhi; Liu, Mei; Cai, Hui-wen&lt;/Author&gt;&lt;Year&gt;2016&lt;/Year&gt;&lt;Details&gt;&lt;_accessed&gt;63481567&lt;/_accessed&gt;&lt;_collection_scope&gt;SCI;SCIE;EI&lt;/_collection_scope&gt;&lt;_created&gt;63481567&lt;/_created&gt;&lt;_db_updated&gt;CrossRef&lt;/_db_updated&gt;&lt;_doi&gt;10.1016/j.ecoleng.2016.03.046&lt;/_doi&gt;&lt;_impact_factor&gt;   3.512&lt;/_impact_factor&gt;&lt;_isbn&gt;09258574&lt;/_isbn&gt;&lt;_journal&gt;Ecological Engineering&lt;/_journal&gt;&lt;_modified&gt;63481567&lt;/_modified&gt;&lt;_pages&gt;55-61&lt;/_pages&gt;&lt;_tertiary_title&gt;Ecological Engineering&lt;/_tertiary_title&gt;&lt;_url&gt;https://linkinghub.elsevier.com/retrieve/pii/S0925857416302014_x000d__x000a_https://dul.usage.elsevier.com/doi/&lt;/_url&gt;&lt;_volume&gt;92&lt;/_volume&gt;&lt;/Details&gt;&lt;Extra&gt;&lt;DBUID&gt;{F96A950B-833F-4880-A151-76DA2D6A2879}&lt;/DBUID&gt;&lt;/Extra&gt;&lt;/Item&gt;&lt;/References&gt;&lt;/Group&gt;&lt;/Citation&gt;_x000a_"/>
    <w:docVar w:name="NE.Ref{2BE5C170-0DA9-4A91-BD44-1FD07BA46D29}" w:val=" ADDIN NE.Ref.{2BE5C170-0DA9-4A91-BD44-1FD07BA46D29}&lt;Citation&gt;&lt;Group&gt;&lt;References&gt;&lt;Item&gt;&lt;ID&gt;517&lt;/ID&gt;&lt;UID&gt;{416C7B63-F74E-4CE9-B516-E2B55F0510B7}&lt;/UID&gt;&lt;Title&gt;The global carbon budget 1959–2011&lt;/Title&gt;&lt;Template&gt;Journal Article&lt;/Template&gt;&lt;Star&gt;0&lt;/Star&gt;&lt;Tag&gt;0&lt;/Tag&gt;&lt;Author&gt;Le Quéré, Corinne; Andres, Robert J; Boden, T; Conway, Thomas; Houghton, Richard A; House, Joanna I; Marland, Gregg; Peters, Glen Philip; Van der Werf, Guido; Ahlström, Anders&lt;/Author&gt;&lt;Year&gt;2012&lt;/Year&gt;&lt;Details&gt;&lt;_alternate_title&gt;Earth System Science Data Discussions&lt;/_alternate_title&gt;&lt;_date_display&gt;2012&lt;/_date_display&gt;&lt;_date&gt;2012-01-01&lt;/_date&gt;&lt;_isbn&gt;1866-3591&lt;/_isbn&gt;&lt;_issue&gt;2&lt;/_issue&gt;&lt;_journal&gt;Earth System Science Data Discussions&lt;/_journal&gt;&lt;_ori_publication&gt;Copernicus&lt;/_ori_publication&gt;&lt;_pages&gt;1107-1157&lt;/_pages&gt;&lt;_volume&gt;5&lt;/_volume&gt;&lt;_created&gt;64151300&lt;/_created&gt;&lt;_modified&gt;64151300&lt;/_modified&gt;&lt;/Details&gt;&lt;Extra&gt;&lt;DBUID&gt;{F96A950B-833F-4880-A151-76DA2D6A2879}&lt;/DBUID&gt;&lt;/Extra&gt;&lt;/Item&gt;&lt;/References&gt;&lt;/Group&gt;&lt;Group&gt;&lt;References&gt;&lt;Item&gt;&lt;ID&gt;523&lt;/ID&gt;&lt;UID&gt;{4F071DE9-0955-44B4-8CED-5839F69771D5}&lt;/UID&gt;&lt;Title&gt;Stimulation of soil microbial functioning by elevated CO2 may surpass effects mediated by irrigation in a semiarid grassland&lt;/Title&gt;&lt;Template&gt;Journal Article&lt;/Template&gt;&lt;Star&gt;0&lt;/Star&gt;&lt;Tag&gt;0&lt;/Tag&gt;&lt;Author&gt;Yu, Hao; Deng, Ye; He, Zhili; Pendall, Elise; Carrillo, Yolima; Wang, Shang; Jin, Decai; Wu, Liyou; Wang, Aijie; Xu, Ying; Liu, Baoyong; Tai, Xin; Zhou, Jizhong&lt;/Author&gt;&lt;Year&gt;2021&lt;/Year&gt;&lt;Details&gt;&lt;_alternate_title&gt;Geoderma&lt;/_alternate_title&gt;&lt;_date_display&gt;2021&lt;/_date_display&gt;&lt;_date&gt;2021-01-01&lt;/_date&gt;&lt;_doi&gt;https://doi.org/10.1016/j.geoderma.2021.115162&lt;/_doi&gt;&lt;_isbn&gt;0016-7061&lt;/_isbn&gt;&lt;_journal&gt;Geoderma&lt;/_journal&gt;&lt;_keywords&gt;Elevated carbon dioxide; Irrigation; Soil microbial community; Functional genes; Semiarid grassland ecosystem&lt;/_keywords&gt;&lt;_pages&gt;115162&lt;/_pages&gt;&lt;_url&gt;https://www.sciencedirect.com/science/article/pii/S0016706121002421&lt;/_url&gt;&lt;_volume&gt;401&lt;/_volume&gt;&lt;_created&gt;64151742&lt;/_created&gt;&lt;_modified&gt;64151742&lt;/_modified&gt;&lt;_impact_factor&gt;   6.114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2C26D749-5EBD-406F-B3DA-4FC1E72F28CB}" w:val=" ADDIN NE.Ref.{2C26D749-5EBD-406F-B3DA-4FC1E72F28CB}&lt;Citation&gt;&lt;Group&gt;&lt;References&gt;&lt;Item&gt;&lt;ID&gt;444&lt;/ID&gt;&lt;UID&gt;{D922674A-B95F-4F71-9886-B313AF348F5D}&lt;/UID&gt;&lt;Title&gt;Isolation of microalgal strain from algal-bacterial aerobic granular sludge and examination on its contribution to granulation process during wastewater treatment in respect of nutrients removal, auto-aggregation capability and EPS excretion&lt;/Title&gt;&lt;Template&gt;Journal Article&lt;/Template&gt;&lt;Star&gt;0&lt;/Star&gt;&lt;Tag&gt;0&lt;/Tag&gt;&lt;Author&gt;Nuramkhaan, Marjangul; Zhang, Yihao; Dong, Xiaochuan; Huang, Wenli; Lei, Zhongfang; Shimizu, Kazuya; Zhang, Zhenya; Utsumi, Motoo; Lee, Duu-Jong&lt;/Author&gt;&lt;Year&gt;2019&lt;/Year&gt;&lt;Details&gt;&lt;_accessed&gt;63481575&lt;/_accessed&gt;&lt;_created&gt;63481575&lt;/_created&gt;&lt;_db_updated&gt;CrossRef&lt;/_db_updated&gt;&lt;_doi&gt;10.1016/j.biteb.2019.100330&lt;/_doi&gt;&lt;_isbn&gt;2589014X&lt;/_isbn&gt;&lt;_journal&gt;Bioresource Technology Reports&lt;/_journal&gt;&lt;_modified&gt;63481575&lt;/_modified&gt;&lt;_pages&gt;100330&lt;/_pages&gt;&lt;_tertiary_title&gt;Bioresource Technology Reports&lt;/_tertiary_title&gt;&lt;_url&gt;https://linkinghub.elsevier.com/retrieve/pii/S2589014X19302208_x000d__x000a_https://api.elsevier.com/content/article/PII:S2589014X19302208?httpAccept=text/xml&lt;/_url&gt;&lt;_volume&gt;8&lt;/_volume&gt;&lt;/Details&gt;&lt;Extra&gt;&lt;DBUID&gt;{F96A950B-833F-4880-A151-76DA2D6A2879}&lt;/DBUID&gt;&lt;/Extra&gt;&lt;/Item&gt;&lt;/References&gt;&lt;/Group&gt;&lt;/Citation&gt;_x000a_"/>
    <w:docVar w:name="NE.Ref{2F7243AD-88A1-483F-8051-D94E611E6495}" w:val=" ADDIN NE.Ref.{2F7243AD-88A1-483F-8051-D94E611E6495}&lt;Citation&gt;&lt;Group&gt;&lt;References&gt;&lt;Item&gt;&lt;ID&gt;578&lt;/ID&gt;&lt;UID&gt;{05E80881-B867-442D-AC9A-6F40E25CDC1E}&lt;/UID&gt;&lt;Title&gt;Global warming will drive extreme wet weather in summer&lt;/Title&gt;&lt;Template&gt;Journal Article&lt;/Template&gt;&lt;Star&gt;0&lt;/Star&gt;&lt;Tag&gt;0&lt;/Tag&gt;&lt;Author&gt;Vaughan, Adam&lt;/Author&gt;&lt;Year&gt;2019&lt;/Year&gt;&lt;Details&gt;&lt;_alternate_title&gt;New Scientist&lt;/_alternate_title&gt;&lt;_date_display&gt;2019&lt;/_date_display&gt;&lt;_date&gt;2019-01-01&lt;/_date&gt;&lt;_doi&gt;https://doi.org/10.1016/S0262-4079(19)31556-8&lt;/_doi&gt;&lt;_isbn&gt;0262-4079&lt;/_isbn&gt;&lt;_issue&gt;3244&lt;/_issue&gt;&lt;_journal&gt;New Scientist&lt;/_journal&gt;&lt;_pages&gt;9&lt;/_pages&gt;&lt;_url&gt;https://www.sciencedirect.com/science/article/pii/S0262407919315568&lt;/_url&gt;&lt;_volume&gt;243&lt;/_volume&gt;&lt;_created&gt;64154563&lt;/_created&gt;&lt;_modified&gt;64154563&lt;/_modified&gt;&lt;_impact_factor&gt;   0.319&lt;/_impact_factor&gt;&lt;_collection_scope&gt;SCI;SCIE&lt;/_collection_scope&gt;&lt;/Details&gt;&lt;Extra&gt;&lt;DBUID&gt;{F96A950B-833F-4880-A151-76DA2D6A2879}&lt;/DBUID&gt;&lt;/Extra&gt;&lt;/Item&gt;&lt;/References&gt;&lt;/Group&gt;&lt;/Citation&gt;_x000a_"/>
    <w:docVar w:name="NE.Ref{2FA4EC76-C56D-45AC-A868-AF995A8126EA}" w:val=" ADDIN NE.Ref.{2FA4EC76-C56D-45AC-A868-AF995A8126EA}&lt;Citation&gt;&lt;Group&gt;&lt;References&gt;&lt;Item&gt;&lt;ID&gt;487&lt;/ID&gt;&lt;UID&gt;{D97C72BF-D296-47D7-9C4D-D696A463CBBD}&lt;/UID&gt;&lt;Title&gt;Cadmium-effect on performance and symbiotic relationship of microalgal-bacterial granules&lt;/Title&gt;&lt;Template&gt;Journal Article&lt;/Template&gt;&lt;Star&gt;0&lt;/Star&gt;&lt;Tag&gt;0&lt;/Tag&gt;&lt;Author&gt;Wang, Shulian; Ji, Bin; Cui, Baihui; Ma, Yingqun; Guo, Dabin; Liu, Yu&lt;/Author&gt;&lt;Year&gt;2021&lt;/Year&gt;&lt;Details&gt;&lt;_accessed&gt;63740793&lt;/_accessed&gt;&lt;_collection_scope&gt;SCIE;EI&lt;/_collection_scope&gt;&lt;_created&gt;63684651&lt;/_created&gt;&lt;_db_updated&gt;CrossRef&lt;/_db_updated&gt;&lt;_doi&gt;10.1016/j.jclepro.2020.125383&lt;/_doi&gt;&lt;_impact_factor&gt;   7.246&lt;/_impact_factor&gt;&lt;_isbn&gt;09596526&lt;/_isbn&gt;&lt;_journal&gt;Journal of Cleaner Production&lt;/_journal&gt;&lt;_modified&gt;63740793&lt;/_modified&gt;&lt;_pages&gt;125383&lt;/_pages&gt;&lt;_tertiary_title&gt;Journal of Cleaner Production&lt;/_tertiary_title&gt;&lt;_url&gt;https://linkinghub.elsevier.com/retrieve/pii/S0959652620354299_x000d__x000a_https://api.elsevier.com/content/article/PII:S0959652620354299?httpAccept=text/xml&lt;/_url&gt;&lt;_volume&gt;282&lt;/_volume&gt;&lt;/Details&gt;&lt;Extra&gt;&lt;DBUID&gt;{F96A950B-833F-4880-A151-76DA2D6A2879}&lt;/DBUID&gt;&lt;/Extra&gt;&lt;/Item&gt;&lt;/References&gt;&lt;/Group&gt;&lt;/Citation&gt;_x000a_"/>
    <w:docVar w:name="NE.Ref{3014BAB0-EA42-4A91-94B3-8A9CA8F17CBC}" w:val=" ADDIN NE.Ref.{3014BAB0-EA42-4A91-94B3-8A9CA8F17CBC}&lt;Citation&gt;&lt;Group&gt;&lt;References&gt;&lt;Item&gt;&lt;ID&gt;397&lt;/ID&gt;&lt;UID&gt;{83D9BD6A-AFB4-45C9-94C1-164174254834}&lt;/UID&gt;&lt;Title&gt;A self-sustaining synergetic microalgal-bacterial granular sludge process towards energy-efficient and environmentally sustainable municipal wastewater treatment&lt;/Title&gt;&lt;Template&gt;Journal Article&lt;/Template&gt;&lt;Star&gt;1&lt;/Star&gt;&lt;Tag&gt;0&lt;/Tag&gt;&lt;Author&gt;Ji, Bin; Zhang, Meng; Gu, Jun; Ma, Yingqun; Liu, Yu&lt;/Author&gt;&lt;Year&gt;2020&lt;/Year&gt;&lt;Details&gt;&lt;_accessed&gt;63578794&lt;/_accessed&gt;&lt;_alternate_title&gt;Water Research&lt;/_alternate_title&gt;&lt;_collection_scope&gt;SCI;SCIE;EI&lt;/_collection_scope&gt;&lt;_created&gt;63578682&lt;/_created&gt;&lt;_date&gt;2020-01-01&lt;/_date&gt;&lt;_date_display&gt;2020&lt;/_date_display&gt;&lt;_doi&gt;https://doi.org/10.1016/j.watres.2020.115884&lt;/_doi&gt;&lt;_impact_factor&gt;  11.236&lt;/_impact_factor&gt;&lt;_isbn&gt;0043-1354&lt;/_isbn&gt;&lt;_journal&gt;Water Research&lt;/_journal&gt;&lt;_keywords&gt;Wastewater treatment; Microalgal-bacterial granules; Stoichiometric analysis; Synergistic reactions; Environmental sustainability&lt;/_keywords&gt;&lt;_modified&gt;64114081&lt;/_modified&gt;&lt;_pages&gt;115884&lt;/_pages&gt;&lt;_url&gt;http://www.sciencedirect.com/science/article/pii/S0043135420304218&lt;/_url&gt;&lt;_volume&gt;179&lt;/_volume&gt;&lt;/Details&gt;&lt;Extra&gt;&lt;DBUID&gt;{F96A950B-833F-4880-A151-76DA2D6A2879}&lt;/DBUID&gt;&lt;/Extra&gt;&lt;/Item&gt;&lt;/References&gt;&lt;/Group&gt;&lt;Group&gt;&lt;References&gt;&lt;Item&gt;&lt;ID&gt;421&lt;/ID&gt;&lt;UID&gt;{E0F18FE2-C418-4E22-8387-359BE5A48E62}&lt;/UID&gt;&lt;Title&gt;Microalgal–bacterial granular sludge process for non-aerated aquaculture wastewater treatment&lt;/Title&gt;&lt;Template&gt;Journal Article&lt;/Template&gt;&lt;Star&gt;0&lt;/Star&gt;&lt;Tag&gt;5&lt;/Tag&gt;&lt;Author&gt;Fan, Siqi; Ji, Bin; Abu Hasan, Hassimi; Fan, Jie; Guo, Shaodong; Wang, Jian; Yuan, Julin&lt;/Author&gt;&lt;Year&gt;2021&lt;/Year&gt;&lt;Details&gt;&lt;_accessed&gt;63784522&lt;/_accessed&gt;&lt;_collection_scope&gt;SCI;SCIE;EI&lt;/_collection_scope&gt;&lt;_created&gt;63784522&lt;/_created&gt;&lt;_date&gt;63763200&lt;/_date&gt;&lt;_db_updated&gt;CrossRef&lt;/_db_updated&gt;&lt;_doi&gt;10.1007/s00449-021-02556-0&lt;/_doi&gt;&lt;_impact_factor&gt;   3.210&lt;/_impact_factor&gt;&lt;_isbn&gt;1615-7591&lt;/_isbn&gt;&lt;_journal&gt;Bioprocess and Biosystems Engineering&lt;/_journal&gt;&lt;_modified&gt;63792024&lt;/_modified&gt;&lt;_tertiary_title&gt;Bioprocess Biosyst Eng&lt;/_tertiary_title&gt;&lt;_url&gt;http://link.springer.com/10.1007/s00449-021-02556-0_x000d__x000a_http://link.springer.com/content/pdf/10.1007/s00449-021-02556-0.pdf&lt;/_url&gt;&lt;/Details&gt;&lt;Extra&gt;&lt;DBUID&gt;{F96A950B-833F-4880-A151-76DA2D6A2879}&lt;/DBUID&gt;&lt;/Extra&gt;&lt;/Item&gt;&lt;/References&gt;&lt;/Group&gt;&lt;/Citation&gt;_x000a_"/>
    <w:docVar w:name="NE.Ref{308FD8E4-BE64-4174-B33B-EAC9EF7351D5}" w:val=" ADDIN NE.Ref.{308FD8E4-BE64-4174-B33B-EAC9EF7351D5}&lt;Citation&gt;&lt;Group&gt;&lt;References&gt;&lt;Item&gt;&lt;ID&gt;421&lt;/ID&gt;&lt;UID&gt;{BA7A80F2-53B8-4343-93D8-A9CD128C7991}&lt;/UID&gt;&lt;Title&gt;Effects of sludge retention time on water quality and bioflocs yield, nutritional composition, apparent digestibility coefficients treating recirculating aquaculture system effluent in sequencing batch reactor&lt;/Title&gt;&lt;Template&gt;Journal Article&lt;/Template&gt;&lt;Star&gt;0&lt;/Star&gt;&lt;Tag&gt;0&lt;/Tag&gt;&lt;Author&gt;Liu, Wenchang; Luo, Guozhi; Tan, Hongxin; Sun, Dachuan&lt;/Author&gt;&lt;Year&gt;2016&lt;/Year&gt;&lt;Details&gt;&lt;_accessed&gt;63481594&lt;/_accessed&gt;&lt;_collection_scope&gt;SCI;SCIE;EI&lt;/_collection_scope&gt;&lt;_created&gt;63481567&lt;/_created&gt;&lt;_db_updated&gt;CrossRef&lt;/_db_updated&gt;&lt;_doi&gt;10.1016/j.aquaeng.2016.04.002&lt;/_doi&gt;&lt;_impact_factor&gt;   2.638&lt;/_impact_factor&gt;&lt;_isbn&gt;01448609&lt;/_isbn&gt;&lt;_journal&gt;Aquacultural Engineering&lt;/_journal&gt;&lt;_modified&gt;63481594&lt;/_modified&gt;&lt;_pages&gt;58-64&lt;/_pages&gt;&lt;_tertiary_title&gt;Aquacultural Engineering&lt;/_tertiary_title&gt;&lt;_url&gt;https://linkinghub.elsevier.com/retrieve/pii/S0144860915300431_x000d__x000a_https://api.elsevier.com/content/article/PII:S0144860915300431?httpAccept=text/xml&lt;/_url&gt;&lt;_volume&gt;72-73&lt;/_volume&gt;&lt;/Details&gt;&lt;Extra&gt;&lt;DBUID&gt;{F96A950B-833F-4880-A151-76DA2D6A2879}&lt;/DBUID&gt;&lt;/Extra&gt;&lt;/Item&gt;&lt;/References&gt;&lt;/Group&gt;&lt;/Citation&gt;_x000a_"/>
    <w:docVar w:name="NE.Ref{3181BDAF-D1A7-4DDD-8782-02F145EB9984}" w:val=" ADDIN NE.Ref.{3181BDAF-D1A7-4DDD-8782-02F145EB9984}&lt;Citation&gt;&lt;Group&gt;&lt;References&gt;&lt;Item&gt;&lt;ID&gt;494&lt;/ID&gt;&lt;UID&gt;{27A90527-E6D9-4989-A522-E1632AE11856}&lt;/UID&gt;&lt;Title&gt;Towards environment-sustainable wastewater treatment and reclamation by the non-aerated microalgal-bacterial granular sludge process: Recent advances and future directions&lt;/Title&gt;&lt;Template&gt;Journal Article&lt;/Template&gt;&lt;Star&gt;0&lt;/Star&gt;&lt;Tag&gt;0&lt;/Tag&gt;&lt;Author&gt;Ji, Bin&lt;/Author&gt;&lt;Year&gt;2022&lt;/Year&gt;&lt;Details&gt;&lt;_alternate_title&gt;Science of The Total Environment&lt;/_alternate_title&gt;&lt;_date_display&gt;2022&lt;/_date_display&gt;&lt;_date&gt;2022-01-01&lt;/_date&gt;&lt;_doi&gt;https://doi.org/10.1016/j.scitotenv.2021.150707&lt;/_doi&gt;&lt;_isbn&gt;0048-9697&lt;/_isbn&gt;&lt;_journal&gt;Science of The Total Environment&lt;/_journal&gt;&lt;_keywords&gt;Microalgal-bacterial granular sludge; Wastewater treatment; Resource recovery; Mobility; Greenhouse gas; Environmental sustainability&lt;/_keywords&gt;&lt;_pages&gt;150707&lt;/_pages&gt;&lt;_url&gt;https://www.sciencedirect.com/science/article/pii/S0048969721057855&lt;/_url&gt;&lt;_volume&gt;806&lt;/_volume&gt;&lt;_created&gt;64144410&lt;/_created&gt;&lt;_modified&gt;64144410&lt;/_modified&gt;&lt;_impact_factor&gt;   7.963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318E7E29-1F81-4EE8-B3D1-E64D9A052296}" w:val=" ADDIN NE.Ref.{318E7E29-1F81-4EE8-B3D1-E64D9A052296}&lt;Citation&gt;&lt;Group&gt;&lt;References&gt;&lt;Item&gt;&lt;ID&gt;397&lt;/ID&gt;&lt;UID&gt;{83D9BD6A-AFB4-45C9-94C1-164174254834}&lt;/UID&gt;&lt;Title&gt;A self-sustaining synergetic microalgal-bacterial granular sludge process towards energy-efficient and environmentally sustainable municipal wastewater treatment&lt;/Title&gt;&lt;Template&gt;Journal Article&lt;/Template&gt;&lt;Star&gt;1&lt;/Star&gt;&lt;Tag&gt;0&lt;/Tag&gt;&lt;Author&gt;Ji, Bin; Zhang, Meng; Gu, Jun; Ma, Yingqun; Liu, Yu&lt;/Author&gt;&lt;Year&gt;2020&lt;/Year&gt;&lt;Details&gt;&lt;_accessed&gt;63578794&lt;/_accessed&gt;&lt;_alternate_title&gt;Water Research&lt;/_alternate_title&gt;&lt;_collection_scope&gt;SCI;SCIE;EI&lt;/_collection_scope&gt;&lt;_created&gt;63578682&lt;/_created&gt;&lt;_date&gt;2020-01-01&lt;/_date&gt;&lt;_date_display&gt;2020&lt;/_date_display&gt;&lt;_doi&gt;https://doi.org/10.1016/j.watres.2020.115884&lt;/_doi&gt;&lt;_impact_factor&gt;  11.236&lt;/_impact_factor&gt;&lt;_isbn&gt;0043-1354&lt;/_isbn&gt;&lt;_journal&gt;Water Research&lt;/_journal&gt;&lt;_keywords&gt;Wastewater treatment; Microalgal-bacterial granules; Stoichiometric analysis; Synergistic reactions; Environmental sustainability&lt;/_keywords&gt;&lt;_modified&gt;64114081&lt;/_modified&gt;&lt;_pages&gt;115884&lt;/_pages&gt;&lt;_url&gt;http://www.sciencedirect.com/science/article/pii/S0043135420304218&lt;/_url&gt;&lt;_volume&gt;179&lt;/_volume&gt;&lt;/Details&gt;&lt;Extra&gt;&lt;DBUID&gt;{F96A950B-833F-4880-A151-76DA2D6A2879}&lt;/DBUID&gt;&lt;/Extra&gt;&lt;/Item&gt;&lt;/References&gt;&lt;/Group&gt;&lt;/Citation&gt;_x000a_"/>
    <w:docVar w:name="NE.Ref{31D80F12-EFB8-46FE-A6A5-88CE0E09C796}" w:val=" ADDIN NE.Ref.{31D80F12-EFB8-46FE-A6A5-88CE0E09C796}&lt;Citation&gt;&lt;Group&gt;&lt;References&gt;&lt;Item&gt;&lt;ID&gt;391&lt;/ID&gt;&lt;UID&gt;{246731B7-46EA-4839-A258-F88342F06C0D}&lt;/UID&gt;&lt;Title&gt;Evolving wastewater infrastructure paradigm to enhance harmony with nature&lt;/Title&gt;&lt;Template&gt;Journal Article&lt;/Template&gt;&lt;Star&gt;0&lt;/Star&gt;&lt;Tag&gt;0&lt;/Tag&gt;&lt;Author&gt;Wang, X; Daigger, G; Lee, D J; Liu, J; Ren, N Q; Qu, J; Liu, G; Butler, D&lt;/Author&gt;&lt;Year&gt;2018&lt;/Year&gt;&lt;Details&gt;&lt;_accessed&gt;63578632&lt;/_accessed&gt;&lt;_accession_num&gt;30083599&lt;/_accession_num&gt;&lt;_author_adr&gt;Research Center for Eco-Environmental Sciences, Chinese Academy of Sciences, Beijing 100085, China.; Centre for Water Systems, College of Engineering, Mathematics and Physical Sciences, University of Exeter, Exeter EX4 4QF, UK.; State Key Joint Laboratory of Environmental Simulation and Pollution Control, Research Center for Eco-Environmental Sciences, Chinese Academy of Sciences, Beijing 100085, China.; Department of Civil and Environmental Engineering, University of Michigan, Ann Arbor, MI 48109, USA.; Department of Chemical Engineering, National Taiwan University of Science and Technology, Taipei 10607, Taiwan.; Department of Chemical Engineering, National Taiwan University, Taipei 10617, Taiwan.; Research Center for Eco-Environmental Sciences, Chinese Academy of Sciences, Beijing 100085, China.; State Key Laboratory of Urban Water Resource and Environment, School of Environment, Harbin Institute of Technology, Harbin 150090, China.; Research Center for Eco-Environmental Sciences, Chinese Academy of Sciences, Beijing 100085, China.; School of Environment, Tsinghua University, Beijing 100084, China.; Sanitary Engineering, Department of Water Management, Faculty of Civil Engineering and Geosciences, Delft University of Technology, 2600 GA, Delft, Netherlands.; Centre for Water Systems, College of Engineering, Mathematics and Physical Sciences, University of Exeter, Exeter EX4 4QF, UK.&lt;/_author_adr&gt;&lt;_collection_scope&gt;SCI;SCIE;EI&lt;/_collection_scope&gt;&lt;_created&gt;63578631&lt;/_created&gt;&lt;_date&gt;62367840&lt;/_date&gt;&lt;_date_display&gt;2018 Aug&lt;/_date_display&gt;&lt;_db_updated&gt;PubMed&lt;/_db_updated&gt;&lt;_doi&gt;10.1126/sciadv.aaq0210&lt;/_doi&gt;&lt;_impact_factor&gt;  14.136&lt;/_impact_factor&gt;&lt;_isbn&gt;2375-2548 (Electronic); 2375-2548 (Linking)&lt;/_isbn&gt;&lt;_issue&gt;8&lt;/_issue&gt;&lt;_journal&gt;Sci Adv&lt;/_journal&gt;&lt;_language&gt;eng&lt;/_language&gt;&lt;_modified&gt;64114074&lt;/_modified&gt;&lt;_pages&gt;eaaq0210&lt;/_pages&gt;&lt;_subject_headings&gt;*Conservation of Natural Resources; *Ecosystem; Humans; Waste Water/*chemistry; Water Supply/*standards&lt;/_subject_headings&gt;&lt;_tertiary_title&gt;Science advances&lt;/_tertiary_title&gt;&lt;_type_work&gt;Journal Article; Research Support, Non-U.S. Gov&amp;apos;t&lt;/_type_work&gt;&lt;_url&gt;http://www.ncbi.nlm.nih.gov/entrez/query.fcgi?cmd=Retrieve&amp;amp;db=pubmed&amp;amp;dopt=Abstract&amp;amp;list_uids=30083599&amp;amp;query_hl=1&lt;/_url&gt;&lt;_volume&gt;4&lt;/_volume&gt;&lt;/Details&gt;&lt;Extra&gt;&lt;DBUID&gt;{F96A950B-833F-4880-A151-76DA2D6A2879}&lt;/DBUID&gt;&lt;/Extra&gt;&lt;/Item&gt;&lt;/References&gt;&lt;/Group&gt;&lt;Group&gt;&lt;References&gt;&lt;Item&gt;&lt;ID&gt;392&lt;/ID&gt;&lt;UID&gt;{ED61C941-807D-4D69-9E9A-834B5B369050}&lt;/UID&gt;&lt;Title&gt;Climate Change 2014 Mitigation of Climate Change&lt;/Title&gt;&lt;Template&gt;Book&lt;/Template&gt;&lt;Star&gt;0&lt;/Star&gt;&lt;Tag&gt;0&lt;/Tag&gt;&lt;Author&gt;Edenhofer, Ottmar&lt;/Author&gt;&lt;Year&gt;2015&lt;/Year&gt;&lt;Details&gt;&lt;_created&gt;63578635&lt;/_created&gt;&lt;_modified&gt;63578641&lt;/_modified&gt;&lt;/Details&gt;&lt;Extra&gt;&lt;DBUID&gt;{F96A950B-833F-4880-A151-76DA2D6A2879}&lt;/DBUID&gt;&lt;/Extra&gt;&lt;/Item&gt;&lt;/References&gt;&lt;/Group&gt;&lt;/Citation&gt;_x000a_"/>
    <w:docVar w:name="NE.Ref{34A9E110-1408-43D4-AADC-B417D4CF989B}" w:val=" ADDIN NE.Ref.{34A9E110-1408-43D4-AADC-B417D4CF989B}&lt;Citation&gt;&lt;Group&gt;&lt;References&gt;&lt;Item&gt;&lt;ID&gt;137&lt;/ID&gt;&lt;UID&gt;{90AAEA96-C326-4953-B5C7-3825B1F8D9E4}&lt;/UID&gt;&lt;Title&gt;A hybrid approach for scalable sub-tree anonymization over big data using MapReduce on cloud&lt;/Title&gt;&lt;Template&gt;Journal Article&lt;/Template&gt;&lt;Star&gt;1&lt;/Star&gt;&lt;Tag&gt;0&lt;/Tag&gt;&lt;Author&gt;Zhang, Xuyun; Liu, Chang; Nepal, Surya; Yang, Chi; Dou, Wanchun; Chen, Jinjun&lt;/Author&gt;&lt;Year&gt;2014&lt;/Year&gt;&lt;Details&gt;&lt;_alternate_title&gt;Journal of Computer and System SciencesSpecial Issue on Dependable and Secure Computing The 9th IEEE International Conference on Dependable, Autonomic and Secure Computing&lt;/_alternate_title&gt;&lt;_collection_scope&gt;SCI;SCIE;EI&lt;/_collection_scope&gt;&lt;_created&gt;60362991&lt;/_created&gt;&lt;_date&gt;2014-08-01&lt;/_date&gt;&lt;_date_display&gt;2014/8//&lt;/_date_display&gt;&lt;_db_updated&gt;ScienceDirect&lt;/_db_updated&gt;&lt;_doi&gt;10.1016/j.jcss.2014.02.007&lt;/_doi&gt;&lt;_impact_factor&gt;   1.129&lt;/_impact_factor&gt;&lt;_isbn&gt;0022-0000&lt;/_isbn&gt;&lt;_issue&gt;5&lt;/_issue&gt;&lt;_journal&gt;Journal of Computer and System Sciences&lt;/_journal&gt;&lt;_keywords&gt;Big data; Cloud computing; Data anonymization; Privacy preservation; MapReduce&lt;/_keywords&gt;&lt;_modified&gt;64628546&lt;/_modified&gt;&lt;_pages&gt;1008-1020&lt;/_pages&gt;&lt;_url&gt;http://www.sciencedirect.com/science/article/pii/S0022000014000191&lt;/_url&gt;&lt;_volume&gt;80&lt;/_volume&gt;&lt;/Details&gt;&lt;Extra&gt;&lt;DBUID&gt;{F96A950B-833F-4880-A151-76DA2D6A2879}&lt;/DBUID&gt;&lt;/Extra&gt;&lt;/Item&gt;&lt;/References&gt;&lt;/Group&gt;&lt;Group&gt;&lt;References&gt;&lt;Item&gt;&lt;ID&gt;172&lt;/ID&gt;&lt;UID&gt;{B4D5661E-1E26-4A76-A4D9-6D8F45937C68}&lt;/UID&gt;&lt;Title&gt;A Resource Efficient Big Data Analysis Method for the Social Sciences: The Case of Global IP Activity&lt;/Title&gt;&lt;Template&gt;Journal Article&lt;/Template&gt;&lt;Star&gt;1&lt;/Star&gt;&lt;Tag&gt;0&lt;/Tag&gt;&lt;Author&gt;Ackermann, Klaus; Angus, Simon D&lt;/Author&gt;&lt;Year&gt;2014&lt;/Year&gt;&lt;Details&gt;&lt;_alternate_title&gt;Procedia Computer Science2014 International Conference on Computational Science&lt;/_alternate_title&gt;&lt;_collection_scope&gt;EI&lt;/_collection_scope&gt;&lt;_created&gt;60362991&lt;/_created&gt;&lt;_date&gt;2014-01-01&lt;/_date&gt;&lt;_date_display&gt;2014///&lt;/_date_display&gt;&lt;_db_updated&gt;ScienceDirect&lt;/_db_updated&gt;&lt;_doi&gt;10.1016/j.procs.2014.05.220&lt;/_doi&gt;&lt;_isbn&gt;1877-0509&lt;/_isbn&gt;&lt;_issue&gt;0&lt;/_issue&gt;&lt;_journal&gt;Procedia Computer Science&lt;/_journal&gt;&lt;_keywords&gt;Big Data; Social Sciences; Internet Census; GIS; Memory Reduction&lt;/_keywords&gt;&lt;_modified&gt;64801200&lt;/_modified&gt;&lt;_pages&gt;2360-2369&lt;/_pages&gt;&lt;_url&gt;http://www.sciencedirect.com/science/article/pii/S1877050914003974&lt;/_url&gt;&lt;_volume&gt;29&lt;/_volume&gt;&lt;/Details&gt;&lt;Extra&gt;&lt;DBUID&gt;{F96A950B-833F-4880-A151-76DA2D6A2879}&lt;/DBUID&gt;&lt;/Extra&gt;&lt;/Item&gt;&lt;/References&gt;&lt;/Group&gt;&lt;/Citation&gt;_x000a_"/>
    <w:docVar w:name="NE.Ref{361CAB54-AF6C-4A19-90E1-C22F2C3DEFBC}" w:val=" ADDIN NE.Ref.{361CAB54-AF6C-4A19-90E1-C22F2C3DEFBC}&lt;Citation&gt;&lt;Group&gt;&lt;References&gt;&lt;Item&gt;&lt;ID&gt;521&lt;/ID&gt;&lt;UID&gt;{DCDD1E4C-F19F-45E4-A893-1FFDF196B0ED}&lt;/UID&gt;&lt;Title&gt;Identity, abundance and ecophysiology of filamentous Chloroflexi species present in activated sludge treatment plants&lt;/Title&gt;&lt;Template&gt;Journal Article&lt;/Template&gt;&lt;Star&gt;0&lt;/Star&gt;&lt;Tag&gt;0&lt;/Tag&gt;&lt;Author&gt;Kragelund, Caroline; Caterina, Levantesi; Borger, Arjan; Thelen, Karin; Eikelboom, Dick; Tandoi, Valter; Kong, Yunhong; Van Der Waarde, Jaap; Krooneman, Janneke; Rossetti, Simona&lt;/Author&gt;&lt;Year&gt;2007&lt;/Year&gt;&lt;Details&gt;&lt;_alternate_title&gt;FEMS microbiology ecology&lt;/_alternate_title&gt;&lt;_date_display&gt;2007&lt;/_date_display&gt;&lt;_date&gt;2007-01-01&lt;/_date&gt;&lt;_isbn&gt;1574-6941&lt;/_isbn&gt;&lt;_issue&gt;3&lt;/_issue&gt;&lt;_journal&gt;FEMS microbiology ecology&lt;/_journal&gt;&lt;_ori_publication&gt;Blackwell Publishing Ltd Oxford, UK&lt;/_ori_publication&gt;&lt;_pages&gt;671-682&lt;/_pages&gt;&lt;_volume&gt;59&lt;/_volume&gt;&lt;_created&gt;64151612&lt;/_created&gt;&lt;_modified&gt;64151612&lt;/_modified&gt;&lt;_impact_factor&gt;   4.194&lt;/_impact_factor&gt;&lt;_collection_scope&gt;SCI;SCIE&lt;/_collection_scope&gt;&lt;/Details&gt;&lt;Extra&gt;&lt;DBUID&gt;{F96A950B-833F-4880-A151-76DA2D6A2879}&lt;/DBUID&gt;&lt;/Extra&gt;&lt;/Item&gt;&lt;/References&gt;&lt;/Group&gt;&lt;Group&gt;&lt;References&gt;&lt;Item&gt;&lt;ID&gt;512&lt;/ID&gt;&lt;UID&gt;{245246B3-23FA-457B-B35F-F2F81EDB21B8}&lt;/UID&gt;&lt;Title&gt;The ecology of the Chloroflexi in full-scale activated sludge wastewater treatment plants&lt;/Title&gt;&lt;Template&gt;Journal Article&lt;/Template&gt;&lt;Star&gt;0&lt;/Star&gt;&lt;Tag&gt;0&lt;/Tag&gt;&lt;Author&gt;Marta Nierychlo, Aleksandra Miłobędzka; Nielsen, Francesca Petriglieri Bianca McIlroy&lt;/Author&gt;&lt;Year&gt;2018&lt;/Year&gt;&lt;Details&gt;&lt;_doi&gt;10.1101/335752&lt;/_doi&gt;&lt;_created&gt;64145804&lt;/_created&gt;&lt;_modified&gt;64145816&lt;/_modified&gt;&lt;_journal&gt;Microbiology Ecology&lt;/_journal&gt;&lt;_collection_scope&gt;EI&lt;/_collection_scope&gt;&lt;/Details&gt;&lt;Extra&gt;&lt;DBUID&gt;{F96A950B-833F-4880-A151-76DA2D6A2879}&lt;/DBUID&gt;&lt;/Extra&gt;&lt;/Item&gt;&lt;/References&gt;&lt;/Group&gt;&lt;Group&gt;&lt;References&gt;&lt;Item&gt;&lt;ID&gt;522&lt;/ID&gt;&lt;UID&gt;{547565E4-069F-40A0-994F-0E61A30A8AE6}&lt;/UID&gt;&lt;Title&gt;Eikelboom&amp;apos;s morphotype 0803 in activated sludge belongs to the genus Caldilinea in the phylum Chloroflexi&lt;/Title&gt;&lt;Template&gt;Journal Article&lt;/Template&gt;&lt;Star&gt;0&lt;/Star&gt;&lt;Tag&gt;0&lt;/Tag&gt;&lt;Author&gt;Kragelund, Caroline; Thomsen, Trine Rolighed; Mielczarek, Artur Tomasz; Nielsen, Per Halkjær&lt;/Author&gt;&lt;Year&gt;2011&lt;/Year&gt;&lt;Details&gt;&lt;_alternate_title&gt;FEMS microbiology ecology&lt;/_alternate_title&gt;&lt;_date_display&gt;2011&lt;/_date_display&gt;&lt;_date&gt;2011-01-01&lt;/_date&gt;&lt;_isbn&gt;1574-6941&lt;/_isbn&gt;&lt;_issue&gt;3&lt;/_issue&gt;&lt;_journal&gt;FEMS microbiology ecology&lt;/_journal&gt;&lt;_ori_publication&gt;Blackwell Publishing Ltd Oxford, UK&lt;/_ori_publication&gt;&lt;_pages&gt;451-462&lt;/_pages&gt;&lt;_volume&gt;76&lt;/_volume&gt;&lt;_created&gt;64151616&lt;/_created&gt;&lt;_modified&gt;64151616&lt;/_modified&gt;&lt;_impact_factor&gt;   4.194&lt;/_impact_factor&gt;&lt;_collection_scope&gt;SCI;SCIE&lt;/_collection_scope&gt;&lt;/Details&gt;&lt;Extra&gt;&lt;DBUID&gt;{F96A950B-833F-4880-A151-76DA2D6A2879}&lt;/DBUID&gt;&lt;/Extra&gt;&lt;/Item&gt;&lt;/References&gt;&lt;/Group&gt;&lt;/Citation&gt;_x000a_"/>
    <w:docVar w:name="NE.Ref{38E2FA45-7EB8-4C5A-AB53-7D262ED3E2BB}" w:val=" ADDIN NE.Ref.{38E2FA45-7EB8-4C5A-AB53-7D262ED3E2BB}&lt;Citation&gt;&lt;Group&gt;&lt;References&gt;&lt;Item&gt;&lt;ID&gt;413&lt;/ID&gt;&lt;UID&gt;{6FCB6A20-3468-4BF0-995F-C67C73DFB6C1}&lt;/UID&gt;&lt;Title&gt;Microalgal cultivation using aquaculture wastewater: Integrated biomass generation and nutrient remediation&lt;/Title&gt;&lt;Template&gt;Journal Article&lt;/Template&gt;&lt;Star&gt;0&lt;/Star&gt;&lt;Tag&gt;0&lt;/Tag&gt;&lt;Author&gt;Ansari, Faiz Ahmad; Singh, Poonam; Guldhe, Abhishek; Bux, Faizal&lt;/Author&gt;&lt;Year&gt;2017&lt;/Year&gt;&lt;Details&gt;&lt;_accessed&gt;63481567&lt;/_accessed&gt;&lt;_created&gt;63481567&lt;/_created&gt;&lt;_db_updated&gt;CrossRef&lt;/_db_updated&gt;&lt;_doi&gt;10.1016/j.algal.2016.11.015&lt;/_doi&gt;&lt;_impact_factor&gt;   4.008&lt;/_impact_factor&gt;&lt;_isbn&gt;22119264&lt;/_isbn&gt;&lt;_journal&gt;Algal Research&lt;/_journal&gt;&lt;_modified&gt;63481567&lt;/_modified&gt;&lt;_pages&gt;169-177&lt;/_pages&gt;&lt;_tertiary_title&gt;Algal Research&lt;/_tertiary_title&gt;&lt;_url&gt;https://linkinghub.elsevier.com/retrieve/pii/S2211926416306701_x000d__x000a_https://dul.usage.elsevier.com/doi/&lt;/_url&gt;&lt;_volume&gt;21&lt;/_volume&gt;&lt;/Details&gt;&lt;Extra&gt;&lt;DBUID&gt;{F96A950B-833F-4880-A151-76DA2D6A2879}&lt;/DBUID&gt;&lt;/Extra&gt;&lt;/Item&gt;&lt;/References&gt;&lt;/Group&gt;&lt;/Citation&gt;_x000a_"/>
    <w:docVar w:name="NE.Ref{38E7C411-54F8-4D62-8DEB-C58DAD8FF3CA}" w:val=" ADDIN NE.Ref.{38E7C411-54F8-4D62-8DEB-C58DAD8FF3CA}&lt;Citation&gt;&lt;Group&gt;&lt;References&gt;&lt;Item&gt;&lt;ID&gt;515&lt;/ID&gt;&lt;UID&gt;{EBB388BA-9883-4A6D-BA5F-730CC7803493}&lt;/UID&gt;&lt;Title&gt;Treatment of low C/N ratio wastewater and biomass production using co-culture of Chlorella vulgaris and activated sludge in a batch photobioreactor&lt;/Title&gt;&lt;Template&gt;Journal Article&lt;/Template&gt;&lt;Star&gt;0&lt;/Star&gt;&lt;Tag&gt;0&lt;/Tag&gt;&lt;Author&gt;Zhu, Shunni; Qin, Lei; Feng, Pingzhong; Shang, Changhua; Wang, Zhongming; Yuan, Zhenhong&lt;/Author&gt;&lt;Year&gt;2019&lt;/Year&gt;&lt;Details&gt;&lt;_accessed&gt;63754405&lt;/_accessed&gt;&lt;_alternate_title&gt;Bioresource Technology&lt;/_alternate_title&gt;&lt;_collection_scope&gt;SCI;SCIE;EI&lt;/_collection_scope&gt;&lt;_created&gt;63754383&lt;/_created&gt;&lt;_date&gt;62588160&lt;/_date&gt;&lt;_date_display&gt;2019&lt;/_date_display&gt;&lt;_db_updated&gt;ScienceDirect&lt;/_db_updated&gt;&lt;_doi&gt;https://doi.org/10.1016/j.biortech.2018.10.034&lt;/_doi&gt;&lt;_impact_factor&gt;   7.539&lt;/_impact_factor&gt;&lt;_isbn&gt;0960-8524&lt;/_isbn&gt;&lt;_journal&gt;Bioresource Technology&lt;/_journal&gt;&lt;_keywords&gt;Microalgae; Activated sludge; Co-culture system; Nutrient recovery; Biomass valorization&lt;/_keywords&gt;&lt;_modified&gt;63754405&lt;/_modified&gt;&lt;_pages&gt;313-320&lt;/_pages&gt;&lt;_url&gt;https://www.sciencedirect.com/science/article/pii/S0960852418314573&lt;/_url&gt;&lt;_volume&gt;274&lt;/_volume&gt;&lt;/Details&gt;&lt;Extra&gt;&lt;DBUID&gt;{F96A950B-833F-4880-A151-76DA2D6A2879}&lt;/DBUID&gt;&lt;/Extra&gt;&lt;/Item&gt;&lt;/References&gt;&lt;/Group&gt;&lt;/Citation&gt;_x000a_"/>
    <w:docVar w:name="NE.Ref{3A13AA35-13B8-4C15-9DFC-F623F1619730}" w:val=" ADDIN NE.Ref.{3A13AA35-13B8-4C15-9DFC-F623F1619730}&lt;Citation&gt;&lt;Group&gt;&lt;References&gt;&lt;Item&gt;&lt;ID&gt;467&lt;/ID&gt;&lt;UID&gt;{DE5050CE-1967-48CE-94AC-12786ECC974A}&lt;/UID&gt;&lt;Title&gt;Cyanobacteria in lakes on Yungui Plateau, China are assembled via niche processes driven by water physicochemical property, lake morphology and watershed land-use&lt;/Title&gt;&lt;Template&gt;Journal Article&lt;/Template&gt;&lt;Star&gt;0&lt;/Star&gt;&lt;Tag&gt;0&lt;/Tag&gt;&lt;Author&gt;Liao, Jingqiu; Zhao, Lei; Cao, Xiaofeng; Sun, Jinhua; Gao, Zhe; Wang, Jie; Jiang, Dalin; Fan, Hao; Huang, Yi&lt;/Author&gt;&lt;Year&gt;2016&lt;/Year&gt;&lt;Details&gt;&lt;_accessed&gt;63485798&lt;/_accessed&gt;&lt;_collection_scope&gt;SCI;SCIE&lt;/_collection_scope&gt;&lt;_created&gt;63485798&lt;/_created&gt;&lt;_db_updated&gt;CrossRef&lt;/_db_updated&gt;&lt;_doi&gt;10.1038/srep36357&lt;/_doi&gt;&lt;_impact_factor&gt;   3.998&lt;/_impact_factor&gt;&lt;_isbn&gt;2045-2322&lt;/_isbn&gt;&lt;_issue&gt;1&lt;/_issue&gt;&lt;_journal&gt;Scientific Reports&lt;/_journal&gt;&lt;_modified&gt;63485798&lt;/_modified&gt;&lt;_tertiary_title&gt;Sci Rep&lt;/_tertiary_title&gt;&lt;_url&gt;http://www.nature.com/articles/srep36357_x000d__x000a_http://www.nature.com/articles/srep36357.pdf&lt;/_url&gt;&lt;_volume&gt;6&lt;/_volume&gt;&lt;/Details&gt;&lt;Extra&gt;&lt;DBUID&gt;{F96A950B-833F-4880-A151-76DA2D6A2879}&lt;/DBUID&gt;&lt;/Extra&gt;&lt;/Item&gt;&lt;/References&gt;&lt;/Group&gt;&lt;/Citation&gt;_x000a_"/>
    <w:docVar w:name="NE.Ref{3B0B0069-8E8D-4F27-B5D0-AA799E29516B}" w:val=" ADDIN NE.Ref.{3B0B0069-8E8D-4F27-B5D0-AA799E29516B}&lt;Citation&gt;&lt;Group&gt;&lt;References&gt;&lt;Item&gt;&lt;ID&gt;444&lt;/ID&gt;&lt;UID&gt;{D922674A-B95F-4F71-9886-B313AF348F5D}&lt;/UID&gt;&lt;Title&gt;Isolation of microalgal strain from algal-bacterial aerobic granular sludge and examination on its contribution to granulation process during wastewater treatment in respect of nutrients removal, auto-aggregation capability and EPS excretion&lt;/Title&gt;&lt;Template&gt;Journal Article&lt;/Template&gt;&lt;Star&gt;0&lt;/Star&gt;&lt;Tag&gt;0&lt;/Tag&gt;&lt;Author&gt;Nuramkhaan, Marjangul; Zhang, Yihao; Dong, Xiaochuan; Huang, Wenli; Lei, Zhongfang; Shimizu, Kazuya; Zhang, Zhenya; Utsumi, Motoo; Lee, Duu-Jong&lt;/Author&gt;&lt;Year&gt;2019&lt;/Year&gt;&lt;Details&gt;&lt;_accessed&gt;63481575&lt;/_accessed&gt;&lt;_created&gt;63481575&lt;/_created&gt;&lt;_db_updated&gt;CrossRef&lt;/_db_updated&gt;&lt;_doi&gt;10.1016/j.biteb.2019.100330&lt;/_doi&gt;&lt;_isbn&gt;2589014X&lt;/_isbn&gt;&lt;_journal&gt;Bioresource Technology Reports&lt;/_journal&gt;&lt;_modified&gt;63481575&lt;/_modified&gt;&lt;_pages&gt;100330&lt;/_pages&gt;&lt;_tertiary_title&gt;Bioresource Technology Reports&lt;/_tertiary_title&gt;&lt;_url&gt;https://linkinghub.elsevier.com/retrieve/pii/S2589014X19302208_x000d__x000a_https://api.elsevier.com/content/article/PII:S2589014X19302208?httpAccept=text/xml&lt;/_url&gt;&lt;_volume&gt;8&lt;/_volume&gt;&lt;/Details&gt;&lt;Extra&gt;&lt;DBUID&gt;{F96A950B-833F-4880-A151-76DA2D6A2879}&lt;/DBUID&gt;&lt;/Extra&gt;&lt;/Item&gt;&lt;/References&gt;&lt;/Group&gt;&lt;/Citation&gt;_x000a_"/>
    <w:docVar w:name="NE.Ref{3E7ED746-3189-47BA-832F-3ECDC1BACCFA}" w:val=" ADDIN NE.Ref.{3E7ED746-3189-47BA-832F-3ECDC1BACCFA}&lt;Citation&gt;&lt;Group&gt;&lt;References&gt;&lt;Item&gt;&lt;ID&gt;496&lt;/ID&gt;&lt;UID&gt;{64A95DF8-65F4-4F97-AAA0-AA0AF11C7A27}&lt;/UID&gt;&lt;Title&gt;Assessment of Microalgal-Bacterial Granular Sludge Process for Environmentally Sustainable Municipal Wastewater Treatment&lt;/Title&gt;&lt;Template&gt;Journal Article&lt;/Template&gt;&lt;Star&gt;0&lt;/Star&gt;&lt;Tag&gt;0&lt;/Tag&gt;&lt;Author&gt;Ji, Bin; Liu, Yu&lt;/Author&gt;&lt;Year&gt;2021&lt;/Year&gt;&lt;Details&gt;&lt;_alternate_title&gt;ACS ES&amp;amp;T Water&lt;/_alternate_title&gt;&lt;_date_display&gt;2021&lt;/_date_display&gt;&lt;_date&gt;2021-01-01&lt;/_date&gt;&lt;_isbn&gt;2690-0637&lt;/_isbn&gt;&lt;_journal&gt;ACS ES&amp;amp;T Water&lt;/_journal&gt;&lt;_ori_publication&gt;ACS Publications&lt;/_ori_publication&gt;&lt;_created&gt;64144482&lt;/_created&gt;&lt;_modified&gt;64144482&lt;/_modified&gt;&lt;/Details&gt;&lt;Extra&gt;&lt;DBUID&gt;{F96A950B-833F-4880-A151-76DA2D6A2879}&lt;/DBUID&gt;&lt;/Extra&gt;&lt;/Item&gt;&lt;/References&gt;&lt;/Group&gt;&lt;Group&gt;&lt;References&gt;&lt;Item&gt;&lt;ID&gt;574&lt;/ID&gt;&lt;UID&gt;{845BA439-4840-4731-88EE-F8D84F4CE66B}&lt;/UID&gt;&lt;Title&gt;Growth progression of oxygenic photogranules and its impact on bioactivity for aeration-free wastewater treatment&lt;/Title&gt;&lt;Template&gt;Journal Article&lt;/Template&gt;&lt;Star&gt;0&lt;/Star&gt;&lt;Tag&gt;0&lt;/Tag&gt;&lt;Author&gt;Abouhend, Ahmed S; Milferstedt, Kim; Hamelin, Jérôme; Ansari, Abeera A; Butler, Caitlyn; Carbajal-González, Blanca I; Park, Chul&lt;/Author&gt;&lt;Year&gt;2020&lt;/Year&gt;&lt;Details&gt;&lt;_alternate_title&gt;Environmental science &amp;amp; technology&lt;/_alternate_title&gt;&lt;_date_display&gt;2019&lt;/_date_display&gt;&lt;_date&gt;2019-01-01&lt;/_date&gt;&lt;_isbn&gt;0013-936X&lt;/_isbn&gt;&lt;_issue&gt;1&lt;/_issue&gt;&lt;_journal&gt;Environmental science &amp;amp; technology&lt;/_journal&gt;&lt;_ori_publication&gt;ACS Publications&lt;/_ori_publication&gt;&lt;_pages&gt;486-496&lt;/_pages&gt;&lt;_volume&gt;54&lt;/_volume&gt;&lt;_created&gt;64154495&lt;/_created&gt;&lt;_modified&gt;64154496&lt;/_modified&gt;&lt;_impact_factor&gt;   9.028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3F82558D-EDE8-4297-A5CD-D5DFB428C3AF}" w:val=" ADDIN NE.Ref.{3F82558D-EDE8-4297-A5CD-D5DFB428C3AF}&lt;Citation&gt;&lt;Group&gt;&lt;References&gt;&lt;Item&gt;&lt;ID&gt;491&lt;/ID&gt;&lt;UID&gt;{E71EB22D-19EA-4D51-8DA7-DFBCB01301F2}&lt;/UID&gt;&lt;Title&gt;Comparative and comprehensive analysis on bacterial communities of two full-scale wastewater treatment plants by second and third-generation sequencing&lt;/Title&gt;&lt;Template&gt;Journal Article&lt;/Template&gt;&lt;Star&gt;0&lt;/Star&gt;&lt;Tag&gt;0&lt;/Tag&gt;&lt;Author&gt;Ji, Bin; Wang, Shulian; Guo, Dabin; Pang, Heliang&lt;/Author&gt;&lt;Year&gt;2020&lt;/Year&gt;&lt;Details&gt;&lt;_accessed&gt;63691924&lt;/_accessed&gt;&lt;_created&gt;63691924&lt;/_created&gt;&lt;_db_updated&gt;CrossRef&lt;/_db_updated&gt;&lt;_doi&gt;10.1016/j.biteb.2020.100450&lt;/_doi&gt;&lt;_isbn&gt;2589014X&lt;/_isbn&gt;&lt;_journal&gt;Bioresource Technology Reports&lt;/_journal&gt;&lt;_modified&gt;63691924&lt;/_modified&gt;&lt;_pages&gt;100450&lt;/_pages&gt;&lt;_tertiary_title&gt;Bioresource Technology Reports&lt;/_tertiary_title&gt;&lt;_url&gt;https://linkinghub.elsevier.com/retrieve/pii/S2589014X20300712_x000d__x000a_https://api.elsevier.com/content/article/PII:S2589014X20300712?httpAccept=text/xml&lt;/_url&gt;&lt;_volume&gt;11&lt;/_volume&gt;&lt;/Details&gt;&lt;Extra&gt;&lt;DBUID&gt;{F96A950B-833F-4880-A151-76DA2D6A2879}&lt;/DBUID&gt;&lt;/Extra&gt;&lt;/Item&gt;&lt;/References&gt;&lt;/Group&gt;&lt;/Citation&gt;_x000a_"/>
    <w:docVar w:name="NE.Ref{40ADE50B-22E0-4D2B-9093-EE94DE3E2BDB}" w:val=" ADDIN NE.Ref.{40ADE50B-22E0-4D2B-9093-EE94DE3E2BDB}&lt;Citation&gt;&lt;Group&gt;&lt;References&gt;&lt;Item&gt;&lt;ID&gt;441&lt;/ID&gt;&lt;UID&gt;{05598BE7-9876-4BD8-8634-660B10A14F46}&lt;/UID&gt;&lt;Title&gt;Temperature-effect on the performance of non-aerated microalgal-bacterial granular sludge process in municipal wastewater treatment&lt;/Title&gt;&lt;Template&gt;Journal Article&lt;/Template&gt;&lt;Star&gt;0&lt;/Star&gt;&lt;Tag&gt;0&lt;/Tag&gt;&lt;Author&gt;Ji, Bin; Zhu, Lin; Wang, Shulian; Liu, Yu&lt;/Author&gt;&lt;Year&gt;2021&lt;/Year&gt;&lt;Details&gt;&lt;_accessed&gt;63797767&lt;/_accessed&gt;&lt;_collection_scope&gt;SCI;SCIE&lt;/_collection_scope&gt;&lt;_created&gt;63797767&lt;/_created&gt;&lt;_db_updated&gt;CrossRef&lt;/_db_updated&gt;&lt;_doi&gt;10.1016/j.jenvman.2021.111955&lt;/_doi&gt;&lt;_impact_factor&gt;   6.789&lt;/_impact_factor&gt;&lt;_isbn&gt;03014797&lt;/_isbn&gt;&lt;_journal&gt;Journal of Environmental Management&lt;/_journal&gt;&lt;_modified&gt;63797767&lt;/_modified&gt;&lt;_pages&gt;111955&lt;/_pages&gt;&lt;_tertiary_title&gt;Journal of Environmental Management&lt;/_tertiary_title&gt;&lt;_url&gt;https://linkinghub.elsevier.com/retrieve/pii/S0301479721000177_x000d__x000a_https://api.elsevier.com/content/article/PII:S0301479721000177?httpAccept=text/xml&lt;/_url&gt;&lt;_volume&gt;282&lt;/_volume&gt;&lt;/Details&gt;&lt;Extra&gt;&lt;DBUID&gt;{F96A950B-833F-4880-A151-76DA2D6A2879}&lt;/DBUID&gt;&lt;/Extra&gt;&lt;/Item&gt;&lt;/References&gt;&lt;/Group&gt;&lt;Group&gt;&lt;References&gt;&lt;Item&gt;&lt;ID&gt;421&lt;/ID&gt;&lt;UID&gt;{E0F18FE2-C418-4E22-8387-359BE5A48E62}&lt;/UID&gt;&lt;Title&gt;Microalgal–bacterial granular sludge process for non-aerated aquaculture wastewater treatment&lt;/Title&gt;&lt;Template&gt;Journal Article&lt;/Template&gt;&lt;Star&gt;0&lt;/Star&gt;&lt;Tag&gt;5&lt;/Tag&gt;&lt;Author&gt;Fan, Siqi; Ji, Bin; Abu Hasan, Hassimi; Fan, Jie; Guo, Shaodong; Wang, Jian; Yuan, Julin&lt;/Author&gt;&lt;Year&gt;2021&lt;/Year&gt;&lt;Details&gt;&lt;_accessed&gt;63784522&lt;/_accessed&gt;&lt;_collection_scope&gt;SCI;SCIE;EI&lt;/_collection_scope&gt;&lt;_created&gt;63784522&lt;/_created&gt;&lt;_date&gt;63763200&lt;/_date&gt;&lt;_db_updated&gt;CrossRef&lt;/_db_updated&gt;&lt;_doi&gt;10.1007/s00449-021-02556-0&lt;/_doi&gt;&lt;_impact_factor&gt;   3.210&lt;/_impact_factor&gt;&lt;_isbn&gt;1615-7591&lt;/_isbn&gt;&lt;_journal&gt;Bioprocess and Biosystems Engineering&lt;/_journal&gt;&lt;_modified&gt;63792024&lt;/_modified&gt;&lt;_tertiary_title&gt;Bioprocess Biosyst Eng&lt;/_tertiary_title&gt;&lt;_url&gt;http://link.springer.com/10.1007/s00449-021-02556-0_x000d__x000a_http://link.springer.com/content/pdf/10.1007/s00449-021-02556-0.pdf&lt;/_url&gt;&lt;/Details&gt;&lt;Extra&gt;&lt;DBUID&gt;{F96A950B-833F-4880-A151-76DA2D6A2879}&lt;/DBUID&gt;&lt;/Extra&gt;&lt;/Item&gt;&lt;/References&gt;&lt;/Group&gt;&lt;Group&gt;&lt;References&gt;&lt;Item&gt;&lt;ID&gt;498&lt;/ID&gt;&lt;UID&gt;{E51EB710-6E36-466B-B2CB-111A8E0CCE82}&lt;/UID&gt;&lt;Title&gt;Deciphering the effect of light intensity on microalgal-bacterial granular sludge process for non-aerated municipal wastewater treatment&lt;/Title&gt;&lt;Template&gt;Journal Article&lt;/Template&gt;&lt;Star&gt;0&lt;/Star&gt;&lt;Tag&gt;0&lt;/Tag&gt;&lt;Author&gt;Fan, Siqi; Zhu, Lin; Ji, Bin&lt;/Author&gt;&lt;Year&gt;2021&lt;/Year&gt;&lt;Details&gt;&lt;_doi&gt;10.1016/j.algal.2021.102437&lt;/_doi&gt;&lt;_created&gt;64144502&lt;/_created&gt;&lt;_modified&gt;64144502&lt;/_modified&gt;&lt;_url&gt;https://linkinghub.elsevier.com/retrieve/pii/S2211926421002563_x000d__x000a_https://api.elsevier.com/content/article/PII:S2211926421002563?httpAccept=text/xml&lt;/_url&gt;&lt;_journal&gt;Algal Research&lt;/_journal&gt;&lt;_volume&gt;58&lt;/_volume&gt;&lt;_pages&gt;102437&lt;/_pages&gt;&lt;_tertiary_title&gt;Algal Research&lt;/_tertiary_title&gt;&lt;_isbn&gt;22119264&lt;/_isbn&gt;&lt;_accessed&gt;64144502&lt;/_accessed&gt;&lt;_db_updated&gt;CrossRef&lt;/_db_updated&gt;&lt;_impact_factor&gt;   4.401&lt;/_impact_factor&gt;&lt;/Details&gt;&lt;Extra&gt;&lt;DBUID&gt;{F96A950B-833F-4880-A151-76DA2D6A2879}&lt;/DBUID&gt;&lt;/Extra&gt;&lt;/Item&gt;&lt;/References&gt;&lt;/Group&gt;&lt;Group&gt;&lt;References&gt;&lt;Item&gt;&lt;ID&gt;489&lt;/ID&gt;&lt;UID&gt;{7954B62B-F4D8-44B0-ADBE-55FADD336353}&lt;/UID&gt;&lt;Title&gt;CO2 improves the microalgal-bacterial granular sludge towards carbon-negative wastewater treatment&lt;/Title&gt;&lt;Template&gt;Journal Article&lt;/Template&gt;&lt;Star&gt;0&lt;/Star&gt;&lt;Tag&gt;0&lt;/Tag&gt;&lt;Author&gt;Ji, Bin; Liu, Cheng&lt;/Author&gt;&lt;Year&gt;2022&lt;/Year&gt;&lt;Details&gt;&lt;_doi&gt;10.1016/j.watres.2021.117865&lt;/_doi&gt;&lt;_created&gt;64142704&lt;/_created&gt;&lt;_modified&gt;64142704&lt;/_modified&gt;&lt;_url&gt;https://linkinghub.elsevier.com/retrieve/pii/S0043135421010599_x000d__x000a_https://api.elsevier.com/content/article/PII:S0043135421010599?httpAccept=text/xml&lt;/_url&gt;&lt;_journal&gt;Water Research&lt;/_journal&gt;&lt;_volume&gt;208&lt;/_volume&gt;&lt;_pages&gt;117865&lt;/_pages&gt;&lt;_tertiary_title&gt;Water Research&lt;/_tertiary_title&gt;&lt;_isbn&gt;00431354&lt;/_isbn&gt;&lt;_accessed&gt;64142704&lt;/_accessed&gt;&lt;_db_updated&gt;CrossRef&lt;/_db_updated&gt;&lt;_impact_factor&gt;  11.236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500&lt;/ID&gt;&lt;UID&gt;{D6F32FBF-67ED-43A4-89E1-DF8A0BA4D4EC}&lt;/UID&gt;&lt;Title&gt;Reactivation of Frozen Stored Microalgal-Bacterial Granular Sludge under Aeration and Non-Aeration Conditions&lt;/Title&gt;&lt;Template&gt;Journal Article&lt;/Template&gt;&lt;Star&gt;0&lt;/Star&gt;&lt;Tag&gt;0&lt;/Tag&gt;&lt;Author&gt;Shen, Yao; Zhu, Lin; Ji, Bin; Fan, Siqi; Xiao, Yabin; Ma, Yingqun&lt;/Author&gt;&lt;Year&gt;2021&lt;/Year&gt;&lt;Details&gt;&lt;_doi&gt;10.3390/w13141974&lt;/_doi&gt;&lt;_created&gt;64144505&lt;/_created&gt;&lt;_modified&gt;64144505&lt;/_modified&gt;&lt;_url&gt;https://www.mdpi.com/2073-4441/13/14/1974_x000d__x000a_https://www.mdpi.com/2073-4441/13/14/1974/pdf&lt;/_url&gt;&lt;_journal&gt;Water&lt;/_journal&gt;&lt;_volume&gt;13&lt;/_volume&gt;&lt;_issue&gt;14&lt;/_issue&gt;&lt;_pages&gt;1974&lt;/_pages&gt;&lt;_tertiary_title&gt;Water&lt;/_tertiary_title&gt;&lt;_date&gt;63927360&lt;/_date&gt;&lt;_isbn&gt;2073-4441&lt;/_isbn&gt;&lt;_accessed&gt;64144505&lt;/_accessed&gt;&lt;_db_updated&gt;CrossRef&lt;/_db_updated&gt;&lt;_impact_factor&gt;   3.103&lt;/_impact_factor&gt;&lt;_collection_scope&gt;SCIE;EI&lt;/_collection_scope&gt;&lt;/Details&gt;&lt;Extra&gt;&lt;DBUID&gt;{F96A950B-833F-4880-A151-76DA2D6A2879}&lt;/DBUID&gt;&lt;/Extra&gt;&lt;/Item&gt;&lt;/References&gt;&lt;/Group&gt;&lt;Group&gt;&lt;References&gt;&lt;Item&gt;&lt;ID&gt;415&lt;/ID&gt;&lt;UID&gt;{83C21ACC-AB6F-4493-BFA6-0C49D185B686}&lt;/UID&gt;&lt;Title&gt;Impact of hydraulic retention time on community assembly and function of photogranules for wastewater treatment&lt;/Title&gt;&lt;Template&gt;Journal Article&lt;/Template&gt;&lt;Star&gt;0&lt;/Star&gt;&lt;Tag&gt;0&lt;/Tag&gt;&lt;Author&gt;Trebuch, L M; Oyserman, B O; Janssen, M; Wijffels, R H; Vet, L E M; Fernandes, T V&lt;/Author&gt;&lt;Year&gt;2020&lt;/Year&gt;&lt;Details&gt;&lt;_accessed&gt;63781530&lt;/_accessed&gt;&lt;_collection_scope&gt;SCI;SCIE;EI&lt;/_collection_scope&gt;&lt;_created&gt;63781530&lt;/_created&gt;&lt;_db_updated&gt;CrossRef&lt;/_db_updated&gt;&lt;_doi&gt;10.1016/j.watres.2020.115506&lt;/_doi&gt;&lt;_impact_factor&gt;  11.236&lt;/_impact_factor&gt;&lt;_isbn&gt;00431354&lt;/_isbn&gt;&lt;_journal&gt;Water Research&lt;/_journal&gt;&lt;_modified&gt;63781530&lt;/_modified&gt;&lt;_pages&gt;115506&lt;/_pages&gt;&lt;_tertiary_title&gt;Water Research&lt;/_tertiary_title&gt;&lt;_url&gt;https://linkinghub.elsevier.com/retrieve/pii/S0043135420300427_x000d__x000a_https://api.elsevier.com/content/article/PII:S0043135420300427?httpAccept=text/xml&lt;/_url&gt;&lt;_volume&gt;173&lt;/_volume&gt;&lt;/Details&gt;&lt;Extra&gt;&lt;DBUID&gt;{F96A950B-833F-4880-A151-76DA2D6A2879}&lt;/DBUID&gt;&lt;/Extra&gt;&lt;/Item&gt;&lt;/References&gt;&lt;/Group&gt;&lt;/Citation&gt;_x000a_"/>
    <w:docVar w:name="NE.Ref{40C2C655-E4FE-42A7-89E7-FE1A1F9FB239}" w:val=" ADDIN NE.Ref.{40C2C655-E4FE-42A7-89E7-FE1A1F9FB239}&lt;Citation&gt;&lt;Group&gt;&lt;References&gt;&lt;Item&gt;&lt;ID&gt;486&lt;/ID&gt;&lt;UID&gt;{999899EF-462B-48E9-A437-52795DE3EDDD}&lt;/UID&gt;&lt;Title&gt;Solar photocatalytic treatment of synthetic municipal wastewater&lt;/Title&gt;&lt;Template&gt;Journal Article&lt;/Template&gt;&lt;Star&gt;0&lt;/Star&gt;&lt;Tag&gt;0&lt;/Tag&gt;&lt;Author&gt;Kositzi, M; Poulios, I; Malato, S; Caceres, J; Campos, A&lt;/Author&gt;&lt;Year&gt;2004&lt;/Year&gt;&lt;Details&gt;&lt;_doi&gt;10.1016/j.watres.2003.11.024&lt;/_doi&gt;&lt;_created&gt;64142475&lt;/_created&gt;&lt;_modified&gt;64142475&lt;/_modified&gt;&lt;_url&gt;https://linkinghub.elsevier.com/retrieve/pii/S004313540300664X_x000d__x000a_https://api.elsevier.com/content/article/PII:S004313540300664X?httpAccept=text/xml&lt;/_url&gt;&lt;_journal&gt;Water Research&lt;/_journal&gt;&lt;_volume&gt;38&lt;/_volume&gt;&lt;_issue&gt;5&lt;/_issue&gt;&lt;_pages&gt;1147-1154&lt;/_pages&gt;&lt;_tertiary_title&gt;Water Research&lt;/_tertiary_title&gt;&lt;_isbn&gt;00431354&lt;/_isbn&gt;&lt;_accessed&gt;64142475&lt;/_accessed&gt;&lt;_db_updated&gt;CrossRef&lt;/_db_updated&gt;&lt;_impact_factor&gt;  11.236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87&lt;/ID&gt;&lt;UID&gt;{540F77E9-C1D4-4D69-9A86-EB69C99BDA29}&lt;/UID&gt;&lt;Title&gt;Elucidating the symbiotic interactions between a locally isolated microalga Chlorella vulgaris and its co-occurring bacterium Rhizobium sp. in synthetic municipal wastewater&lt;/Title&gt;&lt;Template&gt;Journal Article&lt;/Template&gt;&lt;Star&gt;0&lt;/Star&gt;&lt;Tag&gt;0&lt;/Tag&gt;&lt;Author&gt;Ferro, L; Colombo, M; Posadas, E; Funk, C; Muñoz, R&lt;/Author&gt;&lt;Year&gt;2019&lt;/Year&gt;&lt;Details&gt;&lt;_doi&gt;10.1007/s10811-019-1741-1&lt;/_doi&gt;&lt;_created&gt;64142476&lt;/_created&gt;&lt;_modified&gt;64142476&lt;/_modified&gt;&lt;_url&gt;http://link.springer.com/10.1007/s10811-019-1741-1_x000d__x000a_http://link.springer.com/content/pdf/10.1007/s10811-019-1741-1.pdf&lt;/_url&gt;&lt;_journal&gt;Journal of Applied Phycology&lt;/_journal&gt;&lt;_volume&gt;31&lt;/_volume&gt;&lt;_issue&gt;4&lt;/_issue&gt;&lt;_pages&gt;2299-2310&lt;/_pages&gt;&lt;_tertiary_title&gt;J Appl Phycol&lt;/_tertiary_title&gt;&lt;_isbn&gt;0921-8971&lt;/_isbn&gt;&lt;_accessed&gt;64142476&lt;/_accessed&gt;&lt;_db_updated&gt;CrossRef&lt;/_db_updated&gt;&lt;_impact_factor&gt;   3.215&lt;/_impact_factor&gt;&lt;_collection_scope&gt;SCI;SCIE&lt;/_collection_scope&gt;&lt;/Details&gt;&lt;Extra&gt;&lt;DBUID&gt;{F96A950B-833F-4880-A151-76DA2D6A2879}&lt;/DBUID&gt;&lt;/Extra&gt;&lt;/Item&gt;&lt;/References&gt;&lt;/Group&gt;&lt;/Citation&gt;_x000a_"/>
    <w:docVar w:name="NE.Ref{4146A89E-58D6-4357-960B-011F4F4A18E0}" w:val=" ADDIN NE.Ref.{4146A89E-58D6-4357-960B-011F4F4A18E0}&lt;Citation&gt;&lt;Group&gt;&lt;References&gt;&lt;Item&gt;&lt;ID&gt;391&lt;/ID&gt;&lt;UID&gt;{0FF491F2-A229-41EC-B8D8-02F2B206CFD6}&lt;/UID&gt;&lt;Title&gt;The Oxygenic Photogranule Process for Aeration-Free Wastewater Treatment&lt;/Title&gt;&lt;Template&gt;Journal Article&lt;/Template&gt;&lt;Star&gt;0&lt;/Star&gt;&lt;Tag&gt;0&lt;/Tag&gt;&lt;Author&gt;Abouhend, Ahmed S; McNair, Adam; Kuo-Dahab, Wenye C; Watt, Christopher; Butler, Caitlyn S; Milferstedt, Kim; Hamelin, Jérôme; Seo, Jeongmi; Gikonyo, Gitau J; El-Moselhy, Khalid M; Park, Chul&lt;/Author&gt;&lt;Year&gt;2018&lt;/Year&gt;&lt;Details&gt;&lt;_accessed&gt;63483202&lt;/_accessed&gt;&lt;_collection_scope&gt;SCI;SCIE;EI&lt;/_collection_scope&gt;&lt;_created&gt;63457526&lt;/_created&gt;&lt;_date&gt;62174880&lt;/_date&gt;&lt;_db_updated&gt;CrossRef&lt;/_db_updated&gt;&lt;_doi&gt;10.1021/acs.est.8b00403&lt;/_doi&gt;&lt;_impact_factor&gt;   7.864&lt;/_impact_factor&gt;&lt;_isbn&gt;0013-936X&lt;/_isbn&gt;&lt;_issue&gt;6&lt;/_issue&gt;&lt;_journal&gt;Environmental Science &amp;amp; Technology&lt;/_journal&gt;&lt;_modified&gt;63483202&lt;/_modified&gt;&lt;_pages&gt;3503-3511&lt;/_pages&gt;&lt;_tertiary_title&gt;Environ. Sci. Technol.&lt;/_tertiary_title&gt;&lt;_url&gt;https://pubs.acs.org/doi/10.1021/acs.est.8b00403_x000d__x000a_https://pubs.acs.org/doi/pdf/10.1021/acs.est.8b00403&lt;/_url&gt;&lt;_volume&gt;52&lt;/_volume&gt;&lt;/Details&gt;&lt;Extra&gt;&lt;DBUID&gt;{F96A950B-833F-4880-A151-76DA2D6A2879}&lt;/DBUID&gt;&lt;/Extra&gt;&lt;/Item&gt;&lt;/References&gt;&lt;/Group&gt;&lt;Group&gt;&lt;References&gt;&lt;Item&gt;&lt;ID&gt;405&lt;/ID&gt;&lt;UID&gt;{0C2CAB97-795A-4823-83C0-72D5112FF9C7}&lt;/UID&gt;&lt;Title&gt;Isolation of microalgal strain from algal-bacterial aerobic granular sludge and examination on its contribution to granulation process during wastewater treatment in respect of nutrients removal, auto-aggregation capability and EPS excretion&lt;/Title&gt;&lt;Template&gt;Journal Article&lt;/Template&gt;&lt;Star&gt;0&lt;/Star&gt;&lt;Tag&gt;0&lt;/Tag&gt;&lt;Author&gt;Nuramkhaan, Marjangul; Zhang, Yihao; Dong, Xiaochuan; Huang, Wenli; Lei, Zhongfang; Shimizu, Kazuya; Zhang, Zhenya; Utsumi, Motoo; Lee, Duu-Jong&lt;/Author&gt;&lt;Year&gt;2019&lt;/Year&gt;&lt;Details&gt;&lt;_accessed&gt;63457527&lt;/_accessed&gt;&lt;_created&gt;63457526&lt;/_created&gt;&lt;_db_updated&gt;CrossRef&lt;/_db_updated&gt;&lt;_doi&gt;10.1016/j.biteb.2019.100330&lt;/_doi&gt;&lt;_isbn&gt;2589014X&lt;/_isbn&gt;&lt;_journal&gt;Bioresource Technology Reports&lt;/_journal&gt;&lt;_modified&gt;63457527&lt;/_modified&gt;&lt;_pages&gt;100330&lt;/_pages&gt;&lt;_tertiary_title&gt;Bioresource Technology Reports&lt;/_tertiary_title&gt;&lt;_url&gt;https://linkinghub.elsevier.com/retrieve/pii/S2589014X19302208_x000d__x000a_https://api.elsevier.com/content/article/PII:S2589014X19302208?httpAccept=text/xml&lt;/_url&gt;&lt;_volume&gt;8&lt;/_volume&gt;&lt;/Details&gt;&lt;Extra&gt;&lt;DBUID&gt;{F96A950B-833F-4880-A151-76DA2D6A2879}&lt;/DBUID&gt;&lt;/Extra&gt;&lt;/Item&gt;&lt;/References&gt;&lt;/Group&gt;&lt;/Citation&gt;_x000a_"/>
    <w:docVar w:name="NE.Ref{420A22AF-A9D7-44A8-A49B-F743D9CDD9CD}" w:val=" ADDIN NE.Ref.{420A22AF-A9D7-44A8-A49B-F743D9CDD9CD}&lt;Citation&gt;&lt;Group&gt;&lt;References&gt;&lt;Item&gt;&lt;ID&gt;482&lt;/ID&gt;&lt;UID&gt;{A0AE2FFC-541A-4E94-A2E1-6D5948881908}&lt;/UID&gt;&lt;Title&gt;Complete reduction of highly concentrated contaminants in piggery waste by a novel process scheme with an algal-bacterial symbiotic photobioreactor&lt;/Title&gt;&lt;Template&gt;Journal Article&lt;/Template&gt;&lt;Star&gt;0&lt;/Star&gt;&lt;Tag&gt;0&lt;/Tag&gt;&lt;Author&gt;Lee, Young-Shin; Han, Gee-Bong&lt;/Author&gt;&lt;Year&gt;2016&lt;/Year&gt;&lt;Details&gt;&lt;_accessed&gt;63730694&lt;/_accessed&gt;&lt;_collection_scope&gt;SCI;SCIE&lt;/_collection_scope&gt;&lt;_created&gt;63680447&lt;/_created&gt;&lt;_db_updated&gt;CrossRef&lt;/_db_updated&gt;&lt;_doi&gt;10.1016/j.jenvman.2016.04.025&lt;/_doi&gt;&lt;_impact_factor&gt;   5.647&lt;/_impact_factor&gt;&lt;_isbn&gt;03014797&lt;/_isbn&gt;&lt;_journal&gt;Journal of Environmental Management&lt;/_journal&gt;&lt;_modified&gt;63730694&lt;/_modified&gt;&lt;_pages&gt;202-212&lt;/_pages&gt;&lt;_tertiary_title&gt;Journal of Environmental Management&lt;/_tertiary_title&gt;&lt;_url&gt;https://linkinghub.elsevier.com/retrieve/pii/S0301479716301888_x000d__x000a_https://api.elsevier.com/content/article/PII:S0301479716301888?httpAccept=text/plain&lt;/_url&gt;&lt;_volume&gt;177&lt;/_volume&gt;&lt;/Details&gt;&lt;Extra&gt;&lt;DBUID&gt;{F96A950B-833F-4880-A151-76DA2D6A2879}&lt;/DBUID&gt;&lt;/Extra&gt;&lt;/Item&gt;&lt;/References&gt;&lt;/Group&gt;&lt;/Citation&gt;_x000a_"/>
    <w:docVar w:name="NE.Ref{43C0A7C8-7A7C-4542-A474-FAF4E502FEA4}" w:val=" ADDIN NE.Ref.{43C0A7C8-7A7C-4542-A474-FAF4E502FEA4}&lt;Citation&gt;&lt;Group&gt;&lt;References&gt;&lt;Item&gt;&lt;ID&gt;448&lt;/ID&gt;&lt;UID&gt;{F3161631-4B43-41BA-9535-D882F0C1EAE4}&lt;/UID&gt;&lt;Title&gt;A novel shortcut nitrogen removal process using an algal-bacterial consortium in a photo-sequencing batch reactor (PSBR)&lt;/Title&gt;&lt;Template&gt;Journal Article&lt;/Template&gt;&lt;Star&gt;0&lt;/Star&gt;&lt;Tag&gt;0&lt;/Tag&gt;&lt;Author&gt;Wang, Meng; Yang, Han; Ergas, Sarina J; van der Steen, Peter&lt;/Author&gt;&lt;Year&gt;2015&lt;/Year&gt;&lt;Details&gt;&lt;_doi&gt;10.1016/j.watres.2015.09.016&lt;/_doi&gt;&lt;_created&gt;63481575&lt;/_created&gt;&lt;_modified&gt;63481575&lt;/_modified&gt;&lt;_url&gt;https://linkinghub.elsevier.com/retrieve/pii/S0043135415302293_x000d__x000a_https://api.elsevier.com/content/article/PII:S0043135415302293?httpAccept=text/xml&lt;/_url&gt;&lt;_journal&gt;Water Research&lt;/_journal&gt;&lt;_volume&gt;87&lt;/_volume&gt;&lt;_pages&gt;38-48&lt;/_pages&gt;&lt;_tertiary_title&gt;Water Research&lt;/_tertiary_title&gt;&lt;_isbn&gt;00431354&lt;/_isbn&gt;&lt;_accessed&gt;63481575&lt;/_accessed&gt;&lt;_db_updated&gt;CrossRef&lt;/_db_updated&gt;&lt;_impact_factor&gt;   9.130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0&lt;/ID&gt;&lt;UID&gt;{99DCD1EA-23C8-4569-BB5E-72379775AF30}&lt;/UID&gt;&lt;Title&gt;A self-sustaining synergetic microalgal-bacterial granular sludge process towards energy-efficient and environmentally sustainable municipal wastewater treatment&lt;/Title&gt;&lt;Template&gt;Journal Article&lt;/Template&gt;&lt;Star&gt;0&lt;/Star&gt;&lt;Tag&gt;0&lt;/Tag&gt;&lt;Author&gt;Ji, Bin; Zhang, Meng; Gu, Jun; Ma, Yingqun; Liu, Yu&lt;/Author&gt;&lt;Year&gt;2020&lt;/Year&gt;&lt;Details&gt;&lt;_created&gt;63481575&lt;/_created&gt;&lt;_modified&gt;63481615&lt;/_modified&gt;&lt;_accessed&gt;63481615&lt;/_accessed&gt;&lt;_doi&gt;10.1016/j.watres.2020.115884&lt;/_doi&gt;&lt;_url&gt;https://linkinghub.elsevier.com/retrieve/pii/S0043135420304218_x000d__x000a_https://api.elsevier.com/content/article/PII:S0043135420304218?httpAccept=text/xml&lt;/_url&gt;&lt;_journal&gt;Water Research&lt;/_journal&gt;&lt;_volume&gt;179&lt;/_volume&gt;&lt;_pages&gt;115884&lt;/_pages&gt;&lt;_tertiary_title&gt;Water Research&lt;/_tertiary_title&gt;&lt;_isbn&gt;00431354&lt;/_isbn&gt;&lt;_db_updated&gt;CrossRef&lt;/_db_updated&gt;&lt;_impact_factor&gt;   9.130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3&lt;/ID&gt;&lt;UID&gt;{D29ECC29-8261-458A-8B2E-F75D006EB891}&lt;/UID&gt;&lt;Title&gt;Characteristics and performance of aerobic algae-bacteria granular consortia in a photo-sequencing batch reactor&lt;/Title&gt;&lt;Template&gt;Journal Article&lt;/Template&gt;&lt;Star&gt;0&lt;/Star&gt;&lt;Tag&gt;0&lt;/Tag&gt;&lt;Author&gt;Liu, Lin; Zeng, Zhichao; Bee, Mingyang; Gibson, Valerie; Wei, Lili; Huang, Xu; Liu, Chaoxiang&lt;/Author&gt;&lt;Year&gt;2018&lt;/Year&gt;&lt;Details&gt;&lt;_doi&gt;10.1016/j.jhazmat.2018.01.059&lt;/_doi&gt;&lt;_created&gt;63481575&lt;/_created&gt;&lt;_modified&gt;63481575&lt;/_modified&gt;&lt;_url&gt;https://linkinghub.elsevier.com/retrieve/pii/S030438941830075X_x000d__x000a_https://dul.usage.elsevier.com/doi/&lt;/_url&gt;&lt;_journal&gt;Journal of Hazardous Materials&lt;/_journal&gt;&lt;_volume&gt;349&lt;/_volume&gt;&lt;_pages&gt;135-142&lt;/_pages&gt;&lt;_tertiary_title&gt;Journal of Hazardous Materials&lt;/_tertiary_title&gt;&lt;_isbn&gt;03043894&lt;/_isbn&gt;&lt;_accessed&gt;63481575&lt;/_accessed&gt;&lt;_db_updated&gt;CrossRef&lt;/_db_updated&gt;&lt;_impact_factor&gt;   9.038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5&lt;/ID&gt;&lt;UID&gt;{D7FF8E80-C270-48B3-A6B3-AAFCCFB6C40E}&lt;/UID&gt;&lt;Title&gt;Competition between Ammonia-Oxidizing Bacteria and Benthic Microalgae&lt;/Title&gt;&lt;Template&gt;Journal Article&lt;/Template&gt;&lt;Star&gt;0&lt;/Star&gt;&lt;Tag&gt;0&lt;/Tag&gt;&lt;Author&gt;Risgaard-Petersen, Nils; Nicolaisen, Mette H; Revsbech, Niels Peter; Lomstein, Bente Aa&lt;/Author&gt;&lt;Year&gt;2004&lt;/Year&gt;&lt;Details&gt;&lt;_doi&gt;10.1128/AEM.70.9.5528-5537.2004&lt;/_doi&gt;&lt;_created&gt;63481575&lt;/_created&gt;&lt;_modified&gt;63481808&lt;/_modified&gt;&lt;_accessed&gt;63481808&lt;/_accessed&gt;&lt;_url&gt;https://AEM.asm.org/content/70/9/5528_x000d__x000a_https://syndication.highwire.org/content/doi/10.1128/AEM.70.9.5528-5537.2004&lt;/_url&gt;&lt;_journal&gt;Applied and Environmental Microbiology&lt;/_journal&gt;&lt;_volume&gt;70&lt;/_volume&gt;&lt;_issue&gt;9&lt;/_issue&gt;&lt;_pages&gt;5528-5537&lt;/_pages&gt;&lt;_tertiary_title&gt;AEM&lt;/_tertiary_title&gt;&lt;_isbn&gt;0099-2240&lt;/_isbn&gt;&lt;_db_updated&gt;CrossRef&lt;/_db_updated&gt;&lt;_impact_factor&gt;   4.016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2&lt;/ID&gt;&lt;UID&gt;{C232A7BC-2894-414F-8496-EFE370DF63A6}&lt;/UID&gt;&lt;Title&gt;Development of algae-bacteria granular consortia in photo-sequencing batch reactor&lt;/Title&gt;&lt;Template&gt;Journal Article&lt;/Template&gt;&lt;Star&gt;0&lt;/Star&gt;&lt;Tag&gt;0&lt;/Tag&gt;&lt;Author&gt;Liu, Lin; Fan, Hongyong; Liu, Yuhong; Liu, Chaoxiang; Huang, Xu&lt;/Author&gt;&lt;Year&gt;2017&lt;/Year&gt;&lt;Details&gt;&lt;_created&gt;63481575&lt;/_created&gt;&lt;_modified&gt;63481615&lt;/_modified&gt;&lt;_accessed&gt;63481615&lt;/_accessed&gt;&lt;_doi&gt;10.1016/j.biortech.2017.02.025&lt;/_doi&gt;&lt;_url&gt;https://linkinghub.elsevier.com/retrieve/pii/S0960852417301323_x000d__x000a_https://api.elsevier.com/content/article/PII:S0960852417301323?httpAccept=text/xml&lt;/_url&gt;&lt;_journal&gt;Bioresource Technology&lt;/_journal&gt;&lt;_volume&gt;232&lt;/_volume&gt;&lt;_pages&gt;64-71&lt;/_pages&gt;&lt;_tertiary_title&gt;Bioresource Technology&lt;/_tertiary_title&gt;&lt;_isbn&gt;09608524&lt;/_isbn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7&lt;/ID&gt;&lt;UID&gt;{BB406CAB-3C6D-4B60-B9A1-B349755C8C80}&lt;/UID&gt;&lt;Title&gt;Effect of algae growth on aerobic granulation and nutrients removal from synthetic wastewater by using sequencing batch reactors&lt;/Title&gt;&lt;Template&gt;Journal Article&lt;/Template&gt;&lt;Star&gt;0&lt;/Star&gt;&lt;Tag&gt;0&lt;/Tag&gt;&lt;Author&gt;Huang, Wenli; Li, Bing; Zhang, Chao; Zhang, Zhenya; Lei, Zhongfang; Lu, Baowang; Zhou, Beibei&lt;/Author&gt;&lt;Year&gt;2015&lt;/Year&gt;&lt;Details&gt;&lt;_doi&gt;10.1016/j.biortech.2014.12.024&lt;/_doi&gt;&lt;_created&gt;63481575&lt;/_created&gt;&lt;_modified&gt;63481575&lt;/_modified&gt;&lt;_url&gt;https://linkinghub.elsevier.com/retrieve/pii/S0960852414017611_x000d__x000a_https://dul.usage.elsevier.com/doi/&lt;/_url&gt;&lt;_journal&gt;Bioresource Technology&lt;/_journal&gt;&lt;_volume&gt;179&lt;/_volume&gt;&lt;_pages&gt;187-192&lt;/_pages&gt;&lt;_tertiary_title&gt;Bioresource Technology&lt;/_tertiary_title&gt;&lt;_isbn&gt;09608524&lt;/_isbn&gt;&lt;_accessed&gt;63481575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9&lt;/ID&gt;&lt;UID&gt;{79756BF5-E70D-4D32-B8EF-22ECF18197D1}&lt;/UID&gt;&lt;Title&gt;Enhancement of aerobic granulation and nutrient removal by an algal–bacterial consortium in a lab-scale photobioreactor&lt;/Title&gt;&lt;Template&gt;Journal Article&lt;/Template&gt;&lt;Star&gt;0&lt;/Star&gt;&lt;Tag&gt;0&lt;/Tag&gt;&lt;Author&gt;Zhang, Bing; Lens, Piet N L; Shi, Wenxin; Zhang, Ruijun; Zhang, Zhiqiang; Guo, Yuan; Bao, Xian; Cui, Fuyi&lt;/Author&gt;&lt;Year&gt;2018&lt;/Year&gt;&lt;Details&gt;&lt;_created&gt;63481575&lt;/_created&gt;&lt;_modified&gt;63481615&lt;/_modified&gt;&lt;_accessed&gt;63481615&lt;/_accessed&gt;&lt;_doi&gt;10.1016/j.cej.2017.11.151&lt;/_doi&gt;&lt;_url&gt;https://linkinghub.elsevier.com/retrieve/pii/S1385894717320739_x000d__x000a_https://api.elsevier.com/content/article/PII:S1385894717320739?httpAccept=text/xml&lt;/_url&gt;&lt;_journal&gt;Chemical Engineering Journal&lt;/_journal&gt;&lt;_volume&gt;334&lt;/_volume&gt;&lt;_pages&gt;2373-2382&lt;/_pages&gt;&lt;_tertiary_title&gt;Chemical Engineering Journal&lt;/_tertiary_title&gt;&lt;_isbn&gt;13858947&lt;/_isbn&gt;&lt;_db_updated&gt;CrossRef&lt;/_db_updated&gt;&lt;_impact_factor&gt;  10.652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4&lt;/ID&gt;&lt;UID&gt;{3EFC2C9E-2509-4203-8E44-B738D47CB661}&lt;/UID&gt;&lt;Title&gt;Growth Progression of Oxygenic Photogranules and Its Impact on Bioactivity for Aeration-Free Wastewater Treatment&lt;/Title&gt;&lt;Template&gt;Journal Article&lt;/Template&gt;&lt;Star&gt;0&lt;/Star&gt;&lt;Tag&gt;0&lt;/Tag&gt;&lt;Author&gt;Abouhend, Ahmed S; Milferstedt, Kim; Hamelin, Jérôme; Ansari, Abeera A; Butler, Caitlyn; Carbajal-González, Blanca I; Park, Chul&lt;/Author&gt;&lt;Year&gt;2019&lt;/Year&gt;&lt;Details&gt;&lt;_doi&gt;10.1021/acs.est.9b04745&lt;/_doi&gt;&lt;_created&gt;63481575&lt;/_created&gt;&lt;_modified&gt;63481575&lt;/_modified&gt;&lt;_url&gt;https://pubs.acs.org/doi/abs/10.1021/acs.est.9b04745_x000d__x000a_https://pubs.acs.org/doi/pdf/10.1021/acs.est.9b04745&lt;/_url&gt;&lt;_journal&gt;Environmental Science &amp;amp; Technology&lt;/_journal&gt;&lt;_tertiary_title&gt;Environ. Sci. Technol.&lt;/_tertiary_title&gt;&lt;_date&gt;63084960&lt;/_date&gt;&lt;_isbn&gt;0013-936X&lt;/_isbn&gt;&lt;_accessed&gt;63481575&lt;/_accessed&gt;&lt;_db_updated&gt;CrossRef&lt;/_db_updated&gt;&lt;_impact_factor&gt;   7.864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4&lt;/ID&gt;&lt;UID&gt;{D922674A-B95F-4F71-9886-B313AF348F5D}&lt;/UID&gt;&lt;Title&gt;Isolation of microalgal strain from algal-bacterial aerobic granular sludge and examination on its contribution to granulation process during wastewater treatment in respect of nutrients removal, auto-aggregation capability and EPS excretion&lt;/Title&gt;&lt;Template&gt;Journal Article&lt;/Template&gt;&lt;Star&gt;0&lt;/Star&gt;&lt;Tag&gt;0&lt;/Tag&gt;&lt;Author&gt;Nuramkhaan, Marjangul; Zhang, Yihao; Dong, Xiaochuan; Huang, Wenli; Lei, Zhongfang; Shimizu, Kazuya; Zhang, Zhenya; Utsumi, Motoo; Lee, Duu-Jong&lt;/Author&gt;&lt;Year&gt;2019&lt;/Year&gt;&lt;Details&gt;&lt;_doi&gt;10.1016/j.biteb.2019.100330&lt;/_doi&gt;&lt;_created&gt;63481575&lt;/_created&gt;&lt;_modified&gt;63481575&lt;/_modified&gt;&lt;_url&gt;https://linkinghub.elsevier.com/retrieve/pii/S2589014X19302208_x000d__x000a_https://api.elsevier.com/content/article/PII:S2589014X19302208?httpAccept=text/xml&lt;/_url&gt;&lt;_journal&gt;Bioresource Technology Reports&lt;/_journal&gt;&lt;_volume&gt;8&lt;/_volume&gt;&lt;_pages&gt;100330&lt;/_pages&gt;&lt;_tertiary_title&gt;Bioresource Technology Reports&lt;/_tertiary_title&gt;&lt;_isbn&gt;2589014X&lt;/_isbn&gt;&lt;_accessed&gt;63481575&lt;/_accessed&gt;&lt;_db_updated&gt;CrossRef&lt;/_db_updated&gt;&lt;/Details&gt;&lt;Extra&gt;&lt;DBUID&gt;{F96A950B-833F-4880-A151-76DA2D6A2879}&lt;/DBUID&gt;&lt;/Extra&gt;&lt;/Item&gt;&lt;/References&gt;&lt;/Group&gt;&lt;Group&gt;&lt;References&gt;&lt;Item&gt;&lt;ID&gt;446&lt;/ID&gt;&lt;UID&gt;{EBB63F50-AB1F-48AC-80C8-A5C515B80740}&lt;/UID&gt;&lt;Title&gt;Microalgal-bacterial aggregates: Applications and perspectives for wastewater treatment&lt;/Title&gt;&lt;Template&gt;Journal Article&lt;/Template&gt;&lt;Star&gt;0&lt;/Star&gt;&lt;Tag&gt;0&lt;/Tag&gt;&lt;Author&gt;Quijano, Guillermo; Arcila, Juan S; Buitrón, Germán&lt;/Author&gt;&lt;Year&gt;2017&lt;/Year&gt;&lt;Details&gt;&lt;_doi&gt;10.1016/j.biotechadv.2017.07.003&lt;/_doi&gt;&lt;_created&gt;63481575&lt;/_created&gt;&lt;_modified&gt;63481575&lt;/_modified&gt;&lt;_url&gt;https://linkinghub.elsevier.com/retrieve/pii/S0734975017300794_x000d__x000a_https://api.elsevier.com/content/article/PII:S0734975017300794?httpAccept=text/xml&lt;/_url&gt;&lt;_journal&gt;Biotechnology Advances&lt;/_journal&gt;&lt;_volume&gt;35&lt;/_volume&gt;&lt;_issue&gt;6&lt;/_issue&gt;&lt;_pages&gt;772-781&lt;/_pages&gt;&lt;_tertiary_title&gt;Biotechnology Advances&lt;/_tertiary_title&gt;&lt;_isbn&gt;07349750&lt;/_isbn&gt;&lt;_accessed&gt;63481575&lt;/_accessed&gt;&lt;_db_updated&gt;CrossRef&lt;/_db_updated&gt;&lt;_impact_factor&gt;  10.744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50&lt;/ID&gt;&lt;UID&gt;{A774E8F9-3189-4E8A-96E5-A9C655E873DB}&lt;/UID&gt;&lt;Title&gt;Microalgal-bacterial consortia: From interspecies interactions to biotechnological applications&lt;/Title&gt;&lt;Template&gt;Journal Article&lt;/Template&gt;&lt;Star&gt;0&lt;/Star&gt;&lt;Tag&gt;0&lt;/Tag&gt;&lt;Author&gt;Zhang, Bing; Li, Wei; Guo, Yuan; Zhang, Zhiqiang; Shi, Wenxin; Cui, Fuyi; Lens, Piet N L; Tay, Joo Hwa&lt;/Author&gt;&lt;Year&gt;2020&lt;/Year&gt;&lt;Details&gt;&lt;_doi&gt;10.1016/j.rser.2019.109563&lt;/_doi&gt;&lt;_created&gt;63481575&lt;/_created&gt;&lt;_modified&gt;63481575&lt;/_modified&gt;&lt;_url&gt;https://linkinghub.elsevier.com/retrieve/pii/S1364032119307713_x000d__x000a_https://api.elsevier.com/content/article/PII:S1364032119307713?httpAccept=text/xml&lt;/_url&gt;&lt;_journal&gt;Renewable and Sustainable Energy Reviews&lt;/_journal&gt;&lt;_volume&gt;118&lt;/_volume&gt;&lt;_pages&gt;109563&lt;/_pages&gt;&lt;_tertiary_title&gt;Renewable and Sustainable Energy Reviews&lt;/_tertiary_title&gt;&lt;_isbn&gt;13640321&lt;/_isbn&gt;&lt;_accessed&gt;63481575&lt;/_accessed&gt;&lt;_db_updated&gt;CrossRef&lt;/_db_updated&gt;&lt;_impact_factor&gt;  12.110&lt;/_impact_factor&gt;&lt;/Details&gt;&lt;Extra&gt;&lt;DBUID&gt;{F96A950B-833F-4880-A151-76DA2D6A2879}&lt;/DBUID&gt;&lt;/Extra&gt;&lt;/Item&gt;&lt;/References&gt;&lt;/Group&gt;&lt;Group&gt;&lt;References&gt;&lt;Item&gt;&lt;ID&gt;436&lt;/ID&gt;&lt;UID&gt;{F773B48A-2A29-4537-83F1-912E1C09BB56}&lt;/UID&gt;&lt;Title&gt;Microbial population dynamics during sludge granulation in an A/O/A sequencing batch reactor&lt;/Title&gt;&lt;Template&gt;Journal Article&lt;/Template&gt;&lt;Star&gt;0&lt;/Star&gt;&lt;Tag&gt;0&lt;/Tag&gt;&lt;Author&gt;He, Qiulai; Zhou, Jun; Wang, Hongyu; Zhang, Jing; Wei, Li&lt;/Author&gt;&lt;Year&gt;2016&lt;/Year&gt;&lt;Details&gt;&lt;_doi&gt;10.1016/j.biortech.2016.04.088&lt;/_doi&gt;&lt;_created&gt;63481575&lt;/_created&gt;&lt;_modified&gt;63481575&lt;/_modified&gt;&lt;_url&gt;https://linkinghub.elsevier.com/retrieve/pii/S0960852416305752_x000d__x000a_https://api.elsevier.com/content/article/PII:S0960852416305752?httpAccept=text/xml&lt;/_url&gt;&lt;_journal&gt;Bioresource Technology&lt;/_journal&gt;&lt;_volume&gt;214&lt;/_volume&gt;&lt;_pages&gt;1-8&lt;/_pages&gt;&lt;_tertiary_title&gt;Bioresource Technology&lt;/_tertiary_title&gt;&lt;_isbn&gt;09608524&lt;/_isbn&gt;&lt;_accessed&gt;63481575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7&lt;/ID&gt;&lt;UID&gt;{0893A9D3-E82A-4606-AB93-0AD343FE72BA}&lt;/UID&gt;&lt;Title&gt;Nitrogen removal from aquaculture pond water by heterotrophic nitrogen assimilation in lab-scale sequencing batch reactors&lt;/Title&gt;&lt;Template&gt;Journal Article&lt;/Template&gt;&lt;Star&gt;0&lt;/Star&gt;&lt;Tag&gt;0&lt;/Tag&gt;&lt;Author&gt;De Schryver, Peter; Verstraete, Willy&lt;/Author&gt;&lt;Year&gt;2009&lt;/Year&gt;&lt;Details&gt;&lt;_doi&gt;10.1016/j.biortech.2008.08.043&lt;/_doi&gt;&lt;_created&gt;63481575&lt;/_created&gt;&lt;_modified&gt;63481575&lt;/_modified&gt;&lt;_url&gt;https://linkinghub.elsevier.com/retrieve/pii/S0960852408007608_x000d__x000a_https://api.elsevier.com/content/article/PII:S0960852408007608?httpAccept=text/xml&lt;/_url&gt;&lt;_journal&gt;Bioresource Technology&lt;/_journal&gt;&lt;_volume&gt;100&lt;/_volume&gt;&lt;_issue&gt;3&lt;/_issue&gt;&lt;_pages&gt;1162-1167&lt;/_pages&gt;&lt;_tertiary_title&gt;Bioresource Technology&lt;/_tertiary_title&gt;&lt;_isbn&gt;09608524&lt;/_isbn&gt;&lt;_accessed&gt;63481575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1&lt;/ID&gt;&lt;UID&gt;{21C9B860-B0A4-4D48-AEAE-B25EFD2E32CE}&lt;/UID&gt;&lt;Title&gt;Performance and microbial community analysis of Combined Denitrification and Biofloc Technology (CDBFT) system treating nitrogen-rich aquaculture wastewater&lt;/Title&gt;&lt;Template&gt;Journal Article&lt;/Template&gt;&lt;Star&gt;0&lt;/Star&gt;&lt;Tag&gt;0&lt;/Tag&gt;&lt;Author&gt;Li, Changwei; Li, Jiawei; Liu, Gang; Deng, Yale; Zhu, Songming; Ye, Zhangying; Shao, Yufang; Liu, Dezhao&lt;/Author&gt;&lt;Year&gt;2019&lt;/Year&gt;&lt;Details&gt;&lt;_doi&gt;10.1016/j.biortech.2019.121582&lt;/_doi&gt;&lt;_created&gt;63481575&lt;/_created&gt;&lt;_modified&gt;63481575&lt;/_modified&gt;&lt;_url&gt;https://linkinghub.elsevier.com/retrieve/pii/S0960852419308120_x000d__x000a_https://api.elsevier.com/content/article/PII:S0960852419308120?httpAccept=text/xml&lt;/_url&gt;&lt;_journal&gt;Bioresource Technology&lt;/_journal&gt;&lt;_volume&gt;288&lt;/_volume&gt;&lt;_pages&gt;121582&lt;/_pages&gt;&lt;_tertiary_title&gt;Bioresource Technology&lt;/_tertiary_title&gt;&lt;_isbn&gt;09608524&lt;/_isbn&gt;&lt;_accessed&gt;63481575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9&lt;/ID&gt;&lt;UID&gt;{0D0A4087-479D-42D4-91BE-469582D2292C}&lt;/UID&gt;&lt;Title&gt;Removal mechanisms of phosphorus in non-aerated microalgal-bacterial granular sludge process&lt;/Title&gt;&lt;Template&gt;Journal Article&lt;/Template&gt;&lt;Star&gt;0&lt;/Star&gt;&lt;Tag&gt;0&lt;/Tag&gt;&lt;Author&gt;Ji, B; Zhang, M; Wang, L; Wang, S; Liu, Y&lt;/Author&gt;&lt;Year&gt;2020&lt;/Year&gt;&lt;Details&gt;&lt;_created&gt;63481575&lt;/_created&gt;&lt;_modified&gt;63481575&lt;/_modified&gt;&lt;_url&gt;http://www.ncbi.nlm.nih.gov/entrez/query.fcgi?cmd=Retrieve&amp;amp;db=pubmed&amp;amp;dopt=Abstract&amp;amp;list_uids=32446034&amp;amp;query_hl=1&lt;/_url&gt;&lt;_journal&gt;Bioresour Technol&lt;/_journal&gt;&lt;_volume&gt;312&lt;/_volume&gt;&lt;_pages&gt;123531&lt;/_pages&gt;&lt;_tertiary_title&gt;Bioresource technology&lt;/_tertiary_title&gt;&lt;_doi&gt;10.1016/j.biortech.2020.123531&lt;/_doi&gt;&lt;_date_display&gt;2020 Sep&lt;/_date_display&gt;&lt;_date&gt;63465120&lt;/_date&gt;&lt;_type_work&gt;Journal Article&lt;/_type_work&gt;&lt;_isbn&gt;1873-2976 (Electronic); 0960-8524 (Linking)&lt;/_isbn&gt;&lt;_ori_publication&gt;Copyright (c) 2020 Elsevier Ltd. All rights reserved.&lt;/_ori_publication&gt;&lt;_accession_num&gt;32446034&lt;/_accession_num&gt;&lt;_keywords&gt;Dark-light conditions; Microalgal-bacterial granules; Pantanalinema; Phosphorus removal; Poly-phosphate&lt;/_keywords&gt;&lt;_subject_headings&gt;Bioreactors; In Situ Hybridization, Fluorescence; *Microalgae; Nitrogen; Phosphorus; *Sewage&lt;/_subject_headings&gt;&lt;_author_adr&gt;Department of Water and Wastewater Engineering, Wuhan University of Science and Technology, Wuhan 430065, China; Advanced Environmental Biotechnology Centre, Nanyang Environment &amp;amp; Water Research Institute, Nanyang Technological University, 1 Cleantech Loop, Singapore 637141, Singapore.; Advanced Environmental Biotechnology Centre, Nanyang Environment &amp;amp; Water Research Institute, Nanyang Technological University, 1 Cleantech Loop, Singapore 637141,  Singapore.; Advanced Environmental Biotechnology Centre, Nanyang Environment &amp;amp; Water Research Institute, Nanyang Technological University, 1 Cleantech Loop, Singapore 637141,  Singapore.; Advanced Environmental Biotechnology Centre, Nanyang Environment &amp;amp; Water Research Institute, Nanyang Technological University, 1 Cleantech Loop, Singapore 637141,  Singapore; Hubei Key Laboratory of Ecological Remediation for Rivers-Lakes and Algal Utilization, School of Civil Engineering, Architecture and Environment, Hubei University of Technology, Wuhan 430068, China.; Advanced Environmental Biotechnology Centre, Nanyang Environment &amp;amp; Water Research Institute, Nanyang Technological University, 1 Cleantech Loop, Singapore 637141,  Singapore; School of Civil and Environmental Engineering, Nanyang Technological University, 50 Nanyang Avenue, Singapore 639798, Singapore. Electronic address: cyliu@ntu.edu.sg.&lt;/_author_adr&gt;&lt;_language&gt;eng&lt;/_language&gt;&lt;_accessed&gt;63481575&lt;/_accessed&gt;&lt;_db_updated&gt;PubMed&lt;/_db_updated&gt;&lt;_impact_factor&gt;   7.539&lt;/_impact_factor&gt;&lt;/Details&gt;&lt;Extra&gt;&lt;DBUID&gt;{F96A950B-833F-4880-A151-76DA2D6A2879}&lt;/DBUID&gt;&lt;/Extra&gt;&lt;/Item&gt;&lt;/References&gt;&lt;/Group&gt;&lt;Group&gt;&lt;References&gt;&lt;Item&gt;&lt;ID&gt;435&lt;/ID&gt;&lt;UID&gt;{C8347368-5033-4BF2-B0A3-C578FB28F8F9}&lt;/UID&gt;&lt;Title&gt;Stability of algal-bacterial granules in continuous-flow reactors to treat varying strength domestic wastewater&lt;/Title&gt;&lt;Template&gt;Journal Article&lt;/Template&gt;&lt;Star&gt;0&lt;/Star&gt;&lt;Tag&gt;0&lt;/Tag&gt;&lt;Author&gt;Ahmad, Johan Syafri Mahathir; Cai, Wei; Zhao, Ziwen; Zhang, Zhenya; Shimizu, Kazuya; Lei, Zhongfang; Lee, Duu-Jong&lt;/Author&gt;&lt;Year&gt;2017&lt;/Year&gt;&lt;Details&gt;&lt;_created&gt;63481575&lt;/_created&gt;&lt;_modified&gt;63481808&lt;/_modified&gt;&lt;_accessed&gt;63481808&lt;/_accessed&gt;&lt;_doi&gt;10.1016/j.biortech.2017.07.134&lt;/_doi&gt;&lt;_url&gt;https://linkinghub.elsevier.com/retrieve/pii/S0960852417312506_x000d__x000a_https://api.elsevier.com/content/article/PII:S0960852417312506?httpAccept=text/xml&lt;/_url&gt;&lt;_journal&gt;Bioresource Technology&lt;/_journal&gt;&lt;_volume&gt;244&lt;/_volume&gt;&lt;_pages&gt;225-233&lt;/_pages&gt;&lt;_tertiary_title&gt;Bioresource Technology&lt;/_tertiary_title&gt;&lt;_isbn&gt;09608524&lt;/_isbn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3&lt;/ID&gt;&lt;UID&gt;{64DB0997-B441-4118-A8B4-F2FAB6285FF5}&lt;/UID&gt;&lt;Title&gt;The Oxygenic Photogranule Process for Aeration-Free Wastewater Treatment&lt;/Title&gt;&lt;Template&gt;Journal Article&lt;/Template&gt;&lt;Star&gt;0&lt;/Star&gt;&lt;Tag&gt;0&lt;/Tag&gt;&lt;Author&gt;Abouhend, Ahmed S; McNair, Adam; Kuo-Dahab, Wenye C; Watt, Christopher; Butler, Caitlyn S; Milferstedt, Kim; Hamelin, Jérôme; Seo, Jeongmi; Gikonyo, Gitau J; El-Moselhy, Khalid M; Park, Chul&lt;/Author&gt;&lt;Year&gt;2018&lt;/Year&gt;&lt;Details&gt;&lt;_doi&gt;10.1021/acs.est.8b00403&lt;/_doi&gt;&lt;_created&gt;63481575&lt;/_created&gt;&lt;_modified&gt;63481575&lt;/_modified&gt;&lt;_url&gt;https://pubs.acs.org/doi/10.1021/acs.est.8b00403_x000d__x000a_https://pubs.acs.org/doi/pdf/10.1021/acs.est.8b00403&lt;/_url&gt;&lt;_journal&gt;Environmental Science &amp;amp; Technology&lt;/_journal&gt;&lt;_volume&gt;52&lt;/_volume&gt;&lt;_issue&gt;6&lt;/_issue&gt;&lt;_pages&gt;3503-3511&lt;/_pages&gt;&lt;_tertiary_title&gt;Environ. Sci. Technol.&lt;/_tertiary_title&gt;&lt;_date&gt;62174880&lt;/_date&gt;&lt;_isbn&gt;0013-936X&lt;/_isbn&gt;&lt;_accessed&gt;63481575&lt;/_accessed&gt;&lt;_db_updated&gt;CrossRef&lt;/_db_updated&gt;&lt;_impact_factor&gt;   7.864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51&lt;/ID&gt;&lt;UID&gt;{24833810-0CFE-493F-8740-CD5801438B02}&lt;/UID&gt;&lt;Title&gt;Treatment of low C/N ratio wastewater and biomass production using co-culture of Chlorella vulgaris and activated sludge in a batch photobioreactor&lt;/Title&gt;&lt;Template&gt;Journal Article&lt;/Template&gt;&lt;Star&gt;0&lt;/Star&gt;&lt;Tag&gt;0&lt;/Tag&gt;&lt;Author&gt;Zhu, Shunni; Qin, Lei; Feng, Pingzhong; Shang, Changhua; Wang, Zhongming; Yuan, Zhenhong&lt;/Author&gt;&lt;Year&gt;2019&lt;/Year&gt;&lt;Details&gt;&lt;_created&gt;63481575&lt;/_created&gt;&lt;_modified&gt;63481613&lt;/_modified&gt;&lt;_accessed&gt;63481613&lt;/_accessed&gt;&lt;_doi&gt;10.1016/j.biortech.2018.10.034&lt;/_doi&gt;&lt;_url&gt;https://linkinghub.elsevier.com/retrieve/pii/S0960852418314573_x000d__x000a_https://api.elsevier.com/content/article/PII:S0960852418314573?httpAccept=text/xml&lt;/_url&gt;&lt;_journal&gt;Bioresource Technology&lt;/_journal&gt;&lt;_volume&gt;274&lt;/_volume&gt;&lt;_pages&gt;313-320&lt;/_pages&gt;&lt;_tertiary_title&gt;Bioresource Technology&lt;/_tertiary_title&gt;&lt;_isbn&gt;09608524&lt;/_isbn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442C5D39-A508-4A48-8F3A-3A0CB6220362}" w:val=" ADDIN NE.Ref.{442C5D39-A508-4A48-8F3A-3A0CB6220362}&lt;Citation&gt;&lt;Group&gt;&lt;References&gt;&lt;Item&gt;&lt;ID&gt;431&lt;/ID&gt;&lt;UID&gt;{E2B0D921-C55E-4288-B940-81612C3B03FE}&lt;/UID&gt;&lt;Title&gt;Enhancing the pollutant removal performance and biological mechanisms by adding ferrous ions into aquaculture wastewater in constructed wetland&lt;/Title&gt;&lt;Template&gt;Journal Article&lt;/Template&gt;&lt;Star&gt;0&lt;/Star&gt;&lt;Tag&gt;0&lt;/Tag&gt;&lt;Author&gt;Zhimiao, Zhao; Xiao, Zhang; Zhufang, Wang; Xinshan, Song; Mengqi, Cheng; Mengyu, Cheng; Yinjiang, Zhang&lt;/Author&gt;&lt;Year&gt;2019&lt;/Year&gt;&lt;Details&gt;&lt;_accessed&gt;63481567&lt;/_accessed&gt;&lt;_collection_scope&gt;SCI;SCIE;EI&lt;/_collection_scope&gt;&lt;_created&gt;63481567&lt;/_created&gt;&lt;_db_updated&gt;CrossRef&lt;/_db_updated&gt;&lt;_doi&gt;10.1016/j.biortech.2019.122003&lt;/_doi&gt;&lt;_impact_factor&gt;   7.539&lt;/_impact_factor&gt;&lt;_isbn&gt;09608524&lt;/_isbn&gt;&lt;_journal&gt;Bioresource Technology&lt;/_journal&gt;&lt;_modified&gt;63481567&lt;/_modified&gt;&lt;_pages&gt;122003&lt;/_pages&gt;&lt;_tertiary_title&gt;Bioresource Technology&lt;/_tertiary_title&gt;&lt;_url&gt;https://linkinghub.elsevier.com/retrieve/pii/S0960852419312337_x000d__x000a_https://api.elsevier.com/content/article/PII:S0960852419312337?httpAccept=text/xml&lt;/_url&gt;&lt;_volume&gt;293&lt;/_volume&gt;&lt;/Details&gt;&lt;Extra&gt;&lt;DBUID&gt;{F96A950B-833F-4880-A151-76DA2D6A2879}&lt;/DBUID&gt;&lt;/Extra&gt;&lt;/Item&gt;&lt;/References&gt;&lt;/Group&gt;&lt;/Citation&gt;_x000a_"/>
    <w:docVar w:name="NE.Ref{44A05DF9-FB83-4755-8C19-5DB8C9797A64}" w:val=" ADDIN NE.Ref.{44A05DF9-FB83-4755-8C19-5DB8C9797A64}&lt;Citation&gt;&lt;Group&gt;&lt;References&gt;&lt;Item&gt;&lt;ID&gt;449&lt;/ID&gt;&lt;UID&gt;{79756BF5-E70D-4D32-B8EF-22ECF18197D1}&lt;/UID&gt;&lt;Title&gt;Enhancement of aerobic granulation and nutrient removal by an algal–bacterial consortium in a lab-scale photobioreactor&lt;/Title&gt;&lt;Template&gt;Journal Article&lt;/Template&gt;&lt;Star&gt;0&lt;/Star&gt;&lt;Tag&gt;0&lt;/Tag&gt;&lt;Author&gt;Zhang, Bing; Lens, Piet N L; Shi, Wenxin; Zhang, Ruijun; Zhang, Zhiqiang; Guo, Yuan; Bao, Xian; Cui, Fuyi&lt;/Author&gt;&lt;Year&gt;2018&lt;/Year&gt;&lt;Details&gt;&lt;_accessed&gt;63481615&lt;/_accessed&gt;&lt;_collection_scope&gt;SCI;SCIE;EI&lt;/_collection_scope&gt;&lt;_created&gt;63481575&lt;/_created&gt;&lt;_db_updated&gt;CrossRef&lt;/_db_updated&gt;&lt;_doi&gt;10.1016/j.cej.2017.11.151&lt;/_doi&gt;&lt;_impact_factor&gt;  10.652&lt;/_impact_factor&gt;&lt;_isbn&gt;13858947&lt;/_isbn&gt;&lt;_journal&gt;Chemical Engineering Journal&lt;/_journal&gt;&lt;_modified&gt;63481615&lt;/_modified&gt;&lt;_pages&gt;2373-2382&lt;/_pages&gt;&lt;_tertiary_title&gt;Chemical Engineering Journal&lt;/_tertiary_title&gt;&lt;_url&gt;https://linkinghub.elsevier.com/retrieve/pii/S1385894717320739_x000d__x000a_https://api.elsevier.com/content/article/PII:S1385894717320739?httpAccept=text/xml&lt;/_url&gt;&lt;_volume&gt;334&lt;/_volume&gt;&lt;/Details&gt;&lt;Extra&gt;&lt;DBUID&gt;{F96A950B-833F-4880-A151-76DA2D6A2879}&lt;/DBUID&gt;&lt;/Extra&gt;&lt;/Item&gt;&lt;/References&gt;&lt;/Group&gt;&lt;/Citation&gt;_x000a_"/>
    <w:docVar w:name="NE.Ref{46E0FA74-8B1B-468B-8B16-D119DB082352}" w:val=" ADDIN NE.Ref.{46E0FA74-8B1B-468B-8B16-D119DB082352}&lt;Citation&gt;&lt;Group&gt;&lt;References&gt;&lt;Item&gt;&lt;ID&gt;473&lt;/ID&gt;&lt;UID&gt;{B72AC805-C2E0-4B9B-AA10-FFF57226D368}&lt;/UID&gt;&lt;Title&gt;Using co-occurrence network to explore the effects of bio-augmentation on the microalgae-based wastewater treatment process&lt;/Title&gt;&lt;Template&gt;Journal Article&lt;/Template&gt;&lt;Star&gt;0&lt;/Star&gt;&lt;Tag&gt;0&lt;/Tag&gt;&lt;Author&gt;Luo, Long-zao; Lin, Xiao-ai; Zeng, Fan-jian; Wang, Min; Luo, Shuang; Peng, Lu; Tian, Guang-ming&lt;/Author&gt;&lt;Year&gt;2019&lt;/Year&gt;&lt;Details&gt;&lt;_created&gt;63549897&lt;/_created&gt;&lt;_modified&gt;63549898&lt;/_modified&gt;&lt;_accessed&gt;63549898&lt;/_accessed&gt;&lt;_doi&gt;10.1016/j.bej.2018.10.001&lt;/_doi&gt;&lt;_url&gt;https://linkinghub.elsevier.com/retrieve/pii/S1369703X18303589_x000d__x000a_https://dul.usage.elsevier.com/doi/&lt;/_url&gt;&lt;_journal&gt;Biochemical Engineering Journal&lt;/_journal&gt;&lt;_volume&gt;141&lt;/_volume&gt;&lt;_pages&gt;10-18&lt;/_pages&gt;&lt;_tertiary_title&gt;Biochemical Engineering Journal&lt;/_tertiary_title&gt;&lt;_isbn&gt;1369703X&lt;/_isbn&gt;&lt;_db_updated&gt;CrossRef&lt;/_db_updated&gt;&lt;_impact_factor&gt;   3.475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72&lt;/ID&gt;&lt;UID&gt;{7F894E69-4E25-40CF-86E5-459E1E5B9DBC}&lt;/UID&gt;&lt;Title&gt;Enhancement of lipid production using biochemical, genetic and transcription factor engineering approaches&lt;/Title&gt;&lt;Template&gt;Journal Article&lt;/Template&gt;&lt;Star&gt;0&lt;/Star&gt;&lt;Tag&gt;0&lt;/Tag&gt;&lt;Author&gt;Courchesne, Noémie Manuelle Dorval; Parisien, Albert; Wang, Bei; Lan, Christopher Q&lt;/Author&gt;&lt;Year&gt;2009&lt;/Year&gt;&lt;Details&gt;&lt;_doi&gt;10.1016/j.jbiotec.2009.02.018&lt;/_doi&gt;&lt;_created&gt;63549897&lt;/_created&gt;&lt;_modified&gt;63549897&lt;/_modified&gt;&lt;_url&gt;https://linkinghub.elsevier.com/retrieve/pii/S0168165609000959_x000d__x000a_https://api.elsevier.com/content/article/PII:S0168165609000959?httpAccept=text/xml&lt;/_url&gt;&lt;_journal&gt;Journal of Biotechnology&lt;/_journal&gt;&lt;_volume&gt;141&lt;/_volume&gt;&lt;_issue&gt;1-2&lt;/_issue&gt;&lt;_pages&gt;31-41&lt;/_pages&gt;&lt;_tertiary_title&gt;Journal of Biotechnology&lt;/_tertiary_title&gt;&lt;_isbn&gt;01681656&lt;/_isbn&gt;&lt;_accessed&gt;63549897&lt;/_accessed&gt;&lt;_db_updated&gt;CrossRef&lt;/_db_updated&gt;&lt;_impact_factor&gt;   3.503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47DCBC1C-C2FC-45C5-9E8D-0C22422C47E6}" w:val=" ADDIN NE.Ref.{47DCBC1C-C2FC-45C5-9E8D-0C22422C47E6}&lt;Citation&gt;&lt;Group&gt;&lt;References&gt;&lt;Item&gt;&lt;ID&gt;510&lt;/ID&gt;&lt;UID&gt;{524E71BD-9778-4D99-8C05-169B9F622D45}&lt;/UID&gt;&lt;Title&gt;A self-sustaining synergetic microalgal-bacterial granular sludge process towards energy-efficient and environmentally sustainable municipal wastewater treatment&lt;/Title&gt;&lt;Template&gt;Journal Article&lt;/Template&gt;&lt;Star&gt;0&lt;/Star&gt;&lt;Tag&gt;0&lt;/Tag&gt;&lt;Author&gt;Ji, Bin; Zhang, Meng; Gu, Jun; Ma, Yingqun; Liu, Yu&lt;/Author&gt;&lt;Year&gt;2020&lt;/Year&gt;&lt;Details&gt;&lt;_accessed&gt;63740776&lt;/_accessed&gt;&lt;_collection_scope&gt;SCI;SCIE;EI&lt;/_collection_scope&gt;&lt;_created&gt;63740774&lt;/_created&gt;&lt;_db_updated&gt;CrossRef&lt;/_db_updated&gt;&lt;_doi&gt;10.1016/j.watres.2020.115884&lt;/_doi&gt;&lt;_impact_factor&gt;   9.130&lt;/_impact_factor&gt;&lt;_isbn&gt;00431354&lt;/_isbn&gt;&lt;_journal&gt;Water Research&lt;/_journal&gt;&lt;_modified&gt;63740776&lt;/_modified&gt;&lt;_pages&gt;115884&lt;/_pages&gt;&lt;_tertiary_title&gt;Water Research&lt;/_tertiary_title&gt;&lt;_url&gt;https://linkinghub.elsevier.com/retrieve/pii/S0043135420304218_x000d__x000a_https://api.elsevier.com/content/article/PII:S0043135420304218?httpAccept=text/xml&lt;/_url&gt;&lt;_volume&gt;179&lt;/_volume&gt;&lt;/Details&gt;&lt;Extra&gt;&lt;DBUID&gt;{F96A950B-833F-4880-A151-76DA2D6A2879}&lt;/DBUID&gt;&lt;/Extra&gt;&lt;/Item&gt;&lt;/References&gt;&lt;/Group&gt;&lt;/Citation&gt;_x000a_"/>
    <w:docVar w:name="NE.Ref{4917F676-41DA-4EC5-92D6-7E39BEF4558C}" w:val=" ADDIN NE.Ref.{4917F676-41DA-4EC5-92D6-7E39BEF4558C}&lt;Citation&gt;&lt;Group&gt;&lt;References&gt;&lt;Item&gt;&lt;ID&gt;496&lt;/ID&gt;&lt;UID&gt;{64A95DF8-65F4-4F97-AAA0-AA0AF11C7A27}&lt;/UID&gt;&lt;Title&gt;Assessment of Microalgal-Bacterial Granular Sludge Process for Environmentally Sustainable Municipal Wastewater Treatment&lt;/Title&gt;&lt;Template&gt;Journal Article&lt;/Template&gt;&lt;Star&gt;0&lt;/Star&gt;&lt;Tag&gt;0&lt;/Tag&gt;&lt;Author&gt;Ji, Bin; Liu, Yu&lt;/Author&gt;&lt;Year&gt;2021&lt;/Year&gt;&lt;Details&gt;&lt;_alternate_title&gt;ACS ES&amp;amp;T Water&lt;/_alternate_title&gt;&lt;_date_display&gt;2021&lt;/_date_display&gt;&lt;_date&gt;2021-01-01&lt;/_date&gt;&lt;_isbn&gt;2690-0637&lt;/_isbn&gt;&lt;_journal&gt;ACS ES&amp;amp;T Water&lt;/_journal&gt;&lt;_ori_publication&gt;ACS Publications&lt;/_ori_publication&gt;&lt;_created&gt;64144482&lt;/_created&gt;&lt;_modified&gt;64144482&lt;/_modified&gt;&lt;/Details&gt;&lt;Extra&gt;&lt;DBUID&gt;{F96A950B-833F-4880-A151-76DA2D6A2879}&lt;/DBUID&gt;&lt;/Extra&gt;&lt;/Item&gt;&lt;/References&gt;&lt;/Group&gt;&lt;Group&gt;&lt;References&gt;&lt;Item&gt;&lt;ID&gt;489&lt;/ID&gt;&lt;UID&gt;{7954B62B-F4D8-44B0-ADBE-55FADD336353}&lt;/UID&gt;&lt;Title&gt;CO2 improves the microalgal-bacterial granular sludge towards carbon-negative wastewater treatment&lt;/Title&gt;&lt;Template&gt;Journal Article&lt;/Template&gt;&lt;Star&gt;0&lt;/Star&gt;&lt;Tag&gt;0&lt;/Tag&gt;&lt;Author&gt;Ji, Bin; Liu, Cheng&lt;/Author&gt;&lt;Year&gt;2022&lt;/Year&gt;&lt;Details&gt;&lt;_doi&gt;10.1016/j.watres.2021.117865&lt;/_doi&gt;&lt;_created&gt;64142704&lt;/_created&gt;&lt;_modified&gt;64142704&lt;/_modified&gt;&lt;_url&gt;https://linkinghub.elsevier.com/retrieve/pii/S0043135421010599_x000d__x000a_https://api.elsevier.com/content/article/PII:S0043135421010599?httpAccept=text/xml&lt;/_url&gt;&lt;_journal&gt;Water Research&lt;/_journal&gt;&lt;_volume&gt;208&lt;/_volume&gt;&lt;_pages&gt;117865&lt;/_pages&gt;&lt;_tertiary_title&gt;Water Research&lt;/_tertiary_title&gt;&lt;_isbn&gt;00431354&lt;/_isbn&gt;&lt;_accessed&gt;64142704&lt;/_accessed&gt;&lt;_db_updated&gt;CrossRef&lt;/_db_updated&gt;&lt;_impact_factor&gt;  11.236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4D6483CC-7CB5-45E8-8542-1C4722820124}" w:val=" ADDIN NE.Ref.{4D6483CC-7CB5-45E8-8542-1C4722820124}&lt;Citation&gt;&lt;Group&gt;&lt;References&gt;&lt;Item&gt;&lt;ID&gt;510&lt;/ID&gt;&lt;UID&gt;{524E71BD-9778-4D99-8C05-169B9F622D45}&lt;/UID&gt;&lt;Title&gt;A self-sustaining synergetic microalgal-bacterial granular sludge process towards energy-efficient and environmentally sustainable municipal wastewater treatment&lt;/Title&gt;&lt;Template&gt;Journal Article&lt;/Template&gt;&lt;Star&gt;0&lt;/Star&gt;&lt;Tag&gt;0&lt;/Tag&gt;&lt;Author&gt;Ji, Bin; Zhang, Meng; Gu, Jun; Ma, Yingqun; Liu, Yu&lt;/Author&gt;&lt;Year&gt;2020&lt;/Year&gt;&lt;Details&gt;&lt;_accessed&gt;63740776&lt;/_accessed&gt;&lt;_collection_scope&gt;SCI;SCIE;EI&lt;/_collection_scope&gt;&lt;_created&gt;63740774&lt;/_created&gt;&lt;_db_updated&gt;CrossRef&lt;/_db_updated&gt;&lt;_doi&gt;10.1016/j.watres.2020.115884&lt;/_doi&gt;&lt;_impact_factor&gt;   9.130&lt;/_impact_factor&gt;&lt;_isbn&gt;00431354&lt;/_isbn&gt;&lt;_journal&gt;Water Research&lt;/_journal&gt;&lt;_modified&gt;63740776&lt;/_modified&gt;&lt;_notes&gt;item_number: S0043135420304218_x000d__x000a_item_number: 115884_x000d__x000a_identifier: S0043135420304218&lt;/_notes&gt;&lt;_pages&gt;115884&lt;/_pages&gt;&lt;_tertiary_title&gt;Water Research&lt;/_tertiary_title&gt;&lt;_url&gt;https://linkinghub.elsevier.com/retrieve/pii/S0043135420304218_x000d__x000a_https://api.elsevier.com/content/article/PII:S0043135420304218?httpAccept=text/xml&lt;/_url&gt;&lt;_volume&gt;179&lt;/_volume&gt;&lt;/Details&gt;&lt;Extra&gt;&lt;DBUID&gt;{F96A950B-833F-4880-A151-76DA2D6A2879}&lt;/DBUID&gt;&lt;/Extra&gt;&lt;/Item&gt;&lt;/References&gt;&lt;/Group&gt;&lt;/Citation&gt;_x000a_"/>
    <w:docVar w:name="NE.Ref{4E468A19-183B-42EF-92D1-6811497FFF0B}" w:val=" ADDIN NE.Ref.{4E468A19-183B-42EF-92D1-6811497FFF0B}&lt;Citation&gt;&lt;Group&gt;&lt;References&gt;&lt;Item&gt;&lt;ID&gt;577&lt;/ID&gt;&lt;UID&gt;{F276E939-6978-44B5-A256-21A3858AD016}&lt;/UID&gt;&lt;Title&gt;Changes in extreme ocean wave heights under 1.5 °C, 2 °C, and 3 °C global warming&lt;/Title&gt;&lt;Template&gt;Journal Article&lt;/Template&gt;&lt;Star&gt;0&lt;/Star&gt;&lt;Tag&gt;0&lt;/Tag&gt;&lt;Author&gt;Patra, Anindita; Min, Seung-Ki; Kumar, Prashant; Wang, Xiaolan L&lt;/Author&gt;&lt;Year&gt;2021&lt;/Year&gt;&lt;Details&gt;&lt;_alternate_title&gt;Weather and Climate Extremes&lt;/_alternate_title&gt;&lt;_date_display&gt;2021&lt;/_date_display&gt;&lt;_date&gt;2021-01-01&lt;/_date&gt;&lt;_doi&gt;https://doi.org/10.1016/j.wace.2021.100358&lt;/_doi&gt;&lt;_isbn&gt;2212-0947&lt;/_isbn&gt;&lt;_journal&gt;Weather and Climate Extremes&lt;/_journal&gt;&lt;_keywords&gt;Extreme waves; Paris agreement; CMIP5; Southern annular mode; El Niño–Southern oscillation&lt;/_keywords&gt;&lt;_pages&gt;100358&lt;/_pages&gt;&lt;_url&gt;https://www.sciencedirect.com/science/article/pii/S2212094721000505&lt;/_url&gt;&lt;_volume&gt;33&lt;/_volume&gt;&lt;_created&gt;64154562&lt;/_created&gt;&lt;_modified&gt;64154562&lt;/_modified&gt;&lt;_impact_factor&gt;   5.338&lt;/_impact_factor&gt;&lt;/Details&gt;&lt;Extra&gt;&lt;DBUID&gt;{F96A950B-833F-4880-A151-76DA2D6A2879}&lt;/DBUID&gt;&lt;/Extra&gt;&lt;/Item&gt;&lt;/References&gt;&lt;/Group&gt;&lt;/Citation&gt;_x000a_"/>
    <w:docVar w:name="NE.Ref{501AB799-FA82-4276-A175-EC048EEB00D8}" w:val=" ADDIN NE.Ref.{501AB799-FA82-4276-A175-EC048EEB00D8}&lt;Citation&gt;&lt;Group&gt;&lt;References&gt;&lt;Item&gt;&lt;ID&gt;501&lt;/ID&gt;&lt;UID&gt;{9BF7F224-1E75-4522-B026-32557EAEDB47}&lt;/UID&gt;&lt;Title&gt;Novel sequential flow baffled microalgal-bacterial photobioreactor for enhancing nitrogen assimilation into microalgal biomass whilst bioremediating nutrient-rich wastewater simultaneously&lt;/Title&gt;&lt;Template&gt;Journal Article&lt;/Template&gt;&lt;Star&gt;0&lt;/Star&gt;&lt;Tag&gt;0&lt;/Tag&gt;&lt;Author&gt;Leong, Wai Hong; Lim, Jun Wei; Lam, Man Kee; Lam, Sze Mun; Sin, Jin Chung; Samson, Abby&lt;/Author&gt;&lt;Year&gt;2021&lt;/Year&gt;&lt;Details&gt;&lt;_doi&gt;10.1016/j.jhazmat.2020.124455&lt;/_doi&gt;&lt;_created&gt;64144525&lt;/_created&gt;&lt;_modified&gt;64144525&lt;/_modified&gt;&lt;_url&gt;https://linkinghub.elsevier.com/retrieve/pii/S0304389420324456_x000d__x000a_https://api.elsevier.com/content/article/PII:S0304389420324456?httpAccept=text/xml&lt;/_url&gt;&lt;_journal&gt;Journal of Hazardous Materials&lt;/_journal&gt;&lt;_volume&gt;409&lt;/_volume&gt;&lt;_pages&gt;124455&lt;/_pages&gt;&lt;_tertiary_title&gt;Journal of Hazardous Materials&lt;/_tertiary_title&gt;&lt;_isbn&gt;03043894&lt;/_isbn&gt;&lt;_accessed&gt;64144525&lt;/_accessed&gt;&lt;_db_updated&gt;CrossRef&lt;/_db_updated&gt;&lt;_impact_factor&gt;  10.588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51AC3691-1F68-4BDF-8046-0A6DF48BCAD4}" w:val=" ADDIN NE.Ref.{51AC3691-1F68-4BDF-8046-0A6DF48BCAD4}&lt;Citation&gt;&lt;Group&gt;&lt;References&gt;&lt;Item&gt;&lt;ID&gt;516&lt;/ID&gt;&lt;UID&gt;{0BF3021A-78C7-4A63-BA7B-BFE16DBEFA3A}&lt;/UID&gt;&lt;Title&gt;Photo-oxygenation to support nitrification in an algal–bacterial consortium treating artificial wastewater&lt;/Title&gt;&lt;Template&gt;Journal Article&lt;/Template&gt;&lt;Star&gt;0&lt;/Star&gt;&lt;Tag&gt;0&lt;/Tag&gt;&lt;Author&gt;Karya, N G A I; van der Steen, N P; Lens, P N L&lt;/Author&gt;&lt;Year&gt;2013&lt;/Year&gt;&lt;Details&gt;&lt;_accessed&gt;63754411&lt;/_accessed&gt;&lt;_collection_scope&gt;SCI;SCIE;EI&lt;/_collection_scope&gt;&lt;_created&gt;63754411&lt;/_created&gt;&lt;_db_updated&gt;CrossRef&lt;/_db_updated&gt;&lt;_doi&gt;10.1016/j.biortech.2013.02.005&lt;/_doi&gt;&lt;_impact_factor&gt;   7.539&lt;/_impact_factor&gt;&lt;_isbn&gt;09608524&lt;/_isbn&gt;&lt;_journal&gt;Bioresource Technology&lt;/_journal&gt;&lt;_modified&gt;63754411&lt;/_modified&gt;&lt;_pages&gt;244-250&lt;/_pages&gt;&lt;_tertiary_title&gt;Bioresource Technology&lt;/_tertiary_title&gt;&lt;_url&gt;https://linkinghub.elsevier.com/retrieve/pii/S0960852413002198_x000d__x000a_https://api.elsevier.com/content/article/PII:S0960852413002198?httpAccept=text/xml&lt;/_url&gt;&lt;_volume&gt;134&lt;/_volume&gt;&lt;/Details&gt;&lt;Extra&gt;&lt;DBUID&gt;{F96A950B-833F-4880-A151-76DA2D6A2879}&lt;/DBUID&gt;&lt;/Extra&gt;&lt;/Item&gt;&lt;/References&gt;&lt;/Group&gt;&lt;/Citation&gt;_x000a_"/>
    <w:docVar w:name="NE.Ref{5337CC04-9DDE-4F7A-81FA-DC681779BE78}" w:val=" ADDIN NE.Ref.{5337CC04-9DDE-4F7A-81FA-DC681779BE78}&lt;Citation&gt;&lt;Group&gt;&lt;References&gt;&lt;Item&gt;&lt;ID&gt;432&lt;/ID&gt;&lt;UID&gt;{E04018EA-B989-4554-86E8-3040433513A2}&lt;/UID&gt;&lt;Title&gt;Effects of microbial products and extra carbon on water quality and bacterial community in a fish polyculture system&lt;/Title&gt;&lt;Template&gt;Journal Article&lt;/Template&gt;&lt;Star&gt;0&lt;/Star&gt;&lt;Tag&gt;0&lt;/Tag&gt;&lt;Author&gt;Zheng, Xiafei; Wang, Yan; Zhang, Dongdong&lt;/Author&gt;&lt;Year&gt;2019&lt;/Year&gt;&lt;Details&gt;&lt;_accessed&gt;63481567&lt;/_accessed&gt;&lt;_collection_scope&gt;SCIE&lt;/_collection_scope&gt;&lt;_created&gt;63481567&lt;/_created&gt;&lt;_db_updated&gt;CrossRef&lt;/_db_updated&gt;&lt;_doi&gt;10.1111/are.13996&lt;/_doi&gt;&lt;_impact_factor&gt;   1.748&lt;/_impact_factor&gt;&lt;_issue&gt;4&lt;/_issue&gt;&lt;_journal&gt;Aquaculture Research&lt;/_journal&gt;&lt;_modified&gt;63481567&lt;/_modified&gt;&lt;_pages&gt;1220-1229&lt;/_pages&gt;&lt;_tertiary_title&gt;Aquac Res&lt;/_tertiary_title&gt;&lt;_url&gt;http://doi.wiley.com/10.1111/are.13996_x000d__x000a_http://onlinelibrary.wiley.com/wol1/doi/10.1111/are.13996/fullpdf&lt;/_url&gt;&lt;_volume&gt;50&lt;/_volume&gt;&lt;/Details&gt;&lt;Extra&gt;&lt;DBUID&gt;{F96A950B-833F-4880-A151-76DA2D6A2879}&lt;/DBUID&gt;&lt;/Extra&gt;&lt;/Item&gt;&lt;/References&gt;&lt;/Group&gt;&lt;Group&gt;&lt;References&gt;&lt;Item&gt;&lt;ID&gt;423&lt;/ID&gt;&lt;UID&gt;{EA380FFC-12E0-4E09-8802-12C2ED04B0E1}&lt;/UID&gt;&lt;Title&gt;The effects of commercial microbial agents (probiotics) on phytoplankton community structure in intensive white shrimp (Litopenaeus vannamei) aquaculture ponds&lt;/Title&gt;&lt;Template&gt;Journal Article&lt;/Template&gt;&lt;Star&gt;0&lt;/Star&gt;&lt;Tag&gt;0&lt;/Tag&gt;&lt;Author&gt;Lukwambe, Betina; Qiuqian, Linlin; Wu, Jinfeng; Zhang, Demin; Wang, Kai; Zheng, Zhongming&lt;/Author&gt;&lt;Year&gt;2015&lt;/Year&gt;&lt;Details&gt;&lt;_accessed&gt;63481567&lt;/_accessed&gt;&lt;_collection_scope&gt;SCIE&lt;/_collection_scope&gt;&lt;_created&gt;63481567&lt;/_created&gt;&lt;_db_updated&gt;CrossRef&lt;/_db_updated&gt;&lt;_doi&gt;10.1007/s10499-015-9895-6&lt;/_doi&gt;&lt;_impact_factor&gt;   1.363&lt;/_impact_factor&gt;&lt;_isbn&gt;0967-6120&lt;/_isbn&gt;&lt;_issue&gt;6&lt;/_issue&gt;&lt;_journal&gt;Aquaculture International&lt;/_journal&gt;&lt;_modified&gt;63481567&lt;/_modified&gt;&lt;_pages&gt;1443-1455&lt;/_pages&gt;&lt;_tertiary_title&gt;Aquacult Int&lt;/_tertiary_title&gt;&lt;_url&gt;http://link.springer.com/10.1007/s10499-015-9895-6_x000d__x000a_http://link.springer.com/content/pdf/10.1007/s10499-015-9895-6&lt;/_url&gt;&lt;_volume&gt;23&lt;/_volume&gt;&lt;/Details&gt;&lt;Extra&gt;&lt;DBUID&gt;{F96A950B-833F-4880-A151-76DA2D6A2879}&lt;/DBUID&gt;&lt;/Extra&gt;&lt;/Item&gt;&lt;/References&gt;&lt;/Group&gt;&lt;/Citation&gt;_x000a_"/>
    <w:docVar w:name="NE.Ref{5466A1F4-24D8-4981-A1D8-E5DA2AB66A2F}" w:val=" ADDIN NE.Ref.{5466A1F4-24D8-4981-A1D8-E5DA2AB66A2F}&lt;Citation&gt;&lt;Group&gt;&lt;References&gt;&lt;Item&gt;&lt;ID&gt;448&lt;/ID&gt;&lt;UID&gt;{F3161631-4B43-41BA-9535-D882F0C1EAE4}&lt;/UID&gt;&lt;Title&gt;A novel shortcut nitrogen removal process using an algal-bacterial consortium in a photo-sequencing batch reactor (PSBR)&lt;/Title&gt;&lt;Template&gt;Journal Article&lt;/Template&gt;&lt;Star&gt;0&lt;/Star&gt;&lt;Tag&gt;0&lt;/Tag&gt;&lt;Author&gt;Wang, Meng; Yang, Han; Ergas, Sarina J; van der Steen, Peter&lt;/Author&gt;&lt;Year&gt;2015&lt;/Year&gt;&lt;Details&gt;&lt;_doi&gt;10.1016/j.watres.2015.09.016&lt;/_doi&gt;&lt;_created&gt;63481575&lt;/_created&gt;&lt;_modified&gt;63481575&lt;/_modified&gt;&lt;_url&gt;https://linkinghub.elsevier.com/retrieve/pii/S0043135415302293_x000d__x000a_https://api.elsevier.com/content/article/PII:S0043135415302293?httpAccept=text/xml&lt;/_url&gt;&lt;_journal&gt;Water Research&lt;/_journal&gt;&lt;_volume&gt;87&lt;/_volume&gt;&lt;_pages&gt;38-48&lt;/_pages&gt;&lt;_tertiary_title&gt;Water Research&lt;/_tertiary_title&gt;&lt;_isbn&gt;00431354&lt;/_isbn&gt;&lt;_accessed&gt;63481575&lt;/_accessed&gt;&lt;_db_updated&gt;CrossRef&lt;/_db_updated&gt;&lt;_impact_factor&gt;   9.130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0&lt;/ID&gt;&lt;UID&gt;{99DCD1EA-23C8-4569-BB5E-72379775AF30}&lt;/UID&gt;&lt;Title&gt;A self-sustaining synergetic microalgal-bacterial granular sludge process towards energy-efficient and environmentally sustainable municipal wastewater treatment&lt;/Title&gt;&lt;Template&gt;Journal Article&lt;/Template&gt;&lt;Star&gt;0&lt;/Star&gt;&lt;Tag&gt;0&lt;/Tag&gt;&lt;Author&gt;Ji, Bin; Zhang, Meng; Gu, Jun; Ma, Yingqun; Liu, Yu&lt;/Author&gt;&lt;Year&gt;2020&lt;/Year&gt;&lt;Details&gt;&lt;_created&gt;63481575&lt;/_created&gt;&lt;_modified&gt;63481615&lt;/_modified&gt;&lt;_accessed&gt;63481615&lt;/_accessed&gt;&lt;_doi&gt;10.1016/j.watres.2020.115884&lt;/_doi&gt;&lt;_url&gt;https://linkinghub.elsevier.com/retrieve/pii/S0043135420304218_x000d__x000a_https://api.elsevier.com/content/article/PII:S0043135420304218?httpAccept=text/xml&lt;/_url&gt;&lt;_journal&gt;Water Research&lt;/_journal&gt;&lt;_volume&gt;179&lt;/_volume&gt;&lt;_pages&gt;115884&lt;/_pages&gt;&lt;_tertiary_title&gt;Water Research&lt;/_tertiary_title&gt;&lt;_isbn&gt;00431354&lt;/_isbn&gt;&lt;_db_updated&gt;CrossRef&lt;/_db_updated&gt;&lt;_impact_factor&gt;   9.130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3&lt;/ID&gt;&lt;UID&gt;{D29ECC29-8261-458A-8B2E-F75D006EB891}&lt;/UID&gt;&lt;Title&gt;Characteristics and performance of aerobic algae-bacteria granular consortia in a photo-sequencing batch reactor&lt;/Title&gt;&lt;Template&gt;Journal Article&lt;/Template&gt;&lt;Star&gt;0&lt;/Star&gt;&lt;Tag&gt;0&lt;/Tag&gt;&lt;Author&gt;Liu, Lin; Zeng, Zhichao; Bee, Mingyang; Gibson, Valerie; Wei, Lili; Huang, Xu; Liu, Chaoxiang&lt;/Author&gt;&lt;Year&gt;2018&lt;/Year&gt;&lt;Details&gt;&lt;_doi&gt;10.1016/j.jhazmat.2018.01.059&lt;/_doi&gt;&lt;_created&gt;63481575&lt;/_created&gt;&lt;_modified&gt;63481575&lt;/_modified&gt;&lt;_url&gt;https://linkinghub.elsevier.com/retrieve/pii/S030438941830075X_x000d__x000a_https://dul.usage.elsevier.com/doi/&lt;/_url&gt;&lt;_journal&gt;Journal of Hazardous Materials&lt;/_journal&gt;&lt;_volume&gt;349&lt;/_volume&gt;&lt;_pages&gt;135-142&lt;/_pages&gt;&lt;_tertiary_title&gt;Journal of Hazardous Materials&lt;/_tertiary_title&gt;&lt;_isbn&gt;03043894&lt;/_isbn&gt;&lt;_accessed&gt;63481575&lt;/_accessed&gt;&lt;_db_updated&gt;CrossRef&lt;/_db_updated&gt;&lt;_impact_factor&gt;   9.038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5&lt;/ID&gt;&lt;UID&gt;{D7FF8E80-C270-48B3-A6B3-AAFCCFB6C40E}&lt;/UID&gt;&lt;Title&gt;Competition between Ammonia-Oxidizing Bacteria and Benthic Microalgae&lt;/Title&gt;&lt;Template&gt;Journal Article&lt;/Template&gt;&lt;Star&gt;0&lt;/Star&gt;&lt;Tag&gt;0&lt;/Tag&gt;&lt;Author&gt;Risgaard-Petersen, Nils; Nicolaisen, Mette H; Revsbech, Niels Peter; Lomstein, Bente Aa&lt;/Author&gt;&lt;Year&gt;2004&lt;/Year&gt;&lt;Details&gt;&lt;_doi&gt;10.1128/AEM.70.9.5528-5537.2004&lt;/_doi&gt;&lt;_created&gt;63481575&lt;/_created&gt;&lt;_modified&gt;63481808&lt;/_modified&gt;&lt;_accessed&gt;63481808&lt;/_accessed&gt;&lt;_url&gt;https://AEM.asm.org/content/70/9/5528_x000d__x000a_https://syndication.highwire.org/content/doi/10.1128/AEM.70.9.5528-5537.2004&lt;/_url&gt;&lt;_journal&gt;Applied and Environmental Microbiology&lt;/_journal&gt;&lt;_volume&gt;70&lt;/_volume&gt;&lt;_issue&gt;9&lt;/_issue&gt;&lt;_pages&gt;5528-5537&lt;/_pages&gt;&lt;_tertiary_title&gt;AEM&lt;/_tertiary_title&gt;&lt;_isbn&gt;0099-2240&lt;/_isbn&gt;&lt;_db_updated&gt;CrossRef&lt;/_db_updated&gt;&lt;_impact_factor&gt;   4.016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2&lt;/ID&gt;&lt;UID&gt;{C232A7BC-2894-414F-8496-EFE370DF63A6}&lt;/UID&gt;&lt;Title&gt;Development of algae-bacteria granular consortia in photo-sequencing batch reactor&lt;/Title&gt;&lt;Template&gt;Journal Article&lt;/Template&gt;&lt;Star&gt;0&lt;/Star&gt;&lt;Tag&gt;0&lt;/Tag&gt;&lt;Author&gt;Liu, Lin; Fan, Hongyong; Liu, Yuhong; Liu, Chaoxiang; Huang, Xu&lt;/Author&gt;&lt;Year&gt;2017&lt;/Year&gt;&lt;Details&gt;&lt;_created&gt;63481575&lt;/_created&gt;&lt;_modified&gt;63481615&lt;/_modified&gt;&lt;_accessed&gt;63481615&lt;/_accessed&gt;&lt;_doi&gt;10.1016/j.biortech.2017.02.025&lt;/_doi&gt;&lt;_url&gt;https://linkinghub.elsevier.com/retrieve/pii/S0960852417301323_x000d__x000a_https://api.elsevier.com/content/article/PII:S0960852417301323?httpAccept=text/xml&lt;/_url&gt;&lt;_journal&gt;Bioresource Technology&lt;/_journal&gt;&lt;_volume&gt;232&lt;/_volume&gt;&lt;_pages&gt;64-71&lt;/_pages&gt;&lt;_tertiary_title&gt;Bioresource Technology&lt;/_tertiary_title&gt;&lt;_isbn&gt;09608524&lt;/_isbn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7&lt;/ID&gt;&lt;UID&gt;{BB406CAB-3C6D-4B60-B9A1-B349755C8C80}&lt;/UID&gt;&lt;Title&gt;Effect of algae growth on aerobic granulation and nutrients removal from synthetic wastewater by using sequencing batch reactors&lt;/Title&gt;&lt;Template&gt;Journal Article&lt;/Template&gt;&lt;Star&gt;0&lt;/Star&gt;&lt;Tag&gt;0&lt;/Tag&gt;&lt;Author&gt;Huang, Wenli; Li, Bing; Zhang, Chao; Zhang, Zhenya; Lei, Zhongfang; Lu, Baowang; Zhou, Beibei&lt;/Author&gt;&lt;Year&gt;2015&lt;/Year&gt;&lt;Details&gt;&lt;_doi&gt;10.1016/j.biortech.2014.12.024&lt;/_doi&gt;&lt;_created&gt;63481575&lt;/_created&gt;&lt;_modified&gt;63481575&lt;/_modified&gt;&lt;_url&gt;https://linkinghub.elsevier.com/retrieve/pii/S0960852414017611_x000d__x000a_https://dul.usage.elsevier.com/doi/&lt;/_url&gt;&lt;_journal&gt;Bioresource Technology&lt;/_journal&gt;&lt;_volume&gt;179&lt;/_volume&gt;&lt;_pages&gt;187-192&lt;/_pages&gt;&lt;_tertiary_title&gt;Bioresource Technology&lt;/_tertiary_title&gt;&lt;_isbn&gt;09608524&lt;/_isbn&gt;&lt;_accessed&gt;63481575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9&lt;/ID&gt;&lt;UID&gt;{79756BF5-E70D-4D32-B8EF-22ECF18197D1}&lt;/UID&gt;&lt;Title&gt;Enhancement of aerobic granulation and nutrient removal by an algal–bacterial consortium in a lab-scale photobioreactor&lt;/Title&gt;&lt;Template&gt;Journal Article&lt;/Template&gt;&lt;Star&gt;0&lt;/Star&gt;&lt;Tag&gt;0&lt;/Tag&gt;&lt;Author&gt;Zhang, Bing; Lens, Piet N L; Shi, Wenxin; Zhang, Ruijun; Zhang, Zhiqiang; Guo, Yuan; Bao, Xian; Cui, Fuyi&lt;/Author&gt;&lt;Year&gt;2018&lt;/Year&gt;&lt;Details&gt;&lt;_created&gt;63481575&lt;/_created&gt;&lt;_modified&gt;63481615&lt;/_modified&gt;&lt;_accessed&gt;63481615&lt;/_accessed&gt;&lt;_doi&gt;10.1016/j.cej.2017.11.151&lt;/_doi&gt;&lt;_url&gt;https://linkinghub.elsevier.com/retrieve/pii/S1385894717320739_x000d__x000a_https://api.elsevier.com/content/article/PII:S1385894717320739?httpAccept=text/xml&lt;/_url&gt;&lt;_journal&gt;Chemical Engineering Journal&lt;/_journal&gt;&lt;_volume&gt;334&lt;/_volume&gt;&lt;_pages&gt;2373-2382&lt;/_pages&gt;&lt;_tertiary_title&gt;Chemical Engineering Journal&lt;/_tertiary_title&gt;&lt;_isbn&gt;13858947&lt;/_isbn&gt;&lt;_db_updated&gt;CrossRef&lt;/_db_updated&gt;&lt;_impact_factor&gt;  10.652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4&lt;/ID&gt;&lt;UID&gt;{3EFC2C9E-2509-4203-8E44-B738D47CB661}&lt;/UID&gt;&lt;Title&gt;Growth Progression of Oxygenic Photogranules and Its Impact on Bioactivity for Aeration-Free Wastewater Treatment&lt;/Title&gt;&lt;Template&gt;Journal Article&lt;/Template&gt;&lt;Star&gt;0&lt;/Star&gt;&lt;Tag&gt;0&lt;/Tag&gt;&lt;Author&gt;Abouhend, Ahmed S; Milferstedt, Kim; Hamelin, Jérôme; Ansari, Abeera A; Butler, Caitlyn; Carbajal-González, Blanca I; Park, Chul&lt;/Author&gt;&lt;Year&gt;2019&lt;/Year&gt;&lt;Details&gt;&lt;_doi&gt;10.1021/acs.est.9b04745&lt;/_doi&gt;&lt;_created&gt;63481575&lt;/_created&gt;&lt;_modified&gt;63481575&lt;/_modified&gt;&lt;_url&gt;https://pubs.acs.org/doi/abs/10.1021/acs.est.9b04745_x000d__x000a_https://pubs.acs.org/doi/pdf/10.1021/acs.est.9b04745&lt;/_url&gt;&lt;_journal&gt;Environmental Science &amp;amp; Technology&lt;/_journal&gt;&lt;_tertiary_title&gt;Environ. Sci. Technol.&lt;/_tertiary_title&gt;&lt;_date&gt;63084960&lt;/_date&gt;&lt;_isbn&gt;0013-936X&lt;/_isbn&gt;&lt;_accessed&gt;63481575&lt;/_accessed&gt;&lt;_db_updated&gt;CrossRef&lt;/_db_updated&gt;&lt;_impact_factor&gt;   7.864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4&lt;/ID&gt;&lt;UID&gt;{D922674A-B95F-4F71-9886-B313AF348F5D}&lt;/UID&gt;&lt;Title&gt;Isolation of microalgal strain from algal-bacterial aerobic granular sludge and examination on its contribution to granulation process during wastewater treatment in respect of nutrients removal, auto-aggregation capability and EPS excretion&lt;/Title&gt;&lt;Template&gt;Journal Article&lt;/Template&gt;&lt;Star&gt;0&lt;/Star&gt;&lt;Tag&gt;0&lt;/Tag&gt;&lt;Author&gt;Nuramkhaan, Marjangul; Zhang, Yihao; Dong, Xiaochuan; Huang, Wenli; Lei, Zhongfang; Shimizu, Kazuya; Zhang, Zhenya; Utsumi, Motoo; Lee, Duu-Jong&lt;/Author&gt;&lt;Year&gt;2019&lt;/Year&gt;&lt;Details&gt;&lt;_doi&gt;10.1016/j.biteb.2019.100330&lt;/_doi&gt;&lt;_created&gt;63481575&lt;/_created&gt;&lt;_modified&gt;63481575&lt;/_modified&gt;&lt;_url&gt;https://linkinghub.elsevier.com/retrieve/pii/S2589014X19302208_x000d__x000a_https://api.elsevier.com/content/article/PII:S2589014X19302208?httpAccept=text/xml&lt;/_url&gt;&lt;_journal&gt;Bioresource Technology Reports&lt;/_journal&gt;&lt;_volume&gt;8&lt;/_volume&gt;&lt;_pages&gt;100330&lt;/_pages&gt;&lt;_tertiary_title&gt;Bioresource Technology Reports&lt;/_tertiary_title&gt;&lt;_isbn&gt;2589014X&lt;/_isbn&gt;&lt;_accessed&gt;63481575&lt;/_accessed&gt;&lt;_db_updated&gt;CrossRef&lt;/_db_updated&gt;&lt;/Details&gt;&lt;Extra&gt;&lt;DBUID&gt;{F96A950B-833F-4880-A151-76DA2D6A2879}&lt;/DBUID&gt;&lt;/Extra&gt;&lt;/Item&gt;&lt;/References&gt;&lt;/Group&gt;&lt;Group&gt;&lt;References&gt;&lt;Item&gt;&lt;ID&gt;446&lt;/ID&gt;&lt;UID&gt;{EBB63F50-AB1F-48AC-80C8-A5C515B80740}&lt;/UID&gt;&lt;Title&gt;Microalgal-bacterial aggregates: Applications and perspectives for wastewater treatment&lt;/Title&gt;&lt;Template&gt;Journal Article&lt;/Template&gt;&lt;Star&gt;0&lt;/Star&gt;&lt;Tag&gt;0&lt;/Tag&gt;&lt;Author&gt;Quijano, Guillermo; Arcila, Juan S; Buitrón, Germán&lt;/Author&gt;&lt;Year&gt;2017&lt;/Year&gt;&lt;Details&gt;&lt;_doi&gt;10.1016/j.biotechadv.2017.07.003&lt;/_doi&gt;&lt;_created&gt;63481575&lt;/_created&gt;&lt;_modified&gt;63481575&lt;/_modified&gt;&lt;_url&gt;https://linkinghub.elsevier.com/retrieve/pii/S0734975017300794_x000d__x000a_https://api.elsevier.com/content/article/PII:S0734975017300794?httpAccept=text/xml&lt;/_url&gt;&lt;_journal&gt;Biotechnology Advances&lt;/_journal&gt;&lt;_volume&gt;35&lt;/_volume&gt;&lt;_issue&gt;6&lt;/_issue&gt;&lt;_pages&gt;772-781&lt;/_pages&gt;&lt;_tertiary_title&gt;Biotechnology Advances&lt;/_tertiary_title&gt;&lt;_isbn&gt;07349750&lt;/_isbn&gt;&lt;_accessed&gt;63481575&lt;/_accessed&gt;&lt;_db_updated&gt;CrossRef&lt;/_db_updated&gt;&lt;_impact_factor&gt;  10.744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50&lt;/ID&gt;&lt;UID&gt;{A774E8F9-3189-4E8A-96E5-A9C655E873DB}&lt;/UID&gt;&lt;Title&gt;Microalgal-bacterial consortia: From interspecies interactions to biotechnological applications&lt;/Title&gt;&lt;Template&gt;Journal Article&lt;/Template&gt;&lt;Star&gt;0&lt;/Star&gt;&lt;Tag&gt;0&lt;/Tag&gt;&lt;Author&gt;Zhang, Bing; Li, Wei; Guo, Yuan; Zhang, Zhiqiang; Shi, Wenxin; Cui, Fuyi; Lens, Piet N L; Tay, Joo Hwa&lt;/Author&gt;&lt;Year&gt;2020&lt;/Year&gt;&lt;Details&gt;&lt;_doi&gt;10.1016/j.rser.2019.109563&lt;/_doi&gt;&lt;_created&gt;63481575&lt;/_created&gt;&lt;_modified&gt;63481575&lt;/_modified&gt;&lt;_url&gt;https://linkinghub.elsevier.com/retrieve/pii/S1364032119307713_x000d__x000a_https://api.elsevier.com/content/article/PII:S1364032119307713?httpAccept=text/xml&lt;/_url&gt;&lt;_journal&gt;Renewable and Sustainable Energy Reviews&lt;/_journal&gt;&lt;_volume&gt;118&lt;/_volume&gt;&lt;_pages&gt;109563&lt;/_pages&gt;&lt;_tertiary_title&gt;Renewable and Sustainable Energy Reviews&lt;/_tertiary_title&gt;&lt;_isbn&gt;13640321&lt;/_isbn&gt;&lt;_accessed&gt;63481575&lt;/_accessed&gt;&lt;_db_updated&gt;CrossRef&lt;/_db_updated&gt;&lt;_impact_factor&gt;  12.110&lt;/_impact_factor&gt;&lt;/Details&gt;&lt;Extra&gt;&lt;DBUID&gt;{F96A950B-833F-4880-A151-76DA2D6A2879}&lt;/DBUID&gt;&lt;/Extra&gt;&lt;/Item&gt;&lt;/References&gt;&lt;/Group&gt;&lt;Group&gt;&lt;References&gt;&lt;Item&gt;&lt;ID&gt;436&lt;/ID&gt;&lt;UID&gt;{F773B48A-2A29-4537-83F1-912E1C09BB56}&lt;/UID&gt;&lt;Title&gt;Microbial population dynamics during sludge granulation in an A/O/A sequencing batch reactor&lt;/Title&gt;&lt;Template&gt;Journal Article&lt;/Template&gt;&lt;Star&gt;0&lt;/Star&gt;&lt;Tag&gt;0&lt;/Tag&gt;&lt;Author&gt;He, Qiulai; Zhou, Jun; Wang, Hongyu; Zhang, Jing; Wei, Li&lt;/Author&gt;&lt;Year&gt;2016&lt;/Year&gt;&lt;Details&gt;&lt;_doi&gt;10.1016/j.biortech.2016.04.088&lt;/_doi&gt;&lt;_created&gt;63481575&lt;/_created&gt;&lt;_modified&gt;63481575&lt;/_modified&gt;&lt;_url&gt;https://linkinghub.elsevier.com/retrieve/pii/S0960852416305752_x000d__x000a_https://api.elsevier.com/content/article/PII:S0960852416305752?httpAccept=text/xml&lt;/_url&gt;&lt;_journal&gt;Bioresource Technology&lt;/_journal&gt;&lt;_volume&gt;214&lt;/_volume&gt;&lt;_pages&gt;1-8&lt;/_pages&gt;&lt;_tertiary_title&gt;Bioresource Technology&lt;/_tertiary_title&gt;&lt;_isbn&gt;09608524&lt;/_isbn&gt;&lt;_accessed&gt;63481575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7&lt;/ID&gt;&lt;UID&gt;{0893A9D3-E82A-4606-AB93-0AD343FE72BA}&lt;/UID&gt;&lt;Title&gt;Nitrogen removal from aquaculture pond water by heterotrophic nitrogen assimilation in lab-scale sequencing batch reactors&lt;/Title&gt;&lt;Template&gt;Journal Article&lt;/Template&gt;&lt;Star&gt;0&lt;/Star&gt;&lt;Tag&gt;0&lt;/Tag&gt;&lt;Author&gt;De Schryver, Peter; Verstraete, Willy&lt;/Author&gt;&lt;Year&gt;2009&lt;/Year&gt;&lt;Details&gt;&lt;_doi&gt;10.1016/j.biortech.2008.08.043&lt;/_doi&gt;&lt;_created&gt;63481575&lt;/_created&gt;&lt;_modified&gt;63481575&lt;/_modified&gt;&lt;_url&gt;https://linkinghub.elsevier.com/retrieve/pii/S0960852408007608_x000d__x000a_https://api.elsevier.com/content/article/PII:S0960852408007608?httpAccept=text/xml&lt;/_url&gt;&lt;_journal&gt;Bioresource Technology&lt;/_journal&gt;&lt;_volume&gt;100&lt;/_volume&gt;&lt;_issue&gt;3&lt;/_issue&gt;&lt;_pages&gt;1162-1167&lt;/_pages&gt;&lt;_tertiary_title&gt;Bioresource Technology&lt;/_tertiary_title&gt;&lt;_isbn&gt;09608524&lt;/_isbn&gt;&lt;_accessed&gt;63481575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1&lt;/ID&gt;&lt;UID&gt;{21C9B860-B0A4-4D48-AEAE-B25EFD2E32CE}&lt;/UID&gt;&lt;Title&gt;Performance and microbial community analysis of Combined Denitrification and Biofloc Technology (CDBFT) system treating nitrogen-rich aquaculture wastewater&lt;/Title&gt;&lt;Template&gt;Journal Article&lt;/Template&gt;&lt;Star&gt;0&lt;/Star&gt;&lt;Tag&gt;0&lt;/Tag&gt;&lt;Author&gt;Li, Changwei; Li, Jiawei; Liu, Gang; Deng, Yale; Zhu, Songming; Ye, Zhangying; Shao, Yufang; Liu, Dezhao&lt;/Author&gt;&lt;Year&gt;2019&lt;/Year&gt;&lt;Details&gt;&lt;_doi&gt;10.1016/j.biortech.2019.121582&lt;/_doi&gt;&lt;_created&gt;63481575&lt;/_created&gt;&lt;_modified&gt;63481575&lt;/_modified&gt;&lt;_url&gt;https://linkinghub.elsevier.com/retrieve/pii/S0960852419308120_x000d__x000a_https://api.elsevier.com/content/article/PII:S0960852419308120?httpAccept=text/xml&lt;/_url&gt;&lt;_journal&gt;Bioresource Technology&lt;/_journal&gt;&lt;_volume&gt;288&lt;/_volume&gt;&lt;_pages&gt;121582&lt;/_pages&gt;&lt;_tertiary_title&gt;Bioresource Technology&lt;/_tertiary_title&gt;&lt;_isbn&gt;09608524&lt;/_isbn&gt;&lt;_accessed&gt;63481575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9&lt;/ID&gt;&lt;UID&gt;{0D0A4087-479D-42D4-91BE-469582D2292C}&lt;/UID&gt;&lt;Title&gt;Removal mechanisms of phosphorus in non-aerated microalgal-bacterial granular sludge process&lt;/Title&gt;&lt;Template&gt;Journal Article&lt;/Template&gt;&lt;Star&gt;0&lt;/Star&gt;&lt;Tag&gt;0&lt;/Tag&gt;&lt;Author&gt;Ji, B; Zhang, M; Wang, L; Wang, S; Liu, Y&lt;/Author&gt;&lt;Year&gt;2020&lt;/Year&gt;&lt;Details&gt;&lt;_created&gt;63481575&lt;/_created&gt;&lt;_modified&gt;63481575&lt;/_modified&gt;&lt;_url&gt;http://www.ncbi.nlm.nih.gov/entrez/query.fcgi?cmd=Retrieve&amp;amp;db=pubmed&amp;amp;dopt=Abstract&amp;amp;list_uids=32446034&amp;amp;query_hl=1&lt;/_url&gt;&lt;_journal&gt;Bioresour Technol&lt;/_journal&gt;&lt;_volume&gt;312&lt;/_volume&gt;&lt;_pages&gt;123531&lt;/_pages&gt;&lt;_tertiary_title&gt;Bioresource technology&lt;/_tertiary_title&gt;&lt;_doi&gt;10.1016/j.biortech.2020.123531&lt;/_doi&gt;&lt;_date_display&gt;2020 Sep&lt;/_date_display&gt;&lt;_date&gt;63465120&lt;/_date&gt;&lt;_type_work&gt;Journal Article&lt;/_type_work&gt;&lt;_isbn&gt;1873-2976 (Electronic); 0960-8524 (Linking)&lt;/_isbn&gt;&lt;_ori_publication&gt;Copyright (c) 2020 Elsevier Ltd. All rights reserved.&lt;/_ori_publication&gt;&lt;_accession_num&gt;32446034&lt;/_accession_num&gt;&lt;_keywords&gt;Dark-light conditions; Microalgal-bacterial granules; Pantanalinema; Phosphorus removal; Poly-phosphate&lt;/_keywords&gt;&lt;_subject_headings&gt;Bioreactors; In Situ Hybridization, Fluorescence; *Microalgae; Nitrogen; Phosphorus; *Sewage&lt;/_subject_headings&gt;&lt;_author_adr&gt;Department of Water and Wastewater Engineering, Wuhan University of Science and Technology, Wuhan 430065, China; Advanced Environmental Biotechnology Centre, Nanyang Environment &amp;amp; Water Research Institute, Nanyang Technological University, 1 Cleantech Loop, Singapore 637141, Singapore.; Advanced Environmental Biotechnology Centre, Nanyang Environment &amp;amp; Water Research Institute, Nanyang Technological University, 1 Cleantech Loop, Singapore 637141,  Singapore.; Advanced Environmental Biotechnology Centre, Nanyang Environment &amp;amp; Water Research Institute, Nanyang Technological University, 1 Cleantech Loop, Singapore 637141,  Singapore.; Advanced Environmental Biotechnology Centre, Nanyang Environment &amp;amp; Water Research Institute, Nanyang Technological University, 1 Cleantech Loop, Singapore 637141,  Singapore; Hubei Key Laboratory of Ecological Remediation for Rivers-Lakes and Algal Utilization, School of Civil Engineering, Architecture and Environment, Hubei University of Technology, Wuhan 430068, China.; Advanced Environmental Biotechnology Centre, Nanyang Environment &amp;amp; Water Research Institute, Nanyang Technological University, 1 Cleantech Loop, Singapore 637141,  Singapore; School of Civil and Environmental Engineering, Nanyang Technological University, 50 Nanyang Avenue, Singapore 639798, Singapore. Electronic address: cyliu@ntu.edu.sg.&lt;/_author_adr&gt;&lt;_language&gt;eng&lt;/_language&gt;&lt;_accessed&gt;63481575&lt;/_accessed&gt;&lt;_db_updated&gt;PubMed&lt;/_db_updated&gt;&lt;_impact_factor&gt;   7.539&lt;/_impact_factor&gt;&lt;/Details&gt;&lt;Extra&gt;&lt;DBUID&gt;{F96A950B-833F-4880-A151-76DA2D6A2879}&lt;/DBUID&gt;&lt;/Extra&gt;&lt;/Item&gt;&lt;/References&gt;&lt;/Group&gt;&lt;Group&gt;&lt;References&gt;&lt;Item&gt;&lt;ID&gt;435&lt;/ID&gt;&lt;UID&gt;{C8347368-5033-4BF2-B0A3-C578FB28F8F9}&lt;/UID&gt;&lt;Title&gt;Stability of algal-bacterial granules in continuous-flow reactors to treat varying strength domestic wastewater&lt;/Title&gt;&lt;Template&gt;Journal Article&lt;/Template&gt;&lt;Star&gt;0&lt;/Star&gt;&lt;Tag&gt;0&lt;/Tag&gt;&lt;Author&gt;Ahmad, Johan Syafri Mahathir; Cai, Wei; Zhao, Ziwen; Zhang, Zhenya; Shimizu, Kazuya; Lei, Zhongfang; Lee, Duu-Jong&lt;/Author&gt;&lt;Year&gt;2017&lt;/Year&gt;&lt;Details&gt;&lt;_created&gt;63481575&lt;/_created&gt;&lt;_modified&gt;63481808&lt;/_modified&gt;&lt;_accessed&gt;63481808&lt;/_accessed&gt;&lt;_doi&gt;10.1016/j.biortech.2017.07.134&lt;/_doi&gt;&lt;_url&gt;https://linkinghub.elsevier.com/retrieve/pii/S0960852417312506_x000d__x000a_https://api.elsevier.com/content/article/PII:S0960852417312506?httpAccept=text/xml&lt;/_url&gt;&lt;_journal&gt;Bioresource Technology&lt;/_journal&gt;&lt;_volume&gt;244&lt;/_volume&gt;&lt;_pages&gt;225-233&lt;/_pages&gt;&lt;_tertiary_title&gt;Bioresource Technology&lt;/_tertiary_title&gt;&lt;_isbn&gt;09608524&lt;/_isbn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3&lt;/ID&gt;&lt;UID&gt;{64DB0997-B441-4118-A8B4-F2FAB6285FF5}&lt;/UID&gt;&lt;Title&gt;The Oxygenic Photogranule Process for Aeration-Free Wastewater Treatment&lt;/Title&gt;&lt;Template&gt;Journal Article&lt;/Template&gt;&lt;Star&gt;0&lt;/Star&gt;&lt;Tag&gt;0&lt;/Tag&gt;&lt;Author&gt;Abouhend, Ahmed S; McNair, Adam; Kuo-Dahab, Wenye C; Watt, Christopher; Butler, Caitlyn S; Milferstedt, Kim; Hamelin, Jérôme; Seo, Jeongmi; Gikonyo, Gitau J; El-Moselhy, Khalid M; Park, Chul&lt;/Author&gt;&lt;Year&gt;2018&lt;/Year&gt;&lt;Details&gt;&lt;_doi&gt;10.1021/acs.est.8b00403&lt;/_doi&gt;&lt;_created&gt;63481575&lt;/_created&gt;&lt;_modified&gt;63481575&lt;/_modified&gt;&lt;_url&gt;https://pubs.acs.org/doi/10.1021/acs.est.8b00403_x000d__x000a_https://pubs.acs.org/doi/pdf/10.1021/acs.est.8b00403&lt;/_url&gt;&lt;_journal&gt;Environmental Science &amp;amp; Technology&lt;/_journal&gt;&lt;_volume&gt;52&lt;/_volume&gt;&lt;_issue&gt;6&lt;/_issue&gt;&lt;_pages&gt;3503-3511&lt;/_pages&gt;&lt;_tertiary_title&gt;Environ. Sci. Technol.&lt;/_tertiary_title&gt;&lt;_date&gt;62174880&lt;/_date&gt;&lt;_isbn&gt;0013-936X&lt;/_isbn&gt;&lt;_accessed&gt;63481575&lt;/_accessed&gt;&lt;_db_updated&gt;CrossRef&lt;/_db_updated&gt;&lt;_impact_factor&gt;   7.864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51&lt;/ID&gt;&lt;UID&gt;{24833810-0CFE-493F-8740-CD5801438B02}&lt;/UID&gt;&lt;Title&gt;Treatment of low C/N ratio wastewater and biomass production using co-culture of Chlorella vulgaris and activated sludge in a batch photobioreactor&lt;/Title&gt;&lt;Template&gt;Journal Article&lt;/Template&gt;&lt;Star&gt;0&lt;/Star&gt;&lt;Tag&gt;0&lt;/Tag&gt;&lt;Author&gt;Zhu, Shunni; Qin, Lei; Feng, Pingzhong; Shang, Changhua; Wang, Zhongming; Yuan, Zhenhong&lt;/Author&gt;&lt;Year&gt;2019&lt;/Year&gt;&lt;Details&gt;&lt;_created&gt;63481575&lt;/_created&gt;&lt;_modified&gt;63481613&lt;/_modified&gt;&lt;_accessed&gt;63481613&lt;/_accessed&gt;&lt;_doi&gt;10.1016/j.biortech.2018.10.034&lt;/_doi&gt;&lt;_url&gt;https://linkinghub.elsevier.com/retrieve/pii/S0960852418314573_x000d__x000a_https://api.elsevier.com/content/article/PII:S0960852418314573?httpAccept=text/xml&lt;/_url&gt;&lt;_journal&gt;Bioresource Technology&lt;/_journal&gt;&lt;_volume&gt;274&lt;/_volume&gt;&lt;_pages&gt;313-320&lt;/_pages&gt;&lt;_tertiary_title&gt;Bioresource Technology&lt;/_tertiary_title&gt;&lt;_isbn&gt;09608524&lt;/_isbn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54E1480B-A5D9-4069-AFF4-FBE1267D9F0F}" w:val=" ADDIN NE.Ref.{54E1480B-A5D9-4069-AFF4-FBE1267D9F0F}&lt;Citation&gt;&lt;Group&gt;&lt;References&gt;&lt;Item&gt;&lt;ID&gt;581&lt;/ID&gt;&lt;UID&gt;{594D42A8-CE6B-4EA4-8DF6-11C9CE9DE7F2}&lt;/UID&gt;&lt;Title&gt;Study on the extracellular polymeric substances of the microalgal-bacterial granular sludge and its surface characteristics.&lt;/Title&gt;&lt;Template&gt;Journal Article&lt;/Template&gt;&lt;Star&gt;0&lt;/Star&gt;&lt;Tag&gt;0&lt;/Tag&gt;&lt;Author&gt;Gong, Xiping. Ji Bin. Xiao&lt;/Author&gt;&lt;Year&gt;2021&lt;/Year&gt;&lt;Details&gt;&lt;_author_adr&gt;武汉科技大学城市建设学院;&lt;/_author_adr&gt;&lt;_db_provider&gt;CNKI&lt;/_db_provider&gt;&lt;_doi&gt;10.13671/j.hjkxxb.2021.0290&lt;/_doi&gt;&lt;_isbn&gt;0253-2468&lt;/_isbn&gt;&lt;_issue&gt;12&lt;/_issue&gt;&lt;_journal&gt;Acta Scientiae Circumstantiae&lt;/_journal&gt;&lt;_keywords&gt;藻-菌颗粒;胞外聚合物(EPS);粒径;傅里叶变换红外光谱;三维荧光;胞外多糖&lt;/_keywords&gt;&lt;_pages&gt;4888-4893&lt;/_pages&gt;&lt;_url&gt;https://kns.cnki.net/kcms/detail/11.1843.X.20211123.1622.018.html&lt;/_url&gt;&lt;_volume&gt;41&lt;/_volume&gt;&lt;_created&gt;64155537&lt;/_created&gt;&lt;_modified&gt;64155539&lt;/_modified&gt;&lt;_collection_scope&gt;CSCD&lt;/_collection_scope&gt;&lt;/Details&gt;&lt;Extra&gt;&lt;DBUID&gt;{F96A950B-833F-4880-A151-76DA2D6A2879}&lt;/DBUID&gt;&lt;/Extra&gt;&lt;/Item&gt;&lt;/References&gt;&lt;/Group&gt;&lt;/Citation&gt;_x000a_"/>
    <w:docVar w:name="NE.Ref{54F96F80-5A6E-4EC9-AA87-2FE7C73497D1}" w:val=" ADDIN NE.Ref.{54F96F80-5A6E-4EC9-AA87-2FE7C73497D1}&lt;Citation&gt;&lt;Group&gt;&lt;References&gt;&lt;Item&gt;&lt;ID&gt;411&lt;/ID&gt;&lt;UID&gt;{E64629C3-55D5-4FFB-95FD-CE4329769073}&lt;/UID&gt;&lt;Title&gt;Zhang-2018-菌藻颗粒处理合成废水&lt;/Title&gt;&lt;Template&gt;Journal Article&lt;/Template&gt;&lt;Star&gt;0&lt;/Star&gt;&lt;Tag&gt;0&lt;/Tag&gt;&lt;Author/&gt;&lt;Year&gt;0&lt;/Year&gt;&lt;Details&gt;&lt;_created&gt;63457526&lt;/_created&gt;&lt;_modified&gt;63457526&lt;/_modified&gt;&lt;/Details&gt;&lt;Extra&gt;&lt;DBUID&gt;{F96A950B-833F-4880-A151-76DA2D6A2879}&lt;/DBUID&gt;&lt;/Extra&gt;&lt;/Item&gt;&lt;/References&gt;&lt;/Group&gt;&lt;/Citation&gt;_x000a_"/>
    <w:docVar w:name="NE.Ref{55B2B096-749A-4E6E-B657-6176900B9426}" w:val=" ADDIN NE.Ref.{55B2B096-749A-4E6E-B657-6176900B9426}&lt;Citation&gt;&lt;Group&gt;&lt;References&gt;&lt;Item&gt;&lt;ID&gt;488&lt;/ID&gt;&lt;UID&gt;{997F298C-9735-4669-BB60-CB22C78A3991}&lt;/UID&gt;&lt;Title&gt;Natural sunlight induced rapid formation of water-born algal-bacterial granules in an aerobic bacterial granular photo-sequencing batch reactor&lt;/Title&gt;&lt;Template&gt;Journal Article&lt;/Template&gt;&lt;Star&gt;0&lt;/Star&gt;&lt;Tag&gt;0&lt;/Tag&gt;&lt;Author&gt;He, Qiulai; Chen, Li; Zhang, Shujia; Chen, Rongfan; Wang, Hongyu; Zhang, Wei; Song, Jianyang&lt;/Author&gt;&lt;Year&gt;2018&lt;/Year&gt;&lt;Details&gt;&lt;_accessed&gt;63686482&lt;/_accessed&gt;&lt;_collection_scope&gt;SCI;SCIE;EI&lt;/_collection_scope&gt;&lt;_created&gt;63686481&lt;/_created&gt;&lt;_db_updated&gt;CrossRef&lt;/_db_updated&gt;&lt;_doi&gt;10.1016/j.jhazmat.2018.07.051&lt;/_doi&gt;&lt;_impact_factor&gt;   9.038&lt;/_impact_factor&gt;&lt;_isbn&gt;03043894&lt;/_isbn&gt;&lt;_journal&gt;Journal of Hazardous Materials&lt;/_journal&gt;&lt;_modified&gt;63686482&lt;/_modified&gt;&lt;_pages&gt;222-230&lt;/_pages&gt;&lt;_tertiary_title&gt;Journal of Hazardous Materials&lt;/_tertiary_title&gt;&lt;_url&gt;https://linkinghub.elsevier.com/retrieve/pii/S0304389418305818_x000d__x000a_https://dul.usage.elsevier.com/doi/&lt;/_url&gt;&lt;_volume&gt;359&lt;/_volume&gt;&lt;/Details&gt;&lt;Extra&gt;&lt;DBUID&gt;{F96A950B-833F-4880-A151-76DA2D6A2879}&lt;/DBUID&gt;&lt;/Extra&gt;&lt;/Item&gt;&lt;/References&gt;&lt;/Group&gt;&lt;/Citation&gt;_x000a_"/>
    <w:docVar w:name="NE.Ref{56C9DEC3-FE99-4955-8F7F-09AEF2F5CB45}" w:val=" ADDIN NE.Ref.{56C9DEC3-FE99-4955-8F7F-09AEF2F5CB45}&lt;Citation&gt;&lt;Group&gt;&lt;References&gt;&lt;Item&gt;&lt;ID&gt;489&lt;/ID&gt;&lt;UID&gt;{0FFBE6E0-04B9-42E8-9154-17989A99C561}&lt;/UID&gt;&lt;Title&gt;Extraction of extracellular polymeric substances (EPS) of sludges&lt;/Title&gt;&lt;Template&gt;Journal Article&lt;/Template&gt;&lt;Star&gt;0&lt;/Star&gt;&lt;Tag&gt;0&lt;/Tag&gt;&lt;Author&gt;Liu, Hong; Fang, Herbert H P&lt;/Author&gt;&lt;Year&gt;2002&lt;/Year&gt;&lt;Details&gt;&lt;_accessed&gt;63686619&lt;/_accessed&gt;&lt;_alternate_title&gt;Journal of Biotechnology&lt;/_alternate_title&gt;&lt;_collection_scope&gt;SCI;SCIE;EI&lt;/_collection_scope&gt;&lt;_created&gt;63686619&lt;/_created&gt;&lt;_date&gt;53647200&lt;/_date&gt;&lt;_date_display&gt;2002&lt;/_date_display&gt;&lt;_db_updated&gt;ScienceDirect&lt;/_db_updated&gt;&lt;_doi&gt;https://doi.org/10.1016/S0168-1656(02)00025-1&lt;/_doi&gt;&lt;_impact_factor&gt;   3.503&lt;/_impact_factor&gt;&lt;_isbn&gt;0168-1656&lt;/_isbn&gt;&lt;_issue&gt;3&lt;/_issue&gt;&lt;_journal&gt;Journal of Biotechnology&lt;/_journal&gt;&lt;_keywords&gt;Extracellular polymeric substances (EPS); Extraction; Formaldehyde; Quantification; Sludge&lt;/_keywords&gt;&lt;_modified&gt;63686619&lt;/_modified&gt;&lt;_pages&gt;249-256&lt;/_pages&gt;&lt;_url&gt;http://www.sciencedirect.com/science/article/pii/S0168165602000251&lt;/_url&gt;&lt;_volume&gt;95&lt;/_volume&gt;&lt;/Details&gt;&lt;Extra&gt;&lt;DBUID&gt;{F96A950B-833F-4880-A151-76DA2D6A2879}&lt;/DBUID&gt;&lt;/Extra&gt;&lt;/Item&gt;&lt;/References&gt;&lt;/Group&gt;&lt;/Citation&gt;_x000a_"/>
    <w:docVar w:name="NE.Ref{5961326E-C26A-4800-AF0F-FCC01153C222}" w:val=" ADDIN NE.Ref.{5961326E-C26A-4800-AF0F-FCC01153C222}&lt;Citation&gt;&lt;Group&gt;&lt;References&gt;&lt;Item&gt;&lt;ID&gt;137&lt;/ID&gt;&lt;UID&gt;{90AAEA96-C326-4953-B5C7-3825B1F8D9E4}&lt;/UID&gt;&lt;Title&gt;A hybrid approach for scalable sub-tree anonymization over big data using MapReduce on cloud&lt;/Title&gt;&lt;Template&gt;Journal Article&lt;/Template&gt;&lt;Star&gt;1&lt;/Star&gt;&lt;Tag&gt;0&lt;/Tag&gt;&lt;Author&gt;Zhang, Xuyun; Liu, Chang; Nepal, Surya; Yang, Chi; Dou, Wanchun; Chen, Jinjun&lt;/Author&gt;&lt;Year&gt;2014&lt;/Year&gt;&lt;Details&gt;&lt;_alternate_title&gt;Journal of Computer and System SciencesSpecial Issue on Dependable and Secure Computing The 9th IEEE International Conference on Dependable, Autonomic and Secure Computing&lt;/_alternate_title&gt;&lt;_collection_scope&gt;SCI;SCIE;EI&lt;/_collection_scope&gt;&lt;_created&gt;60362991&lt;/_created&gt;&lt;_date&gt;2014-08-01&lt;/_date&gt;&lt;_date_display&gt;2014/8//&lt;/_date_display&gt;&lt;_db_updated&gt;ScienceDirect&lt;/_db_updated&gt;&lt;_doi&gt;10.1016/j.jcss.2014.02.007&lt;/_doi&gt;&lt;_impact_factor&gt;   1.129&lt;/_impact_factor&gt;&lt;_isbn&gt;0022-0000&lt;/_isbn&gt;&lt;_issue&gt;5&lt;/_issue&gt;&lt;_journal&gt;Journal of Computer and System Sciences&lt;/_journal&gt;&lt;_keywords&gt;Big data; Cloud computing; Data anonymization; Privacy preservation; MapReduce&lt;/_keywords&gt;&lt;_modified&gt;64628546&lt;/_modified&gt;&lt;_pages&gt;1008-1020&lt;/_pages&gt;&lt;_url&gt;http://www.sciencedirect.com/science/article/pii/S0022000014000191&lt;/_url&gt;&lt;_volume&gt;80&lt;/_volume&gt;&lt;/Details&gt;&lt;Extra&gt;&lt;DBUID&gt;{F96A950B-833F-4880-A151-76DA2D6A2879}&lt;/DBUID&gt;&lt;/Extra&gt;&lt;/Item&gt;&lt;/References&gt;&lt;/Group&gt;&lt;/Citation&gt;_x000a_"/>
    <w:docVar w:name="NE.Ref{596F9529-DD1B-4937-9F19-3894B87A96A7}" w:val=" ADDIN NE.Ref.{596F9529-DD1B-4937-9F19-3894B87A96A7}&lt;Citation&gt;&lt;Group&gt;&lt;References&gt;&lt;Item&gt;&lt;ID&gt;496&lt;/ID&gt;&lt;UID&gt;{64A95DF8-65F4-4F97-AAA0-AA0AF11C7A27}&lt;/UID&gt;&lt;Title&gt;Assessment of Microalgal-Bacterial Granular Sludge Process for Environmentally Sustainable Municipal Wastewater Treatment&lt;/Title&gt;&lt;Template&gt;Journal Article&lt;/Template&gt;&lt;Star&gt;0&lt;/Star&gt;&lt;Tag&gt;0&lt;/Tag&gt;&lt;Author&gt;Ji, Bin; Liu, Yu&lt;/Author&gt;&lt;Year&gt;2021&lt;/Year&gt;&lt;Details&gt;&lt;_alternate_title&gt;ACS ES&amp;amp;T Water&lt;/_alternate_title&gt;&lt;_date_display&gt;2021&lt;/_date_display&gt;&lt;_date&gt;2021-01-01&lt;/_date&gt;&lt;_isbn&gt;2690-0637&lt;/_isbn&gt;&lt;_journal&gt;ACS ES&amp;amp;T Water&lt;/_journal&gt;&lt;_ori_publication&gt;ACS Publications&lt;/_ori_publication&gt;&lt;_created&gt;64144482&lt;/_created&gt;&lt;_modified&gt;64144482&lt;/_modified&gt;&lt;/Details&gt;&lt;Extra&gt;&lt;DBUID&gt;{F96A950B-833F-4880-A151-76DA2D6A2879}&lt;/DBUID&gt;&lt;/Extra&gt;&lt;/Item&gt;&lt;/References&gt;&lt;/Group&gt;&lt;/Citation&gt;_x000a_"/>
    <w:docVar w:name="NE.Ref{59D37AD8-10E8-430B-AB3A-A738FC81555E}" w:val=" ADDIN NE.Ref.{59D37AD8-10E8-430B-AB3A-A738FC81555E}&lt;Citation&gt;&lt;Group&gt;&lt;References&gt;&lt;Item&gt;&lt;ID&gt;496&lt;/ID&gt;&lt;UID&gt;{64A95DF8-65F4-4F97-AAA0-AA0AF11C7A27}&lt;/UID&gt;&lt;Title&gt;Assessment of Microalgal-Bacterial Granular Sludge Process for Environmentally Sustainable Municipal Wastewater Treatment&lt;/Title&gt;&lt;Template&gt;Journal Article&lt;/Template&gt;&lt;Star&gt;0&lt;/Star&gt;&lt;Tag&gt;0&lt;/Tag&gt;&lt;Author&gt;Ji, Bin; Liu, Yu&lt;/Author&gt;&lt;Year&gt;2021&lt;/Year&gt;&lt;Details&gt;&lt;_alternate_title&gt;ACS ES&amp;amp;T Water&lt;/_alternate_title&gt;&lt;_date_display&gt;2021&lt;/_date_display&gt;&lt;_date&gt;2021-01-01&lt;/_date&gt;&lt;_isbn&gt;2690-0637&lt;/_isbn&gt;&lt;_journal&gt;ACS ES&amp;amp;T Water&lt;/_journal&gt;&lt;_ori_publication&gt;ACS Publications&lt;/_ori_publication&gt;&lt;_created&gt;64144482&lt;/_created&gt;&lt;_modified&gt;64144482&lt;/_modified&gt;&lt;/Details&gt;&lt;Extra&gt;&lt;DBUID&gt;{F96A950B-833F-4880-A151-76DA2D6A2879}&lt;/DBUID&gt;&lt;/Extra&gt;&lt;/Item&gt;&lt;/References&gt;&lt;/Group&gt;&lt;Group&gt;&lt;References&gt;&lt;Item&gt;&lt;ID&gt;489&lt;/ID&gt;&lt;UID&gt;{7954B62B-F4D8-44B0-ADBE-55FADD336353}&lt;/UID&gt;&lt;Title&gt;CO2 improves the microalgal-bacterial granular sludge towards carbon-negative wastewater treatment&lt;/Title&gt;&lt;Template&gt;Journal Article&lt;/Template&gt;&lt;Star&gt;0&lt;/Star&gt;&lt;Tag&gt;0&lt;/Tag&gt;&lt;Author&gt;Ji, Bin; Liu, Cheng&lt;/Author&gt;&lt;Year&gt;2022&lt;/Year&gt;&lt;Details&gt;&lt;_doi&gt;10.1016/j.watres.2021.117865&lt;/_doi&gt;&lt;_created&gt;64142704&lt;/_created&gt;&lt;_modified&gt;64142704&lt;/_modified&gt;&lt;_url&gt;https://linkinghub.elsevier.com/retrieve/pii/S0043135421010599_x000d__x000a_https://api.elsevier.com/content/article/PII:S0043135421010599?httpAccept=text/xml&lt;/_url&gt;&lt;_journal&gt;Water Research&lt;/_journal&gt;&lt;_volume&gt;208&lt;/_volume&gt;&lt;_pages&gt;117865&lt;/_pages&gt;&lt;_tertiary_title&gt;Water Research&lt;/_tertiary_title&gt;&lt;_isbn&gt;00431354&lt;/_isbn&gt;&lt;_accessed&gt;64142704&lt;/_accessed&gt;&lt;_db_updated&gt;CrossRef&lt;/_db_updated&gt;&lt;_impact_factor&gt;  11.236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5A623194-4244-416C-A416-44C54C3E845A}" w:val=" ADDIN NE.Ref.{5A623194-4244-416C-A416-44C54C3E845A}&lt;Citation&gt;&lt;Group&gt;&lt;References&gt;&lt;Item&gt;&lt;ID&gt;490&lt;/ID&gt;&lt;UID&gt;{D9F743DA-55B4-4C64-8188-15B82F697FC2}&lt;/UID&gt;&lt;Title&gt;Effects of light intensity on oxygen distribution, lipid production and biological community of algal-bacterial granules in photo-sequencing batch reactors&lt;/Title&gt;&lt;Template&gt;Journal Article&lt;/Template&gt;&lt;Star&gt;0&lt;/Star&gt;&lt;Tag&gt;0&lt;/Tag&gt;&lt;Author&gt;Meng, Fansheng; Xi, Limeng; Liu, Dongfang; Huang, Weiwei; Lei, Zhongfang; Zhang, Zhenya; Huang, Wenli&lt;/Author&gt;&lt;Year&gt;2019&lt;/Year&gt;&lt;Details&gt;&lt;_accessed&gt;63686684&lt;/_accessed&gt;&lt;_collection_scope&gt;SCI;SCIE;EI&lt;/_collection_scope&gt;&lt;_created&gt;63686664&lt;/_created&gt;&lt;_db_updated&gt;CrossRef&lt;/_db_updated&gt;&lt;_doi&gt;10.1016/j.biortech.2018.10.059&lt;/_doi&gt;&lt;_impact_factor&gt;   7.539&lt;/_impact_factor&gt;&lt;_isbn&gt;09608524&lt;/_isbn&gt;&lt;_journal&gt;Bioresource Technology&lt;/_journal&gt;&lt;_modified&gt;63686684&lt;/_modified&gt;&lt;_pages&gt;473-481&lt;/_pages&gt;&lt;_tertiary_title&gt;Bioresource Technology&lt;/_tertiary_title&gt;&lt;_url&gt;https://linkinghub.elsevier.com/retrieve/pii/S0960852418314913_x000d__x000a_https://dul.usage.elsevier.com/doi/&lt;/_url&gt;&lt;_volume&gt;272&lt;/_volume&gt;&lt;/Details&gt;&lt;Extra&gt;&lt;DBUID&gt;{F96A950B-833F-4880-A151-76DA2D6A2879}&lt;/DBUID&gt;&lt;/Extra&gt;&lt;/Item&gt;&lt;/References&gt;&lt;/Group&gt;&lt;/Citation&gt;_x000a_"/>
    <w:docVar w:name="NE.Ref{5C226387-BEA1-42C7-99A5-3181094C714B}" w:val=" ADDIN NE.Ref.{5C226387-BEA1-42C7-99A5-3181094C714B}&lt;Citation&gt;&lt;Group&gt;&lt;References&gt;&lt;Item&gt;&lt;ID&gt;421&lt;/ID&gt;&lt;UID&gt;{BA7A80F2-53B8-4343-93D8-A9CD128C7991}&lt;/UID&gt;&lt;Title&gt;Effects of sludge retention time on water quality and bioflocs yield, nutritional composition, apparent digestibility coefficients treating recirculating aquaculture system effluent in sequencing batch reactor&lt;/Title&gt;&lt;Template&gt;Journal Article&lt;/Template&gt;&lt;Star&gt;0&lt;/Star&gt;&lt;Tag&gt;0&lt;/Tag&gt;&lt;Author&gt;Liu, Wenchang; Luo, Guozhi; Tan, Hongxin; Sun, Dachuan&lt;/Author&gt;&lt;Year&gt;2016&lt;/Year&gt;&lt;Details&gt;&lt;_accessed&gt;63481594&lt;/_accessed&gt;&lt;_collection_scope&gt;SCI;SCIE;EI&lt;/_collection_scope&gt;&lt;_created&gt;63481567&lt;/_created&gt;&lt;_db_updated&gt;CrossRef&lt;/_db_updated&gt;&lt;_doi&gt;10.1016/j.aquaeng.2016.04.002&lt;/_doi&gt;&lt;_impact_factor&gt;   2.638&lt;/_impact_factor&gt;&lt;_isbn&gt;01448609&lt;/_isbn&gt;&lt;_journal&gt;Aquacultural Engineering&lt;/_journal&gt;&lt;_modified&gt;63481594&lt;/_modified&gt;&lt;_pages&gt;58-64&lt;/_pages&gt;&lt;_tertiary_title&gt;Aquacultural Engineering&lt;/_tertiary_title&gt;&lt;_url&gt;https://linkinghub.elsevier.com/retrieve/pii/S0144860915300431_x000d__x000a_https://api.elsevier.com/content/article/PII:S0144860915300431?httpAccept=text/xml&lt;/_url&gt;&lt;_volume&gt;72-73&lt;/_volume&gt;&lt;/Details&gt;&lt;Extra&gt;&lt;DBUID&gt;{F96A950B-833F-4880-A151-76DA2D6A2879}&lt;/DBUID&gt;&lt;/Extra&gt;&lt;/Item&gt;&lt;/References&gt;&lt;/Group&gt;&lt;/Citation&gt;_x000a_"/>
    <w:docVar w:name="NE.Ref{5C58683E-83F8-40F6-96BF-96EE99CACCD3}" w:val=" ADDIN NE.Ref.{5C58683E-83F8-40F6-96BF-96EE99CACCD3}&lt;Citation&gt;&lt;Group&gt;&lt;References&gt;&lt;Item&gt;&lt;ID&gt;500&lt;/ID&gt;&lt;UID&gt;{D5F3D9E5-6D21-467F-A6AF-93A271D6F140}&lt;/UID&gt;&lt;Title&gt;Proteiniclasticum ruminis gen. nov., sp. nov., a strictly anaerobic proteolytic bacterium isolated from yak rumen&lt;/Title&gt;&lt;Template&gt;Journal Article&lt;/Template&gt;&lt;Star&gt;0&lt;/Star&gt;&lt;Tag&gt;0&lt;/Tag&gt;&lt;Author&gt;Zhang, Kegui; Song, Lei; Dong, Xiuzhu&lt;/Author&gt;&lt;Year&gt;2010&lt;/Year&gt;&lt;Details&gt;&lt;_accessed&gt;63712316&lt;/_accessed&gt;&lt;_collection_scope&gt;SCI;SCIE&lt;/_collection_scope&gt;&lt;_created&gt;63712181&lt;/_created&gt;&lt;_date&gt;58204800&lt;/_date&gt;&lt;_db_updated&gt;CrossRef&lt;/_db_updated&gt;&lt;_doi&gt;10.1099/ijs.0.011759-0&lt;/_doi&gt;&lt;_isbn&gt;1466-5026&lt;/_isbn&gt;&lt;_issue&gt;9&lt;/_issue&gt;&lt;_journal&gt;International Journal of Systematic and Evolutionary Microbiology&lt;/_journal&gt;&lt;_modified&gt;63712316&lt;/_modified&gt;&lt;_pages&gt;2221-2225&lt;/_pages&gt;&lt;_url&gt;https://www.microbiologyresearch.org/content/journal/ijsem/10.1099/ijs.0.011759-0_x000d__x000a_https://www.microbiologyresearch.org/content/journal/ijsem/10.1099/ijs.0.011759-0?crawler=true&lt;/_url&gt;&lt;_volume&gt;60&lt;/_volume&gt;&lt;/Details&gt;&lt;Extra&gt;&lt;DBUID&gt;{F96A950B-833F-4880-A151-76DA2D6A2879}&lt;/DBUID&gt;&lt;/Extra&gt;&lt;/Item&gt;&lt;/References&gt;&lt;/Group&gt;&lt;/Citation&gt;_x000a_"/>
    <w:docVar w:name="NE.Ref{5D24666C-8147-425F-8188-2082ECC3B0CC}" w:val=" ADDIN NE.Ref.{5D24666C-8147-425F-8188-2082ECC3B0CC}&lt;Citation&gt;&lt;Group&gt;&lt;References&gt;&lt;Item&gt;&lt;ID&gt;448&lt;/ID&gt;&lt;UID&gt;{F3161631-4B43-41BA-9535-D882F0C1EAE4}&lt;/UID&gt;&lt;Title&gt;A novel shortcut nitrogen removal process using an algal-bacterial consortium in a photo-sequencing batch reactor (PSBR)&lt;/Title&gt;&lt;Template&gt;Journal Article&lt;/Template&gt;&lt;Star&gt;0&lt;/Star&gt;&lt;Tag&gt;0&lt;/Tag&gt;&lt;Author&gt;Wang, Meng; Yang, Han; Ergas, Sarina J; van der Steen, Peter&lt;/Author&gt;&lt;Year&gt;2015&lt;/Year&gt;&lt;Details&gt;&lt;_doi&gt;10.1016/j.watres.2015.09.016&lt;/_doi&gt;&lt;_created&gt;63481575&lt;/_created&gt;&lt;_modified&gt;63481575&lt;/_modified&gt;&lt;_url&gt;https://linkinghub.elsevier.com/retrieve/pii/S0043135415302293_x000d__x000a_https://api.elsevier.com/content/article/PII:S0043135415302293?httpAccept=text/xml&lt;/_url&gt;&lt;_journal&gt;Water Research&lt;/_journal&gt;&lt;_volume&gt;87&lt;/_volume&gt;&lt;_pages&gt;38-48&lt;/_pages&gt;&lt;_tertiary_title&gt;Water Research&lt;/_tertiary_title&gt;&lt;_isbn&gt;00431354&lt;/_isbn&gt;&lt;_accessed&gt;63481575&lt;/_accessed&gt;&lt;_db_updated&gt;CrossRef&lt;/_db_updated&gt;&lt;_impact_factor&gt;   9.130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0&lt;/ID&gt;&lt;UID&gt;{99DCD1EA-23C8-4569-BB5E-72379775AF30}&lt;/UID&gt;&lt;Title&gt;A self-sustaining synergetic microalgal-bacterial granular sludge process towards energy-efficient and environmentally sustainable municipal wastewater treatment&lt;/Title&gt;&lt;Template&gt;Journal Article&lt;/Template&gt;&lt;Star&gt;0&lt;/Star&gt;&lt;Tag&gt;0&lt;/Tag&gt;&lt;Author&gt;Ji, Bin; Zhang, Meng; Gu, Jun; Ma, Yingqun; Liu, Yu&lt;/Author&gt;&lt;Year&gt;2020&lt;/Year&gt;&lt;Details&gt;&lt;_created&gt;63481575&lt;/_created&gt;&lt;_modified&gt;63481615&lt;/_modified&gt;&lt;_accessed&gt;63481615&lt;/_accessed&gt;&lt;_doi&gt;10.1016/j.watres.2020.115884&lt;/_doi&gt;&lt;_url&gt;https://linkinghub.elsevier.com/retrieve/pii/S0043135420304218_x000d__x000a_https://api.elsevier.com/content/article/PII:S0043135420304218?httpAccept=text/xml&lt;/_url&gt;&lt;_journal&gt;Water Research&lt;/_journal&gt;&lt;_volume&gt;179&lt;/_volume&gt;&lt;_pages&gt;115884&lt;/_pages&gt;&lt;_tertiary_title&gt;Water Research&lt;/_tertiary_title&gt;&lt;_isbn&gt;00431354&lt;/_isbn&gt;&lt;_db_updated&gt;CrossRef&lt;/_db_updated&gt;&lt;_impact_factor&gt;   9.130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3&lt;/ID&gt;&lt;UID&gt;{D29ECC29-8261-458A-8B2E-F75D006EB891}&lt;/UID&gt;&lt;Title&gt;Characteristics and performance of aerobic algae-bacteria granular consortia in a photo-sequencing batch reactor&lt;/Title&gt;&lt;Template&gt;Journal Article&lt;/Template&gt;&lt;Star&gt;0&lt;/Star&gt;&lt;Tag&gt;0&lt;/Tag&gt;&lt;Author&gt;Liu, Lin; Zeng, Zhichao; Bee, Mingyang; Gibson, Valerie; Wei, Lili; Huang, Xu; Liu, Chaoxiang&lt;/Author&gt;&lt;Year&gt;2018&lt;/Year&gt;&lt;Details&gt;&lt;_doi&gt;10.1016/j.jhazmat.2018.01.059&lt;/_doi&gt;&lt;_created&gt;63481575&lt;/_created&gt;&lt;_modified&gt;63481575&lt;/_modified&gt;&lt;_url&gt;https://linkinghub.elsevier.com/retrieve/pii/S030438941830075X_x000d__x000a_https://dul.usage.elsevier.com/doi/&lt;/_url&gt;&lt;_journal&gt;Journal of Hazardous Materials&lt;/_journal&gt;&lt;_volume&gt;349&lt;/_volume&gt;&lt;_pages&gt;135-142&lt;/_pages&gt;&lt;_tertiary_title&gt;Journal of Hazardous Materials&lt;/_tertiary_title&gt;&lt;_isbn&gt;03043894&lt;/_isbn&gt;&lt;_accessed&gt;63481575&lt;/_accessed&gt;&lt;_db_updated&gt;CrossRef&lt;/_db_updated&gt;&lt;_impact_factor&gt;   9.038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5&lt;/ID&gt;&lt;UID&gt;{D7FF8E80-C270-48B3-A6B3-AAFCCFB6C40E}&lt;/UID&gt;&lt;Title&gt;Competition between Ammonia-Oxidizing Bacteria and Benthic Microalgae&lt;/Title&gt;&lt;Template&gt;Journal Article&lt;/Template&gt;&lt;Star&gt;0&lt;/Star&gt;&lt;Tag&gt;0&lt;/Tag&gt;&lt;Author&gt;Risgaard-Petersen, Nils; Nicolaisen, Mette H; Revsbech, Niels Peter; Lomstein, Bente Aa&lt;/Author&gt;&lt;Year&gt;2004&lt;/Year&gt;&lt;Details&gt;&lt;_doi&gt;10.1128/AEM.70.9.5528-5537.2004&lt;/_doi&gt;&lt;_created&gt;63481575&lt;/_created&gt;&lt;_modified&gt;63481808&lt;/_modified&gt;&lt;_accessed&gt;63481808&lt;/_accessed&gt;&lt;_url&gt;https://AEM.asm.org/content/70/9/5528_x000d__x000a_https://syndication.highwire.org/content/doi/10.1128/AEM.70.9.5528-5537.2004&lt;/_url&gt;&lt;_journal&gt;Applied and Environmental Microbiology&lt;/_journal&gt;&lt;_volume&gt;70&lt;/_volume&gt;&lt;_issue&gt;9&lt;/_issue&gt;&lt;_pages&gt;5528-5537&lt;/_pages&gt;&lt;_tertiary_title&gt;AEM&lt;/_tertiary_title&gt;&lt;_isbn&gt;0099-2240&lt;/_isbn&gt;&lt;_db_updated&gt;CrossRef&lt;/_db_updated&gt;&lt;_impact_factor&gt;   4.016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2&lt;/ID&gt;&lt;UID&gt;{C232A7BC-2894-414F-8496-EFE370DF63A6}&lt;/UID&gt;&lt;Title&gt;Development of algae-bacteria granular consortia in photo-sequencing batch reactor&lt;/Title&gt;&lt;Template&gt;Journal Article&lt;/Template&gt;&lt;Star&gt;0&lt;/Star&gt;&lt;Tag&gt;0&lt;/Tag&gt;&lt;Author&gt;Liu, Lin; Fan, Hongyong; Liu, Yuhong; Liu, Chaoxiang; Huang, Xu&lt;/Author&gt;&lt;Year&gt;2017&lt;/Year&gt;&lt;Details&gt;&lt;_created&gt;63481575&lt;/_created&gt;&lt;_modified&gt;63481615&lt;/_modified&gt;&lt;_accessed&gt;63481615&lt;/_accessed&gt;&lt;_doi&gt;10.1016/j.biortech.2017.02.025&lt;/_doi&gt;&lt;_url&gt;https://linkinghub.elsevier.com/retrieve/pii/S0960852417301323_x000d__x000a_https://api.elsevier.com/content/article/PII:S0960852417301323?httpAccept=text/xml&lt;/_url&gt;&lt;_journal&gt;Bioresource Technology&lt;/_journal&gt;&lt;_volume&gt;232&lt;/_volume&gt;&lt;_pages&gt;64-71&lt;/_pages&gt;&lt;_tertiary_title&gt;Bioresource Technology&lt;/_tertiary_title&gt;&lt;_isbn&gt;09608524&lt;/_isbn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7&lt;/ID&gt;&lt;UID&gt;{BB406CAB-3C6D-4B60-B9A1-B349755C8C80}&lt;/UID&gt;&lt;Title&gt;Effect of algae growth on aerobic granulation and nutrients removal from synthetic wastewater by using sequencing batch reactors&lt;/Title&gt;&lt;Template&gt;Journal Article&lt;/Template&gt;&lt;Star&gt;0&lt;/Star&gt;&lt;Tag&gt;0&lt;/Tag&gt;&lt;Author&gt;Huang, Wenli; Li, Bing; Zhang, Chao; Zhang, Zhenya; Lei, Zhongfang; Lu, Baowang; Zhou, Beibei&lt;/Author&gt;&lt;Year&gt;2015&lt;/Year&gt;&lt;Details&gt;&lt;_doi&gt;10.1016/j.biortech.2014.12.024&lt;/_doi&gt;&lt;_created&gt;63481575&lt;/_created&gt;&lt;_modified&gt;63481575&lt;/_modified&gt;&lt;_url&gt;https://linkinghub.elsevier.com/retrieve/pii/S0960852414017611_x000d__x000a_https://dul.usage.elsevier.com/doi/&lt;/_url&gt;&lt;_journal&gt;Bioresource Technology&lt;/_journal&gt;&lt;_volume&gt;179&lt;/_volume&gt;&lt;_pages&gt;187-192&lt;/_pages&gt;&lt;_tertiary_title&gt;Bioresource Technology&lt;/_tertiary_title&gt;&lt;_isbn&gt;09608524&lt;/_isbn&gt;&lt;_accessed&gt;63481575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9&lt;/ID&gt;&lt;UID&gt;{79756BF5-E70D-4D32-B8EF-22ECF18197D1}&lt;/UID&gt;&lt;Title&gt;Enhancement of aerobic granulation and nutrient removal by an algal–bacterial consortium in a lab-scale photobioreactor&lt;/Title&gt;&lt;Template&gt;Journal Article&lt;/Template&gt;&lt;Star&gt;0&lt;/Star&gt;&lt;Tag&gt;0&lt;/Tag&gt;&lt;Author&gt;Zhang, Bing; Lens, Piet N L; Shi, Wenxin; Zhang, Ruijun; Zhang, Zhiqiang; Guo, Yuan; Bao, Xian; Cui, Fuyi&lt;/Author&gt;&lt;Year&gt;2018&lt;/Year&gt;&lt;Details&gt;&lt;_created&gt;63481575&lt;/_created&gt;&lt;_modified&gt;63481615&lt;/_modified&gt;&lt;_accessed&gt;63481615&lt;/_accessed&gt;&lt;_doi&gt;10.1016/j.cej.2017.11.151&lt;/_doi&gt;&lt;_url&gt;https://linkinghub.elsevier.com/retrieve/pii/S1385894717320739_x000d__x000a_https://api.elsevier.com/content/article/PII:S1385894717320739?httpAccept=text/xml&lt;/_url&gt;&lt;_journal&gt;Chemical Engineering Journal&lt;/_journal&gt;&lt;_volume&gt;334&lt;/_volume&gt;&lt;_pages&gt;2373-2382&lt;/_pages&gt;&lt;_tertiary_title&gt;Chemical Engineering Journal&lt;/_tertiary_title&gt;&lt;_isbn&gt;13858947&lt;/_isbn&gt;&lt;_db_updated&gt;CrossRef&lt;/_db_updated&gt;&lt;_impact_factor&gt;  10.652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4&lt;/ID&gt;&lt;UID&gt;{3EFC2C9E-2509-4203-8E44-B738D47CB661}&lt;/UID&gt;&lt;Title&gt;Growth Progression of Oxygenic Photogranules and Its Impact on Bioactivity for Aeration-Free Wastewater Treatment&lt;/Title&gt;&lt;Template&gt;Journal Article&lt;/Template&gt;&lt;Star&gt;0&lt;/Star&gt;&lt;Tag&gt;0&lt;/Tag&gt;&lt;Author&gt;Abouhend, Ahmed S; Milferstedt, Kim; Hamelin, Jérôme; Ansari, Abeera A; Butler, Caitlyn; Carbajal-González, Blanca I; Park, Chul&lt;/Author&gt;&lt;Year&gt;2019&lt;/Year&gt;&lt;Details&gt;&lt;_doi&gt;10.1021/acs.est.9b04745&lt;/_doi&gt;&lt;_created&gt;63481575&lt;/_created&gt;&lt;_modified&gt;63481575&lt;/_modified&gt;&lt;_url&gt;https://pubs.acs.org/doi/abs/10.1021/acs.est.9b04745_x000d__x000a_https://pubs.acs.org/doi/pdf/10.1021/acs.est.9b04745&lt;/_url&gt;&lt;_journal&gt;Environmental Science &amp;amp; Technology&lt;/_journal&gt;&lt;_tertiary_title&gt;Environ. Sci. Technol.&lt;/_tertiary_title&gt;&lt;_date&gt;63084960&lt;/_date&gt;&lt;_isbn&gt;0013-936X&lt;/_isbn&gt;&lt;_accessed&gt;63481575&lt;/_accessed&gt;&lt;_db_updated&gt;CrossRef&lt;/_db_updated&gt;&lt;_impact_factor&gt;   7.864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4&lt;/ID&gt;&lt;UID&gt;{D922674A-B95F-4F71-9886-B313AF348F5D}&lt;/UID&gt;&lt;Title&gt;Isolation of microalgal strain from algal-bacterial aerobic granular sludge and examination on its contribution to granulation process during wastewater treatment in respect of nutrients removal, auto-aggregation capability and EPS excretion&lt;/Title&gt;&lt;Template&gt;Journal Article&lt;/Template&gt;&lt;Star&gt;0&lt;/Star&gt;&lt;Tag&gt;0&lt;/Tag&gt;&lt;Author&gt;Nuramkhaan, Marjangul; Zhang, Yihao; Dong, Xiaochuan; Huang, Wenli; Lei, Zhongfang; Shimizu, Kazuya; Zhang, Zhenya; Utsumi, Motoo; Lee, Duu-Jong&lt;/Author&gt;&lt;Year&gt;2019&lt;/Year&gt;&lt;Details&gt;&lt;_doi&gt;10.1016/j.biteb.2019.100330&lt;/_doi&gt;&lt;_created&gt;63481575&lt;/_created&gt;&lt;_modified&gt;63481575&lt;/_modified&gt;&lt;_url&gt;https://linkinghub.elsevier.com/retrieve/pii/S2589014X19302208_x000d__x000a_https://api.elsevier.com/content/article/PII:S2589014X19302208?httpAccept=text/xml&lt;/_url&gt;&lt;_journal&gt;Bioresource Technology Reports&lt;/_journal&gt;&lt;_volume&gt;8&lt;/_volume&gt;&lt;_pages&gt;100330&lt;/_pages&gt;&lt;_tertiary_title&gt;Bioresource Technology Reports&lt;/_tertiary_title&gt;&lt;_isbn&gt;2589014X&lt;/_isbn&gt;&lt;_accessed&gt;63481575&lt;/_accessed&gt;&lt;_db_updated&gt;CrossRef&lt;/_db_updated&gt;&lt;/Details&gt;&lt;Extra&gt;&lt;DBUID&gt;{F96A950B-833F-4880-A151-76DA2D6A2879}&lt;/DBUID&gt;&lt;/Extra&gt;&lt;/Item&gt;&lt;/References&gt;&lt;/Group&gt;&lt;Group&gt;&lt;References&gt;&lt;Item&gt;&lt;ID&gt;446&lt;/ID&gt;&lt;UID&gt;{EBB63F50-AB1F-48AC-80C8-A5C515B80740}&lt;/UID&gt;&lt;Title&gt;Microalgal-bacterial aggregates: Applications and perspectives for wastewater treatment&lt;/Title&gt;&lt;Template&gt;Journal Article&lt;/Template&gt;&lt;Star&gt;0&lt;/Star&gt;&lt;Tag&gt;0&lt;/Tag&gt;&lt;Author&gt;Quijano, Guillermo; Arcila, Juan S; Buitrón, Germán&lt;/Author&gt;&lt;Year&gt;2017&lt;/Year&gt;&lt;Details&gt;&lt;_doi&gt;10.1016/j.biotechadv.2017.07.003&lt;/_doi&gt;&lt;_created&gt;63481575&lt;/_created&gt;&lt;_modified&gt;63481575&lt;/_modified&gt;&lt;_url&gt;https://linkinghub.elsevier.com/retrieve/pii/S0734975017300794_x000d__x000a_https://api.elsevier.com/content/article/PII:S0734975017300794?httpAccept=text/xml&lt;/_url&gt;&lt;_journal&gt;Biotechnology Advances&lt;/_journal&gt;&lt;_volume&gt;35&lt;/_volume&gt;&lt;_issue&gt;6&lt;/_issue&gt;&lt;_pages&gt;772-781&lt;/_pages&gt;&lt;_tertiary_title&gt;Biotechnology Advances&lt;/_tertiary_title&gt;&lt;_isbn&gt;07349750&lt;/_isbn&gt;&lt;_accessed&gt;63481575&lt;/_accessed&gt;&lt;_db_updated&gt;CrossRef&lt;/_db_updated&gt;&lt;_impact_factor&gt;  10.744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50&lt;/ID&gt;&lt;UID&gt;{A774E8F9-3189-4E8A-96E5-A9C655E873DB}&lt;/UID&gt;&lt;Title&gt;Microalgal-bacterial consortia: From interspecies interactions to biotechnological applications&lt;/Title&gt;&lt;Template&gt;Journal Article&lt;/Template&gt;&lt;Star&gt;0&lt;/Star&gt;&lt;Tag&gt;0&lt;/Tag&gt;&lt;Author&gt;Zhang, Bing; Li, Wei; Guo, Yuan; Zhang, Zhiqiang; Shi, Wenxin; Cui, Fuyi; Lens, Piet N L; Tay, Joo Hwa&lt;/Author&gt;&lt;Year&gt;2020&lt;/Year&gt;&lt;Details&gt;&lt;_doi&gt;10.1016/j.rser.2019.109563&lt;/_doi&gt;&lt;_created&gt;63481575&lt;/_created&gt;&lt;_modified&gt;63481575&lt;/_modified&gt;&lt;_url&gt;https://linkinghub.elsevier.com/retrieve/pii/S1364032119307713_x000d__x000a_https://api.elsevier.com/content/article/PII:S1364032119307713?httpAccept=text/xml&lt;/_url&gt;&lt;_journal&gt;Renewable and Sustainable Energy Reviews&lt;/_journal&gt;&lt;_volume&gt;118&lt;/_volume&gt;&lt;_pages&gt;109563&lt;/_pages&gt;&lt;_tertiary_title&gt;Renewable and Sustainable Energy Reviews&lt;/_tertiary_title&gt;&lt;_isbn&gt;13640321&lt;/_isbn&gt;&lt;_accessed&gt;63481575&lt;/_accessed&gt;&lt;_db_updated&gt;CrossRef&lt;/_db_updated&gt;&lt;_impact_factor&gt;  12.110&lt;/_impact_factor&gt;&lt;/Details&gt;&lt;Extra&gt;&lt;DBUID&gt;{F96A950B-833F-4880-A151-76DA2D6A2879}&lt;/DBUID&gt;&lt;/Extra&gt;&lt;/Item&gt;&lt;/References&gt;&lt;/Group&gt;&lt;Group&gt;&lt;References&gt;&lt;Item&gt;&lt;ID&gt;436&lt;/ID&gt;&lt;UID&gt;{F773B48A-2A29-4537-83F1-912E1C09BB56}&lt;/UID&gt;&lt;Title&gt;Microbial population dynamics during sludge granulation in an A/O/A sequencing batch reactor&lt;/Title&gt;&lt;Template&gt;Journal Article&lt;/Template&gt;&lt;Star&gt;0&lt;/Star&gt;&lt;Tag&gt;0&lt;/Tag&gt;&lt;Author&gt;He, Qiulai; Zhou, Jun; Wang, Hongyu; Zhang, Jing; Wei, Li&lt;/Author&gt;&lt;Year&gt;2016&lt;/Year&gt;&lt;Details&gt;&lt;_doi&gt;10.1016/j.biortech.2016.04.088&lt;/_doi&gt;&lt;_created&gt;63481575&lt;/_created&gt;&lt;_modified&gt;63481575&lt;/_modified&gt;&lt;_url&gt;https://linkinghub.elsevier.com/retrieve/pii/S0960852416305752_x000d__x000a_https://api.elsevier.com/content/article/PII:S0960852416305752?httpAccept=text/xml&lt;/_url&gt;&lt;_journal&gt;Bioresource Technology&lt;/_journal&gt;&lt;_volume&gt;214&lt;/_volume&gt;&lt;_pages&gt;1-8&lt;/_pages&gt;&lt;_tertiary_title&gt;Bioresource Technology&lt;/_tertiary_title&gt;&lt;_isbn&gt;09608524&lt;/_isbn&gt;&lt;_accessed&gt;63481575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7&lt;/ID&gt;&lt;UID&gt;{0893A9D3-E82A-4606-AB93-0AD343FE72BA}&lt;/UID&gt;&lt;Title&gt;Nitrogen removal from aquaculture pond water by heterotrophic nitrogen assimilation in lab-scale sequencing batch reactors&lt;/Title&gt;&lt;Template&gt;Journal Article&lt;/Template&gt;&lt;Star&gt;0&lt;/Star&gt;&lt;Tag&gt;0&lt;/Tag&gt;&lt;Author&gt;De Schryver, Peter; Verstraete, Willy&lt;/Author&gt;&lt;Year&gt;2009&lt;/Year&gt;&lt;Details&gt;&lt;_doi&gt;10.1016/j.biortech.2008.08.043&lt;/_doi&gt;&lt;_created&gt;63481575&lt;/_created&gt;&lt;_modified&gt;63481575&lt;/_modified&gt;&lt;_url&gt;https://linkinghub.elsevier.com/retrieve/pii/S0960852408007608_x000d__x000a_https://api.elsevier.com/content/article/PII:S0960852408007608?httpAccept=text/xml&lt;/_url&gt;&lt;_journal&gt;Bioresource Technology&lt;/_journal&gt;&lt;_volume&gt;100&lt;/_volume&gt;&lt;_issue&gt;3&lt;/_issue&gt;&lt;_pages&gt;1162-1167&lt;/_pages&gt;&lt;_tertiary_title&gt;Bioresource Technology&lt;/_tertiary_title&gt;&lt;_isbn&gt;09608524&lt;/_isbn&gt;&lt;_accessed&gt;63481575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1&lt;/ID&gt;&lt;UID&gt;{21C9B860-B0A4-4D48-AEAE-B25EFD2E32CE}&lt;/UID&gt;&lt;Title&gt;Performance and microbial community analysis of Combined Denitrification and Biofloc Technology (CDBFT) system treating nitrogen-rich aquaculture wastewater&lt;/Title&gt;&lt;Template&gt;Journal Article&lt;/Template&gt;&lt;Star&gt;0&lt;/Star&gt;&lt;Tag&gt;0&lt;/Tag&gt;&lt;Author&gt;Li, Changwei; Li, Jiawei; Liu, Gang; Deng, Yale; Zhu, Songming; Ye, Zhangying; Shao, Yufang; Liu, Dezhao&lt;/Author&gt;&lt;Year&gt;2019&lt;/Year&gt;&lt;Details&gt;&lt;_doi&gt;10.1016/j.biortech.2019.121582&lt;/_doi&gt;&lt;_created&gt;63481575&lt;/_created&gt;&lt;_modified&gt;63481575&lt;/_modified&gt;&lt;_url&gt;https://linkinghub.elsevier.com/retrieve/pii/S0960852419308120_x000d__x000a_https://api.elsevier.com/content/article/PII:S0960852419308120?httpAccept=text/xml&lt;/_url&gt;&lt;_journal&gt;Bioresource Technology&lt;/_journal&gt;&lt;_volume&gt;288&lt;/_volume&gt;&lt;_pages&gt;121582&lt;/_pages&gt;&lt;_tertiary_title&gt;Bioresource Technology&lt;/_tertiary_title&gt;&lt;_isbn&gt;09608524&lt;/_isbn&gt;&lt;_accessed&gt;63481575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9&lt;/ID&gt;&lt;UID&gt;{0D0A4087-479D-42D4-91BE-469582D2292C}&lt;/UID&gt;&lt;Title&gt;Removal mechanisms of phosphorus in non-aerated microalgal-bacterial granular sludge process&lt;/Title&gt;&lt;Template&gt;Journal Article&lt;/Template&gt;&lt;Star&gt;0&lt;/Star&gt;&lt;Tag&gt;0&lt;/Tag&gt;&lt;Author&gt;Ji, B; Zhang, M; Wang, L; Wang, S; Liu, Y&lt;/Author&gt;&lt;Year&gt;2020&lt;/Year&gt;&lt;Details&gt;&lt;_created&gt;63481575&lt;/_created&gt;&lt;_modified&gt;63481575&lt;/_modified&gt;&lt;_url&gt;http://www.ncbi.nlm.nih.gov/entrez/query.fcgi?cmd=Retrieve&amp;amp;db=pubmed&amp;amp;dopt=Abstract&amp;amp;list_uids=32446034&amp;amp;query_hl=1&lt;/_url&gt;&lt;_journal&gt;Bioresour Technol&lt;/_journal&gt;&lt;_volume&gt;312&lt;/_volume&gt;&lt;_pages&gt;123531&lt;/_pages&gt;&lt;_tertiary_title&gt;Bioresource technology&lt;/_tertiary_title&gt;&lt;_doi&gt;10.1016/j.biortech.2020.123531&lt;/_doi&gt;&lt;_date_display&gt;2020 Sep&lt;/_date_display&gt;&lt;_date&gt;63465120&lt;/_date&gt;&lt;_type_work&gt;Journal Article&lt;/_type_work&gt;&lt;_isbn&gt;1873-2976 (Electronic); 0960-8524 (Linking)&lt;/_isbn&gt;&lt;_ori_publication&gt;Copyright (c) 2020 Elsevier Ltd. All rights reserved.&lt;/_ori_publication&gt;&lt;_accession_num&gt;32446034&lt;/_accession_num&gt;&lt;_keywords&gt;Dark-light conditions; Microalgal-bacterial granules; Pantanalinema; Phosphorus removal; Poly-phosphate&lt;/_keywords&gt;&lt;_subject_headings&gt;Bioreactors; In Situ Hybridization, Fluorescence; *Microalgae; Nitrogen; Phosphorus; *Sewage&lt;/_subject_headings&gt;&lt;_author_adr&gt;Department of Water and Wastewater Engineering, Wuhan University of Science and Technology, Wuhan 430065, China; Advanced Environmental Biotechnology Centre, Nanyang Environment &amp;amp; Water Research Institute, Nanyang Technological University, 1 Cleantech Loop, Singapore 637141, Singapore.; Advanced Environmental Biotechnology Centre, Nanyang Environment &amp;amp; Water Research Institute, Nanyang Technological University, 1 Cleantech Loop, Singapore 637141,  Singapore.; Advanced Environmental Biotechnology Centre, Nanyang Environment &amp;amp; Water Research Institute, Nanyang Technological University, 1 Cleantech Loop, Singapore 637141,  Singapore.; Advanced Environmental Biotechnology Centre, Nanyang Environment &amp;amp; Water Research Institute, Nanyang Technological University, 1 Cleantech Loop, Singapore 637141,  Singapore; Hubei Key Laboratory of Ecological Remediation for Rivers-Lakes and Algal Utilization, School of Civil Engineering, Architecture and Environment, Hubei University of Technology, Wuhan 430068, China.; Advanced Environmental Biotechnology Centre, Nanyang Environment &amp;amp; Water Research Institute, Nanyang Technological University, 1 Cleantech Loop, Singapore 637141,  Singapore; School of Civil and Environmental Engineering, Nanyang Technological University, 50 Nanyang Avenue, Singapore 639798, Singapore. Electronic address: cyliu@ntu.edu.sg.&lt;/_author_adr&gt;&lt;_language&gt;eng&lt;/_language&gt;&lt;_accessed&gt;63481575&lt;/_accessed&gt;&lt;_db_updated&gt;PubMed&lt;/_db_updated&gt;&lt;_impact_factor&gt;   7.539&lt;/_impact_factor&gt;&lt;/Details&gt;&lt;Extra&gt;&lt;DBUID&gt;{F96A950B-833F-4880-A151-76DA2D6A2879}&lt;/DBUID&gt;&lt;/Extra&gt;&lt;/Item&gt;&lt;/References&gt;&lt;/Group&gt;&lt;Group&gt;&lt;References&gt;&lt;Item&gt;&lt;ID&gt;435&lt;/ID&gt;&lt;UID&gt;{C8347368-5033-4BF2-B0A3-C578FB28F8F9}&lt;/UID&gt;&lt;Title&gt;Stability of algal-bacterial granules in continuous-flow reactors to treat varying strength domestic wastewater&lt;/Title&gt;&lt;Template&gt;Journal Article&lt;/Template&gt;&lt;Star&gt;0&lt;/Star&gt;&lt;Tag&gt;0&lt;/Tag&gt;&lt;Author&gt;Ahmad, Johan Syafri Mahathir; Cai, Wei; Zhao, Ziwen; Zhang, Zhenya; Shimizu, Kazuya; Lei, Zhongfang; Lee, Duu-Jong&lt;/Author&gt;&lt;Year&gt;2017&lt;/Year&gt;&lt;Details&gt;&lt;_created&gt;63481575&lt;/_created&gt;&lt;_modified&gt;63481808&lt;/_modified&gt;&lt;_accessed&gt;63481808&lt;/_accessed&gt;&lt;_doi&gt;10.1016/j.biortech.2017.07.134&lt;/_doi&gt;&lt;_url&gt;https://linkinghub.elsevier.com/retrieve/pii/S0960852417312506_x000d__x000a_https://api.elsevier.com/content/article/PII:S0960852417312506?httpAccept=text/xml&lt;/_url&gt;&lt;_journal&gt;Bioresource Technology&lt;/_journal&gt;&lt;_volume&gt;244&lt;/_volume&gt;&lt;_pages&gt;225-233&lt;/_pages&gt;&lt;_tertiary_title&gt;Bioresource Technology&lt;/_tertiary_title&gt;&lt;_isbn&gt;09608524&lt;/_isbn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3&lt;/ID&gt;&lt;UID&gt;{64DB0997-B441-4118-A8B4-F2FAB6285FF5}&lt;/UID&gt;&lt;Title&gt;The Oxygenic Photogranule Process for Aeration-Free Wastewater Treatment&lt;/Title&gt;&lt;Template&gt;Journal Article&lt;/Template&gt;&lt;Star&gt;0&lt;/Star&gt;&lt;Tag&gt;0&lt;/Tag&gt;&lt;Author&gt;Abouhend, Ahmed S; McNair, Adam; Kuo-Dahab, Wenye C; Watt, Christopher; Butler, Caitlyn S; Milferstedt, Kim; Hamelin, Jérôme; Seo, Jeongmi; Gikonyo, Gitau J; El-Moselhy, Khalid M; Park, Chul&lt;/Author&gt;&lt;Year&gt;2018&lt;/Year&gt;&lt;Details&gt;&lt;_doi&gt;10.1021/acs.est.8b00403&lt;/_doi&gt;&lt;_created&gt;63481575&lt;/_created&gt;&lt;_modified&gt;63481575&lt;/_modified&gt;&lt;_url&gt;https://pubs.acs.org/doi/10.1021/acs.est.8b00403_x000d__x000a_https://pubs.acs.org/doi/pdf/10.1021/acs.est.8b00403&lt;/_url&gt;&lt;_journal&gt;Environmental Science &amp;amp; Technology&lt;/_journal&gt;&lt;_volume&gt;52&lt;/_volume&gt;&lt;_issue&gt;6&lt;/_issue&gt;&lt;_pages&gt;3503-3511&lt;/_pages&gt;&lt;_tertiary_title&gt;Environ. Sci. Technol.&lt;/_tertiary_title&gt;&lt;_date&gt;62174880&lt;/_date&gt;&lt;_isbn&gt;0013-936X&lt;/_isbn&gt;&lt;_accessed&gt;63481575&lt;/_accessed&gt;&lt;_db_updated&gt;CrossRef&lt;/_db_updated&gt;&lt;_impact_factor&gt;   7.864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51&lt;/ID&gt;&lt;UID&gt;{24833810-0CFE-493F-8740-CD5801438B02}&lt;/UID&gt;&lt;Title&gt;Treatment of low C/N ratio wastewater and biomass production using co-culture of Chlorella vulgaris and activated sludge in a batch photobioreactor&lt;/Title&gt;&lt;Template&gt;Journal Article&lt;/Template&gt;&lt;Star&gt;0&lt;/Star&gt;&lt;Tag&gt;0&lt;/Tag&gt;&lt;Author&gt;Zhu, Shunni; Qin, Lei; Feng, Pingzhong; Shang, Changhua; Wang, Zhongming; Yuan, Zhenhong&lt;/Author&gt;&lt;Year&gt;2019&lt;/Year&gt;&lt;Details&gt;&lt;_created&gt;63481575&lt;/_created&gt;&lt;_modified&gt;63481613&lt;/_modified&gt;&lt;_accessed&gt;63481613&lt;/_accessed&gt;&lt;_doi&gt;10.1016/j.biortech.2018.10.034&lt;/_doi&gt;&lt;_url&gt;https://linkinghub.elsevier.com/retrieve/pii/S0960852418314573_x000d__x000a_https://api.elsevier.com/content/article/PII:S0960852418314573?httpAccept=text/xml&lt;/_url&gt;&lt;_journal&gt;Bioresource Technology&lt;/_journal&gt;&lt;_volume&gt;274&lt;/_volume&gt;&lt;_pages&gt;313-320&lt;/_pages&gt;&lt;_tertiary_title&gt;Bioresource Technology&lt;/_tertiary_title&gt;&lt;_isbn&gt;09608524&lt;/_isbn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52&lt;/ID&gt;&lt;UID&gt;{5325F4B1-06E8-440F-B1FC-D923C9D05127}&lt;/UID&gt;&lt;Title&gt;Enhancement of lipid production using biochemical, genetic and transcription factor engineering approaches&lt;/Title&gt;&lt;Template&gt;Journal Article&lt;/Template&gt;&lt;Star&gt;0&lt;/Star&gt;&lt;Tag&gt;0&lt;/Tag&gt;&lt;Author&gt;Courchesne, Noémie Manuelle Dorval; Parisien, Albert; Wang, Bei; Lan, Christopher Q&lt;/Author&gt;&lt;Year&gt;2009&lt;/Year&gt;&lt;Details&gt;&lt;_doi&gt;10.1016/j.jbiotec.2009.02.018&lt;/_doi&gt;&lt;_created&gt;63481576&lt;/_created&gt;&lt;_modified&gt;63481576&lt;/_modified&gt;&lt;_url&gt;https://linkinghub.elsevier.com/retrieve/pii/S0168165609000959_x000d__x000a_https://api.elsevier.com/content/article/PII:S0168165609000959?httpAccept=text/xml&lt;/_url&gt;&lt;_journal&gt;Journal of Biotechnology&lt;/_journal&gt;&lt;_volume&gt;141&lt;/_volume&gt;&lt;_issue&gt;1-2&lt;/_issue&gt;&lt;_pages&gt;31-41&lt;/_pages&gt;&lt;_tertiary_title&gt;Journal of Biotechnology&lt;/_tertiary_title&gt;&lt;_isbn&gt;01681656&lt;/_isbn&gt;&lt;_accessed&gt;63481576&lt;/_accessed&gt;&lt;_db_updated&gt;CrossRef&lt;/_db_updated&gt;&lt;_impact_factor&gt;   3.503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53&lt;/ID&gt;&lt;UID&gt;{757A3512-2B2A-4750-91B6-3921CC7CCF3B}&lt;/UID&gt;&lt;Title&gt;Genome Sequence of the Alkaliphilic Bacterium Nitritalea halalkaliphila Type Strain LW7, Isolated from Lonar Lake, India&lt;/Title&gt;&lt;Template&gt;Journal Article&lt;/Template&gt;&lt;Star&gt;0&lt;/Star&gt;&lt;Tag&gt;0&lt;/Tag&gt;&lt;Author&gt;Jangir, P K; Singh, A; Shivaji, S; Sharma, R&lt;/Author&gt;&lt;Year&gt;2012&lt;/Year&gt;&lt;Details&gt;&lt;_doi&gt;10.1128/JB.01302-12&lt;/_doi&gt;&lt;_created&gt;63481576&lt;/_created&gt;&lt;_modified&gt;63481576&lt;/_modified&gt;&lt;_url&gt;https://jb.asm.org/content/194/20/5688_x000d__x000a_https://syndication.highwire.org/content/doi/10.1128/JB.01302-12&lt;/_url&gt;&lt;_journal&gt;Journal of Bacteriology&lt;/_journal&gt;&lt;_volume&gt;194&lt;/_volume&gt;&lt;_issue&gt;20&lt;/_issue&gt;&lt;_pages&gt;5688-5689&lt;/_pages&gt;&lt;_tertiary_title&gt;Journal of Bacteriology&lt;/_tertiary_title&gt;&lt;_date&gt;59320800&lt;/_date&gt;&lt;_isbn&gt;0021-9193&lt;/_isbn&gt;&lt;_accessed&gt;63481576&lt;/_accessed&gt;&lt;_db_updated&gt;CrossRef&lt;/_db_updated&gt;&lt;_impact_factor&gt;   3.004&lt;/_impact_factor&gt;&lt;_collection_scope&gt;SCI;SCIE&lt;/_collection_scope&gt;&lt;/Details&gt;&lt;Extra&gt;&lt;DBUID&gt;{F96A950B-833F-4880-A151-76DA2D6A2879}&lt;/DBUID&gt;&lt;/Extra&gt;&lt;/Item&gt;&lt;/References&gt;&lt;/Group&gt;&lt;Group&gt;&lt;References&gt;&lt;Item&gt;&lt;ID&gt;454&lt;/ID&gt;&lt;UID&gt;{BAAEBEF6-B2E8-41FC-A9D0-B8174AB20FED}&lt;/UID&gt;&lt;Title&gt;Novel hydrolytic extremely halotolerant alkaliphiles from mature landfill leachate with key involvement in maturation process&lt;/Title&gt;&lt;Template&gt;Journal Article&lt;/Template&gt;&lt;Star&gt;0&lt;/Star&gt;&lt;Tag&gt;0&lt;/Tag&gt;&lt;Author&gt;Remmas, N; Melidis, P; Voltsi, C; Athanasiou, D; Ntougias, S&lt;/Author&gt;&lt;Year&gt;2017&lt;/Year&gt;&lt;Details&gt;&lt;_created&gt;63481576&lt;/_created&gt;&lt;_modified&gt;63481576&lt;/_modified&gt;&lt;_url&gt;http://www.ncbi.nlm.nih.gov/entrez/query.fcgi?cmd=Retrieve&amp;amp;db=pubmed&amp;amp;dopt=Abstract&amp;amp;list_uids=27726599&amp;amp;query_hl=1&lt;/_url&gt;&lt;_journal&gt;J Environ Sci Health A Tox Hazard Subst Environ Eng&lt;/_journal&gt;&lt;_volume&gt;52&lt;/_volume&gt;&lt;_issue&gt;1&lt;/_issue&gt;&lt;_pages&gt;64-73&lt;/_pages&gt;&lt;_tertiary_title&gt;Journal of environmental science and health. Part A, Toxic/hazardous substances &amp;amp;_x000d__x000a_      environmental engineering&lt;/_tertiary_title&gt;&lt;_doi&gt;10.1080/10934529.2016.1229931&lt;/_doi&gt;&lt;_date_display&gt;2017 Jan 2&lt;/_date_display&gt;&lt;_date&gt;61538400&lt;/_date&gt;&lt;_type_work&gt;Journal Article&lt;/_type_work&gt;&lt;_isbn&gt;1532-4117 (Electronic); 1093-4529 (Linking)&lt;/_isbn&gt;&lt;_accession_num&gt;27726599&lt;/_accession_num&gt;&lt;_keywords&gt;*Alkaliphilic; *extremophiles; *haloalkaliphilic; *halophilic; *hydrolytic activity; *mature leachate&lt;/_keywords&gt;&lt;_subject_headings&gt;Ammonia; Bacteria/genetics/*isolation &amp;amp; purification; Hydrogen-Ion Concentration; Hydrolysis; Phylogeny; Salinity; Waste Water/*microbiology; Water Pollutants, Chemical/*analysis&lt;/_subject_headings&gt;&lt;_author_adr&gt;a Laboratory of Wastewater Management and Treatment Technologies, Department of Environmental Engineering , Democritus University of Thrace , Xanthi , Greece.; a Laboratory of Wastewater Management and Treatment Technologies, Department of Environmental Engineering , Democritus University of Thrace , Xanthi , Greece.; a Laboratory of Wastewater Management and Treatment Technologies, Department of Environmental Engineering , Democritus University of Thrace , Xanthi , Greece.; a Laboratory of Wastewater Management and Treatment Technologies, Department of Environmental Engineering , Democritus University of Thrace , Xanthi , Greece.; a Laboratory of Wastewater Management and Treatment Technologies, Department of Environmental Engineering , Democritus University of Thrace , Xanthi , Greece.&lt;/_author_adr&gt;&lt;_language&gt;eng&lt;/_language&gt;&lt;_accessed&gt;63481576&lt;/_accessed&gt;&lt;_db_updated&gt;PubMed&lt;/_db_updated&gt;&lt;_impact_factor&gt;   1.724&lt;/_impact_factor&gt;&lt;/Details&gt;&lt;Extra&gt;&lt;DBUID&gt;{F96A950B-833F-4880-A151-76DA2D6A2879}&lt;/DBUID&gt;&lt;/Extra&gt;&lt;/Item&gt;&lt;/References&gt;&lt;/Group&gt;&lt;Group&gt;&lt;References&gt;&lt;Item&gt;&lt;ID&gt;455&lt;/ID&gt;&lt;UID&gt;{2A30A2B3-F2B2-4446-8573-B44222ABEF88}&lt;/UID&gt;&lt;Title&gt;Using co-occurrence network to explore the effects of bio-augmentation on the microalgae-based wastewater treatment process&lt;/Title&gt;&lt;Template&gt;Journal Article&lt;/Template&gt;&lt;Star&gt;0&lt;/Star&gt;&lt;Tag&gt;0&lt;/Tag&gt;&lt;Author&gt;Luo, Long-zao; Lin, Xiao-ai; Zeng, Fan-jian; Wang, Min; Luo, Shuang; Peng, Lu; Tian, Guang-ming&lt;/Author&gt;&lt;Year&gt;2019&lt;/Year&gt;&lt;Details&gt;&lt;_created&gt;63481576&lt;/_created&gt;&lt;_modified&gt;63481809&lt;/_modified&gt;&lt;_accessed&gt;63481809&lt;/_accessed&gt;&lt;_doi&gt;10.1016/j.bej.2018.10.001&lt;/_doi&gt;&lt;_url&gt;https://linkinghub.elsevier.com/retrieve/pii/S1369703X18303589_x000d__x000a_https://dul.usage.elsevier.com/doi/&lt;/_url&gt;&lt;_journal&gt;Biochemical Engineering Journal&lt;/_journal&gt;&lt;_volume&gt;141&lt;/_volume&gt;&lt;_pages&gt;10-18&lt;/_pages&gt;&lt;_tertiary_title&gt;Biochemical Engineering Journal&lt;/_tertiary_title&gt;&lt;_isbn&gt;1369703X&lt;/_isbn&gt;&lt;_db_updated&gt;CrossRef&lt;/_db_updated&gt;&lt;_impact_factor&gt;   3.475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57&lt;/ID&gt;&lt;UID&gt;{B047AEB7-4637-40AC-8F95-1F58ACD81F49}&lt;/UID&gt;&lt;Title&gt;Accumulation and antioxidant activity of secondary carotenoids in the aerial microalga Coelastrella striolata var. multistriata&lt;/Title&gt;&lt;Template&gt;Journal Article&lt;/Template&gt;&lt;Star&gt;0&lt;/Star&gt;&lt;Tag&gt;0&lt;/Tag&gt;&lt;Author&gt;Abe, Katsuya; Hattori, Hiroaki; Hirano, Morio&lt;/Author&gt;&lt;Year&gt;2007&lt;/Year&gt;&lt;Details&gt;&lt;_doi&gt;10.1016/j.foodchem.2005.10.026&lt;/_doi&gt;&lt;_created&gt;63481576&lt;/_created&gt;&lt;_modified&gt;63481577&lt;/_modified&gt;&lt;_url&gt;https://linkinghub.elsevier.com/retrieve/pii/S0308814605009222_x000d__x000a_https://dul.usage.elsevier.com/doi/&lt;/_url&gt;&lt;_journal&gt;Food Chemistry&lt;/_journal&gt;&lt;_volume&gt;100&lt;/_volume&gt;&lt;_issue&gt;2&lt;/_issue&gt;&lt;_pages&gt;656-661&lt;/_pages&gt;&lt;_tertiary_title&gt;Food Chemistry&lt;/_tertiary_title&gt;&lt;_isbn&gt;03088146&lt;/_isbn&gt;&lt;_accessed&gt;63481577&lt;/_accessed&gt;&lt;_db_updated&gt;CrossRef&lt;/_db_updated&gt;&lt;_impact_factor&gt;   6.306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58&lt;/ID&gt;&lt;UID&gt;{98B5A8EA-E4B9-4B81-A935-3FFE1129B8BB}&lt;/UID&gt;&lt;Title&gt;Challenges and opportunities in application of microalgae ( Chlorophyta ) for wastewater treatment: A review&lt;/Title&gt;&lt;Template&gt;Journal Article&lt;/Template&gt;&lt;Star&gt;0&lt;/Star&gt;&lt;Tag&gt;0&lt;/Tag&gt;&lt;Author&gt;Abinandan, S; Shanthakumar, S&lt;/Author&gt;&lt;Year&gt;2015&lt;/Year&gt;&lt;Details&gt;&lt;_doi&gt;10.1016/j.rser.2015.07.086&lt;/_doi&gt;&lt;_created&gt;63481576&lt;/_created&gt;&lt;_modified&gt;63481577&lt;/_modified&gt;&lt;_url&gt;https://linkinghub.elsevier.com/retrieve/pii/S1364032115007339_x000d__x000a_https://api.elsevier.com/content/article/PII:S1364032115007339?httpAccept=text/xml&lt;/_url&gt;&lt;_journal&gt;Renewable and Sustainable Energy Reviews&lt;/_journal&gt;&lt;_volume&gt;52&lt;/_volume&gt;&lt;_pages&gt;123-132&lt;/_pages&gt;&lt;_tertiary_title&gt;Renewable and Sustainable Energy Reviews&lt;/_tertiary_title&gt;&lt;_isbn&gt;13640321&lt;/_isbn&gt;&lt;_accessed&gt;63481577&lt;/_accessed&gt;&lt;_db_updated&gt;CrossRef&lt;/_db_updated&gt;&lt;_impact_factor&gt;  12.110&lt;/_impact_factor&gt;&lt;/Details&gt;&lt;Extra&gt;&lt;DBUID&gt;{F96A950B-833F-4880-A151-76DA2D6A2879}&lt;/DBUID&gt;&lt;/Extra&gt;&lt;/Item&gt;&lt;/References&gt;&lt;/Group&gt;&lt;Group&gt;&lt;References&gt;&lt;Item&gt;&lt;ID&gt;460&lt;/ID&gt;&lt;UID&gt;{C2D8E6C4-DC9A-4829-838C-111472E41414}&lt;/UID&gt;&lt;Title&gt;Nutrient removal and lipid production by Coelastrella sp. in anaerobically and aerobically treated swine wastewater&lt;/Title&gt;&lt;Template&gt;Journal Article&lt;/Template&gt;&lt;Star&gt;0&lt;/Star&gt;&lt;Tag&gt;0&lt;/Tag&gt;&lt;Author&gt;Luo, Le; He, Huijun; Yang, Chunping; Wen, Shan; Zeng, Guangming; Wu, Mengjie; Zhou, Zili; Lou, Wei&lt;/Author&gt;&lt;Year&gt;2016&lt;/Year&gt;&lt;Details&gt;&lt;_doi&gt;10.1016/j.biortech.2016.05.059&lt;/_doi&gt;&lt;_created&gt;63481576&lt;/_created&gt;&lt;_modified&gt;63481577&lt;/_modified&gt;&lt;_url&gt;https://linkinghub.elsevier.com/retrieve/pii/S096085241630699X_x000d__x000a_https://api.elsevier.com/content/article/PII:S096085241630699X?httpAccept=text/xml&lt;/_url&gt;&lt;_journal&gt;Bioresource Technology&lt;/_journal&gt;&lt;_volume&gt;216&lt;/_volume&gt;&lt;_pages&gt;135-141&lt;/_pages&gt;&lt;_tertiary_title&gt;Bioresource Technology&lt;/_tertiary_title&gt;&lt;_isbn&gt;09608524&lt;/_isbn&gt;&lt;_accessed&gt;63481577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59&lt;/ID&gt;&lt;UID&gt;{DC4BE195-6A40-4488-B988-1BA84FEBC99D}&lt;/UID&gt;&lt;Title&gt;Responses of microalgae Coelastrella sp. to stress of cupric ions in treatment of anaerobically digested swine wastewater&lt;/Title&gt;&lt;Template&gt;Journal Article&lt;/Template&gt;&lt;Star&gt;0&lt;/Star&gt;&lt;Tag&gt;0&lt;/Tag&gt;&lt;Author&gt;Li, Xiang; Yang, William L; He, Huijun; Wu, Shaohua; Zhou, Qi; Yang, Chunping; Zeng, Guangming; Luo, Le; Lou, Wei&lt;/Author&gt;&lt;Year&gt;2018&lt;/Year&gt;&lt;Details&gt;&lt;_created&gt;63481576&lt;/_created&gt;&lt;_modified&gt;63481839&lt;/_modified&gt;&lt;_accessed&gt;63481839&lt;/_accessed&gt;&lt;_doi&gt;10.1016/j.biortech.2017.12.058&lt;/_doi&gt;&lt;_url&gt;https://linkinghub.elsevier.com/retrieve/pii/S0960852417321946_x000d__x000a_https://dul.usage.elsevier.com/doi/&lt;/_url&gt;&lt;_journal&gt;Bioresource Technology&lt;/_journal&gt;&lt;_volume&gt;251&lt;/_volume&gt;&lt;_pages&gt;274-279&lt;/_pages&gt;&lt;_tertiary_title&gt;Bioresource Technology&lt;/_tertiary_title&gt;&lt;_isbn&gt;09608524&lt;/_isbn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5D372797-25A9-48EE-BBEC-4A1E5BA7AADF}" w:val=" ADDIN NE.Ref.{5D372797-25A9-48EE-BBEC-4A1E5BA7AADF}&lt;Citation&gt;&lt;Group&gt;&lt;References&gt;&lt;Item&gt;&lt;ID&gt;539&lt;/ID&gt;&lt;UID&gt;{68900708-A4D4-45E3-8FF8-2E03FD073EAA}&lt;/UID&gt;&lt;Title&gt;31P-NMR spectroscopy characterization of polyphosphates in activated sludge exhibiting enhanced phosphorus removal&lt;/Title&gt;&lt;Template&gt;Journal Article&lt;/Template&gt;&lt;Star&gt;0&lt;/Star&gt;&lt;Tag&gt;0&lt;/Tag&gt;&lt;Author&gt;Hill, W E; Benefield, L D; Jing, S R&lt;/Author&gt;&lt;Year&gt;1989&lt;/Year&gt;&lt;Details&gt;&lt;_alternate_title&gt;Water Res.&lt;/_alternate_title&gt;&lt;_collection_scope&gt;SCI;SCIE;EI&lt;/_collection_scope&gt;&lt;_created&gt;64151782&lt;/_created&gt;&lt;_date&gt;1989-01-01&lt;/_date&gt;&lt;_date_display&gt;1989&lt;/_date_display&gt;&lt;_impact_factor&gt;  11.236&lt;/_impact_factor&gt;&lt;_journal&gt;Water Res.&lt;/_journal&gt;&lt;_modified&gt;64151782&lt;/_modified&gt;&lt;_pages&gt;1177&lt;/_pages&gt;&lt;_volume&gt;23&lt;/_volume&gt;&lt;/Details&gt;&lt;Extra&gt;&lt;DBUID&gt;{F96A950B-833F-4880-A151-76DA2D6A2879}&lt;/DBUID&gt;&lt;/Extra&gt;&lt;/Item&gt;&lt;/References&gt;&lt;/Group&gt;&lt;/Citation&gt;_x000a_"/>
    <w:docVar w:name="NE.Ref{5E98130C-20CB-4D29-9D9B-644E2B50AA24}" w:val=" ADDIN NE.Ref.{5E98130C-20CB-4D29-9D9B-644E2B50AA24}&lt;Citation&gt;&lt;Group&gt;&lt;References&gt;&lt;Item&gt;&lt;ID&gt;504&lt;/ID&gt;&lt;UID&gt;{98C06B4A-8341-4B0D-837B-D634D18B6F85}&lt;/UID&gt;&lt;Title&gt;Removal mechanisms of phosphorus in non-aerated microalgal-bacterial granular sludge process&lt;/Title&gt;&lt;Template&gt;Journal Article&lt;/Template&gt;&lt;Star&gt;0&lt;/Star&gt;&lt;Tag&gt;0&lt;/Tag&gt;&lt;Author&gt;Ji, B; Zhang, M; Wang, L; Wang, S; Liu, Y&lt;/Author&gt;&lt;Year&gt;2020&lt;/Year&gt;&lt;Details&gt;&lt;_accessed&gt;63720973&lt;/_accessed&gt;&lt;_accession_num&gt;32446034&lt;/_accession_num&gt;&lt;_author_adr&gt;Department of Water and Wastewater Engineering, Wuhan University of Science and Technology, Wuhan 430065, China; Advanced Environmental Biotechnology Centre, Nanyang Environment &amp;amp; Water Research Institute, Nanyang Technological University, 1 Cleantech Loop, Singapore 637141, Singapore.; Advanced Environmental Biotechnology Centre, Nanyang Environment &amp;amp; Water Research Institute, Nanyang Technological University, 1 Cleantech Loop, Singapore 637141,  Singapore.; Advanced Environmental Biotechnology Centre, Nanyang Environment &amp;amp; Water Research Institute, Nanyang Technological University, 1 Cleantech Loop, Singapore 637141,  Singapore.; Advanced Environmental Biotechnology Centre, Nanyang Environment &amp;amp; Water Research Institute, Nanyang Technological University, 1 Cleantech Loop, Singapore 637141,  Singapore; Hubei Key Laboratory of Ecological Remediation for Rivers-Lakes and Algal Utilization, School of Civil Engineering, Architecture and Environment, Hubei University of Technology, Wuhan 430068, China.; Advanced Environmental Biotechnology Centre, Nanyang Environment &amp;amp; Water Research Institute, Nanyang Technological University, 1 Cleantech Loop, Singapore 637141,  Singapore; School of Civil and Environmental Engineering, Nanyang Technological University, 50 Nanyang Avenue, Singapore 639798, Singapore. Electronic address: cyliu@ntu.edu.sg.&lt;/_author_adr&gt;&lt;_created&gt;63720973&lt;/_created&gt;&lt;_date&gt;63465120&lt;/_date&gt;&lt;_date_display&gt;2020 Sep&lt;/_date_display&gt;&lt;_db_updated&gt;PubMed&lt;/_db_updated&gt;&lt;_doi&gt;10.1016/j.biortech.2020.123531&lt;/_doi&gt;&lt;_impact_factor&gt;   7.539&lt;/_impact_factor&gt;&lt;_isbn&gt;1873-2976 (Electronic); 0960-8524 (Linking)&lt;/_isbn&gt;&lt;_journal&gt;Bioresour Technol&lt;/_journal&gt;&lt;_keywords&gt;Dark-light conditions; Microalgal-bacterial granules; Pantanalinema; Phosphorus removal; Poly-phosphate&lt;/_keywords&gt;&lt;_language&gt;eng&lt;/_language&gt;&lt;_modified&gt;63720973&lt;/_modified&gt;&lt;_ori_publication&gt;Copyright (c) 2020 Elsevier Ltd. All rights reserved.&lt;/_ori_publication&gt;&lt;_pages&gt;123531&lt;/_pages&gt;&lt;_subject_headings&gt;Bioreactors; In Situ Hybridization, Fluorescence; *Microalgae; Nitrogen; Phosphorus; *Sewage&lt;/_subject_headings&gt;&lt;_tertiary_title&gt;Bioresource technology&lt;/_tertiary_title&gt;&lt;_type_work&gt;Journal Article&lt;/_type_work&gt;&lt;_url&gt;http://www.ncbi.nlm.nih.gov/entrez/query.fcgi?cmd=Retrieve&amp;amp;db=pubmed&amp;amp;dopt=Abstract&amp;amp;list_uids=32446034&amp;amp;query_hl=1&lt;/_url&gt;&lt;_volume&gt;312&lt;/_volume&gt;&lt;/Details&gt;&lt;Extra&gt;&lt;DBUID&gt;{F96A950B-833F-4880-A151-76DA2D6A2879}&lt;/DBUID&gt;&lt;/Extra&gt;&lt;/Item&gt;&lt;/References&gt;&lt;/Group&gt;&lt;/Citation&gt;_x000a_"/>
    <w:docVar w:name="NE.Ref{601F8D6E-E63C-4496-919C-2BF490561F91}" w:val=" ADDIN NE.Ref.{601F8D6E-E63C-4496-919C-2BF490561F91}&lt;Citation&gt;&lt;Group&gt;&lt;References&gt;&lt;Item&gt;&lt;ID&gt;129&lt;/ID&gt;&lt;UID&gt;{DA2D170B-28DF-44AB-913F-1DD0DD1B3967}&lt;/UID&gt;&lt;Title&gt;NoteExpress参考文献管理与检索系统&lt;/Title&gt;&lt;Template&gt;Computer Program&lt;/Template&gt;&lt;Star&gt;1&lt;/Star&gt;&lt;Tag&gt;0&lt;/Tag&gt;&lt;Author&gt;北京爱琴海乐之技术有限公司&lt;/Author&gt;&lt;Year&gt;2005&lt;/Year&gt;&lt;Details&gt;&lt;_accessed&gt;60243312&lt;/_accessed&gt;&lt;_created&gt;57131820&lt;/_created&gt;&lt;_edition&gt;3.0&lt;/_edition&gt;&lt;_keywords&gt;文献管理; 笔记; 写作插件; 样式; 标签云&lt;/_keywords&gt;&lt;_label&gt;NoteExpress&lt;/_label&gt;&lt;_modified&gt;60363011&lt;/_modified&gt;&lt;_pages&gt;NoteExpress是目前流行的参考文献管理工具软件，其核心功能是帮助读者在整个科研流程中高效利用电子资源：检索并管理得到的文献摘要、全文；在撰写学术论文、学位论文、专著或报告时，可在正文中的指定位置方便地添加文中注释，然后按照不同的期刊，学位论文格式要求自动生成参考文献索引。&lt;/_pages&gt;&lt;_place_published&gt;北京&lt;/_place_published&gt;&lt;_section&gt;Windows&lt;/_section&gt;&lt;_short_title&gt;NE&lt;/_short_title&gt;&lt;_url&gt;http://www.iNoteExpress.com/index_chs.htm 首页&lt;/_url&gt;&lt;_translated_author&gt;Bei, Jing&amp;apos;aiqinhailezhijishuyouxiangongsi&lt;/_translated_author&gt;&lt;/Details&gt;&lt;Extra&gt;&lt;DBUID&gt;{F96A950B-833F-4880-A151-76DA2D6A2879}&lt;/DBUID&gt;&lt;/Extra&gt;&lt;/Item&gt;&lt;/References&gt;&lt;/Group&gt;&lt;Group&gt;&lt;References&gt;&lt;Item&gt;&lt;ID&gt;411&lt;/ID&gt;&lt;UID&gt;{E64629C3-55D5-4FFB-95FD-CE4329769073}&lt;/UID&gt;&lt;Title&gt;Zhang-2018-菌藻颗粒处理合成废水&lt;/Title&gt;&lt;Template&gt;Journal Article&lt;/Template&gt;&lt;Star&gt;0&lt;/Star&gt;&lt;Tag&gt;0&lt;/Tag&gt;&lt;Author/&gt;&lt;Year&gt;0&lt;/Year&gt;&lt;Details&gt;&lt;_created&gt;63457526&lt;/_created&gt;&lt;_modified&gt;63457526&lt;/_modified&gt;&lt;/Details&gt;&lt;Extra&gt;&lt;DBUID&gt;{F96A950B-833F-4880-A151-76DA2D6A2879}&lt;/DBUID&gt;&lt;/Extra&gt;&lt;/Item&gt;&lt;/References&gt;&lt;/Group&gt;&lt;/Citation&gt;_x000a_"/>
    <w:docVar w:name="NE.Ref{60C6DE08-175F-4526-804B-630D70C7203E}" w:val=" ADDIN NE.Ref.{60C6DE08-175F-4526-804B-630D70C7203E}&lt;Citation&gt;&lt;Group&gt;&lt;References&gt;&lt;Item&gt;&lt;ID&gt;539&lt;/ID&gt;&lt;UID&gt;{68900708-A4D4-45E3-8FF8-2E03FD073EAA}&lt;/UID&gt;&lt;Title&gt;31P-NMR spectroscopy characterization of polyphosphates in activated sludge exhibiting enhanced phosphorus removal&lt;/Title&gt;&lt;Template&gt;Journal Article&lt;/Template&gt;&lt;Star&gt;0&lt;/Star&gt;&lt;Tag&gt;0&lt;/Tag&gt;&lt;Author&gt;Hill, W E; Benefield, L D; Jing, S R&lt;/Author&gt;&lt;Year&gt;1989&lt;/Year&gt;&lt;Details&gt;&lt;_alternate_title&gt;Water Res.&lt;/_alternate_title&gt;&lt;_collection_scope&gt;SCI;SCIE;EI&lt;/_collection_scope&gt;&lt;_created&gt;64151782&lt;/_created&gt;&lt;_date&gt;1989-01-01&lt;/_date&gt;&lt;_date_display&gt;1989&lt;/_date_display&gt;&lt;_impact_factor&gt;  11.236&lt;/_impact_factor&gt;&lt;_journal&gt;Water Res.&lt;/_journal&gt;&lt;_modified&gt;64151782&lt;/_modified&gt;&lt;_pages&gt;1177&lt;/_pages&gt;&lt;_volume&gt;23&lt;/_volume&gt;&lt;/Details&gt;&lt;Extra&gt;&lt;DBUID&gt;{F96A950B-833F-4880-A151-76DA2D6A2879}&lt;/DBUID&gt;&lt;/Extra&gt;&lt;/Item&gt;&lt;/References&gt;&lt;/Group&gt;&lt;/Citation&gt;_x000a_"/>
    <w:docVar w:name="NE.Ref{63890091-B987-496C-AB11-03F15C61FE7B}" w:val=" ADDIN NE.Ref.{63890091-B987-496C-AB11-03F15C61FE7B}&lt;Citation&gt;&lt;Group&gt;&lt;References&gt;&lt;Item&gt;&lt;ID&gt;491&lt;/ID&gt;&lt;UID&gt;{1E97A6A9-1497-4E9C-AAF2-67EF011E2B04}&lt;/UID&gt;&lt;Title&gt;Fluorescence Excitation−Emission Matrix Regional Integration to Quantify Spectra for Dissolved Organic Matter&lt;/Title&gt;&lt;Template&gt;Journal Article&lt;/Template&gt;&lt;Star&gt;0&lt;/Star&gt;&lt;Tag&gt;0&lt;/Tag&gt;&lt;Author&gt;Chen, Wen; Westerhoff, Paul; Leenheer, Jerry A; Booksh, Karl&lt;/Author&gt;&lt;Year&gt;2003&lt;/Year&gt;&lt;Details&gt;&lt;_doi&gt;10.1021/es034354c&lt;/_doi&gt;&lt;_created&gt;64143974&lt;/_created&gt;&lt;_modified&gt;64143974&lt;/_modified&gt;&lt;_url&gt;https://pubs.acs.org/doi/10.1021/es034354c_x000d__x000a_https://pubs.acs.org/doi/pdf/10.1021/es034354c&lt;/_url&gt;&lt;_journal&gt;Environmental Science &amp;amp; Technology&lt;/_journal&gt;&lt;_volume&gt;37&lt;/_volume&gt;&lt;_issue&gt;24&lt;/_issue&gt;&lt;_pages&gt;5701-5710&lt;/_pages&gt;&lt;_tertiary_title&gt;Environ. Sci. Technol.&lt;/_tertiary_title&gt;&lt;_date&gt;54653760&lt;/_date&gt;&lt;_isbn&gt;0013-936X&lt;/_isbn&gt;&lt;_accessed&gt;64143974&lt;/_accessed&gt;&lt;_db_updated&gt;CrossRef&lt;/_db_updated&gt;&lt;_impact_factor&gt;   9.028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64BFB7EC-A726-4BAB-8FAF-B10C94827DD8}" w:val=" ADDIN NE.Ref.{64BFB7EC-A726-4BAB-8FAF-B10C94827DD8}&lt;Citation&gt;&lt;Group&gt;&lt;References&gt;&lt;Item&gt;&lt;ID&gt;429&lt;/ID&gt;&lt;UID&gt;{D2251D8C-8114-4310-BAE4-CA9D8CB8772A}&lt;/UID&gt;&lt;Title&gt;Ability of marine cyanobacterium Synechococcus sp. VDW to remove ammonium from brackish aquaculture wastewater&lt;/Title&gt;&lt;Template&gt;Journal Article&lt;/Template&gt;&lt;Star&gt;0&lt;/Star&gt;&lt;Tag&gt;0&lt;/Tag&gt;&lt;Author&gt;Srimongkol, Piroonporn; Thongchul, Nuttha; Phunpruch, Saranya; Karnchanatat, Aphichart&lt;/Author&gt;&lt;Year&gt;2019&lt;/Year&gt;&lt;Details&gt;&lt;_doi&gt;10.1016/j.agwat.2018.09.006&lt;/_doi&gt;&lt;_created&gt;63481567&lt;/_created&gt;&lt;_modified&gt;63481567&lt;/_modified&gt;&lt;_url&gt;https://linkinghub.elsevier.com/retrieve/pii/S0378377418313581_x000d__x000a_https://api.elsevier.com/content/article/PII:S0378377418313581?httpAccept=text/xml&lt;/_url&gt;&lt;_journal&gt;Agricultural Water Management&lt;/_journal&gt;&lt;_volume&gt;212&lt;/_volume&gt;&lt;_pages&gt;155-161&lt;/_pages&gt;&lt;_tertiary_title&gt;Agricultural Water Management&lt;/_tertiary_title&gt;&lt;_isbn&gt;03783774&lt;/_isbn&gt;&lt;_accessed&gt;63481567&lt;/_accessed&gt;&lt;_db_updated&gt;CrossRef&lt;/_db_updated&gt;&lt;_impact_factor&gt;   4.021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28&lt;/ID&gt;&lt;UID&gt;{012802AD-65D9-4141-8317-D073EE5218B9}&lt;/UID&gt;&lt;Title&gt;Action of oxytetracycline (OTC) degrading bacterium and its application in Moving Bed Biofilm Reactor (MBBR) for aquaculture wastewater pre-treatment&lt;/Title&gt;&lt;Template&gt;Journal Article&lt;/Template&gt;&lt;Star&gt;0&lt;/Star&gt;&lt;Tag&gt;0&lt;/Tag&gt;&lt;Author&gt;Shao, Sicheng; Hu, Yongyou; Cheng, Jianhua; Chen, Yuancai&lt;/Author&gt;&lt;Year&gt;2019&lt;/Year&gt;&lt;Details&gt;&lt;_doi&gt;10.1016/j.ecoenv.2019.01.040&lt;/_doi&gt;&lt;_created&gt;63481567&lt;/_created&gt;&lt;_modified&gt;63481567&lt;/_modified&gt;&lt;_url&gt;https://linkinghub.elsevier.com/retrieve/pii/S014765131930051X_x000d__x000a_https://dul.usage.elsevier.com/doi/&lt;/_url&gt;&lt;_journal&gt;Ecotoxicology and Environmental Safety&lt;/_journal&gt;&lt;_volume&gt;171&lt;/_volume&gt;&lt;_pages&gt;833-842&lt;/_pages&gt;&lt;_tertiary_title&gt;Ecotoxicology and Environmental Safety&lt;/_tertiary_title&gt;&lt;_isbn&gt;01476513&lt;/_isbn&gt;&lt;_accessed&gt;63481567&lt;/_accessed&gt;&lt;_db_updated&gt;CrossRef&lt;/_db_updated&gt;&lt;_impact_factor&gt;   4.872&lt;/_impact_factor&gt;&lt;_collection_scope&gt;SCI;SCIE&lt;/_collection_scope&gt;&lt;/Details&gt;&lt;Extra&gt;&lt;DBUID&gt;{F96A950B-833F-4880-A151-76DA2D6A2879}&lt;/DBUID&gt;&lt;/Extra&gt;&lt;/Item&gt;&lt;/References&gt;&lt;/Group&gt;&lt;Group&gt;&lt;References&gt;&lt;Item&gt;&lt;ID&gt;414&lt;/ID&gt;&lt;UID&gt;{851854B1-E4CE-4FAA-B1CB-6CC5682AD5BC}&lt;/UID&gt;&lt;Title&gt;Bioremediation of synthetic intensive aquaculture wastewater by a novel feed-grade composite biofilm&lt;/Title&gt;&lt;Template&gt;Journal Article&lt;/Template&gt;&lt;Star&gt;0&lt;/Star&gt;&lt;Tag&gt;0&lt;/Tag&gt;&lt;Author&gt;Barnharst, Tanner; Rajendran, Aravindan; Hu, Bo&lt;/Author&gt;&lt;Year&gt;2018&lt;/Year&gt;&lt;Details&gt;&lt;_doi&gt;10.1016/j.ibiod.2017.10.007&lt;/_doi&gt;&lt;_created&gt;63481567&lt;/_created&gt;&lt;_modified&gt;63481567&lt;/_modified&gt;&lt;_url&gt;https://linkinghub.elsevier.com/retrieve/pii/S0964830517310569_x000d__x000a_https://api.elsevier.com/content/article/PII:S0964830517310569?httpAccept=text/xml&lt;/_url&gt;&lt;_journal&gt;International Biodeterioration &amp;amp; Biodegradation&lt;/_journal&gt;&lt;_volume&gt;126&lt;/_volume&gt;&lt;_pages&gt;131-142&lt;/_pages&gt;&lt;_tertiary_title&gt;International Biodeterioration &amp;amp; Biodegradation&lt;/_tertiary_title&gt;&lt;_isbn&gt;09648305&lt;/_isbn&gt;&lt;_accessed&gt;63481567&lt;/_accessed&gt;&lt;_db_updated&gt;CrossRef&lt;/_db_updated&gt;&lt;_impact_factor&gt;   4.074&lt;/_impact_factor&gt;&lt;_collection_scope&gt;SCIE;EI&lt;/_collection_scope&gt;&lt;/Details&gt;&lt;Extra&gt;&lt;DBUID&gt;{F96A950B-833F-4880-A151-76DA2D6A2879}&lt;/DBUID&gt;&lt;/Extra&gt;&lt;/Item&gt;&lt;/References&gt;&lt;/Group&gt;&lt;Group&gt;&lt;References&gt;&lt;Item&gt;&lt;ID&gt;424&lt;/ID&gt;&lt;UID&gt;{2047929F-5026-4511-BBDE-9F382FA0584E}&lt;/UID&gt;&lt;Title&gt;Blood clams (Tegillarca granosa) bioturbation alter succession of bacterioplankton community and nutrient removal performance in an aquaculture wastewater bioremediation system&lt;/Title&gt;&lt;Template&gt;Journal Article&lt;/Template&gt;&lt;Star&gt;0&lt;/Star&gt;&lt;Tag&gt;0&lt;/Tag&gt;&lt;Author&gt;Lukwambe, Betina; Nicholaus, Regan; Yang, Wen; Zheng, Zhongming&lt;/Author&gt;&lt;Year&gt;2020&lt;/Year&gt;&lt;Details&gt;&lt;_created&gt;63481567&lt;/_created&gt;&lt;_modified&gt;63481597&lt;/_modified&gt;&lt;_accessed&gt;63481597&lt;/_accessed&gt;&lt;_doi&gt;10.1016/j.aquaculture.2019.734520&lt;/_doi&gt;&lt;_url&gt;https://linkinghub.elsevier.com/retrieve/pii/S0044848619317478_x000d__x000a_https://api.elsevier.com/content/article/PII:S0044848619317478?httpAccept=text/xml&lt;/_url&gt;&lt;_journal&gt;Aquaculture&lt;/_journal&gt;&lt;_volume&gt;516&lt;/_volume&gt;&lt;_pages&gt;734520&lt;/_pages&gt;&lt;_tertiary_title&gt;Aquaculture&lt;/_tertiary_title&gt;&lt;_isbn&gt;00448486&lt;/_isbn&gt;&lt;_db_updated&gt;CrossRef&lt;/_db_updated&gt;&lt;_impact_factor&gt;   3.224&lt;/_impact_factor&gt;&lt;_collection_scope&gt;SCI;SCIE&lt;/_collection_scope&gt;&lt;/Details&gt;&lt;Extra&gt;&lt;DBUID&gt;{F96A950B-833F-4880-A151-76DA2D6A2879}&lt;/DBUID&gt;&lt;/Extra&gt;&lt;/Item&gt;&lt;/References&gt;&lt;/Group&gt;&lt;Group&gt;&lt;References&gt;&lt;Item&gt;&lt;ID&gt;425&lt;/ID&gt;&lt;UID&gt;{B4AECBBF-1CC4-4B92-B2A7-A2BEB7FD1020}&lt;/UID&gt;&lt;Title&gt;Comparison of sludges produced from two different recirculating aquaculture systems (RAS) for recycle and disposal&lt;/Title&gt;&lt;Template&gt;Journal Article&lt;/Template&gt;&lt;Star&gt;0&lt;/Star&gt;&lt;Tag&gt;0&lt;/Tag&gt;&lt;Author&gt;Maigual-Enriquez, Yemall Alexander; Maia, Amanda Alves Domingos; Guerrero-Romero, Camilo Lenin; Matsumoto, Tsunao; Rangel, Elidiane Cipriano; Morais, Leandro Cardoso De&lt;/Author&gt;&lt;Year&gt;2019&lt;/Year&gt;&lt;Details&gt;&lt;_doi&gt;10.1016/j.aquaculture.2018.11.060&lt;/_doi&gt;&lt;_created&gt;63481567&lt;/_created&gt;&lt;_modified&gt;63481567&lt;/_modified&gt;&lt;_url&gt;https://linkinghub.elsevier.com/retrieve/pii/S0044848617322536_x000d__x000a_https://api.elsevier.com/content/article/PII:S0044848617322536?httpAccept=text/xml&lt;/_url&gt;&lt;_journal&gt;Aquaculture&lt;/_journal&gt;&lt;_volume&gt;502&lt;/_volume&gt;&lt;_pages&gt;87-96&lt;/_pages&gt;&lt;_tertiary_title&gt;Aquaculture&lt;/_tertiary_title&gt;&lt;_isbn&gt;00448486&lt;/_isbn&gt;&lt;_accessed&gt;63481567&lt;/_accessed&gt;&lt;_db_updated&gt;CrossRef&lt;/_db_updated&gt;&lt;_impact_factor&gt;   3.224&lt;/_impact_factor&gt;&lt;_collection_scope&gt;SCI;SCIE&lt;/_collection_scope&gt;&lt;/Details&gt;&lt;Extra&gt;&lt;DBUID&gt;{F96A950B-833F-4880-A151-76DA2D6A2879}&lt;/DBUID&gt;&lt;/Extra&gt;&lt;/Item&gt;&lt;/References&gt;&lt;/Group&gt;&lt;Group&gt;&lt;References&gt;&lt;Item&gt;&lt;ID&gt;416&lt;/ID&gt;&lt;UID&gt;{842F2535-2F5A-47E0-920E-1407873E4FAC}&lt;/UID&gt;&lt;Title&gt;Continuous microalgae cultivation in aquaculture wastewater by a membrane photobioreactor for biomass production and nutrients removal&lt;/Title&gt;&lt;Template&gt;Journal Article&lt;/Template&gt;&lt;Star&gt;0&lt;/Star&gt;&lt;Tag&gt;0&lt;/Tag&gt;&lt;Author&gt;Gao, Feng; Li, Chen; Yang, Zhao-Hui; Zeng, Guang-Ming; Feng, Li-Juan; Liu, Jun-zhi; Liu, Mei; Cai, Hui-wen&lt;/Author&gt;&lt;Year&gt;2016&lt;/Year&gt;&lt;Details&gt;&lt;_doi&gt;10.1016/j.ecoleng.2016.03.046&lt;/_doi&gt;&lt;_created&gt;63481567&lt;/_created&gt;&lt;_modified&gt;63481567&lt;/_modified&gt;&lt;_url&gt;https://linkinghub.elsevier.com/retrieve/pii/S0925857416302014_x000d__x000a_https://dul.usage.elsevier.com/doi/&lt;/_url&gt;&lt;_journal&gt;Ecological Engineering&lt;/_journal&gt;&lt;_volume&gt;92&lt;/_volume&gt;&lt;_pages&gt;55-61&lt;/_pages&gt;&lt;_tertiary_title&gt;Ecological Engineering&lt;/_tertiary_title&gt;&lt;_isbn&gt;09258574&lt;/_isbn&gt;&lt;_accessed&gt;63481567&lt;/_accessed&gt;&lt;_db_updated&gt;CrossRef&lt;/_db_updated&gt;&lt;_impact_factor&gt;   3.512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0&lt;/ID&gt;&lt;UID&gt;{9354AF3D-991E-4C56-96E1-BF46E09A2608}&lt;/UID&gt;&lt;Title&gt;Dual removal of phosphate and ammonium from high concentrations of aquaculture wastewaters using an efficient two-stage infiltration system&lt;/Title&gt;&lt;Template&gt;Journal Article&lt;/Template&gt;&lt;Star&gt;0&lt;/Star&gt;&lt;Tag&gt;0&lt;/Tag&gt;&lt;Author&gt;Yin, Hongbin; Yang, Chunhui; Jia, Yanxia; Chen, Huiui; Gu, Xiaohong&lt;/Author&gt;&lt;Year&gt;2018&lt;/Year&gt;&lt;Details&gt;&lt;_doi&gt;10.1016/j.scitotenv.2018.04.218&lt;/_doi&gt;&lt;_created&gt;63481567&lt;/_created&gt;&lt;_modified&gt;63481567&lt;/_modified&gt;&lt;_url&gt;https://linkinghub.elsevier.com/retrieve/pii/S0048969718313950_x000d__x000a_https://api.elsevier.com/content/article/PII:S0048969718313950?httpAccept=text/xml&lt;/_url&gt;&lt;_journal&gt;Science of The Total Environment&lt;/_journal&gt;&lt;_volume&gt;635&lt;/_volume&gt;&lt;_pages&gt;936-946&lt;/_pages&gt;&lt;_tertiary_title&gt;Science of The Total Environment&lt;/_tertiary_title&gt;&lt;_isbn&gt;00489697&lt;/_isbn&gt;&lt;_accessed&gt;63481567&lt;/_accessed&gt;&lt;_db_updated&gt;CrossRef&lt;/_db_updated&gt;&lt;_impact_factor&gt;   6.551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18&lt;/ID&gt;&lt;UID&gt;{5C834445-AF31-44B9-8602-7165C1470C5C}&lt;/UID&gt;&lt;Title&gt;Effect of plant physiological characteristics on the removal of conventional and emerging pollutants from aquaculture wastewater by constructed wetlands&lt;/Title&gt;&lt;Template&gt;Journal Article&lt;/Template&gt;&lt;Star&gt;0&lt;/Star&gt;&lt;Tag&gt;0&lt;/Tag&gt;&lt;Author&gt;Huang, Xiang-feng; Ye, Guang-yu; Yi, Nai-kang; Lu, Li-jun; Zhang, Lin; Yang, Liu-yan; Xiao, Lin; Liu, Jia&lt;/Author&gt;&lt;Year&gt;2019&lt;/Year&gt;&lt;Details&gt;&lt;_doi&gt;10.1016/j.ecoleng.2019.05.017&lt;/_doi&gt;&lt;_created&gt;63481567&lt;/_created&gt;&lt;_modified&gt;63481567&lt;/_modified&gt;&lt;_url&gt;https://linkinghub.elsevier.com/retrieve/pii/S0925857419301764_x000d__x000a_https://api.elsevier.com/content/article/PII:S0925857419301764?httpAccept=text/xml&lt;/_url&gt;&lt;_journal&gt;Ecological Engineering&lt;/_journal&gt;&lt;_volume&gt;135&lt;/_volume&gt;&lt;_pages&gt;45-53&lt;/_pages&gt;&lt;_tertiary_title&gt;Ecological Engineering&lt;/_tertiary_title&gt;&lt;_isbn&gt;09258574&lt;/_isbn&gt;&lt;_accessed&gt;63481567&lt;/_accessed&gt;&lt;_db_updated&gt;CrossRef&lt;/_db_updated&gt;&lt;_impact_factor&gt;   3.512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2&lt;/ID&gt;&lt;UID&gt;{E04018EA-B989-4554-86E8-3040433513A2}&lt;/UID&gt;&lt;Title&gt;Effects of microbial products and extra carbon on water quality and bacterial community in a fish polyculture system&lt;/Title&gt;&lt;Template&gt;Journal Article&lt;/Template&gt;&lt;Star&gt;0&lt;/Star&gt;&lt;Tag&gt;0&lt;/Tag&gt;&lt;Author&gt;Zheng, Xiafei; Wang, Yan; Zhang, Dongdong&lt;/Author&gt;&lt;Year&gt;2019&lt;/Year&gt;&lt;Details&gt;&lt;_doi&gt;10.1111/are.13996&lt;/_doi&gt;&lt;_created&gt;63481567&lt;/_created&gt;&lt;_modified&gt;63481567&lt;/_modified&gt;&lt;_url&gt;http://doi.wiley.com/10.1111/are.13996_x000d__x000a_http://onlinelibrary.wiley.com/wol1/doi/10.1111/are.13996/fullpdf&lt;/_url&gt;&lt;_journal&gt;Aquaculture Research&lt;/_journal&gt;&lt;_volume&gt;50&lt;/_volume&gt;&lt;_issue&gt;4&lt;/_issue&gt;&lt;_pages&gt;1220-1229&lt;/_pages&gt;&lt;_tertiary_title&gt;Aquac Res&lt;/_tertiary_title&gt;&lt;_accessed&gt;63481567&lt;/_accessed&gt;&lt;_db_updated&gt;CrossRef&lt;/_db_updated&gt;&lt;_impact_factor&gt;   1.748&lt;/_impact_factor&gt;&lt;_collection_scope&gt;SCIE&lt;/_collection_scope&gt;&lt;/Details&gt;&lt;Extra&gt;&lt;DBUID&gt;{F96A950B-833F-4880-A151-76DA2D6A2879}&lt;/DBUID&gt;&lt;/Extra&gt;&lt;/Item&gt;&lt;/References&gt;&lt;/Group&gt;&lt;Group&gt;&lt;References&gt;&lt;Item&gt;&lt;ID&gt;421&lt;/ID&gt;&lt;UID&gt;{BA7A80F2-53B8-4343-93D8-A9CD128C7991}&lt;/UID&gt;&lt;Title&gt;Effects of sludge retention time on water quality and bioflocs yield, nutritional composition, apparent digestibility coefficients treating recirculating aquaculture system effluent in sequencing batch reactor&lt;/Title&gt;&lt;Template&gt;Journal Article&lt;/Template&gt;&lt;Star&gt;0&lt;/Star&gt;&lt;Tag&gt;0&lt;/Tag&gt;&lt;Author&gt;Liu, Wenchang; Luo, Guozhi; Tan, Hongxin; Sun, Dachuan&lt;/Author&gt;&lt;Year&gt;2016&lt;/Year&gt;&lt;Details&gt;&lt;_created&gt;63481567&lt;/_created&gt;&lt;_modified&gt;63481594&lt;/_modified&gt;&lt;_accessed&gt;63481594&lt;/_accessed&gt;&lt;_doi&gt;10.1016/j.aquaeng.2016.04.002&lt;/_doi&gt;&lt;_url&gt;https://linkinghub.elsevier.com/retrieve/pii/S0144860915300431_x000d__x000a_https://api.elsevier.com/content/article/PII:S0144860915300431?httpAccept=text/xml&lt;/_url&gt;&lt;_journal&gt;Aquacultural Engineering&lt;/_journal&gt;&lt;_volume&gt;72-73&lt;/_volume&gt;&lt;_pages&gt;58-64&lt;/_pages&gt;&lt;_tertiary_title&gt;Aquacultural Engineering&lt;/_tertiary_title&gt;&lt;_isbn&gt;01448609&lt;/_isbn&gt;&lt;_db_updated&gt;CrossRef&lt;/_db_updated&gt;&lt;_impact_factor&gt;   2.638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27&lt;/ID&gt;&lt;UID&gt;{C27A4F85-219B-4DF6-9E0B-CCD5455FDECB}&lt;/UID&gt;&lt;Title&gt;Efficiency of Five Selected Aquatic Plants in Phytoremediation of Aquaculture Wastewater&lt;/Title&gt;&lt;Template&gt;Journal Article&lt;/Template&gt;&lt;Star&gt;0&lt;/Star&gt;&lt;Tag&gt;0&lt;/Tag&gt;&lt;Author&gt;Mohd Nizam, Nurul Umairah; Mohd Hanafiah, Marlia; Mohd Noor, Izzati; Abd Karim, Hazwani Izzati&lt;/Author&gt;&lt;Year&gt;2020&lt;/Year&gt;&lt;Details&gt;&lt;_doi&gt;10.3390/app10082712&lt;/_doi&gt;&lt;_created&gt;63481567&lt;/_created&gt;&lt;_modified&gt;63481567&lt;/_modified&gt;&lt;_url&gt;https://www.mdpi.com/2076-3417/10/8/2712_x000d__x000a_https://www.mdpi.com/2076-3417/10/8/2712/pdf&lt;/_url&gt;&lt;_journal&gt;Applied Sciences&lt;/_journal&gt;&lt;_volume&gt;10&lt;/_volume&gt;&lt;_issue&gt;8&lt;/_issue&gt;&lt;_pages&gt;2712&lt;/_pages&gt;&lt;_tertiary_title&gt;Applied Sciences&lt;/_tertiary_title&gt;&lt;_date&gt;63263520&lt;/_date&gt;&lt;_isbn&gt;2076-3417&lt;/_isbn&gt;&lt;_accessed&gt;63481567&lt;/_accessed&gt;&lt;_db_updated&gt;CrossRef&lt;/_db_updated&gt;&lt;/Details&gt;&lt;Extra&gt;&lt;DBUID&gt;{F96A950B-833F-4880-A151-76DA2D6A2879}&lt;/DBUID&gt;&lt;/Extra&gt;&lt;/Item&gt;&lt;/References&gt;&lt;/Group&gt;&lt;Group&gt;&lt;References&gt;&lt;Item&gt;&lt;ID&gt;431&lt;/ID&gt;&lt;UID&gt;{E2B0D921-C55E-4288-B940-81612C3B03FE}&lt;/UID&gt;&lt;Title&gt;Enhancing the pollutant removal performance and biological mechanisms by adding ferrous ions into aquaculture wastewater in constructed wetland&lt;/Title&gt;&lt;Template&gt;Journal Article&lt;/Template&gt;&lt;Star&gt;0&lt;/Star&gt;&lt;Tag&gt;0&lt;/Tag&gt;&lt;Author&gt;Zhimiao, Zhao; Xiao, Zhang; Zhufang, Wang; Xinshan, Song; Mengqi, Cheng; Mengyu, Cheng; Yinjiang, Zhang&lt;/Author&gt;&lt;Year&gt;2019&lt;/Year&gt;&lt;Details&gt;&lt;_doi&gt;10.1016/j.biortech.2019.122003&lt;/_doi&gt;&lt;_created&gt;63481567&lt;/_created&gt;&lt;_modified&gt;63481567&lt;/_modified&gt;&lt;_url&gt;https://linkinghub.elsevier.com/retrieve/pii/S0960852419312337_x000d__x000a_https://api.elsevier.com/content/article/PII:S0960852419312337?httpAccept=text/xml&lt;/_url&gt;&lt;_journal&gt;Bioresource Technology&lt;/_journal&gt;&lt;_volume&gt;293&lt;/_volume&gt;&lt;_pages&gt;122003&lt;/_pages&gt;&lt;_tertiary_title&gt;Bioresource Technology&lt;/_tertiary_title&gt;&lt;_isbn&gt;09608524&lt;/_isbn&gt;&lt;_accessed&gt;63481567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19&lt;/ID&gt;&lt;UID&gt;{E4E70AE4-DC5B-490B-B8E6-5CA69366822E}&lt;/UID&gt;&lt;Title&gt;Growth, Proximate Composition and Pigment Production of Tetraselmis chuii Cultured with Aquaculture Wastewater&lt;/Title&gt;&lt;Template&gt;Journal Article&lt;/Template&gt;&lt;Star&gt;0&lt;/Star&gt;&lt;Tag&gt;0&lt;/Tag&gt;&lt;Author&gt;Khatoon, Helena; Haris, Haris; Rahman, Norazira Abdu; Zakaria, Mimi Nadzirah; Begum, Hasina; Mian, Sohel&lt;/Author&gt;&lt;Year&gt;2018&lt;/Year&gt;&lt;Details&gt;&lt;_doi&gt;10.1007/s11802-018-3428-7&lt;/_doi&gt;&lt;_created&gt;63481567&lt;/_created&gt;&lt;_modified&gt;63481567&lt;/_modified&gt;&lt;_url&gt;http://link.springer.com/10.1007/s11802-018-3428-7_x000d__x000a_http://link.springer.com/content/pdf/10.1007/s11802-018-3428-7.pdf&lt;/_url&gt;&lt;_journal&gt;Journal of Ocean University of China&lt;/_journal&gt;&lt;_volume&gt;17&lt;/_volume&gt;&lt;_issue&gt;3&lt;/_issue&gt;&lt;_pages&gt;641-646&lt;/_pages&gt;&lt;_tertiary_title&gt;J. Ocean Univ. China&lt;/_tertiary_title&gt;&lt;_isbn&gt;1672-5182&lt;/_isbn&gt;&lt;_accessed&gt;63481567&lt;/_accessed&gt;&lt;_db_updated&gt;CrossRef&lt;/_db_updated&gt;&lt;_impact_factor&gt;   0.802&lt;/_impact_factor&gt;&lt;_collection_scope&gt;SCIE;CSCD&lt;/_collection_scope&gt;&lt;/Details&gt;&lt;Extra&gt;&lt;DBUID&gt;{F96A950B-833F-4880-A151-76DA2D6A2879}&lt;/DBUID&gt;&lt;/Extra&gt;&lt;/Item&gt;&lt;/References&gt;&lt;/Group&gt;&lt;Group&gt;&lt;References&gt;&lt;Item&gt;&lt;ID&gt;417&lt;/ID&gt;&lt;UID&gt;{E1591911-E147-46F5-97A5-71DD09802710}&lt;/UID&gt;&lt;Title&gt;Heterotrophic denitrification strategy for marine recirculating aquaculture wastewater treatment using mariculture solid wastes fermentation liquid as carbon source: Optimization of COD/NO3−-N ratio and hydraulic retention time&lt;/Title&gt;&lt;Template&gt;Journal Article&lt;/Template&gt;&lt;Star&gt;0&lt;/Star&gt;&lt;Tag&gt;0&lt;/Tag&gt;&lt;Author&gt;Gao, Yedong; Guo, Liang; Shao, Mengyu; Hu, Fawen; Wang, Guangce; Zhao, Yangguo; Gao, Mengchun; Jin, Chunji; She, Zonglian&lt;/Author&gt;&lt;Year&gt;2020&lt;/Year&gt;&lt;Details&gt;&lt;_doi&gt;10.1016/j.biortech.2020.122982&lt;/_doi&gt;&lt;_created&gt;63481567&lt;/_created&gt;&lt;_modified&gt;63481597&lt;/_modified&gt;&lt;_accessed&gt;63481597&lt;/_accessed&gt;&lt;_url&gt;https://linkinghub.elsevier.com/retrieve/pii/S0960852420302510_x000d__x000a_https://api.elsevier.com/content/article/PII:S0960852420302510?httpAccept=text/xml&lt;/_url&gt;&lt;_journal&gt;Bioresource Technology&lt;/_journal&gt;&lt;_volume&gt;304&lt;/_volume&gt;&lt;_pages&gt;122982&lt;/_pages&gt;&lt;_tertiary_title&gt;Bioresource Technology&lt;/_tertiary_title&gt;&lt;_isbn&gt;09608524&lt;/_isbn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13&lt;/ID&gt;&lt;UID&gt;{6FCB6A20-3468-4BF0-995F-C67C73DFB6C1}&lt;/UID&gt;&lt;Title&gt;Microalgal cultivation using aquaculture wastewater: Integrated biomass generation and nutrient remediation&lt;/Title&gt;&lt;Template&gt;Journal Article&lt;/Template&gt;&lt;Star&gt;0&lt;/Star&gt;&lt;Tag&gt;0&lt;/Tag&gt;&lt;Author&gt;Ansari, Faiz Ahmad; Singh, Poonam; Guldhe, Abhishek; Bux, Faizal&lt;/Author&gt;&lt;Year&gt;2017&lt;/Year&gt;&lt;Details&gt;&lt;_doi&gt;10.1016/j.algal.2016.11.015&lt;/_doi&gt;&lt;_created&gt;63481567&lt;/_created&gt;&lt;_modified&gt;63481567&lt;/_modified&gt;&lt;_url&gt;https://linkinghub.elsevier.com/retrieve/pii/S2211926416306701_x000d__x000a_https://dul.usage.elsevier.com/doi/&lt;/_url&gt;&lt;_journal&gt;Algal Research&lt;/_journal&gt;&lt;_volume&gt;21&lt;/_volume&gt;&lt;_pages&gt;169-177&lt;/_pages&gt;&lt;_tertiary_title&gt;Algal Research&lt;/_tertiary_title&gt;&lt;_isbn&gt;22119264&lt;/_isbn&gt;&lt;_accessed&gt;63481567&lt;/_accessed&gt;&lt;_db_updated&gt;CrossRef&lt;/_db_updated&gt;&lt;_impact_factor&gt;   4.008&lt;/_impact_factor&gt;&lt;/Details&gt;&lt;Extra&gt;&lt;DBUID&gt;{F96A950B-833F-4880-A151-76DA2D6A2879}&lt;/DBUID&gt;&lt;/Extra&gt;&lt;/Item&gt;&lt;/References&gt;&lt;/Group&gt;&lt;Group&gt;&lt;References&gt;&lt;Item&gt;&lt;ID&gt;420&lt;/ID&gt;&lt;UID&gt;{33229A8C-0E04-47CB-98DB-4463FD9B78F5}&lt;/UID&gt;&lt;Title&gt;Nitrogen and organic matter removal and enzyme activities in constructed wetlands operated under different hydraulic operating regimes&lt;/Title&gt;&lt;Template&gt;Journal Article&lt;/Template&gt;&lt;Star&gt;0&lt;/Star&gt;&lt;Tag&gt;0&lt;/Tag&gt;&lt;Author&gt;Li, Meng; Liang, Zhenlin; Callier, Myriam D; D&amp;apos;Orbcastel, Emmanuelle Roque; Ma, Xiaona; Sun, Linlin; Li, Xian; Wang, Shunkui; Song, Xiefa; Liu, Ying&lt;/Author&gt;&lt;Year&gt;2018&lt;/Year&gt;&lt;Details&gt;&lt;_created&gt;63481567&lt;/_created&gt;&lt;_modified&gt;63481593&lt;/_modified&gt;&lt;_accessed&gt;63481593&lt;/_accessed&gt;&lt;_doi&gt;10.1016/j.aquaculture.2018.06.016&lt;/_doi&gt;&lt;_url&gt;https://linkinghub.elsevier.com/retrieve/pii/S0044848617317039_x000d__x000a_https://api.elsevier.com/content/article/PII:S0044848617317039?httpAccept=text/xml&lt;/_url&gt;&lt;_journal&gt;Aquaculture&lt;/_journal&gt;&lt;_volume&gt;496&lt;/_volume&gt;&lt;_pages&gt;247-254&lt;/_pages&gt;&lt;_tertiary_title&gt;Aquaculture&lt;/_tertiary_title&gt;&lt;_isbn&gt;00448486&lt;/_isbn&gt;&lt;_db_updated&gt;CrossRef&lt;/_db_updated&gt;&lt;_impact_factor&gt;   3.224&lt;/_impact_factor&gt;&lt;_collection_scope&gt;SCI;SCIE&lt;/_collection_scope&gt;&lt;/Details&gt;&lt;Extra&gt;&lt;DBUID&gt;{F96A950B-833F-4880-A151-76DA2D6A2879}&lt;/DBUID&gt;&lt;/Extra&gt;&lt;/Item&gt;&lt;/References&gt;&lt;/Group&gt;&lt;Group&gt;&lt;References&gt;&lt;Item&gt;&lt;ID&gt;426&lt;/ID&gt;&lt;UID&gt;{5EC9410C-5A80-4430-AC13-462683F4C979}&lt;/UID&gt;&lt;Title&gt;Removal of total ammonia nitrogen (TAN), nitrate and total organic carbon (TOC) from aquaculture wastewater using electrochemical technology: A review&lt;/Title&gt;&lt;Template&gt;Journal Article&lt;/Template&gt;&lt;Star&gt;0&lt;/Star&gt;&lt;Tag&gt;0&lt;/Tag&gt;&lt;Author&gt;Mook, W T; Chakrabarti, M H; Aroua, M K; Khan, G M A; Ali, B S; Islam, M S; Abu Hassan, M A&lt;/Author&gt;&lt;Year&gt;2012&lt;/Year&gt;&lt;Details&gt;&lt;_doi&gt;10.1016/j.desal.2011.09.029&lt;/_doi&gt;&lt;_created&gt;63481567&lt;/_created&gt;&lt;_modified&gt;63481567&lt;/_modified&gt;&lt;_url&gt;https://linkinghub.elsevier.com/retrieve/pii/S0011916411008241_x000d__x000a_https://api.elsevier.com/content/article/PII:S0011916411008241?httpAccept=text/xml&lt;/_url&gt;&lt;_journal&gt;Desalination&lt;/_journal&gt;&lt;_volume&gt;285&lt;/_volume&gt;&lt;_pages&gt;1-13&lt;/_pages&gt;&lt;_tertiary_title&gt;Desalination&lt;/_tertiary_title&gt;&lt;_isbn&gt;00119164&lt;/_isbn&gt;&lt;_accessed&gt;63481567&lt;/_accessed&gt;&lt;_db_updated&gt;CrossRef&lt;/_db_updated&gt;&lt;_impact_factor&gt;   7.098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15&lt;/ID&gt;&lt;UID&gt;{32887985-31E1-4720-93B1-BBCCE56D1926}&lt;/UID&gt;&lt;Title&gt;Spirulina sp. LEB 18 cultivation in outdoor pilot scale using aquaculture wastewater: High biomass, carotenoid, lipid and carbohydrate production&lt;/Title&gt;&lt;Template&gt;Journal Article&lt;/Template&gt;&lt;Star&gt;0&lt;/Star&gt;&lt;Tag&gt;0&lt;/Tag&gt;&lt;Author&gt;Cardoso, Lucas Guimarães; Duarte, Jessica Hartwig; Andrade, Bianca Bomfim; Lemos, Paulo Vitor França; Costa, Jorge Alberto Vieira; Druzian, Janice Izabel; Chinalia, Fabio Alexandre&lt;/Author&gt;&lt;Year&gt;2020&lt;/Year&gt;&lt;Details&gt;&lt;_doi&gt;10.1016/j.aquaculture.2020.735272&lt;/_doi&gt;&lt;_created&gt;63481567&lt;/_created&gt;&lt;_modified&gt;63481567&lt;/_modified&gt;&lt;_url&gt;https://linkinghub.elsevier.com/retrieve/pii/S0044848620302441_x000d__x000a_https://api.elsevier.com/content/article/PII:S0044848620302441?httpAccept=text/xml&lt;/_url&gt;&lt;_journal&gt;Aquaculture&lt;/_journal&gt;&lt;_volume&gt;525&lt;/_volume&gt;&lt;_pages&gt;735272&lt;/_pages&gt;&lt;_tertiary_title&gt;Aquaculture&lt;/_tertiary_title&gt;&lt;_isbn&gt;00448486&lt;/_isbn&gt;&lt;_accessed&gt;63481567&lt;/_accessed&gt;&lt;_db_updated&gt;CrossRef&lt;/_db_updated&gt;&lt;_impact_factor&gt;   3.224&lt;/_impact_factor&gt;&lt;_collection_scope&gt;SCI;SCIE&lt;/_collection_scope&gt;&lt;/Details&gt;&lt;Extra&gt;&lt;DBUID&gt;{F96A950B-833F-4880-A151-76DA2D6A2879}&lt;/DBUID&gt;&lt;/Extra&gt;&lt;/Item&gt;&lt;/References&gt;&lt;/Group&gt;&lt;Group&gt;&lt;References&gt;&lt;Item&gt;&lt;ID&gt;423&lt;/ID&gt;&lt;UID&gt;{EA380FFC-12E0-4E09-8802-12C2ED04B0E1}&lt;/UID&gt;&lt;Title&gt;The effects of commercial microbial agents (probiotics) on phytoplankton community structure in intensive white shrimp (Litopenaeus vannamei) aquaculture ponds&lt;/Title&gt;&lt;Template&gt;Journal Article&lt;/Template&gt;&lt;Star&gt;0&lt;/Star&gt;&lt;Tag&gt;0&lt;/Tag&gt;&lt;Author&gt;Lukwambe, Betina; Qiuqian, Linlin; Wu, Jinfeng; Zhang, Demin; Wang, Kai; Zheng, Zhongming&lt;/Author&gt;&lt;Year&gt;2015&lt;/Year&gt;&lt;Details&gt;&lt;_doi&gt;10.1007/s10499-015-9895-6&lt;/_doi&gt;&lt;_created&gt;63481567&lt;/_created&gt;&lt;_modified&gt;63481567&lt;/_modified&gt;&lt;_url&gt;http://link.springer.com/10.1007/s10499-015-9895-6_x000d__x000a_http://link.springer.com/content/pdf/10.1007/s10499-015-9895-6&lt;/_url&gt;&lt;_journal&gt;Aquaculture International&lt;/_journal&gt;&lt;_volume&gt;23&lt;/_volume&gt;&lt;_issue&gt;6&lt;/_issue&gt;&lt;_pages&gt;1443-1455&lt;/_pages&gt;&lt;_tertiary_title&gt;Aquacult Int&lt;/_tertiary_title&gt;&lt;_isbn&gt;0967-6120&lt;/_isbn&gt;&lt;_accessed&gt;63481567&lt;/_accessed&gt;&lt;_db_updated&gt;CrossRef&lt;/_db_updated&gt;&lt;_impact_factor&gt;   1.363&lt;/_impact_factor&gt;&lt;_collection_scope&gt;SCIE&lt;/_collection_scope&gt;&lt;/Details&gt;&lt;Extra&gt;&lt;DBUID&gt;{F96A950B-833F-4880-A151-76DA2D6A2879}&lt;/DBUID&gt;&lt;/Extra&gt;&lt;/Item&gt;&lt;/References&gt;&lt;/Group&gt;&lt;Group&gt;&lt;References&gt;&lt;Item&gt;&lt;ID&gt;422&lt;/ID&gt;&lt;UID&gt;{8DB1FBB3-AF45-42EC-9DE2-53690958732B}&lt;/UID&gt;&lt;Title&gt;Treatment of real aquaculture wastewater from a fishery utilizing phytoremediation with microalgae&lt;/Title&gt;&lt;Template&gt;Journal Article&lt;/Template&gt;&lt;Star&gt;0&lt;/Star&gt;&lt;Tag&gt;0&lt;/Tag&gt;&lt;Author&gt;Liu, Yang; Lv, Junping; Feng, Jia; Liu, Qi; Nan, Fangru; Xie, Shulian&lt;/Author&gt;&lt;Year&gt;2019&lt;/Year&gt;&lt;Details&gt;&lt;_doi&gt;10.1002/jctb.5837&lt;/_doi&gt;&lt;_created&gt;63481567&lt;/_created&gt;&lt;_modified&gt;63481567&lt;/_modified&gt;&lt;_url&gt;http://doi.wiley.com/10.1002/jctb.5837_x000d__x000a_http://onlinelibrary.wiley.com/wol1/doi/10.1002/jctb.5837/fullpdf&lt;/_url&gt;&lt;_journal&gt;Journal of Chemical Technology &amp;amp; Biotechnology&lt;/_journal&gt;&lt;_volume&gt;94&lt;/_volume&gt;&lt;_issue&gt;3&lt;/_issue&gt;&lt;_pages&gt;900-910&lt;/_pages&gt;&lt;_tertiary_title&gt;J. Chem. Technol. Biotechnol.&lt;/_tertiary_title&gt;&lt;_accessed&gt;63481567&lt;/_accessed&gt;&lt;_db_updated&gt;CrossRef&lt;/_db_updated&gt;&lt;/Details&gt;&lt;Extra&gt;&lt;DBUID&gt;{F96A950B-833F-4880-A151-76DA2D6A2879}&lt;/DBUID&gt;&lt;/Extra&gt;&lt;/Item&gt;&lt;/References&gt;&lt;/Group&gt;&lt;Group&gt;&lt;References&gt;&lt;Item&gt;&lt;ID&gt;448&lt;/ID&gt;&lt;UID&gt;{F3161631-4B43-41BA-9535-D882F0C1EAE4}&lt;/UID&gt;&lt;Title&gt;A novel shortcut nitrogen removal process using an algal-bacterial consortium in a photo-sequencing batch reactor (PSBR)&lt;/Title&gt;&lt;Template&gt;Journal Article&lt;/Template&gt;&lt;Star&gt;0&lt;/Star&gt;&lt;Tag&gt;0&lt;/Tag&gt;&lt;Author&gt;Wang, Meng; Yang, Han; Ergas, Sarina J; van der Steen, Peter&lt;/Author&gt;&lt;Year&gt;2015&lt;/Year&gt;&lt;Details&gt;&lt;_doi&gt;10.1016/j.watres.2015.09.016&lt;/_doi&gt;&lt;_created&gt;63481575&lt;/_created&gt;&lt;_modified&gt;63481575&lt;/_modified&gt;&lt;_url&gt;https://linkinghub.elsevier.com/retrieve/pii/S0043135415302293_x000d__x000a_https://api.elsevier.com/content/article/PII:S0043135415302293?httpAccept=text/xml&lt;/_url&gt;&lt;_journal&gt;Water Research&lt;/_journal&gt;&lt;_volume&gt;87&lt;/_volume&gt;&lt;_pages&gt;38-48&lt;/_pages&gt;&lt;_tertiary_title&gt;Water Research&lt;/_tertiary_title&gt;&lt;_isbn&gt;00431354&lt;/_isbn&gt;&lt;_accessed&gt;63481575&lt;/_accessed&gt;&lt;_db_updated&gt;CrossRef&lt;/_db_updated&gt;&lt;_impact_factor&gt;   9.130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0&lt;/ID&gt;&lt;UID&gt;{99DCD1EA-23C8-4569-BB5E-72379775AF30}&lt;/UID&gt;&lt;Title&gt;A self-sustaining synergetic microalgal-bacterial granular sludge process towards energy-efficient and environmentally sustainable municipal wastewater treatment&lt;/Title&gt;&lt;Template&gt;Journal Article&lt;/Template&gt;&lt;Star&gt;0&lt;/Star&gt;&lt;Tag&gt;0&lt;/Tag&gt;&lt;Author&gt;Ji, Bin; Zhang, Meng; Gu, Jun; Ma, Yingqun; Liu, Yu&lt;/Author&gt;&lt;Year&gt;2020&lt;/Year&gt;&lt;Details&gt;&lt;_created&gt;63481575&lt;/_created&gt;&lt;_modified&gt;63481615&lt;/_modified&gt;&lt;_accessed&gt;63481615&lt;/_accessed&gt;&lt;_doi&gt;10.1016/j.watres.2020.115884&lt;/_doi&gt;&lt;_url&gt;https://linkinghub.elsevier.com/retrieve/pii/S0043135420304218_x000d__x000a_https://api.elsevier.com/content/article/PII:S0043135420304218?httpAccept=text/xml&lt;/_url&gt;&lt;_journal&gt;Water Research&lt;/_journal&gt;&lt;_volume&gt;179&lt;/_volume&gt;&lt;_pages&gt;115884&lt;/_pages&gt;&lt;_tertiary_title&gt;Water Research&lt;/_tertiary_title&gt;&lt;_isbn&gt;00431354&lt;/_isbn&gt;&lt;_db_updated&gt;CrossRef&lt;/_db_updated&gt;&lt;_impact_factor&gt;   9.130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3&lt;/ID&gt;&lt;UID&gt;{D29ECC29-8261-458A-8B2E-F75D006EB891}&lt;/UID&gt;&lt;Title&gt;Characteristics and performance of aerobic algae-bacteria granular consortia in a photo-sequencing batch reactor&lt;/Title&gt;&lt;Template&gt;Journal Article&lt;/Template&gt;&lt;Star&gt;0&lt;/Star&gt;&lt;Tag&gt;0&lt;/Tag&gt;&lt;Author&gt;Liu, Lin; Zeng, Zhichao; Bee, Mingyang; Gibson, Valerie; Wei, Lili; Huang, Xu; Liu, Chaoxiang&lt;/Author&gt;&lt;Year&gt;2018&lt;/Year&gt;&lt;Details&gt;&lt;_doi&gt;10.1016/j.jhazmat.2018.01.059&lt;/_doi&gt;&lt;_created&gt;63481575&lt;/_created&gt;&lt;_modified&gt;63481575&lt;/_modified&gt;&lt;_url&gt;https://linkinghub.elsevier.com/retrieve/pii/S030438941830075X_x000d__x000a_https://dul.usage.elsevier.com/doi/&lt;/_url&gt;&lt;_journal&gt;Journal of Hazardous Materials&lt;/_journal&gt;&lt;_volume&gt;349&lt;/_volume&gt;&lt;_pages&gt;135-142&lt;/_pages&gt;&lt;_tertiary_title&gt;Journal of Hazardous Materials&lt;/_tertiary_title&gt;&lt;_isbn&gt;03043894&lt;/_isbn&gt;&lt;_accessed&gt;63481575&lt;/_accessed&gt;&lt;_db_updated&gt;CrossRef&lt;/_db_updated&gt;&lt;_impact_factor&gt;   9.038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5&lt;/ID&gt;&lt;UID&gt;{D7FF8E80-C270-48B3-A6B3-AAFCCFB6C40E}&lt;/UID&gt;&lt;Title&gt;Competition between Ammonia-Oxidizing Bacteria and Benthic Microalgae&lt;/Title&gt;&lt;Template&gt;Journal Article&lt;/Template&gt;&lt;Star&gt;0&lt;/Star&gt;&lt;Tag&gt;0&lt;/Tag&gt;&lt;Author&gt;Risgaard-Petersen, Nils; Nicolaisen, Mette H; Revsbech, Niels Peter; Lomstein, Bente Aa&lt;/Author&gt;&lt;Year&gt;2004&lt;/Year&gt;&lt;Details&gt;&lt;_doi&gt;10.1128/AEM.70.9.5528-5537.2004&lt;/_doi&gt;&lt;_created&gt;63481575&lt;/_created&gt;&lt;_modified&gt;63481808&lt;/_modified&gt;&lt;_accessed&gt;63481808&lt;/_accessed&gt;&lt;_url&gt;https://AEM.asm.org/content/70/9/5528_x000d__x000a_https://syndication.highwire.org/content/doi/10.1128/AEM.70.9.5528-5537.2004&lt;/_url&gt;&lt;_journal&gt;Applied and Environmental Microbiology&lt;/_journal&gt;&lt;_volume&gt;70&lt;/_volume&gt;&lt;_issue&gt;9&lt;/_issue&gt;&lt;_pages&gt;5528-5537&lt;/_pages&gt;&lt;_tertiary_title&gt;AEM&lt;/_tertiary_title&gt;&lt;_isbn&gt;0099-2240&lt;/_isbn&gt;&lt;_db_updated&gt;CrossRef&lt;/_db_updated&gt;&lt;_impact_factor&gt;   4.016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2&lt;/ID&gt;&lt;UID&gt;{C232A7BC-2894-414F-8496-EFE370DF63A6}&lt;/UID&gt;&lt;Title&gt;Development of algae-bacteria granular consortia in photo-sequencing batch reactor&lt;/Title&gt;&lt;Template&gt;Journal Article&lt;/Template&gt;&lt;Star&gt;0&lt;/Star&gt;&lt;Tag&gt;0&lt;/Tag&gt;&lt;Author&gt;Liu, Lin; Fan, Hongyong; Liu, Yuhong; Liu, Chaoxiang; Huang, Xu&lt;/Author&gt;&lt;Year&gt;2017&lt;/Year&gt;&lt;Details&gt;&lt;_created&gt;63481575&lt;/_created&gt;&lt;_modified&gt;63481615&lt;/_modified&gt;&lt;_accessed&gt;63481615&lt;/_accessed&gt;&lt;_doi&gt;10.1016/j.biortech.2017.02.025&lt;/_doi&gt;&lt;_url&gt;https://linkinghub.elsevier.com/retrieve/pii/S0960852417301323_x000d__x000a_https://api.elsevier.com/content/article/PII:S0960852417301323?httpAccept=text/xml&lt;/_url&gt;&lt;_journal&gt;Bioresource Technology&lt;/_journal&gt;&lt;_volume&gt;232&lt;/_volume&gt;&lt;_pages&gt;64-71&lt;/_pages&gt;&lt;_tertiary_title&gt;Bioresource Technology&lt;/_tertiary_title&gt;&lt;_isbn&gt;09608524&lt;/_isbn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7&lt;/ID&gt;&lt;UID&gt;{BB406CAB-3C6D-4B60-B9A1-B349755C8C80}&lt;/UID&gt;&lt;Title&gt;Effect of algae growth on aerobic granulation and nutrients removal from synthetic wastewater by using sequencing batch reactors&lt;/Title&gt;&lt;Template&gt;Journal Article&lt;/Template&gt;&lt;Star&gt;0&lt;/Star&gt;&lt;Tag&gt;0&lt;/Tag&gt;&lt;Author&gt;Huang, Wenli; Li, Bing; Zhang, Chao; Zhang, Zhenya; Lei, Zhongfang; Lu, Baowang; Zhou, Beibei&lt;/Author&gt;&lt;Year&gt;2015&lt;/Year&gt;&lt;Details&gt;&lt;_doi&gt;10.1016/j.biortech.2014.12.024&lt;/_doi&gt;&lt;_created&gt;63481575&lt;/_created&gt;&lt;_modified&gt;63481575&lt;/_modified&gt;&lt;_url&gt;https://linkinghub.elsevier.com/retrieve/pii/S0960852414017611_x000d__x000a_https://dul.usage.elsevier.com/doi/&lt;/_url&gt;&lt;_journal&gt;Bioresource Technology&lt;/_journal&gt;&lt;_volume&gt;179&lt;/_volume&gt;&lt;_pages&gt;187-192&lt;/_pages&gt;&lt;_tertiary_title&gt;Bioresource Technology&lt;/_tertiary_title&gt;&lt;_isbn&gt;09608524&lt;/_isbn&gt;&lt;_accessed&gt;63481575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9&lt;/ID&gt;&lt;UID&gt;{79756BF5-E70D-4D32-B8EF-22ECF18197D1}&lt;/UID&gt;&lt;Title&gt;Enhancement of aerobic granulation and nutrient removal by an algal–bacterial consortium in a lab-scale photobioreactor&lt;/Title&gt;&lt;Template&gt;Journal Article&lt;/Template&gt;&lt;Star&gt;0&lt;/Star&gt;&lt;Tag&gt;0&lt;/Tag&gt;&lt;Author&gt;Zhang, Bing; Lens, Piet N L; Shi, Wenxin; Zhang, Ruijun; Zhang, Zhiqiang; Guo, Yuan; Bao, Xian; Cui, Fuyi&lt;/Author&gt;&lt;Year&gt;2018&lt;/Year&gt;&lt;Details&gt;&lt;_created&gt;63481575&lt;/_created&gt;&lt;_modified&gt;63481615&lt;/_modified&gt;&lt;_accessed&gt;63481615&lt;/_accessed&gt;&lt;_doi&gt;10.1016/j.cej.2017.11.151&lt;/_doi&gt;&lt;_url&gt;https://linkinghub.elsevier.com/retrieve/pii/S1385894717320739_x000d__x000a_https://api.elsevier.com/content/article/PII:S1385894717320739?httpAccept=text/xml&lt;/_url&gt;&lt;_journal&gt;Chemical Engineering Journal&lt;/_journal&gt;&lt;_volume&gt;334&lt;/_volume&gt;&lt;_pages&gt;2373-2382&lt;/_pages&gt;&lt;_tertiary_title&gt;Chemical Engineering Journal&lt;/_tertiary_title&gt;&lt;_isbn&gt;13858947&lt;/_isbn&gt;&lt;_db_updated&gt;CrossRef&lt;/_db_updated&gt;&lt;_impact_factor&gt;  10.652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4&lt;/ID&gt;&lt;UID&gt;{3EFC2C9E-2509-4203-8E44-B738D47CB661}&lt;/UID&gt;&lt;Title&gt;Growth Progression of Oxygenic Photogranules and Its Impact on Bioactivity for Aeration-Free Wastewater Treatment&lt;/Title&gt;&lt;Template&gt;Journal Article&lt;/Template&gt;&lt;Star&gt;0&lt;/Star&gt;&lt;Tag&gt;0&lt;/Tag&gt;&lt;Author&gt;Abouhend, Ahmed S; Milferstedt, Kim; Hamelin, Jérôme; Ansari, Abeera A; Butler, Caitlyn; Carbajal-González, Blanca I; Park, Chul&lt;/Author&gt;&lt;Year&gt;2019&lt;/Year&gt;&lt;Details&gt;&lt;_doi&gt;10.1021/acs.est.9b04745&lt;/_doi&gt;&lt;_created&gt;63481575&lt;/_created&gt;&lt;_modified&gt;63481575&lt;/_modified&gt;&lt;_url&gt;https://pubs.acs.org/doi/abs/10.1021/acs.est.9b04745_x000d__x000a_https://pubs.acs.org/doi/pdf/10.1021/acs.est.9b04745&lt;/_url&gt;&lt;_journal&gt;Environmental Science &amp;amp; Technology&lt;/_journal&gt;&lt;_tertiary_title&gt;Environ. Sci. Technol.&lt;/_tertiary_title&gt;&lt;_date&gt;63084960&lt;/_date&gt;&lt;_isbn&gt;0013-936X&lt;/_isbn&gt;&lt;_accessed&gt;63481575&lt;/_accessed&gt;&lt;_db_updated&gt;CrossRef&lt;/_db_updated&gt;&lt;_impact_factor&gt;   7.864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4&lt;/ID&gt;&lt;UID&gt;{D922674A-B95F-4F71-9886-B313AF348F5D}&lt;/UID&gt;&lt;Title&gt;Isolation of microalgal strain from algal-bacterial aerobic granular sludge and examination on its contribution to granulation process during wastewater treatment in respect of nutrients removal, auto-aggregation capability and EPS excretion&lt;/Title&gt;&lt;Template&gt;Journal Article&lt;/Template&gt;&lt;Star&gt;0&lt;/Star&gt;&lt;Tag&gt;0&lt;/Tag&gt;&lt;Author&gt;Nuramkhaan, Marjangul; Zhang, Yihao; Dong, Xiaochuan; Huang, Wenli; Lei, Zhongfang; Shimizu, Kazuya; Zhang, Zhenya; Utsumi, Motoo; Lee, Duu-Jong&lt;/Author&gt;&lt;Year&gt;2019&lt;/Year&gt;&lt;Details&gt;&lt;_doi&gt;10.1016/j.biteb.2019.100330&lt;/_doi&gt;&lt;_created&gt;63481575&lt;/_created&gt;&lt;_modified&gt;63481575&lt;/_modified&gt;&lt;_url&gt;https://linkinghub.elsevier.com/retrieve/pii/S2589014X19302208_x000d__x000a_https://api.elsevier.com/content/article/PII:S2589014X19302208?httpAccept=text/xml&lt;/_url&gt;&lt;_journal&gt;Bioresource Technology Reports&lt;/_journal&gt;&lt;_volume&gt;8&lt;/_volume&gt;&lt;_pages&gt;100330&lt;/_pages&gt;&lt;_tertiary_title&gt;Bioresource Technology Reports&lt;/_tertiary_title&gt;&lt;_isbn&gt;2589014X&lt;/_isbn&gt;&lt;_accessed&gt;63481575&lt;/_accessed&gt;&lt;_db_updated&gt;CrossRef&lt;/_db_updated&gt;&lt;/Details&gt;&lt;Extra&gt;&lt;DBUID&gt;{F96A950B-833F-4880-A151-76DA2D6A2879}&lt;/DBUID&gt;&lt;/Extra&gt;&lt;/Item&gt;&lt;/References&gt;&lt;/Group&gt;&lt;Group&gt;&lt;References&gt;&lt;Item&gt;&lt;ID&gt;446&lt;/ID&gt;&lt;UID&gt;{EBB63F50-AB1F-48AC-80C8-A5C515B80740}&lt;/UID&gt;&lt;Title&gt;Microalgal-bacterial aggregates: Applications and perspectives for wastewater treatment&lt;/Title&gt;&lt;Template&gt;Journal Article&lt;/Template&gt;&lt;Star&gt;0&lt;/Star&gt;&lt;Tag&gt;0&lt;/Tag&gt;&lt;Author&gt;Quijano, Guillermo; Arcila, Juan S; Buitrón, Germán&lt;/Author&gt;&lt;Year&gt;2017&lt;/Year&gt;&lt;Details&gt;&lt;_doi&gt;10.1016/j.biotechadv.2017.07.003&lt;/_doi&gt;&lt;_created&gt;63481575&lt;/_created&gt;&lt;_modified&gt;63481575&lt;/_modified&gt;&lt;_url&gt;https://linkinghub.elsevier.com/retrieve/pii/S0734975017300794_x000d__x000a_https://api.elsevier.com/content/article/PII:S0734975017300794?httpAccept=text/xml&lt;/_url&gt;&lt;_journal&gt;Biotechnology Advances&lt;/_journal&gt;&lt;_volume&gt;35&lt;/_volume&gt;&lt;_issue&gt;6&lt;/_issue&gt;&lt;_pages&gt;772-781&lt;/_pages&gt;&lt;_tertiary_title&gt;Biotechnology Advances&lt;/_tertiary_title&gt;&lt;_isbn&gt;07349750&lt;/_isbn&gt;&lt;_accessed&gt;63481575&lt;/_accessed&gt;&lt;_db_updated&gt;CrossRef&lt;/_db_updated&gt;&lt;_impact_factor&gt;  10.744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50&lt;/ID&gt;&lt;UID&gt;{A774E8F9-3189-4E8A-96E5-A9C655E873DB}&lt;/UID&gt;&lt;Title&gt;Microalgal-bacterial consortia: From interspecies interactions to biotechnological applications&lt;/Title&gt;&lt;Template&gt;Journal Article&lt;/Template&gt;&lt;Star&gt;0&lt;/Star&gt;&lt;Tag&gt;0&lt;/Tag&gt;&lt;Author&gt;Zhang, Bing; Li, Wei; Guo, Yuan; Zhang, Zhiqiang; Shi, Wenxin; Cui, Fuyi; Lens, Piet N L; Tay, Joo Hwa&lt;/Author&gt;&lt;Year&gt;2020&lt;/Year&gt;&lt;Details&gt;&lt;_doi&gt;10.1016/j.rser.2019.109563&lt;/_doi&gt;&lt;_created&gt;63481575&lt;/_created&gt;&lt;_modified&gt;63481575&lt;/_modified&gt;&lt;_url&gt;https://linkinghub.elsevier.com/retrieve/pii/S1364032119307713_x000d__x000a_https://api.elsevier.com/content/article/PII:S1364032119307713?httpAccept=text/xml&lt;/_url&gt;&lt;_journal&gt;Renewable and Sustainable Energy Reviews&lt;/_journal&gt;&lt;_volume&gt;118&lt;/_volume&gt;&lt;_pages&gt;109563&lt;/_pages&gt;&lt;_tertiary_title&gt;Renewable and Sustainable Energy Reviews&lt;/_tertiary_title&gt;&lt;_isbn&gt;13640321&lt;/_isbn&gt;&lt;_accessed&gt;63481575&lt;/_accessed&gt;&lt;_db_updated&gt;CrossRef&lt;/_db_updated&gt;&lt;_impact_factor&gt;  12.110&lt;/_impact_factor&gt;&lt;/Details&gt;&lt;Extra&gt;&lt;DBUID&gt;{F96A950B-833F-4880-A151-76DA2D6A2879}&lt;/DBUID&gt;&lt;/Extra&gt;&lt;/Item&gt;&lt;/References&gt;&lt;/Group&gt;&lt;Group&gt;&lt;References&gt;&lt;Item&gt;&lt;ID&gt;436&lt;/ID&gt;&lt;UID&gt;{F773B48A-2A29-4537-83F1-912E1C09BB56}&lt;/UID&gt;&lt;Title&gt;Microbial population dynamics during sludge granulation in an A/O/A sequencing batch reactor&lt;/Title&gt;&lt;Template&gt;Journal Article&lt;/Template&gt;&lt;Star&gt;0&lt;/Star&gt;&lt;Tag&gt;0&lt;/Tag&gt;&lt;Author&gt;He, Qiulai; Zhou, Jun; Wang, Hongyu; Zhang, Jing; Wei, Li&lt;/Author&gt;&lt;Year&gt;2016&lt;/Year&gt;&lt;Details&gt;&lt;_doi&gt;10.1016/j.biortech.2016.04.088&lt;/_doi&gt;&lt;_created&gt;63481575&lt;/_created&gt;&lt;_modified&gt;63481575&lt;/_modified&gt;&lt;_url&gt;https://linkinghub.elsevier.com/retrieve/pii/S0960852416305752_x000d__x000a_https://api.elsevier.com/content/article/PII:S0960852416305752?httpAccept=text/xml&lt;/_url&gt;&lt;_journal&gt;Bioresource Technology&lt;/_journal&gt;&lt;_volume&gt;214&lt;/_volume&gt;&lt;_pages&gt;1-8&lt;/_pages&gt;&lt;_tertiary_title&gt;Bioresource Technology&lt;/_tertiary_title&gt;&lt;_isbn&gt;09608524&lt;/_isbn&gt;&lt;_accessed&gt;63481575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7&lt;/ID&gt;&lt;UID&gt;{0893A9D3-E82A-4606-AB93-0AD343FE72BA}&lt;/UID&gt;&lt;Title&gt;Nitrogen removal from aquaculture pond water by heterotrophic nitrogen assimilation in lab-scale sequencing batch reactors&lt;/Title&gt;&lt;Template&gt;Journal Article&lt;/Template&gt;&lt;Star&gt;0&lt;/Star&gt;&lt;Tag&gt;0&lt;/Tag&gt;&lt;Author&gt;De Schryver, Peter; Verstraete, Willy&lt;/Author&gt;&lt;Year&gt;2009&lt;/Year&gt;&lt;Details&gt;&lt;_doi&gt;10.1016/j.biortech.2008.08.043&lt;/_doi&gt;&lt;_created&gt;63481575&lt;/_created&gt;&lt;_modified&gt;63481575&lt;/_modified&gt;&lt;_url&gt;https://linkinghub.elsevier.com/retrieve/pii/S0960852408007608_x000d__x000a_https://api.elsevier.com/content/article/PII:S0960852408007608?httpAccept=text/xml&lt;/_url&gt;&lt;_journal&gt;Bioresource Technology&lt;/_journal&gt;&lt;_volume&gt;100&lt;/_volume&gt;&lt;_issue&gt;3&lt;/_issue&gt;&lt;_pages&gt;1162-1167&lt;/_pages&gt;&lt;_tertiary_title&gt;Bioresource Technology&lt;/_tertiary_title&gt;&lt;_isbn&gt;09608524&lt;/_isbn&gt;&lt;_accessed&gt;63481575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1&lt;/ID&gt;&lt;UID&gt;{21C9B860-B0A4-4D48-AEAE-B25EFD2E32CE}&lt;/UID&gt;&lt;Title&gt;Performance and microbial community analysis of Combined Denitrification and Biofloc Technology (CDBFT) system treating nitrogen-rich aquaculture wastewater&lt;/Title&gt;&lt;Template&gt;Journal Article&lt;/Template&gt;&lt;Star&gt;0&lt;/Star&gt;&lt;Tag&gt;0&lt;/Tag&gt;&lt;Author&gt;Li, Changwei; Li, Jiawei; Liu, Gang; Deng, Yale; Zhu, Songming; Ye, Zhangying; Shao, Yufang; Liu, Dezhao&lt;/Author&gt;&lt;Year&gt;2019&lt;/Year&gt;&lt;Details&gt;&lt;_doi&gt;10.1016/j.biortech.2019.121582&lt;/_doi&gt;&lt;_created&gt;63481575&lt;/_created&gt;&lt;_modified&gt;63481575&lt;/_modified&gt;&lt;_url&gt;https://linkinghub.elsevier.com/retrieve/pii/S0960852419308120_x000d__x000a_https://api.elsevier.com/content/article/PII:S0960852419308120?httpAccept=text/xml&lt;/_url&gt;&lt;_journal&gt;Bioresource Technology&lt;/_journal&gt;&lt;_volume&gt;288&lt;/_volume&gt;&lt;_pages&gt;121582&lt;/_pages&gt;&lt;_tertiary_title&gt;Bioresource Technology&lt;/_tertiary_title&gt;&lt;_isbn&gt;09608524&lt;/_isbn&gt;&lt;_accessed&gt;63481575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9&lt;/ID&gt;&lt;UID&gt;{0D0A4087-479D-42D4-91BE-469582D2292C}&lt;/UID&gt;&lt;Title&gt;Removal mechanisms of phosphorus in non-aerated microalgal-bacterial granular sludge process&lt;/Title&gt;&lt;Template&gt;Journal Article&lt;/Template&gt;&lt;Star&gt;0&lt;/Star&gt;&lt;Tag&gt;0&lt;/Tag&gt;&lt;Author&gt;Ji, B; Zhang, M; Wang, L; Wang, S; Liu, Y&lt;/Author&gt;&lt;Year&gt;2020&lt;/Year&gt;&lt;Details&gt;&lt;_created&gt;63481575&lt;/_created&gt;&lt;_modified&gt;63481575&lt;/_modified&gt;&lt;_url&gt;http://www.ncbi.nlm.nih.gov/entrez/query.fcgi?cmd=Retrieve&amp;amp;db=pubmed&amp;amp;dopt=Abstract&amp;amp;list_uids=32446034&amp;amp;query_hl=1&lt;/_url&gt;&lt;_journal&gt;Bioresour Technol&lt;/_journal&gt;&lt;_volume&gt;312&lt;/_volume&gt;&lt;_pages&gt;123531&lt;/_pages&gt;&lt;_tertiary_title&gt;Bioresource technology&lt;/_tertiary_title&gt;&lt;_doi&gt;10.1016/j.biortech.2020.123531&lt;/_doi&gt;&lt;_date_display&gt;2020 Sep&lt;/_date_display&gt;&lt;_date&gt;63465120&lt;/_date&gt;&lt;_type_work&gt;Journal Article&lt;/_type_work&gt;&lt;_isbn&gt;1873-2976 (Electronic); 0960-8524 (Linking)&lt;/_isbn&gt;&lt;_ori_publication&gt;Copyright (c) 2020 Elsevier Ltd. All rights reserved.&lt;/_ori_publication&gt;&lt;_accession_num&gt;32446034&lt;/_accession_num&gt;&lt;_keywords&gt;Dark-light conditions; Microalgal-bacterial granules; Pantanalinema; Phosphorus removal; Poly-phosphate&lt;/_keywords&gt;&lt;_subject_headings&gt;Bioreactors; In Situ Hybridization, Fluorescence; *Microalgae; Nitrogen; Phosphorus; *Sewage&lt;/_subject_headings&gt;&lt;_author_adr&gt;Department of Water and Wastewater Engineering, Wuhan University of Science and Technology, Wuhan 430065, China; Advanced Environmental Biotechnology Centre, Nanyang Environment &amp;amp; Water Research Institute, Nanyang Technological University, 1 Cleantech Loop, Singapore 637141, Singapore.; Advanced Environmental Biotechnology Centre, Nanyang Environment &amp;amp; Water Research Institute, Nanyang Technological University, 1 Cleantech Loop, Singapore 637141,  Singapore.; Advanced Environmental Biotechnology Centre, Nanyang Environment &amp;amp; Water Research Institute, Nanyang Technological University, 1 Cleantech Loop, Singapore 637141,  Singapore.; Advanced Environmental Biotechnology Centre, Nanyang Environment &amp;amp; Water Research Institute, Nanyang Technological University, 1 Cleantech Loop, Singapore 637141,  Singapore; Hubei Key Laboratory of Ecological Remediation for Rivers-Lakes and Algal Utilization, School of Civil Engineering, Architecture and Environment, Hubei University of Technology, Wuhan 430068, China.; Advanced Environmental Biotechnology Centre, Nanyang Environment &amp;amp; Water Research Institute, Nanyang Technological University, 1 Cleantech Loop, Singapore 637141,  Singapore; School of Civil and Environmental Engineering, Nanyang Technological University, 50 Nanyang Avenue, Singapore 639798, Singapore. Electronic address: cyliu@ntu.edu.sg.&lt;/_author_adr&gt;&lt;_language&gt;eng&lt;/_language&gt;&lt;_accessed&gt;63481575&lt;/_accessed&gt;&lt;_db_updated&gt;PubMed&lt;/_db_updated&gt;&lt;_impact_factor&gt;   7.539&lt;/_impact_factor&gt;&lt;/Details&gt;&lt;Extra&gt;&lt;DBUID&gt;{F96A950B-833F-4880-A151-76DA2D6A2879}&lt;/DBUID&gt;&lt;/Extra&gt;&lt;/Item&gt;&lt;/References&gt;&lt;/Group&gt;&lt;Group&gt;&lt;References&gt;&lt;Item&gt;&lt;ID&gt;435&lt;/ID&gt;&lt;UID&gt;{C8347368-5033-4BF2-B0A3-C578FB28F8F9}&lt;/UID&gt;&lt;Title&gt;Stability of algal-bacterial granules in continuous-flow reactors to treat varying strength domestic wastewater&lt;/Title&gt;&lt;Template&gt;Journal Article&lt;/Template&gt;&lt;Star&gt;0&lt;/Star&gt;&lt;Tag&gt;0&lt;/Tag&gt;&lt;Author&gt;Ahmad, Johan Syafri Mahathir; Cai, Wei; Zhao, Ziwen; Zhang, Zhenya; Shimizu, Kazuya; Lei, Zhongfang; Lee, Duu-Jong&lt;/Author&gt;&lt;Year&gt;2017&lt;/Year&gt;&lt;Details&gt;&lt;_created&gt;63481575&lt;/_created&gt;&lt;_modified&gt;63481808&lt;/_modified&gt;&lt;_accessed&gt;63481808&lt;/_accessed&gt;&lt;_doi&gt;10.1016/j.biortech.2017.07.134&lt;/_doi&gt;&lt;_url&gt;https://linkinghub.elsevier.com/retrieve/pii/S0960852417312506_x000d__x000a_https://api.elsevier.com/content/article/PII:S0960852417312506?httpAccept=text/xml&lt;/_url&gt;&lt;_journal&gt;Bioresource Technology&lt;/_journal&gt;&lt;_volume&gt;244&lt;/_volume&gt;&lt;_pages&gt;225-233&lt;/_pages&gt;&lt;_tertiary_title&gt;Bioresource Technology&lt;/_tertiary_title&gt;&lt;_isbn&gt;09608524&lt;/_isbn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3&lt;/ID&gt;&lt;UID&gt;{64DB0997-B441-4118-A8B4-F2FAB6285FF5}&lt;/UID&gt;&lt;Title&gt;The Oxygenic Photogranule Process for Aeration-Free Wastewater Treatment&lt;/Title&gt;&lt;Template&gt;Journal Article&lt;/Template&gt;&lt;Star&gt;0&lt;/Star&gt;&lt;Tag&gt;0&lt;/Tag&gt;&lt;Author&gt;Abouhend, Ahmed S; McNair, Adam; Kuo-Dahab, Wenye C; Watt, Christopher; Butler, Caitlyn S; Milferstedt, Kim; Hamelin, Jérôme; Seo, Jeongmi; Gikonyo, Gitau J; El-Moselhy, Khalid M; Park, Chul&lt;/Author&gt;&lt;Year&gt;2018&lt;/Year&gt;&lt;Details&gt;&lt;_doi&gt;10.1021/acs.est.8b00403&lt;/_doi&gt;&lt;_created&gt;63481575&lt;/_created&gt;&lt;_modified&gt;63481575&lt;/_modified&gt;&lt;_url&gt;https://pubs.acs.org/doi/10.1021/acs.est.8b00403_x000d__x000a_https://pubs.acs.org/doi/pdf/10.1021/acs.est.8b00403&lt;/_url&gt;&lt;_journal&gt;Environmental Science &amp;amp; Technology&lt;/_journal&gt;&lt;_volume&gt;52&lt;/_volume&gt;&lt;_issue&gt;6&lt;/_issue&gt;&lt;_pages&gt;3503-3511&lt;/_pages&gt;&lt;_tertiary_title&gt;Environ. Sci. Technol.&lt;/_tertiary_title&gt;&lt;_date&gt;62174880&lt;/_date&gt;&lt;_isbn&gt;0013-936X&lt;/_isbn&gt;&lt;_accessed&gt;63481575&lt;/_accessed&gt;&lt;_db_updated&gt;CrossRef&lt;/_db_updated&gt;&lt;_impact_factor&gt;   7.864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51&lt;/ID&gt;&lt;UID&gt;{24833810-0CFE-493F-8740-CD5801438B02}&lt;/UID&gt;&lt;Title&gt;Treatment of low C/N ratio wastewater and biomass production using co-culture of Chlorella vulgaris and activated sludge in a batch photobioreactor&lt;/Title&gt;&lt;Template&gt;Journal Article&lt;/Template&gt;&lt;Star&gt;0&lt;/Star&gt;&lt;Tag&gt;0&lt;/Tag&gt;&lt;Author&gt;Zhu, Shunni; Qin, Lei; Feng, Pingzhong; Shang, Changhua; Wang, Zhongming; Yuan, Zhenhong&lt;/Author&gt;&lt;Year&gt;2019&lt;/Year&gt;&lt;Details&gt;&lt;_created&gt;63481575&lt;/_created&gt;&lt;_modified&gt;63481613&lt;/_modified&gt;&lt;_accessed&gt;63481613&lt;/_accessed&gt;&lt;_doi&gt;10.1016/j.biortech.2018.10.034&lt;/_doi&gt;&lt;_url&gt;https://linkinghub.elsevier.com/retrieve/pii/S0960852418314573_x000d__x000a_https://api.elsevier.com/content/article/PII:S0960852418314573?httpAccept=text/xml&lt;/_url&gt;&lt;_journal&gt;Bioresource Technology&lt;/_journal&gt;&lt;_volume&gt;274&lt;/_volume&gt;&lt;_pages&gt;313-320&lt;/_pages&gt;&lt;_tertiary_title&gt;Bioresource Technology&lt;/_tertiary_title&gt;&lt;_isbn&gt;09608524&lt;/_isbn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6605FA63-5624-4022-A1D4-7D44C1E906A7}" w:val=" ADDIN NE.Ref.{6605FA63-5624-4022-A1D4-7D44C1E906A7}&lt;Citation&gt;&lt;Group&gt;&lt;References&gt;&lt;Item&gt;&lt;ID&gt;450&lt;/ID&gt;&lt;UID&gt;{2BAE3917-3D8B-464C-A736-F82C03629034}&lt;/UID&gt;&lt;Title&gt;A novel micro-ferrous dosing strategy for enhancing biological phosphorus removal from municipal wastewater&lt;/Title&gt;&lt;Template&gt;Journal Article&lt;/Template&gt;&lt;Star&gt;0&lt;/Star&gt;&lt;Tag&gt;0&lt;/Tag&gt;&lt;Author&gt;Ji, Bin; Zhu, Lin; Wang, Siyu; Qin, Hui; Ma, Yingqun; Liu, Yu&lt;/Author&gt;&lt;Year&gt;2020&lt;/Year&gt;&lt;Details&gt;&lt;_accessed&gt;63881021&lt;/_accessed&gt;&lt;_collection_scope&gt;SCI;SCIE;EI&lt;/_collection_scope&gt;&lt;_created&gt;63881021&lt;/_created&gt;&lt;_db_updated&gt;CrossRef&lt;/_db_updated&gt;&lt;_doi&gt;10.1016/j.scitotenv.2019.135453&lt;/_doi&gt;&lt;_impact_factor&gt;   7.963&lt;/_impact_factor&gt;&lt;_isbn&gt;00489697&lt;/_isbn&gt;&lt;_journal&gt;Science of The Total Environment&lt;/_journal&gt;&lt;_modified&gt;63953953&lt;/_modified&gt;&lt;_pages&gt;135453&lt;/_pages&gt;&lt;_tertiary_title&gt;Science of The Total Environment&lt;/_tertiary_title&gt;&lt;_url&gt;https://linkinghub.elsevier.com/retrieve/pii/S0048969719354464_x000d__x000a_https://api.elsevier.com/content/article/PII:S0048969719354464?httpAccept=text/xml&lt;/_url&gt;&lt;_volume&gt;704&lt;/_volume&gt;&lt;/Details&gt;&lt;Extra&gt;&lt;DBUID&gt;{F96A950B-833F-4880-A151-76DA2D6A2879}&lt;/DBUID&gt;&lt;/Extra&gt;&lt;/Item&gt;&lt;/References&gt;&lt;/Group&gt;&lt;/Citation&gt;_x000a_"/>
    <w:docVar w:name="NE.Ref{66369E0A-53F1-430D-B686-5DF7FB311B1E}" w:val=" ADDIN NE.Ref.{66369E0A-53F1-430D-B686-5DF7FB311B1E}&lt;Citation&gt;&lt;Group&gt;&lt;References&gt;&lt;Item&gt;&lt;ID&gt;445&lt;/ID&gt;&lt;UID&gt;{D7FF8E80-C270-48B3-A6B3-AAFCCFB6C40E}&lt;/UID&gt;&lt;Title&gt;Competition between Ammonia-Oxidizing Bacteria and Benthic Microalgae&lt;/Title&gt;&lt;Template&gt;Journal Article&lt;/Template&gt;&lt;Star&gt;0&lt;/Star&gt;&lt;Tag&gt;0&lt;/Tag&gt;&lt;Author&gt;Risgaard-Petersen, Nils; Nicolaisen, Mette H; Revsbech, Niels Peter; Lomstein, Bente Aa&lt;/Author&gt;&lt;Year&gt;2004&lt;/Year&gt;&lt;Details&gt;&lt;_accessed&gt;63481808&lt;/_accessed&gt;&lt;_collection_scope&gt;SCI;SCIE;EI&lt;/_collection_scope&gt;&lt;_created&gt;63481575&lt;/_created&gt;&lt;_db_updated&gt;CrossRef&lt;/_db_updated&gt;&lt;_doi&gt;10.1128/AEM.70.9.5528-5537.2004&lt;/_doi&gt;&lt;_impact_factor&gt;   4.016&lt;/_impact_factor&gt;&lt;_isbn&gt;0099-2240&lt;/_isbn&gt;&lt;_issue&gt;9&lt;/_issue&gt;&lt;_journal&gt;Applied and Environmental Microbiology&lt;/_journal&gt;&lt;_modified&gt;63481808&lt;/_modified&gt;&lt;_pages&gt;5528-5537&lt;/_pages&gt;&lt;_tertiary_title&gt;AEM&lt;/_tertiary_title&gt;&lt;_url&gt;https://AEM.asm.org/content/70/9/5528_x000d__x000a_https://syndication.highwire.org/content/doi/10.1128/AEM.70.9.5528-5537.2004&lt;/_url&gt;&lt;_volume&gt;70&lt;/_volume&gt;&lt;/Details&gt;&lt;Extra&gt;&lt;DBUID&gt;{F96A950B-833F-4880-A151-76DA2D6A2879}&lt;/DBUID&gt;&lt;/Extra&gt;&lt;/Item&gt;&lt;/References&gt;&lt;/Group&gt;&lt;/Citation&gt;_x000a_"/>
    <w:docVar w:name="NE.Ref{664F83FC-B8E0-4165-9BD0-A21BBA8CDF8C}" w:val=" ADDIN NE.Ref.{664F83FC-B8E0-4165-9BD0-A21BBA8CDF8C}&lt;Citation&gt;&lt;Group&gt;&lt;References&gt;&lt;Item&gt;&lt;ID&gt;450&lt;/ID&gt;&lt;UID&gt;{A774E8F9-3189-4E8A-96E5-A9C655E873DB}&lt;/UID&gt;&lt;Title&gt;Microalgal-bacterial consortia: From interspecies interactions to biotechnological applications&lt;/Title&gt;&lt;Template&gt;Journal Article&lt;/Template&gt;&lt;Star&gt;0&lt;/Star&gt;&lt;Tag&gt;0&lt;/Tag&gt;&lt;Author&gt;Zhang, Bing; Li, Wei; Guo, Yuan; Zhang, Zhiqiang; Shi, Wenxin; Cui, Fuyi; Lens, Piet N L; Tay, Joo Hwa&lt;/Author&gt;&lt;Year&gt;2020&lt;/Year&gt;&lt;Details&gt;&lt;_accessed&gt;63481575&lt;/_accessed&gt;&lt;_created&gt;63481575&lt;/_created&gt;&lt;_db_updated&gt;CrossRef&lt;/_db_updated&gt;&lt;_doi&gt;10.1016/j.rser.2019.109563&lt;/_doi&gt;&lt;_impact_factor&gt;  12.110&lt;/_impact_factor&gt;&lt;_isbn&gt;13640321&lt;/_isbn&gt;&lt;_journal&gt;Renewable and Sustainable Energy Reviews&lt;/_journal&gt;&lt;_modified&gt;63481575&lt;/_modified&gt;&lt;_pages&gt;109563&lt;/_pages&gt;&lt;_tertiary_title&gt;Renewable and Sustainable Energy Reviews&lt;/_tertiary_title&gt;&lt;_url&gt;https://linkinghub.elsevier.com/retrieve/pii/S1364032119307713_x000d__x000a_https://api.elsevier.com/content/article/PII:S1364032119307713?httpAccept=text/xml&lt;/_url&gt;&lt;_volume&gt;118&lt;/_volume&gt;&lt;/Details&gt;&lt;Extra&gt;&lt;DBUID&gt;{F96A950B-833F-4880-A151-76DA2D6A2879}&lt;/DBUID&gt;&lt;/Extra&gt;&lt;/Item&gt;&lt;/References&gt;&lt;/Group&gt;&lt;Group&gt;&lt;References&gt;&lt;Item&gt;&lt;ID&gt;471&lt;/ID&gt;&lt;UID&gt;{6DC246B1-E7DC-4AE5-B9F2-D59EBAD69C9B}&lt;/UID&gt;&lt;Title&gt;Multifunctional fluorocarbon photobioreactor system: a novel integrated device for CO2 segregation, O2 collection, and enhancement of microalgae growth and bioproductions&lt;/Title&gt;&lt;Template&gt;Journal Article&lt;/Template&gt;&lt;Star&gt;0&lt;/Star&gt;&lt;Tag&gt;0&lt;/Tag&gt;&lt;Author&gt;Lee, Yu-Hsiang; Sun, Jen-Hou&lt;/Author&gt;&lt;Year&gt;2019&lt;/Year&gt;&lt;Details&gt;&lt;_doi&gt;10.1007/s00449-019-02156-z&lt;/_doi&gt;&lt;_created&gt;63549860&lt;/_created&gt;&lt;_modified&gt;63549860&lt;/_modified&gt;&lt;_url&gt;http://link.springer.com/10.1007/s00449-019-02156-z_x000d__x000a_http://link.springer.com/content/pdf/10.1007/s00449-019-02156-z.pdf&lt;/_url&gt;&lt;_journal&gt;Bioprocess and Biosystems Engineering&lt;/_journal&gt;&lt;_volume&gt;42&lt;/_volume&gt;&lt;_issue&gt;10&lt;/_issue&gt;&lt;_pages&gt;1591-1601&lt;/_pages&gt;&lt;_tertiary_title&gt;Bioprocess Biosyst Eng&lt;/_tertiary_title&gt;&lt;_isbn&gt;1615-7591&lt;/_isbn&gt;&lt;_accessed&gt;63549860&lt;/_accessed&gt;&lt;_db_updated&gt;CrossRef&lt;/_db_updated&gt;&lt;_impact_factor&gt;   2.419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67EAB814-C057-487B-97FC-F80266BC7B67}" w:val=" ADDIN NE.Ref.{67EAB814-C057-487B-97FC-F80266BC7B67}&lt;Citation&gt;&lt;Group&gt;&lt;References&gt;&lt;Item&gt;&lt;ID&gt;487&lt;/ID&gt;&lt;UID&gt;{D97C72BF-D296-47D7-9C4D-D696A463CBBD}&lt;/UID&gt;&lt;Title&gt;Cadmium-effect on performance and symbiotic relationship of microalgal-bacterial granules&lt;/Title&gt;&lt;Template&gt;Journal Article&lt;/Template&gt;&lt;Star&gt;0&lt;/Star&gt;&lt;Tag&gt;0&lt;/Tag&gt;&lt;Author&gt;Wang, Shulian; Ji, Bin; Cui, Baihui; Ma, Yingqun; Guo, Dabin; Liu, Yu&lt;/Author&gt;&lt;Year&gt;2021&lt;/Year&gt;&lt;Details&gt;&lt;_accessed&gt;63740793&lt;/_accessed&gt;&lt;_collection_scope&gt;SCIE;EI&lt;/_collection_scope&gt;&lt;_created&gt;63684651&lt;/_created&gt;&lt;_db_updated&gt;CrossRef&lt;/_db_updated&gt;&lt;_doi&gt;10.1016/j.jclepro.2020.125383&lt;/_doi&gt;&lt;_impact_factor&gt;   7.246&lt;/_impact_factor&gt;&lt;_isbn&gt;09596526&lt;/_isbn&gt;&lt;_journal&gt;Journal of Cleaner Production&lt;/_journal&gt;&lt;_modified&gt;63740793&lt;/_modified&gt;&lt;_pages&gt;125383&lt;/_pages&gt;&lt;_tertiary_title&gt;Journal of Cleaner Production&lt;/_tertiary_title&gt;&lt;_url&gt;https://linkinghub.elsevier.com/retrieve/pii/S0959652620354299_x000d__x000a_https://api.elsevier.com/content/article/PII:S0959652620354299?httpAccept=text/xml&lt;/_url&gt;&lt;_volume&gt;282&lt;/_volume&gt;&lt;/Details&gt;&lt;Extra&gt;&lt;DBUID&gt;{F96A950B-833F-4880-A151-76DA2D6A2879}&lt;/DBUID&gt;&lt;/Extra&gt;&lt;/Item&gt;&lt;/References&gt;&lt;/Group&gt;&lt;/Citation&gt;_x000a_"/>
    <w:docVar w:name="NE.Ref{6C9F4A6C-AD7A-40D8-A3A7-89EFB7B4D865}" w:val=" ADDIN NE.Ref.{6C9F4A6C-AD7A-40D8-A3A7-89EFB7B4D865}&lt;Citation&gt;&lt;Group&gt;&lt;References&gt;&lt;Item&gt;&lt;ID&gt;503&lt;/ID&gt;&lt;UID&gt;{D26A5C4C-B0F3-4EFC-A83C-F63BD010B7B1}&lt;/UID&gt;&lt;Title&gt;Enhancement of aerobic granulation and nutrient removal by an algal–bacterial consortium in a lab-scale photobioreactor&lt;/Title&gt;&lt;Template&gt;Journal Article&lt;/Template&gt;&lt;Star&gt;0&lt;/Star&gt;&lt;Tag&gt;0&lt;/Tag&gt;&lt;Author&gt;Zhang, Bing; Lens, Piet N L; Shi, Wenxin; Zhang, Ruijun; Zhang, Zhiqiang; Guo, Yuan; Bao, Xian; Cui, Fuyi&lt;/Author&gt;&lt;Year&gt;2018&lt;/Year&gt;&lt;Details&gt;&lt;_accessed&gt;63720855&lt;/_accessed&gt;&lt;_collection_scope&gt;SCI;SCIE;EI&lt;/_collection_scope&gt;&lt;_created&gt;63720854&lt;/_created&gt;&lt;_db_updated&gt;CrossRef&lt;/_db_updated&gt;&lt;_doi&gt;10.1016/j.cej.2017.11.151&lt;/_doi&gt;&lt;_impact_factor&gt;  10.652&lt;/_impact_factor&gt;&lt;_isbn&gt;13858947&lt;/_isbn&gt;&lt;_journal&gt;Chemical Engineering Journal&lt;/_journal&gt;&lt;_modified&gt;63720855&lt;/_modified&gt;&lt;_pages&gt;2373-2382&lt;/_pages&gt;&lt;_tertiary_title&gt;Chemical Engineering Journal&lt;/_tertiary_title&gt;&lt;_url&gt;https://linkinghub.elsevier.com/retrieve/pii/S1385894717320739_x000d__x000a_https://api.elsevier.com/content/article/PII:S1385894717320739?httpAccept=text/xml&lt;/_url&gt;&lt;_volume&gt;334&lt;/_volume&gt;&lt;/Details&gt;&lt;Extra&gt;&lt;DBUID&gt;{F96A950B-833F-4880-A151-76DA2D6A2879}&lt;/DBUID&gt;&lt;/Extra&gt;&lt;/Item&gt;&lt;/References&gt;&lt;/Group&gt;&lt;/Citation&gt;_x000a_"/>
    <w:docVar w:name="NE.Ref{6CFE7DB5-1F82-4F83-981A-21B4BEE46365}" w:val=" ADDIN NE.Ref.{6CFE7DB5-1F82-4F83-981A-21B4BEE46365}&lt;Citation&gt;&lt;Group&gt;&lt;References&gt;&lt;Item&gt;&lt;ID&gt;516&lt;/ID&gt;&lt;UID&gt;{F52E1273-1173-4E91-86A6-2963EF2CD749}&lt;/UID&gt;&lt;Title&gt;Bitcoin emissions alone could push global warming above 2 C&lt;/Title&gt;&lt;Template&gt;Journal Article&lt;/Template&gt;&lt;Star&gt;0&lt;/Star&gt;&lt;Tag&gt;0&lt;/Tag&gt;&lt;Author&gt;Mora, Camilo; Rollins, Randi L; Taladay, Katie; Kantar, Michael B; Chock, Mason K; Shimada, Mio; Franklin, Erik C&lt;/Author&gt;&lt;Year&gt;2018&lt;/Year&gt;&lt;Details&gt;&lt;_alternate_title&gt;Nature Climate Change&lt;/_alternate_title&gt;&lt;_collection_scope&gt;SCIE;SSCI&lt;/_collection_scope&gt;&lt;_created&gt;64151294&lt;/_created&gt;&lt;_date&gt;2018-01-01&lt;/_date&gt;&lt;_date_display&gt;2018&lt;/_date_display&gt;&lt;_impact_factor&gt;  25.290&lt;/_impact_factor&gt;&lt;_isbn&gt;1758-6798&lt;/_isbn&gt;&lt;_issue&gt;11&lt;/_issue&gt;&lt;_journal&gt;Nature Climate Change&lt;/_journal&gt;&lt;_modified&gt;64151294&lt;/_modified&gt;&lt;_ori_publication&gt;Nature Publishing Group&lt;/_ori_publication&gt;&lt;_pages&gt;931-933&lt;/_pages&gt;&lt;_volume&gt;8&lt;/_volume&gt;&lt;/Details&gt;&lt;Extra&gt;&lt;DBUID&gt;{F96A950B-833F-4880-A151-76DA2D6A2879}&lt;/DBUID&gt;&lt;/Extra&gt;&lt;/Item&gt;&lt;/References&gt;&lt;/Group&gt;&lt;/Citation&gt;_x000a_"/>
    <w:docVar w:name="NE.Ref{71ABD523-1F05-4679-84D4-83DE5941165E}" w:val=" ADDIN NE.Ref.{71ABD523-1F05-4679-84D4-83DE5941165E}&lt;Citation&gt;&lt;Group&gt;&lt;References&gt;&lt;Item&gt;&lt;ID&gt;497&lt;/ID&gt;&lt;UID&gt;{76DCB639-6C12-46D8-96D9-C21358CB77A0}&lt;/UID&gt;&lt;Title&gt;Microalgal-bacterial consortia: From interspecies interactions to biotechnological applications&lt;/Title&gt;&lt;Template&gt;Journal Article&lt;/Template&gt;&lt;Star&gt;0&lt;/Star&gt;&lt;Tag&gt;0&lt;/Tag&gt;&lt;Author&gt;Zhang, Bing; Li, Wei; Guo, Yuan; Zhang, Zhiqiang; Shi, Wenxin; Cui, Fuyi; Lens, Piet N L; Tay, Joo Hwa&lt;/Author&gt;&lt;Year&gt;2020&lt;/Year&gt;&lt;Details&gt;&lt;_accessed&gt;63708088&lt;/_accessed&gt;&lt;_created&gt;63708088&lt;/_created&gt;&lt;_db_updated&gt;CrossRef&lt;/_db_updated&gt;&lt;_doi&gt;10.1016/j.rser.2019.109563&lt;/_doi&gt;&lt;_impact_factor&gt;  12.110&lt;/_impact_factor&gt;&lt;_isbn&gt;13640321&lt;/_isbn&gt;&lt;_journal&gt;Renewable and Sustainable Energy Reviews&lt;/_journal&gt;&lt;_modified&gt;63708088&lt;/_modified&gt;&lt;_pages&gt;109563&lt;/_pages&gt;&lt;_tertiary_title&gt;Renewable and Sustainable Energy Reviews&lt;/_tertiary_title&gt;&lt;_url&gt;https://linkinghub.elsevier.com/retrieve/pii/S1364032119307713_x000d__x000a_https://api.elsevier.com/content/article/PII:S1364032119307713?httpAccept=text/xml&lt;/_url&gt;&lt;_volume&gt;118&lt;/_volume&gt;&lt;/Details&gt;&lt;Extra&gt;&lt;DBUID&gt;{F96A950B-833F-4880-A151-76DA2D6A2879}&lt;/DBUID&gt;&lt;/Extra&gt;&lt;/Item&gt;&lt;/References&gt;&lt;/Group&gt;&lt;/Citation&gt;_x000a_"/>
    <w:docVar w:name="NE.Ref{7212D0FD-BFC6-40A1-B64C-6BC3306DD7F6}" w:val=" ADDIN NE.Ref.{7212D0FD-BFC6-40A1-B64C-6BC3306DD7F6}&lt;Citation&gt;&lt;Group&gt;&lt;References&gt;&lt;Item&gt;&lt;ID&gt;518&lt;/ID&gt;&lt;UID&gt;{A2DBC21E-D3BA-4F93-96F9-ADC2427570F6}&lt;/UID&gt;&lt;Title&gt;Overview of microalgal extracellular polymeric substances (EPS) and their applications&lt;/Title&gt;&lt;Template&gt;Journal Article&lt;/Template&gt;&lt;Star&gt;0&lt;/Star&gt;&lt;Tag&gt;0&lt;/Tag&gt;&lt;Author&gt;Xiao, Rui; Zheng, Yi&lt;/Author&gt;&lt;Year&gt;2016&lt;/Year&gt;&lt;Details&gt;&lt;_accessed&gt;63769859&lt;/_accessed&gt;&lt;_collection_scope&gt;SCI;SCIE;EI&lt;/_collection_scope&gt;&lt;_created&gt;63769858&lt;/_created&gt;&lt;_db_updated&gt;CrossRef&lt;/_db_updated&gt;&lt;_doi&gt;10.1016/j.biotechadv.2016.08.004&lt;/_doi&gt;&lt;_impact_factor&gt;  10.744&lt;/_impact_factor&gt;&lt;_isbn&gt;07349750&lt;/_isbn&gt;&lt;_issue&gt;7&lt;/_issue&gt;&lt;_journal&gt;Biotechnology Advances&lt;/_journal&gt;&lt;_modified&gt;63769859&lt;/_modified&gt;&lt;_pages&gt;1225-1244&lt;/_pages&gt;&lt;_tertiary_title&gt;Biotechnology Advances&lt;/_tertiary_title&gt;&lt;_url&gt;https://linkinghub.elsevier.com/retrieve/pii/S0734975016301057_x000d__x000a_https://api.elsevier.com/content/article/PII:S0734975016301057?httpAccept=text/xml&lt;/_url&gt;&lt;_volume&gt;34&lt;/_volume&gt;&lt;/Details&gt;&lt;Extra&gt;&lt;DBUID&gt;{F96A950B-833F-4880-A151-76DA2D6A2879}&lt;/DBUID&gt;&lt;/Extra&gt;&lt;/Item&gt;&lt;/References&gt;&lt;/Group&gt;&lt;/Citation&gt;_x000a_"/>
    <w:docVar w:name="NE.Ref{7315A13C-B3BF-4DE0-90AB-1410916D90C0}" w:val=" ADDIN NE.Ref.{7315A13C-B3BF-4DE0-90AB-1410916D90C0}&lt;Citation&gt;&lt;Group&gt;&lt;References&gt;&lt;Item&gt;&lt;ID&gt;443&lt;/ID&gt;&lt;UID&gt;{D29ECC29-8261-458A-8B2E-F75D006EB891}&lt;/UID&gt;&lt;Title&gt;Characteristics and performance of aerobic algae-bacteria granular consortia in a photo-sequencing batch reactor&lt;/Title&gt;&lt;Template&gt;Journal Article&lt;/Template&gt;&lt;Star&gt;0&lt;/Star&gt;&lt;Tag&gt;0&lt;/Tag&gt;&lt;Author&gt;Liu, Lin; Zeng, Zhichao; Bee, Mingyang; Gibson, Valerie; Wei, Lili; Huang, Xu; Liu, Chaoxiang&lt;/Author&gt;&lt;Year&gt;2018&lt;/Year&gt;&lt;Details&gt;&lt;_accessed&gt;63485999&lt;/_accessed&gt;&lt;_collection_scope&gt;SCI;SCIE;EI&lt;/_collection_scope&gt;&lt;_created&gt;63481575&lt;/_created&gt;&lt;_db_updated&gt;CrossRef&lt;/_db_updated&gt;&lt;_doi&gt;10.1016/j.jhazmat.2018.01.059&lt;/_doi&gt;&lt;_impact_factor&gt;   9.038&lt;/_impact_factor&gt;&lt;_isbn&gt;03043894&lt;/_isbn&gt;&lt;_journal&gt;Journal of Hazardous Materials&lt;/_journal&gt;&lt;_modified&gt;63485999&lt;/_modified&gt;&lt;_pages&gt;135-142&lt;/_pages&gt;&lt;_tertiary_title&gt;Journal of Hazardous Materials&lt;/_tertiary_title&gt;&lt;_url&gt;https://linkinghub.elsevier.com/retrieve/pii/S030438941830075X_x000d__x000a_https://dul.usage.elsevier.com/doi/&lt;/_url&gt;&lt;_volume&gt;349&lt;/_volume&gt;&lt;/Details&gt;&lt;Extra&gt;&lt;DBUID&gt;{F96A950B-833F-4880-A151-76DA2D6A2879}&lt;/DBUID&gt;&lt;/Extra&gt;&lt;/Item&gt;&lt;/References&gt;&lt;/Group&gt;&lt;Group&gt;&lt;References&gt;&lt;Item&gt;&lt;ID&gt;416&lt;/ID&gt;&lt;UID&gt;{842F2535-2F5A-47E0-920E-1407873E4FAC}&lt;/UID&gt;&lt;Title&gt;Continuous microalgae cultivation in aquaculture wastewater by a membrane photobioreactor for biomass production and nutrients removal&lt;/Title&gt;&lt;Template&gt;Journal Article&lt;/Template&gt;&lt;Star&gt;0&lt;/Star&gt;&lt;Tag&gt;0&lt;/Tag&gt;&lt;Author&gt;Gao, Feng; Li, Chen; Yang, Zhao-Hui; Zeng, Guang-Ming; Feng, Li-Juan; Liu, Jun-zhi; Liu, Mei; Cai, Hui-wen&lt;/Author&gt;&lt;Year&gt;2016&lt;/Year&gt;&lt;Details&gt;&lt;_accessed&gt;63481567&lt;/_accessed&gt;&lt;_collection_scope&gt;SCI;SCIE;EI&lt;/_collection_scope&gt;&lt;_created&gt;63481567&lt;/_created&gt;&lt;_db_updated&gt;CrossRef&lt;/_db_updated&gt;&lt;_doi&gt;10.1016/j.ecoleng.2016.03.046&lt;/_doi&gt;&lt;_impact_factor&gt;   3.512&lt;/_impact_factor&gt;&lt;_isbn&gt;09258574&lt;/_isbn&gt;&lt;_journal&gt;Ecological Engineering&lt;/_journal&gt;&lt;_modified&gt;63481567&lt;/_modified&gt;&lt;_pages&gt;55-61&lt;/_pages&gt;&lt;_tertiary_title&gt;Ecological Engineering&lt;/_tertiary_title&gt;&lt;_url&gt;https://linkinghub.elsevier.com/retrieve/pii/S0925857416302014_x000d__x000a_https://dul.usage.elsevier.com/doi/&lt;/_url&gt;&lt;_volume&gt;92&lt;/_volume&gt;&lt;/Details&gt;&lt;Extra&gt;&lt;DBUID&gt;{F96A950B-833F-4880-A151-76DA2D6A2879}&lt;/DBUID&gt;&lt;/Extra&gt;&lt;/Item&gt;&lt;/References&gt;&lt;/Group&gt;&lt;/Citation&gt;_x000a_"/>
    <w:docVar w:name="NE.Ref{731A2E8A-D20A-4C9E-B1C6-F69B4F5B6242}" w:val=" ADDIN NE.Ref.{731A2E8A-D20A-4C9E-B1C6-F69B4F5B6242}&lt;Citation&gt;&lt;Group&gt;&lt;References&gt;&lt;Item&gt;&lt;ID&gt;496&lt;/ID&gt;&lt;UID&gt;{077870F6-9181-4028-9DDA-80D197F09216}&lt;/UID&gt;&lt;Title&gt;Fluorescence Excitation−Emission Matrix Regional Integration to Quantify Spectra for Dissolved Organic Matter&lt;/Title&gt;&lt;Template&gt;Journal Article&lt;/Template&gt;&lt;Star&gt;0&lt;/Star&gt;&lt;Tag&gt;0&lt;/Tag&gt;&lt;Author&gt;Chen, Wen; Westerhoff, Paul; Leenheer, Jerry A; Booksh, Karl&lt;/Author&gt;&lt;Year&gt;2003&lt;/Year&gt;&lt;Details&gt;&lt;_accessed&gt;63705116&lt;/_accessed&gt;&lt;_collection_scope&gt;SCI;SCIE;EI&lt;/_collection_scope&gt;&lt;_created&gt;63705116&lt;/_created&gt;&lt;_db_updated&gt;CrossRef&lt;/_db_updated&gt;&lt;_doi&gt;10.1021/es034354c&lt;/_doi&gt;&lt;_impact_factor&gt;   7.864&lt;/_impact_factor&gt;&lt;_isbn&gt;0013-936X&lt;/_isbn&gt;&lt;_issue&gt;24&lt;/_issue&gt;&lt;_journal&gt;Environmental Science &amp;amp; Technology&lt;/_journal&gt;&lt;_modified&gt;63705116&lt;/_modified&gt;&lt;_pages&gt;5701-5710&lt;/_pages&gt;&lt;_tertiary_title&gt;Environ. Sci. Technol.&lt;/_tertiary_title&gt;&lt;_url&gt;https://pubs.acs.org/doi/10.1021/es034354c_x000d__x000a_https://pubs.acs.org/doi/pdf/10.1021/es034354c&lt;/_url&gt;&lt;_volume&gt;37&lt;/_volume&gt;&lt;/Details&gt;&lt;Extra&gt;&lt;DBUID&gt;{F96A950B-833F-4880-A151-76DA2D6A2879}&lt;/DBUID&gt;&lt;/Extra&gt;&lt;/Item&gt;&lt;/References&gt;&lt;/Group&gt;&lt;/Citation&gt;_x000a_"/>
    <w:docVar w:name="NE.Ref{73F7AE65-A61D-4DFA-81F3-DCB521586BF6}" w:val=" ADDIN NE.Ref.{73F7AE65-A61D-4DFA-81F3-DCB521586BF6}&lt;Citation&gt;&lt;Group&gt;&lt;References&gt;&lt;Item&gt;&lt;ID&gt;513&lt;/ID&gt;&lt;UID&gt;{D556D99C-F1E5-4131-A01B-B003752FA777}&lt;/UID&gt;&lt;Title&gt;Characteristics and performance of aerobic algae-bacteria granular consortia in a photo-sequencing batch reactor&lt;/Title&gt;&lt;Template&gt;Journal Article&lt;/Template&gt;&lt;Star&gt;0&lt;/Star&gt;&lt;Tag&gt;0&lt;/Tag&gt;&lt;Author&gt;Liu, Lin; Zeng, Zhichao; Bee, Mingyang; Gibson, Valerie; Wei, Lili; Huang, Xu; Liu, Chaoxiang&lt;/Author&gt;&lt;Year&gt;2018&lt;/Year&gt;&lt;Details&gt;&lt;_accessed&gt;63751588&lt;/_accessed&gt;&lt;_collection_scope&gt;SCI;SCIE;EI&lt;/_collection_scope&gt;&lt;_created&gt;63751588&lt;/_created&gt;&lt;_db_updated&gt;CrossRef&lt;/_db_updated&gt;&lt;_doi&gt;10.1016/j.jhazmat.2018.01.059&lt;/_doi&gt;&lt;_impact_factor&gt;   9.038&lt;/_impact_factor&gt;&lt;_isbn&gt;03043894&lt;/_isbn&gt;&lt;_journal&gt;Journal of Hazardous Materials&lt;/_journal&gt;&lt;_modified&gt;63751588&lt;/_modified&gt;&lt;_pages&gt;135-142&lt;/_pages&gt;&lt;_tertiary_title&gt;Journal of Hazardous Materials&lt;/_tertiary_title&gt;&lt;_url&gt;https://linkinghub.elsevier.com/retrieve/pii/S030438941830075X_x000d__x000a_https://dul.usage.elsevier.com/doi/&lt;/_url&gt;&lt;_volume&gt;349&lt;/_volume&gt;&lt;/Details&gt;&lt;Extra&gt;&lt;DBUID&gt;{F96A950B-833F-4880-A151-76DA2D6A2879}&lt;/DBUID&gt;&lt;/Extra&gt;&lt;/Item&gt;&lt;/References&gt;&lt;/Group&gt;&lt;/Citation&gt;_x000a_"/>
    <w:docVar w:name="NE.Ref{7583FAF6-B3D6-4B8F-825F-A0B07BD25ACE}" w:val=" ADDIN NE.Ref.{7583FAF6-B3D6-4B8F-825F-A0B07BD25ACE}&lt;Citation&gt;&lt;Group&gt;&lt;References&gt;&lt;Item&gt;&lt;ID&gt;502&lt;/ID&gt;&lt;UID&gt;{5D05D5ED-ED73-481A-9DD1-2933B441F415}&lt;/UID&gt;&lt;Title&gt;Cultivation of Green Algae Chlorella sp. in Different Wastewaters from Municipal Wastewater Treatment Plant&lt;/Title&gt;&lt;Template&gt;Journal Article&lt;/Template&gt;&lt;Star&gt;0&lt;/Star&gt;&lt;Tag&gt;0&lt;/Tag&gt;&lt;Author&gt;Wang, Liang; Min, Min; Li, Yecong; Chen, Paul; Chen, Yifeng; Liu, Yuhuan; Wang, Yingkuan; Ruan, Roger&lt;/Author&gt;&lt;Year&gt;2010&lt;/Year&gt;&lt;Details&gt;&lt;_accessed&gt;63716357&lt;/_accessed&gt;&lt;_collection_scope&gt;SCI;SCIE;EI&lt;/_collection_scope&gt;&lt;_created&gt;63716357&lt;/_created&gt;&lt;_db_updated&gt;CrossRef&lt;/_db_updated&gt;&lt;_doi&gt;10.1007/s12010-009-8866-7&lt;/_doi&gt;&lt;_impact_factor&gt;   2.277&lt;/_impact_factor&gt;&lt;_isbn&gt;0273-2289&lt;/_isbn&gt;&lt;_issue&gt;4&lt;/_issue&gt;&lt;_journal&gt;Applied Biochemistry and Biotechnology&lt;/_journal&gt;&lt;_modified&gt;63716357&lt;/_modified&gt;&lt;_pages&gt;1174-1186&lt;/_pages&gt;&lt;_tertiary_title&gt;Appl Biochem Biotechnol&lt;/_tertiary_title&gt;&lt;_url&gt;http://link.springer.com/10.1007/s12010-009-8866-7_x000d__x000a_http://link.springer.com/content/pdf/10.1007/s12010-009-8866-7&lt;/_url&gt;&lt;_volume&gt;162&lt;/_volume&gt;&lt;/Details&gt;&lt;Extra&gt;&lt;DBUID&gt;{F96A950B-833F-4880-A151-76DA2D6A2879}&lt;/DBUID&gt;&lt;/Extra&gt;&lt;/Item&gt;&lt;/References&gt;&lt;/Group&gt;&lt;/Citation&gt;_x000a_"/>
    <w:docVar w:name="NE.Ref{76219107-59CB-4ED6-8948-432EE55673AC}" w:val=" ADDIN NE.Ref.{76219107-59CB-4ED6-8948-432EE55673AC}&lt;Citation&gt;&lt;Group&gt;&lt;References&gt;&lt;Item&gt;&lt;ID&gt;493&lt;/ID&gt;&lt;UID&gt;{7A22F21A-68B0-42DF-B852-0B4CFF6EE04F}&lt;/UID&gt;&lt;Title&gt;Effect of algae growth on aerobic granulation and nutrients removal from synthetic wastewater by using sequencing batch reactors&lt;/Title&gt;&lt;Template&gt;Journal Article&lt;/Template&gt;&lt;Star&gt;0&lt;/Star&gt;&lt;Tag&gt;0&lt;/Tag&gt;&lt;Author&gt;Huang, Wenli; Li, Bing; Zhang, Chao; Zhang, Zhenya; Lei, Zhongfang; Lu, Baowang; Zhou, Beibei&lt;/Author&gt;&lt;Year&gt;2015&lt;/Year&gt;&lt;Details&gt;&lt;_accessed&gt;63699321&lt;/_accessed&gt;&lt;_collection_scope&gt;SCI;SCIE;EI&lt;/_collection_scope&gt;&lt;_created&gt;63699321&lt;/_created&gt;&lt;_db_updated&gt;CrossRef&lt;/_db_updated&gt;&lt;_doi&gt;10.1016/j.biortech.2014.12.024&lt;/_doi&gt;&lt;_impact_factor&gt;   7.539&lt;/_impact_factor&gt;&lt;_isbn&gt;09608524&lt;/_isbn&gt;&lt;_journal&gt;Bioresource Technology&lt;/_journal&gt;&lt;_modified&gt;63699321&lt;/_modified&gt;&lt;_pages&gt;187-192&lt;/_pages&gt;&lt;_tertiary_title&gt;Bioresource Technology&lt;/_tertiary_title&gt;&lt;_url&gt;https://linkinghub.elsevier.com/retrieve/pii/S0960852414017611_x000d__x000a_https://dul.usage.elsevier.com/doi/&lt;/_url&gt;&lt;_volume&gt;179&lt;/_volume&gt;&lt;/Details&gt;&lt;Extra&gt;&lt;DBUID&gt;{F96A950B-833F-4880-A151-76DA2D6A2879}&lt;/DBUID&gt;&lt;/Extra&gt;&lt;/Item&gt;&lt;/References&gt;&lt;/Group&gt;&lt;Group&gt;&lt;References&gt;&lt;Item&gt;&lt;ID&gt;494&lt;/ID&gt;&lt;UID&gt;{FC113F3A-85A1-4F5C-83C4-6036DE028ABD}&lt;/UID&gt;&lt;Title&gt;Growth Progression of Oxygenic Photogranules and Its Impact on Bioactivity for Aeration-Free Wastewater Treatment&lt;/Title&gt;&lt;Template&gt;Journal Article&lt;/Template&gt;&lt;Star&gt;0&lt;/Star&gt;&lt;Tag&gt;0&lt;/Tag&gt;&lt;Author&gt;Abouhend, Ahmed S; Milferstedt, Kim; Hamelin, Jérôme; Ansari, Abeera A; Butler, Caitlyn; Carbajal-González, Blanca I; Park, Chul&lt;/Author&gt;&lt;Year&gt;2019&lt;/Year&gt;&lt;Details&gt;&lt;_accessed&gt;63700966&lt;/_accessed&gt;&lt;_collection_scope&gt;SCI;SCIE;EI&lt;/_collection_scope&gt;&lt;_created&gt;63700966&lt;/_created&gt;&lt;_date&gt;63084960&lt;/_date&gt;&lt;_db_updated&gt;CrossRef&lt;/_db_updated&gt;&lt;_doi&gt;10.1021/acs.est.9b04745&lt;/_doi&gt;&lt;_impact_factor&gt;   7.864&lt;/_impact_factor&gt;&lt;_isbn&gt;0013-936X&lt;/_isbn&gt;&lt;_journal&gt;Environmental Science &amp;amp; Technology&lt;/_journal&gt;&lt;_modified&gt;63700966&lt;/_modified&gt;&lt;_tertiary_title&gt;Environ. Sci. Technol.&lt;/_tertiary_title&gt;&lt;_url&gt;https://pubs.acs.org/doi/abs/10.1021/acs.est.9b04745_x000d__x000a_https://pubs.acs.org/doi/pdf/10.1021/acs.est.9b04745&lt;/_url&gt;&lt;/Details&gt;&lt;Extra&gt;&lt;DBUID&gt;{F96A950B-833F-4880-A151-76DA2D6A2879}&lt;/DBUID&gt;&lt;/Extra&gt;&lt;/Item&gt;&lt;/References&gt;&lt;/Group&gt;&lt;/Citation&gt;_x000a_"/>
    <w:docVar w:name="NE.Ref{7659EDB5-A2C5-4C43-9CC9-64FCF5BFDD77}" w:val=" ADDIN NE.Ref.{7659EDB5-A2C5-4C43-9CC9-64FCF5BFDD77}&lt;Citation&gt;&lt;Group&gt;&lt;References&gt;&lt;Item&gt;&lt;ID&gt;454&lt;/ID&gt;&lt;UID&gt;{BAAEBEF6-B2E8-41FC-A9D0-B8174AB20FED}&lt;/UID&gt;&lt;Title&gt;Novel hydrolytic extremely halotolerant alkaliphiles from mature landfill leachate with key involvement in maturation process&lt;/Title&gt;&lt;Template&gt;Journal Article&lt;/Template&gt;&lt;Star&gt;0&lt;/Star&gt;&lt;Tag&gt;0&lt;/Tag&gt;&lt;Author&gt;Remmas, N; Melidis, P; Voltsi, C; Athanasiou, D; Ntougias, S&lt;/Author&gt;&lt;Year&gt;2017&lt;/Year&gt;&lt;Details&gt;&lt;_accessed&gt;63481576&lt;/_accessed&gt;&lt;_accession_num&gt;27726599&lt;/_accession_num&gt;&lt;_author_adr&gt;a Laboratory of Wastewater Management and Treatment Technologies, Department of Environmental Engineering , Democritus University of Thrace , Xanthi , Greece.; a Laboratory of Wastewater Management and Treatment Technologies, Department of Environmental Engineering , Democritus University of Thrace , Xanthi , Greece.; a Laboratory of Wastewater Management and Treatment Technologies, Department of Environmental Engineering , Democritus University of Thrace , Xanthi , Greece.; a Laboratory of Wastewater Management and Treatment Technologies, Department of Environmental Engineering , Democritus University of Thrace , Xanthi , Greece.; a Laboratory of Wastewater Management and Treatment Technologies, Department of Environmental Engineering , Democritus University of Thrace , Xanthi , Greece.&lt;/_author_adr&gt;&lt;_created&gt;63481576&lt;/_created&gt;&lt;_date&gt;61538400&lt;/_date&gt;&lt;_date_display&gt;2017 Jan 2&lt;/_date_display&gt;&lt;_db_updated&gt;PubMed&lt;/_db_updated&gt;&lt;_doi&gt;10.1080/10934529.2016.1229931&lt;/_doi&gt;&lt;_impact_factor&gt;   1.724&lt;/_impact_factor&gt;&lt;_isbn&gt;1532-4117 (Electronic); 1093-4529 (Linking)&lt;/_isbn&gt;&lt;_issue&gt;1&lt;/_issue&gt;&lt;_journal&gt;J Environ Sci Health A Tox Hazard Subst Environ Eng&lt;/_journal&gt;&lt;_keywords&gt;*Alkaliphilic; *extremophiles; *haloalkaliphilic; *halophilic; *hydrolytic activity; *mature leachate&lt;/_keywords&gt;&lt;_language&gt;eng&lt;/_language&gt;&lt;_modified&gt;63481576&lt;/_modified&gt;&lt;_pages&gt;64-73&lt;/_pages&gt;&lt;_subject_headings&gt;Ammonia; Bacteria/genetics/*isolation &amp;amp; purification; Hydrogen-Ion Concentration; Hydrolysis; Phylogeny; Salinity; Waste Water/*microbiology; Water Pollutants, Chemical/*analysis&lt;/_subject_headings&gt;&lt;_tertiary_title&gt;Journal of environmental science and health. Part A, Toxic/hazardous substances &amp;amp;_x000d__x000a_      environmental engineering&lt;/_tertiary_title&gt;&lt;_type_work&gt;Journal Article&lt;/_type_work&gt;&lt;_url&gt;http://www.ncbi.nlm.nih.gov/entrez/query.fcgi?cmd=Retrieve&amp;amp;db=pubmed&amp;amp;dopt=Abstract&amp;amp;list_uids=27726599&amp;amp;query_hl=1&lt;/_url&gt;&lt;_volume&gt;52&lt;/_volume&gt;&lt;/Details&gt;&lt;Extra&gt;&lt;DBUID&gt;{F96A950B-833F-4880-A151-76DA2D6A2879}&lt;/DBUID&gt;&lt;/Extra&gt;&lt;/Item&gt;&lt;/References&gt;&lt;/Group&gt;&lt;/Citation&gt;_x000a_"/>
    <w:docVar w:name="NE.Ref{776C3817-4BF9-49A3-9445-4DEA7B9B74B5}" w:val=" ADDIN NE.Ref.{776C3817-4BF9-49A3-9445-4DEA7B9B74B5}&lt;Citation&gt;&lt;Group&gt;&lt;References&gt;&lt;Item&gt;&lt;ID&gt;539&lt;/ID&gt;&lt;UID&gt;{68900708-A4D4-45E3-8FF8-2E03FD073EAA}&lt;/UID&gt;&lt;Title&gt;31P-NMR spectroscopy characterization of polyphosphates in activated sludge exhibiting enhanced phosphorus removal&lt;/Title&gt;&lt;Template&gt;Journal Article&lt;/Template&gt;&lt;Star&gt;0&lt;/Star&gt;&lt;Tag&gt;0&lt;/Tag&gt;&lt;Author&gt;Hill, W E; Benefield, L D; Jing, S R&lt;/Author&gt;&lt;Year&gt;1989&lt;/Year&gt;&lt;Details&gt;&lt;_alternate_title&gt;Water Res.&lt;/_alternate_title&gt;&lt;_collection_scope&gt;SCI;SCIE;EI&lt;/_collection_scope&gt;&lt;_created&gt;64151782&lt;/_created&gt;&lt;_date&gt;1989-01-01&lt;/_date&gt;&lt;_date_display&gt;1989&lt;/_date_display&gt;&lt;_impact_factor&gt;  11.236&lt;/_impact_factor&gt;&lt;_journal&gt;Water Res.&lt;/_journal&gt;&lt;_modified&gt;64151782&lt;/_modified&gt;&lt;_pages&gt;1177&lt;/_pages&gt;&lt;_volume&gt;23&lt;/_volume&gt;&lt;/Details&gt;&lt;Extra&gt;&lt;DBUID&gt;{F96A950B-833F-4880-A151-76DA2D6A2879}&lt;/DBUID&gt;&lt;/Extra&gt;&lt;/Item&gt;&lt;/References&gt;&lt;/Group&gt;&lt;/Citation&gt;_x000a_"/>
    <w:docVar w:name="NE.Ref{779DCCA5-AA06-422F-A31A-A03FFE08D178}" w:val=" ADDIN NE.Ref.{779DCCA5-AA06-422F-A31A-A03FFE08D178}&lt;Citation&gt;&lt;Group&gt;&lt;References&gt;&lt;Item&gt;&lt;ID&gt;458&lt;/ID&gt;&lt;UID&gt;{98B5A8EA-E4B9-4B81-A935-3FFE1129B8BB}&lt;/UID&gt;&lt;Title&gt;Challenges and opportunities in application of microalgae ( Chlorophyta ) for wastewater treatment: A review&lt;/Title&gt;&lt;Template&gt;Journal Article&lt;/Template&gt;&lt;Star&gt;0&lt;/Star&gt;&lt;Tag&gt;0&lt;/Tag&gt;&lt;Author&gt;Abinandan, S; Shanthakumar, S&lt;/Author&gt;&lt;Year&gt;2015&lt;/Year&gt;&lt;Details&gt;&lt;_accessed&gt;63481577&lt;/_accessed&gt;&lt;_created&gt;63481576&lt;/_created&gt;&lt;_db_updated&gt;CrossRef&lt;/_db_updated&gt;&lt;_doi&gt;10.1016/j.rser.2015.07.086&lt;/_doi&gt;&lt;_impact_factor&gt;  12.110&lt;/_impact_factor&gt;&lt;_isbn&gt;13640321&lt;/_isbn&gt;&lt;_journal&gt;Renewable and Sustainable Energy Reviews&lt;/_journal&gt;&lt;_modified&gt;63481577&lt;/_modified&gt;&lt;_pages&gt;123-132&lt;/_pages&gt;&lt;_tertiary_title&gt;Renewable and Sustainable Energy Reviews&lt;/_tertiary_title&gt;&lt;_url&gt;https://linkinghub.elsevier.com/retrieve/pii/S1364032115007339_x000d__x000a_https://api.elsevier.com/content/article/PII:S1364032115007339?httpAccept=text/xml&lt;/_url&gt;&lt;_volume&gt;52&lt;/_volume&gt;&lt;/Details&gt;&lt;Extra&gt;&lt;DBUID&gt;{F96A950B-833F-4880-A151-76DA2D6A2879}&lt;/DBUID&gt;&lt;/Extra&gt;&lt;/Item&gt;&lt;/References&gt;&lt;/Group&gt;&lt;/Citation&gt;_x000a_"/>
    <w:docVar w:name="NE.Ref{77C4794B-FE17-447D-B61B-B757BE26EDEC}" w:val=" ADDIN NE.Ref.{77C4794B-FE17-447D-B61B-B757BE26EDEC}&lt;Citation&gt;&lt;Group&gt;&lt;References&gt;&lt;Item&gt;&lt;ID&gt;391&lt;/ID&gt;&lt;UID&gt;{0FF491F2-A229-41EC-B8D8-02F2B206CFD6}&lt;/UID&gt;&lt;Title&gt;The Oxygenic Photogranule Process for Aeration-Free Wastewater Treatment&lt;/Title&gt;&lt;Template&gt;Journal Article&lt;/Template&gt;&lt;Star&gt;0&lt;/Star&gt;&lt;Tag&gt;0&lt;/Tag&gt;&lt;Author&gt;Abouhend, Ahmed S; McNair, Adam; Kuo-Dahab, Wenye C; Watt, Christopher; Butler, Caitlyn S; Milferstedt, Kim; Hamelin, Jérôme; Seo, Jeongmi; Gikonyo, Gitau J; El-Moselhy, Khalid M; Park, Chul&lt;/Author&gt;&lt;Year&gt;2018&lt;/Year&gt;&lt;Details&gt;&lt;_accessed&gt;63483202&lt;/_accessed&gt;&lt;_collection_scope&gt;SCI;SCIE;EI&lt;/_collection_scope&gt;&lt;_created&gt;63457526&lt;/_created&gt;&lt;_date&gt;62174880&lt;/_date&gt;&lt;_db_updated&gt;CrossRef&lt;/_db_updated&gt;&lt;_doi&gt;10.1021/acs.est.8b00403&lt;/_doi&gt;&lt;_impact_factor&gt;   7.864&lt;/_impact_factor&gt;&lt;_isbn&gt;0013-936X&lt;/_isbn&gt;&lt;_issue&gt;6&lt;/_issue&gt;&lt;_journal&gt;Environmental Science &amp;amp; Technology&lt;/_journal&gt;&lt;_modified&gt;63483202&lt;/_modified&gt;&lt;_pages&gt;3503-3511&lt;/_pages&gt;&lt;_tertiary_title&gt;Environ. Sci. Technol.&lt;/_tertiary_title&gt;&lt;_url&gt;https://pubs.acs.org/doi/10.1021/acs.est.8b00403_x000d__x000a_https://pubs.acs.org/doi/pdf/10.1021/acs.est.8b00403&lt;/_url&gt;&lt;_volume&gt;52&lt;/_volume&gt;&lt;/Details&gt;&lt;Extra&gt;&lt;DBUID&gt;{F96A950B-833F-4880-A151-76DA2D6A2879}&lt;/DBUID&gt;&lt;/Extra&gt;&lt;/Item&gt;&lt;/References&gt;&lt;/Group&gt;&lt;/Citation&gt;_x000a_"/>
    <w:docVar w:name="NE.Ref{77C9FD9D-99EE-4F6B-9FB5-7377B867A174}" w:val=" ADDIN NE.Ref.{77C9FD9D-99EE-4F6B-9FB5-7377B867A174}&lt;Citation&gt;&lt;Group&gt;&lt;References&gt;&lt;Item&gt;&lt;ID&gt;416&lt;/ID&gt;&lt;UID&gt;{842F2535-2F5A-47E0-920E-1407873E4FAC}&lt;/UID&gt;&lt;Title&gt;Continuous microalgae cultivation in aquaculture wastewater by a membrane photobioreactor for biomass production and nutrients removal&lt;/Title&gt;&lt;Template&gt;Journal Article&lt;/Template&gt;&lt;Star&gt;0&lt;/Star&gt;&lt;Tag&gt;0&lt;/Tag&gt;&lt;Author&gt;Gao, Feng; Li, Chen; Yang, Zhao-Hui; Zeng, Guang-Ming; Feng, Li-Juan; Liu, Jun-zhi; Liu, Mei; Cai, Hui-wen&lt;/Author&gt;&lt;Year&gt;2016&lt;/Year&gt;&lt;Details&gt;&lt;_accessed&gt;63481567&lt;/_accessed&gt;&lt;_collection_scope&gt;SCI;SCIE;EI&lt;/_collection_scope&gt;&lt;_created&gt;63481567&lt;/_created&gt;&lt;_db_updated&gt;CrossRef&lt;/_db_updated&gt;&lt;_doi&gt;10.1016/j.ecoleng.2016.03.046&lt;/_doi&gt;&lt;_impact_factor&gt;   3.512&lt;/_impact_factor&gt;&lt;_isbn&gt;09258574&lt;/_isbn&gt;&lt;_journal&gt;Ecological Engineering&lt;/_journal&gt;&lt;_modified&gt;63481567&lt;/_modified&gt;&lt;_pages&gt;55-61&lt;/_pages&gt;&lt;_tertiary_title&gt;Ecological Engineering&lt;/_tertiary_title&gt;&lt;_url&gt;https://linkinghub.elsevier.com/retrieve/pii/S0925857416302014_x000d__x000a_https://dul.usage.elsevier.com/doi/&lt;/_url&gt;&lt;_volume&gt;92&lt;/_volume&gt;&lt;/Details&gt;&lt;Extra&gt;&lt;DBUID&gt;{F96A950B-833F-4880-A151-76DA2D6A2879}&lt;/DBUID&gt;&lt;/Extra&gt;&lt;/Item&gt;&lt;/References&gt;&lt;/Group&gt;&lt;Group&gt;&lt;References&gt;&lt;Item&gt;&lt;ID&gt;443&lt;/ID&gt;&lt;UID&gt;{D29ECC29-8261-458A-8B2E-F75D006EB891}&lt;/UID&gt;&lt;Title&gt;Characteristics and performance of aerobic algae-bacteria granular consortia in a photo-sequencing batch reactor&lt;/Title&gt;&lt;Template&gt;Journal Article&lt;/Template&gt;&lt;Star&gt;0&lt;/Star&gt;&lt;Tag&gt;0&lt;/Tag&gt;&lt;Author&gt;Liu, Lin; Zeng, Zhichao; Bee, Mingyang; Gibson, Valerie; Wei, Lili; Huang, Xu; Liu, Chaoxiang&lt;/Author&gt;&lt;Year&gt;2018&lt;/Year&gt;&lt;Details&gt;&lt;_accessed&gt;63481575&lt;/_accessed&gt;&lt;_collection_scope&gt;SCI;SCIE;EI&lt;/_collection_scope&gt;&lt;_created&gt;63481575&lt;/_created&gt;&lt;_db_updated&gt;CrossRef&lt;/_db_updated&gt;&lt;_doi&gt;10.1016/j.jhazmat.2018.01.059&lt;/_doi&gt;&lt;_impact_factor&gt;   9.038&lt;/_impact_factor&gt;&lt;_isbn&gt;03043894&lt;/_isbn&gt;&lt;_journal&gt;Journal of Hazardous Materials&lt;/_journal&gt;&lt;_modified&gt;63481575&lt;/_modified&gt;&lt;_pages&gt;135-142&lt;/_pages&gt;&lt;_tertiary_title&gt;Journal of Hazardous Materials&lt;/_tertiary_title&gt;&lt;_url&gt;https://linkinghub.elsevier.com/retrieve/pii/S030438941830075X_x000d__x000a_https://dul.usage.elsevier.com/doi/&lt;/_url&gt;&lt;_volume&gt;349&lt;/_volume&gt;&lt;/Details&gt;&lt;Extra&gt;&lt;DBUID&gt;{F96A950B-833F-4880-A151-76DA2D6A2879}&lt;/DBUID&gt;&lt;/Extra&gt;&lt;/Item&gt;&lt;/References&gt;&lt;/Group&gt;&lt;Group&gt;&lt;References&gt;&lt;Item&gt;&lt;ID&gt;427&lt;/ID&gt;&lt;UID&gt;{C27A4F85-219B-4DF6-9E0B-CCD5455FDECB}&lt;/UID&gt;&lt;Title&gt;Efficiency of Five Selected Aquatic Plants in Phytoremediation of Aquaculture Wastewater&lt;/Title&gt;&lt;Template&gt;Journal Article&lt;/Template&gt;&lt;Star&gt;0&lt;/Star&gt;&lt;Tag&gt;0&lt;/Tag&gt;&lt;Author&gt;Mohd Nizam, Nurul Umairah; Mohd Hanafiah, Marlia; Mohd Noor, Izzati; Abd Karim, Hazwani Izzati&lt;/Author&gt;&lt;Year&gt;2020&lt;/Year&gt;&lt;Details&gt;&lt;_accessed&gt;63481567&lt;/_accessed&gt;&lt;_created&gt;63481567&lt;/_created&gt;&lt;_date&gt;63263520&lt;/_date&gt;&lt;_db_updated&gt;CrossRef&lt;/_db_updated&gt;&lt;_doi&gt;10.3390/app10082712&lt;/_doi&gt;&lt;_isbn&gt;2076-3417&lt;/_isbn&gt;&lt;_issue&gt;8&lt;/_issue&gt;&lt;_journal&gt;Applied Sciences&lt;/_journal&gt;&lt;_modified&gt;63481567&lt;/_modified&gt;&lt;_pages&gt;2712&lt;/_pages&gt;&lt;_tertiary_title&gt;Applied Sciences&lt;/_tertiary_title&gt;&lt;_url&gt;https://www.mdpi.com/2076-3417/10/8/2712_x000d__x000a_https://www.mdpi.com/2076-3417/10/8/2712/pdf&lt;/_url&gt;&lt;_volume&gt;10&lt;/_volume&gt;&lt;/Details&gt;&lt;Extra&gt;&lt;DBUID&gt;{F96A950B-833F-4880-A151-76DA2D6A2879}&lt;/DBUID&gt;&lt;/Extra&gt;&lt;/Item&gt;&lt;/References&gt;&lt;/Group&gt;&lt;Group&gt;&lt;References&gt;&lt;Item&gt;&lt;ID&gt;445&lt;/ID&gt;&lt;UID&gt;{D7FF8E80-C270-48B3-A6B3-AAFCCFB6C40E}&lt;/UID&gt;&lt;Title&gt;Competition between Ammonia-Oxidizing Bacteria and Benthic Microalgae&lt;/Title&gt;&lt;Template&gt;Journal Article&lt;/Template&gt;&lt;Star&gt;0&lt;/Star&gt;&lt;Tag&gt;0&lt;/Tag&gt;&lt;Author&gt;Risgaard-Petersen, Nils; Nicolaisen, Mette H; Revsbech, Niels Peter; Lomstein, Bente Aa&lt;/Author&gt;&lt;Year&gt;2004&lt;/Year&gt;&lt;Details&gt;&lt;_accessed&gt;63481808&lt;/_accessed&gt;&lt;_collection_scope&gt;SCI;SCIE;EI&lt;/_collection_scope&gt;&lt;_created&gt;63481575&lt;/_created&gt;&lt;_db_updated&gt;CrossRef&lt;/_db_updated&gt;&lt;_doi&gt;10.1128/AEM.70.9.5528-5537.2004&lt;/_doi&gt;&lt;_impact_factor&gt;   4.016&lt;/_impact_factor&gt;&lt;_isbn&gt;0099-2240&lt;/_isbn&gt;&lt;_issue&gt;9&lt;/_issue&gt;&lt;_journal&gt;Applied and Environmental Microbiology&lt;/_journal&gt;&lt;_modified&gt;63481808&lt;/_modified&gt;&lt;_pages&gt;5528-5537&lt;/_pages&gt;&lt;_tertiary_title&gt;AEM&lt;/_tertiary_title&gt;&lt;_url&gt;https://AEM.asm.org/content/70/9/5528_x000d__x000a_https://syndication.highwire.org/content/doi/10.1128/AEM.70.9.5528-5537.2004&lt;/_url&gt;&lt;_volume&gt;70&lt;/_volume&gt;&lt;/Details&gt;&lt;Extra&gt;&lt;DBUID&gt;{F96A950B-833F-4880-A151-76DA2D6A2879}&lt;/DBUID&gt;&lt;/Extra&gt;&lt;/Item&gt;&lt;/References&gt;&lt;/Group&gt;&lt;Group&gt;&lt;References&gt;&lt;Item&gt;&lt;ID&gt;468&lt;/ID&gt;&lt;UID&gt;{44CBB397-6262-4A40-A6DB-F7F5A0BE0D3D}&lt;/UID&gt;&lt;Title&gt;Use of microalgae based technology for the removal of antibiotics from wastewater: A review&lt;/Title&gt;&lt;Template&gt;Journal Article&lt;/Template&gt;&lt;Star&gt;0&lt;/Star&gt;&lt;Tag&gt;0&lt;/Tag&gt;&lt;Author&gt;Leng, Lijian; Wei, Liang; Xiong, Qin; Xu, Siyu; Li, Wenting; Lv, Sen; Lu, Qian; Wan, Liping; Wen, Zhiyou; Zhou, Wenguang&lt;/Author&gt;&lt;Year&gt;2020&lt;/Year&gt;&lt;Details&gt;&lt;_doi&gt;10.1016/j.chemosphere.2019.124680&lt;/_doi&gt;&lt;_created&gt;63486030&lt;/_created&gt;&lt;_modified&gt;63486030&lt;/_modified&gt;&lt;_url&gt;https://linkinghub.elsevier.com/retrieve/pii/S0045653519319046_x000d__x000a_https://api.elsevier.com/content/article/PII:S0045653519319046?httpAccept=text/xml&lt;/_url&gt;&lt;_journal&gt;Chemosphere&lt;/_journal&gt;&lt;_volume&gt;238&lt;/_volume&gt;&lt;_pages&gt;124680&lt;/_pages&gt;&lt;_tertiary_title&gt;Chemosphere&lt;/_tertiary_title&gt;&lt;_isbn&gt;00456535&lt;/_isbn&gt;&lt;_accessed&gt;63486030&lt;/_accessed&gt;&lt;_db_updated&gt;CrossRef&lt;/_db_updated&gt;&lt;_impact_factor&gt;   5.778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77F9DAEE-82FB-4B08-8ACA-46D2611915A7}" w:val=" ADDIN NE.Ref.{77F9DAEE-82FB-4B08-8ACA-46D2611915A7}&lt;Citation&gt;&lt;Group&gt;&lt;References&gt;&lt;Item&gt;&lt;ID&gt;485&lt;/ID&gt;&lt;UID&gt;{6459599D-CCD1-4158-BF9E-34F619E575B9}&lt;/UID&gt;&lt;Title&gt;Temperature-effect on the performance of non-aerated microalgal-bacterial granular sludge process in municipal wastewater treatment&lt;/Title&gt;&lt;Template&gt;Journal Article&lt;/Template&gt;&lt;Star&gt;0&lt;/Star&gt;&lt;Tag&gt;0&lt;/Tag&gt;&lt;Author&gt;Ji, Bin; Zhu, Lin; Wang, Shulian; Liu, Yu&lt;/Author&gt;&lt;Year&gt;2021&lt;/Year&gt;&lt;Details&gt;&lt;_accessed&gt;63681037&lt;/_accessed&gt;&lt;_collection_scope&gt;SCI;SCIE&lt;/_collection_scope&gt;&lt;_created&gt;63681037&lt;/_created&gt;&lt;_date&gt;63640800&lt;/_date&gt;&lt;_date_display&gt;2021&lt;/_date_display&gt;&lt;_db_updated&gt;PKU Search&lt;/_db_updated&gt;&lt;_doi&gt;10.1016/j.jenvman.2021.111955&lt;/_doi&gt;&lt;_impact_factor&gt;   5.647&lt;/_impact_factor&gt;&lt;_journal&gt;Journal of environmental management&lt;/_journal&gt;&lt;_keywords&gt;Index Medicus&lt;/_keywords&gt;&lt;_modified&gt;63681037&lt;/_modified&gt;&lt;_number&gt;1&lt;/_number&gt;&lt;_pages&gt;111955-111955&lt;/_pages&gt;&lt;_place_published&gt;England&lt;/_place_published&gt;&lt;_url&gt;http://pku.summon.serialssolutions.com/2.0.0/link/0/eLvHCXMwtV1Nb9QwELW25QAXVAqFloLMhZtD4tiJc-DQwq4QWj4kUolbZDtOtaXNRqSr_gD-ODPrbBJoK5UDlyiynMTyPI2fx_MmhMQ8CNlfPsEl3EpgslUWCW2jUFdZqlMTJ6F2ElpRLf1Jzb_y2VR-nEw2aumh7b8aHtrA9Cik_Qfj9y-FBrgHCMAVQADXu8HAAS_2dZOZz93ojgewYHEvGcBsjmXNNPYEBnqBWXoo8jhnxldzBkOewqq2zlltz1eo8Wq8xAADJmuJyaKBTle6xWgcVl7sU9hv4b8jiR0qWP5Mw-niEByDEMzLSAPnfSewNaaS7pilc67c_1qoc48RFpiTo8V2aLjmyn1U4Sw4g-HAGAL8ZjB-wbh09ucvxexkPi_y6ff8NRZNvygX9vKtq9nJty1yjyugmVgD9P1xv0zHsBkbJF1vbvzQ7duONf3Id8jDbt7okbfwIzJx9S65v5GVt7tkbzqeT9r57PYx-XUdAnRZU4AAHUGALis6ggC9CQJ0AwHqIUA7CNBFTXsI0AECtIfAE5LPpvm7D6z79QZrZCJYljrLjTROR8ZFrgpLIcLKpi7TroI9ss6UEsIILozKdGlTGzkg7hzoTiyr1MZ7ZBvG7J4RWoYmCktT2azSQnGhDBc6FKmUDrvrffJqM8UFeDY8rtK1W67agotUwXZXJeE-eernvmh8CZYijoUE6iUO7vD0c_JgwOsh2b78uXIvyFbzY_VyjYjfLP6AAw&lt;/_url&gt;&lt;_volume&gt;282&lt;/_volume&gt;&lt;/Details&gt;&lt;Extra&gt;&lt;DBUID&gt;{F96A950B-833F-4880-A151-76DA2D6A2879}&lt;/DBUID&gt;&lt;/Extra&gt;&lt;/Item&gt;&lt;/References&gt;&lt;/Group&gt;&lt;/Citation&gt;_x000a_"/>
    <w:docVar w:name="NE.Ref{7D79364D-5DD9-46D3-ABF2-A3D0A37E04D9}" w:val=" ADDIN NE.Ref.{7D79364D-5DD9-46D3-ABF2-A3D0A37E04D9}&lt;Citation&gt;&lt;Group&gt;&lt;References&gt;&lt;Item&gt;&lt;ID&gt;426&lt;/ID&gt;&lt;UID&gt;{5EC9410C-5A80-4430-AC13-462683F4C979}&lt;/UID&gt;&lt;Title&gt;Removal of total ammonia nitrogen (TAN), nitrate and total organic carbon (TOC) from aquaculture wastewater using electrochemical technology: A review&lt;/Title&gt;&lt;Template&gt;Journal Article&lt;/Template&gt;&lt;Star&gt;0&lt;/Star&gt;&lt;Tag&gt;0&lt;/Tag&gt;&lt;Author&gt;Mook, W T; Chakrabarti, M H; Aroua, M K; Khan, G M A; Ali, B S; Islam, M S; Abu Hassan, M A&lt;/Author&gt;&lt;Year&gt;2012&lt;/Year&gt;&lt;Details&gt;&lt;_accessed&gt;63481567&lt;/_accessed&gt;&lt;_collection_scope&gt;SCI;SCIE;EI&lt;/_collection_scope&gt;&lt;_created&gt;63481567&lt;/_created&gt;&lt;_db_updated&gt;CrossRef&lt;/_db_updated&gt;&lt;_doi&gt;10.1016/j.desal.2011.09.029&lt;/_doi&gt;&lt;_impact_factor&gt;   7.098&lt;/_impact_factor&gt;&lt;_isbn&gt;00119164&lt;/_isbn&gt;&lt;_journal&gt;Desalination&lt;/_journal&gt;&lt;_modified&gt;63481567&lt;/_modified&gt;&lt;_pages&gt;1-13&lt;/_pages&gt;&lt;_tertiary_title&gt;Desalination&lt;/_tertiary_title&gt;&lt;_url&gt;https://linkinghub.elsevier.com/retrieve/pii/S0011916411008241_x000d__x000a_https://api.elsevier.com/content/article/PII:S0011916411008241?httpAccept=text/xml&lt;/_url&gt;&lt;_volume&gt;285&lt;/_volume&gt;&lt;/Details&gt;&lt;Extra&gt;&lt;DBUID&gt;{F96A950B-833F-4880-A151-76DA2D6A2879}&lt;/DBUID&gt;&lt;/Extra&gt;&lt;/Item&gt;&lt;/References&gt;&lt;/Group&gt;&lt;/Citation&gt;_x000a_"/>
    <w:docVar w:name="NE.Ref{7E1AB216-3BB0-4B0C-B660-160E1B022F42}" w:val=" ADDIN NE.Ref.{7E1AB216-3BB0-4B0C-B660-160E1B022F42}&lt;Citation&gt;&lt;Group&gt;&lt;References&gt;&lt;Item&gt;&lt;ID&gt;510&lt;/ID&gt;&lt;UID&gt;{524E71BD-9778-4D99-8C05-169B9F622D45}&lt;/UID&gt;&lt;Title&gt;A self-sustaining synergetic microalgal-bacterial granular sludge process towards energy-efficient and environmentally sustainable municipal wastewater treatment&lt;/Title&gt;&lt;Template&gt;Journal Article&lt;/Template&gt;&lt;Star&gt;0&lt;/Star&gt;&lt;Tag&gt;0&lt;/Tag&gt;&lt;Author&gt;Ji, Bin; Zhang, Meng; Gu, Jun; Ma, Yingqun; Liu, Yu&lt;/Author&gt;&lt;Year&gt;2020&lt;/Year&gt;&lt;Details&gt;&lt;_accessed&gt;63740776&lt;/_accessed&gt;&lt;_collection_scope&gt;SCI;SCIE;EI&lt;/_collection_scope&gt;&lt;_created&gt;63740774&lt;/_created&gt;&lt;_db_updated&gt;CrossRef&lt;/_db_updated&gt;&lt;_doi&gt;10.1016/j.watres.2020.115884&lt;/_doi&gt;&lt;_impact_factor&gt;   9.130&lt;/_impact_factor&gt;&lt;_isbn&gt;00431354&lt;/_isbn&gt;&lt;_journal&gt;Water Research&lt;/_journal&gt;&lt;_modified&gt;63740776&lt;/_modified&gt;&lt;_pages&gt;115884&lt;/_pages&gt;&lt;_tertiary_title&gt;Water Research&lt;/_tertiary_title&gt;&lt;_url&gt;https://linkinghub.elsevier.com/retrieve/pii/S0043135420304218_x000d__x000a_https://api.elsevier.com/content/article/PII:S0043135420304218?httpAccept=text/xml&lt;/_url&gt;&lt;_volume&gt;179&lt;/_volume&gt;&lt;/Details&gt;&lt;Extra&gt;&lt;DBUID&gt;{F96A950B-833F-4880-A151-76DA2D6A2879}&lt;/DBUID&gt;&lt;/Extra&gt;&lt;/Item&gt;&lt;/References&gt;&lt;/Group&gt;&lt;/Citation&gt;_x000a_"/>
    <w:docVar w:name="NE.Ref{7F8F6A13-9EAF-4654-92D4-13B5E6344FC4}" w:val=" ADDIN NE.Ref.{7F8F6A13-9EAF-4654-92D4-13B5E6344FC4}&lt;Citation&gt;&lt;Group&gt;&lt;References&gt;&lt;Item&gt;&lt;ID&gt;489&lt;/ID&gt;&lt;UID&gt;{7954B62B-F4D8-44B0-ADBE-55FADD336353}&lt;/UID&gt;&lt;Title&gt;CO2 improves the microalgal-bacterial granular sludge towards carbon-negative wastewater treatment&lt;/Title&gt;&lt;Template&gt;Journal Article&lt;/Template&gt;&lt;Star&gt;0&lt;/Star&gt;&lt;Tag&gt;0&lt;/Tag&gt;&lt;Author&gt;Ji, Bin; Liu, Cheng&lt;/Author&gt;&lt;Year&gt;2022&lt;/Year&gt;&lt;Details&gt;&lt;_doi&gt;10.1016/j.watres.2021.117865&lt;/_doi&gt;&lt;_created&gt;64142704&lt;/_created&gt;&lt;_modified&gt;64142704&lt;/_modified&gt;&lt;_url&gt;https://linkinghub.elsevier.com/retrieve/pii/S0043135421010599_x000d__x000a_https://api.elsevier.com/content/article/PII:S0043135421010599?httpAccept=text/xml&lt;/_url&gt;&lt;_journal&gt;Water Research&lt;/_journal&gt;&lt;_volume&gt;208&lt;/_volume&gt;&lt;_pages&gt;117865&lt;/_pages&gt;&lt;_tertiary_title&gt;Water Research&lt;/_tertiary_title&gt;&lt;_isbn&gt;00431354&lt;/_isbn&gt;&lt;_accessed&gt;64142704&lt;/_accessed&gt;&lt;_db_updated&gt;CrossRef&lt;/_db_updated&gt;&lt;_impact_factor&gt;  11.236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83AC38A1-E21F-4DC9-A69B-DF7DCC2EF765}" w:val=" ADDIN NE.Ref.{83AC38A1-E21F-4DC9-A69B-DF7DCC2EF765}&lt;Citation&gt;&lt;Group&gt;&lt;References&gt;&lt;Item&gt;&lt;ID&gt;497&lt;/ID&gt;&lt;UID&gt;{1C21C8E3-8362-44EA-8B4C-D34F373D0CD0}&lt;/UID&gt;&lt;Title&gt;Microalgal-bacterial granular sludge for municipal wastewater treatment under simulated natural diel cycles: Performances-metabolic pathways-microbial community nexus&lt;/Title&gt;&lt;Template&gt;Journal Article&lt;/Template&gt;&lt;Star&gt;0&lt;/Star&gt;&lt;Tag&gt;0&lt;/Tag&gt;&lt;Author&gt;Ji, Bin; Wang, Shulian; Silva, Mahamalage Rochelle Udani; Zhang, Meng; Liu, Yu&lt;/Author&gt;&lt;Year&gt;2021&lt;/Year&gt;&lt;Details&gt;&lt;_doi&gt;10.1016/j.algal.2021.102198&lt;/_doi&gt;&lt;_created&gt;64144494&lt;/_created&gt;&lt;_modified&gt;64144494&lt;/_modified&gt;&lt;_url&gt;https://linkinghub.elsevier.com/retrieve/pii/S2211926421000175_x000d__x000a_https://api.elsevier.com/content/article/PII:S2211926421000175?httpAccept=text/xml&lt;/_url&gt;&lt;_journal&gt;Algal Research&lt;/_journal&gt;&lt;_volume&gt;54&lt;/_volume&gt;&lt;_pages&gt;102198&lt;/_pages&gt;&lt;_tertiary_title&gt;Algal Research&lt;/_tertiary_title&gt;&lt;_isbn&gt;22119264&lt;/_isbn&gt;&lt;_accessed&gt;64144494&lt;/_accessed&gt;&lt;_db_updated&gt;CrossRef&lt;/_db_updated&gt;&lt;_impact_factor&gt;   4.401&lt;/_impact_factor&gt;&lt;/Details&gt;&lt;Extra&gt;&lt;DBUID&gt;{F96A950B-833F-4880-A151-76DA2D6A2879}&lt;/DBUID&gt;&lt;/Extra&gt;&lt;/Item&gt;&lt;/References&gt;&lt;/Group&gt;&lt;Group&gt;&lt;References&gt;&lt;Item&gt;&lt;ID&gt;414&lt;/ID&gt;&lt;UID&gt;{7F54D795-9A85-413C-9E5F-7367D306E965}&lt;/UID&gt;&lt;Title&gt;Effects of light intensity on oxygen distribution, lipid production and biological community of algal-bacterial granules in photo-sequencing batch reactors&lt;/Title&gt;&lt;Template&gt;Journal Article&lt;/Template&gt;&lt;Star&gt;0&lt;/Star&gt;&lt;Tag&gt;0&lt;/Tag&gt;&lt;Author&gt;Meng, Fansheng; Xi, Limeng; Liu, Dongfang; Huang, Weiwei; Lei, Zhongfang; Zhang, Zhenya; Huang, Wenli&lt;/Author&gt;&lt;Year&gt;2019&lt;/Year&gt;&lt;Details&gt;&lt;_accessed&gt;63781530&lt;/_accessed&gt;&lt;_collection_scope&gt;SCI;SCIE;EI&lt;/_collection_scope&gt;&lt;_created&gt;63781530&lt;/_created&gt;&lt;_db_updated&gt;CrossRef&lt;/_db_updated&gt;&lt;_doi&gt;10.1016/j.biortech.2018.10.059&lt;/_doi&gt;&lt;_impact_factor&gt;   9.642&lt;/_impact_factor&gt;&lt;_isbn&gt;09608524&lt;/_isbn&gt;&lt;_journal&gt;Bioresource Technology&lt;/_journal&gt;&lt;_modified&gt;63781530&lt;/_modified&gt;&lt;_pages&gt;473-481&lt;/_pages&gt;&lt;_tertiary_title&gt;Bioresource Technology&lt;/_tertiary_title&gt;&lt;_url&gt;https://linkinghub.elsevier.com/retrieve/pii/S0960852418314913_x000d__x000a_https://dul.usage.elsevier.com/doi/&lt;/_url&gt;&lt;_volume&gt;272&lt;/_volume&gt;&lt;/Details&gt;&lt;Extra&gt;&lt;DBUID&gt;{F96A950B-833F-4880-A151-76DA2D6A2879}&lt;/DBUID&gt;&lt;/Extra&gt;&lt;/Item&gt;&lt;/References&gt;&lt;/Group&gt;&lt;/Citation&gt;_x000a_"/>
    <w:docVar w:name="NE.Ref{83F72055-45FC-4DE4-AE93-269D2F65D049}" w:val=" ADDIN NE.Ref.{83F72055-45FC-4DE4-AE93-269D2F65D049}&lt;Citation&gt;&lt;Group&gt;&lt;References&gt;&lt;Item&gt;&lt;ID&gt;510&lt;/ID&gt;&lt;UID&gt;{524E71BD-9778-4D99-8C05-169B9F622D45}&lt;/UID&gt;&lt;Title&gt;A self-sustaining synergetic microalgal-bacterial granular sludge process towards energy-efficient and environmentally sustainable municipal wastewater treatment&lt;/Title&gt;&lt;Template&gt;Journal Article&lt;/Template&gt;&lt;Star&gt;0&lt;/Star&gt;&lt;Tag&gt;0&lt;/Tag&gt;&lt;Author&gt;Ji, Bin; Zhang, Meng; Gu, Jun; Ma, Yingqun; Liu, Yu&lt;/Author&gt;&lt;Year&gt;2020&lt;/Year&gt;&lt;Details&gt;&lt;_created&gt;63740774&lt;/_created&gt;&lt;_modified&gt;63740776&lt;/_modified&gt;&lt;_accessed&gt;63740776&lt;/_accessed&gt;&lt;_doi&gt;10.1016/j.watres.2020.115884&lt;/_doi&gt;&lt;_url&gt;https://linkinghub.elsevier.com/retrieve/pii/S0043135420304218_x000d__x000a_https://api.elsevier.com/content/article/PII:S0043135420304218?httpAccept=text/xml&lt;/_url&gt;&lt;_journal&gt;Water Research&lt;/_journal&gt;&lt;_volume&gt;179&lt;/_volume&gt;&lt;_pages&gt;115884&lt;/_pages&gt;&lt;_tertiary_title&gt;Water Research&lt;/_tertiary_title&gt;&lt;_isbn&gt;00431354&lt;/_isbn&gt;&lt;_db_updated&gt;CrossRef&lt;/_db_updated&gt;&lt;_impact_factor&gt;   9.130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850314B8-BC9C-4B45-ABEE-6660BB371314}" w:val=" ADDIN NE.Ref.{850314B8-BC9C-4B45-ABEE-6660BB371314}&lt;Citation&gt;&lt;Group&gt;&lt;References&gt;&lt;Item&gt;&lt;ID&gt;448&lt;/ID&gt;&lt;UID&gt;{F3161631-4B43-41BA-9535-D882F0C1EAE4}&lt;/UID&gt;&lt;Title&gt;A novel shortcut nitrogen removal process using an algal-bacterial consortium in a photo-sequencing batch reactor (PSBR)&lt;/Title&gt;&lt;Template&gt;Journal Article&lt;/Template&gt;&lt;Star&gt;0&lt;/Star&gt;&lt;Tag&gt;0&lt;/Tag&gt;&lt;Author&gt;Wang, Meng; Yang, Han; Ergas, Sarina J; van der Steen, Peter&lt;/Author&gt;&lt;Year&gt;2015&lt;/Year&gt;&lt;Details&gt;&lt;_doi&gt;10.1016/j.watres.2015.09.016&lt;/_doi&gt;&lt;_created&gt;63481575&lt;/_created&gt;&lt;_modified&gt;63481575&lt;/_modified&gt;&lt;_url&gt;https://linkinghub.elsevier.com/retrieve/pii/S0043135415302293_x000d__x000a_https://api.elsevier.com/content/article/PII:S0043135415302293?httpAccept=text/xml&lt;/_url&gt;&lt;_journal&gt;Water Research&lt;/_journal&gt;&lt;_volume&gt;87&lt;/_volume&gt;&lt;_pages&gt;38-48&lt;/_pages&gt;&lt;_tertiary_title&gt;Water Research&lt;/_tertiary_title&gt;&lt;_isbn&gt;00431354&lt;/_isbn&gt;&lt;_accessed&gt;63481575&lt;/_accessed&gt;&lt;_db_updated&gt;CrossRef&lt;/_db_updated&gt;&lt;_impact_factor&gt;   9.130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0&lt;/ID&gt;&lt;UID&gt;{99DCD1EA-23C8-4569-BB5E-72379775AF30}&lt;/UID&gt;&lt;Title&gt;A self-sustaining synergetic microalgal-bacterial granular sludge process towards energy-efficient and environmentally sustainable municipal wastewater treatment&lt;/Title&gt;&lt;Template&gt;Journal Article&lt;/Template&gt;&lt;Star&gt;0&lt;/Star&gt;&lt;Tag&gt;0&lt;/Tag&gt;&lt;Author&gt;Ji, Bin; Zhang, Meng; Gu, Jun; Ma, Yingqun; Liu, Yu&lt;/Author&gt;&lt;Year&gt;2020&lt;/Year&gt;&lt;Details&gt;&lt;_created&gt;63481575&lt;/_created&gt;&lt;_modified&gt;63481615&lt;/_modified&gt;&lt;_accessed&gt;63481615&lt;/_accessed&gt;&lt;_doi&gt;10.1016/j.watres.2020.115884&lt;/_doi&gt;&lt;_url&gt;https://linkinghub.elsevier.com/retrieve/pii/S0043135420304218_x000d__x000a_https://api.elsevier.com/content/article/PII:S0043135420304218?httpAccept=text/xml&lt;/_url&gt;&lt;_journal&gt;Water Research&lt;/_journal&gt;&lt;_volume&gt;179&lt;/_volume&gt;&lt;_pages&gt;115884&lt;/_pages&gt;&lt;_tertiary_title&gt;Water Research&lt;/_tertiary_title&gt;&lt;_isbn&gt;00431354&lt;/_isbn&gt;&lt;_db_updated&gt;CrossRef&lt;/_db_updated&gt;&lt;_impact_factor&gt;   9.130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3&lt;/ID&gt;&lt;UID&gt;{D29ECC29-8261-458A-8B2E-F75D006EB891}&lt;/UID&gt;&lt;Title&gt;Characteristics and performance of aerobic algae-bacteria granular consortia in a photo-sequencing batch reactor&lt;/Title&gt;&lt;Template&gt;Journal Article&lt;/Template&gt;&lt;Star&gt;0&lt;/Star&gt;&lt;Tag&gt;0&lt;/Tag&gt;&lt;Author&gt;Liu, Lin; Zeng, Zhichao; Bee, Mingyang; Gibson, Valerie; Wei, Lili; Huang, Xu; Liu, Chaoxiang&lt;/Author&gt;&lt;Year&gt;2018&lt;/Year&gt;&lt;Details&gt;&lt;_doi&gt;10.1016/j.jhazmat.2018.01.059&lt;/_doi&gt;&lt;_created&gt;63481575&lt;/_created&gt;&lt;_modified&gt;63481575&lt;/_modified&gt;&lt;_url&gt;https://linkinghub.elsevier.com/retrieve/pii/S030438941830075X_x000d__x000a_https://dul.usage.elsevier.com/doi/&lt;/_url&gt;&lt;_journal&gt;Journal of Hazardous Materials&lt;/_journal&gt;&lt;_volume&gt;349&lt;/_volume&gt;&lt;_pages&gt;135-142&lt;/_pages&gt;&lt;_tertiary_title&gt;Journal of Hazardous Materials&lt;/_tertiary_title&gt;&lt;_isbn&gt;03043894&lt;/_isbn&gt;&lt;_accessed&gt;63481575&lt;/_accessed&gt;&lt;_db_updated&gt;CrossRef&lt;/_db_updated&gt;&lt;_impact_factor&gt;   9.038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5&lt;/ID&gt;&lt;UID&gt;{D7FF8E80-C270-48B3-A6B3-AAFCCFB6C40E}&lt;/UID&gt;&lt;Title&gt;Competition between Ammonia-Oxidizing Bacteria and Benthic Microalgae&lt;/Title&gt;&lt;Template&gt;Journal Article&lt;/Template&gt;&lt;Star&gt;0&lt;/Star&gt;&lt;Tag&gt;0&lt;/Tag&gt;&lt;Author&gt;Risgaard-Petersen, Nils; Nicolaisen, Mette H; Revsbech, Niels Peter; Lomstein, Bente Aa&lt;/Author&gt;&lt;Year&gt;2004&lt;/Year&gt;&lt;Details&gt;&lt;_doi&gt;10.1128/AEM.70.9.5528-5537.2004&lt;/_doi&gt;&lt;_created&gt;63481575&lt;/_created&gt;&lt;_modified&gt;63481808&lt;/_modified&gt;&lt;_accessed&gt;63481808&lt;/_accessed&gt;&lt;_url&gt;https://AEM.asm.org/content/70/9/5528_x000d__x000a_https://syndication.highwire.org/content/doi/10.1128/AEM.70.9.5528-5537.2004&lt;/_url&gt;&lt;_journal&gt;Applied and Environmental Microbiology&lt;/_journal&gt;&lt;_volume&gt;70&lt;/_volume&gt;&lt;_issue&gt;9&lt;/_issue&gt;&lt;_pages&gt;5528-5537&lt;/_pages&gt;&lt;_tertiary_title&gt;AEM&lt;/_tertiary_title&gt;&lt;_isbn&gt;0099-2240&lt;/_isbn&gt;&lt;_db_updated&gt;CrossRef&lt;/_db_updated&gt;&lt;_impact_factor&gt;   4.016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2&lt;/ID&gt;&lt;UID&gt;{C232A7BC-2894-414F-8496-EFE370DF63A6}&lt;/UID&gt;&lt;Title&gt;Development of algae-bacteria granular consortia in photo-sequencing batch reactor&lt;/Title&gt;&lt;Template&gt;Journal Article&lt;/Template&gt;&lt;Star&gt;0&lt;/Star&gt;&lt;Tag&gt;0&lt;/Tag&gt;&lt;Author&gt;Liu, Lin; Fan, Hongyong; Liu, Yuhong; Liu, Chaoxiang; Huang, Xu&lt;/Author&gt;&lt;Year&gt;2017&lt;/Year&gt;&lt;Details&gt;&lt;_created&gt;63481575&lt;/_created&gt;&lt;_modified&gt;63481615&lt;/_modified&gt;&lt;_accessed&gt;63481615&lt;/_accessed&gt;&lt;_doi&gt;10.1016/j.biortech.2017.02.025&lt;/_doi&gt;&lt;_url&gt;https://linkinghub.elsevier.com/retrieve/pii/S0960852417301323_x000d__x000a_https://api.elsevier.com/content/article/PII:S0960852417301323?httpAccept=text/xml&lt;/_url&gt;&lt;_journal&gt;Bioresource Technology&lt;/_journal&gt;&lt;_volume&gt;232&lt;/_volume&gt;&lt;_pages&gt;64-71&lt;/_pages&gt;&lt;_tertiary_title&gt;Bioresource Technology&lt;/_tertiary_title&gt;&lt;_isbn&gt;09608524&lt;/_isbn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7&lt;/ID&gt;&lt;UID&gt;{BB406CAB-3C6D-4B60-B9A1-B349755C8C80}&lt;/UID&gt;&lt;Title&gt;Effect of algae growth on aerobic granulation and nutrients removal from synthetic wastewater by using sequencing batch reactors&lt;/Title&gt;&lt;Template&gt;Journal Article&lt;/Template&gt;&lt;Star&gt;0&lt;/Star&gt;&lt;Tag&gt;0&lt;/Tag&gt;&lt;Author&gt;Huang, Wenli; Li, Bing; Zhang, Chao; Zhang, Zhenya; Lei, Zhongfang; Lu, Baowang; Zhou, Beibei&lt;/Author&gt;&lt;Year&gt;2015&lt;/Year&gt;&lt;Details&gt;&lt;_doi&gt;10.1016/j.biortech.2014.12.024&lt;/_doi&gt;&lt;_created&gt;63481575&lt;/_created&gt;&lt;_modified&gt;63481575&lt;/_modified&gt;&lt;_url&gt;https://linkinghub.elsevier.com/retrieve/pii/S0960852414017611_x000d__x000a_https://dul.usage.elsevier.com/doi/&lt;/_url&gt;&lt;_journal&gt;Bioresource Technology&lt;/_journal&gt;&lt;_volume&gt;179&lt;/_volume&gt;&lt;_pages&gt;187-192&lt;/_pages&gt;&lt;_tertiary_title&gt;Bioresource Technology&lt;/_tertiary_title&gt;&lt;_isbn&gt;09608524&lt;/_isbn&gt;&lt;_accessed&gt;63481575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9&lt;/ID&gt;&lt;UID&gt;{79756BF5-E70D-4D32-B8EF-22ECF18197D1}&lt;/UID&gt;&lt;Title&gt;Enhancement of aerobic granulation and nutrient removal by an algal–bacterial consortium in a lab-scale photobioreactor&lt;/Title&gt;&lt;Template&gt;Journal Article&lt;/Template&gt;&lt;Star&gt;0&lt;/Star&gt;&lt;Tag&gt;0&lt;/Tag&gt;&lt;Author&gt;Zhang, Bing; Lens, Piet N L; Shi, Wenxin; Zhang, Ruijun; Zhang, Zhiqiang; Guo, Yuan; Bao, Xian; Cui, Fuyi&lt;/Author&gt;&lt;Year&gt;2018&lt;/Year&gt;&lt;Details&gt;&lt;_created&gt;63481575&lt;/_created&gt;&lt;_modified&gt;63481615&lt;/_modified&gt;&lt;_accessed&gt;63481615&lt;/_accessed&gt;&lt;_doi&gt;10.1016/j.cej.2017.11.151&lt;/_doi&gt;&lt;_url&gt;https://linkinghub.elsevier.com/retrieve/pii/S1385894717320739_x000d__x000a_https://api.elsevier.com/content/article/PII:S1385894717320739?httpAccept=text/xml&lt;/_url&gt;&lt;_journal&gt;Chemical Engineering Journal&lt;/_journal&gt;&lt;_volume&gt;334&lt;/_volume&gt;&lt;_pages&gt;2373-2382&lt;/_pages&gt;&lt;_tertiary_title&gt;Chemical Engineering Journal&lt;/_tertiary_title&gt;&lt;_isbn&gt;13858947&lt;/_isbn&gt;&lt;_db_updated&gt;CrossRef&lt;/_db_updated&gt;&lt;_impact_factor&gt;  10.652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4&lt;/ID&gt;&lt;UID&gt;{3EFC2C9E-2509-4203-8E44-B738D47CB661}&lt;/UID&gt;&lt;Title&gt;Growth Progression of Oxygenic Photogranules and Its Impact on Bioactivity for Aeration-Free Wastewater Treatment&lt;/Title&gt;&lt;Template&gt;Journal Article&lt;/Template&gt;&lt;Star&gt;0&lt;/Star&gt;&lt;Tag&gt;0&lt;/Tag&gt;&lt;Author&gt;Abouhend, Ahmed S; Milferstedt, Kim; Hamelin, Jérôme; Ansari, Abeera A; Butler, Caitlyn; Carbajal-González, Blanca I; Park, Chul&lt;/Author&gt;&lt;Year&gt;2019&lt;/Year&gt;&lt;Details&gt;&lt;_doi&gt;10.1021/acs.est.9b04745&lt;/_doi&gt;&lt;_created&gt;63481575&lt;/_created&gt;&lt;_modified&gt;63481575&lt;/_modified&gt;&lt;_url&gt;https://pubs.acs.org/doi/abs/10.1021/acs.est.9b04745_x000d__x000a_https://pubs.acs.org/doi/pdf/10.1021/acs.est.9b04745&lt;/_url&gt;&lt;_journal&gt;Environmental Science &amp;amp; Technology&lt;/_journal&gt;&lt;_tertiary_title&gt;Environ. Sci. Technol.&lt;/_tertiary_title&gt;&lt;_date&gt;63084960&lt;/_date&gt;&lt;_isbn&gt;0013-936X&lt;/_isbn&gt;&lt;_accessed&gt;63481575&lt;/_accessed&gt;&lt;_db_updated&gt;CrossRef&lt;/_db_updated&gt;&lt;_impact_factor&gt;   7.864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4&lt;/ID&gt;&lt;UID&gt;{D922674A-B95F-4F71-9886-B313AF348F5D}&lt;/UID&gt;&lt;Title&gt;Isolation of microalgal strain from algal-bacterial aerobic granular sludge and examination on its contribution to granulation process during wastewater treatment in respect of nutrients removal, auto-aggregation capability and EPS excretion&lt;/Title&gt;&lt;Template&gt;Journal Article&lt;/Template&gt;&lt;Star&gt;0&lt;/Star&gt;&lt;Tag&gt;0&lt;/Tag&gt;&lt;Author&gt;Nuramkhaan, Marjangul; Zhang, Yihao; Dong, Xiaochuan; Huang, Wenli; Lei, Zhongfang; Shimizu, Kazuya; Zhang, Zhenya; Utsumi, Motoo; Lee, Duu-Jong&lt;/Author&gt;&lt;Year&gt;2019&lt;/Year&gt;&lt;Details&gt;&lt;_doi&gt;10.1016/j.biteb.2019.100330&lt;/_doi&gt;&lt;_created&gt;63481575&lt;/_created&gt;&lt;_modified&gt;63481575&lt;/_modified&gt;&lt;_url&gt;https://linkinghub.elsevier.com/retrieve/pii/S2589014X19302208_x000d__x000a_https://api.elsevier.com/content/article/PII:S2589014X19302208?httpAccept=text/xml&lt;/_url&gt;&lt;_journal&gt;Bioresource Technology Reports&lt;/_journal&gt;&lt;_volume&gt;8&lt;/_volume&gt;&lt;_pages&gt;100330&lt;/_pages&gt;&lt;_tertiary_title&gt;Bioresource Technology Reports&lt;/_tertiary_title&gt;&lt;_isbn&gt;2589014X&lt;/_isbn&gt;&lt;_accessed&gt;63481575&lt;/_accessed&gt;&lt;_db_updated&gt;CrossRef&lt;/_db_updated&gt;&lt;/Details&gt;&lt;Extra&gt;&lt;DBUID&gt;{F96A950B-833F-4880-A151-76DA2D6A2879}&lt;/DBUID&gt;&lt;/Extra&gt;&lt;/Item&gt;&lt;/References&gt;&lt;/Group&gt;&lt;Group&gt;&lt;References&gt;&lt;Item&gt;&lt;ID&gt;446&lt;/ID&gt;&lt;UID&gt;{EBB63F50-AB1F-48AC-80C8-A5C515B80740}&lt;/UID&gt;&lt;Title&gt;Microalgal-bacterial aggregates: Applications and perspectives for wastewater treatment&lt;/Title&gt;&lt;Template&gt;Journal Article&lt;/Template&gt;&lt;Star&gt;0&lt;/Star&gt;&lt;Tag&gt;0&lt;/Tag&gt;&lt;Author&gt;Quijano, Guillermo; Arcila, Juan S; Buitrón, Germán&lt;/Author&gt;&lt;Year&gt;2017&lt;/Year&gt;&lt;Details&gt;&lt;_doi&gt;10.1016/j.biotechadv.2017.07.003&lt;/_doi&gt;&lt;_created&gt;63481575&lt;/_created&gt;&lt;_modified&gt;63481575&lt;/_modified&gt;&lt;_url&gt;https://linkinghub.elsevier.com/retrieve/pii/S0734975017300794_x000d__x000a_https://api.elsevier.com/content/article/PII:S0734975017300794?httpAccept=text/xml&lt;/_url&gt;&lt;_journal&gt;Biotechnology Advances&lt;/_journal&gt;&lt;_volume&gt;35&lt;/_volume&gt;&lt;_issue&gt;6&lt;/_issue&gt;&lt;_pages&gt;772-781&lt;/_pages&gt;&lt;_tertiary_title&gt;Biotechnology Advances&lt;/_tertiary_title&gt;&lt;_isbn&gt;07349750&lt;/_isbn&gt;&lt;_accessed&gt;63481575&lt;/_accessed&gt;&lt;_db_updated&gt;CrossRef&lt;/_db_updated&gt;&lt;_impact_factor&gt;  10.744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50&lt;/ID&gt;&lt;UID&gt;{A774E8F9-3189-4E8A-96E5-A9C655E873DB}&lt;/UID&gt;&lt;Title&gt;Microalgal-bacterial consortia: From interspecies interactions to biotechnological applications&lt;/Title&gt;&lt;Template&gt;Journal Article&lt;/Template&gt;&lt;Star&gt;0&lt;/Star&gt;&lt;Tag&gt;0&lt;/Tag&gt;&lt;Author&gt;Zhang, Bing; Li, Wei; Guo, Yuan; Zhang, Zhiqiang; Shi, Wenxin; Cui, Fuyi; Lens, Piet N L; Tay, Joo Hwa&lt;/Author&gt;&lt;Year&gt;2020&lt;/Year&gt;&lt;Details&gt;&lt;_doi&gt;10.1016/j.rser.2019.109563&lt;/_doi&gt;&lt;_created&gt;63481575&lt;/_created&gt;&lt;_modified&gt;63481575&lt;/_modified&gt;&lt;_url&gt;https://linkinghub.elsevier.com/retrieve/pii/S1364032119307713_x000d__x000a_https://api.elsevier.com/content/article/PII:S1364032119307713?httpAccept=text/xml&lt;/_url&gt;&lt;_journal&gt;Renewable and Sustainable Energy Reviews&lt;/_journal&gt;&lt;_volume&gt;118&lt;/_volume&gt;&lt;_pages&gt;109563&lt;/_pages&gt;&lt;_tertiary_title&gt;Renewable and Sustainable Energy Reviews&lt;/_tertiary_title&gt;&lt;_isbn&gt;13640321&lt;/_isbn&gt;&lt;_accessed&gt;63481575&lt;/_accessed&gt;&lt;_db_updated&gt;CrossRef&lt;/_db_updated&gt;&lt;_impact_factor&gt;  12.110&lt;/_impact_factor&gt;&lt;/Details&gt;&lt;Extra&gt;&lt;DBUID&gt;{F96A950B-833F-4880-A151-76DA2D6A2879}&lt;/DBUID&gt;&lt;/Extra&gt;&lt;/Item&gt;&lt;/References&gt;&lt;/Group&gt;&lt;Group&gt;&lt;References&gt;&lt;Item&gt;&lt;ID&gt;436&lt;/ID&gt;&lt;UID&gt;{F773B48A-2A29-4537-83F1-912E1C09BB56}&lt;/UID&gt;&lt;Title&gt;Microbial population dynamics during sludge granulation in an A/O/A sequencing batch reactor&lt;/Title&gt;&lt;Template&gt;Journal Article&lt;/Template&gt;&lt;Star&gt;0&lt;/Star&gt;&lt;Tag&gt;0&lt;/Tag&gt;&lt;Author&gt;He, Qiulai; Zhou, Jun; Wang, Hongyu; Zhang, Jing; Wei, Li&lt;/Author&gt;&lt;Year&gt;2016&lt;/Year&gt;&lt;Details&gt;&lt;_doi&gt;10.1016/j.biortech.2016.04.088&lt;/_doi&gt;&lt;_created&gt;63481575&lt;/_created&gt;&lt;_modified&gt;63481575&lt;/_modified&gt;&lt;_url&gt;https://linkinghub.elsevier.com/retrieve/pii/S0960852416305752_x000d__x000a_https://api.elsevier.com/content/article/PII:S0960852416305752?httpAccept=text/xml&lt;/_url&gt;&lt;_journal&gt;Bioresource Technology&lt;/_journal&gt;&lt;_volume&gt;214&lt;/_volume&gt;&lt;_pages&gt;1-8&lt;/_pages&gt;&lt;_tertiary_title&gt;Bioresource Technology&lt;/_tertiary_title&gt;&lt;_isbn&gt;09608524&lt;/_isbn&gt;&lt;_accessed&gt;63481575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7&lt;/ID&gt;&lt;UID&gt;{0893A9D3-E82A-4606-AB93-0AD343FE72BA}&lt;/UID&gt;&lt;Title&gt;Nitrogen removal from aquaculture pond water by heterotrophic nitrogen assimilation in lab-scale sequencing batch reactors&lt;/Title&gt;&lt;Template&gt;Journal Article&lt;/Template&gt;&lt;Star&gt;0&lt;/Star&gt;&lt;Tag&gt;0&lt;/Tag&gt;&lt;Author&gt;De Schryver, Peter; Verstraete, Willy&lt;/Author&gt;&lt;Year&gt;2009&lt;/Year&gt;&lt;Details&gt;&lt;_doi&gt;10.1016/j.biortech.2008.08.043&lt;/_doi&gt;&lt;_created&gt;63481575&lt;/_created&gt;&lt;_modified&gt;63481575&lt;/_modified&gt;&lt;_url&gt;https://linkinghub.elsevier.com/retrieve/pii/S0960852408007608_x000d__x000a_https://api.elsevier.com/content/article/PII:S0960852408007608?httpAccept=text/xml&lt;/_url&gt;&lt;_journal&gt;Bioresource Technology&lt;/_journal&gt;&lt;_volume&gt;100&lt;/_volume&gt;&lt;_issue&gt;3&lt;/_issue&gt;&lt;_pages&gt;1162-1167&lt;/_pages&gt;&lt;_tertiary_title&gt;Bioresource Technology&lt;/_tertiary_title&gt;&lt;_isbn&gt;09608524&lt;/_isbn&gt;&lt;_accessed&gt;63481575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1&lt;/ID&gt;&lt;UID&gt;{21C9B860-B0A4-4D48-AEAE-B25EFD2E32CE}&lt;/UID&gt;&lt;Title&gt;Performance and microbial community analysis of Combined Denitrification and Biofloc Technology (CDBFT) system treating nitrogen-rich aquaculture wastewater&lt;/Title&gt;&lt;Template&gt;Journal Article&lt;/Template&gt;&lt;Star&gt;0&lt;/Star&gt;&lt;Tag&gt;0&lt;/Tag&gt;&lt;Author&gt;Li, Changwei; Li, Jiawei; Liu, Gang; Deng, Yale; Zhu, Songming; Ye, Zhangying; Shao, Yufang; Liu, Dezhao&lt;/Author&gt;&lt;Year&gt;2019&lt;/Year&gt;&lt;Details&gt;&lt;_doi&gt;10.1016/j.biortech.2019.121582&lt;/_doi&gt;&lt;_created&gt;63481575&lt;/_created&gt;&lt;_modified&gt;63481575&lt;/_modified&gt;&lt;_url&gt;https://linkinghub.elsevier.com/retrieve/pii/S0960852419308120_x000d__x000a_https://api.elsevier.com/content/article/PII:S0960852419308120?httpAccept=text/xml&lt;/_url&gt;&lt;_journal&gt;Bioresource Technology&lt;/_journal&gt;&lt;_volume&gt;288&lt;/_volume&gt;&lt;_pages&gt;121582&lt;/_pages&gt;&lt;_tertiary_title&gt;Bioresource Technology&lt;/_tertiary_title&gt;&lt;_isbn&gt;09608524&lt;/_isbn&gt;&lt;_accessed&gt;63481575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9&lt;/ID&gt;&lt;UID&gt;{0D0A4087-479D-42D4-91BE-469582D2292C}&lt;/UID&gt;&lt;Title&gt;Removal mechanisms of phosphorus in non-aerated microalgal-bacterial granular sludge process&lt;/Title&gt;&lt;Template&gt;Journal Article&lt;/Template&gt;&lt;Star&gt;0&lt;/Star&gt;&lt;Tag&gt;0&lt;/Tag&gt;&lt;Author&gt;Ji, B; Zhang, M; Wang, L; Wang, S; Liu, Y&lt;/Author&gt;&lt;Year&gt;2020&lt;/Year&gt;&lt;Details&gt;&lt;_created&gt;63481575&lt;/_created&gt;&lt;_modified&gt;63481575&lt;/_modified&gt;&lt;_url&gt;http://www.ncbi.nlm.nih.gov/entrez/query.fcgi?cmd=Retrieve&amp;amp;db=pubmed&amp;amp;dopt=Abstract&amp;amp;list_uids=32446034&amp;amp;query_hl=1&lt;/_url&gt;&lt;_journal&gt;Bioresour Technol&lt;/_journal&gt;&lt;_volume&gt;312&lt;/_volume&gt;&lt;_pages&gt;123531&lt;/_pages&gt;&lt;_tertiary_title&gt;Bioresource technology&lt;/_tertiary_title&gt;&lt;_doi&gt;10.1016/j.biortech.2020.123531&lt;/_doi&gt;&lt;_date_display&gt;2020 Sep&lt;/_date_display&gt;&lt;_date&gt;63465120&lt;/_date&gt;&lt;_type_work&gt;Journal Article&lt;/_type_work&gt;&lt;_isbn&gt;1873-2976 (Electronic); 0960-8524 (Linking)&lt;/_isbn&gt;&lt;_ori_publication&gt;Copyright (c) 2020 Elsevier Ltd. All rights reserved.&lt;/_ori_publication&gt;&lt;_accession_num&gt;32446034&lt;/_accession_num&gt;&lt;_keywords&gt;Dark-light conditions; Microalgal-bacterial granules; Pantanalinema; Phosphorus removal; Poly-phosphate&lt;/_keywords&gt;&lt;_subject_headings&gt;Bioreactors; In Situ Hybridization, Fluorescence; *Microalgae; Nitrogen; Phosphorus; *Sewage&lt;/_subject_headings&gt;&lt;_author_adr&gt;Department of Water and Wastewater Engineering, Wuhan University of Science and Technology, Wuhan 430065, China; Advanced Environmental Biotechnology Centre, Nanyang Environment &amp;amp; Water Research Institute, Nanyang Technological University, 1 Cleantech Loop, Singapore 637141, Singapore.; Advanced Environmental Biotechnology Centre, Nanyang Environment &amp;amp; Water Research Institute, Nanyang Technological University, 1 Cleantech Loop, Singapore 637141,  Singapore.; Advanced Environmental Biotechnology Centre, Nanyang Environment &amp;amp; Water Research Institute, Nanyang Technological University, 1 Cleantech Loop, Singapore 637141,  Singapore.; Advanced Environmental Biotechnology Centre, Nanyang Environment &amp;amp; Water Research Institute, Nanyang Technological University, 1 Cleantech Loop, Singapore 637141,  Singapore; Hubei Key Laboratory of Ecological Remediation for Rivers-Lakes and Algal Utilization, School of Civil Engineering, Architecture and Environment, Hubei University of Technology, Wuhan 430068, China.; Advanced Environmental Biotechnology Centre, Nanyang Environment &amp;amp; Water Research Institute, Nanyang Technological University, 1 Cleantech Loop, Singapore 637141,  Singapore; School of Civil and Environmental Engineering, Nanyang Technological University, 50 Nanyang Avenue, Singapore 639798, Singapore. Electronic address: cyliu@ntu.edu.sg.&lt;/_author_adr&gt;&lt;_language&gt;eng&lt;/_language&gt;&lt;_accessed&gt;63481575&lt;/_accessed&gt;&lt;_db_updated&gt;PubMed&lt;/_db_updated&gt;&lt;_impact_factor&gt;   7.539&lt;/_impact_factor&gt;&lt;/Details&gt;&lt;Extra&gt;&lt;DBUID&gt;{F96A950B-833F-4880-A151-76DA2D6A2879}&lt;/DBUID&gt;&lt;/Extra&gt;&lt;/Item&gt;&lt;/References&gt;&lt;/Group&gt;&lt;Group&gt;&lt;References&gt;&lt;Item&gt;&lt;ID&gt;435&lt;/ID&gt;&lt;UID&gt;{C8347368-5033-4BF2-B0A3-C578FB28F8F9}&lt;/UID&gt;&lt;Title&gt;Stability of algal-bacterial granules in continuous-flow reactors to treat varying strength domestic wastewater&lt;/Title&gt;&lt;Template&gt;Journal Article&lt;/Template&gt;&lt;Star&gt;0&lt;/Star&gt;&lt;Tag&gt;0&lt;/Tag&gt;&lt;Author&gt;Ahmad, Johan Syafri Mahathir; Cai, Wei; Zhao, Ziwen; Zhang, Zhenya; Shimizu, Kazuya; Lei, Zhongfang; Lee, Duu-Jong&lt;/Author&gt;&lt;Year&gt;2017&lt;/Year&gt;&lt;Details&gt;&lt;_created&gt;63481575&lt;/_created&gt;&lt;_modified&gt;63481808&lt;/_modified&gt;&lt;_accessed&gt;63481808&lt;/_accessed&gt;&lt;_doi&gt;10.1016/j.biortech.2017.07.134&lt;/_doi&gt;&lt;_url&gt;https://linkinghub.elsevier.com/retrieve/pii/S0960852417312506_x000d__x000a_https://api.elsevier.com/content/article/PII:S0960852417312506?httpAccept=text/xml&lt;/_url&gt;&lt;_journal&gt;Bioresource Technology&lt;/_journal&gt;&lt;_volume&gt;244&lt;/_volume&gt;&lt;_pages&gt;225-233&lt;/_pages&gt;&lt;_tertiary_title&gt;Bioresource Technology&lt;/_tertiary_title&gt;&lt;_isbn&gt;09608524&lt;/_isbn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3&lt;/ID&gt;&lt;UID&gt;{64DB0997-B441-4118-A8B4-F2FAB6285FF5}&lt;/UID&gt;&lt;Title&gt;The Oxygenic Photogranule Process for Aeration-Free Wastewater Treatment&lt;/Title&gt;&lt;Template&gt;Journal Article&lt;/Template&gt;&lt;Star&gt;0&lt;/Star&gt;&lt;Tag&gt;0&lt;/Tag&gt;&lt;Author&gt;Abouhend, Ahmed S; McNair, Adam; Kuo-Dahab, Wenye C; Watt, Christopher; Butler, Caitlyn S; Milferstedt, Kim; Hamelin, Jérôme; Seo, Jeongmi; Gikonyo, Gitau J; El-Moselhy, Khalid M; Park, Chul&lt;/Author&gt;&lt;Year&gt;2018&lt;/Year&gt;&lt;Details&gt;&lt;_doi&gt;10.1021/acs.est.8b00403&lt;/_doi&gt;&lt;_created&gt;63481575&lt;/_created&gt;&lt;_modified&gt;63481575&lt;/_modified&gt;&lt;_url&gt;https://pubs.acs.org/doi/10.1021/acs.est.8b00403_x000d__x000a_https://pubs.acs.org/doi/pdf/10.1021/acs.est.8b00403&lt;/_url&gt;&lt;_journal&gt;Environmental Science &amp;amp; Technology&lt;/_journal&gt;&lt;_volume&gt;52&lt;/_volume&gt;&lt;_issue&gt;6&lt;/_issue&gt;&lt;_pages&gt;3503-3511&lt;/_pages&gt;&lt;_tertiary_title&gt;Environ. Sci. Technol.&lt;/_tertiary_title&gt;&lt;_date&gt;62174880&lt;/_date&gt;&lt;_isbn&gt;0013-936X&lt;/_isbn&gt;&lt;_accessed&gt;63481575&lt;/_accessed&gt;&lt;_db_updated&gt;CrossRef&lt;/_db_updated&gt;&lt;_impact_factor&gt;   7.864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51&lt;/ID&gt;&lt;UID&gt;{24833810-0CFE-493F-8740-CD5801438B02}&lt;/UID&gt;&lt;Title&gt;Treatment of low C/N ratio wastewater and biomass production using co-culture of Chlorella vulgaris and activated sludge in a batch photobioreactor&lt;/Title&gt;&lt;Template&gt;Journal Article&lt;/Template&gt;&lt;Star&gt;0&lt;/Star&gt;&lt;Tag&gt;0&lt;/Tag&gt;&lt;Author&gt;Zhu, Shunni; Qin, Lei; Feng, Pingzhong; Shang, Changhua; Wang, Zhongming; Yuan, Zhenhong&lt;/Author&gt;&lt;Year&gt;2019&lt;/Year&gt;&lt;Details&gt;&lt;_created&gt;63481575&lt;/_created&gt;&lt;_modified&gt;63481613&lt;/_modified&gt;&lt;_accessed&gt;63481613&lt;/_accessed&gt;&lt;_doi&gt;10.1016/j.biortech.2018.10.034&lt;/_doi&gt;&lt;_url&gt;https://linkinghub.elsevier.com/retrieve/pii/S0960852418314573_x000d__x000a_https://api.elsevier.com/content/article/PII:S0960852418314573?httpAccept=text/xml&lt;/_url&gt;&lt;_journal&gt;Bioresource Technology&lt;/_journal&gt;&lt;_volume&gt;274&lt;/_volume&gt;&lt;_pages&gt;313-320&lt;/_pages&gt;&lt;_tertiary_title&gt;Bioresource Technology&lt;/_tertiary_title&gt;&lt;_isbn&gt;09608524&lt;/_isbn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859F416D-C966-46A1-86B7-C19199107537}" w:val=" ADDIN NE.Ref.{859F416D-C966-46A1-86B7-C19199107537}&lt;Citation&gt;&lt;Group&gt;&lt;References&gt;&lt;Item&gt;&lt;ID&gt;524&lt;/ID&gt;&lt;UID&gt;{70EC8014-B594-4B42-B03C-4BB682BA1E76}&lt;/UID&gt;&lt;Title&gt;Potential of wastewater treatment using a concentrated and suspended algal-bacterial consortium in a photo membrane bioreactor&lt;/Title&gt;&lt;Template&gt;Journal Article&lt;/Template&gt;&lt;Star&gt;0&lt;/Star&gt;&lt;Tag&gt;0&lt;/Tag&gt;&lt;Author&gt;Yang, Jixiang; Gou, Yao; Fang, Fang; Guo, Jinsong; Lu, Lunhui; Zhou, Yuemin; Ma, Hua&lt;/Author&gt;&lt;Year&gt;2018&lt;/Year&gt;&lt;Details&gt;&lt;_accessed&gt;63790359&lt;/_accessed&gt;&lt;_collection_scope&gt;SCI;SCIE;EI&lt;/_collection_scope&gt;&lt;_created&gt;63790359&lt;/_created&gt;&lt;_db_updated&gt;CrossRef&lt;/_db_updated&gt;&lt;_doi&gt;10.1016/j.cej.2017.10.149&lt;/_doi&gt;&lt;_impact_factor&gt;  10.652&lt;/_impact_factor&gt;&lt;_isbn&gt;13858947&lt;/_isbn&gt;&lt;_journal&gt;Chemical Engineering Journal&lt;/_journal&gt;&lt;_modified&gt;63790359&lt;/_modified&gt;&lt;_pages&gt;154-160&lt;/_pages&gt;&lt;_tertiary_title&gt;Chemical Engineering Journal&lt;/_tertiary_title&gt;&lt;_url&gt;https://linkinghub.elsevier.com/retrieve/pii/S1385894717318636_x000d__x000a_https://api.elsevier.com/content/article/PII:S1385894717318636?httpAccept=text/xml&lt;/_url&gt;&lt;_volume&gt;335&lt;/_volume&gt;&lt;/Details&gt;&lt;Extra&gt;&lt;DBUID&gt;{F96A950B-833F-4880-A151-76DA2D6A2879}&lt;/DBUID&gt;&lt;/Extra&gt;&lt;/Item&gt;&lt;/References&gt;&lt;/Group&gt;&lt;/Citation&gt;_x000a_"/>
    <w:docVar w:name="NE.Ref{87192852-D0E2-4DCF-8E5C-E9D451CC81F8}" w:val=" ADDIN NE.Ref.{87192852-D0E2-4DCF-8E5C-E9D451CC81F8}&lt;Citation&gt;&lt;Group&gt;&lt;References&gt;&lt;Item&gt;&lt;ID&gt;487&lt;/ID&gt;&lt;UID&gt;{D97C72BF-D296-47D7-9C4D-D696A463CBBD}&lt;/UID&gt;&lt;Title&gt;Cadmium-effect on performance and symbiotic relationship of microalgal-bacterial granules&lt;/Title&gt;&lt;Template&gt;Journal Article&lt;/Template&gt;&lt;Star&gt;0&lt;/Star&gt;&lt;Tag&gt;0&lt;/Tag&gt;&lt;Author&gt;Wang, Shulian; Ji, Bin; Cui, Baihui; Ma, Yingqun; Guo, Dabin; Liu, Yu&lt;/Author&gt;&lt;Year&gt;2021&lt;/Year&gt;&lt;Details&gt;&lt;_accessed&gt;63740793&lt;/_accessed&gt;&lt;_collection_scope&gt;SCIE;EI&lt;/_collection_scope&gt;&lt;_created&gt;63684651&lt;/_created&gt;&lt;_db_updated&gt;CrossRef&lt;/_db_updated&gt;&lt;_doi&gt;10.1016/j.jclepro.2020.125383&lt;/_doi&gt;&lt;_impact_factor&gt;   7.246&lt;/_impact_factor&gt;&lt;_isbn&gt;09596526&lt;/_isbn&gt;&lt;_journal&gt;Journal of Cleaner Production&lt;/_journal&gt;&lt;_modified&gt;63740793&lt;/_modified&gt;&lt;_pages&gt;125383&lt;/_pages&gt;&lt;_tertiary_title&gt;Journal of Cleaner Production&lt;/_tertiary_title&gt;&lt;_url&gt;https://linkinghub.elsevier.com/retrieve/pii/S0959652620354299_x000d__x000a_https://api.elsevier.com/content/article/PII:S0959652620354299?httpAccept=text/xml&lt;/_url&gt;&lt;_volume&gt;282&lt;/_volume&gt;&lt;/Details&gt;&lt;Extra&gt;&lt;DBUID&gt;{F96A950B-833F-4880-A151-76DA2D6A2879}&lt;/DBUID&gt;&lt;/Extra&gt;&lt;/Item&gt;&lt;/References&gt;&lt;/Group&gt;&lt;/Citation&gt;_x000a_"/>
    <w:docVar w:name="NE.Ref{893FA391-EDF1-4D15-A6E4-BB9054A88C99}" w:val=" ADDIN NE.Ref.{893FA391-EDF1-4D15-A6E4-BB9054A88C99}&lt;Citation&gt;&lt;Group&gt;&lt;References&gt;&lt;Item&gt;&lt;ID&gt;520&lt;/ID&gt;&lt;UID&gt;{D2A5F397-A21D-4798-910D-7D8530E90D69}&lt;/UID&gt;&lt;Title&gt;Excessive phosphorus caused inhibition and cell damage during heterotrophic growth of Chlorella regularis&lt;/Title&gt;&lt;Template&gt;Journal Article&lt;/Template&gt;&lt;Star&gt;0&lt;/Star&gt;&lt;Tag&gt;0&lt;/Tag&gt;&lt;Author&gt;Li, Qingcheng; Fu, Liang; Wang, Yue; Zhou, Dandan; Rittmann, Bruce E&lt;/Author&gt;&lt;Year&gt;2018&lt;/Year&gt;&lt;Details&gt;&lt;_created&gt;63771583&lt;/_created&gt;&lt;_modified&gt;63771588&lt;/_modified&gt;&lt;_accessed&gt;63771588&lt;/_accessed&gt;&lt;_doi&gt;10.1016/j.biortech.2018.07.148&lt;/_doi&gt;&lt;_url&gt;https://linkinghub.elsevier.com/retrieve/pii/S0960852418310897_x000d__x000a_https://dul.usage.elsevier.com/doi/&lt;/_url&gt;&lt;_journal&gt;Bioresource Technology&lt;/_journal&gt;&lt;_volume&gt;268&lt;/_volume&gt;&lt;_pages&gt;266-270&lt;/_pages&gt;&lt;_tertiary_title&gt;Bioresource Technology&lt;/_tertiary_title&gt;&lt;_isbn&gt;09608524&lt;/_isbn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519&lt;/ID&gt;&lt;UID&gt;{88FCC138-0C6D-49FD-A909-12A76288E86C}&lt;/UID&gt;&lt;Title&gt;Microalgal and cyanobacterial cultivation: The supply of nutrients&lt;/Title&gt;&lt;Template&gt;Journal Article&lt;/Template&gt;&lt;Star&gt;0&lt;/Star&gt;&lt;Tag&gt;0&lt;/Tag&gt;&lt;Author&gt;Markou, Giorgos; Vandamme, Dries; Muylaert, Koenraad&lt;/Author&gt;&lt;Year&gt;2014&lt;/Year&gt;&lt;Details&gt;&lt;_doi&gt;10.1016/j.watres.2014.07.025&lt;/_doi&gt;&lt;_created&gt;63771583&lt;/_created&gt;&lt;_modified&gt;63771583&lt;/_modified&gt;&lt;_url&gt;https://linkinghub.elsevier.com/retrieve/pii/S0043135414005211_x000d__x000a_https://api.elsevier.com/content/article/PII:S0043135414005211?httpAccept=text/plain&lt;/_url&gt;&lt;_journal&gt;Water Research&lt;/_journal&gt;&lt;_volume&gt;65&lt;/_volume&gt;&lt;_pages&gt;186-202&lt;/_pages&gt;&lt;_tertiary_title&gt;Water Research&lt;/_tertiary_title&gt;&lt;_isbn&gt;00431354&lt;/_isbn&gt;&lt;_accessed&gt;63771583&lt;/_accessed&gt;&lt;_db_updated&gt;CrossRef&lt;/_db_updated&gt;&lt;_impact_factor&gt;   9.130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8ADA1317-BD05-4037-BB5A-F7FFEA4BCFC4}" w:val=" ADDIN NE.Ref.{8ADA1317-BD05-4037-BB5A-F7FFEA4BCFC4}&lt;Citation&gt;&lt;Group&gt;&lt;References&gt;&lt;Item&gt;&lt;ID&gt;591&lt;/ID&gt;&lt;UID&gt;{73BB724B-3010-4101-A026-88A99DE544B9}&lt;/UID&gt;&lt;Title&gt;Standard methods for the examination of water and wastewater&lt;/Title&gt;&lt;Template&gt;Journal Article&lt;/Template&gt;&lt;Star&gt;0&lt;/Star&gt;&lt;Tag&gt;0&lt;/Tag&gt;&lt;Author&gt;APHA&lt;/Author&gt;&lt;Year&gt;2005&lt;/Year&gt;&lt;Details&gt;&lt;_alternate_title&gt;American Public Health Association (APHA): Washington, DC, USA&lt;/_alternate_title&gt;&lt;_date_display&gt;2005&lt;/_date_display&gt;&lt;_date&gt;2005-01-01&lt;/_date&gt;&lt;_journal&gt;American Public Health Association (APHA): Washington, DC, USA&lt;/_journal&gt;&lt;_created&gt;63483727&lt;/_created&gt;&lt;_modified&gt;63483759&lt;/_modified&gt;&lt;_accessed&gt;63483758&lt;/_accessed&gt;&lt;/Details&gt;&lt;Extra&gt;&lt;DBUID&gt;{F96A950B-833F-4880-A151-76DA2D6A2879}&lt;/DBUID&gt;&lt;/Extra&gt;&lt;/Item&gt;&lt;/References&gt;&lt;/Group&gt;&lt;/Citation&gt;_x000a_"/>
    <w:docVar w:name="NE.Ref{8C9D59F3-CA6C-42B3-AC78-1C33B7E27CB9}" w:val=" ADDIN NE.Ref.{8C9D59F3-CA6C-42B3-AC78-1C33B7E27CB9}&lt;Citation&gt;&lt;Group&gt;&lt;References&gt;&lt;Item&gt;&lt;ID&gt;570&lt;/ID&gt;&lt;UID&gt;{518EE7A5-CD94-43F2-9E8A-D89A18B936E8}&lt;/UID&gt;&lt;Title&gt;Enhancement of aerobic granulation and nutrient removal by an algal–bacterial consortium in a lab-scale photobioreactor&lt;/Title&gt;&lt;Template&gt;Journal Article&lt;/Template&gt;&lt;Star&gt;0&lt;/Star&gt;&lt;Tag&gt;0&lt;/Tag&gt;&lt;Author&gt;Zhang, Bing; Lens, Piet NL; Shi, Wenxin; Zhang, Ruijun; Zhang, Zhiqiang; Guo, Yuan; Bao, Xian; Cui, Fuyi&lt;/Author&gt;&lt;Year&gt;2018&lt;/Year&gt;&lt;Details&gt;&lt;_alternate_title&gt;Chemical Engineering Journal&lt;/_alternate_title&gt;&lt;_date_display&gt;2018&lt;/_date_display&gt;&lt;_date&gt;2018-01-01&lt;/_date&gt;&lt;_isbn&gt;1385-8947&lt;/_isbn&gt;&lt;_journal&gt;Chemical Engineering Journal&lt;/_journal&gt;&lt;_ori_publication&gt;Elsevier&lt;/_ori_publication&gt;&lt;_pages&gt;2373-2382&lt;/_pages&gt;&lt;_volume&gt;334&lt;/_volume&gt;&lt;_created&gt;64154424&lt;/_created&gt;&lt;_modified&gt;64154424&lt;/_modified&gt;&lt;_impact_factor&gt;  13.273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8DDC512A-0CF1-4424-B87D-03E7806FAEF5}" w:val=" ADDIN NE.Ref.{8DDC512A-0CF1-4424-B87D-03E7806FAEF5}&lt;Citation&gt;&lt;Group&gt;&lt;References&gt;&lt;Item&gt;&lt;ID&gt;416&lt;/ID&gt;&lt;UID&gt;{3A3D2693-E4B6-4B2B-BB00-6B811BAF8645}&lt;/UID&gt;&lt;Title&gt;Cadmium-effect on performance and symbiotic relationship of microalgal-bacterial granules&lt;/Title&gt;&lt;Template&gt;Journal Article&lt;/Template&gt;&lt;Star&gt;0&lt;/Star&gt;&lt;Tag&gt;0&lt;/Tag&gt;&lt;Author&gt;Wang, Shulian; Ji, Bin; Cui, Baihui; Ma, Yingqun; Guo, Dabin; Liu, Yu&lt;/Author&gt;&lt;Year&gt;2021&lt;/Year&gt;&lt;Details&gt;&lt;_accessed&gt;63781530&lt;/_accessed&gt;&lt;_collection_scope&gt;SCIE;EI&lt;/_collection_scope&gt;&lt;_created&gt;63781530&lt;/_created&gt;&lt;_db_updated&gt;CrossRef&lt;/_db_updated&gt;&lt;_doi&gt;10.1016/j.jclepro.2020.125383&lt;/_doi&gt;&lt;_impact_factor&gt;   9.297&lt;/_impact_factor&gt;&lt;_isbn&gt;09596526&lt;/_isbn&gt;&lt;_journal&gt;Journal of Cleaner Production&lt;/_journal&gt;&lt;_modified&gt;63781530&lt;/_modified&gt;&lt;_pages&gt;125383&lt;/_pages&gt;&lt;_tertiary_title&gt;Journal of Cleaner Production&lt;/_tertiary_title&gt;&lt;_url&gt;https://linkinghub.elsevier.com/retrieve/pii/S0959652620354299_x000d__x000a_https://api.elsevier.com/content/article/PII:S0959652620354299?httpAccept=text/xml&lt;/_url&gt;&lt;_volume&gt;282&lt;/_volume&gt;&lt;/Details&gt;&lt;Extra&gt;&lt;DBUID&gt;{F96A950B-833F-4880-A151-76DA2D6A2879}&lt;/DBUID&gt;&lt;/Extra&gt;&lt;/Item&gt;&lt;/References&gt;&lt;/Group&gt;&lt;/Citation&gt;_x000a_"/>
    <w:docVar w:name="NE.Ref{8E2E6EF4-CD42-4BC9-B6E8-0B83F426E40C}" w:val=" ADDIN NE.Ref.{8E2E6EF4-CD42-4BC9-B6E8-0B83F426E40C}&lt;Citation&gt;&lt;Group&gt;&lt;References&gt;&lt;Item&gt;&lt;ID&gt;494&lt;/ID&gt;&lt;UID&gt;{27A90527-E6D9-4989-A522-E1632AE11856}&lt;/UID&gt;&lt;Title&gt;Towards environment-sustainable wastewater treatment and reclamation by the non-aerated microalgal-bacterial granular sludge process: Recent advances and future directions&lt;/Title&gt;&lt;Template&gt;Journal Article&lt;/Template&gt;&lt;Star&gt;0&lt;/Star&gt;&lt;Tag&gt;0&lt;/Tag&gt;&lt;Author&gt;Ji, Bin&lt;/Author&gt;&lt;Year&gt;2022&lt;/Year&gt;&lt;Details&gt;&lt;_alternate_title&gt;Science of The Total Environment&lt;/_alternate_title&gt;&lt;_date_display&gt;2022&lt;/_date_display&gt;&lt;_date&gt;2022-01-01&lt;/_date&gt;&lt;_doi&gt;https://doi.org/10.1016/j.scitotenv.2021.150707&lt;/_doi&gt;&lt;_isbn&gt;0048-9697&lt;/_isbn&gt;&lt;_journal&gt;Science of The Total Environment&lt;/_journal&gt;&lt;_keywords&gt;Microalgal-bacterial granular sludge; Wastewater treatment; Resource recovery; Mobility; Greenhouse gas; Environmental sustainability&lt;/_keywords&gt;&lt;_pages&gt;150707&lt;/_pages&gt;&lt;_url&gt;https://www.sciencedirect.com/science/article/pii/S0048969721057855&lt;/_url&gt;&lt;_volume&gt;806&lt;/_volume&gt;&lt;_created&gt;64144410&lt;/_created&gt;&lt;_modified&gt;64144410&lt;/_modified&gt;&lt;_impact_factor&gt;   7.963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8EE2C98B-27A4-48E8-9369-69902C93DC34}" w:val=" ADDIN NE.Ref.{8EE2C98B-27A4-48E8-9369-69902C93DC34}&lt;Citation&gt;&lt;Group&gt;&lt;References&gt;&lt;Item&gt;&lt;ID&gt;443&lt;/ID&gt;&lt;UID&gt;{D29ECC29-8261-458A-8B2E-F75D006EB891}&lt;/UID&gt;&lt;Title&gt;Characteristics and performance of aerobic algae-bacteria granular consortia in a photo-sequencing batch reactor&lt;/Title&gt;&lt;Template&gt;Journal Article&lt;/Template&gt;&lt;Star&gt;0&lt;/Star&gt;&lt;Tag&gt;0&lt;/Tag&gt;&lt;Author&gt;Liu, Lin; Zeng, Zhichao; Bee, Mingyang; Gibson, Valerie; Wei, Lili; Huang, Xu; Liu, Chaoxiang&lt;/Author&gt;&lt;Year&gt;2018&lt;/Year&gt;&lt;Details&gt;&lt;_accessed&gt;63485999&lt;/_accessed&gt;&lt;_collection_scope&gt;SCI;SCIE;EI&lt;/_collection_scope&gt;&lt;_created&gt;63481575&lt;/_created&gt;&lt;_db_updated&gt;CrossRef&lt;/_db_updated&gt;&lt;_doi&gt;10.1016/j.jhazmat.2018.01.059&lt;/_doi&gt;&lt;_impact_factor&gt;   9.038&lt;/_impact_factor&gt;&lt;_isbn&gt;03043894&lt;/_isbn&gt;&lt;_journal&gt;Journal of Hazardous Materials&lt;/_journal&gt;&lt;_modified&gt;63485999&lt;/_modified&gt;&lt;_pages&gt;135-142&lt;/_pages&gt;&lt;_tertiary_title&gt;Journal of Hazardous Materials&lt;/_tertiary_title&gt;&lt;_url&gt;https://linkinghub.elsevier.com/retrieve/pii/S030438941830075X_x000d__x000a_https://dul.usage.elsevier.com/doi/&lt;/_url&gt;&lt;_volume&gt;349&lt;/_volume&gt;&lt;/Details&gt;&lt;Extra&gt;&lt;DBUID&gt;{F96A950B-833F-4880-A151-76DA2D6A2879}&lt;/DBUID&gt;&lt;/Extra&gt;&lt;/Item&gt;&lt;/References&gt;&lt;/Group&gt;&lt;Group&gt;&lt;References&gt;&lt;Item&gt;&lt;ID&gt;440&lt;/ID&gt;&lt;UID&gt;{99DCD1EA-23C8-4569-BB5E-72379775AF30}&lt;/UID&gt;&lt;Title&gt;A self-sustaining synergetic microalgal-bacterial granular sludge process towards energy-efficient and environmentally sustainable municipal wastewater treatment&lt;/Title&gt;&lt;Template&gt;Journal Article&lt;/Template&gt;&lt;Star&gt;0&lt;/Star&gt;&lt;Tag&gt;0&lt;/Tag&gt;&lt;Author&gt;Ji, Bin; Zhang, Meng; Gu, Jun; Ma, Yingqun; Liu, Yu&lt;/Author&gt;&lt;Year&gt;2020&lt;/Year&gt;&lt;Details&gt;&lt;_accessed&gt;63481615&lt;/_accessed&gt;&lt;_collection_scope&gt;SCI;SCIE;EI&lt;/_collection_scope&gt;&lt;_created&gt;63481575&lt;/_created&gt;&lt;_db_updated&gt;CrossRef&lt;/_db_updated&gt;&lt;_doi&gt;10.1016/j.watres.2020.115884&lt;/_doi&gt;&lt;_impact_factor&gt;   9.130&lt;/_impact_factor&gt;&lt;_isbn&gt;00431354&lt;/_isbn&gt;&lt;_journal&gt;Water Research&lt;/_journal&gt;&lt;_modified&gt;63481615&lt;/_modified&gt;&lt;_pages&gt;115884&lt;/_pages&gt;&lt;_tertiary_title&gt;Water Research&lt;/_tertiary_title&gt;&lt;_url&gt;https://linkinghub.elsevier.com/retrieve/pii/S0043135420304218_x000d__x000a_https://api.elsevier.com/content/article/PII:S0043135420304218?httpAccept=text/xml&lt;/_url&gt;&lt;_volume&gt;179&lt;/_volume&gt;&lt;/Details&gt;&lt;Extra&gt;&lt;DBUID&gt;{F96A950B-833F-4880-A151-76DA2D6A2879}&lt;/DBUID&gt;&lt;/Extra&gt;&lt;/Item&gt;&lt;/References&gt;&lt;/Group&gt;&lt;/Citation&gt;_x000a_"/>
    <w:docVar w:name="NE.Ref{910B05B1-D79D-4E30-BF59-3AB840532E5B}" w:val=" ADDIN NE.Ref.{910B05B1-D79D-4E30-BF59-3AB840532E5B}&lt;Citation&gt;&lt;Group&gt;&lt;References&gt;&lt;Item&gt;&lt;ID&gt;499&lt;/ID&gt;&lt;UID&gt;{0257DF85-8695-40D2-B137-67B8E595BF21}&lt;/UID&gt;&lt;Title&gt;Aerobic granular sludge for bisphenol A (BPA) removal from wastewater&lt;/Title&gt;&lt;Template&gt;Journal Article&lt;/Template&gt;&lt;Star&gt;0&lt;/Star&gt;&lt;Tag&gt;0&lt;/Tag&gt;&lt;Author&gt;Cydzik-Kwiatkowska, Agnieszka; Bernat, Katarzyna; Zielińska, Magdalena; Bułkowska, Katarzyna; Wojnowska-Baryła, Irena&lt;/Author&gt;&lt;Year&gt;2017&lt;/Year&gt;&lt;Details&gt;&lt;_doi&gt;10.1016/j.ibiod.2017.04.008&lt;/_doi&gt;&lt;_created&gt;63712016&lt;/_created&gt;&lt;_modified&gt;63712016&lt;/_modified&gt;&lt;_url&gt;https://linkinghub.elsevier.com/retrieve/pii/S0964830517302640_x000d__x000a_https://api.elsevier.com/content/article/PII:S0964830517302640?httpAccept=text/xml&lt;/_url&gt;&lt;_journal&gt;International Biodeterioration &amp;amp; Biodegradation&lt;/_journal&gt;&lt;_volume&gt;122&lt;/_volume&gt;&lt;_pages&gt;1-11&lt;/_pages&gt;&lt;_tertiary_title&gt;International Biodeterioration &amp;amp; Biodegradation&lt;/_tertiary_title&gt;&lt;_isbn&gt;09648305&lt;/_isbn&gt;&lt;_accessed&gt;63712016&lt;/_accessed&gt;&lt;_db_updated&gt;CrossRef&lt;/_db_updated&gt;&lt;_impact_factor&gt;   4.074&lt;/_impact_factor&gt;&lt;_collection_scope&gt;SCIE;EI&lt;/_collection_scope&gt;&lt;/Details&gt;&lt;Extra&gt;&lt;DBUID&gt;{F96A950B-833F-4880-A151-76DA2D6A2879}&lt;/DBUID&gt;&lt;/Extra&gt;&lt;/Item&gt;&lt;/References&gt;&lt;/Group&gt;&lt;/Citation&gt;_x000a_"/>
    <w:docVar w:name="NE.Ref{9275C7CC-E87D-45CF-98E8-BD5EA3B776CA}" w:val=" ADDIN NE.Ref.{9275C7CC-E87D-45CF-98E8-BD5EA3B776CA}&lt;Citation&gt;&lt;Group&gt;&lt;References&gt;&lt;Item&gt;&lt;ID&gt;494&lt;/ID&gt;&lt;UID&gt;{27A90527-E6D9-4989-A522-E1632AE11856}&lt;/UID&gt;&lt;Title&gt;Towards environment-sustainable wastewater treatment and reclamation by the non-aerated microalgal-bacterial granular sludge process: Recent advances and future directions&lt;/Title&gt;&lt;Template&gt;Journal Article&lt;/Template&gt;&lt;Star&gt;0&lt;/Star&gt;&lt;Tag&gt;0&lt;/Tag&gt;&lt;Author&gt;Ji, Bin&lt;/Author&gt;&lt;Year&gt;2022&lt;/Year&gt;&lt;Details&gt;&lt;_alternate_title&gt;Science of The Total Environment&lt;/_alternate_title&gt;&lt;_date_display&gt;2022&lt;/_date_display&gt;&lt;_date&gt;2022-01-01&lt;/_date&gt;&lt;_doi&gt;https://doi.org/10.1016/j.scitotenv.2021.150707&lt;/_doi&gt;&lt;_isbn&gt;0048-9697&lt;/_isbn&gt;&lt;_journal&gt;Science of The Total Environment&lt;/_journal&gt;&lt;_keywords&gt;Microalgal-bacterial granular sludge; Wastewater treatment; Resource recovery; Mobility; Greenhouse gas; Environmental sustainability&lt;/_keywords&gt;&lt;_pages&gt;150707&lt;/_pages&gt;&lt;_url&gt;https://www.sciencedirect.com/science/article/pii/S0048969721057855&lt;/_url&gt;&lt;_volume&gt;806&lt;/_volume&gt;&lt;_created&gt;64144410&lt;/_created&gt;&lt;_modified&gt;64144410&lt;/_modified&gt;&lt;_impact_factor&gt;   7.963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93D0EEDD-786D-40F9-9733-2CBB775791C5}" w:val=" ADDIN NE.Ref.{93D0EEDD-786D-40F9-9733-2CBB775791C5}&lt;Citation&gt;&lt;Group&gt;&lt;References&gt;&lt;Item&gt;&lt;ID&gt;539&lt;/ID&gt;&lt;UID&gt;{68900708-A4D4-45E3-8FF8-2E03FD073EAA}&lt;/UID&gt;&lt;Title&gt;31P-NMR spectroscopy characterization of polyphosphates in activated sludge exhibiting enhanced phosphorus removal&lt;/Title&gt;&lt;Template&gt;Journal Article&lt;/Template&gt;&lt;Star&gt;0&lt;/Star&gt;&lt;Tag&gt;0&lt;/Tag&gt;&lt;Author&gt;Hill, W E; Benefield, L D; Jing, S R&lt;/Author&gt;&lt;Year&gt;1989&lt;/Year&gt;&lt;Details&gt;&lt;_alternate_title&gt;Water Res.&lt;/_alternate_title&gt;&lt;_collection_scope&gt;SCI;SCIE;EI&lt;/_collection_scope&gt;&lt;_created&gt;64151782&lt;/_created&gt;&lt;_date&gt;1989-01-01&lt;/_date&gt;&lt;_date_display&gt;1989&lt;/_date_display&gt;&lt;_impact_factor&gt;  11.236&lt;/_impact_factor&gt;&lt;_journal&gt;Water Res.&lt;/_journal&gt;&lt;_modified&gt;64151782&lt;/_modified&gt;&lt;_pages&gt;1177&lt;/_pages&gt;&lt;_volume&gt;23&lt;/_volume&gt;&lt;/Details&gt;&lt;Extra&gt;&lt;DBUID&gt;{F96A950B-833F-4880-A151-76DA2D6A2879}&lt;/DBUID&gt;&lt;/Extra&gt;&lt;/Item&gt;&lt;/References&gt;&lt;/Group&gt;&lt;/Citation&gt;_x000a_"/>
    <w:docVar w:name="NE.Ref{96603E87-5546-42A8-BBE1-10C77A4F6AE6}" w:val=" ADDIN NE.Ref.{96603E87-5546-42A8-BBE1-10C77A4F6AE6}&lt;Citation&gt;&lt;Group&gt;&lt;References&gt;&lt;Item&gt;&lt;ID&gt;453&lt;/ID&gt;&lt;UID&gt;{757A3512-2B2A-4750-91B6-3921CC7CCF3B}&lt;/UID&gt;&lt;Title&gt;Genome Sequence of the Alkaliphilic Bacterium Nitritalea halalkaliphila Type Strain LW7, Isolated from Lonar Lake, India&lt;/Title&gt;&lt;Template&gt;Journal Article&lt;/Template&gt;&lt;Star&gt;0&lt;/Star&gt;&lt;Tag&gt;0&lt;/Tag&gt;&lt;Author&gt;Jangir, P K; Singh, A; Shivaji, S; Sharma, R&lt;/Author&gt;&lt;Year&gt;2012&lt;/Year&gt;&lt;Details&gt;&lt;_accessed&gt;63481576&lt;/_accessed&gt;&lt;_collection_scope&gt;SCI;SCIE&lt;/_collection_scope&gt;&lt;_created&gt;63481576&lt;/_created&gt;&lt;_date&gt;59320800&lt;/_date&gt;&lt;_db_updated&gt;CrossRef&lt;/_db_updated&gt;&lt;_doi&gt;10.1128/JB.01302-12&lt;/_doi&gt;&lt;_impact_factor&gt;   3.004&lt;/_impact_factor&gt;&lt;_isbn&gt;0021-9193&lt;/_isbn&gt;&lt;_issue&gt;20&lt;/_issue&gt;&lt;_journal&gt;Journal of Bacteriology&lt;/_journal&gt;&lt;_modified&gt;63481576&lt;/_modified&gt;&lt;_pages&gt;5688-5689&lt;/_pages&gt;&lt;_tertiary_title&gt;Journal of Bacteriology&lt;/_tertiary_title&gt;&lt;_url&gt;https://jb.asm.org/content/194/20/5688_x000d__x000a_https://syndication.highwire.org/content/doi/10.1128/JB.01302-12&lt;/_url&gt;&lt;_volume&gt;194&lt;/_volume&gt;&lt;/Details&gt;&lt;Extra&gt;&lt;DBUID&gt;{F96A950B-833F-4880-A151-76DA2D6A2879}&lt;/DBUID&gt;&lt;/Extra&gt;&lt;/Item&gt;&lt;/References&gt;&lt;/Group&gt;&lt;/Citation&gt;_x000a_"/>
    <w:docVar w:name="NE.Ref{9889EA75-2A97-406B-A909-949140B88A1F}" w:val=" ADDIN NE.Ref.{9889EA75-2A97-406B-A909-949140B88A1F}&lt;Citation&gt;&lt;Group&gt;&lt;References&gt;&lt;Item&gt;&lt;ID&gt;414&lt;/ID&gt;&lt;UID&gt;{851854B1-E4CE-4FAA-B1CB-6CC5682AD5BC}&lt;/UID&gt;&lt;Title&gt;Bioremediation of synthetic intensive aquaculture wastewater by a novel feed-grade composite biofilm&lt;/Title&gt;&lt;Template&gt;Journal Article&lt;/Template&gt;&lt;Star&gt;0&lt;/Star&gt;&lt;Tag&gt;0&lt;/Tag&gt;&lt;Author&gt;Barnharst, Tanner; Rajendran, Aravindan; Hu, Bo&lt;/Author&gt;&lt;Year&gt;2018&lt;/Year&gt;&lt;Details&gt;&lt;_accessed&gt;63481567&lt;/_accessed&gt;&lt;_collection_scope&gt;SCIE;EI&lt;/_collection_scope&gt;&lt;_created&gt;63481567&lt;/_created&gt;&lt;_db_updated&gt;CrossRef&lt;/_db_updated&gt;&lt;_doi&gt;10.1016/j.ibiod.2017.10.007&lt;/_doi&gt;&lt;_impact_factor&gt;   4.074&lt;/_impact_factor&gt;&lt;_isbn&gt;09648305&lt;/_isbn&gt;&lt;_journal&gt;International Biodeterioration &amp;amp; Biodegradation&lt;/_journal&gt;&lt;_modified&gt;63481567&lt;/_modified&gt;&lt;_pages&gt;131-142&lt;/_pages&gt;&lt;_tertiary_title&gt;International Biodeterioration &amp;amp; Biodegradation&lt;/_tertiary_title&gt;&lt;_url&gt;https://linkinghub.elsevier.com/retrieve/pii/S0964830517310569_x000d__x000a_https://api.elsevier.com/content/article/PII:S0964830517310569?httpAccept=text/xml&lt;/_url&gt;&lt;_volume&gt;126&lt;/_volume&gt;&lt;/Details&gt;&lt;Extra&gt;&lt;DBUID&gt;{F96A950B-833F-4880-A151-76DA2D6A2879}&lt;/DBUID&gt;&lt;/Extra&gt;&lt;/Item&gt;&lt;/References&gt;&lt;/Group&gt;&lt;/Citation&gt;_x000a_"/>
    <w:docVar w:name="NE.Ref{999B1CF7-B456-4ECC-A73B-9B7F3D666EB6}" w:val=" ADDIN NE.Ref.{999B1CF7-B456-4ECC-A73B-9B7F3D666EB6}&lt;Citation&gt;&lt;Group&gt;&lt;References&gt;&lt;Item&gt;&lt;ID&gt;417&lt;/ID&gt;&lt;UID&gt;{A380BD6E-9437-4AAC-9965-31FBD31BD194}&lt;/UID&gt;&lt;Title&gt;Development of algae-bacteria granular consortia in photo-sequencing batch reactor&lt;/Title&gt;&lt;Template&gt;Journal Article&lt;/Template&gt;&lt;Star&gt;0&lt;/Star&gt;&lt;Tag&gt;0&lt;/Tag&gt;&lt;Author&gt;Liu, Lin; Fan, Hongyong; Liu, Yuhong; Liu, Chaoxiang; Huang, Xu&lt;/Author&gt;&lt;Year&gt;2017&lt;/Year&gt;&lt;Details&gt;&lt;_accessed&gt;63781530&lt;/_accessed&gt;&lt;_collection_scope&gt;SCI;SCIE;EI&lt;/_collection_scope&gt;&lt;_created&gt;63781530&lt;/_created&gt;&lt;_db_updated&gt;CrossRef&lt;/_db_updated&gt;&lt;_doi&gt;10.1016/j.biortech.2017.02.025&lt;/_doi&gt;&lt;_impact_factor&gt;   9.642&lt;/_impact_factor&gt;&lt;_isbn&gt;09608524&lt;/_isbn&gt;&lt;_journal&gt;Bioresource Technology&lt;/_journal&gt;&lt;_modified&gt;63781530&lt;/_modified&gt;&lt;_pages&gt;64-71&lt;/_pages&gt;&lt;_tertiary_title&gt;Bioresource Technology&lt;/_tertiary_title&gt;&lt;_url&gt;https://linkinghub.elsevier.com/retrieve/pii/S0960852417301323_x000d__x000a_https://api.elsevier.com/content/article/PII:S0960852417301323?httpAccept=text/xml&lt;/_url&gt;&lt;_volume&gt;232&lt;/_volume&gt;&lt;/Details&gt;&lt;Extra&gt;&lt;DBUID&gt;{F96A950B-833F-4880-A151-76DA2D6A2879}&lt;/DBUID&gt;&lt;/Extra&gt;&lt;/Item&gt;&lt;/References&gt;&lt;/Group&gt;&lt;/Citation&gt;_x000a_"/>
    <w:docVar w:name="NE.Ref{9AAF93E2-B33B-45D2-9993-EC78D6400A5D}" w:val=" ADDIN NE.Ref.{9AAF93E2-B33B-45D2-9993-EC78D6400A5D}&lt;Citation&gt;&lt;Group&gt;&lt;References&gt;&lt;Item&gt;&lt;ID&gt;509&lt;/ID&gt;&lt;UID&gt;{2866FEFB-D443-4447-87A5-0DC1B40ED234}&lt;/UID&gt;&lt;Title&gt;Classification of organics in secondary effluents&lt;/Title&gt;&lt;Template&gt;Journal Article&lt;/Template&gt;&lt;Star&gt;0&lt;/Star&gt;&lt;Tag&gt;0&lt;/Tag&gt;&lt;Author&gt;Rebhun, Menahem; Manka, Josepha&lt;/Author&gt;&lt;Year&gt;1971&lt;/Year&gt;&lt;Details&gt;&lt;_alternate_title&gt;Environmental Science &amp;amp; Technology&lt;/_alternate_title&gt;&lt;_date_display&gt;1971&lt;/_date_display&gt;&lt;_date&gt;1971-01-01&lt;/_date&gt;&lt;_isbn&gt;0013-936X&lt;/_isbn&gt;&lt;_issue&gt;7&lt;/_issue&gt;&lt;_journal&gt;Environmental Science &amp;amp; Technology&lt;/_journal&gt;&lt;_ori_publication&gt;ACS Publications&lt;/_ori_publication&gt;&lt;_pages&gt;606-609&lt;/_pages&gt;&lt;_volume&gt;5&lt;/_volume&gt;&lt;_created&gt;64144773&lt;/_created&gt;&lt;_modified&gt;64144773&lt;/_modified&gt;&lt;_impact_factor&gt;   9.028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91&lt;/ID&gt;&lt;UID&gt;{1E97A6A9-1497-4E9C-AAF2-67EF011E2B04}&lt;/UID&gt;&lt;Title&gt;Fluorescence Excitation−Emission Matrix Regional Integration to Quantify Spectra for Dissolved Organic Matter&lt;/Title&gt;&lt;Template&gt;Journal Article&lt;/Template&gt;&lt;Star&gt;0&lt;/Star&gt;&lt;Tag&gt;0&lt;/Tag&gt;&lt;Author&gt;Chen, Wen; Westerhoff, Paul; Leenheer, Jerry A; Booksh, Karl&lt;/Author&gt;&lt;Year&gt;2003&lt;/Year&gt;&lt;Details&gt;&lt;_doi&gt;10.1021/es034354c&lt;/_doi&gt;&lt;_created&gt;64143974&lt;/_created&gt;&lt;_modified&gt;64143974&lt;/_modified&gt;&lt;_url&gt;https://pubs.acs.org/doi/10.1021/es034354c_x000d__x000a_https://pubs.acs.org/doi/pdf/10.1021/es034354c&lt;/_url&gt;&lt;_journal&gt;Environmental Science &amp;amp; Technology&lt;/_journal&gt;&lt;_volume&gt;37&lt;/_volume&gt;&lt;_issue&gt;24&lt;/_issue&gt;&lt;_pages&gt;5701-5710&lt;/_pages&gt;&lt;_tertiary_title&gt;Environ. Sci. Technol.&lt;/_tertiary_title&gt;&lt;_date&gt;54653760&lt;/_date&gt;&lt;_isbn&gt;0013-936X&lt;/_isbn&gt;&lt;_accessed&gt;64143974&lt;/_accessed&gt;&lt;_db_updated&gt;CrossRef&lt;/_db_updated&gt;&lt;_impact_factor&gt;   9.028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9DD970D0-03C1-4C2C-A2E9-A84F56288944}" w:val=" ADDIN NE.Ref.{9DD970D0-03C1-4C2C-A2E9-A84F56288944}&lt;Citation&gt;&lt;Group&gt;&lt;References&gt;&lt;Item&gt;&lt;ID&gt;416&lt;/ID&gt;&lt;UID&gt;{842F2535-2F5A-47E0-920E-1407873E4FAC}&lt;/UID&gt;&lt;Title&gt;Continuous microalgae cultivation in aquaculture wastewater by a membrane photobioreactor for biomass production and nutrients removal&lt;/Title&gt;&lt;Template&gt;Journal Article&lt;/Template&gt;&lt;Star&gt;0&lt;/Star&gt;&lt;Tag&gt;0&lt;/Tag&gt;&lt;Author&gt;Gao, Feng; Li, Chen; Yang, Zhao-Hui; Zeng, Guang-Ming; Feng, Li-Juan; Liu, Jun-zhi; Liu, Mei; Cai, Hui-wen&lt;/Author&gt;&lt;Year&gt;2016&lt;/Year&gt;&lt;Details&gt;&lt;_doi&gt;10.1016/j.ecoleng.2016.03.046&lt;/_doi&gt;&lt;_created&gt;63481567&lt;/_created&gt;&lt;_modified&gt;63481567&lt;/_modified&gt;&lt;_url&gt;https://linkinghub.elsevier.com/retrieve/pii/S0925857416302014_x000d__x000a_https://dul.usage.elsevier.com/doi/&lt;/_url&gt;&lt;_journal&gt;Ecological Engineering&lt;/_journal&gt;&lt;_volume&gt;92&lt;/_volume&gt;&lt;_pages&gt;55-61&lt;/_pages&gt;&lt;_tertiary_title&gt;Ecological Engineering&lt;/_tertiary_title&gt;&lt;_isbn&gt;09258574&lt;/_isbn&gt;&lt;_accessed&gt;63481567&lt;/_accessed&gt;&lt;_db_updated&gt;CrossRef&lt;/_db_updated&gt;&lt;_impact_factor&gt;   3.512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9EE5B6BD-CB49-4557-ADA3-942F379C809C}" w:val=" ADDIN NE.Ref.{9EE5B6BD-CB49-4557-ADA3-942F379C809C}&lt;Citation&gt;&lt;Group&gt;&lt;References&gt;&lt;Item&gt;&lt;ID&gt;467&lt;/ID&gt;&lt;UID&gt;{DE5050CE-1967-48CE-94AC-12786ECC974A}&lt;/UID&gt;&lt;Title&gt;Cyanobacteria in lakes on Yungui Plateau, China are assembled via niche processes driven by water physicochemical property, lake morphology and watershed land-use&lt;/Title&gt;&lt;Template&gt;Journal Article&lt;/Template&gt;&lt;Star&gt;0&lt;/Star&gt;&lt;Tag&gt;0&lt;/Tag&gt;&lt;Author&gt;Liao, Jingqiu; Zhao, Lei; Cao, Xiaofeng; Sun, Jinhua; Gao, Zhe; Wang, Jie; Jiang, Dalin; Fan, Hao; Huang, Yi&lt;/Author&gt;&lt;Year&gt;2016&lt;/Year&gt;&lt;Details&gt;&lt;_accessed&gt;63485798&lt;/_accessed&gt;&lt;_collection_scope&gt;SCI;SCIE&lt;/_collection_scope&gt;&lt;_created&gt;63485798&lt;/_created&gt;&lt;_db_updated&gt;CrossRef&lt;/_db_updated&gt;&lt;_doi&gt;10.1038/srep36357&lt;/_doi&gt;&lt;_impact_factor&gt;   3.998&lt;/_impact_factor&gt;&lt;_isbn&gt;2045-2322&lt;/_isbn&gt;&lt;_issue&gt;1&lt;/_issue&gt;&lt;_journal&gt;Scientific Reports&lt;/_journal&gt;&lt;_modified&gt;63485798&lt;/_modified&gt;&lt;_tertiary_title&gt;Sci Rep&lt;/_tertiary_title&gt;&lt;_url&gt;http://www.nature.com/articles/srep36357_x000d__x000a_http://www.nature.com/articles/srep36357.pdf&lt;/_url&gt;&lt;_volume&gt;6&lt;/_volume&gt;&lt;/Details&gt;&lt;Extra&gt;&lt;DBUID&gt;{F96A950B-833F-4880-A151-76DA2D6A2879}&lt;/DBUID&gt;&lt;/Extra&gt;&lt;/Item&gt;&lt;/References&gt;&lt;/Group&gt;&lt;/Citation&gt;_x000a_"/>
    <w:docVar w:name="NE.Ref{9F410ECF-9539-4E52-AA8C-F43091EB1C2B}" w:val=" ADDIN NE.Ref.{9F410ECF-9539-4E52-AA8C-F43091EB1C2B}&lt;Citation&gt;&lt;Group&gt;&lt;References&gt;&lt;Item&gt;&lt;ID&gt;423&lt;/ID&gt;&lt;UID&gt;{A6CD3AB5-3FEE-4C57-94D3-41B359F58B10}&lt;/UID&gt;&lt;Title&gt;Removal mechanisms of phosphorus in non-aerated microalgal-bacterial granular sludge process&lt;/Title&gt;&lt;Template&gt;Journal Article&lt;/Template&gt;&lt;Star&gt;0&lt;/Star&gt;&lt;Tag&gt;0&lt;/Tag&gt;&lt;Author&gt;Ji, Bin; Zhang, Meng; Wang, Li; Wang, Shulian; Liu, Yu&lt;/Author&gt;&lt;Year&gt;2020&lt;/Year&gt;&lt;Details&gt;&lt;_accessed&gt;63786093&lt;/_accessed&gt;&lt;_collection_scope&gt;SCI;SCIE;EI&lt;/_collection_scope&gt;&lt;_created&gt;63786093&lt;/_created&gt;&lt;_db_updated&gt;CrossRef&lt;/_db_updated&gt;&lt;_doi&gt;10.1016/j.biortech.2020.123531&lt;/_doi&gt;&lt;_impact_factor&gt;   9.642&lt;/_impact_factor&gt;&lt;_isbn&gt;09608524&lt;/_isbn&gt;&lt;_journal&gt;Bioresource Technology&lt;/_journal&gt;&lt;_modified&gt;64114414&lt;/_modified&gt;&lt;_pages&gt;123531&lt;/_pages&gt;&lt;_tertiary_title&gt;Bioresource Technology&lt;/_tertiary_title&gt;&lt;_url&gt;https://linkinghub.elsevier.com/retrieve/pii/S0960852420308038_x000d__x000a_https://api.elsevier.com/content/article/PII:S0960852420308038?httpAccept=text/xml&lt;/_url&gt;&lt;_volume&gt;312&lt;/_volume&gt;&lt;/Details&gt;&lt;Extra&gt;&lt;DBUID&gt;{F96A950B-833F-4880-A151-76DA2D6A2879}&lt;/DBUID&gt;&lt;/Extra&gt;&lt;/Item&gt;&lt;/References&gt;&lt;/Group&gt;&lt;Group&gt;&lt;References&gt;&lt;Item&gt;&lt;ID&gt;421&lt;/ID&gt;&lt;UID&gt;{E0F18FE2-C418-4E22-8387-359BE5A48E62}&lt;/UID&gt;&lt;Title&gt;Microalgal–bacterial granular sludge process for non-aerated aquaculture wastewater treatment&lt;/Title&gt;&lt;Template&gt;Journal Article&lt;/Template&gt;&lt;Star&gt;0&lt;/Star&gt;&lt;Tag&gt;5&lt;/Tag&gt;&lt;Author&gt;Fan, Siqi; Ji, Bin; Abu Hasan, Hassimi; Fan, Jie; Guo, Shaodong; Wang, Jian; Yuan, Julin&lt;/Author&gt;&lt;Year&gt;2021&lt;/Year&gt;&lt;Details&gt;&lt;_accessed&gt;63784522&lt;/_accessed&gt;&lt;_collection_scope&gt;SCI;SCIE;EI&lt;/_collection_scope&gt;&lt;_created&gt;63784522&lt;/_created&gt;&lt;_date&gt;63763200&lt;/_date&gt;&lt;_db_updated&gt;CrossRef&lt;/_db_updated&gt;&lt;_doi&gt;10.1007/s00449-021-02556-0&lt;/_doi&gt;&lt;_impact_factor&gt;   3.210&lt;/_impact_factor&gt;&lt;_isbn&gt;1615-7591&lt;/_isbn&gt;&lt;_journal&gt;Bioprocess and Biosystems Engineering&lt;/_journal&gt;&lt;_modified&gt;63792024&lt;/_modified&gt;&lt;_tertiary_title&gt;Bioprocess Biosyst Eng&lt;/_tertiary_title&gt;&lt;_url&gt;http://link.springer.com/10.1007/s00449-021-02556-0_x000d__x000a_http://link.springer.com/content/pdf/10.1007/s00449-021-02556-0.pdf&lt;/_url&gt;&lt;/Details&gt;&lt;Extra&gt;&lt;DBUID&gt;{F96A950B-833F-4880-A151-76DA2D6A2879}&lt;/DBUID&gt;&lt;/Extra&gt;&lt;/Item&gt;&lt;/References&gt;&lt;/Group&gt;&lt;/Citation&gt;_x000a_"/>
    <w:docVar w:name="NE.Ref{9F4BAE6C-91A1-4B44-8D11-04A3425E19CC}" w:val=" ADDIN NE.Ref.{9F4BAE6C-91A1-4B44-8D11-04A3425E19CC}&lt;Citation&gt;&lt;Group&gt;&lt;References&gt;&lt;Item&gt;&lt;ID&gt;494&lt;/ID&gt;&lt;UID&gt;{27A90527-E6D9-4989-A522-E1632AE11856}&lt;/UID&gt;&lt;Title&gt;Towards environment-sustainable wastewater treatment and reclamation by the non-aerated microalgal-bacterial granular sludge process: Recent advances and future directions&lt;/Title&gt;&lt;Template&gt;Journal Article&lt;/Template&gt;&lt;Star&gt;0&lt;/Star&gt;&lt;Tag&gt;0&lt;/Tag&gt;&lt;Author&gt;Ji, Bin&lt;/Author&gt;&lt;Year&gt;2022&lt;/Year&gt;&lt;Details&gt;&lt;_alternate_title&gt;Science of The Total Environment&lt;/_alternate_title&gt;&lt;_date_display&gt;2022&lt;/_date_display&gt;&lt;_date&gt;2022-01-01&lt;/_date&gt;&lt;_doi&gt;https://doi.org/10.1016/j.scitotenv.2021.150707&lt;/_doi&gt;&lt;_isbn&gt;0048-9697&lt;/_isbn&gt;&lt;_journal&gt;Science of The Total Environment&lt;/_journal&gt;&lt;_keywords&gt;Microalgal-bacterial granular sludge; Wastewater treatment; Resource recovery; Mobility; Greenhouse gas; Environmental sustainability&lt;/_keywords&gt;&lt;_pages&gt;150707&lt;/_pages&gt;&lt;_url&gt;https://www.sciencedirect.com/science/article/pii/S0048969721057855&lt;/_url&gt;&lt;_volume&gt;806&lt;/_volume&gt;&lt;_created&gt;64144410&lt;/_created&gt;&lt;_modified&gt;64144410&lt;/_modified&gt;&lt;_impact_factor&gt;   7.963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A00339A7-2CA4-4F00-B3F9-0A1A4FD49E81}" w:val=" ADDIN NE.Ref.{A00339A7-2CA4-4F00-B3F9-0A1A4FD49E81}&lt;Citation&gt;&lt;Group&gt;&lt;References&gt;&lt;Item&gt;&lt;ID&gt;524&lt;/ID&gt;&lt;UID&gt;{C7A3B385-8B2C-4F2E-893C-F80185FFCC42}&lt;/UID&gt;&lt;Title&gt;The role of extracellular exopolymers in the removal of phosphorus from activated sludge&lt;/Title&gt;&lt;Template&gt;Journal Article&lt;/Template&gt;&lt;Star&gt;0&lt;/Star&gt;&lt;Tag&gt;0&lt;/Tag&gt;&lt;Author&gt;Cloete, T E; Oosthuizen, D J&lt;/Author&gt;&lt;Year&gt;2001&lt;/Year&gt;&lt;Details&gt;&lt;_alternate_title&gt;Water Research&lt;/_alternate_title&gt;&lt;_date_display&gt;2001&lt;/_date_display&gt;&lt;_date&gt;2001-01-01&lt;/_date&gt;&lt;_doi&gt;https://doi.org/10.1016/S0043-1354(01)00093-8&lt;/_doi&gt;&lt;_isbn&gt;0043-1354&lt;/_isbn&gt;&lt;_issue&gt;15&lt;/_issue&gt;&lt;_journal&gt;Water Research&lt;/_journal&gt;&lt;_keywords&gt;X-ray microanalysis; EDS; phosphate; wastewater; SEM&lt;/_keywords&gt;&lt;_pages&gt;3595-3598&lt;/_pages&gt;&lt;_url&gt;https://www.sciencedirect.com/science/article/pii/S0043135401000938&lt;/_url&gt;&lt;_volume&gt;35&lt;/_volume&gt;&lt;_created&gt;64151779&lt;/_created&gt;&lt;_modified&gt;64151779&lt;/_modified&gt;&lt;_impact_factor&gt;  11.236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525&lt;/ID&gt;&lt;UID&gt;{564FF4AD-F3CC-4E1A-95E3-F83616DB9023}&lt;/UID&gt;&lt;Title&gt;Phosphorus Removal in an Enhanced Biological Phosphorus Removal Process: Roles of Extracellular Polymeric Substances&lt;/Title&gt;&lt;Template&gt;Journal Article&lt;/Template&gt;&lt;Star&gt;0&lt;/Star&gt;&lt;Tag&gt;0&lt;/Tag&gt;&lt;Author&gt;Zhang, Hai-Ling; Fang, Wei; Wang, Yong-Peng; Sheng, Guo-Ping; Zeng, Raymond J; Li, Wen-Wei; Yu, Han-Qing&lt;/Author&gt;&lt;Year&gt;2013&lt;/Year&gt;&lt;Details&gt;&lt;_alternate_title&gt;Environ. Sci. Technol.Environmental Science &amp;amp; Technology&lt;/_alternate_title&gt;&lt;_date_display&gt;2013_x000d__x000a_2013/10/15&lt;/_date_display&gt;&lt;_date&gt;2013-10-15&lt;/_date&gt;&lt;_doi&gt;10.1021/es403227p&lt;/_doi&gt;&lt;_isbn&gt;0013-936X&lt;/_isbn&gt;&lt;_issue&gt;20&lt;/_issue&gt;&lt;_journal&gt;Environmental Science &amp;amp; Technology&lt;/_journal&gt;&lt;_ori_publication&gt;American Chemical Society&lt;/_ori_publication&gt;&lt;_pages&gt;11482-11489&lt;/_pages&gt;&lt;_url&gt;https://doi.org/10.1021/es403227p&lt;/_url&gt;&lt;_volume&gt;47&lt;/_volume&gt;&lt;_created&gt;64151782&lt;/_created&gt;&lt;_modified&gt;64151782&lt;/_modified&gt;&lt;_impact_factor&gt;   9.028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A05B1DE2-F080-4680-9FFC-D58FE96E5AA1}" w:val=" ADDIN NE.Ref.{A05B1DE2-F080-4680-9FFC-D58FE96E5AA1}&lt;Citation&gt;&lt;Group&gt;&lt;References&gt;&lt;Item&gt;&lt;ID&gt;432&lt;/ID&gt;&lt;UID&gt;{E04018EA-B989-4554-86E8-3040433513A2}&lt;/UID&gt;&lt;Title&gt;Effects of microbial products and extra carbon on water quality and bacterial community in a fish polyculture system&lt;/Title&gt;&lt;Template&gt;Journal Article&lt;/Template&gt;&lt;Star&gt;0&lt;/Star&gt;&lt;Tag&gt;0&lt;/Tag&gt;&lt;Author&gt;Zheng, Xiafei; Wang, Yan; Zhang, Dongdong&lt;/Author&gt;&lt;Year&gt;2019&lt;/Year&gt;&lt;Details&gt;&lt;_accessed&gt;63481567&lt;/_accessed&gt;&lt;_collection_scope&gt;SCIE&lt;/_collection_scope&gt;&lt;_created&gt;63481567&lt;/_created&gt;&lt;_db_updated&gt;CrossRef&lt;/_db_updated&gt;&lt;_doi&gt;10.1111/are.13996&lt;/_doi&gt;&lt;_impact_factor&gt;   1.748&lt;/_impact_factor&gt;&lt;_issue&gt;4&lt;/_issue&gt;&lt;_journal&gt;Aquaculture Research&lt;/_journal&gt;&lt;_modified&gt;63481567&lt;/_modified&gt;&lt;_pages&gt;1220-1229&lt;/_pages&gt;&lt;_tertiary_title&gt;Aquac Res&lt;/_tertiary_title&gt;&lt;_url&gt;http://doi.wiley.com/10.1111/are.13996_x000d__x000a_http://onlinelibrary.wiley.com/wol1/doi/10.1111/are.13996/fullpdf&lt;/_url&gt;&lt;_volume&gt;50&lt;/_volume&gt;&lt;/Details&gt;&lt;Extra&gt;&lt;DBUID&gt;{F96A950B-833F-4880-A151-76DA2D6A2879}&lt;/DBUID&gt;&lt;/Extra&gt;&lt;/Item&gt;&lt;/References&gt;&lt;/Group&gt;&lt;Group&gt;&lt;References&gt;&lt;Item&gt;&lt;ID&gt;423&lt;/ID&gt;&lt;UID&gt;{EA380FFC-12E0-4E09-8802-12C2ED04B0E1}&lt;/UID&gt;&lt;Title&gt;The effects of commercial microbial agents (probiotics) on phytoplankton community structure in intensive white shrimp (Litopenaeus vannamei) aquaculture ponds&lt;/Title&gt;&lt;Template&gt;Journal Article&lt;/Template&gt;&lt;Star&gt;0&lt;/Star&gt;&lt;Tag&gt;0&lt;/Tag&gt;&lt;Author&gt;Lukwambe, Betina; Qiuqian, Linlin; Wu, Jinfeng; Zhang, Demin; Wang, Kai; Zheng, Zhongming&lt;/Author&gt;&lt;Year&gt;2015&lt;/Year&gt;&lt;Details&gt;&lt;_accessed&gt;63481567&lt;/_accessed&gt;&lt;_collection_scope&gt;SCIE&lt;/_collection_scope&gt;&lt;_created&gt;63481567&lt;/_created&gt;&lt;_db_updated&gt;CrossRef&lt;/_db_updated&gt;&lt;_doi&gt;10.1007/s10499-015-9895-6&lt;/_doi&gt;&lt;_impact_factor&gt;   1.363&lt;/_impact_factor&gt;&lt;_isbn&gt;0967-6120&lt;/_isbn&gt;&lt;_issue&gt;6&lt;/_issue&gt;&lt;_journal&gt;Aquaculture International&lt;/_journal&gt;&lt;_modified&gt;63481567&lt;/_modified&gt;&lt;_pages&gt;1443-1455&lt;/_pages&gt;&lt;_tertiary_title&gt;Aquacult Int&lt;/_tertiary_title&gt;&lt;_url&gt;http://link.springer.com/10.1007/s10499-015-9895-6_x000d__x000a_http://link.springer.com/content/pdf/10.1007/s10499-015-9895-6&lt;/_url&gt;&lt;_volume&gt;23&lt;/_volume&gt;&lt;/Details&gt;&lt;Extra&gt;&lt;DBUID&gt;{F96A950B-833F-4880-A151-76DA2D6A2879}&lt;/DBUID&gt;&lt;/Extra&gt;&lt;/Item&gt;&lt;/References&gt;&lt;/Group&gt;&lt;/Citation&gt;_x000a_"/>
    <w:docVar w:name="NE.Ref{A2074E3F-6113-4BE5-BCA9-1477BFA847A5}" w:val=" ADDIN NE.Ref.{A2074E3F-6113-4BE5-BCA9-1477BFA847A5}&lt;Citation&gt;&lt;Group&gt;&lt;References&gt;&lt;Item&gt;&lt;ID&gt;514&lt;/ID&gt;&lt;UID&gt;{DEE4CAB1-5CA4-4300-86E2-380142434FEF}&lt;/UID&gt;&lt;Title&gt;Municipal wastewater treatment and biomass accumulation with a wastewater-born and settleable algal-bacterial culture&lt;/Title&gt;&lt;Template&gt;Journal Article&lt;/Template&gt;&lt;Star&gt;0&lt;/Star&gt;&lt;Tag&gt;0&lt;/Tag&gt;&lt;Author&gt;Su, Yanyan; Mennerich, Artur; Urban, Brigitte&lt;/Author&gt;&lt;Year&gt;2011&lt;/Year&gt;&lt;Details&gt;&lt;_doi&gt;10.1016/j.watres.2011.03.046&lt;/_doi&gt;&lt;_created&gt;63753895&lt;/_created&gt;&lt;_modified&gt;63753895&lt;/_modified&gt;&lt;_url&gt;https://linkinghub.elsevier.com/retrieve/pii/S0043135411001643_x000d__x000a_https://api.elsevier.com/content/article/PII:S0043135411001643?httpAccept=text/xml&lt;/_url&gt;&lt;_journal&gt;Water Research&lt;/_journal&gt;&lt;_volume&gt;45&lt;/_volume&gt;&lt;_issue&gt;11&lt;/_issue&gt;&lt;_pages&gt;3351-3358&lt;/_pages&gt;&lt;_tertiary_title&gt;Water Research&lt;/_tertiary_title&gt;&lt;_isbn&gt;00431354&lt;/_isbn&gt;&lt;_accessed&gt;63753895&lt;/_accessed&gt;&lt;_db_updated&gt;CrossRef&lt;/_db_updated&gt;&lt;_impact_factor&gt;   9.130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A228F42F-F762-4633-A871-4113344949B2}" w:val=" ADDIN NE.Ref.{A228F42F-F762-4633-A871-4113344949B2}&lt;Citation&gt;&lt;Group&gt;&lt;References&gt;&lt;Item&gt;&lt;ID&gt;503&lt;/ID&gt;&lt;UID&gt;{D26A5C4C-B0F3-4EFC-A83C-F63BD010B7B1}&lt;/UID&gt;&lt;Title&gt;Enhancement of aerobic granulation and nutrient removal by an algal–bacterial consortium in a lab-scale photobioreactor&lt;/Title&gt;&lt;Template&gt;Journal Article&lt;/Template&gt;&lt;Star&gt;0&lt;/Star&gt;&lt;Tag&gt;0&lt;/Tag&gt;&lt;Author&gt;Zhang, Bing; Lens, Piet N L; Shi, Wenxin; Zhang, Ruijun; Zhang, Zhiqiang; Guo, Yuan; Bao, Xian; Cui, Fuyi&lt;/Author&gt;&lt;Year&gt;2018&lt;/Year&gt;&lt;Details&gt;&lt;_accessed&gt;63720855&lt;/_accessed&gt;&lt;_collection_scope&gt;SCI;SCIE;EI&lt;/_collection_scope&gt;&lt;_created&gt;63720854&lt;/_created&gt;&lt;_db_updated&gt;CrossRef&lt;/_db_updated&gt;&lt;_doi&gt;10.1016/j.cej.2017.11.151&lt;/_doi&gt;&lt;_impact_factor&gt;  10.652&lt;/_impact_factor&gt;&lt;_isbn&gt;13858947&lt;/_isbn&gt;&lt;_journal&gt;Chemical Engineering Journal&lt;/_journal&gt;&lt;_modified&gt;63720855&lt;/_modified&gt;&lt;_pages&gt;2373-2382&lt;/_pages&gt;&lt;_tertiary_title&gt;Chemical Engineering Journal&lt;/_tertiary_title&gt;&lt;_url&gt;https://linkinghub.elsevier.com/retrieve/pii/S1385894717320739_x000d__x000a_https://api.elsevier.com/content/article/PII:S1385894717320739?httpAccept=text/xml&lt;/_url&gt;&lt;_volume&gt;334&lt;/_volume&gt;&lt;/Details&gt;&lt;Extra&gt;&lt;DBUID&gt;{F96A950B-833F-4880-A151-76DA2D6A2879}&lt;/DBUID&gt;&lt;/Extra&gt;&lt;/Item&gt;&lt;/References&gt;&lt;/Group&gt;&lt;/Citation&gt;_x000a_"/>
    <w:docVar w:name="NE.Ref{A528D606-05E2-4575-BE85-959F98765367}" w:val=" ADDIN NE.Ref.{A528D606-05E2-4575-BE85-959F98765367}&lt;Citation&gt;&lt;Group&gt;&lt;References&gt;&lt;Item&gt;&lt;ID&gt;496&lt;/ID&gt;&lt;UID&gt;{64A95DF8-65F4-4F97-AAA0-AA0AF11C7A27}&lt;/UID&gt;&lt;Title&gt;Assessment of Microalgal-Bacterial Granular Sludge Process for Environmentally Sustainable Municipal Wastewater Treatment&lt;/Title&gt;&lt;Template&gt;Journal Article&lt;/Template&gt;&lt;Star&gt;0&lt;/Star&gt;&lt;Tag&gt;0&lt;/Tag&gt;&lt;Author&gt;Ji, Bin; Liu, Yu&lt;/Author&gt;&lt;Year&gt;2021&lt;/Year&gt;&lt;Details&gt;&lt;_alternate_title&gt;ACS ES&amp;amp;T Water&lt;/_alternate_title&gt;&lt;_date_display&gt;2021&lt;/_date_display&gt;&lt;_date&gt;2021-01-01&lt;/_date&gt;&lt;_isbn&gt;2690-0637&lt;/_isbn&gt;&lt;_journal&gt;ACS ES&amp;amp;T Water&lt;/_journal&gt;&lt;_ori_publication&gt;ACS Publications&lt;/_ori_publication&gt;&lt;_created&gt;64144482&lt;/_created&gt;&lt;_modified&gt;64144482&lt;/_modified&gt;&lt;/Details&gt;&lt;Extra&gt;&lt;DBUID&gt;{F96A950B-833F-4880-A151-76DA2D6A2879}&lt;/DBUID&gt;&lt;/Extra&gt;&lt;/Item&gt;&lt;/References&gt;&lt;/Group&gt;&lt;/Citation&gt;_x000a_"/>
    <w:docVar w:name="NE.Ref{A6D2FC37-A84C-4F8B-8EE2-E5645C52B03A}" w:val=" ADDIN NE.Ref.{A6D2FC37-A84C-4F8B-8EE2-E5645C52B03A}&lt;Citation&gt;&lt;Group&gt;&lt;References&gt;&lt;Item&gt;&lt;ID&gt;465&lt;/ID&gt;&lt;UID&gt;{FE534586-47AB-4AFC-9909-8B896DC1591C}&lt;/UID&gt;&lt;Title&gt;The Prokaryotes – Alphaproteobacteria and Betaproteobacteria.&lt;/Title&gt;&lt;Template&gt;Book&lt;/Template&gt;&lt;Star&gt;0&lt;/Star&gt;&lt;Tag&gt;0&lt;/Tag&gt;&lt;Author&gt;Pujalte, M J Lucena T; Ruvira, M A Arahal D&lt;/Author&gt;&lt;Year&gt;0&lt;/Year&gt;&lt;Details&gt;&lt;_doi&gt;10.1007/978-3-642-30197-1_377&lt;/_doi&gt;&lt;_created&gt;63482365&lt;/_created&gt;&lt;_modified&gt;63482368&lt;/_modified&gt;&lt;_accessed&gt;63482368&lt;/_accessed&gt;&lt;/Details&gt;&lt;Extra&gt;&lt;DBUID&gt;{F96A950B-833F-4880-A151-76DA2D6A2879}&lt;/DBUID&gt;&lt;/Extra&gt;&lt;/Item&gt;&lt;/References&gt;&lt;/Group&gt;&lt;/Citation&gt;_x000a_"/>
    <w:docVar w:name="NE.Ref{A81BD145-AB64-4938-B0E9-D59E0F2812DB}" w:val=" ADDIN NE.Ref.{A81BD145-AB64-4938-B0E9-D59E0F2812DB}&lt;Citation&gt;&lt;Group&gt;&lt;References&gt;&lt;Item&gt;&lt;ID&gt;439&lt;/ID&gt;&lt;UID&gt;{0D0A4087-479D-42D4-91BE-469582D2292C}&lt;/UID&gt;&lt;Title&gt;Removal mechanisms of phosphorus in non-aerated microalgal-bacterial granular sludge process&lt;/Title&gt;&lt;Template&gt;Journal Article&lt;/Template&gt;&lt;Star&gt;0&lt;/Star&gt;&lt;Tag&gt;0&lt;/Tag&gt;&lt;Author&gt;Ji, B; Zhang, M; Wang, L; Wang, S; Liu, Y&lt;/Author&gt;&lt;Year&gt;2020&lt;/Year&gt;&lt;Details&gt;&lt;_accessed&gt;63481575&lt;/_accessed&gt;&lt;_accession_num&gt;32446034&lt;/_accession_num&gt;&lt;_author_adr&gt;Department of Water and Wastewater Engineering, Wuhan University of Science and Technology, Wuhan 430065, China; Advanced Environmental Biotechnology Centre, Nanyang Environment &amp;amp; Water Research Institute, Nanyang Technological University, 1 Cleantech Loop, Singapore 637141, Singapore.; Advanced Environmental Biotechnology Centre, Nanyang Environment &amp;amp; Water Research Institute, Nanyang Technological University, 1 Cleantech Loop, Singapore 637141,  Singapore.; Advanced Environmental Biotechnology Centre, Nanyang Environment &amp;amp; Water Research Institute, Nanyang Technological University, 1 Cleantech Loop, Singapore 637141,  Singapore.; Advanced Environmental Biotechnology Centre, Nanyang Environment &amp;amp; Water Research Institute, Nanyang Technological University, 1 Cleantech Loop, Singapore 637141,  Singapore; Hubei Key Laboratory of Ecological Remediation for Rivers-Lakes and Algal Utilization, School of Civil Engineering, Architecture and Environment, Hubei University of Technology, Wuhan 430068, China.; Advanced Environmental Biotechnology Centre, Nanyang Environment &amp;amp; Water Research Institute, Nanyang Technological University, 1 Cleantech Loop, Singapore 637141,  Singapore; School of Civil and Environmental Engineering, Nanyang Technological University, 50 Nanyang Avenue, Singapore 639798, Singapore. Electronic address: cyliu@ntu.edu.sg.&lt;/_author_adr&gt;&lt;_created&gt;63481575&lt;/_created&gt;&lt;_date&gt;63465120&lt;/_date&gt;&lt;_date_display&gt;2020 Sep&lt;/_date_display&gt;&lt;_db_updated&gt;PubMed&lt;/_db_updated&gt;&lt;_doi&gt;10.1016/j.biortech.2020.123531&lt;/_doi&gt;&lt;_impact_factor&gt;   7.539&lt;/_impact_factor&gt;&lt;_isbn&gt;1873-2976 (Electronic); 0960-8524 (Linking)&lt;/_isbn&gt;&lt;_journal&gt;Bioresour Technol&lt;/_journal&gt;&lt;_keywords&gt;Dark-light conditions; Microalgal-bacterial granules; Pantanalinema; Phosphorus removal; Poly-phosphate&lt;/_keywords&gt;&lt;_language&gt;eng&lt;/_language&gt;&lt;_modified&gt;63481575&lt;/_modified&gt;&lt;_ori_publication&gt;Copyright (c) 2020 Elsevier Ltd. All rights reserved.&lt;/_ori_publication&gt;&lt;_pages&gt;123531&lt;/_pages&gt;&lt;_subject_headings&gt;Bioreactors; In Situ Hybridization, Fluorescence; *Microalgae; Nitrogen; Phosphorus; *Sewage&lt;/_subject_headings&gt;&lt;_tertiary_title&gt;Bioresource technology&lt;/_tertiary_title&gt;&lt;_type_work&gt;Journal Article&lt;/_type_work&gt;&lt;_url&gt;http://www.ncbi.nlm.nih.gov/entrez/query.fcgi?cmd=Retrieve&amp;amp;db=pubmed&amp;amp;dopt=Abstract&amp;amp;list_uids=32446034&amp;amp;query_hl=1&lt;/_url&gt;&lt;_volume&gt;312&lt;/_volume&gt;&lt;/Details&gt;&lt;Extra&gt;&lt;DBUID&gt;{F96A950B-833F-4880-A151-76DA2D6A2879}&lt;/DBUID&gt;&lt;/Extra&gt;&lt;/Item&gt;&lt;/References&gt;&lt;/Group&gt;&lt;Group&gt;&lt;References&gt;&lt;Item&gt;&lt;ID&gt;461&lt;/ID&gt;&lt;UID&gt;{BA963D94-6DC3-4497-993C-5B8D32407637}&lt;/UID&gt;&lt;Title&gt;Study on the bacterial and archaeal community structure and diversity of activated sludge from three wastewater treatment plants&lt;/Title&gt;&lt;Template&gt;Journal Article&lt;/Template&gt;&lt;Star&gt;0&lt;/Star&gt;&lt;Tag&gt;0&lt;/Tag&gt;&lt;Author&gt;Qin, Hui; Ji, Bin; Zhang, Shufei; Kong, Zehua&lt;/Author&gt;&lt;Year&gt;2018&lt;/Year&gt;&lt;Details&gt;&lt;_alternate_title&gt;Marine Pollution Bulletin&lt;/_alternate_title&gt;&lt;_collection_scope&gt;SCI;SCIE;EI&lt;/_collection_scope&gt;&lt;_created&gt;63362413&lt;/_created&gt;&lt;_date&gt;2018-01-01&lt;/_date&gt;&lt;_date_display&gt;2018&lt;/_date_display&gt;&lt;_doi&gt;https://doi.org/10.1016/j.marpolbul.2018.08.010&lt;/_doi&gt;&lt;_impact_factor&gt;   4.049&lt;/_impact_factor&gt;&lt;_isbn&gt;0025-326X&lt;/_isbn&gt;&lt;_journal&gt;Marine Pollution Bulletin&lt;/_journal&gt;&lt;_keywords&gt;Activated sludge; Archaeal community; Bacterial community; High-throughput sequencing; Wastewater treatment&lt;/_keywords&gt;&lt;_modified&gt;63362413&lt;/_modified&gt;&lt;_pages&gt;801-807&lt;/_pages&gt;&lt;_url&gt;http://www.sciencedirect.com/science/article/pii/S0025326X18305745&lt;/_url&gt;&lt;_volume&gt;135&lt;/_volume&gt;&lt;/Details&gt;&lt;Extra&gt;&lt;DBUID&gt;{F96A950B-833F-4880-A151-76DA2D6A2879}&lt;/DBUID&gt;&lt;/Extra&gt;&lt;/Item&gt;&lt;/References&gt;&lt;/Group&gt;&lt;/Citation&gt;_x000a_"/>
    <w:docVar w:name="NE.Ref{AA7AED7B-F66B-43E2-997D-01EB9F2FFEDF}" w:val=" ADDIN NE.Ref.{AA7AED7B-F66B-43E2-997D-01EB9F2FFEDF}&lt;Citation&gt;&lt;Group&gt;&lt;References&gt;&lt;Item&gt;&lt;ID&gt;418&lt;/ID&gt;&lt;UID&gt;{5C834445-AF31-44B9-8602-7165C1470C5C}&lt;/UID&gt;&lt;Title&gt;Effect of plant physiological characteristics on the removal of conventional and emerging pollutants from aquaculture wastewater by constructed wetlands&lt;/Title&gt;&lt;Template&gt;Journal Article&lt;/Template&gt;&lt;Star&gt;0&lt;/Star&gt;&lt;Tag&gt;0&lt;/Tag&gt;&lt;Author&gt;Huang, Xiang-feng; Ye, Guang-yu; Yi, Nai-kang; Lu, Li-jun; Zhang, Lin; Yang, Liu-yan; Xiao, Lin; Liu, Jia&lt;/Author&gt;&lt;Year&gt;2019&lt;/Year&gt;&lt;Details&gt;&lt;_accessed&gt;63481567&lt;/_accessed&gt;&lt;_collection_scope&gt;SCI;SCIE;EI&lt;/_collection_scope&gt;&lt;_created&gt;63481567&lt;/_created&gt;&lt;_db_updated&gt;CrossRef&lt;/_db_updated&gt;&lt;_doi&gt;10.1016/j.ecoleng.2019.05.017&lt;/_doi&gt;&lt;_impact_factor&gt;   3.512&lt;/_impact_factor&gt;&lt;_isbn&gt;09258574&lt;/_isbn&gt;&lt;_journal&gt;Ecological Engineering&lt;/_journal&gt;&lt;_modified&gt;63481567&lt;/_modified&gt;&lt;_pages&gt;45-53&lt;/_pages&gt;&lt;_tertiary_title&gt;Ecological Engineering&lt;/_tertiary_title&gt;&lt;_url&gt;https://linkinghub.elsevier.com/retrieve/pii/S0925857419301764_x000d__x000a_https://api.elsevier.com/content/article/PII:S0925857419301764?httpAccept=text/xml&lt;/_url&gt;&lt;_volume&gt;135&lt;/_volume&gt;&lt;/Details&gt;&lt;Extra&gt;&lt;DBUID&gt;{F96A950B-833F-4880-A151-76DA2D6A2879}&lt;/DBUID&gt;&lt;/Extra&gt;&lt;/Item&gt;&lt;/References&gt;&lt;/Group&gt;&lt;/Citation&gt;_x000a_"/>
    <w:docVar w:name="NE.Ref{AB53A39F-FF5C-4711-9157-C6FCE246C99C}" w:val=" ADDIN NE.Ref.{AB53A39F-FF5C-4711-9157-C6FCE246C99C}&lt;Citation&gt;&lt;Group&gt;&lt;References&gt;&lt;Item&gt;&lt;ID&gt;575&lt;/ID&gt;&lt;UID&gt;{9A0A344C-A18C-493B-B912-4235959CCE0E}&lt;/UID&gt;&lt;Title&gt;Responses of the microalga Chlorophyta sp. to bacterial quorum sensing molecules (N-acylhomoserine lactones): aromatic protein-induced self-aggregation&lt;/Title&gt;&lt;Template&gt;Journal Article&lt;/Template&gt;&lt;Star&gt;0&lt;/Star&gt;&lt;Tag&gt;0&lt;/Tag&gt;&lt;Author&gt;Zhou, Dandan; Zhang, Chaofan; Fu, Liang; Xu, Liang; Cui, Xiaochun; Li, Qingcheng; Crittenden, John C&lt;/Author&gt;&lt;Year&gt;2017&lt;/Year&gt;&lt;Details&gt;&lt;_alternate_title&gt;Environmental science &amp;amp; technology&lt;/_alternate_title&gt;&lt;_date_display&gt;2017&lt;/_date_display&gt;&lt;_date&gt;2017-01-01&lt;/_date&gt;&lt;_isbn&gt;0013-936X&lt;/_isbn&gt;&lt;_issue&gt;6&lt;/_issue&gt;&lt;_journal&gt;Environmental science &amp;amp; technology&lt;/_journal&gt;&lt;_ori_publication&gt;ACS Publications&lt;/_ori_publication&gt;&lt;_pages&gt;3490-3498&lt;/_pages&gt;&lt;_volume&gt;51&lt;/_volume&gt;&lt;_created&gt;64154536&lt;/_created&gt;&lt;_modified&gt;64154536&lt;/_modified&gt;&lt;_impact_factor&gt;   9.028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ABF6D949-EAFD-4F35-AF19-7B44F86B9C3E}" w:val=" ADDIN NE.Ref.{ABF6D949-EAFD-4F35-AF19-7B44F86B9C3E}&lt;Citation&gt;&lt;Group&gt;&lt;References&gt;&lt;Item&gt;&lt;ID&gt;498&lt;/ID&gt;&lt;UID&gt;{E51EB710-6E36-466B-B2CB-111A8E0CCE82}&lt;/UID&gt;&lt;Title&gt;Deciphering the effect of light intensity on microalgal-bacterial granular sludge process for non-aerated municipal wastewater treatment&lt;/Title&gt;&lt;Template&gt;Journal Article&lt;/Template&gt;&lt;Star&gt;0&lt;/Star&gt;&lt;Tag&gt;0&lt;/Tag&gt;&lt;Author&gt;Fan, Siqi; Zhu, Lin; Ji, Bin&lt;/Author&gt;&lt;Year&gt;2021&lt;/Year&gt;&lt;Details&gt;&lt;_doi&gt;10.1016/j.algal.2021.102437&lt;/_doi&gt;&lt;_created&gt;64144502&lt;/_created&gt;&lt;_modified&gt;64144502&lt;/_modified&gt;&lt;_url&gt;https://linkinghub.elsevier.com/retrieve/pii/S2211926421002563_x000d__x000a_https://api.elsevier.com/content/article/PII:S2211926421002563?httpAccept=text/xml&lt;/_url&gt;&lt;_journal&gt;Algal Research&lt;/_journal&gt;&lt;_volume&gt;58&lt;/_volume&gt;&lt;_pages&gt;102437&lt;/_pages&gt;&lt;_tertiary_title&gt;Algal Research&lt;/_tertiary_title&gt;&lt;_isbn&gt;22119264&lt;/_isbn&gt;&lt;_accessed&gt;64144502&lt;/_accessed&gt;&lt;_db_updated&gt;CrossRef&lt;/_db_updated&gt;&lt;_impact_factor&gt;   4.401&lt;/_impact_factor&gt;&lt;/Details&gt;&lt;Extra&gt;&lt;DBUID&gt;{F96A950B-833F-4880-A151-76DA2D6A2879}&lt;/DBUID&gt;&lt;/Extra&gt;&lt;/Item&gt;&lt;/References&gt;&lt;/Group&gt;&lt;/Citation&gt;_x000a_"/>
    <w:docVar w:name="NE.Ref{ACD26430-8768-4AB9-AC3B-C446285E6014}" w:val=" ADDIN NE.Ref.{ACD26430-8768-4AB9-AC3B-C446285E6014}&lt;Citation&gt;&lt;Group&gt;&lt;References&gt;&lt;Item&gt;&lt;ID&gt;566&lt;/ID&gt;&lt;UID&gt;{87306A7A-8183-464D-9188-691773906F10}&lt;/UID&gt;&lt;Title&gt;Performance and bacterial community structure of a novel inverse fluidized bed bioreactor (IFBBR) treating synthetic municipal wastewater&lt;/Title&gt;&lt;Template&gt;Journal Article&lt;/Template&gt;&lt;Star&gt;0&lt;/Star&gt;&lt;Tag&gt;0&lt;/Tag&gt;&lt;Author&gt;Wang, Haolong; He, Xiaoqin; Nakhla, George; Zhu, Jesse; Su, Yi-Kai&lt;/Author&gt;&lt;Year&gt;2020&lt;/Year&gt;&lt;Details&gt;&lt;_alternate_title&gt;Science of The Total Environment&lt;/_alternate_title&gt;&lt;_date_display&gt;2020&lt;/_date_display&gt;&lt;_date&gt;2020-01-01&lt;/_date&gt;&lt;_doi&gt;https://doi.org/10.1016/j.scitotenv.2020.137288&lt;/_doi&gt;&lt;_isbn&gt;0048-9697&lt;/_isbn&gt;&lt;_journal&gt;Science of The Total Environment&lt;/_journal&gt;&lt;_keywords&gt;IFBBR; Nitrification-denitrification; 16S rRNA; Low biomass yield; Energy consumption&lt;/_keywords&gt;&lt;_pages&gt;137288&lt;/_pages&gt;&lt;_url&gt;https://www.sciencedirect.com/science/article/pii/S0048969720307981&lt;/_url&gt;&lt;_volume&gt;718&lt;/_volume&gt;&lt;_created&gt;64151925&lt;/_created&gt;&lt;_modified&gt;64151925&lt;/_modified&gt;&lt;_impact_factor&gt;   7.963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87&lt;/ID&gt;&lt;UID&gt;{540F77E9-C1D4-4D69-9A86-EB69C99BDA29}&lt;/UID&gt;&lt;Title&gt;Elucidating the symbiotic interactions between a locally isolated microalga Chlorella vulgaris and its co-occurring bacterium Rhizobium sp. in synthetic municipal wastewater&lt;/Title&gt;&lt;Template&gt;Journal Article&lt;/Template&gt;&lt;Star&gt;0&lt;/Star&gt;&lt;Tag&gt;0&lt;/Tag&gt;&lt;Author&gt;Ferro, L; Colombo, M; Posadas, E; Funk, C; Muñoz, R&lt;/Author&gt;&lt;Year&gt;2019&lt;/Year&gt;&lt;Details&gt;&lt;_doi&gt;10.1007/s10811-019-1741-1&lt;/_doi&gt;&lt;_created&gt;64142476&lt;/_created&gt;&lt;_modified&gt;64142476&lt;/_modified&gt;&lt;_url&gt;http://link.springer.com/10.1007/s10811-019-1741-1_x000d__x000a_http://link.springer.com/content/pdf/10.1007/s10811-019-1741-1.pdf&lt;/_url&gt;&lt;_journal&gt;Journal of Applied Phycology&lt;/_journal&gt;&lt;_volume&gt;31&lt;/_volume&gt;&lt;_issue&gt;4&lt;/_issue&gt;&lt;_pages&gt;2299-2310&lt;/_pages&gt;&lt;_tertiary_title&gt;J Appl Phycol&lt;/_tertiary_title&gt;&lt;_isbn&gt;0921-8971&lt;/_isbn&gt;&lt;_accessed&gt;64142476&lt;/_accessed&gt;&lt;_db_updated&gt;CrossRef&lt;/_db_updated&gt;&lt;_impact_factor&gt;   3.215&lt;/_impact_factor&gt;&lt;_collection_scope&gt;SCI;SCIE&lt;/_collection_scope&gt;&lt;/Details&gt;&lt;Extra&gt;&lt;DBUID&gt;{F96A950B-833F-4880-A151-76DA2D6A2879}&lt;/DBUID&gt;&lt;/Extra&gt;&lt;/Item&gt;&lt;/References&gt;&lt;/Group&gt;&lt;/Citation&gt;_x000a_"/>
    <w:docVar w:name="NE.Ref{AE12C53A-E202-40B4-9EB4-2758D06DAA66}" w:val=" ADDIN NE.Ref.{AE12C53A-E202-40B4-9EB4-2758D06DAA66}&lt;Citation&gt;&lt;Group&gt;&lt;References&gt;&lt;Item&gt;&lt;ID&gt;518&lt;/ID&gt;&lt;UID&gt;{6AA5D2EE-70D2-4D57-BCDB-F79CBED2E260}&lt;/UID&gt;&lt;Title&gt;Summary for urban policymakers: What the IPCC Special Report on global warming of 1.5° C means for cities&lt;/Title&gt;&lt;Template&gt;Journal Article&lt;/Template&gt;&lt;Star&gt;0&lt;/Star&gt;&lt;Tag&gt;0&lt;/Tag&gt;&lt;Author&gt;Bazaz, Amir; Bertoldi, Paolo; Buckeridge, Marcos; Cartwright, Anton; de Coninck, Heleen; Engelbrecht, François; Jacob, Daniela; Hourcade, Jean-Charles; Klaus, Ian; de Kleijne, Kiane&lt;/Author&gt;&lt;Year&gt;2018&lt;/Year&gt;&lt;Details&gt;&lt;_date_display&gt;2018&lt;/_date_display&gt;&lt;_date&gt;2018-01-01&lt;/_date&gt;&lt;_ori_publication&gt;IHHS Indian Institute for Human Settlements, Bengaluru. India&lt;/_ori_publication&gt;&lt;_created&gt;64151310&lt;/_created&gt;&lt;_modified&gt;64151310&lt;/_modified&gt;&lt;/Details&gt;&lt;Extra&gt;&lt;DBUID&gt;{F96A950B-833F-4880-A151-76DA2D6A2879}&lt;/DBUID&gt;&lt;/Extra&gt;&lt;/Item&gt;&lt;/References&gt;&lt;/Group&gt;&lt;Group&gt;&lt;References&gt;&lt;Item&gt;&lt;ID&gt;519&lt;/ID&gt;&lt;UID&gt;{2A8DB290-2075-443C-9B7D-919B681A8EEE}&lt;/UID&gt;&lt;Title&gt;A new scenario logic for the Paris Agreement long-term temperature goal&lt;/Title&gt;&lt;Template&gt;Journal Article&lt;/Template&gt;&lt;Star&gt;0&lt;/Star&gt;&lt;Tag&gt;0&lt;/Tag&gt;&lt;Author&gt;Rogelj, Joeri; Huppmann, Daniel; Krey, Volker; Riahi, Keywan; Clarke, Leon; Gidden, Matthew; Nicholls, Zebedee; Meinshausen, Malte&lt;/Author&gt;&lt;Year&gt;2019&lt;/Year&gt;&lt;Details&gt;&lt;_alternate_title&gt;Nature&lt;/_alternate_title&gt;&lt;_date_display&gt;2019&lt;/_date_display&gt;&lt;_date&gt;2019-01-01&lt;/_date&gt;&lt;_isbn&gt;1476-4687&lt;/_isbn&gt;&lt;_issue&gt;7774&lt;/_issue&gt;&lt;_journal&gt;Nature&lt;/_journal&gt;&lt;_ori_publication&gt;Nature Publishing Group&lt;/_ori_publication&gt;&lt;_pages&gt;357-363&lt;/_pages&gt;&lt;_volume&gt;573&lt;/_volume&gt;&lt;_created&gt;64151312&lt;/_created&gt;&lt;_modified&gt;64151312&lt;/_modified&gt;&lt;_impact_factor&gt;  49.962&lt;/_impact_factor&gt;&lt;_collection_scope&gt;SCI;SCIE&lt;/_collection_scope&gt;&lt;/Details&gt;&lt;Extra&gt;&lt;DBUID&gt;{F96A950B-833F-4880-A151-76DA2D6A2879}&lt;/DBUID&gt;&lt;/Extra&gt;&lt;/Item&gt;&lt;/References&gt;&lt;/Group&gt;&lt;/Citation&gt;_x000a_"/>
    <w:docVar w:name="NE.Ref{B4BACCC7-575A-4761-A7A1-F426E9D7E4FB}" w:val=" ADDIN NE.Ref.{B4BACCC7-575A-4761-A7A1-F426E9D7E4FB}&lt;Citation&gt;&lt;Group&gt;&lt;References&gt;&lt;Item&gt;&lt;ID&gt;395&lt;/ID&gt;&lt;UID&gt;{110A320B-1421-4555-8601-F2AB2391C70B}&lt;/UID&gt;&lt;Title&gt;Environmental sustainability: a pressing challenge to biological sewage treatment processes&lt;/Title&gt;&lt;Template&gt;Journal Article&lt;/Template&gt;&lt;Star&gt;0&lt;/Star&gt;&lt;Tag&gt;0&lt;/Tag&gt;&lt;Author&gt;Zhang, Xiaoyuan; Zhang, Meng; Liu, Hang; Gu, Jun; Liu, Yu&lt;/Author&gt;&lt;Year&gt;2019&lt;/Year&gt;&lt;Details&gt;&lt;_accessed&gt;63579679&lt;/_accessed&gt;&lt;_alternate_title&gt;Current Opinion in Environmental Science &amp;amp; HealthEnvironmental Impact Assessment: Green technologies for environmental remediation&lt;/_alternate_title&gt;&lt;_created&gt;63578662&lt;/_created&gt;&lt;_date&gt;2019-01-01&lt;/_date&gt;&lt;_date_display&gt;2019&lt;/_date_display&gt;&lt;_doi&gt;https://doi.org/10.1016/j.coesh.2019.05.006&lt;/_doi&gt;&lt;_isbn&gt;2468-5844&lt;/_isbn&gt;&lt;_journal&gt;Current Opinion in Environmental Science &amp;amp; Health&lt;/_journal&gt;&lt;_keywords&gt;Biological sewage treatment; Energy consumption; Waste sludge; Greenhouse gases; Environmental sustainability&lt;/_keywords&gt;&lt;_modified&gt;63579679&lt;/_modified&gt;&lt;_pages&gt;1-5&lt;/_pages&gt;&lt;_url&gt;http://www.sciencedirect.com/science/article/pii/S2468584419300133&lt;/_url&gt;&lt;_volume&gt;12&lt;/_volume&gt;&lt;/Details&gt;&lt;Extra&gt;&lt;DBUID&gt;{F96A950B-833F-4880-A151-76DA2D6A2879}&lt;/DBUID&gt;&lt;/Extra&gt;&lt;/Item&gt;&lt;/References&gt;&lt;/Group&gt;&lt;/Citation&gt;_x000a_"/>
    <w:docVar w:name="NE.Ref{B64D982C-88A3-41B7-9325-AF879CFB6FE0}" w:val=" ADDIN NE.Ref.{B64D982C-88A3-41B7-9325-AF879CFB6FE0}&lt;Citation&gt;&lt;Group&gt;&lt;References&gt;&lt;Item&gt;&lt;ID&gt;453&lt;/ID&gt;&lt;UID&gt;{757A3512-2B2A-4750-91B6-3921CC7CCF3B}&lt;/UID&gt;&lt;Title&gt;Genome Sequence of the Alkaliphilic Bacterium Nitritalea halalkaliphila Type Strain LW7, Isolated from Lonar Lake, India&lt;/Title&gt;&lt;Template&gt;Journal Article&lt;/Template&gt;&lt;Star&gt;0&lt;/Star&gt;&lt;Tag&gt;0&lt;/Tag&gt;&lt;Author&gt;Jangir, P K; Singh, A; Shivaji, S; Sharma, R&lt;/Author&gt;&lt;Year&gt;2012&lt;/Year&gt;&lt;Details&gt;&lt;_accessed&gt;63481576&lt;/_accessed&gt;&lt;_collection_scope&gt;SCI;SCIE&lt;/_collection_scope&gt;&lt;_created&gt;63481576&lt;/_created&gt;&lt;_date&gt;59320800&lt;/_date&gt;&lt;_db_updated&gt;CrossRef&lt;/_db_updated&gt;&lt;_doi&gt;10.1128/JB.01302-12&lt;/_doi&gt;&lt;_impact_factor&gt;   3.004&lt;/_impact_factor&gt;&lt;_isbn&gt;0021-9193&lt;/_isbn&gt;&lt;_issue&gt;20&lt;/_issue&gt;&lt;_journal&gt;Journal of Bacteriology&lt;/_journal&gt;&lt;_modified&gt;63481576&lt;/_modified&gt;&lt;_pages&gt;5688-5689&lt;/_pages&gt;&lt;_tertiary_title&gt;Journal of Bacteriology&lt;/_tertiary_title&gt;&lt;_url&gt;https://jb.asm.org/content/194/20/5688_x000d__x000a_https://syndication.highwire.org/content/doi/10.1128/JB.01302-12&lt;/_url&gt;&lt;_volume&gt;194&lt;/_volume&gt;&lt;/Details&gt;&lt;Extra&gt;&lt;DBUID&gt;{F96A950B-833F-4880-A151-76DA2D6A2879}&lt;/DBUID&gt;&lt;/Extra&gt;&lt;/Item&gt;&lt;/References&gt;&lt;/Group&gt;&lt;/Citation&gt;_x000a_"/>
    <w:docVar w:name="NE.Ref{B71CF86A-D29F-4D82-87FF-E0855010FEA8}" w:val=" ADDIN NE.Ref.{B71CF86A-D29F-4D82-87FF-E0855010FEA8}&lt;Citation&gt;&lt;Group&gt;&lt;References&gt;&lt;Item&gt;&lt;ID&gt;467&lt;/ID&gt;&lt;UID&gt;{DE5050CE-1967-48CE-94AC-12786ECC974A}&lt;/UID&gt;&lt;Title&gt;Cyanobacteria in lakes on Yungui Plateau, China are assembled via niche processes driven by water physicochemical property, lake morphology and watershed land-use&lt;/Title&gt;&lt;Template&gt;Journal Article&lt;/Template&gt;&lt;Star&gt;0&lt;/Star&gt;&lt;Tag&gt;0&lt;/Tag&gt;&lt;Author&gt;Liao, Jingqiu; Zhao, Lei; Cao, Xiaofeng; Sun, Jinhua; Gao, Zhe; Wang, Jie; Jiang, Dalin; Fan, Hao; Huang, Yi&lt;/Author&gt;&lt;Year&gt;2016&lt;/Year&gt;&lt;Details&gt;&lt;_accessed&gt;63485798&lt;/_accessed&gt;&lt;_collection_scope&gt;SCI;SCIE&lt;/_collection_scope&gt;&lt;_created&gt;63485798&lt;/_created&gt;&lt;_db_updated&gt;CrossRef&lt;/_db_updated&gt;&lt;_doi&gt;10.1038/srep36357&lt;/_doi&gt;&lt;_impact_factor&gt;   3.998&lt;/_impact_factor&gt;&lt;_isbn&gt;2045-2322&lt;/_isbn&gt;&lt;_issue&gt;1&lt;/_issue&gt;&lt;_journal&gt;Scientific Reports&lt;/_journal&gt;&lt;_modified&gt;63485798&lt;/_modified&gt;&lt;_tertiary_title&gt;Sci Rep&lt;/_tertiary_title&gt;&lt;_url&gt;http://www.nature.com/articles/srep36357_x000d__x000a_http://www.nature.com/articles/srep36357.pdf&lt;/_url&gt;&lt;_volume&gt;6&lt;/_volume&gt;&lt;/Details&gt;&lt;Extra&gt;&lt;DBUID&gt;{F96A950B-833F-4880-A151-76DA2D6A2879}&lt;/DBUID&gt;&lt;/Extra&gt;&lt;/Item&gt;&lt;/References&gt;&lt;/Group&gt;&lt;/Citation&gt;_x000a_"/>
    <w:docVar w:name="NE.Ref{B782B606-0C8A-4092-8172-43B70BA2A5C7}" w:val=" ADDIN NE.Ref.{B782B606-0C8A-4092-8172-43B70BA2A5C7}&lt;Citation&gt;&lt;Group&gt;&lt;References&gt;&lt;Item&gt;&lt;ID&gt;517&lt;/ID&gt;&lt;UID&gt;{E29E5285-85C2-4942-946C-5D1D70F7ECCB}&lt;/UID&gt;&lt;Title&gt;Microalgal-bacterial granular sludge for municipal wastewater treatment under simulated natural diel cycles: Performances-metabolic pathways-microbial community nexus&lt;/Title&gt;&lt;Template&gt;Journal Article&lt;/Template&gt;&lt;Star&gt;0&lt;/Star&gt;&lt;Tag&gt;0&lt;/Tag&gt;&lt;Author&gt;Ji, Bin; Wang, Shulian; Silva, Mahamalage Rochelle Udani; Zhang, Meng; Liu, Yu&lt;/Author&gt;&lt;Year&gt;2021&lt;/Year&gt;&lt;Details&gt;&lt;_accessed&gt;63768717&lt;/_accessed&gt;&lt;_created&gt;63768717&lt;/_created&gt;&lt;_db_updated&gt;CrossRef&lt;/_db_updated&gt;&lt;_doi&gt;10.1016/j.algal.2021.102198&lt;/_doi&gt;&lt;_impact_factor&gt;   4.008&lt;/_impact_factor&gt;&lt;_isbn&gt;22119264&lt;/_isbn&gt;&lt;_journal&gt;Algal Research&lt;/_journal&gt;&lt;_modified&gt;63768717&lt;/_modified&gt;&lt;_pages&gt;102198&lt;/_pages&gt;&lt;_tertiary_title&gt;Algal Research&lt;/_tertiary_title&gt;&lt;_url&gt;https://linkinghub.elsevier.com/retrieve/pii/S2211926421000175_x000d__x000a_https://api.elsevier.com/content/article/PII:S2211926421000175?httpAccept=text/xml&lt;/_url&gt;&lt;_volume&gt;54&lt;/_volume&gt;&lt;/Details&gt;&lt;Extra&gt;&lt;DBUID&gt;{F96A950B-833F-4880-A151-76DA2D6A2879}&lt;/DBUID&gt;&lt;/Extra&gt;&lt;/Item&gt;&lt;/References&gt;&lt;/Group&gt;&lt;/Citation&gt;_x000a_"/>
    <w:docVar w:name="NE.Ref{B828C114-F83F-4129-8521-84902DCC02BA}" w:val=" ADDIN NE.Ref.{B828C114-F83F-4129-8521-84902DCC02BA}&lt;Citation&gt;&lt;Group&gt;&lt;References&gt;&lt;Item&gt;&lt;ID&gt;398&lt;/ID&gt;&lt;UID&gt;{2C2B9BE0-4610-4FCE-8B4A-A314E25D9CA1}&lt;/UID&gt;&lt;Title&gt;A comparative study of aerobic granules and algal-bacterial granules for weakly acidic wastewater treatment in high H/D reactors&lt;/Title&gt;&lt;Template&gt;Journal Article&lt;/Template&gt;&lt;Star&gt;0&lt;/Star&gt;&lt;Tag&gt;0&lt;/Tag&gt;&lt;Author&gt;Ji, Bin; Zhang, Xuechun; Shi, Yuting; Fan, Jie&lt;/Author&gt;&lt;Year&gt;2020&lt;/Year&gt;&lt;Details&gt;&lt;_accessed&gt;63457639&lt;/_accessed&gt;&lt;_collection_scope&gt;SCI;SCIE;EI&lt;/_collection_scope&gt;&lt;_created&gt;63457526&lt;/_created&gt;&lt;_impact_factor&gt;   9.038&lt;/_impact_factor&gt;&lt;_journal&gt;J Hazard Mater&lt;/_journal&gt;&lt;_modified&gt;63457718&lt;/_modified&gt;&lt;/Details&gt;&lt;Extra&gt;&lt;DBUID&gt;{F96A950B-833F-4880-A151-76DA2D6A2879}&lt;/DBUID&gt;&lt;/Extra&gt;&lt;/Item&gt;&lt;/References&gt;&lt;/Group&gt;&lt;/Citation&gt;_x000a_"/>
    <w:docVar w:name="NE.Ref{B87E962A-D163-49D1-846E-8F726971BF38}" w:val=" ADDIN NE.Ref.{B87E962A-D163-49D1-846E-8F726971BF38}&lt;Citation&gt;&lt;Group&gt;&lt;References&gt;&lt;Item&gt;&lt;ID&gt;439&lt;/ID&gt;&lt;UID&gt;{0D0A4087-479D-42D4-91BE-469582D2292C}&lt;/UID&gt;&lt;Title&gt;Removal mechanisms of phosphorus in non-aerated microalgal-bacterial granular sludge process&lt;/Title&gt;&lt;Template&gt;Journal Article&lt;/Template&gt;&lt;Star&gt;0&lt;/Star&gt;&lt;Tag&gt;0&lt;/Tag&gt;&lt;Author&gt;Ji, B; Zhang, M; Wang, L; Wang, S; Liu, Y&lt;/Author&gt;&lt;Year&gt;2020&lt;/Year&gt;&lt;Details&gt;&lt;_accessed&gt;63481575&lt;/_accessed&gt;&lt;_accession_num&gt;32446034&lt;/_accession_num&gt;&lt;_author_adr&gt;Department of Water and Wastewater Engineering, Wuhan University of Science and Technology, Wuhan 430065, China; Advanced Environmental Biotechnology Centre, Nanyang Environment &amp;amp; Water Research Institute, Nanyang Technological University, 1 Cleantech Loop, Singapore 637141, Singapore.; Advanced Environmental Biotechnology Centre, Nanyang Environment &amp;amp; Water Research Institute, Nanyang Technological University, 1 Cleantech Loop, Singapore 637141,  Singapore.; Advanced Environmental Biotechnology Centre, Nanyang Environment &amp;amp; Water Research Institute, Nanyang Technological University, 1 Cleantech Loop, Singapore 637141,  Singapore.; Advanced Environmental Biotechnology Centre, Nanyang Environment &amp;amp; Water Research Institute, Nanyang Technological University, 1 Cleantech Loop, Singapore 637141,  Singapore; Hubei Key Laboratory of Ecological Remediation for Rivers-Lakes and Algal Utilization, School of Civil Engineering, Architecture and Environment, Hubei University of Technology, Wuhan 430068, China.; Advanced Environmental Biotechnology Centre, Nanyang Environment &amp;amp; Water Research Institute, Nanyang Technological University, 1 Cleantech Loop, Singapore 637141,  Singapore; School of Civil and Environmental Engineering, Nanyang Technological University, 50 Nanyang Avenue, Singapore 639798, Singapore. Electronic address: cyliu@ntu.edu.sg.&lt;/_author_adr&gt;&lt;_created&gt;63481575&lt;/_created&gt;&lt;_date&gt;63465120&lt;/_date&gt;&lt;_date_display&gt;2020 Sep&lt;/_date_display&gt;&lt;_db_updated&gt;PubMed&lt;/_db_updated&gt;&lt;_doi&gt;10.1016/j.biortech.2020.123531&lt;/_doi&gt;&lt;_impact_factor&gt;   7.539&lt;/_impact_factor&gt;&lt;_isbn&gt;1873-2976 (Electronic); 0960-8524 (Linking)&lt;/_isbn&gt;&lt;_journal&gt;Bioresour Technol&lt;/_journal&gt;&lt;_keywords&gt;Dark-light conditions; Microalgal-bacterial granules; Pantanalinema; Phosphorus removal; Poly-phosphate&lt;/_keywords&gt;&lt;_language&gt;eng&lt;/_language&gt;&lt;_modified&gt;63481575&lt;/_modified&gt;&lt;_ori_publication&gt;Copyright (c) 2020 Elsevier Ltd. All rights reserved.&lt;/_ori_publication&gt;&lt;_pages&gt;123531&lt;/_pages&gt;&lt;_subject_headings&gt;Bioreactors; In Situ Hybridization, Fluorescence; *Microalgae; Nitrogen; Phosphorus; *Sewage&lt;/_subject_headings&gt;&lt;_tertiary_title&gt;Bioresource technology&lt;/_tertiary_title&gt;&lt;_type_work&gt;Journal Article&lt;/_type_work&gt;&lt;_url&gt;http://www.ncbi.nlm.nih.gov/entrez/query.fcgi?cmd=Retrieve&amp;amp;db=pubmed&amp;amp;dopt=Abstract&amp;amp;list_uids=32446034&amp;amp;query_hl=1&lt;/_url&gt;&lt;_volume&gt;312&lt;/_volume&gt;&lt;/Details&gt;&lt;Extra&gt;&lt;DBUID&gt;{F96A950B-833F-4880-A151-76DA2D6A2879}&lt;/DBUID&gt;&lt;/Extra&gt;&lt;/Item&gt;&lt;/References&gt;&lt;/Group&gt;&lt;Group&gt;&lt;References&gt;&lt;Item&gt;&lt;ID&gt;440&lt;/ID&gt;&lt;UID&gt;{99DCD1EA-23C8-4569-BB5E-72379775AF30}&lt;/UID&gt;&lt;Title&gt;A self-sustaining synergetic microalgal-bacterial granular sludge process towards energy-efficient and environmentally sustainable municipal wastewater treatment&lt;/Title&gt;&lt;Template&gt;Journal Article&lt;/Template&gt;&lt;Star&gt;0&lt;/Star&gt;&lt;Tag&gt;0&lt;/Tag&gt;&lt;Author&gt;Ji, Bin; Zhang, Meng; Gu, Jun; Ma, Yingqun; Liu, Yu&lt;/Author&gt;&lt;Year&gt;2020&lt;/Year&gt;&lt;Details&gt;&lt;_accessed&gt;63481615&lt;/_accessed&gt;&lt;_collection_scope&gt;SCI;SCIE;EI&lt;/_collection_scope&gt;&lt;_created&gt;63481575&lt;/_created&gt;&lt;_db_updated&gt;CrossRef&lt;/_db_updated&gt;&lt;_doi&gt;10.1016/j.watres.2020.115884&lt;/_doi&gt;&lt;_impact_factor&gt;   9.130&lt;/_impact_factor&gt;&lt;_isbn&gt;00431354&lt;/_isbn&gt;&lt;_journal&gt;Water Research&lt;/_journal&gt;&lt;_modified&gt;63481615&lt;/_modified&gt;&lt;_pages&gt;115884&lt;/_pages&gt;&lt;_tertiary_title&gt;Water Research&lt;/_tertiary_title&gt;&lt;_url&gt;https://linkinghub.elsevier.com/retrieve/pii/S0043135420304218_x000d__x000a_https://api.elsevier.com/content/article/PII:S0043135420304218?httpAccept=text/xml&lt;/_url&gt;&lt;_volume&gt;179&lt;/_volume&gt;&lt;/Details&gt;&lt;Extra&gt;&lt;DBUID&gt;{F96A950B-833F-4880-A151-76DA2D6A2879}&lt;/DBUID&gt;&lt;/Extra&gt;&lt;/Item&gt;&lt;/References&gt;&lt;/Group&gt;&lt;/Citation&gt;_x000a_"/>
    <w:docVar w:name="NE.Ref{B8ADE7CD-8364-4295-9863-1D12B41DE4D4}" w:val=" ADDIN NE.Ref.{B8ADE7CD-8364-4295-9863-1D12B41DE4D4}&lt;Citation&gt;&lt;Group&gt;&lt;References&gt;&lt;Item&gt;&lt;ID&gt;413&lt;/ID&gt;&lt;UID&gt;{6FCB6A20-3468-4BF0-995F-C67C73DFB6C1}&lt;/UID&gt;&lt;Title&gt;Microalgal cultivation using aquaculture wastewater: Integrated biomass generation and nutrient remediation&lt;/Title&gt;&lt;Template&gt;Journal Article&lt;/Template&gt;&lt;Star&gt;0&lt;/Star&gt;&lt;Tag&gt;0&lt;/Tag&gt;&lt;Author&gt;Ansari, Faiz Ahmad; Singh, Poonam; Guldhe, Abhishek; Bux, Faizal&lt;/Author&gt;&lt;Year&gt;2017&lt;/Year&gt;&lt;Details&gt;&lt;_accessed&gt;63481567&lt;/_accessed&gt;&lt;_created&gt;63481567&lt;/_created&gt;&lt;_db_updated&gt;CrossRef&lt;/_db_updated&gt;&lt;_doi&gt;10.1016/j.algal.2016.11.015&lt;/_doi&gt;&lt;_impact_factor&gt;   4.008&lt;/_impact_factor&gt;&lt;_isbn&gt;22119264&lt;/_isbn&gt;&lt;_journal&gt;Algal Research&lt;/_journal&gt;&lt;_modified&gt;63481567&lt;/_modified&gt;&lt;_pages&gt;169-177&lt;/_pages&gt;&lt;_tertiary_title&gt;Algal Research&lt;/_tertiary_title&gt;&lt;_url&gt;https://linkinghub.elsevier.com/retrieve/pii/S2211926416306701_x000d__x000a_https://dul.usage.elsevier.com/doi/&lt;/_url&gt;&lt;_volume&gt;21&lt;/_volume&gt;&lt;/Details&gt;&lt;Extra&gt;&lt;DBUID&gt;{F96A950B-833F-4880-A151-76DA2D6A2879}&lt;/DBUID&gt;&lt;/Extra&gt;&lt;/Item&gt;&lt;/References&gt;&lt;/Group&gt;&lt;/Citation&gt;_x000a_"/>
    <w:docVar w:name="NE.Ref{BAD7F33C-2F59-4CCD-95E1-F17A1F80DF02}" w:val=" ADDIN NE.Ref.{BAD7F33C-2F59-4CCD-95E1-F17A1F80DF02}&lt;Citation&gt;&lt;Group&gt;&lt;References&gt;&lt;Item&gt;&lt;ID&gt;571&lt;/ID&gt;&lt;UID&gt;{D2C2DB02-1E82-4106-9577-648B92AB9BC0}&lt;/UID&gt;&lt;Title&gt;Enhanced nitrogen removal and energy saving in a microalgal–bacterial consortium treating real municipal wastewater&lt;/Title&gt;&lt;Template&gt;Journal Article&lt;/Template&gt;&lt;Star&gt;0&lt;/Star&gt;&lt;Tag&gt;0&lt;/Tag&gt;&lt;Author&gt;Foladori, P; Petrini, S; Nessenzia, M; Andreottola, G&lt;/Author&gt;&lt;Year&gt;2018&lt;/Year&gt;&lt;Details&gt;&lt;_alternate_title&gt;Water Science and Technology&lt;/_alternate_title&gt;&lt;_date_display&gt;2018&lt;/_date_display&gt;&lt;_date&gt;2018-01-01&lt;/_date&gt;&lt;_isbn&gt;0273-1223&lt;/_isbn&gt;&lt;_issue&gt;1&lt;/_issue&gt;&lt;_journal&gt;Water Science and Technology&lt;/_journal&gt;&lt;_ori_publication&gt;IWA Publishing&lt;/_ori_publication&gt;&lt;_pages&gt;174-182&lt;/_pages&gt;&lt;_volume&gt;78&lt;/_volume&gt;&lt;_created&gt;64154433&lt;/_created&gt;&lt;_modified&gt;64154433&lt;/_modified&gt;&lt;_impact_factor&gt;   1.915&lt;/_impact_factor&gt;&lt;_collection_scope&gt;SCIE;EI&lt;/_collection_scope&gt;&lt;/Details&gt;&lt;Extra&gt;&lt;DBUID&gt;{F96A950B-833F-4880-A151-76DA2D6A2879}&lt;/DBUID&gt;&lt;/Extra&gt;&lt;/Item&gt;&lt;/References&gt;&lt;/Group&gt;&lt;/Citation&gt;_x000a_"/>
    <w:docVar w:name="NE.Ref{BB40F506-2B8B-4A97-8090-1F8373A06902}" w:val=" ADDIN NE.Ref.{BB40F506-2B8B-4A97-8090-1F8373A06902}&lt;Citation&gt;&lt;Group&gt;&lt;References&gt;&lt;Item&gt;&lt;ID&gt;500&lt;/ID&gt;&lt;UID&gt;{D5F3D9E5-6D21-467F-A6AF-93A271D6F140}&lt;/UID&gt;&lt;Title&gt;Proteiniclasticum ruminis gen. nov., sp. nov., a strictly anaerobic proteolytic bacterium isolated from yak rumen&lt;/Title&gt;&lt;Template&gt;Journal Article&lt;/Template&gt;&lt;Star&gt;0&lt;/Star&gt;&lt;Tag&gt;0&lt;/Tag&gt;&lt;Author&gt;Zhang, Kegui; Song, Lei; Dong, Xiuzhu&lt;/Author&gt;&lt;Year&gt;2010&lt;/Year&gt;&lt;Details&gt;&lt;_accessed&gt;63712316&lt;/_accessed&gt;&lt;_collection_scope&gt;SCI;SCIE&lt;/_collection_scope&gt;&lt;_created&gt;63712181&lt;/_created&gt;&lt;_date&gt;58204800&lt;/_date&gt;&lt;_db_updated&gt;CrossRef&lt;/_db_updated&gt;&lt;_doi&gt;10.1099/ijs.0.011759-0&lt;/_doi&gt;&lt;_isbn&gt;1466-5026&lt;/_isbn&gt;&lt;_issue&gt;9&lt;/_issue&gt;&lt;_journal&gt;International Journal of Systematic and Evolutionary Microbiology&lt;/_journal&gt;&lt;_modified&gt;63712316&lt;/_modified&gt;&lt;_pages&gt;2221-2225&lt;/_pages&gt;&lt;_url&gt;https://www.microbiologyresearch.org/content/journal/ijsem/10.1099/ijs.0.011759-0_x000d__x000a_https://www.microbiologyresearch.org/content/journal/ijsem/10.1099/ijs.0.011759-0?crawler=true&lt;/_url&gt;&lt;_volume&gt;60&lt;/_volume&gt;&lt;/Details&gt;&lt;Extra&gt;&lt;DBUID&gt;{F96A950B-833F-4880-A151-76DA2D6A2879}&lt;/DBUID&gt;&lt;/Extra&gt;&lt;/Item&gt;&lt;/References&gt;&lt;/Group&gt;&lt;/Citation&gt;_x000a_"/>
    <w:docVar w:name="NE.Ref{BB9DD9A8-C0CF-4993-B983-89838DA1D5C3}" w:val=" ADDIN NE.Ref.{BB9DD9A8-C0CF-4993-B983-89838DA1D5C3}&lt;Citation&gt;&lt;Group&gt;&lt;References&gt;&lt;Item&gt;&lt;ID&gt;520&lt;/ID&gt;&lt;UID&gt;{74265E93-A3FB-41C2-898C-2A52ACEC6A00}&lt;/UID&gt;&lt;Title&gt;Shifting nutrient-mediated interactions between algae and bacteria in a microcosm: evidence from alkaline phosphatase assay&lt;/Title&gt;&lt;Template&gt;Journal Article&lt;/Template&gt;&lt;Star&gt;0&lt;/Star&gt;&lt;Tag&gt;0&lt;/Tag&gt;&lt;Author&gt;Liu, Huali; Zhou, Yiyong; Xiao, Wenjuan; Ji, Lei; Cao, Xiuyun; Song, Chunlei&lt;/Author&gt;&lt;Year&gt;2012&lt;/Year&gt;&lt;Details&gt;&lt;_alternate_title&gt;Microbiological research&lt;/_alternate_title&gt;&lt;_collection_scope&gt;SCIE;EI&lt;/_collection_scope&gt;&lt;_created&gt;64151350&lt;/_created&gt;&lt;_date&gt;2012-01-01&lt;/_date&gt;&lt;_date_display&gt;2012&lt;/_date_display&gt;&lt;_impact_factor&gt;   5.415&lt;/_impact_factor&gt;&lt;_isbn&gt;0944-5013&lt;/_isbn&gt;&lt;_issue&gt;5&lt;/_issue&gt;&lt;_journal&gt;Microbiological research&lt;/_journal&gt;&lt;_modified&gt;64151350&lt;/_modified&gt;&lt;_ori_publication&gt;Elsevier&lt;/_ori_publication&gt;&lt;_pages&gt;292-298&lt;/_pages&gt;&lt;_volume&gt;167&lt;/_volume&gt;&lt;/Details&gt;&lt;Extra&gt;&lt;DBUID&gt;{F96A950B-833F-4880-A151-76DA2D6A2879}&lt;/DBUID&gt;&lt;/Extra&gt;&lt;/Item&gt;&lt;/References&gt;&lt;/Group&gt;&lt;/Citation&gt;_x000a_"/>
    <w:docVar w:name="NE.Ref{BCB7FE39-52E5-4BBF-AD7A-98DE15BB0CFF}" w:val=" ADDIN NE.Ref.{BCB7FE39-52E5-4BBF-AD7A-98DE15BB0CFF}&lt;Citation&gt;&lt;Group&gt;&lt;References&gt;&lt;Item&gt;&lt;ID&gt;463&lt;/ID&gt;&lt;UID&gt;{B3913F28-1DAC-44C6-8707-7DAE8BF2BC50}&lt;/UID&gt;&lt;Title&gt;IDBA-UD: a de novo assembler for single-cell and metagenomic sequencing data with highly uneven depth&lt;/Title&gt;&lt;Template&gt;Journal Article&lt;/Template&gt;&lt;Star&gt;0&lt;/Star&gt;&lt;Tag&gt;0&lt;/Tag&gt;&lt;Author&gt;Peng, Y; Leung, H C M; Yiu, S M; Chin, F Y L&lt;/Author&gt;&lt;Year&gt;2012&lt;/Year&gt;&lt;Details&gt;&lt;_doi&gt;10.1093/bioinformatics/bts174&lt;/_doi&gt;&lt;_created&gt;63481980&lt;/_created&gt;&lt;_modified&gt;63481980&lt;/_modified&gt;&lt;_url&gt;https://academic.oup.com/bioinformatics/article-lookup/doi/10.1093/bioinformatics/bts174_x000d__x000a_http://academic.oup.com/bioinformatics/article-pdf/28/11/1420/742285/bts174.pdf&lt;/_url&gt;&lt;_journal&gt;Bioinformatics&lt;/_journal&gt;&lt;_volume&gt;28&lt;/_volume&gt;&lt;_issue&gt;11&lt;/_issue&gt;&lt;_pages&gt;1420-1428&lt;/_pages&gt;&lt;_tertiary_title&gt;Bioinformatics&lt;/_tertiary_title&gt;&lt;_date&gt;59124960&lt;/_date&gt;&lt;_isbn&gt;1367-4803&lt;/_isbn&gt;&lt;_accessed&gt;63481980&lt;/_accessed&gt;&lt;_db_updated&gt;CrossRef&lt;/_db_updated&gt;&lt;_impact_factor&gt;   5.610&lt;/_impact_factor&gt;&lt;_collection_scope&gt;SCI;SCIE&lt;/_collection_scope&gt;&lt;/Details&gt;&lt;Extra&gt;&lt;DBUID&gt;{F96A950B-833F-4880-A151-76DA2D6A2879}&lt;/DBUID&gt;&lt;/Extra&gt;&lt;/Item&gt;&lt;/References&gt;&lt;/Group&gt;&lt;/Citation&gt;_x000a_"/>
    <w:docVar w:name="NE.Ref{BD473389-6DD2-4D63-8DE8-F2204964797B}" w:val=" ADDIN NE.Ref.{BD473389-6DD2-4D63-8DE8-F2204964797B}&lt;Citation&gt;&lt;Group&gt;&lt;References&gt;&lt;Item&gt;&lt;ID&gt;455&lt;/ID&gt;&lt;UID&gt;{2A30A2B3-F2B2-4446-8573-B44222ABEF88}&lt;/UID&gt;&lt;Title&gt;Using co-occurrence network to explore the effects of bio-augmentation on the microalgae-based wastewater treatment process&lt;/Title&gt;&lt;Template&gt;Journal Article&lt;/Template&gt;&lt;Star&gt;0&lt;/Star&gt;&lt;Tag&gt;0&lt;/Tag&gt;&lt;Author&gt;Luo, Long-zao; Lin, Xiao-ai; Zeng, Fan-jian; Wang, Min; Luo, Shuang; Peng, Lu; Tian, Guang-ming&lt;/Author&gt;&lt;Year&gt;2019&lt;/Year&gt;&lt;Details&gt;&lt;_accessed&gt;63481809&lt;/_accessed&gt;&lt;_collection_scope&gt;SCI;SCIE;EI&lt;/_collection_scope&gt;&lt;_created&gt;63481576&lt;/_created&gt;&lt;_db_updated&gt;CrossRef&lt;/_db_updated&gt;&lt;_doi&gt;10.1016/j.bej.2018.10.001&lt;/_doi&gt;&lt;_impact_factor&gt;   3.475&lt;/_impact_factor&gt;&lt;_isbn&gt;1369703X&lt;/_isbn&gt;&lt;_journal&gt;Biochemical Engineering Journal&lt;/_journal&gt;&lt;_modified&gt;63481809&lt;/_modified&gt;&lt;_notes&gt;item_number: S1369703X18303589_x000d__x000a_identifier: S1369703X18303589&lt;/_notes&gt;&lt;_pages&gt;10-18&lt;/_pages&gt;&lt;_tertiary_title&gt;Biochemical Engineering Journal&lt;/_tertiary_title&gt;&lt;_url&gt;https://linkinghub.elsevier.com/retrieve/pii/S1369703X18303589_x000d__x000a_https://dul.usage.elsevier.com/doi/&lt;/_url&gt;&lt;_volume&gt;141&lt;/_volume&gt;&lt;/Details&gt;&lt;Extra&gt;&lt;DBUID&gt;{F96A950B-833F-4880-A151-76DA2D6A2879}&lt;/DBUID&gt;&lt;/Extra&gt;&lt;/Item&gt;&lt;/References&gt;&lt;/Group&gt;&lt;Group&gt;&lt;References&gt;&lt;Item&gt;&lt;ID&gt;452&lt;/ID&gt;&lt;UID&gt;{5325F4B1-06E8-440F-B1FC-D923C9D05127}&lt;/UID&gt;&lt;Title&gt;Enhancement of lipid production using biochemical, genetic and transcription factor engineering approaches&lt;/Title&gt;&lt;Template&gt;Journal Article&lt;/Template&gt;&lt;Star&gt;0&lt;/Star&gt;&lt;Tag&gt;0&lt;/Tag&gt;&lt;Author&gt;Courchesne, Noémie Manuelle Dorval; Parisien, Albert; Wang, Bei; Lan, Christopher Q&lt;/Author&gt;&lt;Year&gt;2009&lt;/Year&gt;&lt;Details&gt;&lt;_accessed&gt;63481576&lt;/_accessed&gt;&lt;_collection_scope&gt;SCI;SCIE;EI&lt;/_collection_scope&gt;&lt;_created&gt;63481576&lt;/_created&gt;&lt;_db_updated&gt;CrossRef&lt;/_db_updated&gt;&lt;_doi&gt;10.1016/j.jbiotec.2009.02.018&lt;/_doi&gt;&lt;_impact_factor&gt;   3.503&lt;/_impact_factor&gt;&lt;_isbn&gt;01681656&lt;/_isbn&gt;&lt;_issue&gt;1-2&lt;/_issue&gt;&lt;_journal&gt;Journal of Biotechnology&lt;/_journal&gt;&lt;_modified&gt;63481576&lt;/_modified&gt;&lt;_pages&gt;31-41&lt;/_pages&gt;&lt;_tertiary_title&gt;Journal of Biotechnology&lt;/_tertiary_title&gt;&lt;_url&gt;https://linkinghub.elsevier.com/retrieve/pii/S0168165609000959_x000d__x000a_https://api.elsevier.com/content/article/PII:S0168165609000959?httpAccept=text/xml&lt;/_url&gt;&lt;_volume&gt;141&lt;/_volume&gt;&lt;/Details&gt;&lt;Extra&gt;&lt;DBUID&gt;{F96A950B-833F-4880-A151-76DA2D6A2879}&lt;/DBUID&gt;&lt;/Extra&gt;&lt;/Item&gt;&lt;/References&gt;&lt;/Group&gt;&lt;/Citation&gt;_x000a_"/>
    <w:docVar w:name="NE.Ref{BD6087ED-0D9A-4814-81DA-66A900A10EBC}" w:val=" ADDIN NE.Ref.{BD6087ED-0D9A-4814-81DA-66A900A10EBC}&lt;Citation&gt;&lt;Group&gt;&lt;References&gt;&lt;Item&gt;&lt;ID&gt;517&lt;/ID&gt;&lt;UID&gt;{E29E5285-85C2-4942-946C-5D1D70F7ECCB}&lt;/UID&gt;&lt;Title&gt;Microalgal-bacterial granular sludge for municipal wastewater treatment under simulated natural diel cycles: Performances-metabolic pathways-microbial community nexus&lt;/Title&gt;&lt;Template&gt;Journal Article&lt;/Template&gt;&lt;Star&gt;0&lt;/Star&gt;&lt;Tag&gt;0&lt;/Tag&gt;&lt;Author&gt;Ji, Bin; Wang, Shulian; Silva, Mahamalage Rochelle Udani; Zhang, Meng; Liu, Yu&lt;/Author&gt;&lt;Year&gt;2021&lt;/Year&gt;&lt;Details&gt;&lt;_accessed&gt;63768717&lt;/_accessed&gt;&lt;_created&gt;63768717&lt;/_created&gt;&lt;_db_updated&gt;CrossRef&lt;/_db_updated&gt;&lt;_doi&gt;10.1016/j.algal.2021.102198&lt;/_doi&gt;&lt;_impact_factor&gt;   4.008&lt;/_impact_factor&gt;&lt;_isbn&gt;22119264&lt;/_isbn&gt;&lt;_journal&gt;Algal Research&lt;/_journal&gt;&lt;_modified&gt;63768717&lt;/_modified&gt;&lt;_pages&gt;102198&lt;/_pages&gt;&lt;_tertiary_title&gt;Algal Research&lt;/_tertiary_title&gt;&lt;_url&gt;https://linkinghub.elsevier.com/retrieve/pii/S2211926421000175_x000d__x000a_https://api.elsevier.com/content/article/PII:S2211926421000175?httpAccept=text/xml&lt;/_url&gt;&lt;_volume&gt;54&lt;/_volume&gt;&lt;/Details&gt;&lt;Extra&gt;&lt;DBUID&gt;{F96A950B-833F-4880-A151-76DA2D6A2879}&lt;/DBUID&gt;&lt;/Extra&gt;&lt;/Item&gt;&lt;/References&gt;&lt;/Group&gt;&lt;/Citation&gt;_x000a_"/>
    <w:docVar w:name="NE.Ref{BEA1E7F9-43B0-442A-A28A-41AF14CEC7AA}" w:val=" ADDIN NE.Ref.{BEA1E7F9-43B0-442A-A28A-41AF14CEC7AA}&lt;Citation&gt;&lt;Group&gt;&lt;References&gt;&lt;Item&gt;&lt;ID&gt;444&lt;/ID&gt;&lt;UID&gt;{D922674A-B95F-4F71-9886-B313AF348F5D}&lt;/UID&gt;&lt;Title&gt;Isolation of microalgal strain from algal-bacterial aerobic granular sludge and examination on its contribution to granulation process during wastewater treatment in respect of nutrients removal, auto-aggregation capability and EPS excretion&lt;/Title&gt;&lt;Template&gt;Journal Article&lt;/Template&gt;&lt;Star&gt;0&lt;/Star&gt;&lt;Tag&gt;0&lt;/Tag&gt;&lt;Author&gt;Nuramkhaan, Marjangul; Zhang, Yihao; Dong, Xiaochuan; Huang, Wenli; Lei, Zhongfang; Shimizu, Kazuya; Zhang, Zhenya; Utsumi, Motoo; Lee, Duu-Jong&lt;/Author&gt;&lt;Year&gt;2019&lt;/Year&gt;&lt;Details&gt;&lt;_accessed&gt;63481575&lt;/_accessed&gt;&lt;_created&gt;63481575&lt;/_created&gt;&lt;_db_updated&gt;CrossRef&lt;/_db_updated&gt;&lt;_doi&gt;10.1016/j.biteb.2019.100330&lt;/_doi&gt;&lt;_isbn&gt;2589014X&lt;/_isbn&gt;&lt;_journal&gt;Bioresource Technology Reports&lt;/_journal&gt;&lt;_modified&gt;63481575&lt;/_modified&gt;&lt;_pages&gt;100330&lt;/_pages&gt;&lt;_tertiary_title&gt;Bioresource Technology Reports&lt;/_tertiary_title&gt;&lt;_url&gt;https://linkinghub.elsevier.com/retrieve/pii/S2589014X19302208_x000d__x000a_https://api.elsevier.com/content/article/PII:S2589014X19302208?httpAccept=text/xml&lt;/_url&gt;&lt;_volume&gt;8&lt;/_volume&gt;&lt;/Details&gt;&lt;Extra&gt;&lt;DBUID&gt;{F96A950B-833F-4880-A151-76DA2D6A2879}&lt;/DBUID&gt;&lt;/Extra&gt;&lt;/Item&gt;&lt;/References&gt;&lt;/Group&gt;&lt;Group&gt;&lt;References&gt;&lt;Item&gt;&lt;ID&gt;433&lt;/ID&gt;&lt;UID&gt;{64DB0997-B441-4118-A8B4-F2FAB6285FF5}&lt;/UID&gt;&lt;Title&gt;The Oxygenic Photogranule Process for Aeration-Free Wastewater Treatment&lt;/Title&gt;&lt;Template&gt;Journal Article&lt;/Template&gt;&lt;Star&gt;0&lt;/Star&gt;&lt;Tag&gt;0&lt;/Tag&gt;&lt;Author&gt;Abouhend, Ahmed S; McNair, Adam; Kuo-Dahab, Wenye C; Watt, Christopher; Butler, Caitlyn S; Milferstedt, Kim; Hamelin, Jérôme; Seo, Jeongmi; Gikonyo, Gitau J; El-Moselhy, Khalid M; Park, Chul&lt;/Author&gt;&lt;Year&gt;2018&lt;/Year&gt;&lt;Details&gt;&lt;_accessed&gt;63481575&lt;/_accessed&gt;&lt;_collection_scope&gt;SCI;SCIE;EI&lt;/_collection_scope&gt;&lt;_created&gt;63481575&lt;/_created&gt;&lt;_date&gt;62174880&lt;/_date&gt;&lt;_db_updated&gt;CrossRef&lt;/_db_updated&gt;&lt;_doi&gt;10.1021/acs.est.8b00403&lt;/_doi&gt;&lt;_impact_factor&gt;   7.864&lt;/_impact_factor&gt;&lt;_isbn&gt;0013-936X&lt;/_isbn&gt;&lt;_issue&gt;6&lt;/_issue&gt;&lt;_journal&gt;Environmental Science &amp;amp; Technology&lt;/_journal&gt;&lt;_modified&gt;63481575&lt;/_modified&gt;&lt;_pages&gt;3503-3511&lt;/_pages&gt;&lt;_tertiary_title&gt;Environ. Sci. Technol.&lt;/_tertiary_title&gt;&lt;_url&gt;https://pubs.acs.org/doi/10.1021/acs.est.8b00403_x000d__x000a_https://pubs.acs.org/doi/pdf/10.1021/acs.est.8b00403&lt;/_url&gt;&lt;_volume&gt;52&lt;/_volume&gt;&lt;/Details&gt;&lt;Extra&gt;&lt;DBUID&gt;{F96A950B-833F-4880-A151-76DA2D6A2879}&lt;/DBUID&gt;&lt;/Extra&gt;&lt;/Item&gt;&lt;/References&gt;&lt;/Group&gt;&lt;/Citation&gt;_x000a_"/>
    <w:docVar w:name="NE.Ref{BFB46F28-75C1-477E-9242-A0535DCED752}" w:val=" ADDIN NE.Ref.{BFB46F28-75C1-477E-9242-A0535DCED752}&lt;Citation&gt;&lt;Group&gt;&lt;References&gt;&lt;Item&gt;&lt;ID&gt;443&lt;/ID&gt;&lt;UID&gt;{D29ECC29-8261-458A-8B2E-F75D006EB891}&lt;/UID&gt;&lt;Title&gt;Characteristics and performance of aerobic algae-bacteria granular consortia in a photo-sequencing batch reactor&lt;/Title&gt;&lt;Template&gt;Journal Article&lt;/Template&gt;&lt;Star&gt;0&lt;/Star&gt;&lt;Tag&gt;0&lt;/Tag&gt;&lt;Author&gt;Liu, Lin; Zeng, Zhichao; Bee, Mingyang; Gibson, Valerie; Wei, Lili; Huang, Xu; Liu, Chaoxiang&lt;/Author&gt;&lt;Year&gt;2018&lt;/Year&gt;&lt;Details&gt;&lt;_accessed&gt;63485999&lt;/_accessed&gt;&lt;_collection_scope&gt;SCI;SCIE;EI&lt;/_collection_scope&gt;&lt;_created&gt;63481575&lt;/_created&gt;&lt;_db_updated&gt;CrossRef&lt;/_db_updated&gt;&lt;_doi&gt;10.1016/j.jhazmat.2018.01.059&lt;/_doi&gt;&lt;_impact_factor&gt;   9.038&lt;/_impact_factor&gt;&lt;_isbn&gt;03043894&lt;/_isbn&gt;&lt;_journal&gt;Journal of Hazardous Materials&lt;/_journal&gt;&lt;_modified&gt;63485999&lt;/_modified&gt;&lt;_pages&gt;135-142&lt;/_pages&gt;&lt;_tertiary_title&gt;Journal of Hazardous Materials&lt;/_tertiary_title&gt;&lt;_url&gt;https://linkinghub.elsevier.com/retrieve/pii/S030438941830075X_x000d__x000a_https://dul.usage.elsevier.com/doi/&lt;/_url&gt;&lt;_volume&gt;349&lt;/_volume&gt;&lt;/Details&gt;&lt;Extra&gt;&lt;DBUID&gt;{F96A950B-833F-4880-A151-76DA2D6A2879}&lt;/DBUID&gt;&lt;/Extra&gt;&lt;/Item&gt;&lt;/References&gt;&lt;/Group&gt;&lt;/Citation&gt;_x000a_"/>
    <w:docVar w:name="NE.Ref{BFD20041-AB38-4512-AACC-4B0EEFF1A578}" w:val=" ADDIN NE.Ref.{BFD20041-AB38-4512-AACC-4B0EEFF1A578}&lt;Citation&gt;&lt;Group&gt;&lt;References&gt;&lt;Item&gt;&lt;ID&gt;495&lt;/ID&gt;&lt;UID&gt;{C077F76E-9CA0-41E5-9C77-BA75908B5059}&lt;/UID&gt;&lt;Title&gt;Growth progression of oxygenic photogranules and its impact on bioactivity for aeration-free wastewater treatment&lt;/Title&gt;&lt;Template&gt;Journal Article&lt;/Template&gt;&lt;Star&gt;0&lt;/Star&gt;&lt;Tag&gt;0&lt;/Tag&gt;&lt;Author&gt;Abouhend, Ahmed S; Milferstedt, Kim; Hamelin, Jérôme; Ansari, Abeera A; Butler, Caitlyn; Carbajal-González, Blanca I; Park, Chul&lt;/Author&gt;&lt;Year&gt;2019&lt;/Year&gt;&lt;Details&gt;&lt;_alternate_title&gt;Environmental science &amp;amp; technology&lt;/_alternate_title&gt;&lt;_date_display&gt;2019&lt;/_date_display&gt;&lt;_date&gt;2019-01-01&lt;/_date&gt;&lt;_isbn&gt;0013-936X&lt;/_isbn&gt;&lt;_issue&gt;1&lt;/_issue&gt;&lt;_journal&gt;Environmental science &amp;amp; technology&lt;/_journal&gt;&lt;_ori_publication&gt;ACS Publications&lt;/_ori_publication&gt;&lt;_pages&gt;486-496&lt;/_pages&gt;&lt;_volume&gt;54&lt;/_volume&gt;&lt;_created&gt;64144479&lt;/_created&gt;&lt;_modified&gt;64144479&lt;/_modified&gt;&lt;_impact_factor&gt;   9.028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397&lt;/ID&gt;&lt;UID&gt;{83D9BD6A-AFB4-45C9-94C1-164174254834}&lt;/UID&gt;&lt;Title&gt;A self-sustaining synergetic microalgal-bacterial granular sludge process towards energy-efficient and environmentally sustainable municipal wastewater treatment&lt;/Title&gt;&lt;Template&gt;Journal Article&lt;/Template&gt;&lt;Star&gt;1&lt;/Star&gt;&lt;Tag&gt;0&lt;/Tag&gt;&lt;Author&gt;Ji, Bin; Zhang, Meng; Gu, Jun; Ma, Yingqun; Liu, Yu&lt;/Author&gt;&lt;Year&gt;2020&lt;/Year&gt;&lt;Details&gt;&lt;_accessed&gt;63578794&lt;/_accessed&gt;&lt;_alternate_title&gt;Water Research&lt;/_alternate_title&gt;&lt;_collection_scope&gt;SCI;SCIE;EI&lt;/_collection_scope&gt;&lt;_created&gt;63578682&lt;/_created&gt;&lt;_date&gt;2020-01-01&lt;/_date&gt;&lt;_date_display&gt;2020&lt;/_date_display&gt;&lt;_doi&gt;https://doi.org/10.1016/j.watres.2020.115884&lt;/_doi&gt;&lt;_impact_factor&gt;  11.236&lt;/_impact_factor&gt;&lt;_isbn&gt;0043-1354&lt;/_isbn&gt;&lt;_journal&gt;Water Research&lt;/_journal&gt;&lt;_keywords&gt;Wastewater treatment; Microalgal-bacterial granules; Stoichiometric analysis; Synergistic reactions; Environmental sustainability&lt;/_keywords&gt;&lt;_modified&gt;64114081&lt;/_modified&gt;&lt;_pages&gt;115884&lt;/_pages&gt;&lt;_url&gt;http://www.sciencedirect.com/science/article/pii/S0043135420304218&lt;/_url&gt;&lt;_volume&gt;179&lt;/_volume&gt;&lt;/Details&gt;&lt;Extra&gt;&lt;DBUID&gt;{F96A950B-833F-4880-A151-76DA2D6A2879}&lt;/DBUID&gt;&lt;/Extra&gt;&lt;/Item&gt;&lt;/References&gt;&lt;/Group&gt;&lt;/Citation&gt;_x000a_"/>
    <w:docVar w:name="NE.Ref{C09A2BBC-6E62-444F-8CEA-CE51A0AA6EAE}" w:val=" ADDIN NE.Ref.{C09A2BBC-6E62-444F-8CEA-CE51A0AA6EAE}&lt;Citation&gt;&lt;Group&gt;&lt;References&gt;&lt;Item&gt;&lt;ID&gt;448&lt;/ID&gt;&lt;UID&gt;{F3161631-4B43-41BA-9535-D882F0C1EAE4}&lt;/UID&gt;&lt;Title&gt;A novel shortcut nitrogen removal process using an algal-bacterial consortium in a photo-sequencing batch reactor (PSBR)&lt;/Title&gt;&lt;Template&gt;Journal Article&lt;/Template&gt;&lt;Star&gt;0&lt;/Star&gt;&lt;Tag&gt;0&lt;/Tag&gt;&lt;Author&gt;Wang, Meng; Yang, Han; Ergas, Sarina J; van der Steen, Peter&lt;/Author&gt;&lt;Year&gt;2015&lt;/Year&gt;&lt;Details&gt;&lt;_doi&gt;10.1016/j.watres.2015.09.016&lt;/_doi&gt;&lt;_created&gt;63481575&lt;/_created&gt;&lt;_modified&gt;63481575&lt;/_modified&gt;&lt;_url&gt;https://linkinghub.elsevier.com/retrieve/pii/S0043135415302293_x000d__x000a_https://api.elsevier.com/content/article/PII:S0043135415302293?httpAccept=text/xml&lt;/_url&gt;&lt;_journal&gt;Water Research&lt;/_journal&gt;&lt;_volume&gt;87&lt;/_volume&gt;&lt;_pages&gt;38-48&lt;/_pages&gt;&lt;_tertiary_title&gt;Water Research&lt;/_tertiary_title&gt;&lt;_isbn&gt;00431354&lt;/_isbn&gt;&lt;_accessed&gt;63481575&lt;/_accessed&gt;&lt;_db_updated&gt;CrossRef&lt;/_db_updated&gt;&lt;_impact_factor&gt;   9.130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0&lt;/ID&gt;&lt;UID&gt;{99DCD1EA-23C8-4569-BB5E-72379775AF30}&lt;/UID&gt;&lt;Title&gt;A self-sustaining synergetic microalgal-bacterial granular sludge process towards energy-efficient and environmentally sustainable municipal wastewater treatment&lt;/Title&gt;&lt;Template&gt;Journal Article&lt;/Template&gt;&lt;Star&gt;0&lt;/Star&gt;&lt;Tag&gt;0&lt;/Tag&gt;&lt;Author&gt;Ji, Bin; Zhang, Meng; Gu, Jun; Ma, Yingqun; Liu, Yu&lt;/Author&gt;&lt;Year&gt;2020&lt;/Year&gt;&lt;Details&gt;&lt;_created&gt;63481575&lt;/_created&gt;&lt;_modified&gt;63481615&lt;/_modified&gt;&lt;_accessed&gt;63481615&lt;/_accessed&gt;&lt;_doi&gt;10.1016/j.watres.2020.115884&lt;/_doi&gt;&lt;_url&gt;https://linkinghub.elsevier.com/retrieve/pii/S0043135420304218_x000d__x000a_https://api.elsevier.com/content/article/PII:S0043135420304218?httpAccept=text/xml&lt;/_url&gt;&lt;_journal&gt;Water Research&lt;/_journal&gt;&lt;_volume&gt;179&lt;/_volume&gt;&lt;_pages&gt;115884&lt;/_pages&gt;&lt;_tertiary_title&gt;Water Research&lt;/_tertiary_title&gt;&lt;_isbn&gt;00431354&lt;/_isbn&gt;&lt;_db_updated&gt;CrossRef&lt;/_db_updated&gt;&lt;_impact_factor&gt;   9.130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3&lt;/ID&gt;&lt;UID&gt;{D29ECC29-8261-458A-8B2E-F75D006EB891}&lt;/UID&gt;&lt;Title&gt;Characteristics and performance of aerobic algae-bacteria granular consortia in a photo-sequencing batch reactor&lt;/Title&gt;&lt;Template&gt;Journal Article&lt;/Template&gt;&lt;Star&gt;0&lt;/Star&gt;&lt;Tag&gt;0&lt;/Tag&gt;&lt;Author&gt;Liu, Lin; Zeng, Zhichao; Bee, Mingyang; Gibson, Valerie; Wei, Lili; Huang, Xu; Liu, Chaoxiang&lt;/Author&gt;&lt;Year&gt;2018&lt;/Year&gt;&lt;Details&gt;&lt;_doi&gt;10.1016/j.jhazmat.2018.01.059&lt;/_doi&gt;&lt;_created&gt;63481575&lt;/_created&gt;&lt;_modified&gt;63481575&lt;/_modified&gt;&lt;_url&gt;https://linkinghub.elsevier.com/retrieve/pii/S030438941830075X_x000d__x000a_https://dul.usage.elsevier.com/doi/&lt;/_url&gt;&lt;_journal&gt;Journal of Hazardous Materials&lt;/_journal&gt;&lt;_volume&gt;349&lt;/_volume&gt;&lt;_pages&gt;135-142&lt;/_pages&gt;&lt;_tertiary_title&gt;Journal of Hazardous Materials&lt;/_tertiary_title&gt;&lt;_isbn&gt;03043894&lt;/_isbn&gt;&lt;_accessed&gt;63481575&lt;/_accessed&gt;&lt;_db_updated&gt;CrossRef&lt;/_db_updated&gt;&lt;_impact_factor&gt;   9.038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5&lt;/ID&gt;&lt;UID&gt;{D7FF8E80-C270-48B3-A6B3-AAFCCFB6C40E}&lt;/UID&gt;&lt;Title&gt;Competition between Ammonia-Oxidizing Bacteria and Benthic Microalgae&lt;/Title&gt;&lt;Template&gt;Journal Article&lt;/Template&gt;&lt;Star&gt;0&lt;/Star&gt;&lt;Tag&gt;0&lt;/Tag&gt;&lt;Author&gt;Risgaard-Petersen, Nils; Nicolaisen, Mette H; Revsbech, Niels Peter; Lomstein, Bente Aa&lt;/Author&gt;&lt;Year&gt;2004&lt;/Year&gt;&lt;Details&gt;&lt;_doi&gt;10.1128/AEM.70.9.5528-5537.2004&lt;/_doi&gt;&lt;_created&gt;63481575&lt;/_created&gt;&lt;_modified&gt;63481808&lt;/_modified&gt;&lt;_accessed&gt;63481808&lt;/_accessed&gt;&lt;_url&gt;https://AEM.asm.org/content/70/9/5528_x000d__x000a_https://syndication.highwire.org/content/doi/10.1128/AEM.70.9.5528-5537.2004&lt;/_url&gt;&lt;_journal&gt;Applied and Environmental Microbiology&lt;/_journal&gt;&lt;_volume&gt;70&lt;/_volume&gt;&lt;_issue&gt;9&lt;/_issue&gt;&lt;_pages&gt;5528-5537&lt;/_pages&gt;&lt;_tertiary_title&gt;AEM&lt;/_tertiary_title&gt;&lt;_isbn&gt;0099-2240&lt;/_isbn&gt;&lt;_db_updated&gt;CrossRef&lt;/_db_updated&gt;&lt;_impact_factor&gt;   4.016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2&lt;/ID&gt;&lt;UID&gt;{C232A7BC-2894-414F-8496-EFE370DF63A6}&lt;/UID&gt;&lt;Title&gt;Development of algae-bacteria granular consortia in photo-sequencing batch reactor&lt;/Title&gt;&lt;Template&gt;Journal Article&lt;/Template&gt;&lt;Star&gt;0&lt;/Star&gt;&lt;Tag&gt;0&lt;/Tag&gt;&lt;Author&gt;Liu, Lin; Fan, Hongyong; Liu, Yuhong; Liu, Chaoxiang; Huang, Xu&lt;/Author&gt;&lt;Year&gt;2017&lt;/Year&gt;&lt;Details&gt;&lt;_created&gt;63481575&lt;/_created&gt;&lt;_modified&gt;63481615&lt;/_modified&gt;&lt;_accessed&gt;63481615&lt;/_accessed&gt;&lt;_doi&gt;10.1016/j.biortech.2017.02.025&lt;/_doi&gt;&lt;_url&gt;https://linkinghub.elsevier.com/retrieve/pii/S0960852417301323_x000d__x000a_https://api.elsevier.com/content/article/PII:S0960852417301323?httpAccept=text/xml&lt;/_url&gt;&lt;_journal&gt;Bioresource Technology&lt;/_journal&gt;&lt;_volume&gt;232&lt;/_volume&gt;&lt;_pages&gt;64-71&lt;/_pages&gt;&lt;_tertiary_title&gt;Bioresource Technology&lt;/_tertiary_title&gt;&lt;_isbn&gt;09608524&lt;/_isbn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7&lt;/ID&gt;&lt;UID&gt;{BB406CAB-3C6D-4B60-B9A1-B349755C8C80}&lt;/UID&gt;&lt;Title&gt;Effect of algae growth on aerobic granulation and nutrients removal from synthetic wastewater by using sequencing batch reactors&lt;/Title&gt;&lt;Template&gt;Journal Article&lt;/Template&gt;&lt;Star&gt;0&lt;/Star&gt;&lt;Tag&gt;0&lt;/Tag&gt;&lt;Author&gt;Huang, Wenli; Li, Bing; Zhang, Chao; Zhang, Zhenya; Lei, Zhongfang; Lu, Baowang; Zhou, Beibei&lt;/Author&gt;&lt;Year&gt;2015&lt;/Year&gt;&lt;Details&gt;&lt;_doi&gt;10.1016/j.biortech.2014.12.024&lt;/_doi&gt;&lt;_created&gt;63481575&lt;/_created&gt;&lt;_modified&gt;63481575&lt;/_modified&gt;&lt;_url&gt;https://linkinghub.elsevier.com/retrieve/pii/S0960852414017611_x000d__x000a_https://dul.usage.elsevier.com/doi/&lt;/_url&gt;&lt;_journal&gt;Bioresource Technology&lt;/_journal&gt;&lt;_volume&gt;179&lt;/_volume&gt;&lt;_pages&gt;187-192&lt;/_pages&gt;&lt;_tertiary_title&gt;Bioresource Technology&lt;/_tertiary_title&gt;&lt;_isbn&gt;09608524&lt;/_isbn&gt;&lt;_accessed&gt;63481575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9&lt;/ID&gt;&lt;UID&gt;{79756BF5-E70D-4D32-B8EF-22ECF18197D1}&lt;/UID&gt;&lt;Title&gt;Enhancement of aerobic granulation and nutrient removal by an algal–bacterial consortium in a lab-scale photobioreactor&lt;/Title&gt;&lt;Template&gt;Journal Article&lt;/Template&gt;&lt;Star&gt;0&lt;/Star&gt;&lt;Tag&gt;0&lt;/Tag&gt;&lt;Author&gt;Zhang, Bing; Lens, Piet N L; Shi, Wenxin; Zhang, Ruijun; Zhang, Zhiqiang; Guo, Yuan; Bao, Xian; Cui, Fuyi&lt;/Author&gt;&lt;Year&gt;2018&lt;/Year&gt;&lt;Details&gt;&lt;_created&gt;63481575&lt;/_created&gt;&lt;_modified&gt;63481615&lt;/_modified&gt;&lt;_accessed&gt;63481615&lt;/_accessed&gt;&lt;_doi&gt;10.1016/j.cej.2017.11.151&lt;/_doi&gt;&lt;_url&gt;https://linkinghub.elsevier.com/retrieve/pii/S1385894717320739_x000d__x000a_https://api.elsevier.com/content/article/PII:S1385894717320739?httpAccept=text/xml&lt;/_url&gt;&lt;_journal&gt;Chemical Engineering Journal&lt;/_journal&gt;&lt;_volume&gt;334&lt;/_volume&gt;&lt;_pages&gt;2373-2382&lt;/_pages&gt;&lt;_tertiary_title&gt;Chemical Engineering Journal&lt;/_tertiary_title&gt;&lt;_isbn&gt;13858947&lt;/_isbn&gt;&lt;_db_updated&gt;CrossRef&lt;/_db_updated&gt;&lt;_impact_factor&gt;  10.652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4&lt;/ID&gt;&lt;UID&gt;{3EFC2C9E-2509-4203-8E44-B738D47CB661}&lt;/UID&gt;&lt;Title&gt;Growth Progression of Oxygenic Photogranules and Its Impact on Bioactivity for Aeration-Free Wastewater Treatment&lt;/Title&gt;&lt;Template&gt;Journal Article&lt;/Template&gt;&lt;Star&gt;0&lt;/Star&gt;&lt;Tag&gt;0&lt;/Tag&gt;&lt;Author&gt;Abouhend, Ahmed S; Milferstedt, Kim; Hamelin, Jérôme; Ansari, Abeera A; Butler, Caitlyn; Carbajal-González, Blanca I; Park, Chul&lt;/Author&gt;&lt;Year&gt;2019&lt;/Year&gt;&lt;Details&gt;&lt;_doi&gt;10.1021/acs.est.9b04745&lt;/_doi&gt;&lt;_created&gt;63481575&lt;/_created&gt;&lt;_modified&gt;63481575&lt;/_modified&gt;&lt;_url&gt;https://pubs.acs.org/doi/abs/10.1021/acs.est.9b04745_x000d__x000a_https://pubs.acs.org/doi/pdf/10.1021/acs.est.9b04745&lt;/_url&gt;&lt;_journal&gt;Environmental Science &amp;amp; Technology&lt;/_journal&gt;&lt;_tertiary_title&gt;Environ. Sci. Technol.&lt;/_tertiary_title&gt;&lt;_date&gt;63084960&lt;/_date&gt;&lt;_isbn&gt;0013-936X&lt;/_isbn&gt;&lt;_accessed&gt;63481575&lt;/_accessed&gt;&lt;_db_updated&gt;CrossRef&lt;/_db_updated&gt;&lt;_impact_factor&gt;   7.864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4&lt;/ID&gt;&lt;UID&gt;{D922674A-B95F-4F71-9886-B313AF348F5D}&lt;/UID&gt;&lt;Title&gt;Isolation of microalgal strain from algal-bacterial aerobic granular sludge and examination on its contribution to granulation process during wastewater treatment in respect of nutrients removal, auto-aggregation capability and EPS excretion&lt;/Title&gt;&lt;Template&gt;Journal Article&lt;/Template&gt;&lt;Star&gt;0&lt;/Star&gt;&lt;Tag&gt;0&lt;/Tag&gt;&lt;Author&gt;Nuramkhaan, Marjangul; Zhang, Yihao; Dong, Xiaochuan; Huang, Wenli; Lei, Zhongfang; Shimizu, Kazuya; Zhang, Zhenya; Utsumi, Motoo; Lee, Duu-Jong&lt;/Author&gt;&lt;Year&gt;2019&lt;/Year&gt;&lt;Details&gt;&lt;_doi&gt;10.1016/j.biteb.2019.100330&lt;/_doi&gt;&lt;_created&gt;63481575&lt;/_created&gt;&lt;_modified&gt;63481575&lt;/_modified&gt;&lt;_url&gt;https://linkinghub.elsevier.com/retrieve/pii/S2589014X19302208_x000d__x000a_https://api.elsevier.com/content/article/PII:S2589014X19302208?httpAccept=text/xml&lt;/_url&gt;&lt;_journal&gt;Bioresource Technology Reports&lt;/_journal&gt;&lt;_volume&gt;8&lt;/_volume&gt;&lt;_pages&gt;100330&lt;/_pages&gt;&lt;_tertiary_title&gt;Bioresource Technology Reports&lt;/_tertiary_title&gt;&lt;_isbn&gt;2589014X&lt;/_isbn&gt;&lt;_accessed&gt;63481575&lt;/_accessed&gt;&lt;_db_updated&gt;CrossRef&lt;/_db_updated&gt;&lt;/Details&gt;&lt;Extra&gt;&lt;DBUID&gt;{F96A950B-833F-4880-A151-76DA2D6A2879}&lt;/DBUID&gt;&lt;/Extra&gt;&lt;/Item&gt;&lt;/References&gt;&lt;/Group&gt;&lt;Group&gt;&lt;References&gt;&lt;Item&gt;&lt;ID&gt;446&lt;/ID&gt;&lt;UID&gt;{EBB63F50-AB1F-48AC-80C8-A5C515B80740}&lt;/UID&gt;&lt;Title&gt;Microalgal-bacterial aggregates: Applications and perspectives for wastewater treatment&lt;/Title&gt;&lt;Template&gt;Journal Article&lt;/Template&gt;&lt;Star&gt;0&lt;/Star&gt;&lt;Tag&gt;0&lt;/Tag&gt;&lt;Author&gt;Quijano, Guillermo; Arcila, Juan S; Buitrón, Germán&lt;/Author&gt;&lt;Year&gt;2017&lt;/Year&gt;&lt;Details&gt;&lt;_doi&gt;10.1016/j.biotechadv.2017.07.003&lt;/_doi&gt;&lt;_created&gt;63481575&lt;/_created&gt;&lt;_modified&gt;63481575&lt;/_modified&gt;&lt;_url&gt;https://linkinghub.elsevier.com/retrieve/pii/S0734975017300794_x000d__x000a_https://api.elsevier.com/content/article/PII:S0734975017300794?httpAccept=text/xml&lt;/_url&gt;&lt;_journal&gt;Biotechnology Advances&lt;/_journal&gt;&lt;_volume&gt;35&lt;/_volume&gt;&lt;_issue&gt;6&lt;/_issue&gt;&lt;_pages&gt;772-781&lt;/_pages&gt;&lt;_tertiary_title&gt;Biotechnology Advances&lt;/_tertiary_title&gt;&lt;_isbn&gt;07349750&lt;/_isbn&gt;&lt;_accessed&gt;63481575&lt;/_accessed&gt;&lt;_db_updated&gt;CrossRef&lt;/_db_updated&gt;&lt;_impact_factor&gt;  10.744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50&lt;/ID&gt;&lt;UID&gt;{A774E8F9-3189-4E8A-96E5-A9C655E873DB}&lt;/UID&gt;&lt;Title&gt;Microalgal-bacterial consortia: From interspecies interactions to biotechnological applications&lt;/Title&gt;&lt;Template&gt;Journal Article&lt;/Template&gt;&lt;Star&gt;0&lt;/Star&gt;&lt;Tag&gt;0&lt;/Tag&gt;&lt;Author&gt;Zhang, Bing; Li, Wei; Guo, Yuan; Zhang, Zhiqiang; Shi, Wenxin; Cui, Fuyi; Lens, Piet N L; Tay, Joo Hwa&lt;/Author&gt;&lt;Year&gt;2020&lt;/Year&gt;&lt;Details&gt;&lt;_doi&gt;10.1016/j.rser.2019.109563&lt;/_doi&gt;&lt;_created&gt;63481575&lt;/_created&gt;&lt;_modified&gt;63481575&lt;/_modified&gt;&lt;_url&gt;https://linkinghub.elsevier.com/retrieve/pii/S1364032119307713_x000d__x000a_https://api.elsevier.com/content/article/PII:S1364032119307713?httpAccept=text/xml&lt;/_url&gt;&lt;_journal&gt;Renewable and Sustainable Energy Reviews&lt;/_journal&gt;&lt;_volume&gt;118&lt;/_volume&gt;&lt;_pages&gt;109563&lt;/_pages&gt;&lt;_tertiary_title&gt;Renewable and Sustainable Energy Reviews&lt;/_tertiary_title&gt;&lt;_isbn&gt;13640321&lt;/_isbn&gt;&lt;_accessed&gt;63481575&lt;/_accessed&gt;&lt;_db_updated&gt;CrossRef&lt;/_db_updated&gt;&lt;_impact_factor&gt;  12.110&lt;/_impact_factor&gt;&lt;/Details&gt;&lt;Extra&gt;&lt;DBUID&gt;{F96A950B-833F-4880-A151-76DA2D6A2879}&lt;/DBUID&gt;&lt;/Extra&gt;&lt;/Item&gt;&lt;/References&gt;&lt;/Group&gt;&lt;Group&gt;&lt;References&gt;&lt;Item&gt;&lt;ID&gt;436&lt;/ID&gt;&lt;UID&gt;{F773B48A-2A29-4537-83F1-912E1C09BB56}&lt;/UID&gt;&lt;Title&gt;Microbial population dynamics during sludge granulation in an A/O/A sequencing batch reactor&lt;/Title&gt;&lt;Template&gt;Journal Article&lt;/Template&gt;&lt;Star&gt;0&lt;/Star&gt;&lt;Tag&gt;0&lt;/Tag&gt;&lt;Author&gt;He, Qiulai; Zhou, Jun; Wang, Hongyu; Zhang, Jing; Wei, Li&lt;/Author&gt;&lt;Year&gt;2016&lt;/Year&gt;&lt;Details&gt;&lt;_doi&gt;10.1016/j.biortech.2016.04.088&lt;/_doi&gt;&lt;_created&gt;63481575&lt;/_created&gt;&lt;_modified&gt;63481575&lt;/_modified&gt;&lt;_url&gt;https://linkinghub.elsevier.com/retrieve/pii/S0960852416305752_x000d__x000a_https://api.elsevier.com/content/article/PII:S0960852416305752?httpAccept=text/xml&lt;/_url&gt;&lt;_journal&gt;Bioresource Technology&lt;/_journal&gt;&lt;_volume&gt;214&lt;/_volume&gt;&lt;_pages&gt;1-8&lt;/_pages&gt;&lt;_tertiary_title&gt;Bioresource Technology&lt;/_tertiary_title&gt;&lt;_isbn&gt;09608524&lt;/_isbn&gt;&lt;_accessed&gt;63481575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7&lt;/ID&gt;&lt;UID&gt;{0893A9D3-E82A-4606-AB93-0AD343FE72BA}&lt;/UID&gt;&lt;Title&gt;Nitrogen removal from aquaculture pond water by heterotrophic nitrogen assimilation in lab-scale sequencing batch reactors&lt;/Title&gt;&lt;Template&gt;Journal Article&lt;/Template&gt;&lt;Star&gt;0&lt;/Star&gt;&lt;Tag&gt;0&lt;/Tag&gt;&lt;Author&gt;De Schryver, Peter; Verstraete, Willy&lt;/Author&gt;&lt;Year&gt;2009&lt;/Year&gt;&lt;Details&gt;&lt;_doi&gt;10.1016/j.biortech.2008.08.043&lt;/_doi&gt;&lt;_created&gt;63481575&lt;/_created&gt;&lt;_modified&gt;63481575&lt;/_modified&gt;&lt;_url&gt;https://linkinghub.elsevier.com/retrieve/pii/S0960852408007608_x000d__x000a_https://api.elsevier.com/content/article/PII:S0960852408007608?httpAccept=text/xml&lt;/_url&gt;&lt;_journal&gt;Bioresource Technology&lt;/_journal&gt;&lt;_volume&gt;100&lt;/_volume&gt;&lt;_issue&gt;3&lt;/_issue&gt;&lt;_pages&gt;1162-1167&lt;/_pages&gt;&lt;_tertiary_title&gt;Bioresource Technology&lt;/_tertiary_title&gt;&lt;_isbn&gt;09608524&lt;/_isbn&gt;&lt;_accessed&gt;63481575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1&lt;/ID&gt;&lt;UID&gt;{21C9B860-B0A4-4D48-AEAE-B25EFD2E32CE}&lt;/UID&gt;&lt;Title&gt;Performance and microbial community analysis of Combined Denitrification and Biofloc Technology (CDBFT) system treating nitrogen-rich aquaculture wastewater&lt;/Title&gt;&lt;Template&gt;Journal Article&lt;/Template&gt;&lt;Star&gt;0&lt;/Star&gt;&lt;Tag&gt;0&lt;/Tag&gt;&lt;Author&gt;Li, Changwei; Li, Jiawei; Liu, Gang; Deng, Yale; Zhu, Songming; Ye, Zhangying; Shao, Yufang; Liu, Dezhao&lt;/Author&gt;&lt;Year&gt;2019&lt;/Year&gt;&lt;Details&gt;&lt;_doi&gt;10.1016/j.biortech.2019.121582&lt;/_doi&gt;&lt;_created&gt;63481575&lt;/_created&gt;&lt;_modified&gt;63481575&lt;/_modified&gt;&lt;_url&gt;https://linkinghub.elsevier.com/retrieve/pii/S0960852419308120_x000d__x000a_https://api.elsevier.com/content/article/PII:S0960852419308120?httpAccept=text/xml&lt;/_url&gt;&lt;_journal&gt;Bioresource Technology&lt;/_journal&gt;&lt;_volume&gt;288&lt;/_volume&gt;&lt;_pages&gt;121582&lt;/_pages&gt;&lt;_tertiary_title&gt;Bioresource Technology&lt;/_tertiary_title&gt;&lt;_isbn&gt;09608524&lt;/_isbn&gt;&lt;_accessed&gt;63481575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9&lt;/ID&gt;&lt;UID&gt;{0D0A4087-479D-42D4-91BE-469582D2292C}&lt;/UID&gt;&lt;Title&gt;Removal mechanisms of phosphorus in non-aerated microalgal-bacterial granular sludge process&lt;/Title&gt;&lt;Template&gt;Journal Article&lt;/Template&gt;&lt;Star&gt;0&lt;/Star&gt;&lt;Tag&gt;0&lt;/Tag&gt;&lt;Author&gt;Ji, B; Zhang, M; Wang, L; Wang, S; Liu, Y&lt;/Author&gt;&lt;Year&gt;2020&lt;/Year&gt;&lt;Details&gt;&lt;_created&gt;63481575&lt;/_created&gt;&lt;_modified&gt;63481575&lt;/_modified&gt;&lt;_url&gt;http://www.ncbi.nlm.nih.gov/entrez/query.fcgi?cmd=Retrieve&amp;amp;db=pubmed&amp;amp;dopt=Abstract&amp;amp;list_uids=32446034&amp;amp;query_hl=1&lt;/_url&gt;&lt;_journal&gt;Bioresour Technol&lt;/_journal&gt;&lt;_volume&gt;312&lt;/_volume&gt;&lt;_pages&gt;123531&lt;/_pages&gt;&lt;_tertiary_title&gt;Bioresource technology&lt;/_tertiary_title&gt;&lt;_doi&gt;10.1016/j.biortech.2020.123531&lt;/_doi&gt;&lt;_date_display&gt;2020 Sep&lt;/_date_display&gt;&lt;_date&gt;63465120&lt;/_date&gt;&lt;_type_work&gt;Journal Article&lt;/_type_work&gt;&lt;_isbn&gt;1873-2976 (Electronic); 0960-8524 (Linking)&lt;/_isbn&gt;&lt;_ori_publication&gt;Copyright (c) 2020 Elsevier Ltd. All rights reserved.&lt;/_ori_publication&gt;&lt;_accession_num&gt;32446034&lt;/_accession_num&gt;&lt;_keywords&gt;Dark-light conditions; Microalgal-bacterial granules; Pantanalinema; Phosphorus removal; Poly-phosphate&lt;/_keywords&gt;&lt;_subject_headings&gt;Bioreactors; In Situ Hybridization, Fluorescence; *Microalgae; Nitrogen; Phosphorus; *Sewage&lt;/_subject_headings&gt;&lt;_author_adr&gt;Department of Water and Wastewater Engineering, Wuhan University of Science and Technology, Wuhan 430065, China; Advanced Environmental Biotechnology Centre, Nanyang Environment &amp;amp; Water Research Institute, Nanyang Technological University, 1 Cleantech Loop, Singapore 637141, Singapore.; Advanced Environmental Biotechnology Centre, Nanyang Environment &amp;amp; Water Research Institute, Nanyang Technological University, 1 Cleantech Loop, Singapore 637141,  Singapore.; Advanced Environmental Biotechnology Centre, Nanyang Environment &amp;amp; Water Research Institute, Nanyang Technological University, 1 Cleantech Loop, Singapore 637141,  Singapore.; Advanced Environmental Biotechnology Centre, Nanyang Environment &amp;amp; Water Research Institute, Nanyang Technological University, 1 Cleantech Loop, Singapore 637141,  Singapore; Hubei Key Laboratory of Ecological Remediation for Rivers-Lakes and Algal Utilization, School of Civil Engineering, Architecture and Environment, Hubei University of Technology, Wuhan 430068, China.; Advanced Environmental Biotechnology Centre, Nanyang Environment &amp;amp; Water Research Institute, Nanyang Technological University, 1 Cleantech Loop, Singapore 637141,  Singapore; School of Civil and Environmental Engineering, Nanyang Technological University, 50 Nanyang Avenue, Singapore 639798, Singapore. Electronic address: cyliu@ntu.edu.sg.&lt;/_author_adr&gt;&lt;_language&gt;eng&lt;/_language&gt;&lt;_accessed&gt;63481575&lt;/_accessed&gt;&lt;_db_updated&gt;PubMed&lt;/_db_updated&gt;&lt;_impact_factor&gt;   7.539&lt;/_impact_factor&gt;&lt;/Details&gt;&lt;Extra&gt;&lt;DBUID&gt;{F96A950B-833F-4880-A151-76DA2D6A2879}&lt;/DBUID&gt;&lt;/Extra&gt;&lt;/Item&gt;&lt;/References&gt;&lt;/Group&gt;&lt;Group&gt;&lt;References&gt;&lt;Item&gt;&lt;ID&gt;435&lt;/ID&gt;&lt;UID&gt;{C8347368-5033-4BF2-B0A3-C578FB28F8F9}&lt;/UID&gt;&lt;Title&gt;Stability of algal-bacterial granules in continuous-flow reactors to treat varying strength domestic wastewater&lt;/Title&gt;&lt;Template&gt;Journal Article&lt;/Template&gt;&lt;Star&gt;0&lt;/Star&gt;&lt;Tag&gt;0&lt;/Tag&gt;&lt;Author&gt;Ahmad, Johan Syafri Mahathir; Cai, Wei; Zhao, Ziwen; Zhang, Zhenya; Shimizu, Kazuya; Lei, Zhongfang; Lee, Duu-Jong&lt;/Author&gt;&lt;Year&gt;2017&lt;/Year&gt;&lt;Details&gt;&lt;_created&gt;63481575&lt;/_created&gt;&lt;_modified&gt;63481808&lt;/_modified&gt;&lt;_accessed&gt;63481808&lt;/_accessed&gt;&lt;_doi&gt;10.1016/j.biortech.2017.07.134&lt;/_doi&gt;&lt;_url&gt;https://linkinghub.elsevier.com/retrieve/pii/S0960852417312506_x000d__x000a_https://api.elsevier.com/content/article/PII:S0960852417312506?httpAccept=text/xml&lt;/_url&gt;&lt;_journal&gt;Bioresource Technology&lt;/_journal&gt;&lt;_volume&gt;244&lt;/_volume&gt;&lt;_pages&gt;225-233&lt;/_pages&gt;&lt;_tertiary_title&gt;Bioresource Technology&lt;/_tertiary_title&gt;&lt;_isbn&gt;09608524&lt;/_isbn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3&lt;/ID&gt;&lt;UID&gt;{64DB0997-B441-4118-A8B4-F2FAB6285FF5}&lt;/UID&gt;&lt;Title&gt;The Oxygenic Photogranule Process for Aeration-Free Wastewater Treatment&lt;/Title&gt;&lt;Template&gt;Journal Article&lt;/Template&gt;&lt;Star&gt;0&lt;/Star&gt;&lt;Tag&gt;0&lt;/Tag&gt;&lt;Author&gt;Abouhend, Ahmed S; McNair, Adam; Kuo-Dahab, Wenye C; Watt, Christopher; Butler, Caitlyn S; Milferstedt, Kim; Hamelin, Jérôme; Seo, Jeongmi; Gikonyo, Gitau J; El-Moselhy, Khalid M; Park, Chul&lt;/Author&gt;&lt;Year&gt;2018&lt;/Year&gt;&lt;Details&gt;&lt;_doi&gt;10.1021/acs.est.8b00403&lt;/_doi&gt;&lt;_created&gt;63481575&lt;/_created&gt;&lt;_modified&gt;63481575&lt;/_modified&gt;&lt;_url&gt;https://pubs.acs.org/doi/10.1021/acs.est.8b00403_x000d__x000a_https://pubs.acs.org/doi/pdf/10.1021/acs.est.8b00403&lt;/_url&gt;&lt;_journal&gt;Environmental Science &amp;amp; Technology&lt;/_journal&gt;&lt;_volume&gt;52&lt;/_volume&gt;&lt;_issue&gt;6&lt;/_issue&gt;&lt;_pages&gt;3503-3511&lt;/_pages&gt;&lt;_tertiary_title&gt;Environ. Sci. Technol.&lt;/_tertiary_title&gt;&lt;_date&gt;62174880&lt;/_date&gt;&lt;_isbn&gt;0013-936X&lt;/_isbn&gt;&lt;_accessed&gt;63481575&lt;/_accessed&gt;&lt;_db_updated&gt;CrossRef&lt;/_db_updated&gt;&lt;_impact_factor&gt;   7.864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51&lt;/ID&gt;&lt;UID&gt;{24833810-0CFE-493F-8740-CD5801438B02}&lt;/UID&gt;&lt;Title&gt;Treatment of low C/N ratio wastewater and biomass production using co-culture of Chlorella vulgaris and activated sludge in a batch photobioreactor&lt;/Title&gt;&lt;Template&gt;Journal Article&lt;/Template&gt;&lt;Star&gt;0&lt;/Star&gt;&lt;Tag&gt;0&lt;/Tag&gt;&lt;Author&gt;Zhu, Shunni; Qin, Lei; Feng, Pingzhong; Shang, Changhua; Wang, Zhongming; Yuan, Zhenhong&lt;/Author&gt;&lt;Year&gt;2019&lt;/Year&gt;&lt;Details&gt;&lt;_created&gt;63481575&lt;/_created&gt;&lt;_modified&gt;63481613&lt;/_modified&gt;&lt;_accessed&gt;63481613&lt;/_accessed&gt;&lt;_doi&gt;10.1016/j.biortech.2018.10.034&lt;/_doi&gt;&lt;_url&gt;https://linkinghub.elsevier.com/retrieve/pii/S0960852418314573_x000d__x000a_https://api.elsevier.com/content/article/PII:S0960852418314573?httpAccept=text/xml&lt;/_url&gt;&lt;_journal&gt;Bioresource Technology&lt;/_journal&gt;&lt;_volume&gt;274&lt;/_volume&gt;&lt;_pages&gt;313-320&lt;/_pages&gt;&lt;_tertiary_title&gt;Bioresource Technology&lt;/_tertiary_title&gt;&lt;_isbn&gt;09608524&lt;/_isbn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C1579B62-0389-4C2E-A32B-C3F8E8C7998B}" w:val=" ADDIN NE.Ref.{C1579B62-0389-4C2E-A32B-C3F8E8C7998B}&lt;Citation&gt;&lt;Group&gt;&lt;References&gt;&lt;Item&gt;&lt;ID&gt;519&lt;/ID&gt;&lt;UID&gt;{88FCC138-0C6D-49FD-A909-12A76288E86C}&lt;/UID&gt;&lt;Title&gt;Microalgal and cyanobacterial cultivation: The supply of nutrients&lt;/Title&gt;&lt;Template&gt;Journal Article&lt;/Template&gt;&lt;Star&gt;0&lt;/Star&gt;&lt;Tag&gt;0&lt;/Tag&gt;&lt;Author&gt;Markou, Giorgos; Vandamme, Dries; Muylaert, Koenraad&lt;/Author&gt;&lt;Year&gt;2014&lt;/Year&gt;&lt;Details&gt;&lt;_accessed&gt;63771583&lt;/_accessed&gt;&lt;_collection_scope&gt;SCI;SCIE;EI&lt;/_collection_scope&gt;&lt;_created&gt;63771583&lt;/_created&gt;&lt;_db_updated&gt;CrossRef&lt;/_db_updated&gt;&lt;_doi&gt;10.1016/j.watres.2014.07.025&lt;/_doi&gt;&lt;_impact_factor&gt;   9.130&lt;/_impact_factor&gt;&lt;_isbn&gt;00431354&lt;/_isbn&gt;&lt;_journal&gt;Water Research&lt;/_journal&gt;&lt;_modified&gt;63771583&lt;/_modified&gt;&lt;_pages&gt;186-202&lt;/_pages&gt;&lt;_tertiary_title&gt;Water Research&lt;/_tertiary_title&gt;&lt;_url&gt;https://linkinghub.elsevier.com/retrieve/pii/S0043135414005211_x000d__x000a_https://api.elsevier.com/content/article/PII:S0043135414005211?httpAccept=text/plain&lt;/_url&gt;&lt;_volume&gt;65&lt;/_volume&gt;&lt;/Details&gt;&lt;Extra&gt;&lt;DBUID&gt;{F96A950B-833F-4880-A151-76DA2D6A2879}&lt;/DBUID&gt;&lt;/Extra&gt;&lt;/Item&gt;&lt;/References&gt;&lt;/Group&gt;&lt;/Citation&gt;_x000a_"/>
    <w:docVar w:name="NE.Ref{C1644C97-F809-40DE-92FF-326D189B316E}" w:val=" ADDIN NE.Ref.{C1644C97-F809-40DE-92FF-326D189B316E}&lt;Citation&gt;&lt;Group&gt;&lt;References&gt;&lt;Item&gt;&lt;ID&gt;440&lt;/ID&gt;&lt;UID&gt;{99DCD1EA-23C8-4569-BB5E-72379775AF30}&lt;/UID&gt;&lt;Title&gt;A self-sustaining synergetic microalgal-bacterial granular sludge process towards energy-efficient and environmentally sustainable municipal wastewater treatment&lt;/Title&gt;&lt;Template&gt;Journal Article&lt;/Template&gt;&lt;Star&gt;0&lt;/Star&gt;&lt;Tag&gt;0&lt;/Tag&gt;&lt;Author&gt;Ji, Bin; Zhang, Meng; Gu, Jun; Ma, Yingqun; Liu, Yu&lt;/Author&gt;&lt;Year&gt;2020&lt;/Year&gt;&lt;Details&gt;&lt;_accessed&gt;63481615&lt;/_accessed&gt;&lt;_collection_scope&gt;SCI;SCIE;EI&lt;/_collection_scope&gt;&lt;_created&gt;63481575&lt;/_created&gt;&lt;_db_updated&gt;CrossRef&lt;/_db_updated&gt;&lt;_doi&gt;10.1016/j.watres.2020.115884&lt;/_doi&gt;&lt;_impact_factor&gt;   9.130&lt;/_impact_factor&gt;&lt;_isbn&gt;00431354&lt;/_isbn&gt;&lt;_journal&gt;Water Research&lt;/_journal&gt;&lt;_modified&gt;63481615&lt;/_modified&gt;&lt;_pages&gt;115884&lt;/_pages&gt;&lt;_tertiary_title&gt;Water Research&lt;/_tertiary_title&gt;&lt;_url&gt;https://linkinghub.elsevier.com/retrieve/pii/S0043135420304218_x000d__x000a_https://api.elsevier.com/content/article/PII:S0043135420304218?httpAccept=text/xml&lt;/_url&gt;&lt;_volume&gt;179&lt;/_volume&gt;&lt;/Details&gt;&lt;Extra&gt;&lt;DBUID&gt;{F96A950B-833F-4880-A151-76DA2D6A2879}&lt;/DBUID&gt;&lt;/Extra&gt;&lt;/Item&gt;&lt;/References&gt;&lt;/Group&gt;&lt;/Citation&gt;_x000a_"/>
    <w:docVar w:name="NE.Ref{C17AA5E7-89A6-4776-A03B-660AA42095ED}" w:val=" ADDIN NE.Ref.{C17AA5E7-89A6-4776-A03B-660AA42095ED}&lt;Citation&gt;&lt;Group&gt;&lt;References&gt;&lt;Item&gt;&lt;ID&gt;487&lt;/ID&gt;&lt;UID&gt;{D97C72BF-D296-47D7-9C4D-D696A463CBBD}&lt;/UID&gt;&lt;Title&gt;Cadmium-effect on performance and symbiotic relationship of microalgal-bacterial granules&lt;/Title&gt;&lt;Template&gt;Journal Article&lt;/Template&gt;&lt;Star&gt;0&lt;/Star&gt;&lt;Tag&gt;0&lt;/Tag&gt;&lt;Author&gt;Wang, Shulian; Ji, Bin; Cui, Baihui; Ma, Yingqun; Guo, Dabin; Liu, Yu&lt;/Author&gt;&lt;Year&gt;2021&lt;/Year&gt;&lt;Details&gt;&lt;_accessed&gt;63740793&lt;/_accessed&gt;&lt;_collection_scope&gt;SCIE;EI&lt;/_collection_scope&gt;&lt;_created&gt;63684651&lt;/_created&gt;&lt;_db_updated&gt;CrossRef&lt;/_db_updated&gt;&lt;_doi&gt;10.1016/j.jclepro.2020.125383&lt;/_doi&gt;&lt;_impact_factor&gt;   7.246&lt;/_impact_factor&gt;&lt;_isbn&gt;09596526&lt;/_isbn&gt;&lt;_journal&gt;Journal of Cleaner Production&lt;/_journal&gt;&lt;_modified&gt;63740793&lt;/_modified&gt;&lt;_pages&gt;125383&lt;/_pages&gt;&lt;_tertiary_title&gt;Journal of Cleaner Production&lt;/_tertiary_title&gt;&lt;_url&gt;https://linkinghub.elsevier.com/retrieve/pii/S0959652620354299_x000d__x000a_https://api.elsevier.com/content/article/PII:S0959652620354299?httpAccept=text/xml&lt;/_url&gt;&lt;_volume&gt;282&lt;/_volume&gt;&lt;/Details&gt;&lt;Extra&gt;&lt;DBUID&gt;{F96A950B-833F-4880-A151-76DA2D6A2879}&lt;/DBUID&gt;&lt;/Extra&gt;&lt;/Item&gt;&lt;/References&gt;&lt;/Group&gt;&lt;/Citation&gt;_x000a_"/>
    <w:docVar w:name="NE.Ref{C21599E3-1996-468B-A9BB-85D327E4BE63}" w:val=" ADDIN NE.Ref.{C21599E3-1996-468B-A9BB-85D327E4BE63}&lt;Citation&gt;&lt;Group&gt;&lt;References&gt;&lt;Item&gt;&lt;ID&gt;399&lt;/ID&gt;&lt;UID&gt;{F424852B-29A0-4E1F-9ADF-2B471C23D80F}&lt;/UID&gt;&lt;Title&gt;Effects of photoperiod on nutrient removal, biomass production, and algal-bacterial population dynamics in lab-scale photobioreactors treating municipal wastewater&lt;/Title&gt;&lt;Template&gt;Journal Article&lt;/Template&gt;&lt;Star&gt;0&lt;/Star&gt;&lt;Tag&gt;0&lt;/Tag&gt;&lt;Author&gt;Lee, Chang Soo; Lee, Sang-Ah; Ko, So-Ra; Oh, Hee-Mock; Ahn, Chi-Yong&lt;/Author&gt;&lt;Year&gt;2015&lt;/Year&gt;&lt;Details&gt;&lt;_accessed&gt;63780580&lt;/_accessed&gt;&lt;_collection_scope&gt;SCI;SCIE;EI&lt;/_collection_scope&gt;&lt;_created&gt;63780580&lt;/_created&gt;&lt;_db_updated&gt;CrossRef&lt;/_db_updated&gt;&lt;_doi&gt;10.1016/j.watres.2014.10.029&lt;/_doi&gt;&lt;_impact_factor&gt;  11.236&lt;/_impact_factor&gt;&lt;_isbn&gt;00431354&lt;/_isbn&gt;&lt;_journal&gt;Water Research&lt;/_journal&gt;&lt;_modified&gt;63780580&lt;/_modified&gt;&lt;_pages&gt;680-691&lt;/_pages&gt;&lt;_tertiary_title&gt;Water Research&lt;/_tertiary_title&gt;&lt;_url&gt;https://linkinghub.elsevier.com/retrieve/pii/S0043135414007271_x000d__x000a_https://api.elsevier.com/content/article/PII:S0043135414007271?httpAccept=text/xml&lt;/_url&gt;&lt;_volume&gt;68&lt;/_volume&gt;&lt;/Details&gt;&lt;Extra&gt;&lt;DBUID&gt;{F96A950B-833F-4880-A151-76DA2D6A2879}&lt;/DBUID&gt;&lt;/Extra&gt;&lt;/Item&gt;&lt;/References&gt;&lt;/Group&gt;&lt;/Citation&gt;_x000a_"/>
    <w:docVar w:name="NE.Ref{C3A12412-18C4-4D3E-B6A0-7FD3D9551D45}" w:val=" ADDIN NE.Ref.{C3A12412-18C4-4D3E-B6A0-7FD3D9551D45}&lt;Citation&gt;&lt;Group&gt;&lt;References&gt;&lt;Item&gt;&lt;ID&gt;490&lt;/ID&gt;&lt;UID&gt;{D9F743DA-55B4-4C64-8188-15B82F697FC2}&lt;/UID&gt;&lt;Title&gt;Effects of light intensity on oxygen distribution, lipid production and biological community of algal-bacterial granules in photo-sequencing batch reactors&lt;/Title&gt;&lt;Template&gt;Journal Article&lt;/Template&gt;&lt;Star&gt;0&lt;/Star&gt;&lt;Tag&gt;0&lt;/Tag&gt;&lt;Author&gt;Meng, Fansheng; Xi, Limeng; Liu, Dongfang; Huang, Weiwei; Lei, Zhongfang; Zhang, Zhenya; Huang, Wenli&lt;/Author&gt;&lt;Year&gt;2019&lt;/Year&gt;&lt;Details&gt;&lt;_accessed&gt;63686684&lt;/_accessed&gt;&lt;_collection_scope&gt;SCI;SCIE;EI&lt;/_collection_scope&gt;&lt;_created&gt;63686664&lt;/_created&gt;&lt;_db_updated&gt;CrossRef&lt;/_db_updated&gt;&lt;_doi&gt;10.1016/j.biortech.2018.10.059&lt;/_doi&gt;&lt;_impact_factor&gt;   7.539&lt;/_impact_factor&gt;&lt;_isbn&gt;09608524&lt;/_isbn&gt;&lt;_journal&gt;Bioresource Technology&lt;/_journal&gt;&lt;_modified&gt;63686684&lt;/_modified&gt;&lt;_pages&gt;473-481&lt;/_pages&gt;&lt;_tertiary_title&gt;Bioresource Technology&lt;/_tertiary_title&gt;&lt;_url&gt;https://linkinghub.elsevier.com/retrieve/pii/S0960852418314913_x000d__x000a_https://dul.usage.elsevier.com/doi/&lt;/_url&gt;&lt;_volume&gt;272&lt;/_volume&gt;&lt;/Details&gt;&lt;Extra&gt;&lt;DBUID&gt;{F96A950B-833F-4880-A151-76DA2D6A2879}&lt;/DBUID&gt;&lt;/Extra&gt;&lt;/Item&gt;&lt;/References&gt;&lt;/Group&gt;&lt;Group&gt;&lt;References&gt;&lt;Item&gt;&lt;ID&gt;488&lt;/ID&gt;&lt;UID&gt;{997F298C-9735-4669-BB60-CB22C78A3991}&lt;/UID&gt;&lt;Title&gt;Natural sunlight induced rapid formation of water-born algal-bacterial granules in an aerobic bacterial granular photo-sequencing batch reactor&lt;/Title&gt;&lt;Template&gt;Journal Article&lt;/Template&gt;&lt;Star&gt;0&lt;/Star&gt;&lt;Tag&gt;0&lt;/Tag&gt;&lt;Author&gt;He, Qiulai; Chen, Li; Zhang, Shujia; Chen, Rongfan; Wang, Hongyu; Zhang, Wei; Song, Jianyang&lt;/Author&gt;&lt;Year&gt;2018&lt;/Year&gt;&lt;Details&gt;&lt;_accessed&gt;63686482&lt;/_accessed&gt;&lt;_collection_scope&gt;SCI;SCIE;EI&lt;/_collection_scope&gt;&lt;_created&gt;63686481&lt;/_created&gt;&lt;_db_updated&gt;CrossRef&lt;/_db_updated&gt;&lt;_doi&gt;10.1016/j.jhazmat.2018.07.051&lt;/_doi&gt;&lt;_impact_factor&gt;   9.038&lt;/_impact_factor&gt;&lt;_isbn&gt;03043894&lt;/_isbn&gt;&lt;_journal&gt;Journal of Hazardous Materials&lt;/_journal&gt;&lt;_modified&gt;63686482&lt;/_modified&gt;&lt;_pages&gt;222-230&lt;/_pages&gt;&lt;_tertiary_title&gt;Journal of Hazardous Materials&lt;/_tertiary_title&gt;&lt;_url&gt;https://linkinghub.elsevier.com/retrieve/pii/S0304389418305818_x000d__x000a_https://dul.usage.elsevier.com/doi/&lt;/_url&gt;&lt;_volume&gt;359&lt;/_volume&gt;&lt;/Details&gt;&lt;Extra&gt;&lt;DBUID&gt;{F96A950B-833F-4880-A151-76DA2D6A2879}&lt;/DBUID&gt;&lt;/Extra&gt;&lt;/Item&gt;&lt;/References&gt;&lt;/Group&gt;&lt;Group&gt;&lt;References&gt;&lt;Item&gt;&lt;ID&gt;493&lt;/ID&gt;&lt;UID&gt;{7A22F21A-68B0-42DF-B852-0B4CFF6EE04F}&lt;/UID&gt;&lt;Title&gt;Effect of algae growth on aerobic granulation and nutrients removal from synthetic wastewater by using sequencing batch reactors&lt;/Title&gt;&lt;Template&gt;Journal Article&lt;/Template&gt;&lt;Star&gt;0&lt;/Star&gt;&lt;Tag&gt;0&lt;/Tag&gt;&lt;Author&gt;Huang, Wenli; Li, Bing; Zhang, Chao; Zhang, Zhenya; Lei, Zhongfang; Lu, Baowang; Zhou, Beibei&lt;/Author&gt;&lt;Year&gt;2015&lt;/Year&gt;&lt;Details&gt;&lt;_accessed&gt;63699321&lt;/_accessed&gt;&lt;_collection_scope&gt;SCI;SCIE;EI&lt;/_collection_scope&gt;&lt;_created&gt;63699321&lt;/_created&gt;&lt;_db_updated&gt;CrossRef&lt;/_db_updated&gt;&lt;_doi&gt;10.1016/j.biortech.2014.12.024&lt;/_doi&gt;&lt;_impact_factor&gt;   7.539&lt;/_impact_factor&gt;&lt;_isbn&gt;09608524&lt;/_isbn&gt;&lt;_journal&gt;Bioresource Technology&lt;/_journal&gt;&lt;_modified&gt;63699321&lt;/_modified&gt;&lt;_pages&gt;187-192&lt;/_pages&gt;&lt;_tertiary_title&gt;Bioresource Technology&lt;/_tertiary_title&gt;&lt;_url&gt;https://linkinghub.elsevier.com/retrieve/pii/S0960852414017611_x000d__x000a_https://dul.usage.elsevier.com/doi/&lt;/_url&gt;&lt;_volume&gt;179&lt;/_volume&gt;&lt;/Details&gt;&lt;Extra&gt;&lt;DBUID&gt;{F96A950B-833F-4880-A151-76DA2D6A2879}&lt;/DBUID&gt;&lt;/Extra&gt;&lt;/Item&gt;&lt;/References&gt;&lt;/Group&gt;&lt;/Citation&gt;_x000a_"/>
    <w:docVar w:name="NE.Ref{C5B56A9E-02F1-4555-8543-73C6B9E93259}" w:val=" ADDIN NE.Ref.{C5B56A9E-02F1-4555-8543-73C6B9E93259}&lt;Citation&gt;&lt;Group&gt;&lt;References&gt;&lt;Item&gt;&lt;ID&gt;446&lt;/ID&gt;&lt;UID&gt;{EBB63F50-AB1F-48AC-80C8-A5C515B80740}&lt;/UID&gt;&lt;Title&gt;Microalgal-bacterial aggregates: Applications and perspectives for wastewater treatment&lt;/Title&gt;&lt;Template&gt;Journal Article&lt;/Template&gt;&lt;Star&gt;0&lt;/Star&gt;&lt;Tag&gt;0&lt;/Tag&gt;&lt;Author&gt;Quijano, Guillermo; Arcila, Juan S; Buitrón, Germán&lt;/Author&gt;&lt;Year&gt;2017&lt;/Year&gt;&lt;Details&gt;&lt;_accessed&gt;63481575&lt;/_accessed&gt;&lt;_collection_scope&gt;SCI;SCIE;EI&lt;/_collection_scope&gt;&lt;_created&gt;63481575&lt;/_created&gt;&lt;_db_updated&gt;CrossRef&lt;/_db_updated&gt;&lt;_doi&gt;10.1016/j.biotechadv.2017.07.003&lt;/_doi&gt;&lt;_impact_factor&gt;  10.744&lt;/_impact_factor&gt;&lt;_isbn&gt;07349750&lt;/_isbn&gt;&lt;_issue&gt;6&lt;/_issue&gt;&lt;_journal&gt;Biotechnology Advances&lt;/_journal&gt;&lt;_modified&gt;63481575&lt;/_modified&gt;&lt;_pages&gt;772-781&lt;/_pages&gt;&lt;_tertiary_title&gt;Biotechnology Advances&lt;/_tertiary_title&gt;&lt;_url&gt;https://linkinghub.elsevier.com/retrieve/pii/S0734975017300794_x000d__x000a_https://api.elsevier.com/content/article/PII:S0734975017300794?httpAccept=text/xml&lt;/_url&gt;&lt;_volume&gt;35&lt;/_volume&gt;&lt;/Details&gt;&lt;Extra&gt;&lt;DBUID&gt;{F96A950B-833F-4880-A151-76DA2D6A2879}&lt;/DBUID&gt;&lt;/Extra&gt;&lt;/Item&gt;&lt;/References&gt;&lt;/Group&gt;&lt;/Citation&gt;_x000a_"/>
    <w:docVar w:name="NE.Ref{C6925CBB-6C31-4FF1-BC1A-B0852D66EAE4}" w:val=" ADDIN NE.Ref.{C6925CBB-6C31-4FF1-BC1A-B0852D66EAE4}&lt;Citation&gt;&lt;Group&gt;&lt;References&gt;&lt;Item&gt;&lt;ID&gt;520&lt;/ID&gt;&lt;UID&gt;{74265E93-A3FB-41C2-898C-2A52ACEC6A00}&lt;/UID&gt;&lt;Title&gt;Shifting nutrient-mediated interactions between algae and bacteria in a microcosm: evidence from alkaline phosphatase assay&lt;/Title&gt;&lt;Template&gt;Journal Article&lt;/Template&gt;&lt;Star&gt;0&lt;/Star&gt;&lt;Tag&gt;0&lt;/Tag&gt;&lt;Author&gt;Liu, Huali; Zhou, Yiyong; Xiao, Wenjuan; Ji, Lei; Cao, Xiuyun; Song, Chunlei&lt;/Author&gt;&lt;Year&gt;2012&lt;/Year&gt;&lt;Details&gt;&lt;_alternate_title&gt;Microbiological research&lt;/_alternate_title&gt;&lt;_date_display&gt;2012&lt;/_date_display&gt;&lt;_date&gt;2012-01-01&lt;/_date&gt;&lt;_isbn&gt;0944-5013&lt;/_isbn&gt;&lt;_issue&gt;5&lt;/_issue&gt;&lt;_journal&gt;Microbiological research&lt;/_journal&gt;&lt;_ori_publication&gt;Elsevier&lt;/_ori_publication&gt;&lt;_pages&gt;292-298&lt;/_pages&gt;&lt;_volume&gt;167&lt;/_volume&gt;&lt;_created&gt;64151350&lt;/_created&gt;&lt;_modified&gt;64151350&lt;/_modified&gt;&lt;_impact_factor&gt;   5.415&lt;/_impact_factor&gt;&lt;_collection_scope&gt;SCIE;EI&lt;/_collection_scope&gt;&lt;/Details&gt;&lt;Extra&gt;&lt;DBUID&gt;{F96A950B-833F-4880-A151-76DA2D6A2879}&lt;/DBUID&gt;&lt;/Extra&gt;&lt;/Item&gt;&lt;/References&gt;&lt;/Group&gt;&lt;/Citation&gt;_x000a_"/>
    <w:docVar w:name="NE.Ref{C8062217-D794-4353-ABCF-291F05D83F1A}" w:val=" ADDIN NE.Ref.{C8062217-D794-4353-ABCF-291F05D83F1A}&lt;Citation&gt;&lt;Group&gt;&lt;References&gt;&lt;Item&gt;&lt;ID&gt;567&lt;/ID&gt;&lt;UID&gt;{7EEB6524-6796-4B50-8D2D-A7EE71D62DBB}&lt;/UID&gt;&lt;Title&gt;The application of footprints for assessing the sustainability of wastewater treatment plants: A review&lt;/Title&gt;&lt;Template&gt;Journal Article&lt;/Template&gt;&lt;Star&gt;0&lt;/Star&gt;&lt;Tag&gt;0&lt;/Tag&gt;&lt;Author&gt;Chen, Ke-Hua; Wang, Hong-Cheng; Han, Jing-Long; Liu, Wen-Zong; Cheng, Hao-Yi; Liang, Bin; Wang, Ai-Jie&lt;/Author&gt;&lt;Year&gt;2020&lt;/Year&gt;&lt;Details&gt;&lt;_alternate_title&gt;Journal of Cleaner Production&lt;/_alternate_title&gt;&lt;_collection_scope&gt;SCIE;EI&lt;/_collection_scope&gt;&lt;_created&gt;64154401&lt;/_created&gt;&lt;_date&gt;2020-01-01&lt;/_date&gt;&lt;_date_display&gt;2020&lt;/_date_display&gt;&lt;_impact_factor&gt;   9.297&lt;/_impact_factor&gt;&lt;_isbn&gt;0959-6526&lt;/_isbn&gt;&lt;_journal&gt;Journal of Cleaner Production&lt;/_journal&gt;&lt;_modified&gt;64154401&lt;/_modified&gt;&lt;_ori_publication&gt;Elsevier&lt;/_ori_publication&gt;&lt;_pages&gt;124053&lt;/_pages&gt;&lt;/Details&gt;&lt;Extra&gt;&lt;DBUID&gt;{F96A950B-833F-4880-A151-76DA2D6A2879}&lt;/DBUID&gt;&lt;/Extra&gt;&lt;/Item&gt;&lt;/References&gt;&lt;/Group&gt;&lt;/Citation&gt;_x000a_"/>
    <w:docVar w:name="NE.Ref{C917E008-D577-4891-8C3C-2F2CA20A64FD}" w:val=" ADDIN NE.Ref.{C917E008-D577-4891-8C3C-2F2CA20A64FD}&lt;Citation&gt;&lt;Group&gt;&lt;References&gt;&lt;Item&gt;&lt;ID&gt;508&lt;/ID&gt;&lt;UID&gt;{31FE6E3D-67AB-495C-8E85-03F518C3C547}&lt;/UID&gt;&lt;Title&gt;Impact of hydraulic retention time on community assembly and function of photogranules for wastewater treatment&lt;/Title&gt;&lt;Template&gt;Journal Article&lt;/Template&gt;&lt;Star&gt;0&lt;/Star&gt;&lt;Tag&gt;0&lt;/Tag&gt;&lt;Author&gt;Trebuch, L M; Oyserman, B O; Janssen, M; Wijffels, R H; Vet, L E M; Fernandes, T V&lt;/Author&gt;&lt;Year&gt;2020&lt;/Year&gt;&lt;Details&gt;&lt;_accessed&gt;63736784&lt;/_accessed&gt;&lt;_collection_scope&gt;SCI;SCIE;EI&lt;/_collection_scope&gt;&lt;_created&gt;63736783&lt;/_created&gt;&lt;_db_updated&gt;CrossRef&lt;/_db_updated&gt;&lt;_doi&gt;10.1016/j.watres.2020.115506&lt;/_doi&gt;&lt;_impact_factor&gt;   9.130&lt;/_impact_factor&gt;&lt;_isbn&gt;00431354&lt;/_isbn&gt;&lt;_journal&gt;Water Research&lt;/_journal&gt;&lt;_modified&gt;63736784&lt;/_modified&gt;&lt;_pages&gt;115506&lt;/_pages&gt;&lt;_tertiary_title&gt;Water Research&lt;/_tertiary_title&gt;&lt;_url&gt;https://linkinghub.elsevier.com/retrieve/pii/S0043135420300427_x000d__x000a_https://api.elsevier.com/content/article/PII:S0043135420300427?httpAccept=text/xml&lt;/_url&gt;&lt;_volume&gt;173&lt;/_volume&gt;&lt;/Details&gt;&lt;Extra&gt;&lt;DBUID&gt;{F96A950B-833F-4880-A151-76DA2D6A2879}&lt;/DBUID&gt;&lt;/Extra&gt;&lt;/Item&gt;&lt;/References&gt;&lt;/Group&gt;&lt;/Citation&gt;_x000a_"/>
    <w:docVar w:name="NE.Ref{CA74B92C-97D9-4EB6-9D72-FEFA4BEE4313}" w:val=" ADDIN NE.Ref.{CA74B92C-97D9-4EB6-9D72-FEFA4BEE4313}&lt;Citation&gt;&lt;Group&gt;&lt;References&gt;&lt;Item&gt;&lt;ID&gt;526&lt;/ID&gt;&lt;UID&gt;{C5FE125E-9BB6-4963-AC9F-F339853E8230}&lt;/UID&gt;&lt;Title&gt;Standard methods for the examination of water and wastewater&lt;/Title&gt;&lt;Template&gt;Journal Article&lt;/Template&gt;&lt;Star&gt;0&lt;/Star&gt;&lt;Tag&gt;0&lt;/Tag&gt;&lt;Author&gt;APHA&lt;/Author&gt;&lt;Year&gt;2005&lt;/Year&gt;&lt;Details&gt;&lt;_journal&gt;American Public Health Association (APHA): Washington, DC, USA&lt;/_journal&gt;&lt;_created&gt;63797261&lt;/_created&gt;&lt;_modified&gt;63797266&lt;/_modified&gt;&lt;_accessed&gt;63797266&lt;/_accessed&gt;&lt;/Details&gt;&lt;Extra&gt;&lt;DBUID&gt;{F96A950B-833F-4880-A151-76DA2D6A2879}&lt;/DBUID&gt;&lt;/Extra&gt;&lt;/Item&gt;&lt;/References&gt;&lt;/Group&gt;&lt;/Citation&gt;_x000a_"/>
    <w:docVar w:name="NE.Ref{CBF6F9B6-ABF8-45BE-A1CF-DAD9F71A0F0C}" w:val=" ADDIN NE.Ref.{CBF6F9B6-ABF8-45BE-A1CF-DAD9F71A0F0C}&lt;Citation&gt;&lt;Group&gt;&lt;References&gt;&lt;Item&gt;&lt;ID&gt;520&lt;/ID&gt;&lt;UID&gt;{D2A5F397-A21D-4798-910D-7D8530E90D69}&lt;/UID&gt;&lt;Title&gt;Excessive phosphorus caused inhibition and cell damage during heterotrophic growth of Chlorella regularis&lt;/Title&gt;&lt;Template&gt;Journal Article&lt;/Template&gt;&lt;Star&gt;0&lt;/Star&gt;&lt;Tag&gt;0&lt;/Tag&gt;&lt;Author&gt;Li, Qingcheng; Fu, Liang; Wang, Yue; Zhou, Dandan; Rittmann, Bruce E&lt;/Author&gt;&lt;Year&gt;2018&lt;/Year&gt;&lt;Details&gt;&lt;_accessed&gt;63771588&lt;/_accessed&gt;&lt;_collection_scope&gt;SCI;SCIE;EI&lt;/_collection_scope&gt;&lt;_created&gt;63771583&lt;/_created&gt;&lt;_db_updated&gt;CrossRef&lt;/_db_updated&gt;&lt;_doi&gt;10.1016/j.biortech.2018.07.148&lt;/_doi&gt;&lt;_impact_factor&gt;   7.539&lt;/_impact_factor&gt;&lt;_isbn&gt;09608524&lt;/_isbn&gt;&lt;_journal&gt;Bioresource Technology&lt;/_journal&gt;&lt;_modified&gt;63771588&lt;/_modified&gt;&lt;_notes&gt;item_number: S0960852418310897_x000d__x000a_identifier: S0960852418310897&lt;/_notes&gt;&lt;_pages&gt;266-270&lt;/_pages&gt;&lt;_tertiary_title&gt;Bioresource Technology&lt;/_tertiary_title&gt;&lt;_url&gt;https://linkinghub.elsevier.com/retrieve/pii/S0960852418310897_x000d__x000a_https://dul.usage.elsevier.com/doi/&lt;/_url&gt;&lt;_volume&gt;268&lt;/_volume&gt;&lt;/Details&gt;&lt;Extra&gt;&lt;DBUID&gt;{F96A950B-833F-4880-A151-76DA2D6A2879}&lt;/DBUID&gt;&lt;/Extra&gt;&lt;/Item&gt;&lt;/References&gt;&lt;/Group&gt;&lt;Group&gt;&lt;References&gt;&lt;Item&gt;&lt;ID&gt;502&lt;/ID&gt;&lt;UID&gt;{5D05D5ED-ED73-481A-9DD1-2933B441F415}&lt;/UID&gt;&lt;Title&gt;Cultivation of Green Algae Chlorella sp. in Different Wastewaters from Municipal Wastewater Treatment Plant&lt;/Title&gt;&lt;Template&gt;Journal Article&lt;/Template&gt;&lt;Star&gt;0&lt;/Star&gt;&lt;Tag&gt;0&lt;/Tag&gt;&lt;Author&gt;Wang, Liang; Min, Min; Li, Yecong; Chen, Paul; Chen, Yifeng; Liu, Yuhuan; Wang, Yingkuan; Ruan, Roger&lt;/Author&gt;&lt;Year&gt;2010&lt;/Year&gt;&lt;Details&gt;&lt;_accessed&gt;63716357&lt;/_accessed&gt;&lt;_collection_scope&gt;SCI;SCIE;EI&lt;/_collection_scope&gt;&lt;_created&gt;63716357&lt;/_created&gt;&lt;_db_updated&gt;CrossRef&lt;/_db_updated&gt;&lt;_doi&gt;10.1007/s12010-009-8866-7&lt;/_doi&gt;&lt;_impact_factor&gt;   2.277&lt;/_impact_factor&gt;&lt;_isbn&gt;0273-2289&lt;/_isbn&gt;&lt;_issue&gt;4&lt;/_issue&gt;&lt;_journal&gt;Applied Biochemistry and Biotechnology&lt;/_journal&gt;&lt;_modified&gt;63716357&lt;/_modified&gt;&lt;_pages&gt;1174-1186&lt;/_pages&gt;&lt;_tertiary_title&gt;Appl Biochem Biotechnol&lt;/_tertiary_title&gt;&lt;_url&gt;http://link.springer.com/10.1007/s12010-009-8866-7_x000d__x000a_http://link.springer.com/content/pdf/10.1007/s12010-009-8866-7&lt;/_url&gt;&lt;_volume&gt;162&lt;/_volume&gt;&lt;/Details&gt;&lt;Extra&gt;&lt;DBUID&gt;{F96A950B-833F-4880-A151-76DA2D6A2879}&lt;/DBUID&gt;&lt;/Extra&gt;&lt;/Item&gt;&lt;/References&gt;&lt;/Group&gt;&lt;/Citation&gt;_x000a_"/>
    <w:docVar w:name="NE.Ref{CCE3E764-E27A-44A8-9487-966C8CA25657}" w:val=" ADDIN NE.Ref.{CCE3E764-E27A-44A8-9487-966C8CA25657}&lt;Citation&gt;&lt;Group&gt;&lt;References&gt;&lt;Item&gt;&lt;ID&gt;575&lt;/ID&gt;&lt;UID&gt;{9A0A344C-A18C-493B-B912-4235959CCE0E}&lt;/UID&gt;&lt;Title&gt;Responses of the microalga Chlorophyta sp. to bacterial quorum sensing molecules (N-acylhomoserine lactones): aromatic protein-induced self-aggregation&lt;/Title&gt;&lt;Template&gt;Journal Article&lt;/Template&gt;&lt;Star&gt;0&lt;/Star&gt;&lt;Tag&gt;0&lt;/Tag&gt;&lt;Author&gt;Zhou, Dandan; Zhang, Chaofan; Fu, Liang; Xu, Liang; Cui, Xiaochun; Li, Qingcheng; Crittenden, John C&lt;/Author&gt;&lt;Year&gt;2017&lt;/Year&gt;&lt;Details&gt;&lt;_alternate_title&gt;Environmental science &amp;amp; technology&lt;/_alternate_title&gt;&lt;_date_display&gt;2017&lt;/_date_display&gt;&lt;_date&gt;2017-01-01&lt;/_date&gt;&lt;_isbn&gt;0013-936X&lt;/_isbn&gt;&lt;_issue&gt;6&lt;/_issue&gt;&lt;_journal&gt;Environmental science &amp;amp; technology&lt;/_journal&gt;&lt;_ori_publication&gt;ACS Publications&lt;/_ori_publication&gt;&lt;_pages&gt;3490-3498&lt;/_pages&gt;&lt;_volume&gt;51&lt;/_volume&gt;&lt;_created&gt;64154536&lt;/_created&gt;&lt;_modified&gt;64154536&lt;/_modified&gt;&lt;_impact_factor&gt;   9.028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CDF2B894-D4B1-4362-A5EB-B476ED4EFB08}" w:val=" ADDIN NE.Ref.{CDF2B894-D4B1-4362-A5EB-B476ED4EFB08}&lt;Citation&gt;&lt;Group&gt;&lt;References&gt;&lt;Item&gt;&lt;ID&gt;413&lt;/ID&gt;&lt;UID&gt;{6FCB6A20-3468-4BF0-995F-C67C73DFB6C1}&lt;/UID&gt;&lt;Title&gt;Microalgal cultivation using aquaculture wastewater: Integrated biomass generation and nutrient remediation&lt;/Title&gt;&lt;Template&gt;Journal Article&lt;/Template&gt;&lt;Star&gt;0&lt;/Star&gt;&lt;Tag&gt;0&lt;/Tag&gt;&lt;Author&gt;Ansari, Faiz Ahmad; Singh, Poonam; Guldhe, Abhishek; Bux, Faizal&lt;/Author&gt;&lt;Year&gt;2017&lt;/Year&gt;&lt;Details&gt;&lt;_accessed&gt;63481567&lt;/_accessed&gt;&lt;_created&gt;63481567&lt;/_created&gt;&lt;_db_updated&gt;CrossRef&lt;/_db_updated&gt;&lt;_doi&gt;10.1016/j.algal.2016.11.015&lt;/_doi&gt;&lt;_impact_factor&gt;   4.008&lt;/_impact_factor&gt;&lt;_isbn&gt;22119264&lt;/_isbn&gt;&lt;_journal&gt;Algal Research&lt;/_journal&gt;&lt;_modified&gt;63481567&lt;/_modified&gt;&lt;_pages&gt;169-177&lt;/_pages&gt;&lt;_tertiary_title&gt;Algal Research&lt;/_tertiary_title&gt;&lt;_url&gt;https://linkinghub.elsevier.com/retrieve/pii/S2211926416306701_x000d__x000a_https://dul.usage.elsevier.com/doi/&lt;/_url&gt;&lt;_volume&gt;21&lt;/_volume&gt;&lt;/Details&gt;&lt;Extra&gt;&lt;DBUID&gt;{F96A950B-833F-4880-A151-76DA2D6A2879}&lt;/DBUID&gt;&lt;/Extra&gt;&lt;/Item&gt;&lt;/References&gt;&lt;/Group&gt;&lt;Group&gt;&lt;References&gt;&lt;Item&gt;&lt;ID&gt;415&lt;/ID&gt;&lt;UID&gt;{32887985-31E1-4720-93B1-BBCCE56D1926}&lt;/UID&gt;&lt;Title&gt;Spirulina sp. LEB 18 cultivation in outdoor pilot scale using aquaculture wastewater: High biomass, carotenoid, lipid and carbohydrate production&lt;/Title&gt;&lt;Template&gt;Journal Article&lt;/Template&gt;&lt;Star&gt;0&lt;/Star&gt;&lt;Tag&gt;0&lt;/Tag&gt;&lt;Author&gt;Cardoso, Lucas Guimarães; Duarte, Jessica Hartwig; Andrade, Bianca Bomfim; Lemos, Paulo Vitor França; Costa, Jorge Alberto Vieira; Druzian, Janice Izabel; Chinalia, Fabio Alexandre&lt;/Author&gt;&lt;Year&gt;2020&lt;/Year&gt;&lt;Details&gt;&lt;_accessed&gt;63481567&lt;/_accessed&gt;&lt;_collection_scope&gt;SCI;SCIE&lt;/_collection_scope&gt;&lt;_created&gt;63481567&lt;/_created&gt;&lt;_db_updated&gt;CrossRef&lt;/_db_updated&gt;&lt;_doi&gt;10.1016/j.aquaculture.2020.735272&lt;/_doi&gt;&lt;_impact_factor&gt;   3.224&lt;/_impact_factor&gt;&lt;_isbn&gt;00448486&lt;/_isbn&gt;&lt;_journal&gt;Aquaculture&lt;/_journal&gt;&lt;_modified&gt;63481567&lt;/_modified&gt;&lt;_pages&gt;735272&lt;/_pages&gt;&lt;_tertiary_title&gt;Aquaculture&lt;/_tertiary_title&gt;&lt;_url&gt;https://linkinghub.elsevier.com/retrieve/pii/S0044848620302441_x000d__x000a_https://api.elsevier.com/content/article/PII:S0044848620302441?httpAccept=text/xml&lt;/_url&gt;&lt;_volume&gt;525&lt;/_volume&gt;&lt;/Details&gt;&lt;Extra&gt;&lt;DBUID&gt;{F96A950B-833F-4880-A151-76DA2D6A2879}&lt;/DBUID&gt;&lt;/Extra&gt;&lt;/Item&gt;&lt;/References&gt;&lt;/Group&gt;&lt;Group&gt;&lt;References&gt;&lt;Item&gt;&lt;ID&gt;461&lt;/ID&gt;&lt;UID&gt;{065C13BB-3D0F-43BE-8CB7-2B12857D6CCB}&lt;/UID&gt;&lt;Title&gt;Growth of Tetraselmis suecica in a tubular photobioreactor on wastewater from a fish farm&lt;/Title&gt;&lt;Template&gt;Journal Article&lt;/Template&gt;&lt;Star&gt;0&lt;/Star&gt;&lt;Tag&gt;0&lt;/Tag&gt;&lt;Author&gt;Michels, Michiel H A; Vaskoska, Mitra; Vermuë, Marian H; Wijffels, René H&lt;/Author&gt;&lt;Year&gt;2014&lt;/Year&gt;&lt;Details&gt;&lt;_accessed&gt;63481905&lt;/_accessed&gt;&lt;_collection_scope&gt;SCI;SCIE;EI&lt;/_collection_scope&gt;&lt;_created&gt;63481905&lt;/_created&gt;&lt;_db_updated&gt;CrossRef&lt;/_db_updated&gt;&lt;_doi&gt;10.1016/j.watres.2014.07.017&lt;/_doi&gt;&lt;_impact_factor&gt;   9.130&lt;/_impact_factor&gt;&lt;_isbn&gt;00431354&lt;/_isbn&gt;&lt;_journal&gt;Water Research&lt;/_journal&gt;&lt;_modified&gt;63481905&lt;/_modified&gt;&lt;_pages&gt;290-296&lt;/_pages&gt;&lt;_tertiary_title&gt;Water Research&lt;/_tertiary_title&gt;&lt;_url&gt;https://linkinghub.elsevier.com/retrieve/pii/S0043135414005132_x000d__x000a_https://api.elsevier.com/content/article/PII:S0043135414005132?httpAccept=text/plain&lt;/_url&gt;&lt;_volume&gt;65&lt;/_volume&gt;&lt;/Details&gt;&lt;Extra&gt;&lt;DBUID&gt;{F96A950B-833F-4880-A151-76DA2D6A2879}&lt;/DBUID&gt;&lt;/Extra&gt;&lt;/Item&gt;&lt;/References&gt;&lt;/Group&gt;&lt;/Citation&gt;_x000a_"/>
    <w:docVar w:name="NE.Ref{CF4CB6C7-5802-48D8-8C99-0FCBBE1AE1A8}" w:val=" ADDIN NE.Ref.{CF4CB6C7-5802-48D8-8C99-0FCBBE1AE1A8}&lt;Citation&gt;&lt;Group&gt;&lt;References&gt;&lt;Item&gt;&lt;ID&gt;393&lt;/ID&gt;&lt;UID&gt;{77F111C1-1F89-478B-91C8-BAD7B957B3DB}&lt;/UID&gt;&lt;Title&gt;Auto-floating oxygenic microalgal-bacterial granular sludge&lt;/Title&gt;&lt;Template&gt;Journal Article&lt;/Template&gt;&lt;Star&gt;0&lt;/Star&gt;&lt;Tag&gt;0&lt;/Tag&gt;&lt;Author&gt;Shi, Yuting; Ji, Bin; Zhang, Xiaoyuan; Liu, Yu&lt;/Author&gt;&lt;Year&gt;2023&lt;/Year&gt;&lt;Details&gt;&lt;_isbn&gt;0048-9697&lt;/_isbn&gt;&lt;_journal&gt;Science of The Total Environment&lt;/_journal&gt;&lt;_pages&gt;159175&lt;/_pages&gt;&lt;_volume&gt;856&lt;/_volume&gt;&lt;_created&gt;64842380&lt;/_created&gt;&lt;_modified&gt;64842380&lt;/_modified&gt;&lt;_impact_factor&gt;   5.589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D15C8BDE-58A5-4B93-9898-71E323DDD6D3}" w:val=" ADDIN NE.Ref.{D15C8BDE-58A5-4B93-9898-71E323DDD6D3}&lt;Citation&gt;&lt;Group&gt;&lt;References&gt;&lt;Item&gt;&lt;ID&gt;415&lt;/ID&gt;&lt;UID&gt;{32887985-31E1-4720-93B1-BBCCE56D1926}&lt;/UID&gt;&lt;Title&gt;Spirulina sp. LEB 18 cultivation in outdoor pilot scale using aquaculture wastewater: High biomass, carotenoid, lipid and carbohydrate production&lt;/Title&gt;&lt;Template&gt;Journal Article&lt;/Template&gt;&lt;Star&gt;0&lt;/Star&gt;&lt;Tag&gt;0&lt;/Tag&gt;&lt;Author&gt;Cardoso, Lucas Guimarães; Duarte, Jessica Hartwig; Andrade, Bianca Bomfim; Lemos, Paulo Vitor França; Costa, Jorge Alberto Vieira; Druzian, Janice Izabel; Chinalia, Fabio Alexandre&lt;/Author&gt;&lt;Year&gt;2020&lt;/Year&gt;&lt;Details&gt;&lt;_accessed&gt;63481567&lt;/_accessed&gt;&lt;_collection_scope&gt;SCI;SCIE&lt;/_collection_scope&gt;&lt;_created&gt;63481567&lt;/_created&gt;&lt;_db_updated&gt;CrossRef&lt;/_db_updated&gt;&lt;_doi&gt;10.1016/j.aquaculture.2020.735272&lt;/_doi&gt;&lt;_impact_factor&gt;   3.224&lt;/_impact_factor&gt;&lt;_isbn&gt;00448486&lt;/_isbn&gt;&lt;_journal&gt;Aquaculture&lt;/_journal&gt;&lt;_modified&gt;63481567&lt;/_modified&gt;&lt;_pages&gt;735272&lt;/_pages&gt;&lt;_tertiary_title&gt;Aquaculture&lt;/_tertiary_title&gt;&lt;_url&gt;https://linkinghub.elsevier.com/retrieve/pii/S0044848620302441_x000d__x000a_https://api.elsevier.com/content/article/PII:S0044848620302441?httpAccept=text/xml&lt;/_url&gt;&lt;_volume&gt;525&lt;/_volume&gt;&lt;/Details&gt;&lt;Extra&gt;&lt;DBUID&gt;{F96A950B-833F-4880-A151-76DA2D6A2879}&lt;/DBUID&gt;&lt;/Extra&gt;&lt;/Item&gt;&lt;/References&gt;&lt;/Group&gt;&lt;Group&gt;&lt;References&gt;&lt;Item&gt;&lt;ID&gt;413&lt;/ID&gt;&lt;UID&gt;{6FCB6A20-3468-4BF0-995F-C67C73DFB6C1}&lt;/UID&gt;&lt;Title&gt;Microalgal cultivation using aquaculture wastewater: Integrated biomass generation and nutrient remediation&lt;/Title&gt;&lt;Template&gt;Journal Article&lt;/Template&gt;&lt;Star&gt;0&lt;/Star&gt;&lt;Tag&gt;0&lt;/Tag&gt;&lt;Author&gt;Ansari, Faiz Ahmad; Singh, Poonam; Guldhe, Abhishek; Bux, Faizal&lt;/Author&gt;&lt;Year&gt;2017&lt;/Year&gt;&lt;Details&gt;&lt;_accessed&gt;63481567&lt;/_accessed&gt;&lt;_created&gt;63481567&lt;/_created&gt;&lt;_db_updated&gt;CrossRef&lt;/_db_updated&gt;&lt;_doi&gt;10.1016/j.algal.2016.11.015&lt;/_doi&gt;&lt;_impact_factor&gt;   4.008&lt;/_impact_factor&gt;&lt;_isbn&gt;22119264&lt;/_isbn&gt;&lt;_journal&gt;Algal Research&lt;/_journal&gt;&lt;_modified&gt;63481567&lt;/_modified&gt;&lt;_pages&gt;169-177&lt;/_pages&gt;&lt;_tertiary_title&gt;Algal Research&lt;/_tertiary_title&gt;&lt;_url&gt;https://linkinghub.elsevier.com/retrieve/pii/S2211926416306701_x000d__x000a_https://dul.usage.elsevier.com/doi/&lt;/_url&gt;&lt;_volume&gt;21&lt;/_volume&gt;&lt;/Details&gt;&lt;Extra&gt;&lt;DBUID&gt;{F96A950B-833F-4880-A151-76DA2D6A2879}&lt;/DBUID&gt;&lt;/Extra&gt;&lt;/Item&gt;&lt;/References&gt;&lt;/Group&gt;&lt;/Citation&gt;_x000a_"/>
    <w:docVar w:name="NE.Ref{D1628DFA-715F-42D1-9DED-E0CABD07DE6E}" w:val=" ADDIN NE.Ref.{D1628DFA-715F-42D1-9DED-E0CABD07DE6E}&lt;Citation&gt;&lt;Group&gt;&lt;References&gt;&lt;Item&gt;&lt;ID&gt;510&lt;/ID&gt;&lt;UID&gt;{8D9B654C-1396-4726-B26C-056176047232}&lt;/UID&gt;&lt;Title&gt;Role of extracellular polymeric substance in determining the high aggregation ability of anammox sludge&lt;/Title&gt;&lt;Template&gt;Journal Article&lt;/Template&gt;&lt;Star&gt;0&lt;/Star&gt;&lt;Tag&gt;0&lt;/Tag&gt;&lt;Author&gt;Hou, Xiaolin; Liu, Sitong; Zhang, Zuotao&lt;/Author&gt;&lt;Year&gt;2015&lt;/Year&gt;&lt;Details&gt;&lt;_alternate_title&gt;Water research&lt;/_alternate_title&gt;&lt;_date_display&gt;2015&lt;/_date_display&gt;&lt;_date&gt;2015-01-01&lt;/_date&gt;&lt;_isbn&gt;0043-1354&lt;/_isbn&gt;&lt;_journal&gt;Water research&lt;/_journal&gt;&lt;_ori_publication&gt;Elsevier&lt;/_ori_publication&gt;&lt;_pages&gt;51-62&lt;/_pages&gt;&lt;_volume&gt;75&lt;/_volume&gt;&lt;_created&gt;64144788&lt;/_created&gt;&lt;_modified&gt;64144788&lt;/_modified&gt;&lt;_impact_factor&gt;  11.236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D171863E-505B-4BE7-9322-FED85D4A1B8C}" w:val=" ADDIN NE.Ref.{D171863E-505B-4BE7-9322-FED85D4A1B8C}&lt;Citation&gt;&lt;Group&gt;&lt;References&gt;&lt;Item&gt;&lt;ID&gt;448&lt;/ID&gt;&lt;UID&gt;{F3161631-4B43-41BA-9535-D882F0C1EAE4}&lt;/UID&gt;&lt;Title&gt;A novel shortcut nitrogen removal process using an algal-bacterial consortium in a photo-sequencing batch reactor (PSBR)&lt;/Title&gt;&lt;Template&gt;Journal Article&lt;/Template&gt;&lt;Star&gt;0&lt;/Star&gt;&lt;Tag&gt;0&lt;/Tag&gt;&lt;Author&gt;Wang, Meng; Yang, Han; Ergas, Sarina J; van der Steen, Peter&lt;/Author&gt;&lt;Year&gt;2015&lt;/Year&gt;&lt;Details&gt;&lt;_doi&gt;10.1016/j.watres.2015.09.016&lt;/_doi&gt;&lt;_created&gt;63481575&lt;/_created&gt;&lt;_modified&gt;63481575&lt;/_modified&gt;&lt;_url&gt;https://linkinghub.elsevier.com/retrieve/pii/S0043135415302293_x000d__x000a_https://api.elsevier.com/content/article/PII:S0043135415302293?httpAccept=text/xml&lt;/_url&gt;&lt;_journal&gt;Water Research&lt;/_journal&gt;&lt;_volume&gt;87&lt;/_volume&gt;&lt;_pages&gt;38-48&lt;/_pages&gt;&lt;_tertiary_title&gt;Water Research&lt;/_tertiary_title&gt;&lt;_isbn&gt;00431354&lt;/_isbn&gt;&lt;_accessed&gt;63481575&lt;/_accessed&gt;&lt;_db_updated&gt;CrossRef&lt;/_db_updated&gt;&lt;_impact_factor&gt;   9.130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0&lt;/ID&gt;&lt;UID&gt;{99DCD1EA-23C8-4569-BB5E-72379775AF30}&lt;/UID&gt;&lt;Title&gt;A self-sustaining synergetic microalgal-bacterial granular sludge process towards energy-efficient and environmentally sustainable municipal wastewater treatment&lt;/Title&gt;&lt;Template&gt;Journal Article&lt;/Template&gt;&lt;Star&gt;0&lt;/Star&gt;&lt;Tag&gt;0&lt;/Tag&gt;&lt;Author&gt;Ji, Bin; Zhang, Meng; Gu, Jun; Ma, Yingqun; Liu, Yu&lt;/Author&gt;&lt;Year&gt;2020&lt;/Year&gt;&lt;Details&gt;&lt;_created&gt;63481575&lt;/_created&gt;&lt;_modified&gt;63481615&lt;/_modified&gt;&lt;_accessed&gt;63481615&lt;/_accessed&gt;&lt;_doi&gt;10.1016/j.watres.2020.115884&lt;/_doi&gt;&lt;_url&gt;https://linkinghub.elsevier.com/retrieve/pii/S0043135420304218_x000d__x000a_https://api.elsevier.com/content/article/PII:S0043135420304218?httpAccept=text/xml&lt;/_url&gt;&lt;_journal&gt;Water Research&lt;/_journal&gt;&lt;_volume&gt;179&lt;/_volume&gt;&lt;_pages&gt;115884&lt;/_pages&gt;&lt;_tertiary_title&gt;Water Research&lt;/_tertiary_title&gt;&lt;_isbn&gt;00431354&lt;/_isbn&gt;&lt;_db_updated&gt;CrossRef&lt;/_db_updated&gt;&lt;_impact_factor&gt;   9.130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3&lt;/ID&gt;&lt;UID&gt;{D29ECC29-8261-458A-8B2E-F75D006EB891}&lt;/UID&gt;&lt;Title&gt;Characteristics and performance of aerobic algae-bacteria granular consortia in a photo-sequencing batch reactor&lt;/Title&gt;&lt;Template&gt;Journal Article&lt;/Template&gt;&lt;Star&gt;0&lt;/Star&gt;&lt;Tag&gt;0&lt;/Tag&gt;&lt;Author&gt;Liu, Lin; Zeng, Zhichao; Bee, Mingyang; Gibson, Valerie; Wei, Lili; Huang, Xu; Liu, Chaoxiang&lt;/Author&gt;&lt;Year&gt;2018&lt;/Year&gt;&lt;Details&gt;&lt;_doi&gt;10.1016/j.jhazmat.2018.01.059&lt;/_doi&gt;&lt;_created&gt;63481575&lt;/_created&gt;&lt;_modified&gt;63481575&lt;/_modified&gt;&lt;_url&gt;https://linkinghub.elsevier.com/retrieve/pii/S030438941830075X_x000d__x000a_https://dul.usage.elsevier.com/doi/&lt;/_url&gt;&lt;_journal&gt;Journal of Hazardous Materials&lt;/_journal&gt;&lt;_volume&gt;349&lt;/_volume&gt;&lt;_pages&gt;135-142&lt;/_pages&gt;&lt;_tertiary_title&gt;Journal of Hazardous Materials&lt;/_tertiary_title&gt;&lt;_isbn&gt;03043894&lt;/_isbn&gt;&lt;_accessed&gt;63481575&lt;/_accessed&gt;&lt;_db_updated&gt;CrossRef&lt;/_db_updated&gt;&lt;_impact_factor&gt;   9.038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5&lt;/ID&gt;&lt;UID&gt;{D7FF8E80-C270-48B3-A6B3-AAFCCFB6C40E}&lt;/UID&gt;&lt;Title&gt;Competition between Ammonia-Oxidizing Bacteria and Benthic Microalgae&lt;/Title&gt;&lt;Template&gt;Journal Article&lt;/Template&gt;&lt;Star&gt;0&lt;/Star&gt;&lt;Tag&gt;0&lt;/Tag&gt;&lt;Author&gt;Risgaard-Petersen, Nils; Nicolaisen, Mette H; Revsbech, Niels Peter; Lomstein, Bente Aa&lt;/Author&gt;&lt;Year&gt;2004&lt;/Year&gt;&lt;Details&gt;&lt;_doi&gt;10.1128/AEM.70.9.5528-5537.2004&lt;/_doi&gt;&lt;_created&gt;63481575&lt;/_created&gt;&lt;_modified&gt;63481808&lt;/_modified&gt;&lt;_accessed&gt;63481808&lt;/_accessed&gt;&lt;_url&gt;https://AEM.asm.org/content/70/9/5528_x000d__x000a_https://syndication.highwire.org/content/doi/10.1128/AEM.70.9.5528-5537.2004&lt;/_url&gt;&lt;_journal&gt;Applied and Environmental Microbiology&lt;/_journal&gt;&lt;_volume&gt;70&lt;/_volume&gt;&lt;_issue&gt;9&lt;/_issue&gt;&lt;_pages&gt;5528-5537&lt;/_pages&gt;&lt;_tertiary_title&gt;AEM&lt;/_tertiary_title&gt;&lt;_isbn&gt;0099-2240&lt;/_isbn&gt;&lt;_db_updated&gt;CrossRef&lt;/_db_updated&gt;&lt;_impact_factor&gt;   4.016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2&lt;/ID&gt;&lt;UID&gt;{C232A7BC-2894-414F-8496-EFE370DF63A6}&lt;/UID&gt;&lt;Title&gt;Development of algae-bacteria granular consortia in photo-sequencing batch reactor&lt;/Title&gt;&lt;Template&gt;Journal Article&lt;/Template&gt;&lt;Star&gt;0&lt;/Star&gt;&lt;Tag&gt;0&lt;/Tag&gt;&lt;Author&gt;Liu, Lin; Fan, Hongyong; Liu, Yuhong; Liu, Chaoxiang; Huang, Xu&lt;/Author&gt;&lt;Year&gt;2017&lt;/Year&gt;&lt;Details&gt;&lt;_created&gt;63481575&lt;/_created&gt;&lt;_modified&gt;63481615&lt;/_modified&gt;&lt;_accessed&gt;63481615&lt;/_accessed&gt;&lt;_doi&gt;10.1016/j.biortech.2017.02.025&lt;/_doi&gt;&lt;_url&gt;https://linkinghub.elsevier.com/retrieve/pii/S0960852417301323_x000d__x000a_https://api.elsevier.com/content/article/PII:S0960852417301323?httpAccept=text/xml&lt;/_url&gt;&lt;_journal&gt;Bioresource Technology&lt;/_journal&gt;&lt;_volume&gt;232&lt;/_volume&gt;&lt;_pages&gt;64-71&lt;/_pages&gt;&lt;_tertiary_title&gt;Bioresource Technology&lt;/_tertiary_title&gt;&lt;_isbn&gt;09608524&lt;/_isbn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7&lt;/ID&gt;&lt;UID&gt;{BB406CAB-3C6D-4B60-B9A1-B349755C8C80}&lt;/UID&gt;&lt;Title&gt;Effect of algae growth on aerobic granulation and nutrients removal from synthetic wastewater by using sequencing batch reactors&lt;/Title&gt;&lt;Template&gt;Journal Article&lt;/Template&gt;&lt;Star&gt;0&lt;/Star&gt;&lt;Tag&gt;0&lt;/Tag&gt;&lt;Author&gt;Huang, Wenli; Li, Bing; Zhang, Chao; Zhang, Zhenya; Lei, Zhongfang; Lu, Baowang; Zhou, Beibei&lt;/Author&gt;&lt;Year&gt;2015&lt;/Year&gt;&lt;Details&gt;&lt;_doi&gt;10.1016/j.biortech.2014.12.024&lt;/_doi&gt;&lt;_created&gt;63481575&lt;/_created&gt;&lt;_modified&gt;63481575&lt;/_modified&gt;&lt;_url&gt;https://linkinghub.elsevier.com/retrieve/pii/S0960852414017611_x000d__x000a_https://dul.usage.elsevier.com/doi/&lt;/_url&gt;&lt;_journal&gt;Bioresource Technology&lt;/_journal&gt;&lt;_volume&gt;179&lt;/_volume&gt;&lt;_pages&gt;187-192&lt;/_pages&gt;&lt;_tertiary_title&gt;Bioresource Technology&lt;/_tertiary_title&gt;&lt;_isbn&gt;09608524&lt;/_isbn&gt;&lt;_accessed&gt;63481575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9&lt;/ID&gt;&lt;UID&gt;{79756BF5-E70D-4D32-B8EF-22ECF18197D1}&lt;/UID&gt;&lt;Title&gt;Enhancement of aerobic granulation and nutrient removal by an algal–bacterial consortium in a lab-scale photobioreactor&lt;/Title&gt;&lt;Template&gt;Journal Article&lt;/Template&gt;&lt;Star&gt;0&lt;/Star&gt;&lt;Tag&gt;0&lt;/Tag&gt;&lt;Author&gt;Zhang, Bing; Lens, Piet N L; Shi, Wenxin; Zhang, Ruijun; Zhang, Zhiqiang; Guo, Yuan; Bao, Xian; Cui, Fuyi&lt;/Author&gt;&lt;Year&gt;2018&lt;/Year&gt;&lt;Details&gt;&lt;_created&gt;63481575&lt;/_created&gt;&lt;_modified&gt;63481615&lt;/_modified&gt;&lt;_accessed&gt;63481615&lt;/_accessed&gt;&lt;_doi&gt;10.1016/j.cej.2017.11.151&lt;/_doi&gt;&lt;_url&gt;https://linkinghub.elsevier.com/retrieve/pii/S1385894717320739_x000d__x000a_https://api.elsevier.com/content/article/PII:S1385894717320739?httpAccept=text/xml&lt;/_url&gt;&lt;_journal&gt;Chemical Engineering Journal&lt;/_journal&gt;&lt;_volume&gt;334&lt;/_volume&gt;&lt;_pages&gt;2373-2382&lt;/_pages&gt;&lt;_tertiary_title&gt;Chemical Engineering Journal&lt;/_tertiary_title&gt;&lt;_isbn&gt;13858947&lt;/_isbn&gt;&lt;_db_updated&gt;CrossRef&lt;/_db_updated&gt;&lt;_impact_factor&gt;  10.652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4&lt;/ID&gt;&lt;UID&gt;{3EFC2C9E-2509-4203-8E44-B738D47CB661}&lt;/UID&gt;&lt;Title&gt;Growth Progression of Oxygenic Photogranules and Its Impact on Bioactivity for Aeration-Free Wastewater Treatment&lt;/Title&gt;&lt;Template&gt;Journal Article&lt;/Template&gt;&lt;Star&gt;0&lt;/Star&gt;&lt;Tag&gt;0&lt;/Tag&gt;&lt;Author&gt;Abouhend, Ahmed S; Milferstedt, Kim; Hamelin, Jérôme; Ansari, Abeera A; Butler, Caitlyn; Carbajal-González, Blanca I; Park, Chul&lt;/Author&gt;&lt;Year&gt;2019&lt;/Year&gt;&lt;Details&gt;&lt;_doi&gt;10.1021/acs.est.9b04745&lt;/_doi&gt;&lt;_created&gt;63481575&lt;/_created&gt;&lt;_modified&gt;63481575&lt;/_modified&gt;&lt;_url&gt;https://pubs.acs.org/doi/abs/10.1021/acs.est.9b04745_x000d__x000a_https://pubs.acs.org/doi/pdf/10.1021/acs.est.9b04745&lt;/_url&gt;&lt;_journal&gt;Environmental Science &amp;amp; Technology&lt;/_journal&gt;&lt;_tertiary_title&gt;Environ. Sci. Technol.&lt;/_tertiary_title&gt;&lt;_date&gt;63084960&lt;/_date&gt;&lt;_isbn&gt;0013-936X&lt;/_isbn&gt;&lt;_accessed&gt;63481575&lt;/_accessed&gt;&lt;_db_updated&gt;CrossRef&lt;/_db_updated&gt;&lt;_impact_factor&gt;   7.864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4&lt;/ID&gt;&lt;UID&gt;{D922674A-B95F-4F71-9886-B313AF348F5D}&lt;/UID&gt;&lt;Title&gt;Isolation of microalgal strain from algal-bacterial aerobic granular sludge and examination on its contribution to granulation process during wastewater treatment in respect of nutrients removal, auto-aggregation capability and EPS excretion&lt;/Title&gt;&lt;Template&gt;Journal Article&lt;/Template&gt;&lt;Star&gt;0&lt;/Star&gt;&lt;Tag&gt;0&lt;/Tag&gt;&lt;Author&gt;Nuramkhaan, Marjangul; Zhang, Yihao; Dong, Xiaochuan; Huang, Wenli; Lei, Zhongfang; Shimizu, Kazuya; Zhang, Zhenya; Utsumi, Motoo; Lee, Duu-Jong&lt;/Author&gt;&lt;Year&gt;2019&lt;/Year&gt;&lt;Details&gt;&lt;_doi&gt;10.1016/j.biteb.2019.100330&lt;/_doi&gt;&lt;_created&gt;63481575&lt;/_created&gt;&lt;_modified&gt;63481575&lt;/_modified&gt;&lt;_url&gt;https://linkinghub.elsevier.com/retrieve/pii/S2589014X19302208_x000d__x000a_https://api.elsevier.com/content/article/PII:S2589014X19302208?httpAccept=text/xml&lt;/_url&gt;&lt;_journal&gt;Bioresource Technology Reports&lt;/_journal&gt;&lt;_volume&gt;8&lt;/_volume&gt;&lt;_pages&gt;100330&lt;/_pages&gt;&lt;_tertiary_title&gt;Bioresource Technology Reports&lt;/_tertiary_title&gt;&lt;_isbn&gt;2589014X&lt;/_isbn&gt;&lt;_accessed&gt;63481575&lt;/_accessed&gt;&lt;_db_updated&gt;CrossRef&lt;/_db_updated&gt;&lt;/Details&gt;&lt;Extra&gt;&lt;DBUID&gt;{F96A950B-833F-4880-A151-76DA2D6A2879}&lt;/DBUID&gt;&lt;/Extra&gt;&lt;/Item&gt;&lt;/References&gt;&lt;/Group&gt;&lt;Group&gt;&lt;References&gt;&lt;Item&gt;&lt;ID&gt;446&lt;/ID&gt;&lt;UID&gt;{EBB63F50-AB1F-48AC-80C8-A5C515B80740}&lt;/UID&gt;&lt;Title&gt;Microalgal-bacterial aggregates: Applications and perspectives for wastewater treatment&lt;/Title&gt;&lt;Template&gt;Journal Article&lt;/Template&gt;&lt;Star&gt;0&lt;/Star&gt;&lt;Tag&gt;0&lt;/Tag&gt;&lt;Author&gt;Quijano, Guillermo; Arcila, Juan S; Buitrón, Germán&lt;/Author&gt;&lt;Year&gt;2017&lt;/Year&gt;&lt;Details&gt;&lt;_doi&gt;10.1016/j.biotechadv.2017.07.003&lt;/_doi&gt;&lt;_created&gt;63481575&lt;/_created&gt;&lt;_modified&gt;63481575&lt;/_modified&gt;&lt;_url&gt;https://linkinghub.elsevier.com/retrieve/pii/S0734975017300794_x000d__x000a_https://api.elsevier.com/content/article/PII:S0734975017300794?httpAccept=text/xml&lt;/_url&gt;&lt;_journal&gt;Biotechnology Advances&lt;/_journal&gt;&lt;_volume&gt;35&lt;/_volume&gt;&lt;_issue&gt;6&lt;/_issue&gt;&lt;_pages&gt;772-781&lt;/_pages&gt;&lt;_tertiary_title&gt;Biotechnology Advances&lt;/_tertiary_title&gt;&lt;_isbn&gt;07349750&lt;/_isbn&gt;&lt;_accessed&gt;63481575&lt;/_accessed&gt;&lt;_db_updated&gt;CrossRef&lt;/_db_updated&gt;&lt;_impact_factor&gt;  10.744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50&lt;/ID&gt;&lt;UID&gt;{A774E8F9-3189-4E8A-96E5-A9C655E873DB}&lt;/UID&gt;&lt;Title&gt;Microalgal-bacterial consortia: From interspecies interactions to biotechnological applications&lt;/Title&gt;&lt;Template&gt;Journal Article&lt;/Template&gt;&lt;Star&gt;0&lt;/Star&gt;&lt;Tag&gt;0&lt;/Tag&gt;&lt;Author&gt;Zhang, Bing; Li, Wei; Guo, Yuan; Zhang, Zhiqiang; Shi, Wenxin; Cui, Fuyi; Lens, Piet N L; Tay, Joo Hwa&lt;/Author&gt;&lt;Year&gt;2020&lt;/Year&gt;&lt;Details&gt;&lt;_doi&gt;10.1016/j.rser.2019.109563&lt;/_doi&gt;&lt;_created&gt;63481575&lt;/_created&gt;&lt;_modified&gt;63481575&lt;/_modified&gt;&lt;_url&gt;https://linkinghub.elsevier.com/retrieve/pii/S1364032119307713_x000d__x000a_https://api.elsevier.com/content/article/PII:S1364032119307713?httpAccept=text/xml&lt;/_url&gt;&lt;_journal&gt;Renewable and Sustainable Energy Reviews&lt;/_journal&gt;&lt;_volume&gt;118&lt;/_volume&gt;&lt;_pages&gt;109563&lt;/_pages&gt;&lt;_tertiary_title&gt;Renewable and Sustainable Energy Reviews&lt;/_tertiary_title&gt;&lt;_isbn&gt;13640321&lt;/_isbn&gt;&lt;_accessed&gt;63481575&lt;/_accessed&gt;&lt;_db_updated&gt;CrossRef&lt;/_db_updated&gt;&lt;_impact_factor&gt;  12.110&lt;/_impact_factor&gt;&lt;/Details&gt;&lt;Extra&gt;&lt;DBUID&gt;{F96A950B-833F-4880-A151-76DA2D6A2879}&lt;/DBUID&gt;&lt;/Extra&gt;&lt;/Item&gt;&lt;/References&gt;&lt;/Group&gt;&lt;Group&gt;&lt;References&gt;&lt;Item&gt;&lt;ID&gt;436&lt;/ID&gt;&lt;UID&gt;{F773B48A-2A29-4537-83F1-912E1C09BB56}&lt;/UID&gt;&lt;Title&gt;Microbial population dynamics during sludge granulation in an A/O/A sequencing batch reactor&lt;/Title&gt;&lt;Template&gt;Journal Article&lt;/Template&gt;&lt;Star&gt;0&lt;/Star&gt;&lt;Tag&gt;0&lt;/Tag&gt;&lt;Author&gt;He, Qiulai; Zhou, Jun; Wang, Hongyu; Zhang, Jing; Wei, Li&lt;/Author&gt;&lt;Year&gt;2016&lt;/Year&gt;&lt;Details&gt;&lt;_doi&gt;10.1016/j.biortech.2016.04.088&lt;/_doi&gt;&lt;_created&gt;63481575&lt;/_created&gt;&lt;_modified&gt;63481575&lt;/_modified&gt;&lt;_url&gt;https://linkinghub.elsevier.com/retrieve/pii/S0960852416305752_x000d__x000a_https://api.elsevier.com/content/article/PII:S0960852416305752?httpAccept=text/xml&lt;/_url&gt;&lt;_journal&gt;Bioresource Technology&lt;/_journal&gt;&lt;_volume&gt;214&lt;/_volume&gt;&lt;_pages&gt;1-8&lt;/_pages&gt;&lt;_tertiary_title&gt;Bioresource Technology&lt;/_tertiary_title&gt;&lt;_isbn&gt;09608524&lt;/_isbn&gt;&lt;_accessed&gt;63481575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7&lt;/ID&gt;&lt;UID&gt;{0893A9D3-E82A-4606-AB93-0AD343FE72BA}&lt;/UID&gt;&lt;Title&gt;Nitrogen removal from aquaculture pond water by heterotrophic nitrogen assimilation in lab-scale sequencing batch reactors&lt;/Title&gt;&lt;Template&gt;Journal Article&lt;/Template&gt;&lt;Star&gt;0&lt;/Star&gt;&lt;Tag&gt;0&lt;/Tag&gt;&lt;Author&gt;De Schryver, Peter; Verstraete, Willy&lt;/Author&gt;&lt;Year&gt;2009&lt;/Year&gt;&lt;Details&gt;&lt;_doi&gt;10.1016/j.biortech.2008.08.043&lt;/_doi&gt;&lt;_created&gt;63481575&lt;/_created&gt;&lt;_modified&gt;63481575&lt;/_modified&gt;&lt;_url&gt;https://linkinghub.elsevier.com/retrieve/pii/S0960852408007608_x000d__x000a_https://api.elsevier.com/content/article/PII:S0960852408007608?httpAccept=text/xml&lt;/_url&gt;&lt;_journal&gt;Bioresource Technology&lt;/_journal&gt;&lt;_volume&gt;100&lt;/_volume&gt;&lt;_issue&gt;3&lt;/_issue&gt;&lt;_pages&gt;1162-1167&lt;/_pages&gt;&lt;_tertiary_title&gt;Bioresource Technology&lt;/_tertiary_title&gt;&lt;_isbn&gt;09608524&lt;/_isbn&gt;&lt;_accessed&gt;63481575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1&lt;/ID&gt;&lt;UID&gt;{21C9B860-B0A4-4D48-AEAE-B25EFD2E32CE}&lt;/UID&gt;&lt;Title&gt;Performance and microbial community analysis of Combined Denitrification and Biofloc Technology (CDBFT) system treating nitrogen-rich aquaculture wastewater&lt;/Title&gt;&lt;Template&gt;Journal Article&lt;/Template&gt;&lt;Star&gt;0&lt;/Star&gt;&lt;Tag&gt;0&lt;/Tag&gt;&lt;Author&gt;Li, Changwei; Li, Jiawei; Liu, Gang; Deng, Yale; Zhu, Songming; Ye, Zhangying; Shao, Yufang; Liu, Dezhao&lt;/Author&gt;&lt;Year&gt;2019&lt;/Year&gt;&lt;Details&gt;&lt;_doi&gt;10.1016/j.biortech.2019.121582&lt;/_doi&gt;&lt;_created&gt;63481575&lt;/_created&gt;&lt;_modified&gt;63481575&lt;/_modified&gt;&lt;_url&gt;https://linkinghub.elsevier.com/retrieve/pii/S0960852419308120_x000d__x000a_https://api.elsevier.com/content/article/PII:S0960852419308120?httpAccept=text/xml&lt;/_url&gt;&lt;_journal&gt;Bioresource Technology&lt;/_journal&gt;&lt;_volume&gt;288&lt;/_volume&gt;&lt;_pages&gt;121582&lt;/_pages&gt;&lt;_tertiary_title&gt;Bioresource Technology&lt;/_tertiary_title&gt;&lt;_isbn&gt;09608524&lt;/_isbn&gt;&lt;_accessed&gt;63481575&lt;/_accessed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9&lt;/ID&gt;&lt;UID&gt;{0D0A4087-479D-42D4-91BE-469582D2292C}&lt;/UID&gt;&lt;Title&gt;Removal mechanisms of phosphorus in non-aerated microalgal-bacterial granular sludge process&lt;/Title&gt;&lt;Template&gt;Journal Article&lt;/Template&gt;&lt;Star&gt;0&lt;/Star&gt;&lt;Tag&gt;0&lt;/Tag&gt;&lt;Author&gt;Ji, B; Zhang, M; Wang, L; Wang, S; Liu, Y&lt;/Author&gt;&lt;Year&gt;2020&lt;/Year&gt;&lt;Details&gt;&lt;_created&gt;63481575&lt;/_created&gt;&lt;_modified&gt;63481575&lt;/_modified&gt;&lt;_url&gt;http://www.ncbi.nlm.nih.gov/entrez/query.fcgi?cmd=Retrieve&amp;amp;db=pubmed&amp;amp;dopt=Abstract&amp;amp;list_uids=32446034&amp;amp;query_hl=1&lt;/_url&gt;&lt;_journal&gt;Bioresour Technol&lt;/_journal&gt;&lt;_volume&gt;312&lt;/_volume&gt;&lt;_pages&gt;123531&lt;/_pages&gt;&lt;_tertiary_title&gt;Bioresource technology&lt;/_tertiary_title&gt;&lt;_doi&gt;10.1016/j.biortech.2020.123531&lt;/_doi&gt;&lt;_date_display&gt;2020 Sep&lt;/_date_display&gt;&lt;_date&gt;63465120&lt;/_date&gt;&lt;_type_work&gt;Journal Article&lt;/_type_work&gt;&lt;_isbn&gt;1873-2976 (Electronic); 0960-8524 (Linking)&lt;/_isbn&gt;&lt;_ori_publication&gt;Copyright (c) 2020 Elsevier Ltd. All rights reserved.&lt;/_ori_publication&gt;&lt;_accession_num&gt;32446034&lt;/_accession_num&gt;&lt;_keywords&gt;Dark-light conditions; Microalgal-bacterial granules; Pantanalinema; Phosphorus removal; Poly-phosphate&lt;/_keywords&gt;&lt;_subject_headings&gt;Bioreactors; In Situ Hybridization, Fluorescence; *Microalgae; Nitrogen; Phosphorus; *Sewage&lt;/_subject_headings&gt;&lt;_author_adr&gt;Department of Water and Wastewater Engineering, Wuhan University of Science and Technology, Wuhan 430065, China; Advanced Environmental Biotechnology Centre, Nanyang Environment &amp;amp; Water Research Institute, Nanyang Technological University, 1 Cleantech Loop, Singapore 637141, Singapore.; Advanced Environmental Biotechnology Centre, Nanyang Environment &amp;amp; Water Research Institute, Nanyang Technological University, 1 Cleantech Loop, Singapore 637141,  Singapore.; Advanced Environmental Biotechnology Centre, Nanyang Environment &amp;amp; Water Research Institute, Nanyang Technological University, 1 Cleantech Loop, Singapore 637141,  Singapore.; Advanced Environmental Biotechnology Centre, Nanyang Environment &amp;amp; Water Research Institute, Nanyang Technological University, 1 Cleantech Loop, Singapore 637141,  Singapore; Hubei Key Laboratory of Ecological Remediation for Rivers-Lakes and Algal Utilization, School of Civil Engineering, Architecture and Environment, Hubei University of Technology, Wuhan 430068, China.; Advanced Environmental Biotechnology Centre, Nanyang Environment &amp;amp; Water Research Institute, Nanyang Technological University, 1 Cleantech Loop, Singapore 637141,  Singapore; School of Civil and Environmental Engineering, Nanyang Technological University, 50 Nanyang Avenue, Singapore 639798, Singapore. Electronic address: cyliu@ntu.edu.sg.&lt;/_author_adr&gt;&lt;_language&gt;eng&lt;/_language&gt;&lt;_accessed&gt;63481575&lt;/_accessed&gt;&lt;_db_updated&gt;PubMed&lt;/_db_updated&gt;&lt;_impact_factor&gt;   7.539&lt;/_impact_factor&gt;&lt;/Details&gt;&lt;Extra&gt;&lt;DBUID&gt;{F96A950B-833F-4880-A151-76DA2D6A2879}&lt;/DBUID&gt;&lt;/Extra&gt;&lt;/Item&gt;&lt;/References&gt;&lt;/Group&gt;&lt;Group&gt;&lt;References&gt;&lt;Item&gt;&lt;ID&gt;435&lt;/ID&gt;&lt;UID&gt;{C8347368-5033-4BF2-B0A3-C578FB28F8F9}&lt;/UID&gt;&lt;Title&gt;Stability of algal-bacterial granules in continuous-flow reactors to treat varying strength domestic wastewater&lt;/Title&gt;&lt;Template&gt;Journal Article&lt;/Template&gt;&lt;Star&gt;0&lt;/Star&gt;&lt;Tag&gt;0&lt;/Tag&gt;&lt;Author&gt;Ahmad, Johan Syafri Mahathir; Cai, Wei; Zhao, Ziwen; Zhang, Zhenya; Shimizu, Kazuya; Lei, Zhongfang; Lee, Duu-Jong&lt;/Author&gt;&lt;Year&gt;2017&lt;/Year&gt;&lt;Details&gt;&lt;_created&gt;63481575&lt;/_created&gt;&lt;_modified&gt;63481808&lt;/_modified&gt;&lt;_accessed&gt;63481808&lt;/_accessed&gt;&lt;_doi&gt;10.1016/j.biortech.2017.07.134&lt;/_doi&gt;&lt;_url&gt;https://linkinghub.elsevier.com/retrieve/pii/S0960852417312506_x000d__x000a_https://api.elsevier.com/content/article/PII:S0960852417312506?httpAccept=text/xml&lt;/_url&gt;&lt;_journal&gt;Bioresource Technology&lt;/_journal&gt;&lt;_volume&gt;244&lt;/_volume&gt;&lt;_pages&gt;225-233&lt;/_pages&gt;&lt;_tertiary_title&gt;Bioresource Technology&lt;/_tertiary_title&gt;&lt;_isbn&gt;09608524&lt;/_isbn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33&lt;/ID&gt;&lt;UID&gt;{64DB0997-B441-4118-A8B4-F2FAB6285FF5}&lt;/UID&gt;&lt;Title&gt;The Oxygenic Photogranule Process for Aeration-Free Wastewater Treatment&lt;/Title&gt;&lt;Template&gt;Journal Article&lt;/Template&gt;&lt;Star&gt;0&lt;/Star&gt;&lt;Tag&gt;0&lt;/Tag&gt;&lt;Author&gt;Abouhend, Ahmed S; McNair, Adam; Kuo-Dahab, Wenye C; Watt, Christopher; Butler, Caitlyn S; Milferstedt, Kim; Hamelin, Jérôme; Seo, Jeongmi; Gikonyo, Gitau J; El-Moselhy, Khalid M; Park, Chul&lt;/Author&gt;&lt;Year&gt;2018&lt;/Year&gt;&lt;Details&gt;&lt;_doi&gt;10.1021/acs.est.8b00403&lt;/_doi&gt;&lt;_created&gt;63481575&lt;/_created&gt;&lt;_modified&gt;63481575&lt;/_modified&gt;&lt;_url&gt;https://pubs.acs.org/doi/10.1021/acs.est.8b00403_x000d__x000a_https://pubs.acs.org/doi/pdf/10.1021/acs.est.8b00403&lt;/_url&gt;&lt;_journal&gt;Environmental Science &amp;amp; Technology&lt;/_journal&gt;&lt;_volume&gt;52&lt;/_volume&gt;&lt;_issue&gt;6&lt;/_issue&gt;&lt;_pages&gt;3503-3511&lt;/_pages&gt;&lt;_tertiary_title&gt;Environ. Sci. Technol.&lt;/_tertiary_title&gt;&lt;_date&gt;62174880&lt;/_date&gt;&lt;_isbn&gt;0013-936X&lt;/_isbn&gt;&lt;_accessed&gt;63481575&lt;/_accessed&gt;&lt;_db_updated&gt;CrossRef&lt;/_db_updated&gt;&lt;_impact_factor&gt;   7.864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51&lt;/ID&gt;&lt;UID&gt;{24833810-0CFE-493F-8740-CD5801438B02}&lt;/UID&gt;&lt;Title&gt;Treatment of low C/N ratio wastewater and biomass production using co-culture of Chlorella vulgaris and activated sludge in a batch photobioreactor&lt;/Title&gt;&lt;Template&gt;Journal Article&lt;/Template&gt;&lt;Star&gt;0&lt;/Star&gt;&lt;Tag&gt;0&lt;/Tag&gt;&lt;Author&gt;Zhu, Shunni; Qin, Lei; Feng, Pingzhong; Shang, Changhua; Wang, Zhongming; Yuan, Zhenhong&lt;/Author&gt;&lt;Year&gt;2019&lt;/Year&gt;&lt;Details&gt;&lt;_created&gt;63481575&lt;/_created&gt;&lt;_modified&gt;63481613&lt;/_modified&gt;&lt;_accessed&gt;63481613&lt;/_accessed&gt;&lt;_doi&gt;10.1016/j.biortech.2018.10.034&lt;/_doi&gt;&lt;_url&gt;https://linkinghub.elsevier.com/retrieve/pii/S0960852418314573_x000d__x000a_https://api.elsevier.com/content/article/PII:S0960852418314573?httpAccept=text/xml&lt;/_url&gt;&lt;_journal&gt;Bioresource Technology&lt;/_journal&gt;&lt;_volume&gt;274&lt;/_volume&gt;&lt;_pages&gt;313-320&lt;/_pages&gt;&lt;_tertiary_title&gt;Bioresource Technology&lt;/_tertiary_title&gt;&lt;_isbn&gt;09608524&lt;/_isbn&gt;&lt;_db_updated&gt;CrossRef&lt;/_db_updated&gt;&lt;_impact_factor&gt;   7.539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D359BB4C-C2C8-46C7-91CB-EE8978901476}" w:val=" ADDIN NE.Ref.{D359BB4C-C2C8-46C7-91CB-EE8978901476}&lt;Citation&gt;&lt;Group&gt;&lt;References&gt;&lt;Item&gt;&lt;ID&gt;483&lt;/ID&gt;&lt;UID&gt;{FCE19C8D-7DFB-407F-A5F4-E418F7CFEA7B}&lt;/UID&gt;&lt;Title&gt;Effect of salinity on granulation, performance and lipid accumulation of algal-bacterial granular sludge&lt;/Title&gt;&lt;Template&gt;Journal Article&lt;/Template&gt;&lt;Star&gt;0&lt;/Star&gt;&lt;Tag&gt;0&lt;/Tag&gt;&lt;Author&gt;Meng, Fansheng; Liu, Dongfang; Huang, Wenli; Lei, Zhongfang; Zhang, Zhenya&lt;/Author&gt;&lt;Year&gt;2019&lt;/Year&gt;&lt;Details&gt;&lt;_accessed&gt;63730694&lt;/_accessed&gt;&lt;_created&gt;63680619&lt;/_created&gt;&lt;_db_updated&gt;CrossRef&lt;/_db_updated&gt;&lt;_doi&gt;10.1016/j.biteb.2019.100228&lt;/_doi&gt;&lt;_isbn&gt;2589014X&lt;/_isbn&gt;&lt;_journal&gt;Bioresource Technology Reports&lt;/_journal&gt;&lt;_modified&gt;63730694&lt;/_modified&gt;&lt;_pages&gt;100228&lt;/_pages&gt;&lt;_tertiary_title&gt;Bioresource Technology Reports&lt;/_tertiary_title&gt;&lt;_url&gt;https://linkinghub.elsevier.com/retrieve/pii/S2589014X19301185_x000d__x000a_https://api.elsevier.com/content/article/PII:S2589014X19301185?httpAccept=text/xml&lt;/_url&gt;&lt;_volume&gt;7&lt;/_volume&gt;&lt;/Details&gt;&lt;Extra&gt;&lt;DBUID&gt;{F96A950B-833F-4880-A151-76DA2D6A2879}&lt;/DBUID&gt;&lt;/Extra&gt;&lt;/Item&gt;&lt;/References&gt;&lt;/Group&gt;&lt;/Citation&gt;_x000a_"/>
    <w:docVar w:name="NE.Ref{D484999C-A740-4DFB-B7C3-8FB88E5C2AD8}" w:val=" ADDIN NE.Ref.{D484999C-A740-4DFB-B7C3-8FB88E5C2AD8}&lt;Citation&gt;&lt;Group&gt;&lt;References&gt;&lt;Item&gt;&lt;ID&gt;573&lt;/ID&gt;&lt;UID&gt;{56B7CCC8-BD92-4316-BC3B-1122567773C6}&lt;/UID&gt;&lt;Title&gt;Role of extracellular polymeric substances on nutrients storage and transfer in algal-bacteria symbiosis sludge system treating wastewater&lt;/Title&gt;&lt;Template&gt;Journal Article&lt;/Template&gt;&lt;Star&gt;0&lt;/Star&gt;&lt;Tag&gt;0&lt;/Tag&gt;&lt;Author&gt;Tang, Cong-Cong; Zhang, Xinyi; He, Zhang-Wei; Tian, Yu; Wang, Xiaochang C&lt;/Author&gt;&lt;Year&gt;2021&lt;/Year&gt;&lt;Details&gt;&lt;_alternate_title&gt;Bioresource Technology&lt;/_alternate_title&gt;&lt;_date_display&gt;2021&lt;/_date_display&gt;&lt;_date&gt;2021-01-01&lt;/_date&gt;&lt;_isbn&gt;0960-8524&lt;/_isbn&gt;&lt;_journal&gt;Bioresource Technology&lt;/_journal&gt;&lt;_ori_publication&gt;Elsevier&lt;/_ori_publication&gt;&lt;_pages&gt;125010&lt;/_pages&gt;&lt;_volume&gt;331&lt;/_volume&gt;&lt;_created&gt;64154451&lt;/_created&gt;&lt;_modified&gt;64154451&lt;/_modified&gt;&lt;_impact_factor&gt;   9.642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D4DDE272-3348-4943-B082-87736823524D}" w:val=" ADDIN NE.Ref.{D4DDE272-3348-4943-B082-87736823524D}&lt;Citation&gt;&lt;Group&gt;&lt;References&gt;&lt;Item&gt;&lt;ID&gt;568&lt;/ID&gt;&lt;UID&gt;{D7CB6492-2B9C-4B62-9AF2-28B0B7F8D06B}&lt;/UID&gt;&lt;Title&gt;Engineered methanotrophic syntrophy in photogranule communities removes dissolved methane&lt;/Title&gt;&lt;Template&gt;Journal Article&lt;/Template&gt;&lt;Star&gt;0&lt;/Star&gt;&lt;Tag&gt;0&lt;/Tag&gt;&lt;Author&gt;Safitri, Anissa Sukma; Hamelin, Jérôme; Kommedal, Roald; Milferstedt, Kim&lt;/Author&gt;&lt;Year&gt;2021&lt;/Year&gt;&lt;Details&gt;&lt;_alternate_title&gt;Water Research X&lt;/_alternate_title&gt;&lt;_date_display&gt;2021&lt;/_date_display&gt;&lt;_date&gt;2021-01-01&lt;/_date&gt;&lt;_isbn&gt;2589-9147&lt;/_isbn&gt;&lt;_journal&gt;Water Research X&lt;/_journal&gt;&lt;_ori_publication&gt;Elsevier&lt;/_ori_publication&gt;&lt;_pages&gt;100106&lt;/_pages&gt;&lt;_created&gt;64154405&lt;/_created&gt;&lt;_modified&gt;64154405&lt;/_modified&gt;&lt;/Details&gt;&lt;Extra&gt;&lt;DBUID&gt;{F96A950B-833F-4880-A151-76DA2D6A2879}&lt;/DBUID&gt;&lt;/Extra&gt;&lt;/Item&gt;&lt;/References&gt;&lt;/Group&gt;&lt;/Citation&gt;_x000a_"/>
    <w:docVar w:name="NE.Ref{D81264E1-93F9-497D-A673-C29D60AB0EF5}" w:val=" ADDIN NE.Ref.{D81264E1-93F9-497D-A673-C29D60AB0EF5}&lt;Citation&gt;&lt;Group&gt;&lt;References&gt;&lt;Item&gt;&lt;ID&gt;488&lt;/ID&gt;&lt;UID&gt;{997F298C-9735-4669-BB60-CB22C78A3991}&lt;/UID&gt;&lt;Title&gt;Natural sunlight induced rapid formation of water-born algal-bacterial granules in an aerobic bacterial granular photo-sequencing batch reactor&lt;/Title&gt;&lt;Template&gt;Journal Article&lt;/Template&gt;&lt;Star&gt;0&lt;/Star&gt;&lt;Tag&gt;0&lt;/Tag&gt;&lt;Author&gt;He, Qiulai; Chen, Li; Zhang, Shujia; Chen, Rongfan; Wang, Hongyu; Zhang, Wei; Song, Jianyang&lt;/Author&gt;&lt;Year&gt;2018&lt;/Year&gt;&lt;Details&gt;&lt;_accessed&gt;63686482&lt;/_accessed&gt;&lt;_collection_scope&gt;SCI;SCIE;EI&lt;/_collection_scope&gt;&lt;_created&gt;63686481&lt;/_created&gt;&lt;_db_updated&gt;CrossRef&lt;/_db_updated&gt;&lt;_doi&gt;10.1016/j.jhazmat.2018.07.051&lt;/_doi&gt;&lt;_impact_factor&gt;   9.038&lt;/_impact_factor&gt;&lt;_isbn&gt;03043894&lt;/_isbn&gt;&lt;_journal&gt;Journal of Hazardous Materials&lt;/_journal&gt;&lt;_modified&gt;63686482&lt;/_modified&gt;&lt;_pages&gt;222-230&lt;/_pages&gt;&lt;_tertiary_title&gt;Journal of Hazardous Materials&lt;/_tertiary_title&gt;&lt;_url&gt;https://linkinghub.elsevier.com/retrieve/pii/S0304389418305818_x000d__x000a_https://dul.usage.elsevier.com/doi/&lt;/_url&gt;&lt;_volume&gt;359&lt;/_volume&gt;&lt;/Details&gt;&lt;Extra&gt;&lt;DBUID&gt;{F96A950B-833F-4880-A151-76DA2D6A2879}&lt;/DBUID&gt;&lt;/Extra&gt;&lt;/Item&gt;&lt;/References&gt;&lt;/Group&gt;&lt;/Citation&gt;_x000a_"/>
    <w:docVar w:name="NE.Ref{D85D5C6D-309A-468C-AB2B-9BA85891F9DA}" w:val=" ADDIN NE.Ref.{D85D5C6D-309A-468C-AB2B-9BA85891F9DA}&lt;Citation&gt;&lt;Group&gt;&lt;References&gt;&lt;Item&gt;&lt;ID&gt;460&lt;/ID&gt;&lt;UID&gt;{C2D8E6C4-DC9A-4829-838C-111472E41414}&lt;/UID&gt;&lt;Title&gt;Nutrient removal and lipid production by Coelastrella sp. in anaerobically and aerobically treated swine wastewater&lt;/Title&gt;&lt;Template&gt;Journal Article&lt;/Template&gt;&lt;Star&gt;0&lt;/Star&gt;&lt;Tag&gt;0&lt;/Tag&gt;&lt;Author&gt;Luo, Le; He, Huijun; Yang, Chunping; Wen, Shan; Zeng, Guangming; Wu, Mengjie; Zhou, Zili; Lou, Wei&lt;/Author&gt;&lt;Year&gt;2016&lt;/Year&gt;&lt;Details&gt;&lt;_accessed&gt;63481577&lt;/_accessed&gt;&lt;_collection_scope&gt;SCI;SCIE;EI&lt;/_collection_scope&gt;&lt;_created&gt;63481576&lt;/_created&gt;&lt;_db_updated&gt;CrossRef&lt;/_db_updated&gt;&lt;_doi&gt;10.1016/j.biortech.2016.05.059&lt;/_doi&gt;&lt;_impact_factor&gt;   7.539&lt;/_impact_factor&gt;&lt;_isbn&gt;09608524&lt;/_isbn&gt;&lt;_journal&gt;Bioresource Technology&lt;/_journal&gt;&lt;_modified&gt;63481577&lt;/_modified&gt;&lt;_pages&gt;135-141&lt;/_pages&gt;&lt;_tertiary_title&gt;Bioresource Technology&lt;/_tertiary_title&gt;&lt;_url&gt;https://linkinghub.elsevier.com/retrieve/pii/S096085241630699X_x000d__x000a_https://api.elsevier.com/content/article/PII:S096085241630699X?httpAccept=text/xml&lt;/_url&gt;&lt;_volume&gt;216&lt;/_volume&gt;&lt;/Details&gt;&lt;Extra&gt;&lt;DBUID&gt;{F96A950B-833F-4880-A151-76DA2D6A2879}&lt;/DBUID&gt;&lt;/Extra&gt;&lt;/Item&gt;&lt;/References&gt;&lt;/Group&gt;&lt;/Citation&gt;_x000a_"/>
    <w:docVar w:name="NE.Ref{DB55ACCE-F4D0-4699-AD84-6BE6B4EF1407}" w:val=" ADDIN NE.Ref.{DB55ACCE-F4D0-4699-AD84-6BE6B4EF1407}&lt;Citation&gt;&lt;Group&gt;&lt;References&gt;&lt;Item&gt;&lt;ID&gt;503&lt;/ID&gt;&lt;UID&gt;{56C6BBCE-CC9D-42D7-9561-7E48068FDEEB}&lt;/UID&gt;&lt;Title&gt;Standard methods for the examination of water and wastewater&lt;/Title&gt;&lt;Template&gt;Journal Article&lt;/Template&gt;&lt;Star&gt;0&lt;/Star&gt;&lt;Tag&gt;0&lt;/Tag&gt;&lt;Author&gt;Federation, Water Environmental; Association, APH&lt;/Author&gt;&lt;Year&gt;2005&lt;/Year&gt;&lt;Details&gt;&lt;_journal&gt;American Public Health Association (APHA): Washington, DC, USA&lt;/_journal&gt;&lt;_created&gt;64144534&lt;/_created&gt;&lt;_modified&gt;64144534&lt;/_modified&gt;&lt;/Details&gt;&lt;Extra&gt;&lt;DBUID&gt;{F96A950B-833F-4880-A151-76DA2D6A2879}&lt;/DBUID&gt;&lt;/Extra&gt;&lt;/Item&gt;&lt;/References&gt;&lt;/Group&gt;&lt;/Citation&gt;_x000a_"/>
    <w:docVar w:name="NE.Ref{DB873F61-F301-4BCF-9334-CE19027C5FD7}" w:val=" ADDIN NE.Ref.{DB873F61-F301-4BCF-9334-CE19027C5FD7}&lt;Citation&gt;&lt;Group&gt;&lt;References&gt;&lt;Item&gt;&lt;ID&gt;512&lt;/ID&gt;&lt;UID&gt;{6BFA284C-4676-426B-9BCF-70E55CCFFD26}&lt;/UID&gt;&lt;Title&gt;COD capture: a feasible option towards energy self-sufficient domestic wastewater treatment&lt;/Title&gt;&lt;Template&gt;Journal Article&lt;/Template&gt;&lt;Star&gt;0&lt;/Star&gt;&lt;Tag&gt;0&lt;/Tag&gt;&lt;Author&gt;Wan, Junfeng; Gu, Jun; Zhao, Qian; Liu, Yu&lt;/Author&gt;&lt;Year&gt;2016&lt;/Year&gt;&lt;Details&gt;&lt;_accessed&gt;63748620&lt;/_accessed&gt;&lt;_collection_scope&gt;SCI;SCIE&lt;/_collection_scope&gt;&lt;_created&gt;63748620&lt;/_created&gt;&lt;_db_updated&gt;CrossRef&lt;/_db_updated&gt;&lt;_doi&gt;10.1038/srep25054&lt;/_doi&gt;&lt;_impact_factor&gt;   3.998&lt;/_impact_factor&gt;&lt;_isbn&gt;2045-2322&lt;/_isbn&gt;&lt;_issue&gt;1&lt;/_issue&gt;&lt;_journal&gt;Scientific Reports&lt;/_journal&gt;&lt;_modified&gt;63748620&lt;/_modified&gt;&lt;_tertiary_title&gt;Sci Rep&lt;/_tertiary_title&gt;&lt;_url&gt;http://www.nature.com/articles/srep25054_x000d__x000a_http://www.nature.com/articles/srep25054.pdf&lt;/_url&gt;&lt;_volume&gt;6&lt;/_volume&gt;&lt;/Details&gt;&lt;Extra&gt;&lt;DBUID&gt;{F96A950B-833F-4880-A151-76DA2D6A2879}&lt;/DBUID&gt;&lt;/Extra&gt;&lt;/Item&gt;&lt;/References&gt;&lt;/Group&gt;&lt;/Citation&gt;_x000a_"/>
    <w:docVar w:name="NE.Ref{DC84F85F-DF50-45CA-A877-D26F040DFC59}" w:val=" ADDIN NE.Ref.{DC84F85F-DF50-45CA-A877-D26F040DFC59}&lt;Citation&gt;&lt;Group&gt;&lt;References&gt;&lt;Item&gt;&lt;ID&gt;440&lt;/ID&gt;&lt;UID&gt;{99DCD1EA-23C8-4569-BB5E-72379775AF30}&lt;/UID&gt;&lt;Title&gt;A self-sustaining synergetic microalgal-bacterial granular sludge process towards energy-efficient and environmentally sustainable municipal wastewater treatment&lt;/Title&gt;&lt;Template&gt;Journal Article&lt;/Template&gt;&lt;Star&gt;0&lt;/Star&gt;&lt;Tag&gt;0&lt;/Tag&gt;&lt;Author&gt;Ji, Bin; Zhang, Meng; Gu, Jun; Ma, Yingqun; Liu, Yu&lt;/Author&gt;&lt;Year&gt;2020&lt;/Year&gt;&lt;Details&gt;&lt;_accessed&gt;63740775&lt;/_accessed&gt;&lt;_collection_scope&gt;SCI;SCIE;EI&lt;/_collection_scope&gt;&lt;_created&gt;63481575&lt;/_created&gt;&lt;_db_updated&gt;CrossRef&lt;/_db_updated&gt;&lt;_doi&gt;10.1016/j.watres.2020.115884&lt;/_doi&gt;&lt;_impact_factor&gt;   9.130&lt;/_impact_factor&gt;&lt;_isbn&gt;00431354&lt;/_isbn&gt;&lt;_journal&gt;Water Research&lt;/_journal&gt;&lt;_modified&gt;63481615&lt;/_modified&gt;&lt;_pages&gt;115884&lt;/_pages&gt;&lt;_tertiary_title&gt;Water Research&lt;/_tertiary_title&gt;&lt;_url&gt;https://linkinghub.elsevier.com/retrieve/pii/S0043135420304218_x000d__x000a_https://api.elsevier.com/content/article/PII:S0043135420304218?httpAccept=text/xml&lt;/_url&gt;&lt;_volume&gt;179&lt;/_volume&gt;&lt;/Details&gt;&lt;Extra&gt;&lt;DBUID&gt;{F96A950B-833F-4880-A151-76DA2D6A2879}&lt;/DBUID&gt;&lt;/Extra&gt;&lt;/Item&gt;&lt;/References&gt;&lt;/Group&gt;&lt;/Citation&gt;_x000a_"/>
    <w:docVar w:name="NE.Ref{DCEF708A-18D0-4306-ABEE-6D9C290E165E}" w:val=" ADDIN NE.Ref.{DCEF708A-18D0-4306-ABEE-6D9C290E165E}&lt;Citation&gt;&lt;Group&gt;&lt;References&gt;&lt;Item&gt;&lt;ID&gt;511&lt;/ID&gt;&lt;UID&gt;{E0BF7D12-6748-4042-B9CE-FF14C92106C5}&lt;/UID&gt;&lt;Title&gt;Characteristics and performance of aerobic algae-bacteria granular consortia in a photo-sequencing batch reactor&lt;/Title&gt;&lt;Template&gt;Journal Article&lt;/Template&gt;&lt;Star&gt;0&lt;/Star&gt;&lt;Tag&gt;0&lt;/Tag&gt;&lt;Author&gt;Liu, Lin; Zeng, Zhichao; Bee, Mingyang; Gibson, Valerie; Wei, Lili; Huang, Xu; Liu, Chaoxiang&lt;/Author&gt;&lt;Year&gt;2018&lt;/Year&gt;&lt;Details&gt;&lt;_accessed&gt;63741082&lt;/_accessed&gt;&lt;_collection_scope&gt;SCI;SCIE;EI&lt;/_collection_scope&gt;&lt;_created&gt;63741082&lt;/_created&gt;&lt;_db_updated&gt;CrossRef&lt;/_db_updated&gt;&lt;_doi&gt;10.1016/j.jhazmat.2018.01.059&lt;/_doi&gt;&lt;_impact_factor&gt;   9.038&lt;/_impact_factor&gt;&lt;_isbn&gt;03043894&lt;/_isbn&gt;&lt;_journal&gt;Journal of Hazardous Materials&lt;/_journal&gt;&lt;_modified&gt;63741082&lt;/_modified&gt;&lt;_pages&gt;135-142&lt;/_pages&gt;&lt;_tertiary_title&gt;Journal of Hazardous Materials&lt;/_tertiary_title&gt;&lt;_url&gt;https://linkinghub.elsevier.com/retrieve/pii/S030438941830075X_x000d__x000a_https://dul.usage.elsevier.com/doi/&lt;/_url&gt;&lt;_volume&gt;349&lt;/_volume&gt;&lt;/Details&gt;&lt;Extra&gt;&lt;DBUID&gt;{F96A950B-833F-4880-A151-76DA2D6A2879}&lt;/DBUID&gt;&lt;/Extra&gt;&lt;/Item&gt;&lt;/References&gt;&lt;/Group&gt;&lt;/Citation&gt;_x000a_"/>
    <w:docVar w:name="NE.Ref{DD92809E-D45D-428B-B93A-3C6C0D1E8185}" w:val=" ADDIN NE.Ref.{DD92809E-D45D-428B-B93A-3C6C0D1E8185}&lt;Citation&gt;&lt;Group&gt;&lt;References&gt;&lt;Item&gt;&lt;ID&gt;592&lt;/ID&gt;&lt;UID&gt;{814137CD-AE4D-4DC8-9076-3463B560D056}&lt;/UID&gt;&lt;Title&gt;The family rhodobacteraceae&lt;/Title&gt;&lt;Template&gt;Book Section&lt;/Template&gt;&lt;Star&gt;0&lt;/Star&gt;&lt;Tag&gt;0&lt;/Tag&gt;&lt;Author&gt;Pujalte, María J; Lucena, Teresa; Ruvira, María A; Arahal, David Ruiz; Macián, M Carmen&lt;/Author&gt;&lt;Year&gt;2014&lt;/Year&gt;&lt;Details&gt;&lt;_isbn&gt;3642301967&lt;/_isbn&gt;&lt;_ori_publication&gt;Springer&lt;/_ori_publication&gt;&lt;_publisher&gt;Springer&lt;/_publisher&gt;&lt;_created&gt;63483771&lt;/_created&gt;&lt;_modified&gt;63483771&lt;/_modified&gt;&lt;/Details&gt;&lt;Extra&gt;&lt;DBUID&gt;{F96A950B-833F-4880-A151-76DA2D6A2879}&lt;/DBUID&gt;&lt;/Extra&gt;&lt;/Item&gt;&lt;/References&gt;&lt;/Group&gt;&lt;/Citation&gt;_x000a_"/>
    <w:docVar w:name="NE.Ref{E0D2EF47-A71A-4727-B6E2-2F450DD616E0}" w:val=" ADDIN NE.Ref.{E0D2EF47-A71A-4727-B6E2-2F450DD616E0}&lt;Citation&gt;&lt;Group&gt;&lt;References&gt;&lt;Item&gt;&lt;ID&gt;509&lt;/ID&gt;&lt;UID&gt;{3D1B2D75-1A3D-47F8-A821-462031ADFF6B}&lt;/UID&gt;&lt;Title&gt;Stability and performance of algal-bacterial granular sludge in shaking photo-sequencing batch reactors with special focus on phosphorus accumulation&lt;/Title&gt;&lt;Template&gt;Journal Article&lt;/Template&gt;&lt;Star&gt;0&lt;/Star&gt;&lt;Tag&gt;0&lt;/Tag&gt;&lt;Author&gt;Zhao, Ziwen; Liu, Sen; Yang, Xiaojing; Lei, Zhongfang; Shimizu, Kazuya; Zhang, Zhenya; Lee, Duu-Jong; Adachi, Yasuhisa&lt;/Author&gt;&lt;Year&gt;2019&lt;/Year&gt;&lt;Details&gt;&lt;_accessed&gt;63739743&lt;/_accessed&gt;&lt;_collection_scope&gt;SCI;SCIE;EI&lt;/_collection_scope&gt;&lt;_created&gt;63739743&lt;/_created&gt;&lt;_db_updated&gt;CrossRef&lt;/_db_updated&gt;&lt;_doi&gt;10.1016/j.biortech.2019.02.071&lt;/_doi&gt;&lt;_impact_factor&gt;   7.539&lt;/_impact_factor&gt;&lt;_isbn&gt;09608524&lt;/_isbn&gt;&lt;_journal&gt;Bioresource Technology&lt;/_journal&gt;&lt;_modified&gt;63739743&lt;/_modified&gt;&lt;_pages&gt;497-501&lt;/_pages&gt;&lt;_tertiary_title&gt;Bioresource Technology&lt;/_tertiary_title&gt;&lt;_url&gt;https://linkinghub.elsevier.com/retrieve/pii/S0960852419302792_x000d__x000a_https://api.elsevier.com/content/article/PII:S0960852419302792?httpAccept=text/xml&lt;/_url&gt;&lt;_volume&gt;280&lt;/_volume&gt;&lt;/Details&gt;&lt;Extra&gt;&lt;DBUID&gt;{F96A950B-833F-4880-A151-76DA2D6A2879}&lt;/DBUID&gt;&lt;/Extra&gt;&lt;/Item&gt;&lt;/References&gt;&lt;/Group&gt;&lt;/Citation&gt;_x000a_"/>
    <w:docVar w:name="NE.Ref{E17065D0-8CF9-472D-9BEC-29B77660F054}" w:val=" ADDIN NE.Ref.{E17065D0-8CF9-472D-9BEC-29B77660F054}&lt;Citation&gt;&lt;Group&gt;&lt;References&gt;&lt;Item&gt;&lt;ID&gt;129&lt;/ID&gt;&lt;UID&gt;{DA2D170B-28DF-44AB-913F-1DD0DD1B3967}&lt;/UID&gt;&lt;Title&gt;NoteExpress参考文献管理与检索系统&lt;/Title&gt;&lt;Template&gt;Computer Program&lt;/Template&gt;&lt;Star&gt;1&lt;/Star&gt;&lt;Tag&gt;0&lt;/Tag&gt;&lt;Author&gt;北京爱琴海乐之技术有限公司&lt;/Author&gt;&lt;Year&gt;2005&lt;/Year&gt;&lt;Details&gt;&lt;_accessed&gt;60243312&lt;/_accessed&gt;&lt;_created&gt;57131820&lt;/_created&gt;&lt;_edition&gt;3.0&lt;/_edition&gt;&lt;_keywords&gt;文献管理; 笔记; 写作插件; 样式; 标签云&lt;/_keywords&gt;&lt;_label&gt;NoteExpress&lt;/_label&gt;&lt;_modified&gt;60363011&lt;/_modified&gt;&lt;_pages&gt;NoteExpress是目前流行的参考文献管理工具软件，其核心功能是帮助读者在整个科研流程中高效利用电子资源：检索并管理得到的文献摘要、全文；在撰写学术论文、学位论文、专著或报告时，可在正文中的指定位置方便地添加文中注释，然后按照不同的期刊，学位论文格式要求自动生成参考文献索引。&lt;/_pages&gt;&lt;_place_published&gt;北京&lt;/_place_published&gt;&lt;_section&gt;Windows&lt;/_section&gt;&lt;_short_title&gt;NE&lt;/_short_title&gt;&lt;_url&gt;http://www.iNoteExpress.com/index_chs.htm 首页&lt;/_url&gt;&lt;_translated_author&gt;Bei, Jing&amp;apos;aiqinhailezhijishuyouxiangongsi&lt;/_translated_author&gt;&lt;/Details&gt;&lt;Extra&gt;&lt;DBUID&gt;{F96A950B-833F-4880-A151-76DA2D6A2879}&lt;/DBUID&gt;&lt;/Extra&gt;&lt;/Item&gt;&lt;/References&gt;&lt;/Group&gt;&lt;/Citation&gt;_x000a_"/>
    <w:docVar w:name="NE.Ref{E40E3D23-5899-4527-9D04-8F189F33199A}" w:val=" ADDIN NE.Ref.{E40E3D23-5899-4527-9D04-8F189F33199A}&lt;Citation&gt;&lt;Group&gt;&lt;References&gt;&lt;Item&gt;&lt;ID&gt;418&lt;/ID&gt;&lt;UID&gt;{5C834445-AF31-44B9-8602-7165C1470C5C}&lt;/UID&gt;&lt;Title&gt;Effect of plant physiological characteristics on the removal of conventional and emerging pollutants from aquaculture wastewater by constructed wetlands&lt;/Title&gt;&lt;Template&gt;Journal Article&lt;/Template&gt;&lt;Star&gt;0&lt;/Star&gt;&lt;Tag&gt;0&lt;/Tag&gt;&lt;Author&gt;Huang, Xiang-feng; Ye, Guang-yu; Yi, Nai-kang; Lu, Li-jun; Zhang, Lin; Yang, Liu-yan; Xiao, Lin; Liu, Jia&lt;/Author&gt;&lt;Year&gt;2019&lt;/Year&gt;&lt;Details&gt;&lt;_accessed&gt;63481567&lt;/_accessed&gt;&lt;_collection_scope&gt;SCI;SCIE;EI&lt;/_collection_scope&gt;&lt;_created&gt;63481567&lt;/_created&gt;&lt;_db_updated&gt;CrossRef&lt;/_db_updated&gt;&lt;_doi&gt;10.1016/j.ecoleng.2019.05.017&lt;/_doi&gt;&lt;_impact_factor&gt;   3.512&lt;/_impact_factor&gt;&lt;_isbn&gt;09258574&lt;/_isbn&gt;&lt;_journal&gt;Ecological Engineering&lt;/_journal&gt;&lt;_modified&gt;63481567&lt;/_modified&gt;&lt;_pages&gt;45-53&lt;/_pages&gt;&lt;_tertiary_title&gt;Ecological Engineering&lt;/_tertiary_title&gt;&lt;_url&gt;https://linkinghub.elsevier.com/retrieve/pii/S0925857419301764_x000d__x000a_https://api.elsevier.com/content/article/PII:S0925857419301764?httpAccept=text/xml&lt;/_url&gt;&lt;_volume&gt;135&lt;/_volume&gt;&lt;/Details&gt;&lt;Extra&gt;&lt;DBUID&gt;{F96A950B-833F-4880-A151-76DA2D6A2879}&lt;/DBUID&gt;&lt;/Extra&gt;&lt;/Item&gt;&lt;/References&gt;&lt;/Group&gt;&lt;Group&gt;&lt;References&gt;&lt;Item&gt;&lt;ID&gt;431&lt;/ID&gt;&lt;UID&gt;{E2B0D921-C55E-4288-B940-81612C3B03FE}&lt;/UID&gt;&lt;Title&gt;Enhancing the pollutant removal performance and biological mechanisms by adding ferrous ions into aquaculture wastewater in constructed wetland&lt;/Title&gt;&lt;Template&gt;Journal Article&lt;/Template&gt;&lt;Star&gt;0&lt;/Star&gt;&lt;Tag&gt;0&lt;/Tag&gt;&lt;Author&gt;Zhimiao, Zhao; Xiao, Zhang; Zhufang, Wang; Xinshan, Song; Mengqi, Cheng; Mengyu, Cheng; Yinjiang, Zhang&lt;/Author&gt;&lt;Year&gt;2019&lt;/Year&gt;&lt;Details&gt;&lt;_accessed&gt;63481567&lt;/_accessed&gt;&lt;_collection_scope&gt;SCI;SCIE;EI&lt;/_collection_scope&gt;&lt;_created&gt;63481567&lt;/_created&gt;&lt;_db_updated&gt;CrossRef&lt;/_db_updated&gt;&lt;_doi&gt;10.1016/j.biortech.2019.122003&lt;/_doi&gt;&lt;_impact_factor&gt;   7.539&lt;/_impact_factor&gt;&lt;_isbn&gt;09608524&lt;/_isbn&gt;&lt;_journal&gt;Bioresource Technology&lt;/_journal&gt;&lt;_modified&gt;63481567&lt;/_modified&gt;&lt;_pages&gt;122003&lt;/_pages&gt;&lt;_tertiary_title&gt;Bioresource Technology&lt;/_tertiary_title&gt;&lt;_url&gt;https://linkinghub.elsevier.com/retrieve/pii/S0960852419312337_x000d__x000a_https://api.elsevier.com/content/article/PII:S0960852419312337?httpAccept=text/xml&lt;/_url&gt;&lt;_volume&gt;293&lt;/_volume&gt;&lt;/Details&gt;&lt;Extra&gt;&lt;DBUID&gt;{F96A950B-833F-4880-A151-76DA2D6A2879}&lt;/DBUID&gt;&lt;/Extra&gt;&lt;/Item&gt;&lt;/References&gt;&lt;/Group&gt;&lt;/Citation&gt;_x000a_"/>
    <w:docVar w:name="NE.Ref{E5E90FE8-79F3-4E5B-9779-7CF8A3E10B91}" w:val=" ADDIN NE.Ref.{E5E90FE8-79F3-4E5B-9779-7CF8A3E10B91}&lt;Citation&gt;&lt;Group&gt;&lt;References&gt;&lt;Item&gt;&lt;ID&gt;452&lt;/ID&gt;&lt;UID&gt;{5325F4B1-06E8-440F-B1FC-D923C9D05127}&lt;/UID&gt;&lt;Title&gt;Enhancement of lipid production using biochemical, genetic and transcription factor engineering approaches&lt;/Title&gt;&lt;Template&gt;Journal Article&lt;/Template&gt;&lt;Star&gt;0&lt;/Star&gt;&lt;Tag&gt;0&lt;/Tag&gt;&lt;Author&gt;Courchesne, Noémie Manuelle Dorval; Parisien, Albert; Wang, Bei; Lan, Christopher Q&lt;/Author&gt;&lt;Year&gt;2009&lt;/Year&gt;&lt;Details&gt;&lt;_doi&gt;10.1016/j.jbiotec.2009.02.018&lt;/_doi&gt;&lt;_created&gt;63481576&lt;/_created&gt;&lt;_modified&gt;63481576&lt;/_modified&gt;&lt;_url&gt;https://linkinghub.elsevier.com/retrieve/pii/S0168165609000959_x000d__x000a_https://api.elsevier.com/content/article/PII:S0168165609000959?httpAccept=text/xml&lt;/_url&gt;&lt;_journal&gt;Journal of Biotechnology&lt;/_journal&gt;&lt;_volume&gt;141&lt;/_volume&gt;&lt;_issue&gt;1-2&lt;/_issue&gt;&lt;_pages&gt;31-41&lt;/_pages&gt;&lt;_tertiary_title&gt;Journal of Biotechnology&lt;/_tertiary_title&gt;&lt;_isbn&gt;01681656&lt;/_isbn&gt;&lt;_accessed&gt;63481576&lt;/_accessed&gt;&lt;_db_updated&gt;CrossRef&lt;/_db_updated&gt;&lt;_impact_factor&gt;   3.503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53&lt;/ID&gt;&lt;UID&gt;{757A3512-2B2A-4750-91B6-3921CC7CCF3B}&lt;/UID&gt;&lt;Title&gt;Genome Sequence of the Alkaliphilic Bacterium Nitritalea halalkaliphila Type Strain LW7, Isolated from Lonar Lake, India&lt;/Title&gt;&lt;Template&gt;Journal Article&lt;/Template&gt;&lt;Star&gt;0&lt;/Star&gt;&lt;Tag&gt;0&lt;/Tag&gt;&lt;Author&gt;Jangir, P K; Singh, A; Shivaji, S; Sharma, R&lt;/Author&gt;&lt;Year&gt;2012&lt;/Year&gt;&lt;Details&gt;&lt;_doi&gt;10.1128/JB.01302-12&lt;/_doi&gt;&lt;_created&gt;63481576&lt;/_created&gt;&lt;_modified&gt;63481576&lt;/_modified&gt;&lt;_url&gt;https://jb.asm.org/content/194/20/5688_x000d__x000a_https://syndication.highwire.org/content/doi/10.1128/JB.01302-12&lt;/_url&gt;&lt;_journal&gt;Journal of Bacteriology&lt;/_journal&gt;&lt;_volume&gt;194&lt;/_volume&gt;&lt;_issue&gt;20&lt;/_issue&gt;&lt;_pages&gt;5688-5689&lt;/_pages&gt;&lt;_tertiary_title&gt;Journal of Bacteriology&lt;/_tertiary_title&gt;&lt;_date&gt;59320800&lt;/_date&gt;&lt;_isbn&gt;0021-9193&lt;/_isbn&gt;&lt;_accessed&gt;63481576&lt;/_accessed&gt;&lt;_db_updated&gt;CrossRef&lt;/_db_updated&gt;&lt;_impact_factor&gt;   3.004&lt;/_impact_factor&gt;&lt;_collection_scope&gt;SCI;SCIE&lt;/_collection_scope&gt;&lt;/Details&gt;&lt;Extra&gt;&lt;DBUID&gt;{F96A950B-833F-4880-A151-76DA2D6A2879}&lt;/DBUID&gt;&lt;/Extra&gt;&lt;/Item&gt;&lt;/References&gt;&lt;/Group&gt;&lt;Group&gt;&lt;References&gt;&lt;Item&gt;&lt;ID&gt;454&lt;/ID&gt;&lt;UID&gt;{BAAEBEF6-B2E8-41FC-A9D0-B8174AB20FED}&lt;/UID&gt;&lt;Title&gt;Novel hydrolytic extremely halotolerant alkaliphiles from mature landfill leachate with key involvement in maturation process&lt;/Title&gt;&lt;Template&gt;Journal Article&lt;/Template&gt;&lt;Star&gt;0&lt;/Star&gt;&lt;Tag&gt;0&lt;/Tag&gt;&lt;Author&gt;Remmas, N; Melidis, P; Voltsi, C; Athanasiou, D; Ntougias, S&lt;/Author&gt;&lt;Year&gt;2017&lt;/Year&gt;&lt;Details&gt;&lt;_created&gt;63481576&lt;/_created&gt;&lt;_modified&gt;63481576&lt;/_modified&gt;&lt;_url&gt;http://www.ncbi.nlm.nih.gov/entrez/query.fcgi?cmd=Retrieve&amp;amp;db=pubmed&amp;amp;dopt=Abstract&amp;amp;list_uids=27726599&amp;amp;query_hl=1&lt;/_url&gt;&lt;_journal&gt;J Environ Sci Health A Tox Hazard Subst Environ Eng&lt;/_journal&gt;&lt;_volume&gt;52&lt;/_volume&gt;&lt;_issue&gt;1&lt;/_issue&gt;&lt;_pages&gt;64-73&lt;/_pages&gt;&lt;_tertiary_title&gt;Journal of environmental science and health. Part A, Toxic/hazardous substances &amp;amp;_x000d__x000a_      environmental engineering&lt;/_tertiary_title&gt;&lt;_doi&gt;10.1080/10934529.2016.1229931&lt;/_doi&gt;&lt;_date_display&gt;2017 Jan 2&lt;/_date_display&gt;&lt;_date&gt;61538400&lt;/_date&gt;&lt;_type_work&gt;Journal Article&lt;/_type_work&gt;&lt;_isbn&gt;1532-4117 (Electronic); 1093-4529 (Linking)&lt;/_isbn&gt;&lt;_accession_num&gt;27726599&lt;/_accession_num&gt;&lt;_keywords&gt;*Alkaliphilic; *extremophiles; *haloalkaliphilic; *halophilic; *hydrolytic activity; *mature leachate&lt;/_keywords&gt;&lt;_subject_headings&gt;Ammonia; Bacteria/genetics/*isolation &amp;amp; purification; Hydrogen-Ion Concentration; Hydrolysis; Phylogeny; Salinity; Waste Water/*microbiology; Water Pollutants, Chemical/*analysis&lt;/_subject_headings&gt;&lt;_author_adr&gt;a Laboratory of Wastewater Management and Treatment Technologies, Department of Environmental Engineering , Democritus University of Thrace , Xanthi , Greece.; a Laboratory of Wastewater Management and Treatment Technologies, Department of Environmental Engineering , Democritus University of Thrace , Xanthi , Greece.; a Laboratory of Wastewater Management and Treatment Technologies, Department of Environmental Engineering , Democritus University of Thrace , Xanthi , Greece.; a Laboratory of Wastewater Management and Treatment Technologies, Department of Environmental Engineering , Democritus University of Thrace , Xanthi , Greece.; a Laboratory of Wastewater Management and Treatment Technologies, Department of Environmental Engineering , Democritus University of Thrace , Xanthi , Greece.&lt;/_author_adr&gt;&lt;_language&gt;eng&lt;/_language&gt;&lt;_accessed&gt;63481576&lt;/_accessed&gt;&lt;_db_updated&gt;PubMed&lt;/_db_updated&gt;&lt;_impact_factor&gt;   1.724&lt;/_impact_factor&gt;&lt;/Details&gt;&lt;Extra&gt;&lt;DBUID&gt;{F96A950B-833F-4880-A151-76DA2D6A2879}&lt;/DBUID&gt;&lt;/Extra&gt;&lt;/Item&gt;&lt;/References&gt;&lt;/Group&gt;&lt;Group&gt;&lt;References&gt;&lt;Item&gt;&lt;ID&gt;455&lt;/ID&gt;&lt;UID&gt;{2A30A2B3-F2B2-4446-8573-B44222ABEF88}&lt;/UID&gt;&lt;Title&gt;Using co-occurrence network to explore the effects of bio-augmentation on the microalgae-based wastewater treatment process&lt;/Title&gt;&lt;Template&gt;Journal Article&lt;/Template&gt;&lt;Star&gt;0&lt;/Star&gt;&lt;Tag&gt;0&lt;/Tag&gt;&lt;Author&gt;Luo, Long-zao; Lin, Xiao-ai; Zeng, Fan-jian; Wang, Min; Luo, Shuang; Peng, Lu; Tian, Guang-ming&lt;/Author&gt;&lt;Year&gt;2019&lt;/Year&gt;&lt;Details&gt;&lt;_created&gt;63481576&lt;/_created&gt;&lt;_modified&gt;63481809&lt;/_modified&gt;&lt;_accessed&gt;63481809&lt;/_accessed&gt;&lt;_doi&gt;10.1016/j.bej.2018.10.001&lt;/_doi&gt;&lt;_url&gt;https://linkinghub.elsevier.com/retrieve/pii/S1369703X18303589_x000d__x000a_https://dul.usage.elsevier.com/doi/&lt;/_url&gt;&lt;_journal&gt;Biochemical Engineering Journal&lt;/_journal&gt;&lt;_volume&gt;141&lt;/_volume&gt;&lt;_pages&gt;10-18&lt;/_pages&gt;&lt;_tertiary_title&gt;Biochemical Engineering Journal&lt;/_tertiary_title&gt;&lt;_isbn&gt;1369703X&lt;/_isbn&gt;&lt;_db_updated&gt;CrossRef&lt;/_db_updated&gt;&lt;_impact_factor&gt;   3.475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E7A61787-5074-44CD-9CD4-1406BB812A56}" w:val=" ADDIN NE.Ref.{E7A61787-5074-44CD-9CD4-1406BB812A56}&lt;Citation&gt;&lt;Group&gt;&lt;References&gt;&lt;Item&gt;&lt;ID&gt;494&lt;/ID&gt;&lt;UID&gt;{27A90527-E6D9-4989-A522-E1632AE11856}&lt;/UID&gt;&lt;Title&gt;Towards environment-sustainable wastewater treatment and reclamation by the non-aerated microalgal-bacterial granular sludge process: Recent advances and future directions&lt;/Title&gt;&lt;Template&gt;Journal Article&lt;/Template&gt;&lt;Star&gt;0&lt;/Star&gt;&lt;Tag&gt;0&lt;/Tag&gt;&lt;Author&gt;Ji, Bin&lt;/Author&gt;&lt;Year&gt;2022&lt;/Year&gt;&lt;Details&gt;&lt;_alternate_title&gt;Science of The Total Environment&lt;/_alternate_title&gt;&lt;_date_display&gt;2022&lt;/_date_display&gt;&lt;_date&gt;2022-01-01&lt;/_date&gt;&lt;_doi&gt;https://doi.org/10.1016/j.scitotenv.2021.150707&lt;/_doi&gt;&lt;_isbn&gt;0048-9697&lt;/_isbn&gt;&lt;_journal&gt;Science of The Total Environment&lt;/_journal&gt;&lt;_keywords&gt;Microalgal-bacterial granular sludge; Wastewater treatment; Resource recovery; Mobility; Greenhouse gas; Environmental sustainability&lt;/_keywords&gt;&lt;_pages&gt;150707&lt;/_pages&gt;&lt;_url&gt;https://www.sciencedirect.com/science/article/pii/S0048969721057855&lt;/_url&gt;&lt;_volume&gt;806&lt;/_volume&gt;&lt;_created&gt;64144410&lt;/_created&gt;&lt;_modified&gt;64144410&lt;/_modified&gt;&lt;_impact_factor&gt;   7.963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E7CC954E-8A89-4F40-BEAC-CC96862EA682}" w:val=" ADDIN NE.Ref.{E7CC954E-8A89-4F40-BEAC-CC96862EA682}&lt;Citation&gt;&lt;Group&gt;&lt;References&gt;&lt;Item&gt;&lt;ID&gt;441&lt;/ID&gt;&lt;UID&gt;{05598BE7-9876-4BD8-8634-660B10A14F46}&lt;/UID&gt;&lt;Title&gt;Temperature-effect on the performance of non-aerated microalgal-bacterial granular sludge process in municipal wastewater treatment&lt;/Title&gt;&lt;Template&gt;Journal Article&lt;/Template&gt;&lt;Star&gt;0&lt;/Star&gt;&lt;Tag&gt;0&lt;/Tag&gt;&lt;Author&gt;Ji, Bin; Zhu, Lin; Wang, Shulian; Liu, Yu&lt;/Author&gt;&lt;Year&gt;2021&lt;/Year&gt;&lt;Details&gt;&lt;_accessed&gt;63797767&lt;/_accessed&gt;&lt;_collection_scope&gt;SCI;SCIE&lt;/_collection_scope&gt;&lt;_created&gt;63797767&lt;/_created&gt;&lt;_db_updated&gt;CrossRef&lt;/_db_updated&gt;&lt;_doi&gt;10.1016/j.jenvman.2021.111955&lt;/_doi&gt;&lt;_impact_factor&gt;   6.789&lt;/_impact_factor&gt;&lt;_isbn&gt;03014797&lt;/_isbn&gt;&lt;_journal&gt;Journal of Environmental Management&lt;/_journal&gt;&lt;_modified&gt;63797767&lt;/_modified&gt;&lt;_pages&gt;111955&lt;/_pages&gt;&lt;_tertiary_title&gt;Journal of Environmental Management&lt;/_tertiary_title&gt;&lt;_url&gt;https://linkinghub.elsevier.com/retrieve/pii/S0301479721000177_x000d__x000a_https://api.elsevier.com/content/article/PII:S0301479721000177?httpAccept=text/xml&lt;/_url&gt;&lt;_volume&gt;282&lt;/_volume&gt;&lt;/Details&gt;&lt;Extra&gt;&lt;DBUID&gt;{F96A950B-833F-4880-A151-76DA2D6A2879}&lt;/DBUID&gt;&lt;/Extra&gt;&lt;/Item&gt;&lt;/References&gt;&lt;/Group&gt;&lt;/Citation&gt;_x000a_"/>
    <w:docVar w:name="NE.Ref{E81907EB-69C2-4C05-9F39-E6543E8A5761}" w:val=" ADDIN NE.Ref.{E81907EB-69C2-4C05-9F39-E6543E8A5761}&lt;Citation&gt;&lt;Group&gt;&lt;References&gt;&lt;Item&gt;&lt;ID&gt;502&lt;/ID&gt;&lt;UID&gt;{4457DF28-B89C-41C6-9327-7F611C6CF3A8}&lt;/UID&gt;&lt;Title&gt;Deciphering correlation between permeability and size of anammox granule: “pores as medium”&lt;/Title&gt;&lt;Template&gt;Journal Article&lt;/Template&gt;&lt;Star&gt;0&lt;/Star&gt;&lt;Tag&gt;0&lt;/Tag&gt;&lt;Author&gt;Xu, Dongdong; Fan, Jiahui; Li, Wenji; Chen, Wenda; Pan, Chao; Kang, Da; Li, Yiyu; Shan, Shengdao; Zheng, Ping&lt;/Author&gt;&lt;Year&gt;2021&lt;/Year&gt;&lt;Details&gt;&lt;_doi&gt;10.1016/j.watres.2021.116832&lt;/_doi&gt;&lt;_created&gt;64144525&lt;/_created&gt;&lt;_modified&gt;64144525&lt;/_modified&gt;&lt;_url&gt;https://linkinghub.elsevier.com/retrieve/pii/S0043135421000300_x000d__x000a_https://api.elsevier.com/content/article/PII:S0043135421000300?httpAccept=text/xml&lt;/_url&gt;&lt;_journal&gt;Water Research&lt;/_journal&gt;&lt;_volume&gt;191&lt;/_volume&gt;&lt;_pages&gt;116832&lt;/_pages&gt;&lt;_tertiary_title&gt;Water Research&lt;/_tertiary_title&gt;&lt;_isbn&gt;00431354&lt;/_isbn&gt;&lt;_accessed&gt;64144525&lt;/_accessed&gt;&lt;_db_updated&gt;CrossRef&lt;/_db_updated&gt;&lt;_impact_factor&gt;  11.236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E8987434-8EC2-4608-90CA-A0BF55660C0E}" w:val=" ADDIN NE.Ref.{E8987434-8EC2-4608-90CA-A0BF55660C0E}&lt;Citation&gt;&lt;Group&gt;&lt;References&gt;&lt;Item&gt;&lt;ID&gt;512&lt;/ID&gt;&lt;UID&gt;{245246B3-23FA-457B-B35F-F2F81EDB21B8}&lt;/UID&gt;&lt;Title&gt;The ecology of the Chloroflexi in full-scale activated sludge wastewater treatment plants&lt;/Title&gt;&lt;Template&gt;Journal Article&lt;/Template&gt;&lt;Star&gt;0&lt;/Star&gt;&lt;Tag&gt;0&lt;/Tag&gt;&lt;Author&gt;Marta Nierychlo, Aleksandra Miłobędzka; Nielsen, Francesca Petriglieri Bianca McIlroy&lt;/Author&gt;&lt;Year&gt;2018&lt;/Year&gt;&lt;Details&gt;&lt;_doi&gt;10.1101/335752&lt;/_doi&gt;&lt;_created&gt;64145804&lt;/_created&gt;&lt;_modified&gt;64145816&lt;/_modified&gt;&lt;_journal&gt;Microbiology Ecology&lt;/_journal&gt;&lt;_collection_scope&gt;EI&lt;/_collection_scope&gt;&lt;/Details&gt;&lt;Extra&gt;&lt;DBUID&gt;{F96A950B-833F-4880-A151-76DA2D6A2879}&lt;/DBUID&gt;&lt;/Extra&gt;&lt;/Item&gt;&lt;/References&gt;&lt;/Group&gt;&lt;/Citation&gt;_x000a_"/>
    <w:docVar w:name="NE.Ref{E8EF51F4-35E1-460D-8F45-37D9E7B9724A}" w:val=" ADDIN NE.Ref.{E8EF51F4-35E1-460D-8F45-37D9E7B9724A}&lt;Citation&gt;&lt;Group&gt;&lt;References&gt;&lt;Item&gt;&lt;ID&gt;416&lt;/ID&gt;&lt;UID&gt;{842F2535-2F5A-47E0-920E-1407873E4FAC}&lt;/UID&gt;&lt;Title&gt;Continuous microalgae cultivation in aquaculture wastewater by a membrane photobioreactor for biomass production and nutrients removal&lt;/Title&gt;&lt;Template&gt;Journal Article&lt;/Template&gt;&lt;Star&gt;0&lt;/Star&gt;&lt;Tag&gt;0&lt;/Tag&gt;&lt;Author&gt;Gao, Feng; Li, Chen; Yang, Zhao-Hui; Zeng, Guang-Ming; Feng, Li-Juan; Liu, Jun-zhi; Liu, Mei; Cai, Hui-wen&lt;/Author&gt;&lt;Year&gt;2016&lt;/Year&gt;&lt;Details&gt;&lt;_accessed&gt;63481567&lt;/_accessed&gt;&lt;_collection_scope&gt;SCI;SCIE;EI&lt;/_collection_scope&gt;&lt;_created&gt;63481567&lt;/_created&gt;&lt;_db_updated&gt;CrossRef&lt;/_db_updated&gt;&lt;_doi&gt;10.1016/j.ecoleng.2016.03.046&lt;/_doi&gt;&lt;_impact_factor&gt;   3.512&lt;/_impact_factor&gt;&lt;_isbn&gt;09258574&lt;/_isbn&gt;&lt;_journal&gt;Ecological Engineering&lt;/_journal&gt;&lt;_modified&gt;63481567&lt;/_modified&gt;&lt;_pages&gt;55-61&lt;/_pages&gt;&lt;_tertiary_title&gt;Ecological Engineering&lt;/_tertiary_title&gt;&lt;_url&gt;https://linkinghub.elsevier.com/retrieve/pii/S0925857416302014_x000d__x000a_https://dul.usage.elsevier.com/doi/&lt;/_url&gt;&lt;_volume&gt;92&lt;/_volume&gt;&lt;/Details&gt;&lt;Extra&gt;&lt;DBUID&gt;{F96A950B-833F-4880-A151-76DA2D6A2879}&lt;/DBUID&gt;&lt;/Extra&gt;&lt;/Item&gt;&lt;/References&gt;&lt;/Group&gt;&lt;Group&gt;&lt;References&gt;&lt;Item&gt;&lt;ID&gt;427&lt;/ID&gt;&lt;UID&gt;{C27A4F85-219B-4DF6-9E0B-CCD5455FDECB}&lt;/UID&gt;&lt;Title&gt;Efficiency of Five Selected Aquatic Plants in Phytoremediation of Aquaculture Wastewater&lt;/Title&gt;&lt;Template&gt;Journal Article&lt;/Template&gt;&lt;Star&gt;0&lt;/Star&gt;&lt;Tag&gt;0&lt;/Tag&gt;&lt;Author&gt;Mohd Nizam, Nurul Umairah; Mohd Hanafiah, Marlia; Mohd Noor, Izzati; Abd Karim, Hazwani Izzati&lt;/Author&gt;&lt;Year&gt;2020&lt;/Year&gt;&lt;Details&gt;&lt;_accessed&gt;63481567&lt;/_accessed&gt;&lt;_created&gt;63481567&lt;/_created&gt;&lt;_date&gt;63263520&lt;/_date&gt;&lt;_db_updated&gt;CrossRef&lt;/_db_updated&gt;&lt;_doi&gt;10.3390/app10082712&lt;/_doi&gt;&lt;_isbn&gt;2076-3417&lt;/_isbn&gt;&lt;_issue&gt;8&lt;/_issue&gt;&lt;_journal&gt;Applied Sciences&lt;/_journal&gt;&lt;_modified&gt;63481567&lt;/_modified&gt;&lt;_pages&gt;2712&lt;/_pages&gt;&lt;_tertiary_title&gt;Applied Sciences&lt;/_tertiary_title&gt;&lt;_url&gt;https://www.mdpi.com/2076-3417/10/8/2712_x000d__x000a_https://www.mdpi.com/2076-3417/10/8/2712/pdf&lt;/_url&gt;&lt;_volume&gt;10&lt;/_volume&gt;&lt;/Details&gt;&lt;Extra&gt;&lt;DBUID&gt;{F96A950B-833F-4880-A151-76DA2D6A2879}&lt;/DBUID&gt;&lt;/Extra&gt;&lt;/Item&gt;&lt;/References&gt;&lt;/Group&gt;&lt;Group&gt;&lt;References&gt;&lt;Item&gt;&lt;ID&gt;468&lt;/ID&gt;&lt;UID&gt;{44CBB397-6262-4A40-A6DB-F7F5A0BE0D3D}&lt;/UID&gt;&lt;Title&gt;Use of microalgae based technology for the removal of antibiotics from wastewater: A review&lt;/Title&gt;&lt;Template&gt;Journal Article&lt;/Template&gt;&lt;Star&gt;0&lt;/Star&gt;&lt;Tag&gt;0&lt;/Tag&gt;&lt;Author&gt;Leng, Lijian; Wei, Liang; Xiong, Qin; Xu, Siyu; Li, Wenting; Lv, Sen; Lu, Qian; Wan, Liping; Wen, Zhiyou; Zhou, Wenguang&lt;/Author&gt;&lt;Year&gt;2020&lt;/Year&gt;&lt;Details&gt;&lt;_accessed&gt;63486030&lt;/_accessed&gt;&lt;_collection_scope&gt;SCI;SCIE;EI&lt;/_collection_scope&gt;&lt;_created&gt;63486030&lt;/_created&gt;&lt;_db_updated&gt;CrossRef&lt;/_db_updated&gt;&lt;_doi&gt;10.1016/j.chemosphere.2019.124680&lt;/_doi&gt;&lt;_impact_factor&gt;   5.778&lt;/_impact_factor&gt;&lt;_isbn&gt;00456535&lt;/_isbn&gt;&lt;_journal&gt;Chemosphere&lt;/_journal&gt;&lt;_modified&gt;63486030&lt;/_modified&gt;&lt;_pages&gt;124680&lt;/_pages&gt;&lt;_tertiary_title&gt;Chemosphere&lt;/_tertiary_title&gt;&lt;_url&gt;https://linkinghub.elsevier.com/retrieve/pii/S0045653519319046_x000d__x000a_https://api.elsevier.com/content/article/PII:S0045653519319046?httpAccept=text/xml&lt;/_url&gt;&lt;_volume&gt;238&lt;/_volume&gt;&lt;/Details&gt;&lt;Extra&gt;&lt;DBUID&gt;{F96A950B-833F-4880-A151-76DA2D6A2879}&lt;/DBUID&gt;&lt;/Extra&gt;&lt;/Item&gt;&lt;/References&gt;&lt;/Group&gt;&lt;Group&gt;&lt;References&gt;&lt;Item&gt;&lt;ID&gt;469&lt;/ID&gt;&lt;UID&gt;{0D762F46-16A2-41F7-9876-7FAB286FEDBC}&lt;/UID&gt;&lt;Title&gt;Antioxidant status, biochemical, and hematological responses in a cultivable fish Cirrhinus mrigala exposed to an aquaculture antibiotic Sulfamethazine&lt;/Title&gt;&lt;Template&gt;Journal Article&lt;/Template&gt;&lt;Star&gt;0&lt;/Star&gt;&lt;Tag&gt;0&lt;/Tag&gt;&lt;Author&gt;Ramesh, Mathan; Thilagavathi, Thangavel; Rathika, Racky; Poopal, Rama Krishnan&lt;/Author&gt;&lt;Year&gt;2018&lt;/Year&gt;&lt;Details&gt;&lt;_accessed&gt;63486041&lt;/_accessed&gt;&lt;_collection_scope&gt;SCI;SCIE&lt;/_collection_scope&gt;&lt;_created&gt;63486041&lt;/_created&gt;&lt;_db_updated&gt;CrossRef&lt;/_db_updated&gt;&lt;_doi&gt;10.1016/j.aquaculture.2018.02.046&lt;/_doi&gt;&lt;_impact_factor&gt;   3.224&lt;/_impact_factor&gt;&lt;_isbn&gt;00448486&lt;/_isbn&gt;&lt;_journal&gt;Aquaculture&lt;/_journal&gt;&lt;_modified&gt;63486041&lt;/_modified&gt;&lt;_pages&gt;10-19&lt;/_pages&gt;&lt;_tertiary_title&gt;Aquaculture&lt;/_tertiary_title&gt;&lt;_url&gt;https://linkinghub.elsevier.com/retrieve/pii/S0044848617319166_x000d__x000a_https://api.elsevier.com/content/article/PII:S0044848617319166?httpAccept=text/xml&lt;/_url&gt;&lt;_volume&gt;491&lt;/_volume&gt;&lt;/Details&gt;&lt;Extra&gt;&lt;DBUID&gt;{F96A950B-833F-4880-A151-76DA2D6A2879}&lt;/DBUID&gt;&lt;/Extra&gt;&lt;/Item&gt;&lt;/References&gt;&lt;/Group&gt;&lt;/Citation&gt;_x000a_"/>
    <w:docVar w:name="NE.Ref{EC7249D8-A65E-4636-8083-6232D43DEABA}" w:val=" ADDIN NE.Ref.{EC7249D8-A65E-4636-8083-6232D43DEABA}&lt;Citation&gt;&lt;Group&gt;&lt;References&gt;&lt;Item&gt;&lt;ID&gt;582&lt;/ID&gt;&lt;UID&gt;{24A4FC09-339D-401A-B892-FD546C82D29F}&lt;/UID&gt;&lt;Title&gt;Study on the performance and mechanism of the microalgal-bacteria lgranular sludge process in the treatment of domestic wastewater containing complex organic matter under naturalalternating daynight conditions&lt;/Title&gt;&lt;Template&gt;Journal Article&lt;/Template&gt;&lt;Star&gt;0&lt;/Star&gt;&lt;Tag&gt;0&lt;/Tag&gt;&lt;Author&gt;Shi Yuting, Ji Bin Wang Chuchu&lt;/Author&gt;&lt;Year&gt;2021&lt;/Year&gt;&lt;Details&gt;&lt;_author_adr&gt;武汉科技大学城市建设学院;&lt;/_author_adr&gt;&lt;_db_provider&gt;CNKI&lt;/_db_provider&gt;&lt;_doi&gt;10.13198/j.issn.1001-6929.2021.06.14&lt;/_doi&gt;&lt;_isbn&gt;1001-6929&lt;/_isbn&gt;&lt;_issue&gt;10&lt;/_issue&gt;&lt;_journal&gt;Research of Environmental Sciences &lt;/_journal&gt;&lt;_keywords&gt;藻-菌颗粒;昼夜交替;市政污水;复杂有机物;碳氮比&lt;/_keywords&gt;&lt;_pages&gt;2412-2418&lt;/_pages&gt;&lt;_url&gt;https://kns.cnki.net/kcms/detail/11.1827.X.20210623.1208.002.html&lt;/_url&gt;&lt;_volume&gt;34&lt;/_volume&gt;&lt;_created&gt;64155540&lt;/_created&gt;&lt;_modified&gt;64155550&lt;/_modified&gt;&lt;_collection_scope&gt;CSCD;PKU&lt;/_collection_scope&gt;&lt;/Details&gt;&lt;Extra&gt;&lt;DBUID&gt;{F96A950B-833F-4880-A151-76DA2D6A2879}&lt;/DBUID&gt;&lt;/Extra&gt;&lt;/Item&gt;&lt;/References&gt;&lt;/Group&gt;&lt;/Citation&gt;_x000a_"/>
    <w:docVar w:name="NE.Ref{ED273BD5-5EC2-4D86-B2F2-C87E898D6F87}" w:val=" ADDIN NE.Ref.{ED273BD5-5EC2-4D86-B2F2-C87E898D6F87}&lt;Citation&gt;&lt;Group&gt;&lt;References&gt;&lt;Item&gt;&lt;ID&gt;511&lt;/ID&gt;&lt;UID&gt;{9AFE5685-A474-48CD-B70F-D2A3950A0922}&lt;/UID&gt;&lt;Title&gt;Role and significance of extracellular polymeric substances from granular sludge for simultaneous removal of organic matter and ammonia nitrogen&lt;/Title&gt;&lt;Template&gt;Journal Article&lt;/Template&gt;&lt;Star&gt;0&lt;/Star&gt;&lt;Tag&gt;0&lt;/Tag&gt;&lt;Author&gt;Yan, Lilong; Liu, Yu; Wen, Yan; Ren, Yuan; Hao, Guoxin; Zhang, Ying&lt;/Author&gt;&lt;Year&gt;2015&lt;/Year&gt;&lt;Details&gt;&lt;_alternate_title&gt;Bioresource Technology&lt;/_alternate_title&gt;&lt;_date_display&gt;2015&lt;/_date_display&gt;&lt;_date&gt;2015-01-01&lt;/_date&gt;&lt;_isbn&gt;0960-8524&lt;/_isbn&gt;&lt;_journal&gt;Bioresource Technology&lt;/_journal&gt;&lt;_ori_publication&gt;Elsevier&lt;/_ori_publication&gt;&lt;_pages&gt;460-466&lt;/_pages&gt;&lt;_volume&gt;179&lt;/_volume&gt;&lt;_created&gt;64144790&lt;/_created&gt;&lt;_modified&gt;64144790&lt;/_modified&gt;&lt;_impact_factor&gt;   9.642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EEB6C472-A090-434D-A9FF-D23289B0AE19}" w:val=" ADDIN NE.Ref.{EEB6C472-A090-434D-A9FF-D23289B0AE19}&lt;Citation&gt;&lt;Group&gt;&lt;References&gt;&lt;Item&gt;&lt;ID&gt;523&lt;/ID&gt;&lt;UID&gt;{B92CB095-7790-4AA6-9A70-1D5530F69856}&lt;/UID&gt;&lt;Title&gt;Effect of Treated Municipal Waste water and Rhizobia Strains on Growth and Nodulation of faba Bean (Vicia faba L. cv. Hassawi)&lt;/Title&gt;&lt;Template&gt;Journal Article&lt;/Template&gt;&lt;Star&gt;0&lt;/Star&gt;&lt;Tag&gt;0&lt;/Tag&gt;&lt;Author&gt;Al-Fredan, Mohammed A&lt;/Author&gt;&lt;Year&gt;2006&lt;/Year&gt;&lt;Details&gt;&lt;_accessed&gt;63789883&lt;/_accessed&gt;&lt;_created&gt;63789877&lt;/_created&gt;&lt;_date&gt;55923840&lt;/_date&gt;&lt;_db_updated&gt;CrossRef&lt;/_db_updated&gt;&lt;_doi&gt;10.3923/pjbs.2006.1960.1964&lt;/_doi&gt;&lt;_isbn&gt;10288880&lt;/_isbn&gt;&lt;_issue&gt;10&lt;/_issue&gt;&lt;_journal&gt;Pakistan Journal of Biological Sciences&lt;/_journal&gt;&lt;_modified&gt;63789883&lt;/_modified&gt;&lt;_pages&gt;1960-1964&lt;/_pages&gt;&lt;_tertiary_title&gt;Pakistan J. of Biological Sciences&lt;/_tertiary_title&gt;&lt;_url&gt;https://www.scialert.net/abstract/?doi=pjbs.2006.1960.1964_x000d__x000a_https://www.scialert.net/fulltext/?doi=pjbs.2006.1960.1964&amp;amp;org=11&lt;/_url&gt;&lt;_volume&gt;9&lt;/_volume&gt;&lt;/Details&gt;&lt;Extra&gt;&lt;DBUID&gt;{F96A950B-833F-4880-A151-76DA2D6A2879}&lt;/DBUID&gt;&lt;/Extra&gt;&lt;/Item&gt;&lt;/References&gt;&lt;/Group&gt;&lt;/Citation&gt;_x000a_"/>
    <w:docVar w:name="NE.Ref{F1588FCA-37CC-4B0F-9869-85FEB8131297}" w:val=" ADDIN NE.Ref.{F1588FCA-37CC-4B0F-9869-85FEB8131297}&lt;Citation&gt;&lt;Group&gt;&lt;References&gt;&lt;Item&gt;&lt;ID&gt;403&lt;/ID&gt;&lt;UID&gt;{A82FD710-3DBD-4E3E-AD3D-9C943BF91CF0}&lt;/UID&gt;&lt;Title&gt;Microalgal-bacterial granular sludge process: A game changer of future municipal wastewater treatment?&lt;/Title&gt;&lt;Template&gt;Journal Article&lt;/Template&gt;&lt;Star&gt;0&lt;/Star&gt;&lt;Tag&gt;0&lt;/Tag&gt;&lt;Author&gt;Zhang, Meng; Ji, Bin; Liu, Yu&lt;/Author&gt;&lt;Year&gt;2021&lt;/Year&gt;&lt;Details&gt;&lt;_accessed&gt;63780628&lt;/_accessed&gt;&lt;_collection_scope&gt;SCI;SCIE;EI&lt;/_collection_scope&gt;&lt;_created&gt;63780628&lt;/_created&gt;&lt;_db_updated&gt;CrossRef&lt;/_db_updated&gt;&lt;_doi&gt;10.1016/j.scitotenv.2020.141957&lt;/_doi&gt;&lt;_impact_factor&gt;   7.963&lt;/_impact_factor&gt;&lt;_isbn&gt;00489697&lt;/_isbn&gt;&lt;_journal&gt;Science of The Total Environment&lt;/_journal&gt;&lt;_modified&gt;63780628&lt;/_modified&gt;&lt;_pages&gt;141957&lt;/_pages&gt;&lt;_tertiary_title&gt;Science of The Total Environment&lt;/_tertiary_title&gt;&lt;_url&gt;https://linkinghub.elsevier.com/retrieve/pii/S0048969720354863_x000d__x000a_https://api.elsevier.com/content/article/PII:S0048969720354863?httpAccept=text/xml&lt;/_url&gt;&lt;_volume&gt;752&lt;/_volume&gt;&lt;/Details&gt;&lt;Extra&gt;&lt;DBUID&gt;{F96A950B-833F-4880-A151-76DA2D6A2879}&lt;/DBUID&gt;&lt;/Extra&gt;&lt;/Item&gt;&lt;/References&gt;&lt;/Group&gt;&lt;/Citation&gt;_x000a_"/>
    <w:docVar w:name="NE.Ref{F286D0EA-4F10-4DA6-AF71-423B18D72C08}" w:val=" ADDIN NE.Ref.{F286D0EA-4F10-4DA6-AF71-423B18D72C08}&lt;Citation&gt;&lt;Group&gt;&lt;References&gt;&lt;Item&gt;&lt;ID&gt;403&lt;/ID&gt;&lt;UID&gt;{A82FD710-3DBD-4E3E-AD3D-9C943BF91CF0}&lt;/UID&gt;&lt;Title&gt;Microalgal-bacterial granular sludge process: A game changer of future municipal wastewater treatment?&lt;/Title&gt;&lt;Template&gt;Journal Article&lt;/Template&gt;&lt;Star&gt;0&lt;/Star&gt;&lt;Tag&gt;0&lt;/Tag&gt;&lt;Author&gt;Zhang, Meng; Ji, Bin; Liu, Yu&lt;/Author&gt;&lt;Year&gt;2021&lt;/Year&gt;&lt;Details&gt;&lt;_accessed&gt;63780628&lt;/_accessed&gt;&lt;_collection_scope&gt;SCI;SCIE;EI&lt;/_collection_scope&gt;&lt;_created&gt;63780628&lt;/_created&gt;&lt;_db_updated&gt;CrossRef&lt;/_db_updated&gt;&lt;_doi&gt;10.1016/j.scitotenv.2020.141957&lt;/_doi&gt;&lt;_impact_factor&gt;   7.963&lt;/_impact_factor&gt;&lt;_isbn&gt;00489697&lt;/_isbn&gt;&lt;_journal&gt;Science of The Total Environment&lt;/_journal&gt;&lt;_modified&gt;63780628&lt;/_modified&gt;&lt;_pages&gt;141957&lt;/_pages&gt;&lt;_tertiary_title&gt;Science of The Total Environment&lt;/_tertiary_title&gt;&lt;_url&gt;https://linkinghub.elsevier.com/retrieve/pii/S0048969720354863_x000d__x000a_https://api.elsevier.com/content/article/PII:S0048969720354863?httpAccept=text/xml&lt;/_url&gt;&lt;_volume&gt;752&lt;/_volume&gt;&lt;/Details&gt;&lt;Extra&gt;&lt;DBUID&gt;{F96A950B-833F-4880-A151-76DA2D6A2879}&lt;/DBUID&gt;&lt;/Extra&gt;&lt;/Item&gt;&lt;/References&gt;&lt;/Group&gt;&lt;Group&gt;&lt;References&gt;&lt;Item&gt;&lt;ID&gt;493&lt;/ID&gt;&lt;UID&gt;{EF85E16E-57BC-4228-BEC6-8981315965B3}&lt;/UID&gt;&lt;Title&gt;Environmental sustainability: a pressing challenge to biological sewage treatment processes&lt;/Title&gt;&lt;Template&gt;Journal Article&lt;/Template&gt;&lt;Star&gt;0&lt;/Star&gt;&lt;Tag&gt;0&lt;/Tag&gt;&lt;Author&gt;Zhang, Xiaoyuan; Zhang, Meng; Liu, Hang; Gu, Jun; Liu, Yu&lt;/Author&gt;&lt;Year&gt;2019&lt;/Year&gt;&lt;Details&gt;&lt;_alternate_title&gt;Current Opinion in Environmental Science &amp;amp; HealthEnvironmental Impact Assessment: Green technologies for environmental remediation&lt;/_alternate_title&gt;&lt;_date_display&gt;2019&lt;/_date_display&gt;&lt;_date&gt;2019-01-01&lt;/_date&gt;&lt;_doi&gt;https://doi.org/10.1016/j.coesh.2019.05.006&lt;/_doi&gt;&lt;_isbn&gt;2468-5844&lt;/_isbn&gt;&lt;_journal&gt;Current Opinion in Environmental Science &amp;amp; Health&lt;/_journal&gt;&lt;_keywords&gt;Biological sewage treatment; Energy consumption; Waste sludge; Greenhouse gases; Environmental sustainability&lt;/_keywords&gt;&lt;_pages&gt;1-5&lt;/_pages&gt;&lt;_url&gt;https://www.sciencedirect.com/science/article/pii/S2468584419300133&lt;/_url&gt;&lt;_volume&gt;12&lt;/_volume&gt;&lt;_created&gt;64144403&lt;/_created&gt;&lt;_modified&gt;64144403&lt;/_modified&gt;&lt;/Details&gt;&lt;Extra&gt;&lt;DBUID&gt;{F96A950B-833F-4880-A151-76DA2D6A2879}&lt;/DBUID&gt;&lt;/Extra&gt;&lt;/Item&gt;&lt;/References&gt;&lt;/Group&gt;&lt;/Citation&gt;_x000a_"/>
    <w:docVar w:name="NE.Ref{F3038BBB-552C-4705-AC08-5EB635FB62BF}" w:val=" ADDIN NE.Ref.{F3038BBB-552C-4705-AC08-5EB635FB62BF}&lt;Citation&gt;&lt;Group&gt;&lt;References&gt;&lt;Item&gt;&lt;ID&gt;442&lt;/ID&gt;&lt;UID&gt;{4677201B-2E7D-4B9E-B942-9FED4C537117}&lt;/UID&gt;&lt;Title&gt;Comparative and comprehensive analysis on bacterial communities of two full-scale wastewater treatment plants by second and third-generation sequencing&lt;/Title&gt;&lt;Template&gt;Journal Article&lt;/Template&gt;&lt;Star&gt;0&lt;/Star&gt;&lt;Tag&gt;0&lt;/Tag&gt;&lt;Author&gt;Ji, Bin; Wang, Shulian; Guo, Dabin; Pang, Heliang&lt;/Author&gt;&lt;Year&gt;2020&lt;/Year&gt;&lt;Details&gt;&lt;_accessed&gt;63797772&lt;/_accessed&gt;&lt;_created&gt;63797772&lt;/_created&gt;&lt;_db_updated&gt;CrossRef&lt;/_db_updated&gt;&lt;_doi&gt;10.1016/j.biteb.2020.100450&lt;/_doi&gt;&lt;_isbn&gt;2589014X&lt;/_isbn&gt;&lt;_journal&gt;Bioresource Technology Reports&lt;/_journal&gt;&lt;_modified&gt;63797772&lt;/_modified&gt;&lt;_pages&gt;100450&lt;/_pages&gt;&lt;_tertiary_title&gt;Bioresource Technology Reports&lt;/_tertiary_title&gt;&lt;_url&gt;https://linkinghub.elsevier.com/retrieve/pii/S2589014X20300712_x000d__x000a_https://api.elsevier.com/content/article/PII:S2589014X20300712?httpAccept=text/xml&lt;/_url&gt;&lt;_volume&gt;11&lt;/_volume&gt;&lt;/Details&gt;&lt;Extra&gt;&lt;DBUID&gt;{F96A950B-833F-4880-A151-76DA2D6A2879}&lt;/DBUID&gt;&lt;/Extra&gt;&lt;/Item&gt;&lt;/References&gt;&lt;/Group&gt;&lt;/Citation&gt;_x000a_"/>
    <w:docVar w:name="NE.Ref{F308852F-5775-493C-9308-4541A1B23832}" w:val=" ADDIN NE.Ref.{F308852F-5775-493C-9308-4541A1B23832}&lt;Citation&gt;&lt;Group&gt;&lt;References&gt;&lt;Item&gt;&lt;ID&gt;510&lt;/ID&gt;&lt;UID&gt;{524E71BD-9778-4D99-8C05-169B9F622D45}&lt;/UID&gt;&lt;Title&gt;A self-sustaining synergetic microalgal-bacterial granular sludge process towards energy-efficient and environmentally sustainable municipal wastewater treatment&lt;/Title&gt;&lt;Template&gt;Journal Article&lt;/Template&gt;&lt;Star&gt;0&lt;/Star&gt;&lt;Tag&gt;0&lt;/Tag&gt;&lt;Author&gt;Ji, Bin; Zhang, Meng; Gu, Jun; Ma, Yingqun; Liu, Yu&lt;/Author&gt;&lt;Year&gt;2020&lt;/Year&gt;&lt;Details&gt;&lt;_accessed&gt;63740776&lt;/_accessed&gt;&lt;_collection_scope&gt;SCI;SCIE;EI&lt;/_collection_scope&gt;&lt;_created&gt;63740774&lt;/_created&gt;&lt;_db_updated&gt;CrossRef&lt;/_db_updated&gt;&lt;_doi&gt;10.1016/j.watres.2020.115884&lt;/_doi&gt;&lt;_impact_factor&gt;   9.130&lt;/_impact_factor&gt;&lt;_isbn&gt;00431354&lt;/_isbn&gt;&lt;_journal&gt;Water Research&lt;/_journal&gt;&lt;_modified&gt;63740776&lt;/_modified&gt;&lt;_pages&gt;115884&lt;/_pages&gt;&lt;_tertiary_title&gt;Water Research&lt;/_tertiary_title&gt;&lt;_url&gt;https://linkinghub.elsevier.com/retrieve/pii/S0043135420304218_x000d__x000a_https://api.elsevier.com/content/article/PII:S0043135420304218?httpAccept=text/xml&lt;/_url&gt;&lt;_volume&gt;179&lt;/_volume&gt;&lt;/Details&gt;&lt;Extra&gt;&lt;DBUID&gt;{F96A950B-833F-4880-A151-76DA2D6A2879}&lt;/DBUID&gt;&lt;/Extra&gt;&lt;/Item&gt;&lt;/References&gt;&lt;/Group&gt;&lt;/Citation&gt;_x000a_"/>
    <w:docVar w:name="NE.Ref{F381E99C-C3AD-437B-8072-E357A34CBD26}" w:val=" ADDIN NE.Ref.{F381E99C-C3AD-437B-8072-E357A34CBD26}&lt;Citation&gt;&lt;Group&gt;&lt;References&gt;&lt;Item&gt;&lt;ID&gt;415&lt;/ID&gt;&lt;UID&gt;{32887985-31E1-4720-93B1-BBCCE56D1926}&lt;/UID&gt;&lt;Title&gt;Spirulina sp. LEB 18 cultivation in outdoor pilot scale using aquaculture wastewater: High biomass, carotenoid, lipid and carbohydrate production&lt;/Title&gt;&lt;Template&gt;Journal Article&lt;/Template&gt;&lt;Star&gt;0&lt;/Star&gt;&lt;Tag&gt;0&lt;/Tag&gt;&lt;Author&gt;Cardoso, Lucas Guimarães; Duarte, Jessica Hartwig; Andrade, Bianca Bomfim; Lemos, Paulo Vitor França; Costa, Jorge Alberto Vieira; Druzian, Janice Izabel; Chinalia, Fabio Alexandre&lt;/Author&gt;&lt;Year&gt;2020&lt;/Year&gt;&lt;Details&gt;&lt;_accessed&gt;63481567&lt;/_accessed&gt;&lt;_collection_scope&gt;SCI;SCIE&lt;/_collection_scope&gt;&lt;_created&gt;63481567&lt;/_created&gt;&lt;_db_updated&gt;CrossRef&lt;/_db_updated&gt;&lt;_doi&gt;10.1016/j.aquaculture.2020.735272&lt;/_doi&gt;&lt;_impact_factor&gt;   3.224&lt;/_impact_factor&gt;&lt;_isbn&gt;00448486&lt;/_isbn&gt;&lt;_journal&gt;Aquaculture&lt;/_journal&gt;&lt;_modified&gt;63481567&lt;/_modified&gt;&lt;_pages&gt;735272&lt;/_pages&gt;&lt;_tertiary_title&gt;Aquaculture&lt;/_tertiary_title&gt;&lt;_url&gt;https://linkinghub.elsevier.com/retrieve/pii/S0044848620302441_x000d__x000a_https://api.elsevier.com/content/article/PII:S0044848620302441?httpAccept=text/xml&lt;/_url&gt;&lt;_volume&gt;525&lt;/_volume&gt;&lt;/Details&gt;&lt;Extra&gt;&lt;DBUID&gt;{F96A950B-833F-4880-A151-76DA2D6A2879}&lt;/DBUID&gt;&lt;/Extra&gt;&lt;/Item&gt;&lt;/References&gt;&lt;/Group&gt;&lt;Group&gt;&lt;References&gt;&lt;Item&gt;&lt;ID&gt;413&lt;/ID&gt;&lt;UID&gt;{6FCB6A20-3468-4BF0-995F-C67C73DFB6C1}&lt;/UID&gt;&lt;Title&gt;Microalgal cultivation using aquaculture wastewater: Integrated biomass generation and nutrient remediation&lt;/Title&gt;&lt;Template&gt;Journal Article&lt;/Template&gt;&lt;Star&gt;0&lt;/Star&gt;&lt;Tag&gt;0&lt;/Tag&gt;&lt;Author&gt;Ansari, Faiz Ahmad; Singh, Poonam; Guldhe, Abhishek; Bux, Faizal&lt;/Author&gt;&lt;Year&gt;2017&lt;/Year&gt;&lt;Details&gt;&lt;_accessed&gt;63481567&lt;/_accessed&gt;&lt;_created&gt;63481567&lt;/_created&gt;&lt;_db_updated&gt;CrossRef&lt;/_db_updated&gt;&lt;_doi&gt;10.1016/j.algal.2016.11.015&lt;/_doi&gt;&lt;_impact_factor&gt;   4.008&lt;/_impact_factor&gt;&lt;_isbn&gt;22119264&lt;/_isbn&gt;&lt;_journal&gt;Algal Research&lt;/_journal&gt;&lt;_modified&gt;63481567&lt;/_modified&gt;&lt;_pages&gt;169-177&lt;/_pages&gt;&lt;_tertiary_title&gt;Algal Research&lt;/_tertiary_title&gt;&lt;_url&gt;https://linkinghub.elsevier.com/retrieve/pii/S2211926416306701_x000d__x000a_https://dul.usage.elsevier.com/doi/&lt;/_url&gt;&lt;_volume&gt;21&lt;/_volume&gt;&lt;/Details&gt;&lt;Extra&gt;&lt;DBUID&gt;{F96A950B-833F-4880-A151-76DA2D6A2879}&lt;/DBUID&gt;&lt;/Extra&gt;&lt;/Item&gt;&lt;/References&gt;&lt;/Group&gt;&lt;/Citation&gt;_x000a_"/>
    <w:docVar w:name="NE.Ref{F552F166-F4E4-411F-9722-CCBBC89C87B6}" w:val=" ADDIN NE.Ref.{F552F166-F4E4-411F-9722-CCBBC89C87B6}&lt;Citation&gt;&lt;Group&gt;&lt;References&gt;&lt;Item&gt;&lt;ID&gt;527&lt;/ID&gt;&lt;UID&gt;{545C72A9-889C-41E3-ABFD-DA595A9A4438}&lt;/UID&gt;&lt;Title&gt;Effects of photoperiod on nutrient removal, biomass production, and algal-bacterial population dynamics in lab-scale photobioreactors treating municipal wastewater&lt;/Title&gt;&lt;Template&gt;Journal Article&lt;/Template&gt;&lt;Star&gt;0&lt;/Star&gt;&lt;Tag&gt;0&lt;/Tag&gt;&lt;Author&gt;Lee, Chang Soo; Lee, Sang-Ah; Ko, So-Ra; Oh, Hee-Mock; Ahn, Chi-Yong&lt;/Author&gt;&lt;Year&gt;2015&lt;/Year&gt;&lt;Details&gt;&lt;_created&gt;63797270&lt;/_created&gt;&lt;_modified&gt;63797270&lt;/_modified&gt;&lt;_accessed&gt;63797270&lt;/_accessed&gt;&lt;_doi&gt;10.1016/j.watres.2014.10.029&lt;/_doi&gt;&lt;_url&gt;https://linkinghub.elsevier.com/retrieve/pii/S0043135414007271_x000d__x000a_https://api.elsevier.com/content/article/PII:S0043135414007271?httpAccept=text/xml&lt;/_url&gt;&lt;_journal&gt;Water Research&lt;/_journal&gt;&lt;_volume&gt;68&lt;/_volume&gt;&lt;_pages&gt;680-691&lt;/_pages&gt;&lt;_tertiary_title&gt;Water Research&lt;/_tertiary_title&gt;&lt;_isbn&gt;00431354&lt;/_isbn&gt;&lt;_db_updated&gt;CrossRef&lt;/_db_updated&gt;&lt;_impact_factor&gt;   9.130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F562B05C-8960-4B32-832C-5F4105559242}" w:val=" ADDIN NE.Ref.{F562B05C-8960-4B32-832C-5F4105559242}&lt;Citation&gt;&lt;Group&gt;&lt;References&gt;&lt;Item&gt;&lt;ID&gt;497&lt;/ID&gt;&lt;UID&gt;{1C21C8E3-8362-44EA-8B4C-D34F373D0CD0}&lt;/UID&gt;&lt;Title&gt;Microalgal-bacterial granular sludge for municipal wastewater treatment under simulated natural diel cycles: Performances-metabolic pathways-microbial community nexus&lt;/Title&gt;&lt;Template&gt;Journal Article&lt;/Template&gt;&lt;Star&gt;0&lt;/Star&gt;&lt;Tag&gt;0&lt;/Tag&gt;&lt;Author&gt;Ji, Bin; Wang, Shulian; Silva, Mahamalage Rochelle Udani; Zhang, Meng; Liu, Yu&lt;/Author&gt;&lt;Year&gt;2021&lt;/Year&gt;&lt;Details&gt;&lt;_accessed&gt;64144494&lt;/_accessed&gt;&lt;_created&gt;64144494&lt;/_created&gt;&lt;_db_updated&gt;CrossRef&lt;/_db_updated&gt;&lt;_doi&gt;10.1016/j.algal.2021.102198&lt;/_doi&gt;&lt;_impact_factor&gt;   4.401&lt;/_impact_factor&gt;&lt;_isbn&gt;22119264&lt;/_isbn&gt;&lt;_journal&gt;Algal Research&lt;/_journal&gt;&lt;_modified&gt;64144494&lt;/_modified&gt;&lt;_pages&gt;102198&lt;/_pages&gt;&lt;_tertiary_title&gt;Algal Research&lt;/_tertiary_title&gt;&lt;_url&gt;https://linkinghub.elsevier.com/retrieve/pii/S2211926421000175_x000d__x000a_https://api.elsevier.com/content/article/PII:S2211926421000175?httpAccept=text/xml&lt;/_url&gt;&lt;_volume&gt;54&lt;/_volume&gt;&lt;/Details&gt;&lt;Extra&gt;&lt;DBUID&gt;{F96A950B-833F-4880-A151-76DA2D6A2879}&lt;/DBUID&gt;&lt;/Extra&gt;&lt;/Item&gt;&lt;/References&gt;&lt;/Group&gt;&lt;/Citation&gt;_x000a_"/>
    <w:docVar w:name="NE.Ref{F581C62C-F9EF-4CDD-B444-32E6A3328567}" w:val=" ADDIN NE.Ref.{F581C62C-F9EF-4CDD-B444-32E6A3328567}&lt;Citation&gt;&lt;Group&gt;&lt;References&gt;&lt;Item&gt;&lt;ID&gt;490&lt;/ID&gt;&lt;UID&gt;{D9F743DA-55B4-4C64-8188-15B82F697FC2}&lt;/UID&gt;&lt;Title&gt;Effects of light intensity on oxygen distribution, lipid production and biological community of algal-bacterial granules in photo-sequencing batch reactors&lt;/Title&gt;&lt;Template&gt;Journal Article&lt;/Template&gt;&lt;Star&gt;0&lt;/Star&gt;&lt;Tag&gt;0&lt;/Tag&gt;&lt;Author&gt;Meng, Fansheng; Xi, Limeng; Liu, Dongfang; Huang, Weiwei; Lei, Zhongfang; Zhang, Zhenya; Huang, Wenli&lt;/Author&gt;&lt;Year&gt;2019&lt;/Year&gt;&lt;Details&gt;&lt;_accessed&gt;63686684&lt;/_accessed&gt;&lt;_collection_scope&gt;SCI;SCIE;EI&lt;/_collection_scope&gt;&lt;_created&gt;63686664&lt;/_created&gt;&lt;_db_updated&gt;CrossRef&lt;/_db_updated&gt;&lt;_doi&gt;10.1016/j.biortech.2018.10.059&lt;/_doi&gt;&lt;_impact_factor&gt;   7.539&lt;/_impact_factor&gt;&lt;_isbn&gt;09608524&lt;/_isbn&gt;&lt;_journal&gt;Bioresource Technology&lt;/_journal&gt;&lt;_modified&gt;63686684&lt;/_modified&gt;&lt;_pages&gt;473-481&lt;/_pages&gt;&lt;_tertiary_title&gt;Bioresource Technology&lt;/_tertiary_title&gt;&lt;_url&gt;https://linkinghub.elsevier.com/retrieve/pii/S0960852418314913_x000d__x000a_https://dul.usage.elsevier.com/doi/&lt;/_url&gt;&lt;_volume&gt;272&lt;/_volume&gt;&lt;/Details&gt;&lt;Extra&gt;&lt;DBUID&gt;{F96A950B-833F-4880-A151-76DA2D6A2879}&lt;/DBUID&gt;&lt;/Extra&gt;&lt;/Item&gt;&lt;/References&gt;&lt;/Group&gt;&lt;/Citation&gt;_x000a_"/>
    <w:docVar w:name="NE.Ref{F5DA1CCC-2B4E-40F8-88F9-A7683F4FC6CD}" w:val=" ADDIN NE.Ref.{F5DA1CCC-2B4E-40F8-88F9-A7683F4FC6CD}&lt;Citation&gt;&lt;Group&gt;&lt;References&gt;&lt;Item&gt;&lt;ID&gt;498&lt;/ID&gt;&lt;UID&gt;{62DB5524-7516-4326-9D54-6EF670130644}&lt;/UID&gt;&lt;Title&gt;Achieving partial nitrification and high lipid production in an algal-bacterial granule system when treating low COD/NH4–N wastewater&lt;/Title&gt;&lt;Template&gt;Journal Article&lt;/Template&gt;&lt;Star&gt;0&lt;/Star&gt;&lt;Tag&gt;0&lt;/Tag&gt;&lt;Author&gt;Huang, Wenli; Liu, Dongfang; Huang, Weiwei; Cai, Wei; Zhang, Zhenya; Lei, Zhongfang&lt;/Author&gt;&lt;Year&gt;2020&lt;/Year&gt;&lt;Details&gt;&lt;_accessed&gt;63708175&lt;/_accessed&gt;&lt;_collection_scope&gt;SCI;SCIE;EI&lt;/_collection_scope&gt;&lt;_created&gt;63708175&lt;/_created&gt;&lt;_db_updated&gt;CrossRef&lt;/_db_updated&gt;&lt;_doi&gt;10.1016/j.chemosphere.2020.126106&lt;/_doi&gt;&lt;_impact_factor&gt;   5.778&lt;/_impact_factor&gt;&lt;_isbn&gt;00456535&lt;/_isbn&gt;&lt;_journal&gt;Chemosphere&lt;/_journal&gt;&lt;_modified&gt;63708175&lt;/_modified&gt;&lt;_pages&gt;126106&lt;/_pages&gt;&lt;_tertiary_title&gt;Chemosphere&lt;/_tertiary_title&gt;&lt;_url&gt;https://linkinghub.elsevier.com/retrieve/pii/S004565352030299X_x000d__x000a_https://api.elsevier.com/content/article/PII:S004565352030299X?httpAccept=text/xml&lt;/_url&gt;&lt;_volume&gt;248&lt;/_volume&gt;&lt;/Details&gt;&lt;Extra&gt;&lt;DBUID&gt;{F96A950B-833F-4880-A151-76DA2D6A2879}&lt;/DBUID&gt;&lt;/Extra&gt;&lt;/Item&gt;&lt;/References&gt;&lt;/Group&gt;&lt;Group&gt;&lt;References&gt;&lt;Item&gt;&lt;ID&gt;493&lt;/ID&gt;&lt;UID&gt;{7A22F21A-68B0-42DF-B852-0B4CFF6EE04F}&lt;/UID&gt;&lt;Title&gt;Effect of algae growth on aerobic granulation and nutrients removal from synthetic wastewater by using sequencing batch reactors&lt;/Title&gt;&lt;Template&gt;Journal Article&lt;/Template&gt;&lt;Star&gt;0&lt;/Star&gt;&lt;Tag&gt;0&lt;/Tag&gt;&lt;Author&gt;Huang, Wenli; Li, Bing; Zhang, Chao; Zhang, Zhenya; Lei, Zhongfang; Lu, Baowang; Zhou, Beibei&lt;/Author&gt;&lt;Year&gt;2015&lt;/Year&gt;&lt;Details&gt;&lt;_accessed&gt;63699321&lt;/_accessed&gt;&lt;_collection_scope&gt;SCI;SCIE;EI&lt;/_collection_scope&gt;&lt;_created&gt;63699321&lt;/_created&gt;&lt;_db_updated&gt;CrossRef&lt;/_db_updated&gt;&lt;_doi&gt;10.1016/j.biortech.2014.12.024&lt;/_doi&gt;&lt;_impact_factor&gt;   7.539&lt;/_impact_factor&gt;&lt;_isbn&gt;09608524&lt;/_isbn&gt;&lt;_journal&gt;Bioresource Technology&lt;/_journal&gt;&lt;_modified&gt;63699321&lt;/_modified&gt;&lt;_pages&gt;187-192&lt;/_pages&gt;&lt;_tertiary_title&gt;Bioresource Technology&lt;/_tertiary_title&gt;&lt;_url&gt;https://linkinghub.elsevier.com/retrieve/pii/S0960852414017611_x000d__x000a_https://dul.usage.elsevier.com/doi/&lt;/_url&gt;&lt;_volume&gt;179&lt;/_volume&gt;&lt;/Details&gt;&lt;Extra&gt;&lt;DBUID&gt;{F96A950B-833F-4880-A151-76DA2D6A2879}&lt;/DBUID&gt;&lt;/Extra&gt;&lt;/Item&gt;&lt;/References&gt;&lt;/Group&gt;&lt;/Citation&gt;_x000a_"/>
    <w:docVar w:name="NE.Ref{F763B9C2-515C-425E-B140-7C9C786ED556}" w:val=" ADDIN NE.Ref.{F763B9C2-515C-425E-B140-7C9C786ED556}&lt;Citation&gt;&lt;Group&gt;&lt;References&gt;&lt;Item&gt;&lt;ID&gt;482&lt;/ID&gt;&lt;UID&gt;{521B65E5-EC85-4F35-800F-DEF3329F950B}&lt;/UID&gt;&lt;Title&gt;Pilot Reactor Operation of the Oxygenic Photogranule (OPG) Wastewater Treatment Process&lt;/Title&gt;&lt;Template&gt;Journal Article&lt;/Template&gt;&lt;Star&gt;0&lt;/Star&gt;&lt;Tag&gt;0&lt;/Tag&gt;&lt;Author&gt;McNair, Adam Matthew&lt;/Author&gt;&lt;Year&gt;2017&lt;/Year&gt;&lt;Details&gt;&lt;_created&gt;64114430&lt;/_created&gt;&lt;_date&gt;2017-01-01&lt;/_date&gt;&lt;_date_display&gt;2017&lt;/_date_display&gt;&lt;_modified&gt;64155407&lt;/_modified&gt;&lt;_journal&gt;Thesis, University of Massachsetts Amherst&lt;/_journal&gt;&lt;/Details&gt;&lt;Extra&gt;&lt;DBUID&gt;{F96A950B-833F-4880-A151-76DA2D6A2879}&lt;/DBUID&gt;&lt;/Extra&gt;&lt;/Item&gt;&lt;/References&gt;&lt;/Group&gt;&lt;/Citation&gt;_x000a_"/>
    <w:docVar w:name="NE.Ref{F9D3AF3C-678A-4A3F-B954-215FF39B517F}" w:val=" ADDIN NE.Ref.{F9D3AF3C-678A-4A3F-B954-215FF39B517F}&lt;Citation&gt;&lt;Group&gt;&lt;References&gt;&lt;Item&gt;&lt;ID&gt;485&lt;/ID&gt;&lt;UID&gt;{6459599D-CCD1-4158-BF9E-34F619E575B9}&lt;/UID&gt;&lt;Title&gt;Temperature-effect on the performance of non-aerated microalgal-bacterial granular sludge process in municipal wastewater treatment&lt;/Title&gt;&lt;Template&gt;Journal Article&lt;/Template&gt;&lt;Star&gt;0&lt;/Star&gt;&lt;Tag&gt;0&lt;/Tag&gt;&lt;Author&gt;Ji, Bin; Zhu, Lin; Wang, Shulian; Liu, Yu&lt;/Author&gt;&lt;Year&gt;2021&lt;/Year&gt;&lt;Details&gt;&lt;_accessed&gt;63681037&lt;/_accessed&gt;&lt;_collection_scope&gt;SCI;SCIE&lt;/_collection_scope&gt;&lt;_created&gt;63681037&lt;/_created&gt;&lt;_date&gt;63640800&lt;/_date&gt;&lt;_date_display&gt;2021&lt;/_date_display&gt;&lt;_db_updated&gt;PKU Search&lt;/_db_updated&gt;&lt;_doi&gt;10.1016/j.jenvman.2021.111955&lt;/_doi&gt;&lt;_impact_factor&gt;   5.647&lt;/_impact_factor&gt;&lt;_journal&gt;Journal of environmental management&lt;/_journal&gt;&lt;_keywords&gt;Index Medicus&lt;/_keywords&gt;&lt;_modified&gt;63681037&lt;/_modified&gt;&lt;_number&gt;1&lt;/_number&gt;&lt;_pages&gt;111955-111955&lt;/_pages&gt;&lt;_place_published&gt;England&lt;/_place_published&gt;&lt;_url&gt;http://pku.summon.serialssolutions.com/2.0.0/link/0/eLvHCXMwtV1Nb9QwELW25QAXVAqFloLMhZtD4tiJc-DQwq4QWj4kUolbZDtOtaXNRqSr_gD-ODPrbBJoK5UDlyiynMTyPI2fx_MmhMQ8CNlfPsEl3EpgslUWCW2jUFdZqlMTJ6F2ElpRLf1Jzb_y2VR-nEw2aumh7b8aHtrA9Cik_Qfj9y-FBrgHCMAVQADXu8HAAS_2dZOZz93ojgewYHEvGcBsjmXNNPYEBnqBWXoo8jhnxldzBkOewqq2zlltz1eo8Wq8xAADJmuJyaKBTle6xWgcVl7sU9hv4b8jiR0qWP5Mw-niEByDEMzLSAPnfSewNaaS7pilc67c_1qoc48RFpiTo8V2aLjmyn1U4Sw4g-HAGAL8ZjB-wbh09ucvxexkPi_y6ff8NRZNvygX9vKtq9nJty1yjyugmVgD9P1xv0zHsBkbJF1vbvzQ7duONf3Id8jDbt7okbfwIzJx9S65v5GVt7tkbzqeT9r57PYx-XUdAnRZU4AAHUGALis6ggC9CQJ0AwHqIUA7CNBFTXsI0AECtIfAE5LPpvm7D6z79QZrZCJYljrLjTROR8ZFrgpLIcLKpi7TroI9ss6UEsIILozKdGlTGzkg7hzoTiyr1MZ7ZBvG7J4RWoYmCktT2azSQnGhDBc6FKmUDrvrffJqM8UFeDY8rtK1W67agotUwXZXJeE-eernvmh8CZYijoUE6iUO7vD0c_JgwOsh2b78uXIvyFbzY_VyjYjfLP6AAw&lt;/_url&gt;&lt;_volume&gt;282&lt;/_volume&gt;&lt;/Details&gt;&lt;Extra&gt;&lt;DBUID&gt;{F96A950B-833F-4880-A151-76DA2D6A2879}&lt;/DBUID&gt;&lt;/Extra&gt;&lt;/Item&gt;&lt;/References&gt;&lt;/Group&gt;&lt;/Citation&gt;_x000a_"/>
    <w:docVar w:name="NE.Ref{FA4D5D20-9115-4A3C-8109-DF8F334F6542}" w:val=" ADDIN NE.Ref.{FA4D5D20-9115-4A3C-8109-DF8F334F6542}&lt;Citation&gt;&lt;Group&gt;&lt;References&gt;&lt;Item&gt;&lt;ID&gt;439&lt;/ID&gt;&lt;UID&gt;{0D0A4087-479D-42D4-91BE-469582D2292C}&lt;/UID&gt;&lt;Title&gt;Removal mechanisms of phosphorus in non-aerated microalgal-bacterial granular sludge process&lt;/Title&gt;&lt;Template&gt;Journal Article&lt;/Template&gt;&lt;Star&gt;0&lt;/Star&gt;&lt;Tag&gt;0&lt;/Tag&gt;&lt;Author&gt;Ji, B; Zhang, M; Wang, L; Wang, S; Liu, Y&lt;/Author&gt;&lt;Year&gt;2020&lt;/Year&gt;&lt;Details&gt;&lt;_accessed&gt;63481575&lt;/_accessed&gt;&lt;_accession_num&gt;32446034&lt;/_accession_num&gt;&lt;_author_adr&gt;Department of Water and Wastewater Engineering, Wuhan University of Science and Technology, Wuhan 430065, China; Advanced Environmental Biotechnology Centre, Nanyang Environment &amp;amp; Water Research Institute, Nanyang Technological University, 1 Cleantech Loop, Singapore 637141, Singapore.; Advanced Environmental Biotechnology Centre, Nanyang Environment &amp;amp; Water Research Institute, Nanyang Technological University, 1 Cleantech Loop, Singapore 637141,  Singapore.; Advanced Environmental Biotechnology Centre, Nanyang Environment &amp;amp; Water Research Institute, Nanyang Technological University, 1 Cleantech Loop, Singapore 637141,  Singapore.; Advanced Environmental Biotechnology Centre, Nanyang Environment &amp;amp; Water Research Institute, Nanyang Technological University, 1 Cleantech Loop, Singapore 637141,  Singapore; Hubei Key Laboratory of Ecological Remediation for Rivers-Lakes and Algal Utilization, School of Civil Engineering, Architecture and Environment, Hubei University of Technology, Wuhan 430068, China.; Advanced Environmental Biotechnology Centre, Nanyang Environment &amp;amp; Water Research Institute, Nanyang Technological University, 1 Cleantech Loop, Singapore 637141,  Singapore; School of Civil and Environmental Engineering, Nanyang Technological University, 50 Nanyang Avenue, Singapore 639798, Singapore. Electronic address: cyliu@ntu.edu.sg.&lt;/_author_adr&gt;&lt;_created&gt;63481575&lt;/_created&gt;&lt;_date&gt;63465120&lt;/_date&gt;&lt;_date_display&gt;2020 Sep&lt;/_date_display&gt;&lt;_db_updated&gt;PubMed&lt;/_db_updated&gt;&lt;_doi&gt;10.1016/j.biortech.2020.123531&lt;/_doi&gt;&lt;_impact_factor&gt;   7.539&lt;/_impact_factor&gt;&lt;_isbn&gt;1873-2976 (Electronic); 0960-8524 (Linking)&lt;/_isbn&gt;&lt;_journal&gt;Bioresour Technol&lt;/_journal&gt;&lt;_keywords&gt;Dark-light conditions; Microalgal-bacterial granules; Pantanalinema; Phosphorus removal; Poly-phosphate&lt;/_keywords&gt;&lt;_language&gt;eng&lt;/_language&gt;&lt;_modified&gt;63481575&lt;/_modified&gt;&lt;_ori_publication&gt;Copyright (c) 2020 Elsevier Ltd. All rights reserved.&lt;/_ori_publication&gt;&lt;_pages&gt;123531&lt;/_pages&gt;&lt;_subject_headings&gt;Bioreactors; In Situ Hybridization, Fluorescence; *Microalgae; Nitrogen; Phosphorus; *Sewage&lt;/_subject_headings&gt;&lt;_tertiary_title&gt;Bioresource technology&lt;/_tertiary_title&gt;&lt;_type_work&gt;Journal Article&lt;/_type_work&gt;&lt;_url&gt;http://www.ncbi.nlm.nih.gov/entrez/query.fcgi?cmd=Retrieve&amp;amp;db=pubmed&amp;amp;dopt=Abstract&amp;amp;list_uids=32446034&amp;amp;query_hl=1&lt;/_url&gt;&lt;_volume&gt;312&lt;/_volume&gt;&lt;/Details&gt;&lt;Extra&gt;&lt;DBUID&gt;{F96A950B-833F-4880-A151-76DA2D6A2879}&lt;/DBUID&gt;&lt;/Extra&gt;&lt;/Item&gt;&lt;/References&gt;&lt;/Group&gt;&lt;Group&gt;&lt;References&gt;&lt;Item&gt;&lt;ID&gt;449&lt;/ID&gt;&lt;UID&gt;{79756BF5-E70D-4D32-B8EF-22ECF18197D1}&lt;/UID&gt;&lt;Title&gt;Enhancement of aerobic granulation and nutrient removal by an algal–bacterial consortium in a lab-scale photobioreactor&lt;/Title&gt;&lt;Template&gt;Journal Article&lt;/Template&gt;&lt;Star&gt;0&lt;/Star&gt;&lt;Tag&gt;0&lt;/Tag&gt;&lt;Author&gt;Zhang, Bing; Lens, Piet N L; Shi, Wenxin; Zhang, Ruijun; Zhang, Zhiqiang; Guo, Yuan; Bao, Xian; Cui, Fuyi&lt;/Author&gt;&lt;Year&gt;2018&lt;/Year&gt;&lt;Details&gt;&lt;_accessed&gt;63481615&lt;/_accessed&gt;&lt;_collection_scope&gt;SCI;SCIE;EI&lt;/_collection_scope&gt;&lt;_created&gt;63481575&lt;/_created&gt;&lt;_db_updated&gt;CrossRef&lt;/_db_updated&gt;&lt;_doi&gt;10.1016/j.cej.2017.11.151&lt;/_doi&gt;&lt;_impact_factor&gt;  10.652&lt;/_impact_factor&gt;&lt;_isbn&gt;13858947&lt;/_isbn&gt;&lt;_journal&gt;Chemical Engineering Journal&lt;/_journal&gt;&lt;_modified&gt;63481615&lt;/_modified&gt;&lt;_pages&gt;2373-2382&lt;/_pages&gt;&lt;_tertiary_title&gt;Chemical Engineering Journal&lt;/_tertiary_title&gt;&lt;_url&gt;https://linkinghub.elsevier.com/retrieve/pii/S1385894717320739_x000d__x000a_https://api.elsevier.com/content/article/PII:S1385894717320739?httpAccept=text/xml&lt;/_url&gt;&lt;_volume&gt;334&lt;/_volume&gt;&lt;/Details&gt;&lt;Extra&gt;&lt;DBUID&gt;{F96A950B-833F-4880-A151-76DA2D6A2879}&lt;/DBUID&gt;&lt;/Extra&gt;&lt;/Item&gt;&lt;/References&gt;&lt;/Group&gt;&lt;/Citation&gt;_x000a_"/>
    <w:docVar w:name="NE.Ref{FAF0D6BA-2534-473B-BB04-7029BB37C64C}" w:val=" ADDIN NE.Ref.{FAF0D6BA-2534-473B-BB04-7029BB37C64C}&lt;Citation&gt;&lt;Group&gt;&lt;References&gt;&lt;Item&gt;&lt;ID&gt;416&lt;/ID&gt;&lt;UID&gt;{842F2535-2F5A-47E0-920E-1407873E4FAC}&lt;/UID&gt;&lt;Title&gt;Continuous microalgae cultivation in aquaculture wastewater by a membrane photobioreactor for biomass production and nutrients removal&lt;/Title&gt;&lt;Template&gt;Journal Article&lt;/Template&gt;&lt;Star&gt;0&lt;/Star&gt;&lt;Tag&gt;0&lt;/Tag&gt;&lt;Author&gt;Gao, Feng; Li, Chen; Yang, Zhao-Hui; Zeng, Guang-Ming; Feng, Li-Juan; Liu, Jun-zhi; Liu, Mei; Cai, Hui-wen&lt;/Author&gt;&lt;Year&gt;2016&lt;/Year&gt;&lt;Details&gt;&lt;_doi&gt;10.1016/j.ecoleng.2016.03.046&lt;/_doi&gt;&lt;_created&gt;63481567&lt;/_created&gt;&lt;_modified&gt;63481567&lt;/_modified&gt;&lt;_url&gt;https://linkinghub.elsevier.com/retrieve/pii/S0925857416302014_x000d__x000a_https://dul.usage.elsevier.com/doi/&lt;/_url&gt;&lt;_journal&gt;Ecological Engineering&lt;/_journal&gt;&lt;_volume&gt;92&lt;/_volume&gt;&lt;_pages&gt;55-61&lt;/_pages&gt;&lt;_tertiary_title&gt;Ecological Engineering&lt;/_tertiary_title&gt;&lt;_isbn&gt;09258574&lt;/_isbn&gt;&lt;_accessed&gt;63481567&lt;/_accessed&gt;&lt;_db_updated&gt;CrossRef&lt;/_db_updated&gt;&lt;_impact_factor&gt;   3.512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43&lt;/ID&gt;&lt;UID&gt;{D29ECC29-8261-458A-8B2E-F75D006EB891}&lt;/UID&gt;&lt;Title&gt;Characteristics and performance of aerobic algae-bacteria granular consortia in a photo-sequencing batch reactor&lt;/Title&gt;&lt;Template&gt;Journal Article&lt;/Template&gt;&lt;Star&gt;0&lt;/Star&gt;&lt;Tag&gt;0&lt;/Tag&gt;&lt;Author&gt;Liu, Lin; Zeng, Zhichao; Bee, Mingyang; Gibson, Valerie; Wei, Lili; Huang, Xu; Liu, Chaoxiang&lt;/Author&gt;&lt;Year&gt;2018&lt;/Year&gt;&lt;Details&gt;&lt;_doi&gt;10.1016/j.jhazmat.2018.01.059&lt;/_doi&gt;&lt;_created&gt;63481575&lt;/_created&gt;&lt;_modified&gt;63481575&lt;/_modified&gt;&lt;_url&gt;https://linkinghub.elsevier.com/retrieve/pii/S030438941830075X_x000d__x000a_https://dul.usage.elsevier.com/doi/&lt;/_url&gt;&lt;_journal&gt;Journal of Hazardous Materials&lt;/_journal&gt;&lt;_volume&gt;349&lt;/_volume&gt;&lt;_pages&gt;135-142&lt;/_pages&gt;&lt;_tertiary_title&gt;Journal of Hazardous Materials&lt;/_tertiary_title&gt;&lt;_isbn&gt;03043894&lt;/_isbn&gt;&lt;_accessed&gt;63481575&lt;/_accessed&gt;&lt;_db_updated&gt;CrossRef&lt;/_db_updated&gt;&lt;_impact_factor&gt;   9.038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FC08547E-F57F-4B9F-A7E4-6E8994834F85}" w:val=" ADDIN NE.Ref.{FC08547E-F57F-4B9F-A7E4-6E8994834F85}&lt;Citation&gt;&lt;Group&gt;&lt;References&gt;&lt;Item&gt;&lt;ID&gt;403&lt;/ID&gt;&lt;UID&gt;{A82FD710-3DBD-4E3E-AD3D-9C943BF91CF0}&lt;/UID&gt;&lt;Title&gt;Microalgal-bacterial granular sludge process: A game changer of future municipal wastewater treatment?&lt;/Title&gt;&lt;Template&gt;Journal Article&lt;/Template&gt;&lt;Star&gt;0&lt;/Star&gt;&lt;Tag&gt;0&lt;/Tag&gt;&lt;Author&gt;Zhang, Meng; Ji, Bin; Liu, Yu&lt;/Author&gt;&lt;Year&gt;2021&lt;/Year&gt;&lt;Details&gt;&lt;_accessed&gt;63780628&lt;/_accessed&gt;&lt;_collection_scope&gt;SCI;SCIE;EI&lt;/_collection_scope&gt;&lt;_created&gt;63780628&lt;/_created&gt;&lt;_db_updated&gt;CrossRef&lt;/_db_updated&gt;&lt;_doi&gt;10.1016/j.scitotenv.2020.141957&lt;/_doi&gt;&lt;_impact_factor&gt;   7.963&lt;/_impact_factor&gt;&lt;_isbn&gt;00489697&lt;/_isbn&gt;&lt;_journal&gt;Science of The Total Environment&lt;/_journal&gt;&lt;_modified&gt;63780628&lt;/_modified&gt;&lt;_pages&gt;141957&lt;/_pages&gt;&lt;_tertiary_title&gt;Science of The Total Environment&lt;/_tertiary_title&gt;&lt;_url&gt;https://linkinghub.elsevier.com/retrieve/pii/S0048969720354863_x000d__x000a_https://api.elsevier.com/content/article/PII:S0048969720354863?httpAccept=text/xml&lt;/_url&gt;&lt;_volume&gt;752&lt;/_volume&gt;&lt;/Details&gt;&lt;Extra&gt;&lt;DBUID&gt;{F96A950B-833F-4880-A151-76DA2D6A2879}&lt;/DBUID&gt;&lt;/Extra&gt;&lt;/Item&gt;&lt;/References&gt;&lt;/Group&gt;&lt;Group&gt;&lt;References&gt;&lt;Item&gt;&lt;ID&gt;494&lt;/ID&gt;&lt;UID&gt;{27A90527-E6D9-4989-A522-E1632AE11856}&lt;/UID&gt;&lt;Title&gt;Towards environment-sustainable wastewater treatment and reclamation by the non-aerated microalgal-bacterial granular sludge process: Recent advances and future directions&lt;/Title&gt;&lt;Template&gt;Journal Article&lt;/Template&gt;&lt;Star&gt;0&lt;/Star&gt;&lt;Tag&gt;0&lt;/Tag&gt;&lt;Author&gt;Ji, Bin&lt;/Author&gt;&lt;Year&gt;2022&lt;/Year&gt;&lt;Details&gt;&lt;_alternate_title&gt;Science of The Total Environment&lt;/_alternate_title&gt;&lt;_date_display&gt;2022&lt;/_date_display&gt;&lt;_date&gt;2022-01-01&lt;/_date&gt;&lt;_doi&gt;https://doi.org/10.1016/j.scitotenv.2021.150707&lt;/_doi&gt;&lt;_isbn&gt;0048-9697&lt;/_isbn&gt;&lt;_journal&gt;Science of The Total Environment&lt;/_journal&gt;&lt;_keywords&gt;Microalgal-bacterial granular sludge; Wastewater treatment; Resource recovery; Mobility; Greenhouse gas; Environmental sustainability&lt;/_keywords&gt;&lt;_pages&gt;150707&lt;/_pages&gt;&lt;_url&gt;https://www.sciencedirect.com/science/article/pii/S0048969721057855&lt;/_url&gt;&lt;_volume&gt;806&lt;/_volume&gt;&lt;_created&gt;64144410&lt;/_created&gt;&lt;_modified&gt;64144410&lt;/_modified&gt;&lt;_impact_factor&gt;   7.963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496&lt;/ID&gt;&lt;UID&gt;{64A95DF8-65F4-4F97-AAA0-AA0AF11C7A27}&lt;/UID&gt;&lt;Title&gt;Assessment of Microalgal-Bacterial Granular Sludge Process for Environmentally Sustainable Municipal Wastewater Treatment&lt;/Title&gt;&lt;Template&gt;Journal Article&lt;/Template&gt;&lt;Star&gt;0&lt;/Star&gt;&lt;Tag&gt;0&lt;/Tag&gt;&lt;Author&gt;Ji, Bin; Liu, Yu&lt;/Author&gt;&lt;Year&gt;2021&lt;/Year&gt;&lt;Details&gt;&lt;_alternate_title&gt;ACS ES&amp;amp;T Water&lt;/_alternate_title&gt;&lt;_date_display&gt;2021&lt;/_date_display&gt;&lt;_date&gt;2021-01-01&lt;/_date&gt;&lt;_isbn&gt;2690-0637&lt;/_isbn&gt;&lt;_journal&gt;ACS ES&amp;amp;T Water&lt;/_journal&gt;&lt;_ori_publication&gt;ACS Publications&lt;/_ori_publication&gt;&lt;_created&gt;64144482&lt;/_created&gt;&lt;_modified&gt;64144482&lt;/_modified&gt;&lt;/Details&gt;&lt;Extra&gt;&lt;DBUID&gt;{F96A950B-833F-4880-A151-76DA2D6A2879}&lt;/DBUID&gt;&lt;/Extra&gt;&lt;/Item&gt;&lt;/References&gt;&lt;/Group&gt;&lt;/Citation&gt;_x000a_"/>
    <w:docVar w:name="NE.Ref{FC1564C0-FF99-477F-ADBA-457582DF3700}" w:val=" ADDIN NE.Ref.{FC1564C0-FF99-477F-ADBA-457582DF3700}&lt;Citation&gt;&lt;Group&gt;&lt;References&gt;&lt;Item&gt;&lt;ID&gt;581&lt;/ID&gt;&lt;UID&gt;{594D42A8-CE6B-4EA4-8DF6-11C9CE9DE7F2}&lt;/UID&gt;&lt;Title&gt;Study on the extracellular polymeric substances of the microalgal-bacterial granular sludge and its surface characteristics.&lt;/Title&gt;&lt;Template&gt;Journal Article&lt;/Template&gt;&lt;Star&gt;0&lt;/Star&gt;&lt;Tag&gt;0&lt;/Tag&gt;&lt;Author&gt;Gong, Xiping. Ji Bin. Xiao&lt;/Author&gt;&lt;Year&gt;2021&lt;/Year&gt;&lt;Details&gt;&lt;_author_adr&gt;武汉科技大学城市建设学院;&lt;/_author_adr&gt;&lt;_db_provider&gt;CNKI&lt;/_db_provider&gt;&lt;_doi&gt;10.13671/j.hjkxxb.2021.0290&lt;/_doi&gt;&lt;_isbn&gt;0253-2468&lt;/_isbn&gt;&lt;_issue&gt;12&lt;/_issue&gt;&lt;_journal&gt;Acta Scientiae Circumstantiae&lt;/_journal&gt;&lt;_keywords&gt;藻-菌颗粒;胞外聚合物(EPS);粒径;傅里叶变换红外光谱;三维荧光;胞外多糖&lt;/_keywords&gt;&lt;_pages&gt;4888-4893&lt;/_pages&gt;&lt;_url&gt;https://kns.cnki.net/kcms/detail/11.1843.X.20211123.1622.018.html&lt;/_url&gt;&lt;_volume&gt;41&lt;/_volume&gt;&lt;_created&gt;64155537&lt;/_created&gt;&lt;_modified&gt;64155539&lt;/_modified&gt;&lt;_collection_scope&gt;CSCD&lt;/_collection_scope&gt;&lt;/Details&gt;&lt;Extra&gt;&lt;DBUID&gt;{F96A950B-833F-4880-A151-76DA2D6A2879}&lt;/DBUID&gt;&lt;/Extra&gt;&lt;/Item&gt;&lt;/References&gt;&lt;/Group&gt;&lt;/Citation&gt;_x000a_"/>
    <w:docVar w:name="NE.Ref{FD35A06D-CBF9-4125-A619-1EC5C2571A54}" w:val=" ADDIN NE.Ref.{FD35A06D-CBF9-4125-A619-1EC5C2571A54}&lt;Citation&gt;&lt;Group&gt;&lt;References&gt;&lt;Item&gt;&lt;ID&gt;582&lt;/ID&gt;&lt;UID&gt;{24A4FC09-339D-401A-B892-FD546C82D29F}&lt;/UID&gt;&lt;Title&gt;Study on the performance and mechanism of the microalgal-bacteria lgranular sludge process in the treatment of domestic wastewater containing complex organic matter under naturalalternating daynight conditions&lt;/Title&gt;&lt;Template&gt;Journal Article&lt;/Template&gt;&lt;Star&gt;0&lt;/Star&gt;&lt;Tag&gt;0&lt;/Tag&gt;&lt;Author&gt;Shi Yuting, Ji Bin Wang Chuchu&lt;/Author&gt;&lt;Year&gt;2021&lt;/Year&gt;&lt;Details&gt;&lt;_author_adr&gt;武汉科技大学城市建设学院;&lt;/_author_adr&gt;&lt;_db_provider&gt;CNKI&lt;/_db_provider&gt;&lt;_doi&gt;10.13198/j.issn.1001-6929.2021.06.14&lt;/_doi&gt;&lt;_isbn&gt;1001-6929&lt;/_isbn&gt;&lt;_issue&gt;10&lt;/_issue&gt;&lt;_journal&gt;Research of Environmental Sciences &lt;/_journal&gt;&lt;_keywords&gt;藻-菌颗粒;昼夜交替;市政污水;复杂有机物;碳氮比&lt;/_keywords&gt;&lt;_pages&gt;2412-2418&lt;/_pages&gt;&lt;_url&gt;https://kns.cnki.net/kcms/detail/11.1827.X.20210623.1208.002.html&lt;/_url&gt;&lt;_volume&gt;34&lt;/_volume&gt;&lt;_created&gt;64155540&lt;/_created&gt;&lt;_modified&gt;64155550&lt;/_modified&gt;&lt;_collection_scope&gt;CSCD;PKU&lt;/_collection_scope&gt;&lt;/Details&gt;&lt;Extra&gt;&lt;DBUID&gt;{F96A950B-833F-4880-A151-76DA2D6A2879}&lt;/DBUID&gt;&lt;/Extra&gt;&lt;/Item&gt;&lt;/References&gt;&lt;/Group&gt;&lt;/Citation&gt;_x000a_"/>
    <w:docVar w:name="NE.Ref{FE504460-AF4D-4902-A2D6-7F77EE47DC26}" w:val=" ADDIN NE.Ref.{FE504460-AF4D-4902-A2D6-7F77EE47DC26}&lt;Citation&gt;&lt;Group&gt;&lt;References&gt;&lt;Item&gt;&lt;ID&gt;521&lt;/ID&gt;&lt;UID&gt;{F4912BD0-E1BC-4215-A1CB-105D2B5B1412}&lt;/UID&gt;&lt;Title&gt;Kinetics of nutrient removal and expression of extracellular polymeric substances of the microalgae, Chlorella sp. and Micractinium sp., in wastewater treatment&lt;/Title&gt;&lt;Template&gt;Journal Article&lt;/Template&gt;&lt;Star&gt;0&lt;/Star&gt;&lt;Tag&gt;0&lt;/Tag&gt;&lt;Author&gt;Wang, Meng; Kuo-Dahab, Wenye Camilla; Dolan, Sona; Park, Chul&lt;/Author&gt;&lt;Year&gt;2014&lt;/Year&gt;&lt;Details&gt;&lt;_accessed&gt;63781410&lt;/_accessed&gt;&lt;_collection_scope&gt;SCI;SCIE;EI&lt;/_collection_scope&gt;&lt;_created&gt;63781410&lt;/_created&gt;&lt;_db_updated&gt;CrossRef&lt;/_db_updated&gt;&lt;_doi&gt;10.1016/j.biortech.2013.12.047&lt;/_doi&gt;&lt;_impact_factor&gt;   7.539&lt;/_impact_factor&gt;&lt;_isbn&gt;09608524&lt;/_isbn&gt;&lt;_journal&gt;Bioresource Technology&lt;/_journal&gt;&lt;_modified&gt;63781410&lt;/_modified&gt;&lt;_pages&gt;131-137&lt;/_pages&gt;&lt;_tertiary_title&gt;Bioresource Technology&lt;/_tertiary_title&gt;&lt;_url&gt;https://linkinghub.elsevier.com/retrieve/pii/S0960852413018762_x000d__x000a_https://api.elsevier.com/content/article/PII:S0960852413018762?httpAccept=text/xml&lt;/_url&gt;&lt;_volume&gt;154&lt;/_volume&gt;&lt;/Details&gt;&lt;Extra&gt;&lt;DBUID&gt;{F96A950B-833F-4880-A151-76DA2D6A2879}&lt;/DBUID&gt;&lt;/Extra&gt;&lt;/Item&gt;&lt;/References&gt;&lt;/Group&gt;&lt;/Citation&gt;_x000a_"/>
    <w:docVar w:name="NE.Ref{FFD174E3-E566-479D-BAF4-44B1A289DC27}" w:val=" ADDIN NE.Ref.{FFD174E3-E566-479D-BAF4-44B1A289DC27}&lt;Citation&gt;&lt;Group&gt;&lt;References&gt;&lt;Item&gt;&lt;ID&gt;403&lt;/ID&gt;&lt;UID&gt;{A82FD710-3DBD-4E3E-AD3D-9C943BF91CF0}&lt;/UID&gt;&lt;Title&gt;Microalgal-bacterial granular sludge process: A game changer of future municipal wastewater treatment?&lt;/Title&gt;&lt;Template&gt;Journal Article&lt;/Template&gt;&lt;Star&gt;0&lt;/Star&gt;&lt;Tag&gt;0&lt;/Tag&gt;&lt;Author&gt;Zhang, Meng; Ji, Bin; Liu, Yu&lt;/Author&gt;&lt;Year&gt;2021&lt;/Year&gt;&lt;Details&gt;&lt;_accessed&gt;63780628&lt;/_accessed&gt;&lt;_collection_scope&gt;SCI;SCIE;EI&lt;/_collection_scope&gt;&lt;_created&gt;63780628&lt;/_created&gt;&lt;_db_updated&gt;CrossRef&lt;/_db_updated&gt;&lt;_doi&gt;10.1016/j.scitotenv.2020.141957&lt;/_doi&gt;&lt;_impact_factor&gt;   7.963&lt;/_impact_factor&gt;&lt;_isbn&gt;00489697&lt;/_isbn&gt;&lt;_journal&gt;Science of The Total Environment&lt;/_journal&gt;&lt;_modified&gt;63780628&lt;/_modified&gt;&lt;_pages&gt;141957&lt;/_pages&gt;&lt;_tertiary_title&gt;Science of The Total Environment&lt;/_tertiary_title&gt;&lt;_url&gt;https://linkinghub.elsevier.com/retrieve/pii/S0048969720354863_x000d__x000a_https://api.elsevier.com/content/article/PII:S0048969720354863?httpAccept=text/xml&lt;/_url&gt;&lt;_volume&gt;752&lt;/_volume&gt;&lt;/Details&gt;&lt;Extra&gt;&lt;DBUID&gt;{F96A950B-833F-4880-A151-76DA2D6A2879}&lt;/DBUID&gt;&lt;/Extra&gt;&lt;/Item&gt;&lt;/References&gt;&lt;/Group&gt;&lt;Group&gt;&lt;References&gt;&lt;Item&gt;&lt;ID&gt;398&lt;/ID&gt;&lt;UID&gt;{D5844BC7-224C-4DA4-908E-86ACE70D4D7F}&lt;/UID&gt;&lt;Title&gt;The Oxygenic Photogranule Process for Aeration-Free Wastewater Treatment&lt;/Title&gt;&lt;Template&gt;Journal Article&lt;/Template&gt;&lt;Star&gt;0&lt;/Star&gt;&lt;Tag&gt;0&lt;/Tag&gt;&lt;Author&gt;Abouhend, Ahmed S; McNair, Adam; Kuo-Dahab, Wenye C; Watt, Christopher; Butler, Caitlyn S; Milferstedt, Kim; Hamelin, Jérôme; Seo, Jeongmi; Gikonyo, Gitau J; El-Moselhy, Khalid M; Park, Chul&lt;/Author&gt;&lt;Year&gt;2018&lt;/Year&gt;&lt;Details&gt;&lt;_accessed&gt;63578790&lt;/_accessed&gt;&lt;_collection_scope&gt;SCI;SCIE;EI&lt;/_collection_scope&gt;&lt;_created&gt;63578790&lt;/_created&gt;&lt;_date&gt;62174880&lt;/_date&gt;&lt;_db_updated&gt;CrossRef&lt;/_db_updated&gt;&lt;_doi&gt;10.1021/acs.est.8b00403&lt;/_doi&gt;&lt;_impact_factor&gt;   9.028&lt;/_impact_factor&gt;&lt;_isbn&gt;0013-936X&lt;/_isbn&gt;&lt;_issue&gt;6&lt;/_issue&gt;&lt;_journal&gt;Environmental Science &amp;amp; Technology&lt;/_journal&gt;&lt;_modified&gt;64142475&lt;/_modified&gt;&lt;_pages&gt;3503-3511&lt;/_pages&gt;&lt;_tertiary_title&gt;Environ. Sci. Technol.&lt;/_tertiary_title&gt;&lt;_url&gt;https://pubs.acs.org/doi/10.1021/acs.est.8b00403_x000d__x000a_https://pubs.acs.org/doi/pdf/10.1021/acs.est.8b00403&lt;/_url&gt;&lt;_volume&gt;52&lt;/_volume&gt;&lt;/Details&gt;&lt;Extra&gt;&lt;DBUID&gt;{F96A950B-833F-4880-A151-76DA2D6A2879}&lt;/DBUID&gt;&lt;/Extra&gt;&lt;/Item&gt;&lt;/References&gt;&lt;/Group&gt;&lt;Group&gt;&lt;References&gt;&lt;Item&gt;&lt;ID&gt;495&lt;/ID&gt;&lt;UID&gt;{C077F76E-9CA0-41E5-9C77-BA75908B5059}&lt;/UID&gt;&lt;Title&gt;Growth progression of oxygenic photogranules and its impact on bioactivity for aeration-free wastewater treatment&lt;/Title&gt;&lt;Template&gt;Journal Article&lt;/Template&gt;&lt;Star&gt;0&lt;/Star&gt;&lt;Tag&gt;0&lt;/Tag&gt;&lt;Author&gt;Abouhend, Ahmed S; Milferstedt, Kim; Hamelin, Jérôme; Ansari, Abeera A; Butler, Caitlyn; Carbajal-González, Blanca I; Park, Chul&lt;/Author&gt;&lt;Year&gt;2019&lt;/Year&gt;&lt;Details&gt;&lt;_alternate_title&gt;Environmental science &amp;amp; technology&lt;/_alternate_title&gt;&lt;_date_display&gt;2019&lt;/_date_display&gt;&lt;_date&gt;2019-01-01&lt;/_date&gt;&lt;_isbn&gt;0013-936X&lt;/_isbn&gt;&lt;_issue&gt;1&lt;/_issue&gt;&lt;_journal&gt;Environmental science &amp;amp; technology&lt;/_journal&gt;&lt;_ori_publication&gt;ACS Publications&lt;/_ori_publication&gt;&lt;_pages&gt;486-496&lt;/_pages&gt;&lt;_volume&gt;54&lt;/_volume&gt;&lt;_created&gt;64144479&lt;/_created&gt;&lt;_modified&gt;64144479&lt;/_modified&gt;&lt;_impact_factor&gt;   9.028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_docsoft" w:val="MSWord"/>
    <w:docVar w:name="ne_docversion" w:val="NoteExpress 2.0"/>
    <w:docVar w:name="ne_stylename" w:val="Bioresource Technology"/>
  </w:docVars>
  <w:rsids>
    <w:rsidRoot w:val="00172A27"/>
    <w:rsid w:val="000006DA"/>
    <w:rsid w:val="0000094E"/>
    <w:rsid w:val="000014DC"/>
    <w:rsid w:val="00001803"/>
    <w:rsid w:val="00001AB3"/>
    <w:rsid w:val="00002139"/>
    <w:rsid w:val="00002584"/>
    <w:rsid w:val="000027F6"/>
    <w:rsid w:val="00002F3F"/>
    <w:rsid w:val="00003066"/>
    <w:rsid w:val="00003112"/>
    <w:rsid w:val="00003577"/>
    <w:rsid w:val="00003750"/>
    <w:rsid w:val="000037C1"/>
    <w:rsid w:val="00003BC2"/>
    <w:rsid w:val="0000439B"/>
    <w:rsid w:val="0000492A"/>
    <w:rsid w:val="00004BDD"/>
    <w:rsid w:val="00004C0E"/>
    <w:rsid w:val="00004E1F"/>
    <w:rsid w:val="000060C5"/>
    <w:rsid w:val="000063ED"/>
    <w:rsid w:val="00006676"/>
    <w:rsid w:val="0000684D"/>
    <w:rsid w:val="00006AF3"/>
    <w:rsid w:val="000070BB"/>
    <w:rsid w:val="0000724E"/>
    <w:rsid w:val="00007325"/>
    <w:rsid w:val="0000795F"/>
    <w:rsid w:val="00007B34"/>
    <w:rsid w:val="00007C91"/>
    <w:rsid w:val="00007E26"/>
    <w:rsid w:val="00010136"/>
    <w:rsid w:val="00010C1B"/>
    <w:rsid w:val="00010F3B"/>
    <w:rsid w:val="00011329"/>
    <w:rsid w:val="00011649"/>
    <w:rsid w:val="0001173A"/>
    <w:rsid w:val="00011AE7"/>
    <w:rsid w:val="00011C27"/>
    <w:rsid w:val="00011C86"/>
    <w:rsid w:val="00011EB8"/>
    <w:rsid w:val="00012190"/>
    <w:rsid w:val="000121D6"/>
    <w:rsid w:val="00012B9F"/>
    <w:rsid w:val="00012FB0"/>
    <w:rsid w:val="00013397"/>
    <w:rsid w:val="0001342D"/>
    <w:rsid w:val="00013595"/>
    <w:rsid w:val="0001395D"/>
    <w:rsid w:val="00013AB4"/>
    <w:rsid w:val="000141A8"/>
    <w:rsid w:val="0001469B"/>
    <w:rsid w:val="0001485B"/>
    <w:rsid w:val="000149A6"/>
    <w:rsid w:val="00014C14"/>
    <w:rsid w:val="00014E12"/>
    <w:rsid w:val="00014E26"/>
    <w:rsid w:val="00014F39"/>
    <w:rsid w:val="000156B4"/>
    <w:rsid w:val="00015AA1"/>
    <w:rsid w:val="00015D34"/>
    <w:rsid w:val="00015E69"/>
    <w:rsid w:val="00015FB4"/>
    <w:rsid w:val="00015FF4"/>
    <w:rsid w:val="00016143"/>
    <w:rsid w:val="0001647C"/>
    <w:rsid w:val="000166CB"/>
    <w:rsid w:val="00016786"/>
    <w:rsid w:val="00016BAF"/>
    <w:rsid w:val="00016F68"/>
    <w:rsid w:val="0001741B"/>
    <w:rsid w:val="00017744"/>
    <w:rsid w:val="00017B70"/>
    <w:rsid w:val="000205CB"/>
    <w:rsid w:val="00020FBA"/>
    <w:rsid w:val="000211B0"/>
    <w:rsid w:val="00021CF3"/>
    <w:rsid w:val="00021EA1"/>
    <w:rsid w:val="00022454"/>
    <w:rsid w:val="0002266A"/>
    <w:rsid w:val="00022837"/>
    <w:rsid w:val="0002286C"/>
    <w:rsid w:val="00022A83"/>
    <w:rsid w:val="00022C6D"/>
    <w:rsid w:val="00022DC2"/>
    <w:rsid w:val="00022E48"/>
    <w:rsid w:val="0002323F"/>
    <w:rsid w:val="00023282"/>
    <w:rsid w:val="00023299"/>
    <w:rsid w:val="000234C9"/>
    <w:rsid w:val="0002359F"/>
    <w:rsid w:val="00023637"/>
    <w:rsid w:val="000238A6"/>
    <w:rsid w:val="00023A96"/>
    <w:rsid w:val="00023C6E"/>
    <w:rsid w:val="00023F83"/>
    <w:rsid w:val="000240C4"/>
    <w:rsid w:val="000241CA"/>
    <w:rsid w:val="00024555"/>
    <w:rsid w:val="00024953"/>
    <w:rsid w:val="00024EFD"/>
    <w:rsid w:val="000255C3"/>
    <w:rsid w:val="0002566D"/>
    <w:rsid w:val="000259F4"/>
    <w:rsid w:val="00025B6B"/>
    <w:rsid w:val="00025F33"/>
    <w:rsid w:val="00026043"/>
    <w:rsid w:val="00026902"/>
    <w:rsid w:val="00026E10"/>
    <w:rsid w:val="00026E18"/>
    <w:rsid w:val="000272D8"/>
    <w:rsid w:val="0002761B"/>
    <w:rsid w:val="000277A2"/>
    <w:rsid w:val="00027892"/>
    <w:rsid w:val="00027B0B"/>
    <w:rsid w:val="00027B18"/>
    <w:rsid w:val="00027D29"/>
    <w:rsid w:val="000300E2"/>
    <w:rsid w:val="000302EE"/>
    <w:rsid w:val="000306DA"/>
    <w:rsid w:val="000308DE"/>
    <w:rsid w:val="00030C69"/>
    <w:rsid w:val="00030E91"/>
    <w:rsid w:val="000311EE"/>
    <w:rsid w:val="00031457"/>
    <w:rsid w:val="00031892"/>
    <w:rsid w:val="00031C6E"/>
    <w:rsid w:val="00031F02"/>
    <w:rsid w:val="000320E4"/>
    <w:rsid w:val="00032180"/>
    <w:rsid w:val="000323FC"/>
    <w:rsid w:val="00032566"/>
    <w:rsid w:val="00032B43"/>
    <w:rsid w:val="00032EB2"/>
    <w:rsid w:val="00032F5B"/>
    <w:rsid w:val="000333F5"/>
    <w:rsid w:val="00033497"/>
    <w:rsid w:val="000336B4"/>
    <w:rsid w:val="00033C0A"/>
    <w:rsid w:val="00034056"/>
    <w:rsid w:val="00034557"/>
    <w:rsid w:val="000349AD"/>
    <w:rsid w:val="000350C8"/>
    <w:rsid w:val="0003518A"/>
    <w:rsid w:val="000351E4"/>
    <w:rsid w:val="000353CE"/>
    <w:rsid w:val="0003567A"/>
    <w:rsid w:val="00035877"/>
    <w:rsid w:val="00035DF8"/>
    <w:rsid w:val="0003602A"/>
    <w:rsid w:val="000362AB"/>
    <w:rsid w:val="00036642"/>
    <w:rsid w:val="00036718"/>
    <w:rsid w:val="00036AAF"/>
    <w:rsid w:val="00036BC9"/>
    <w:rsid w:val="00036E15"/>
    <w:rsid w:val="00036F7A"/>
    <w:rsid w:val="000377A9"/>
    <w:rsid w:val="00037AED"/>
    <w:rsid w:val="00037C6F"/>
    <w:rsid w:val="00037D26"/>
    <w:rsid w:val="00037F86"/>
    <w:rsid w:val="00037FBD"/>
    <w:rsid w:val="0004028F"/>
    <w:rsid w:val="000406E9"/>
    <w:rsid w:val="00040925"/>
    <w:rsid w:val="0004093E"/>
    <w:rsid w:val="0004156C"/>
    <w:rsid w:val="000418F7"/>
    <w:rsid w:val="000421F7"/>
    <w:rsid w:val="0004225C"/>
    <w:rsid w:val="000423F2"/>
    <w:rsid w:val="00042791"/>
    <w:rsid w:val="0004291C"/>
    <w:rsid w:val="0004322F"/>
    <w:rsid w:val="000433CD"/>
    <w:rsid w:val="00043F7E"/>
    <w:rsid w:val="000441ED"/>
    <w:rsid w:val="0004464B"/>
    <w:rsid w:val="00044775"/>
    <w:rsid w:val="00044954"/>
    <w:rsid w:val="00044ECB"/>
    <w:rsid w:val="00044F6A"/>
    <w:rsid w:val="00045019"/>
    <w:rsid w:val="000450AD"/>
    <w:rsid w:val="00045135"/>
    <w:rsid w:val="000451AE"/>
    <w:rsid w:val="000451D6"/>
    <w:rsid w:val="00045520"/>
    <w:rsid w:val="0004563E"/>
    <w:rsid w:val="00045772"/>
    <w:rsid w:val="0004635A"/>
    <w:rsid w:val="00046A0E"/>
    <w:rsid w:val="00046A26"/>
    <w:rsid w:val="00046A4B"/>
    <w:rsid w:val="00046D49"/>
    <w:rsid w:val="00046E45"/>
    <w:rsid w:val="000471E3"/>
    <w:rsid w:val="00047250"/>
    <w:rsid w:val="00047542"/>
    <w:rsid w:val="00047580"/>
    <w:rsid w:val="000477FA"/>
    <w:rsid w:val="0004797C"/>
    <w:rsid w:val="00047C01"/>
    <w:rsid w:val="00050484"/>
    <w:rsid w:val="000504C4"/>
    <w:rsid w:val="00050ACF"/>
    <w:rsid w:val="00050D43"/>
    <w:rsid w:val="00051AB0"/>
    <w:rsid w:val="00051AEE"/>
    <w:rsid w:val="000520FA"/>
    <w:rsid w:val="0005218C"/>
    <w:rsid w:val="0005251A"/>
    <w:rsid w:val="00052CF7"/>
    <w:rsid w:val="00053087"/>
    <w:rsid w:val="00053B64"/>
    <w:rsid w:val="00054562"/>
    <w:rsid w:val="00054A9A"/>
    <w:rsid w:val="00054EDA"/>
    <w:rsid w:val="00054F4D"/>
    <w:rsid w:val="0005531B"/>
    <w:rsid w:val="00055977"/>
    <w:rsid w:val="00055E25"/>
    <w:rsid w:val="00056B7E"/>
    <w:rsid w:val="00056B99"/>
    <w:rsid w:val="000574F8"/>
    <w:rsid w:val="000578BE"/>
    <w:rsid w:val="00057B79"/>
    <w:rsid w:val="00057CB4"/>
    <w:rsid w:val="0006076D"/>
    <w:rsid w:val="00061CF4"/>
    <w:rsid w:val="000620B3"/>
    <w:rsid w:val="000625EF"/>
    <w:rsid w:val="0006328D"/>
    <w:rsid w:val="00063B17"/>
    <w:rsid w:val="00063B51"/>
    <w:rsid w:val="00063D74"/>
    <w:rsid w:val="0006411D"/>
    <w:rsid w:val="000643CA"/>
    <w:rsid w:val="00064413"/>
    <w:rsid w:val="000645D7"/>
    <w:rsid w:val="00064B45"/>
    <w:rsid w:val="00064BB9"/>
    <w:rsid w:val="00064C76"/>
    <w:rsid w:val="000650E0"/>
    <w:rsid w:val="0006519B"/>
    <w:rsid w:val="0006590E"/>
    <w:rsid w:val="00065AEB"/>
    <w:rsid w:val="00065B14"/>
    <w:rsid w:val="00065D16"/>
    <w:rsid w:val="00066607"/>
    <w:rsid w:val="00066652"/>
    <w:rsid w:val="00066B43"/>
    <w:rsid w:val="00066B46"/>
    <w:rsid w:val="00066CE7"/>
    <w:rsid w:val="0006703F"/>
    <w:rsid w:val="000671C5"/>
    <w:rsid w:val="00067424"/>
    <w:rsid w:val="00067929"/>
    <w:rsid w:val="000705C8"/>
    <w:rsid w:val="00070950"/>
    <w:rsid w:val="00070B96"/>
    <w:rsid w:val="00071693"/>
    <w:rsid w:val="00071939"/>
    <w:rsid w:val="00072B71"/>
    <w:rsid w:val="00072FDE"/>
    <w:rsid w:val="00073205"/>
    <w:rsid w:val="000732C8"/>
    <w:rsid w:val="000736C1"/>
    <w:rsid w:val="0007389F"/>
    <w:rsid w:val="00073903"/>
    <w:rsid w:val="000739A3"/>
    <w:rsid w:val="00073AC8"/>
    <w:rsid w:val="00074B2D"/>
    <w:rsid w:val="00074C70"/>
    <w:rsid w:val="000750EA"/>
    <w:rsid w:val="00075152"/>
    <w:rsid w:val="0007533D"/>
    <w:rsid w:val="000757E0"/>
    <w:rsid w:val="0007588F"/>
    <w:rsid w:val="0007653D"/>
    <w:rsid w:val="00076659"/>
    <w:rsid w:val="00076B10"/>
    <w:rsid w:val="00076DDA"/>
    <w:rsid w:val="00077077"/>
    <w:rsid w:val="00077102"/>
    <w:rsid w:val="00077905"/>
    <w:rsid w:val="00077CA6"/>
    <w:rsid w:val="000808CC"/>
    <w:rsid w:val="00080E56"/>
    <w:rsid w:val="00081613"/>
    <w:rsid w:val="00081859"/>
    <w:rsid w:val="00081998"/>
    <w:rsid w:val="000819EE"/>
    <w:rsid w:val="00081A70"/>
    <w:rsid w:val="00081C98"/>
    <w:rsid w:val="00081CB3"/>
    <w:rsid w:val="0008208C"/>
    <w:rsid w:val="000820CD"/>
    <w:rsid w:val="000820EC"/>
    <w:rsid w:val="00082835"/>
    <w:rsid w:val="000828ED"/>
    <w:rsid w:val="00083087"/>
    <w:rsid w:val="00083550"/>
    <w:rsid w:val="00083976"/>
    <w:rsid w:val="00083A33"/>
    <w:rsid w:val="0008436C"/>
    <w:rsid w:val="0008466D"/>
    <w:rsid w:val="000846D1"/>
    <w:rsid w:val="0008474C"/>
    <w:rsid w:val="000850D8"/>
    <w:rsid w:val="0008575A"/>
    <w:rsid w:val="00085771"/>
    <w:rsid w:val="000859A6"/>
    <w:rsid w:val="00085BF8"/>
    <w:rsid w:val="00086639"/>
    <w:rsid w:val="0008671A"/>
    <w:rsid w:val="00086926"/>
    <w:rsid w:val="00086CF3"/>
    <w:rsid w:val="0008773B"/>
    <w:rsid w:val="00087827"/>
    <w:rsid w:val="00087EDC"/>
    <w:rsid w:val="000904EE"/>
    <w:rsid w:val="00090D1C"/>
    <w:rsid w:val="0009144F"/>
    <w:rsid w:val="00091A22"/>
    <w:rsid w:val="00091B20"/>
    <w:rsid w:val="000921C9"/>
    <w:rsid w:val="00092581"/>
    <w:rsid w:val="000928DC"/>
    <w:rsid w:val="000928F8"/>
    <w:rsid w:val="0009295F"/>
    <w:rsid w:val="00092E3E"/>
    <w:rsid w:val="0009382D"/>
    <w:rsid w:val="00093D48"/>
    <w:rsid w:val="0009441C"/>
    <w:rsid w:val="000944AF"/>
    <w:rsid w:val="000944DC"/>
    <w:rsid w:val="00094C7F"/>
    <w:rsid w:val="0009511B"/>
    <w:rsid w:val="00095312"/>
    <w:rsid w:val="00095637"/>
    <w:rsid w:val="000957CC"/>
    <w:rsid w:val="0009622F"/>
    <w:rsid w:val="000966EE"/>
    <w:rsid w:val="00096A81"/>
    <w:rsid w:val="00096C36"/>
    <w:rsid w:val="00096E3B"/>
    <w:rsid w:val="00096FE1"/>
    <w:rsid w:val="000972EB"/>
    <w:rsid w:val="000A0440"/>
    <w:rsid w:val="000A04CC"/>
    <w:rsid w:val="000A0681"/>
    <w:rsid w:val="000A0C7E"/>
    <w:rsid w:val="000A0F72"/>
    <w:rsid w:val="000A0FA5"/>
    <w:rsid w:val="000A0FA6"/>
    <w:rsid w:val="000A1192"/>
    <w:rsid w:val="000A13C2"/>
    <w:rsid w:val="000A14E7"/>
    <w:rsid w:val="000A14FB"/>
    <w:rsid w:val="000A1ACA"/>
    <w:rsid w:val="000A1CCA"/>
    <w:rsid w:val="000A1D88"/>
    <w:rsid w:val="000A2301"/>
    <w:rsid w:val="000A2832"/>
    <w:rsid w:val="000A306C"/>
    <w:rsid w:val="000A307E"/>
    <w:rsid w:val="000A3374"/>
    <w:rsid w:val="000A3705"/>
    <w:rsid w:val="000A3B62"/>
    <w:rsid w:val="000A4002"/>
    <w:rsid w:val="000A41A2"/>
    <w:rsid w:val="000A4ADF"/>
    <w:rsid w:val="000A4B01"/>
    <w:rsid w:val="000A4C58"/>
    <w:rsid w:val="000A4FAC"/>
    <w:rsid w:val="000A5260"/>
    <w:rsid w:val="000A5413"/>
    <w:rsid w:val="000A5478"/>
    <w:rsid w:val="000A594E"/>
    <w:rsid w:val="000A6D5C"/>
    <w:rsid w:val="000A6FBD"/>
    <w:rsid w:val="000A73BB"/>
    <w:rsid w:val="000A79B8"/>
    <w:rsid w:val="000A7B6E"/>
    <w:rsid w:val="000A7B79"/>
    <w:rsid w:val="000A7DC1"/>
    <w:rsid w:val="000A7EB1"/>
    <w:rsid w:val="000A7EB3"/>
    <w:rsid w:val="000B03C0"/>
    <w:rsid w:val="000B0E09"/>
    <w:rsid w:val="000B14B4"/>
    <w:rsid w:val="000B2B79"/>
    <w:rsid w:val="000B2D9A"/>
    <w:rsid w:val="000B32BF"/>
    <w:rsid w:val="000B3576"/>
    <w:rsid w:val="000B3CF7"/>
    <w:rsid w:val="000B45EA"/>
    <w:rsid w:val="000B47F9"/>
    <w:rsid w:val="000B48F7"/>
    <w:rsid w:val="000B4B59"/>
    <w:rsid w:val="000B4E4D"/>
    <w:rsid w:val="000B4F83"/>
    <w:rsid w:val="000B520D"/>
    <w:rsid w:val="000B55E2"/>
    <w:rsid w:val="000B5E84"/>
    <w:rsid w:val="000B68AB"/>
    <w:rsid w:val="000B70D0"/>
    <w:rsid w:val="000B72B8"/>
    <w:rsid w:val="000B731D"/>
    <w:rsid w:val="000B7B42"/>
    <w:rsid w:val="000C065C"/>
    <w:rsid w:val="000C0BEA"/>
    <w:rsid w:val="000C12F5"/>
    <w:rsid w:val="000C15D1"/>
    <w:rsid w:val="000C165B"/>
    <w:rsid w:val="000C17CC"/>
    <w:rsid w:val="000C24CE"/>
    <w:rsid w:val="000C26E7"/>
    <w:rsid w:val="000C2C54"/>
    <w:rsid w:val="000C2C98"/>
    <w:rsid w:val="000C2E9D"/>
    <w:rsid w:val="000C2F0C"/>
    <w:rsid w:val="000C2F6D"/>
    <w:rsid w:val="000C3060"/>
    <w:rsid w:val="000C3120"/>
    <w:rsid w:val="000C31F6"/>
    <w:rsid w:val="000C3B69"/>
    <w:rsid w:val="000C3BEF"/>
    <w:rsid w:val="000C4145"/>
    <w:rsid w:val="000C416D"/>
    <w:rsid w:val="000C43A6"/>
    <w:rsid w:val="000C4C65"/>
    <w:rsid w:val="000C4EB4"/>
    <w:rsid w:val="000C55BC"/>
    <w:rsid w:val="000C5623"/>
    <w:rsid w:val="000C5800"/>
    <w:rsid w:val="000C5A46"/>
    <w:rsid w:val="000C5C93"/>
    <w:rsid w:val="000C5F68"/>
    <w:rsid w:val="000C60A6"/>
    <w:rsid w:val="000C676D"/>
    <w:rsid w:val="000C734D"/>
    <w:rsid w:val="000C7CA5"/>
    <w:rsid w:val="000C7CBC"/>
    <w:rsid w:val="000D00B7"/>
    <w:rsid w:val="000D025F"/>
    <w:rsid w:val="000D0427"/>
    <w:rsid w:val="000D04CD"/>
    <w:rsid w:val="000D0659"/>
    <w:rsid w:val="000D0B14"/>
    <w:rsid w:val="000D0C9D"/>
    <w:rsid w:val="000D0FAF"/>
    <w:rsid w:val="000D190D"/>
    <w:rsid w:val="000D1D2F"/>
    <w:rsid w:val="000D2068"/>
    <w:rsid w:val="000D2464"/>
    <w:rsid w:val="000D27A5"/>
    <w:rsid w:val="000D34E1"/>
    <w:rsid w:val="000D3EF1"/>
    <w:rsid w:val="000D4364"/>
    <w:rsid w:val="000D468D"/>
    <w:rsid w:val="000D47E8"/>
    <w:rsid w:val="000D4DF5"/>
    <w:rsid w:val="000D53FB"/>
    <w:rsid w:val="000D5982"/>
    <w:rsid w:val="000D5B57"/>
    <w:rsid w:val="000D71D7"/>
    <w:rsid w:val="000D73A4"/>
    <w:rsid w:val="000D744D"/>
    <w:rsid w:val="000D74C4"/>
    <w:rsid w:val="000D7606"/>
    <w:rsid w:val="000D7EDF"/>
    <w:rsid w:val="000D7F3A"/>
    <w:rsid w:val="000E01B9"/>
    <w:rsid w:val="000E0E58"/>
    <w:rsid w:val="000E0F8C"/>
    <w:rsid w:val="000E1183"/>
    <w:rsid w:val="000E131B"/>
    <w:rsid w:val="000E15F0"/>
    <w:rsid w:val="000E1F60"/>
    <w:rsid w:val="000E21E0"/>
    <w:rsid w:val="000E2648"/>
    <w:rsid w:val="000E27D3"/>
    <w:rsid w:val="000E2882"/>
    <w:rsid w:val="000E2CB9"/>
    <w:rsid w:val="000E2E6F"/>
    <w:rsid w:val="000E3007"/>
    <w:rsid w:val="000E3131"/>
    <w:rsid w:val="000E3554"/>
    <w:rsid w:val="000E3F2A"/>
    <w:rsid w:val="000E3FC3"/>
    <w:rsid w:val="000E42C1"/>
    <w:rsid w:val="000E441E"/>
    <w:rsid w:val="000E4499"/>
    <w:rsid w:val="000E4570"/>
    <w:rsid w:val="000E4996"/>
    <w:rsid w:val="000E4B25"/>
    <w:rsid w:val="000E59C3"/>
    <w:rsid w:val="000E5E86"/>
    <w:rsid w:val="000E6913"/>
    <w:rsid w:val="000E6B0F"/>
    <w:rsid w:val="000E72AA"/>
    <w:rsid w:val="000E7732"/>
    <w:rsid w:val="000E7792"/>
    <w:rsid w:val="000E787C"/>
    <w:rsid w:val="000E7985"/>
    <w:rsid w:val="000E7BF9"/>
    <w:rsid w:val="000E7C47"/>
    <w:rsid w:val="000E7C92"/>
    <w:rsid w:val="000F005B"/>
    <w:rsid w:val="000F00FF"/>
    <w:rsid w:val="000F03C8"/>
    <w:rsid w:val="000F077B"/>
    <w:rsid w:val="000F0DFC"/>
    <w:rsid w:val="000F0FCF"/>
    <w:rsid w:val="000F183B"/>
    <w:rsid w:val="000F199B"/>
    <w:rsid w:val="000F1A0F"/>
    <w:rsid w:val="000F2053"/>
    <w:rsid w:val="000F277B"/>
    <w:rsid w:val="000F2B48"/>
    <w:rsid w:val="000F2DD4"/>
    <w:rsid w:val="000F33A6"/>
    <w:rsid w:val="000F34CA"/>
    <w:rsid w:val="000F4440"/>
    <w:rsid w:val="000F47B4"/>
    <w:rsid w:val="000F4B89"/>
    <w:rsid w:val="000F5417"/>
    <w:rsid w:val="000F58D8"/>
    <w:rsid w:val="000F5A71"/>
    <w:rsid w:val="000F5D01"/>
    <w:rsid w:val="000F5EB7"/>
    <w:rsid w:val="000F6084"/>
    <w:rsid w:val="000F6135"/>
    <w:rsid w:val="000F6342"/>
    <w:rsid w:val="000F636C"/>
    <w:rsid w:val="000F66BD"/>
    <w:rsid w:val="000F66E7"/>
    <w:rsid w:val="000F6C56"/>
    <w:rsid w:val="000F70EA"/>
    <w:rsid w:val="000F7198"/>
    <w:rsid w:val="000F726F"/>
    <w:rsid w:val="000F7451"/>
    <w:rsid w:val="000F7A9E"/>
    <w:rsid w:val="000F7B28"/>
    <w:rsid w:val="0010017A"/>
    <w:rsid w:val="001003ED"/>
    <w:rsid w:val="001005A7"/>
    <w:rsid w:val="00100665"/>
    <w:rsid w:val="0010080B"/>
    <w:rsid w:val="00100BB5"/>
    <w:rsid w:val="00100D08"/>
    <w:rsid w:val="00100ED6"/>
    <w:rsid w:val="001013FF"/>
    <w:rsid w:val="0010199B"/>
    <w:rsid w:val="00101CD0"/>
    <w:rsid w:val="00101D00"/>
    <w:rsid w:val="00101DA1"/>
    <w:rsid w:val="001025FC"/>
    <w:rsid w:val="00102D69"/>
    <w:rsid w:val="001030B6"/>
    <w:rsid w:val="001036D2"/>
    <w:rsid w:val="001037E0"/>
    <w:rsid w:val="00103D6B"/>
    <w:rsid w:val="00103E22"/>
    <w:rsid w:val="00103E98"/>
    <w:rsid w:val="0010403D"/>
    <w:rsid w:val="001040F0"/>
    <w:rsid w:val="00104115"/>
    <w:rsid w:val="001044B6"/>
    <w:rsid w:val="00104B66"/>
    <w:rsid w:val="00104D3D"/>
    <w:rsid w:val="00104D7C"/>
    <w:rsid w:val="00104ED0"/>
    <w:rsid w:val="00104FB2"/>
    <w:rsid w:val="001052C4"/>
    <w:rsid w:val="00105518"/>
    <w:rsid w:val="0010593D"/>
    <w:rsid w:val="00105FC2"/>
    <w:rsid w:val="00106592"/>
    <w:rsid w:val="00106950"/>
    <w:rsid w:val="00106CE7"/>
    <w:rsid w:val="001071ED"/>
    <w:rsid w:val="0010723D"/>
    <w:rsid w:val="00107329"/>
    <w:rsid w:val="00107805"/>
    <w:rsid w:val="00107914"/>
    <w:rsid w:val="00107BC7"/>
    <w:rsid w:val="001102AD"/>
    <w:rsid w:val="00110459"/>
    <w:rsid w:val="0011059A"/>
    <w:rsid w:val="0011066B"/>
    <w:rsid w:val="0011087D"/>
    <w:rsid w:val="00110B69"/>
    <w:rsid w:val="00110CC6"/>
    <w:rsid w:val="001114B5"/>
    <w:rsid w:val="00111692"/>
    <w:rsid w:val="00111956"/>
    <w:rsid w:val="00112617"/>
    <w:rsid w:val="00113131"/>
    <w:rsid w:val="00113411"/>
    <w:rsid w:val="001134ED"/>
    <w:rsid w:val="00113891"/>
    <w:rsid w:val="001138D3"/>
    <w:rsid w:val="00113E3C"/>
    <w:rsid w:val="00113FAB"/>
    <w:rsid w:val="0011401F"/>
    <w:rsid w:val="00114309"/>
    <w:rsid w:val="001144DA"/>
    <w:rsid w:val="00114FA6"/>
    <w:rsid w:val="001158A5"/>
    <w:rsid w:val="00115957"/>
    <w:rsid w:val="00115D41"/>
    <w:rsid w:val="001163EC"/>
    <w:rsid w:val="00116796"/>
    <w:rsid w:val="001173EE"/>
    <w:rsid w:val="001174A5"/>
    <w:rsid w:val="00117662"/>
    <w:rsid w:val="00117B70"/>
    <w:rsid w:val="00117CD2"/>
    <w:rsid w:val="00117EB4"/>
    <w:rsid w:val="00120155"/>
    <w:rsid w:val="00120188"/>
    <w:rsid w:val="00121624"/>
    <w:rsid w:val="00121674"/>
    <w:rsid w:val="001219FD"/>
    <w:rsid w:val="00121BE9"/>
    <w:rsid w:val="001222DF"/>
    <w:rsid w:val="00122514"/>
    <w:rsid w:val="001228FA"/>
    <w:rsid w:val="00122987"/>
    <w:rsid w:val="00122C9A"/>
    <w:rsid w:val="00122D2D"/>
    <w:rsid w:val="001230B0"/>
    <w:rsid w:val="00123345"/>
    <w:rsid w:val="00123993"/>
    <w:rsid w:val="00123B75"/>
    <w:rsid w:val="00124314"/>
    <w:rsid w:val="0012463A"/>
    <w:rsid w:val="00124FB9"/>
    <w:rsid w:val="00125175"/>
    <w:rsid w:val="00125B7B"/>
    <w:rsid w:val="00125F03"/>
    <w:rsid w:val="00126661"/>
    <w:rsid w:val="0012671F"/>
    <w:rsid w:val="00127467"/>
    <w:rsid w:val="00127CD3"/>
    <w:rsid w:val="00127D3C"/>
    <w:rsid w:val="00127D40"/>
    <w:rsid w:val="00130383"/>
    <w:rsid w:val="001312DA"/>
    <w:rsid w:val="001324D6"/>
    <w:rsid w:val="001328C2"/>
    <w:rsid w:val="00132A3D"/>
    <w:rsid w:val="00133183"/>
    <w:rsid w:val="00133ABA"/>
    <w:rsid w:val="00133F61"/>
    <w:rsid w:val="00134017"/>
    <w:rsid w:val="0013456E"/>
    <w:rsid w:val="0013475F"/>
    <w:rsid w:val="00134F3B"/>
    <w:rsid w:val="001352D0"/>
    <w:rsid w:val="0013538B"/>
    <w:rsid w:val="00135ADE"/>
    <w:rsid w:val="00135EB4"/>
    <w:rsid w:val="00136575"/>
    <w:rsid w:val="00136A25"/>
    <w:rsid w:val="00136C3C"/>
    <w:rsid w:val="00137851"/>
    <w:rsid w:val="00137BAC"/>
    <w:rsid w:val="00137C80"/>
    <w:rsid w:val="00137F00"/>
    <w:rsid w:val="00140029"/>
    <w:rsid w:val="0014046C"/>
    <w:rsid w:val="00140533"/>
    <w:rsid w:val="001409E7"/>
    <w:rsid w:val="00140C7C"/>
    <w:rsid w:val="00140E64"/>
    <w:rsid w:val="00141C9E"/>
    <w:rsid w:val="00141D79"/>
    <w:rsid w:val="00141EA0"/>
    <w:rsid w:val="0014211D"/>
    <w:rsid w:val="001429C3"/>
    <w:rsid w:val="00142D1F"/>
    <w:rsid w:val="00142DE9"/>
    <w:rsid w:val="00142EF4"/>
    <w:rsid w:val="00143203"/>
    <w:rsid w:val="001433CC"/>
    <w:rsid w:val="001436CB"/>
    <w:rsid w:val="00143B65"/>
    <w:rsid w:val="00144BF7"/>
    <w:rsid w:val="00144CFB"/>
    <w:rsid w:val="00145126"/>
    <w:rsid w:val="00145581"/>
    <w:rsid w:val="001457A1"/>
    <w:rsid w:val="0014633B"/>
    <w:rsid w:val="001463A4"/>
    <w:rsid w:val="001464B7"/>
    <w:rsid w:val="0014665B"/>
    <w:rsid w:val="00146787"/>
    <w:rsid w:val="00146C59"/>
    <w:rsid w:val="00146E26"/>
    <w:rsid w:val="001470E0"/>
    <w:rsid w:val="00147250"/>
    <w:rsid w:val="0014737D"/>
    <w:rsid w:val="00147A92"/>
    <w:rsid w:val="00147B73"/>
    <w:rsid w:val="00147DBC"/>
    <w:rsid w:val="00147DDE"/>
    <w:rsid w:val="001502C5"/>
    <w:rsid w:val="00150366"/>
    <w:rsid w:val="00150777"/>
    <w:rsid w:val="00150D76"/>
    <w:rsid w:val="00150DE6"/>
    <w:rsid w:val="0015170C"/>
    <w:rsid w:val="00151C5D"/>
    <w:rsid w:val="00151C78"/>
    <w:rsid w:val="00151D90"/>
    <w:rsid w:val="0015293A"/>
    <w:rsid w:val="00152C30"/>
    <w:rsid w:val="00152F2B"/>
    <w:rsid w:val="001533C3"/>
    <w:rsid w:val="00153BCE"/>
    <w:rsid w:val="00153C8A"/>
    <w:rsid w:val="00153E80"/>
    <w:rsid w:val="00153EE7"/>
    <w:rsid w:val="00154A5F"/>
    <w:rsid w:val="00154B70"/>
    <w:rsid w:val="00154C9F"/>
    <w:rsid w:val="00154D2F"/>
    <w:rsid w:val="00154FD1"/>
    <w:rsid w:val="001554D4"/>
    <w:rsid w:val="00155608"/>
    <w:rsid w:val="001557D4"/>
    <w:rsid w:val="0015584C"/>
    <w:rsid w:val="00155A66"/>
    <w:rsid w:val="00155EE9"/>
    <w:rsid w:val="00155F39"/>
    <w:rsid w:val="001561B7"/>
    <w:rsid w:val="001563F9"/>
    <w:rsid w:val="00156464"/>
    <w:rsid w:val="00156CE4"/>
    <w:rsid w:val="00156CF3"/>
    <w:rsid w:val="00157112"/>
    <w:rsid w:val="001572A1"/>
    <w:rsid w:val="001576DE"/>
    <w:rsid w:val="00157B1D"/>
    <w:rsid w:val="00157BD3"/>
    <w:rsid w:val="001600F9"/>
    <w:rsid w:val="00160BE9"/>
    <w:rsid w:val="00160E4A"/>
    <w:rsid w:val="00160FD0"/>
    <w:rsid w:val="00161016"/>
    <w:rsid w:val="00161110"/>
    <w:rsid w:val="0016137E"/>
    <w:rsid w:val="00161504"/>
    <w:rsid w:val="00161557"/>
    <w:rsid w:val="00161786"/>
    <w:rsid w:val="00161B51"/>
    <w:rsid w:val="00161CC4"/>
    <w:rsid w:val="00161FAD"/>
    <w:rsid w:val="0016236E"/>
    <w:rsid w:val="001624C2"/>
    <w:rsid w:val="00162550"/>
    <w:rsid w:val="00162F00"/>
    <w:rsid w:val="0016333A"/>
    <w:rsid w:val="00163470"/>
    <w:rsid w:val="001637C1"/>
    <w:rsid w:val="00163B4F"/>
    <w:rsid w:val="00163DB6"/>
    <w:rsid w:val="00163E68"/>
    <w:rsid w:val="001643A5"/>
    <w:rsid w:val="001645E1"/>
    <w:rsid w:val="00164ED9"/>
    <w:rsid w:val="00164EE1"/>
    <w:rsid w:val="00165024"/>
    <w:rsid w:val="0016576E"/>
    <w:rsid w:val="00166328"/>
    <w:rsid w:val="00166889"/>
    <w:rsid w:val="00166962"/>
    <w:rsid w:val="00166A4B"/>
    <w:rsid w:val="00166BAF"/>
    <w:rsid w:val="00166BB8"/>
    <w:rsid w:val="00166DC1"/>
    <w:rsid w:val="001675C6"/>
    <w:rsid w:val="001679EF"/>
    <w:rsid w:val="00167D7B"/>
    <w:rsid w:val="00170126"/>
    <w:rsid w:val="00170234"/>
    <w:rsid w:val="00170E92"/>
    <w:rsid w:val="00171124"/>
    <w:rsid w:val="00171604"/>
    <w:rsid w:val="0017184D"/>
    <w:rsid w:val="0017256B"/>
    <w:rsid w:val="00172827"/>
    <w:rsid w:val="00172A1E"/>
    <w:rsid w:val="00172A27"/>
    <w:rsid w:val="00172A7B"/>
    <w:rsid w:val="00173514"/>
    <w:rsid w:val="0017362A"/>
    <w:rsid w:val="00173A22"/>
    <w:rsid w:val="00173F7E"/>
    <w:rsid w:val="00174094"/>
    <w:rsid w:val="001749D7"/>
    <w:rsid w:val="00174A82"/>
    <w:rsid w:val="001755D8"/>
    <w:rsid w:val="00175BF4"/>
    <w:rsid w:val="00175CA8"/>
    <w:rsid w:val="00175E30"/>
    <w:rsid w:val="001762DB"/>
    <w:rsid w:val="001764C0"/>
    <w:rsid w:val="00176B48"/>
    <w:rsid w:val="0017703B"/>
    <w:rsid w:val="00177DBD"/>
    <w:rsid w:val="001803A1"/>
    <w:rsid w:val="001805F8"/>
    <w:rsid w:val="0018066F"/>
    <w:rsid w:val="00180CDD"/>
    <w:rsid w:val="00180E31"/>
    <w:rsid w:val="00181034"/>
    <w:rsid w:val="0018199B"/>
    <w:rsid w:val="00181BA9"/>
    <w:rsid w:val="00181BE7"/>
    <w:rsid w:val="00181FC9"/>
    <w:rsid w:val="00182068"/>
    <w:rsid w:val="00182159"/>
    <w:rsid w:val="0018215D"/>
    <w:rsid w:val="0018222B"/>
    <w:rsid w:val="00182950"/>
    <w:rsid w:val="00182CEB"/>
    <w:rsid w:val="001831C0"/>
    <w:rsid w:val="001835AA"/>
    <w:rsid w:val="00183DF4"/>
    <w:rsid w:val="00184170"/>
    <w:rsid w:val="0018418F"/>
    <w:rsid w:val="0018443A"/>
    <w:rsid w:val="00184540"/>
    <w:rsid w:val="001848B6"/>
    <w:rsid w:val="0018498F"/>
    <w:rsid w:val="00184F77"/>
    <w:rsid w:val="001851BE"/>
    <w:rsid w:val="001852D4"/>
    <w:rsid w:val="001860D3"/>
    <w:rsid w:val="0018668E"/>
    <w:rsid w:val="00186902"/>
    <w:rsid w:val="00186BCA"/>
    <w:rsid w:val="00186D67"/>
    <w:rsid w:val="00186DB8"/>
    <w:rsid w:val="001871D7"/>
    <w:rsid w:val="001874A0"/>
    <w:rsid w:val="001875E3"/>
    <w:rsid w:val="001878F0"/>
    <w:rsid w:val="0019020C"/>
    <w:rsid w:val="00190809"/>
    <w:rsid w:val="0019114E"/>
    <w:rsid w:val="00191567"/>
    <w:rsid w:val="0019163A"/>
    <w:rsid w:val="00191D70"/>
    <w:rsid w:val="0019241D"/>
    <w:rsid w:val="001924EF"/>
    <w:rsid w:val="00192560"/>
    <w:rsid w:val="00192803"/>
    <w:rsid w:val="00192C8E"/>
    <w:rsid w:val="00192CAF"/>
    <w:rsid w:val="001930BF"/>
    <w:rsid w:val="00193CE3"/>
    <w:rsid w:val="001953EF"/>
    <w:rsid w:val="001956CB"/>
    <w:rsid w:val="00195AB0"/>
    <w:rsid w:val="00195AD8"/>
    <w:rsid w:val="00195D0A"/>
    <w:rsid w:val="00195DEE"/>
    <w:rsid w:val="00195EF0"/>
    <w:rsid w:val="0019617D"/>
    <w:rsid w:val="00196C65"/>
    <w:rsid w:val="00196C6F"/>
    <w:rsid w:val="00196F93"/>
    <w:rsid w:val="00197188"/>
    <w:rsid w:val="00197293"/>
    <w:rsid w:val="00197591"/>
    <w:rsid w:val="001978BA"/>
    <w:rsid w:val="00197AA3"/>
    <w:rsid w:val="00197AC7"/>
    <w:rsid w:val="001A00BC"/>
    <w:rsid w:val="001A00DE"/>
    <w:rsid w:val="001A0400"/>
    <w:rsid w:val="001A0458"/>
    <w:rsid w:val="001A0472"/>
    <w:rsid w:val="001A0474"/>
    <w:rsid w:val="001A073D"/>
    <w:rsid w:val="001A088B"/>
    <w:rsid w:val="001A09A7"/>
    <w:rsid w:val="001A0CB0"/>
    <w:rsid w:val="001A10BF"/>
    <w:rsid w:val="001A12F2"/>
    <w:rsid w:val="001A1324"/>
    <w:rsid w:val="001A17F2"/>
    <w:rsid w:val="001A192C"/>
    <w:rsid w:val="001A1B50"/>
    <w:rsid w:val="001A2C26"/>
    <w:rsid w:val="001A2C29"/>
    <w:rsid w:val="001A2EF1"/>
    <w:rsid w:val="001A3583"/>
    <w:rsid w:val="001A37DF"/>
    <w:rsid w:val="001A3A32"/>
    <w:rsid w:val="001A3BCD"/>
    <w:rsid w:val="001A3C7C"/>
    <w:rsid w:val="001A3D66"/>
    <w:rsid w:val="001A5189"/>
    <w:rsid w:val="001A52FC"/>
    <w:rsid w:val="001A54F0"/>
    <w:rsid w:val="001A560D"/>
    <w:rsid w:val="001A5D5A"/>
    <w:rsid w:val="001A5FDD"/>
    <w:rsid w:val="001A60BD"/>
    <w:rsid w:val="001A611F"/>
    <w:rsid w:val="001A6262"/>
    <w:rsid w:val="001A6B4B"/>
    <w:rsid w:val="001A6D80"/>
    <w:rsid w:val="001A6DC0"/>
    <w:rsid w:val="001A71EB"/>
    <w:rsid w:val="001A7320"/>
    <w:rsid w:val="001A7722"/>
    <w:rsid w:val="001B011D"/>
    <w:rsid w:val="001B1A2A"/>
    <w:rsid w:val="001B1AA9"/>
    <w:rsid w:val="001B1DE2"/>
    <w:rsid w:val="001B272A"/>
    <w:rsid w:val="001B2FDB"/>
    <w:rsid w:val="001B311B"/>
    <w:rsid w:val="001B3270"/>
    <w:rsid w:val="001B32EE"/>
    <w:rsid w:val="001B38F0"/>
    <w:rsid w:val="001B4851"/>
    <w:rsid w:val="001B4C72"/>
    <w:rsid w:val="001B4CF4"/>
    <w:rsid w:val="001B4D9A"/>
    <w:rsid w:val="001B4E80"/>
    <w:rsid w:val="001B5133"/>
    <w:rsid w:val="001B5238"/>
    <w:rsid w:val="001B5724"/>
    <w:rsid w:val="001B591E"/>
    <w:rsid w:val="001B599B"/>
    <w:rsid w:val="001B5C49"/>
    <w:rsid w:val="001B61AB"/>
    <w:rsid w:val="001B63BD"/>
    <w:rsid w:val="001B6827"/>
    <w:rsid w:val="001B6C2C"/>
    <w:rsid w:val="001B6EF5"/>
    <w:rsid w:val="001B749E"/>
    <w:rsid w:val="001B7C5A"/>
    <w:rsid w:val="001B7FAD"/>
    <w:rsid w:val="001C0167"/>
    <w:rsid w:val="001C057B"/>
    <w:rsid w:val="001C0D0D"/>
    <w:rsid w:val="001C1064"/>
    <w:rsid w:val="001C11F3"/>
    <w:rsid w:val="001C15E1"/>
    <w:rsid w:val="001C164B"/>
    <w:rsid w:val="001C2304"/>
    <w:rsid w:val="001C2560"/>
    <w:rsid w:val="001C2954"/>
    <w:rsid w:val="001C29C8"/>
    <w:rsid w:val="001C29EA"/>
    <w:rsid w:val="001C352A"/>
    <w:rsid w:val="001C3632"/>
    <w:rsid w:val="001C37FE"/>
    <w:rsid w:val="001C3832"/>
    <w:rsid w:val="001C3D73"/>
    <w:rsid w:val="001C3DB9"/>
    <w:rsid w:val="001C4A18"/>
    <w:rsid w:val="001C4C72"/>
    <w:rsid w:val="001C523D"/>
    <w:rsid w:val="001C58C6"/>
    <w:rsid w:val="001C5DDE"/>
    <w:rsid w:val="001C5F99"/>
    <w:rsid w:val="001C6841"/>
    <w:rsid w:val="001C6932"/>
    <w:rsid w:val="001C6EB5"/>
    <w:rsid w:val="001C701C"/>
    <w:rsid w:val="001C77B6"/>
    <w:rsid w:val="001C7C79"/>
    <w:rsid w:val="001C7F12"/>
    <w:rsid w:val="001D036F"/>
    <w:rsid w:val="001D04E3"/>
    <w:rsid w:val="001D06E1"/>
    <w:rsid w:val="001D080E"/>
    <w:rsid w:val="001D0D5A"/>
    <w:rsid w:val="001D0D9D"/>
    <w:rsid w:val="001D0E3A"/>
    <w:rsid w:val="001D0F30"/>
    <w:rsid w:val="001D12E0"/>
    <w:rsid w:val="001D15ED"/>
    <w:rsid w:val="001D1A29"/>
    <w:rsid w:val="001D226E"/>
    <w:rsid w:val="001D22C1"/>
    <w:rsid w:val="001D2321"/>
    <w:rsid w:val="001D2908"/>
    <w:rsid w:val="001D294E"/>
    <w:rsid w:val="001D31B3"/>
    <w:rsid w:val="001D31BC"/>
    <w:rsid w:val="001D3302"/>
    <w:rsid w:val="001D3315"/>
    <w:rsid w:val="001D3358"/>
    <w:rsid w:val="001D3382"/>
    <w:rsid w:val="001D437D"/>
    <w:rsid w:val="001D45D8"/>
    <w:rsid w:val="001D4D15"/>
    <w:rsid w:val="001D5259"/>
    <w:rsid w:val="001D542A"/>
    <w:rsid w:val="001D55FD"/>
    <w:rsid w:val="001D57AF"/>
    <w:rsid w:val="001D57CC"/>
    <w:rsid w:val="001D58AA"/>
    <w:rsid w:val="001D5946"/>
    <w:rsid w:val="001D5AB4"/>
    <w:rsid w:val="001D5B95"/>
    <w:rsid w:val="001D665E"/>
    <w:rsid w:val="001D6A3F"/>
    <w:rsid w:val="001D6AF6"/>
    <w:rsid w:val="001D6BF0"/>
    <w:rsid w:val="001D7004"/>
    <w:rsid w:val="001D7024"/>
    <w:rsid w:val="001D7030"/>
    <w:rsid w:val="001D71E1"/>
    <w:rsid w:val="001D739C"/>
    <w:rsid w:val="001E0229"/>
    <w:rsid w:val="001E0833"/>
    <w:rsid w:val="001E086E"/>
    <w:rsid w:val="001E0C69"/>
    <w:rsid w:val="001E0D21"/>
    <w:rsid w:val="001E121F"/>
    <w:rsid w:val="001E1763"/>
    <w:rsid w:val="001E19CC"/>
    <w:rsid w:val="001E1A5A"/>
    <w:rsid w:val="001E1C77"/>
    <w:rsid w:val="001E2180"/>
    <w:rsid w:val="001E29A8"/>
    <w:rsid w:val="001E2AB1"/>
    <w:rsid w:val="001E3207"/>
    <w:rsid w:val="001E3300"/>
    <w:rsid w:val="001E337B"/>
    <w:rsid w:val="001E35DA"/>
    <w:rsid w:val="001E3626"/>
    <w:rsid w:val="001E3636"/>
    <w:rsid w:val="001E3EA9"/>
    <w:rsid w:val="001E4039"/>
    <w:rsid w:val="001E4242"/>
    <w:rsid w:val="001E431C"/>
    <w:rsid w:val="001E435A"/>
    <w:rsid w:val="001E459D"/>
    <w:rsid w:val="001E463F"/>
    <w:rsid w:val="001E4862"/>
    <w:rsid w:val="001E48A6"/>
    <w:rsid w:val="001E4C48"/>
    <w:rsid w:val="001E4E60"/>
    <w:rsid w:val="001E4EA7"/>
    <w:rsid w:val="001E4FB4"/>
    <w:rsid w:val="001E5041"/>
    <w:rsid w:val="001E53FE"/>
    <w:rsid w:val="001E6CC0"/>
    <w:rsid w:val="001E6CD9"/>
    <w:rsid w:val="001E6FF3"/>
    <w:rsid w:val="001E7147"/>
    <w:rsid w:val="001E7572"/>
    <w:rsid w:val="001E78FF"/>
    <w:rsid w:val="001E7995"/>
    <w:rsid w:val="001E79BB"/>
    <w:rsid w:val="001E7AF2"/>
    <w:rsid w:val="001E7E70"/>
    <w:rsid w:val="001F026B"/>
    <w:rsid w:val="001F02AE"/>
    <w:rsid w:val="001F038E"/>
    <w:rsid w:val="001F03C5"/>
    <w:rsid w:val="001F04A9"/>
    <w:rsid w:val="001F0D65"/>
    <w:rsid w:val="001F0EDE"/>
    <w:rsid w:val="001F1035"/>
    <w:rsid w:val="001F189A"/>
    <w:rsid w:val="001F1920"/>
    <w:rsid w:val="001F1BBA"/>
    <w:rsid w:val="001F1E3D"/>
    <w:rsid w:val="001F215E"/>
    <w:rsid w:val="001F23F9"/>
    <w:rsid w:val="001F278E"/>
    <w:rsid w:val="001F28C4"/>
    <w:rsid w:val="001F2DEA"/>
    <w:rsid w:val="001F3865"/>
    <w:rsid w:val="001F3A18"/>
    <w:rsid w:val="001F3F60"/>
    <w:rsid w:val="001F417C"/>
    <w:rsid w:val="001F4272"/>
    <w:rsid w:val="001F43A9"/>
    <w:rsid w:val="001F43FB"/>
    <w:rsid w:val="001F44DC"/>
    <w:rsid w:val="001F59A4"/>
    <w:rsid w:val="001F5B0A"/>
    <w:rsid w:val="001F5D4F"/>
    <w:rsid w:val="001F5FE3"/>
    <w:rsid w:val="001F6081"/>
    <w:rsid w:val="001F617D"/>
    <w:rsid w:val="001F62D6"/>
    <w:rsid w:val="001F62D9"/>
    <w:rsid w:val="001F6BB9"/>
    <w:rsid w:val="001F6C46"/>
    <w:rsid w:val="001F6F9B"/>
    <w:rsid w:val="001F70C3"/>
    <w:rsid w:val="001F7A6B"/>
    <w:rsid w:val="001F7BD9"/>
    <w:rsid w:val="001F7E56"/>
    <w:rsid w:val="001F7F6D"/>
    <w:rsid w:val="00200077"/>
    <w:rsid w:val="002001C5"/>
    <w:rsid w:val="0020037A"/>
    <w:rsid w:val="0020045E"/>
    <w:rsid w:val="00200A66"/>
    <w:rsid w:val="00201064"/>
    <w:rsid w:val="002012A0"/>
    <w:rsid w:val="002012DF"/>
    <w:rsid w:val="002017EC"/>
    <w:rsid w:val="00201C3F"/>
    <w:rsid w:val="002020B9"/>
    <w:rsid w:val="00202164"/>
    <w:rsid w:val="00202674"/>
    <w:rsid w:val="00202824"/>
    <w:rsid w:val="00202D93"/>
    <w:rsid w:val="002036BF"/>
    <w:rsid w:val="00203A3D"/>
    <w:rsid w:val="00204125"/>
    <w:rsid w:val="002046DF"/>
    <w:rsid w:val="0020535E"/>
    <w:rsid w:val="00205644"/>
    <w:rsid w:val="002056C9"/>
    <w:rsid w:val="002057C2"/>
    <w:rsid w:val="00205FF8"/>
    <w:rsid w:val="002062E4"/>
    <w:rsid w:val="002065A1"/>
    <w:rsid w:val="00206882"/>
    <w:rsid w:val="002068E9"/>
    <w:rsid w:val="00207A25"/>
    <w:rsid w:val="00207A7F"/>
    <w:rsid w:val="00207A99"/>
    <w:rsid w:val="00207FAD"/>
    <w:rsid w:val="00210149"/>
    <w:rsid w:val="0021014C"/>
    <w:rsid w:val="0021025B"/>
    <w:rsid w:val="00210720"/>
    <w:rsid w:val="0021090A"/>
    <w:rsid w:val="00210BBE"/>
    <w:rsid w:val="002112D2"/>
    <w:rsid w:val="00211304"/>
    <w:rsid w:val="002113D7"/>
    <w:rsid w:val="0021189D"/>
    <w:rsid w:val="0021192A"/>
    <w:rsid w:val="00211DED"/>
    <w:rsid w:val="00211E2E"/>
    <w:rsid w:val="00212199"/>
    <w:rsid w:val="002121A2"/>
    <w:rsid w:val="0021261E"/>
    <w:rsid w:val="002126DE"/>
    <w:rsid w:val="00212C5A"/>
    <w:rsid w:val="00213525"/>
    <w:rsid w:val="00213648"/>
    <w:rsid w:val="00213AC5"/>
    <w:rsid w:val="00213BD9"/>
    <w:rsid w:val="00213EEC"/>
    <w:rsid w:val="00214089"/>
    <w:rsid w:val="0021457F"/>
    <w:rsid w:val="002152B1"/>
    <w:rsid w:val="00215E78"/>
    <w:rsid w:val="00215F10"/>
    <w:rsid w:val="00215F64"/>
    <w:rsid w:val="002160DF"/>
    <w:rsid w:val="00216214"/>
    <w:rsid w:val="00216227"/>
    <w:rsid w:val="002165CD"/>
    <w:rsid w:val="0021685E"/>
    <w:rsid w:val="002169DC"/>
    <w:rsid w:val="00216FE6"/>
    <w:rsid w:val="00217271"/>
    <w:rsid w:val="00217649"/>
    <w:rsid w:val="00217726"/>
    <w:rsid w:val="00217878"/>
    <w:rsid w:val="00217E91"/>
    <w:rsid w:val="00217FFE"/>
    <w:rsid w:val="00220066"/>
    <w:rsid w:val="002202BB"/>
    <w:rsid w:val="00220413"/>
    <w:rsid w:val="0022055B"/>
    <w:rsid w:val="0022072E"/>
    <w:rsid w:val="0022098C"/>
    <w:rsid w:val="002210F2"/>
    <w:rsid w:val="00221136"/>
    <w:rsid w:val="00221221"/>
    <w:rsid w:val="0022154F"/>
    <w:rsid w:val="00221BE0"/>
    <w:rsid w:val="00221C4B"/>
    <w:rsid w:val="00221D6C"/>
    <w:rsid w:val="00221EB9"/>
    <w:rsid w:val="00221F20"/>
    <w:rsid w:val="002223E2"/>
    <w:rsid w:val="00222D6C"/>
    <w:rsid w:val="00223521"/>
    <w:rsid w:val="00223562"/>
    <w:rsid w:val="00223D85"/>
    <w:rsid w:val="00223EB4"/>
    <w:rsid w:val="00224275"/>
    <w:rsid w:val="002253DF"/>
    <w:rsid w:val="00225740"/>
    <w:rsid w:val="00225958"/>
    <w:rsid w:val="002260BD"/>
    <w:rsid w:val="00226966"/>
    <w:rsid w:val="00226A39"/>
    <w:rsid w:val="00226C54"/>
    <w:rsid w:val="00226EFF"/>
    <w:rsid w:val="00227264"/>
    <w:rsid w:val="00227654"/>
    <w:rsid w:val="00227B5B"/>
    <w:rsid w:val="00227C14"/>
    <w:rsid w:val="00227D1C"/>
    <w:rsid w:val="00227EAE"/>
    <w:rsid w:val="00230490"/>
    <w:rsid w:val="002306B9"/>
    <w:rsid w:val="00230FF7"/>
    <w:rsid w:val="0023105B"/>
    <w:rsid w:val="00231A17"/>
    <w:rsid w:val="00231A25"/>
    <w:rsid w:val="00231A28"/>
    <w:rsid w:val="00231A72"/>
    <w:rsid w:val="00232668"/>
    <w:rsid w:val="00232894"/>
    <w:rsid w:val="00232D8E"/>
    <w:rsid w:val="00232D95"/>
    <w:rsid w:val="00233693"/>
    <w:rsid w:val="002337AE"/>
    <w:rsid w:val="00233983"/>
    <w:rsid w:val="00233C20"/>
    <w:rsid w:val="00233E95"/>
    <w:rsid w:val="00233FBB"/>
    <w:rsid w:val="0023447E"/>
    <w:rsid w:val="0023457C"/>
    <w:rsid w:val="00234BF0"/>
    <w:rsid w:val="002351BE"/>
    <w:rsid w:val="002356F8"/>
    <w:rsid w:val="002357D1"/>
    <w:rsid w:val="002366C5"/>
    <w:rsid w:val="002366E9"/>
    <w:rsid w:val="002367E2"/>
    <w:rsid w:val="00237960"/>
    <w:rsid w:val="00237C3B"/>
    <w:rsid w:val="00237C62"/>
    <w:rsid w:val="0024009C"/>
    <w:rsid w:val="002403D4"/>
    <w:rsid w:val="00241268"/>
    <w:rsid w:val="0024192F"/>
    <w:rsid w:val="00241D30"/>
    <w:rsid w:val="00241FFD"/>
    <w:rsid w:val="00242328"/>
    <w:rsid w:val="00242539"/>
    <w:rsid w:val="002430D3"/>
    <w:rsid w:val="002431DC"/>
    <w:rsid w:val="002436B9"/>
    <w:rsid w:val="002437FF"/>
    <w:rsid w:val="00243DCB"/>
    <w:rsid w:val="00243E54"/>
    <w:rsid w:val="00244476"/>
    <w:rsid w:val="00244920"/>
    <w:rsid w:val="0024513C"/>
    <w:rsid w:val="00245244"/>
    <w:rsid w:val="00245C9B"/>
    <w:rsid w:val="00245E4E"/>
    <w:rsid w:val="00245F08"/>
    <w:rsid w:val="00245F6B"/>
    <w:rsid w:val="0024612A"/>
    <w:rsid w:val="0024763B"/>
    <w:rsid w:val="002478D0"/>
    <w:rsid w:val="00247BD6"/>
    <w:rsid w:val="00247C81"/>
    <w:rsid w:val="00247D49"/>
    <w:rsid w:val="002504AE"/>
    <w:rsid w:val="0025057A"/>
    <w:rsid w:val="00250E9D"/>
    <w:rsid w:val="00251276"/>
    <w:rsid w:val="0025129D"/>
    <w:rsid w:val="00251A66"/>
    <w:rsid w:val="00251AA6"/>
    <w:rsid w:val="00251E24"/>
    <w:rsid w:val="002523A9"/>
    <w:rsid w:val="002523EA"/>
    <w:rsid w:val="00252867"/>
    <w:rsid w:val="002530D7"/>
    <w:rsid w:val="002536F3"/>
    <w:rsid w:val="00253D95"/>
    <w:rsid w:val="00253F87"/>
    <w:rsid w:val="002542D1"/>
    <w:rsid w:val="00254456"/>
    <w:rsid w:val="00254B19"/>
    <w:rsid w:val="00254BC0"/>
    <w:rsid w:val="00255244"/>
    <w:rsid w:val="00255BBD"/>
    <w:rsid w:val="00255CA2"/>
    <w:rsid w:val="00255E54"/>
    <w:rsid w:val="00255FC6"/>
    <w:rsid w:val="002563C4"/>
    <w:rsid w:val="0025665D"/>
    <w:rsid w:val="00256736"/>
    <w:rsid w:val="002567DE"/>
    <w:rsid w:val="00256A2F"/>
    <w:rsid w:val="00256B67"/>
    <w:rsid w:val="0025717F"/>
    <w:rsid w:val="002578A4"/>
    <w:rsid w:val="002579A8"/>
    <w:rsid w:val="00257BF3"/>
    <w:rsid w:val="00260077"/>
    <w:rsid w:val="00260157"/>
    <w:rsid w:val="00260FDB"/>
    <w:rsid w:val="00261141"/>
    <w:rsid w:val="00261367"/>
    <w:rsid w:val="002615C5"/>
    <w:rsid w:val="002618DF"/>
    <w:rsid w:val="002627D4"/>
    <w:rsid w:val="002628F3"/>
    <w:rsid w:val="00263040"/>
    <w:rsid w:val="0026335A"/>
    <w:rsid w:val="002634B1"/>
    <w:rsid w:val="002636AA"/>
    <w:rsid w:val="002639E6"/>
    <w:rsid w:val="00263B0B"/>
    <w:rsid w:val="002640D2"/>
    <w:rsid w:val="002642B3"/>
    <w:rsid w:val="00264317"/>
    <w:rsid w:val="002645DF"/>
    <w:rsid w:val="00264781"/>
    <w:rsid w:val="00264A12"/>
    <w:rsid w:val="00264D19"/>
    <w:rsid w:val="00264DA8"/>
    <w:rsid w:val="002650D1"/>
    <w:rsid w:val="00265364"/>
    <w:rsid w:val="002659FA"/>
    <w:rsid w:val="00265B77"/>
    <w:rsid w:val="00266138"/>
    <w:rsid w:val="00266195"/>
    <w:rsid w:val="00266838"/>
    <w:rsid w:val="002669A6"/>
    <w:rsid w:val="00267782"/>
    <w:rsid w:val="00267FA7"/>
    <w:rsid w:val="00270019"/>
    <w:rsid w:val="0027017C"/>
    <w:rsid w:val="0027036E"/>
    <w:rsid w:val="00270858"/>
    <w:rsid w:val="00270977"/>
    <w:rsid w:val="00270979"/>
    <w:rsid w:val="00270E38"/>
    <w:rsid w:val="00270F11"/>
    <w:rsid w:val="00270FBE"/>
    <w:rsid w:val="00271354"/>
    <w:rsid w:val="002714B2"/>
    <w:rsid w:val="00271567"/>
    <w:rsid w:val="00271A3C"/>
    <w:rsid w:val="00271C14"/>
    <w:rsid w:val="00271CC1"/>
    <w:rsid w:val="00272099"/>
    <w:rsid w:val="002720BD"/>
    <w:rsid w:val="002723D9"/>
    <w:rsid w:val="00272464"/>
    <w:rsid w:val="002727B5"/>
    <w:rsid w:val="00272C7C"/>
    <w:rsid w:val="00272FFA"/>
    <w:rsid w:val="002733F3"/>
    <w:rsid w:val="002734EB"/>
    <w:rsid w:val="0027398F"/>
    <w:rsid w:val="002740E8"/>
    <w:rsid w:val="0027441B"/>
    <w:rsid w:val="002746A2"/>
    <w:rsid w:val="00274D67"/>
    <w:rsid w:val="00274EE6"/>
    <w:rsid w:val="00275072"/>
    <w:rsid w:val="0027599C"/>
    <w:rsid w:val="00275C29"/>
    <w:rsid w:val="00276118"/>
    <w:rsid w:val="00276CEA"/>
    <w:rsid w:val="002774DA"/>
    <w:rsid w:val="00280064"/>
    <w:rsid w:val="00280533"/>
    <w:rsid w:val="002806B2"/>
    <w:rsid w:val="00280FEE"/>
    <w:rsid w:val="002815A8"/>
    <w:rsid w:val="002815DE"/>
    <w:rsid w:val="00281938"/>
    <w:rsid w:val="002819FD"/>
    <w:rsid w:val="00281BD9"/>
    <w:rsid w:val="00281D07"/>
    <w:rsid w:val="00281DDC"/>
    <w:rsid w:val="00282AED"/>
    <w:rsid w:val="00282D65"/>
    <w:rsid w:val="00282ECF"/>
    <w:rsid w:val="00283100"/>
    <w:rsid w:val="002832F1"/>
    <w:rsid w:val="00283833"/>
    <w:rsid w:val="00283A53"/>
    <w:rsid w:val="00283A87"/>
    <w:rsid w:val="00283F2F"/>
    <w:rsid w:val="00283F31"/>
    <w:rsid w:val="00284253"/>
    <w:rsid w:val="002846EE"/>
    <w:rsid w:val="00284BA0"/>
    <w:rsid w:val="00284C4F"/>
    <w:rsid w:val="002852A0"/>
    <w:rsid w:val="002852BC"/>
    <w:rsid w:val="0028547A"/>
    <w:rsid w:val="00285721"/>
    <w:rsid w:val="0028593F"/>
    <w:rsid w:val="00285AEC"/>
    <w:rsid w:val="00286747"/>
    <w:rsid w:val="00286F6F"/>
    <w:rsid w:val="00286FB2"/>
    <w:rsid w:val="002874B2"/>
    <w:rsid w:val="0028751D"/>
    <w:rsid w:val="00287959"/>
    <w:rsid w:val="00287CC1"/>
    <w:rsid w:val="00287FD7"/>
    <w:rsid w:val="002902D4"/>
    <w:rsid w:val="0029038A"/>
    <w:rsid w:val="002903C6"/>
    <w:rsid w:val="002909EB"/>
    <w:rsid w:val="00290CA6"/>
    <w:rsid w:val="0029107B"/>
    <w:rsid w:val="002910B4"/>
    <w:rsid w:val="00291153"/>
    <w:rsid w:val="0029138F"/>
    <w:rsid w:val="00291783"/>
    <w:rsid w:val="00291AEE"/>
    <w:rsid w:val="00292442"/>
    <w:rsid w:val="002930FF"/>
    <w:rsid w:val="00293316"/>
    <w:rsid w:val="002938D3"/>
    <w:rsid w:val="00293D28"/>
    <w:rsid w:val="00293E3D"/>
    <w:rsid w:val="00294246"/>
    <w:rsid w:val="00294594"/>
    <w:rsid w:val="0029477C"/>
    <w:rsid w:val="00294860"/>
    <w:rsid w:val="00294EFE"/>
    <w:rsid w:val="00294F6B"/>
    <w:rsid w:val="002952AD"/>
    <w:rsid w:val="002953C2"/>
    <w:rsid w:val="0029557B"/>
    <w:rsid w:val="00295F7C"/>
    <w:rsid w:val="00296207"/>
    <w:rsid w:val="002967B0"/>
    <w:rsid w:val="00296875"/>
    <w:rsid w:val="00297B5F"/>
    <w:rsid w:val="00297E24"/>
    <w:rsid w:val="002A0335"/>
    <w:rsid w:val="002A0495"/>
    <w:rsid w:val="002A07D1"/>
    <w:rsid w:val="002A10D7"/>
    <w:rsid w:val="002A1427"/>
    <w:rsid w:val="002A233A"/>
    <w:rsid w:val="002A2AF5"/>
    <w:rsid w:val="002A2AFF"/>
    <w:rsid w:val="002A2D5E"/>
    <w:rsid w:val="002A320B"/>
    <w:rsid w:val="002A3395"/>
    <w:rsid w:val="002A3451"/>
    <w:rsid w:val="002A351C"/>
    <w:rsid w:val="002A3A58"/>
    <w:rsid w:val="002A43B1"/>
    <w:rsid w:val="002A4C09"/>
    <w:rsid w:val="002A5360"/>
    <w:rsid w:val="002A594D"/>
    <w:rsid w:val="002A5957"/>
    <w:rsid w:val="002A59CA"/>
    <w:rsid w:val="002A5F95"/>
    <w:rsid w:val="002A62C7"/>
    <w:rsid w:val="002A6397"/>
    <w:rsid w:val="002A65A0"/>
    <w:rsid w:val="002A6674"/>
    <w:rsid w:val="002A6780"/>
    <w:rsid w:val="002A6842"/>
    <w:rsid w:val="002A6C3D"/>
    <w:rsid w:val="002A7049"/>
    <w:rsid w:val="002A7119"/>
    <w:rsid w:val="002A7253"/>
    <w:rsid w:val="002A75ED"/>
    <w:rsid w:val="002A7689"/>
    <w:rsid w:val="002A7764"/>
    <w:rsid w:val="002A77B9"/>
    <w:rsid w:val="002B00B5"/>
    <w:rsid w:val="002B037E"/>
    <w:rsid w:val="002B08B2"/>
    <w:rsid w:val="002B0C21"/>
    <w:rsid w:val="002B0E5F"/>
    <w:rsid w:val="002B0F1C"/>
    <w:rsid w:val="002B0FEF"/>
    <w:rsid w:val="002B114D"/>
    <w:rsid w:val="002B1400"/>
    <w:rsid w:val="002B16C2"/>
    <w:rsid w:val="002B1B29"/>
    <w:rsid w:val="002B1E9D"/>
    <w:rsid w:val="002B1EE4"/>
    <w:rsid w:val="002B1EF9"/>
    <w:rsid w:val="002B23B1"/>
    <w:rsid w:val="002B2404"/>
    <w:rsid w:val="002B28A5"/>
    <w:rsid w:val="002B2A08"/>
    <w:rsid w:val="002B2A8F"/>
    <w:rsid w:val="002B3241"/>
    <w:rsid w:val="002B33AE"/>
    <w:rsid w:val="002B3530"/>
    <w:rsid w:val="002B37B6"/>
    <w:rsid w:val="002B38F0"/>
    <w:rsid w:val="002B3B01"/>
    <w:rsid w:val="002B3C81"/>
    <w:rsid w:val="002B41A7"/>
    <w:rsid w:val="002B4358"/>
    <w:rsid w:val="002B4784"/>
    <w:rsid w:val="002B50C4"/>
    <w:rsid w:val="002B580D"/>
    <w:rsid w:val="002B5FE8"/>
    <w:rsid w:val="002B6CDD"/>
    <w:rsid w:val="002B6D4D"/>
    <w:rsid w:val="002B6D66"/>
    <w:rsid w:val="002B6F92"/>
    <w:rsid w:val="002B7E1D"/>
    <w:rsid w:val="002B7EA0"/>
    <w:rsid w:val="002C0976"/>
    <w:rsid w:val="002C18D0"/>
    <w:rsid w:val="002C2635"/>
    <w:rsid w:val="002C273E"/>
    <w:rsid w:val="002C2762"/>
    <w:rsid w:val="002C33A9"/>
    <w:rsid w:val="002C3BD6"/>
    <w:rsid w:val="002C3C3B"/>
    <w:rsid w:val="002C3CC2"/>
    <w:rsid w:val="002C3CDB"/>
    <w:rsid w:val="002C3F07"/>
    <w:rsid w:val="002C4135"/>
    <w:rsid w:val="002C41FD"/>
    <w:rsid w:val="002C462A"/>
    <w:rsid w:val="002C4C87"/>
    <w:rsid w:val="002C5806"/>
    <w:rsid w:val="002C5825"/>
    <w:rsid w:val="002C5856"/>
    <w:rsid w:val="002C5A0F"/>
    <w:rsid w:val="002C60BA"/>
    <w:rsid w:val="002C66FD"/>
    <w:rsid w:val="002C6A2F"/>
    <w:rsid w:val="002C6D98"/>
    <w:rsid w:val="002C7493"/>
    <w:rsid w:val="002C757F"/>
    <w:rsid w:val="002C7CD9"/>
    <w:rsid w:val="002C7EBB"/>
    <w:rsid w:val="002D0264"/>
    <w:rsid w:val="002D0B87"/>
    <w:rsid w:val="002D0BA3"/>
    <w:rsid w:val="002D0E58"/>
    <w:rsid w:val="002D1BE5"/>
    <w:rsid w:val="002D2138"/>
    <w:rsid w:val="002D2A70"/>
    <w:rsid w:val="002D30E9"/>
    <w:rsid w:val="002D35A1"/>
    <w:rsid w:val="002D3694"/>
    <w:rsid w:val="002D3F68"/>
    <w:rsid w:val="002D3F6C"/>
    <w:rsid w:val="002D3FC3"/>
    <w:rsid w:val="002D4A5A"/>
    <w:rsid w:val="002D4D9B"/>
    <w:rsid w:val="002D4F0A"/>
    <w:rsid w:val="002D5274"/>
    <w:rsid w:val="002D5A62"/>
    <w:rsid w:val="002D5A6B"/>
    <w:rsid w:val="002D60D8"/>
    <w:rsid w:val="002D611F"/>
    <w:rsid w:val="002D62BE"/>
    <w:rsid w:val="002D6656"/>
    <w:rsid w:val="002D705F"/>
    <w:rsid w:val="002D79C0"/>
    <w:rsid w:val="002D7B1E"/>
    <w:rsid w:val="002D7CB8"/>
    <w:rsid w:val="002D7D91"/>
    <w:rsid w:val="002D7E32"/>
    <w:rsid w:val="002E0497"/>
    <w:rsid w:val="002E0AE9"/>
    <w:rsid w:val="002E0B95"/>
    <w:rsid w:val="002E0F46"/>
    <w:rsid w:val="002E1420"/>
    <w:rsid w:val="002E1980"/>
    <w:rsid w:val="002E1C96"/>
    <w:rsid w:val="002E1F1A"/>
    <w:rsid w:val="002E2017"/>
    <w:rsid w:val="002E307C"/>
    <w:rsid w:val="002E314E"/>
    <w:rsid w:val="002E3309"/>
    <w:rsid w:val="002E34BC"/>
    <w:rsid w:val="002E368E"/>
    <w:rsid w:val="002E3A04"/>
    <w:rsid w:val="002E3AF5"/>
    <w:rsid w:val="002E3BB2"/>
    <w:rsid w:val="002E3D53"/>
    <w:rsid w:val="002E4C2F"/>
    <w:rsid w:val="002E539F"/>
    <w:rsid w:val="002E5927"/>
    <w:rsid w:val="002E5E51"/>
    <w:rsid w:val="002E5F9E"/>
    <w:rsid w:val="002E602A"/>
    <w:rsid w:val="002E6441"/>
    <w:rsid w:val="002E64A5"/>
    <w:rsid w:val="002E69BB"/>
    <w:rsid w:val="002E6CA6"/>
    <w:rsid w:val="002E6CB9"/>
    <w:rsid w:val="002E71DC"/>
    <w:rsid w:val="002E735C"/>
    <w:rsid w:val="002E77C5"/>
    <w:rsid w:val="002E789D"/>
    <w:rsid w:val="002E7964"/>
    <w:rsid w:val="002E7B98"/>
    <w:rsid w:val="002E7D48"/>
    <w:rsid w:val="002F001A"/>
    <w:rsid w:val="002F0224"/>
    <w:rsid w:val="002F083C"/>
    <w:rsid w:val="002F0BA4"/>
    <w:rsid w:val="002F0D42"/>
    <w:rsid w:val="002F0FDF"/>
    <w:rsid w:val="002F1528"/>
    <w:rsid w:val="002F1691"/>
    <w:rsid w:val="002F185B"/>
    <w:rsid w:val="002F1DDC"/>
    <w:rsid w:val="002F1F41"/>
    <w:rsid w:val="002F20C4"/>
    <w:rsid w:val="002F2750"/>
    <w:rsid w:val="002F317F"/>
    <w:rsid w:val="002F3521"/>
    <w:rsid w:val="002F3A1A"/>
    <w:rsid w:val="002F3F79"/>
    <w:rsid w:val="002F4803"/>
    <w:rsid w:val="002F4B50"/>
    <w:rsid w:val="002F4FF1"/>
    <w:rsid w:val="002F5325"/>
    <w:rsid w:val="002F588F"/>
    <w:rsid w:val="002F5C7C"/>
    <w:rsid w:val="002F6229"/>
    <w:rsid w:val="002F657F"/>
    <w:rsid w:val="002F6921"/>
    <w:rsid w:val="002F7082"/>
    <w:rsid w:val="002F74FB"/>
    <w:rsid w:val="002F78BD"/>
    <w:rsid w:val="002F7B4C"/>
    <w:rsid w:val="0030006A"/>
    <w:rsid w:val="003009A5"/>
    <w:rsid w:val="00300A44"/>
    <w:rsid w:val="00300BA0"/>
    <w:rsid w:val="00301E42"/>
    <w:rsid w:val="003020EE"/>
    <w:rsid w:val="00302361"/>
    <w:rsid w:val="00302424"/>
    <w:rsid w:val="00302477"/>
    <w:rsid w:val="00302D14"/>
    <w:rsid w:val="003031E8"/>
    <w:rsid w:val="003036F0"/>
    <w:rsid w:val="00303738"/>
    <w:rsid w:val="00303807"/>
    <w:rsid w:val="00303B84"/>
    <w:rsid w:val="00303C34"/>
    <w:rsid w:val="003040EB"/>
    <w:rsid w:val="0030414B"/>
    <w:rsid w:val="00304308"/>
    <w:rsid w:val="003049EB"/>
    <w:rsid w:val="00304F31"/>
    <w:rsid w:val="00304F5E"/>
    <w:rsid w:val="00305151"/>
    <w:rsid w:val="003055FD"/>
    <w:rsid w:val="003056A7"/>
    <w:rsid w:val="00305B48"/>
    <w:rsid w:val="00305BEE"/>
    <w:rsid w:val="00305CE7"/>
    <w:rsid w:val="00305D1B"/>
    <w:rsid w:val="0030649F"/>
    <w:rsid w:val="00306ADA"/>
    <w:rsid w:val="00306B5A"/>
    <w:rsid w:val="00306E2C"/>
    <w:rsid w:val="003078D6"/>
    <w:rsid w:val="00307F27"/>
    <w:rsid w:val="00310190"/>
    <w:rsid w:val="0031046E"/>
    <w:rsid w:val="003107FD"/>
    <w:rsid w:val="00310AFA"/>
    <w:rsid w:val="0031162F"/>
    <w:rsid w:val="0031198D"/>
    <w:rsid w:val="00311A3E"/>
    <w:rsid w:val="00311E36"/>
    <w:rsid w:val="003120B4"/>
    <w:rsid w:val="00312181"/>
    <w:rsid w:val="003121E8"/>
    <w:rsid w:val="00312212"/>
    <w:rsid w:val="00312237"/>
    <w:rsid w:val="00312A56"/>
    <w:rsid w:val="00312B76"/>
    <w:rsid w:val="003136D9"/>
    <w:rsid w:val="00313AF1"/>
    <w:rsid w:val="00313B07"/>
    <w:rsid w:val="00313D64"/>
    <w:rsid w:val="003141D7"/>
    <w:rsid w:val="00314348"/>
    <w:rsid w:val="003146CC"/>
    <w:rsid w:val="003148A7"/>
    <w:rsid w:val="00314F89"/>
    <w:rsid w:val="00314F8F"/>
    <w:rsid w:val="003154E6"/>
    <w:rsid w:val="00315570"/>
    <w:rsid w:val="003155FA"/>
    <w:rsid w:val="00315767"/>
    <w:rsid w:val="00315BC6"/>
    <w:rsid w:val="00315D65"/>
    <w:rsid w:val="003160ED"/>
    <w:rsid w:val="00316B6B"/>
    <w:rsid w:val="00316D5B"/>
    <w:rsid w:val="00316F25"/>
    <w:rsid w:val="00317003"/>
    <w:rsid w:val="00317118"/>
    <w:rsid w:val="003171F8"/>
    <w:rsid w:val="00317AAC"/>
    <w:rsid w:val="00317CAF"/>
    <w:rsid w:val="0032022F"/>
    <w:rsid w:val="003206ED"/>
    <w:rsid w:val="00320860"/>
    <w:rsid w:val="00321B30"/>
    <w:rsid w:val="00321CEF"/>
    <w:rsid w:val="003220E4"/>
    <w:rsid w:val="0032230F"/>
    <w:rsid w:val="00322399"/>
    <w:rsid w:val="00322623"/>
    <w:rsid w:val="003230C2"/>
    <w:rsid w:val="0032345F"/>
    <w:rsid w:val="00323539"/>
    <w:rsid w:val="003238B9"/>
    <w:rsid w:val="003240D4"/>
    <w:rsid w:val="00324B60"/>
    <w:rsid w:val="00324C47"/>
    <w:rsid w:val="00324DCF"/>
    <w:rsid w:val="00324DEC"/>
    <w:rsid w:val="0032572B"/>
    <w:rsid w:val="00325852"/>
    <w:rsid w:val="00325D69"/>
    <w:rsid w:val="00325DF1"/>
    <w:rsid w:val="00325EB7"/>
    <w:rsid w:val="00325F78"/>
    <w:rsid w:val="003260BC"/>
    <w:rsid w:val="003268B5"/>
    <w:rsid w:val="003268BE"/>
    <w:rsid w:val="00326FCB"/>
    <w:rsid w:val="00327C5D"/>
    <w:rsid w:val="00327F29"/>
    <w:rsid w:val="003300B1"/>
    <w:rsid w:val="00331040"/>
    <w:rsid w:val="00331141"/>
    <w:rsid w:val="003314AE"/>
    <w:rsid w:val="003316E1"/>
    <w:rsid w:val="00331C36"/>
    <w:rsid w:val="00331F9F"/>
    <w:rsid w:val="00331FFC"/>
    <w:rsid w:val="0033200A"/>
    <w:rsid w:val="0033200D"/>
    <w:rsid w:val="003323A9"/>
    <w:rsid w:val="00332956"/>
    <w:rsid w:val="00333027"/>
    <w:rsid w:val="00333357"/>
    <w:rsid w:val="0033338A"/>
    <w:rsid w:val="003337A1"/>
    <w:rsid w:val="003337EB"/>
    <w:rsid w:val="00333972"/>
    <w:rsid w:val="00333A65"/>
    <w:rsid w:val="00333E92"/>
    <w:rsid w:val="00333EE0"/>
    <w:rsid w:val="00333F3A"/>
    <w:rsid w:val="00334246"/>
    <w:rsid w:val="00334249"/>
    <w:rsid w:val="0033429B"/>
    <w:rsid w:val="003342F1"/>
    <w:rsid w:val="00334859"/>
    <w:rsid w:val="00334B27"/>
    <w:rsid w:val="00334C39"/>
    <w:rsid w:val="0033548D"/>
    <w:rsid w:val="003354D5"/>
    <w:rsid w:val="003355B6"/>
    <w:rsid w:val="003356FA"/>
    <w:rsid w:val="00335804"/>
    <w:rsid w:val="0033583D"/>
    <w:rsid w:val="0033603B"/>
    <w:rsid w:val="00336315"/>
    <w:rsid w:val="003366A4"/>
    <w:rsid w:val="00336711"/>
    <w:rsid w:val="00336809"/>
    <w:rsid w:val="00336BDF"/>
    <w:rsid w:val="00336FBA"/>
    <w:rsid w:val="0033710B"/>
    <w:rsid w:val="003371D9"/>
    <w:rsid w:val="00337EAC"/>
    <w:rsid w:val="00340952"/>
    <w:rsid w:val="00340DA1"/>
    <w:rsid w:val="00340E83"/>
    <w:rsid w:val="00340F51"/>
    <w:rsid w:val="00341369"/>
    <w:rsid w:val="00341867"/>
    <w:rsid w:val="00341E4F"/>
    <w:rsid w:val="00342473"/>
    <w:rsid w:val="003425B1"/>
    <w:rsid w:val="00342689"/>
    <w:rsid w:val="003426E0"/>
    <w:rsid w:val="0034288B"/>
    <w:rsid w:val="00342ABE"/>
    <w:rsid w:val="00342D60"/>
    <w:rsid w:val="00342F9A"/>
    <w:rsid w:val="00343405"/>
    <w:rsid w:val="0034340C"/>
    <w:rsid w:val="003439F2"/>
    <w:rsid w:val="00343C4C"/>
    <w:rsid w:val="00343F9D"/>
    <w:rsid w:val="00344216"/>
    <w:rsid w:val="00344620"/>
    <w:rsid w:val="003448FC"/>
    <w:rsid w:val="00344EDA"/>
    <w:rsid w:val="00345002"/>
    <w:rsid w:val="00345156"/>
    <w:rsid w:val="00345317"/>
    <w:rsid w:val="0034596F"/>
    <w:rsid w:val="00345ABF"/>
    <w:rsid w:val="00345EC4"/>
    <w:rsid w:val="00345FB4"/>
    <w:rsid w:val="003465DB"/>
    <w:rsid w:val="0034668C"/>
    <w:rsid w:val="0034679B"/>
    <w:rsid w:val="00346AEC"/>
    <w:rsid w:val="00347068"/>
    <w:rsid w:val="003476BC"/>
    <w:rsid w:val="00347C77"/>
    <w:rsid w:val="00350389"/>
    <w:rsid w:val="00350841"/>
    <w:rsid w:val="003509F7"/>
    <w:rsid w:val="00350A61"/>
    <w:rsid w:val="00350B73"/>
    <w:rsid w:val="00350C89"/>
    <w:rsid w:val="00350F09"/>
    <w:rsid w:val="00351505"/>
    <w:rsid w:val="00351F0E"/>
    <w:rsid w:val="003520DF"/>
    <w:rsid w:val="003522AA"/>
    <w:rsid w:val="0035230E"/>
    <w:rsid w:val="0035257D"/>
    <w:rsid w:val="003526EA"/>
    <w:rsid w:val="0035291B"/>
    <w:rsid w:val="00352A34"/>
    <w:rsid w:val="00352BB3"/>
    <w:rsid w:val="00352EB9"/>
    <w:rsid w:val="0035310D"/>
    <w:rsid w:val="00353B04"/>
    <w:rsid w:val="00353C2B"/>
    <w:rsid w:val="00353C4D"/>
    <w:rsid w:val="00354818"/>
    <w:rsid w:val="00354AFB"/>
    <w:rsid w:val="0035504A"/>
    <w:rsid w:val="00355829"/>
    <w:rsid w:val="00355CE2"/>
    <w:rsid w:val="00356211"/>
    <w:rsid w:val="00356950"/>
    <w:rsid w:val="00356D76"/>
    <w:rsid w:val="00356DC0"/>
    <w:rsid w:val="003573B9"/>
    <w:rsid w:val="00357B1F"/>
    <w:rsid w:val="00357CD8"/>
    <w:rsid w:val="00360297"/>
    <w:rsid w:val="003609C2"/>
    <w:rsid w:val="0036142E"/>
    <w:rsid w:val="00361504"/>
    <w:rsid w:val="003616AE"/>
    <w:rsid w:val="00361AF1"/>
    <w:rsid w:val="00361F86"/>
    <w:rsid w:val="00361F94"/>
    <w:rsid w:val="00362015"/>
    <w:rsid w:val="0036231F"/>
    <w:rsid w:val="00362657"/>
    <w:rsid w:val="003627B2"/>
    <w:rsid w:val="00362D39"/>
    <w:rsid w:val="00363154"/>
    <w:rsid w:val="00363282"/>
    <w:rsid w:val="0036329E"/>
    <w:rsid w:val="0036340A"/>
    <w:rsid w:val="00363535"/>
    <w:rsid w:val="0036392B"/>
    <w:rsid w:val="00363E88"/>
    <w:rsid w:val="00363FCA"/>
    <w:rsid w:val="00364240"/>
    <w:rsid w:val="00364427"/>
    <w:rsid w:val="003645C1"/>
    <w:rsid w:val="00364714"/>
    <w:rsid w:val="00364735"/>
    <w:rsid w:val="0036475F"/>
    <w:rsid w:val="003647AA"/>
    <w:rsid w:val="00365575"/>
    <w:rsid w:val="003659EA"/>
    <w:rsid w:val="00365AB4"/>
    <w:rsid w:val="00366563"/>
    <w:rsid w:val="00366A7B"/>
    <w:rsid w:val="00366C90"/>
    <w:rsid w:val="0036729F"/>
    <w:rsid w:val="00367A74"/>
    <w:rsid w:val="00367AD5"/>
    <w:rsid w:val="00367EEE"/>
    <w:rsid w:val="0037051C"/>
    <w:rsid w:val="00370664"/>
    <w:rsid w:val="00370BC2"/>
    <w:rsid w:val="003712A1"/>
    <w:rsid w:val="00371774"/>
    <w:rsid w:val="00371C62"/>
    <w:rsid w:val="0037214B"/>
    <w:rsid w:val="003721F9"/>
    <w:rsid w:val="00372379"/>
    <w:rsid w:val="0037264F"/>
    <w:rsid w:val="00372A8D"/>
    <w:rsid w:val="00372BCB"/>
    <w:rsid w:val="00373BA1"/>
    <w:rsid w:val="003742DD"/>
    <w:rsid w:val="0037452D"/>
    <w:rsid w:val="00374585"/>
    <w:rsid w:val="00374943"/>
    <w:rsid w:val="00374B74"/>
    <w:rsid w:val="00374DA7"/>
    <w:rsid w:val="00374F13"/>
    <w:rsid w:val="00374F14"/>
    <w:rsid w:val="0037504B"/>
    <w:rsid w:val="00375267"/>
    <w:rsid w:val="003756EB"/>
    <w:rsid w:val="00375C55"/>
    <w:rsid w:val="00376B20"/>
    <w:rsid w:val="00376DEB"/>
    <w:rsid w:val="00376E9F"/>
    <w:rsid w:val="00377679"/>
    <w:rsid w:val="003777FC"/>
    <w:rsid w:val="00377854"/>
    <w:rsid w:val="00377A75"/>
    <w:rsid w:val="00377C9F"/>
    <w:rsid w:val="0038040B"/>
    <w:rsid w:val="0038093A"/>
    <w:rsid w:val="00380EDB"/>
    <w:rsid w:val="00380F45"/>
    <w:rsid w:val="0038116C"/>
    <w:rsid w:val="0038168D"/>
    <w:rsid w:val="003818A3"/>
    <w:rsid w:val="00381A03"/>
    <w:rsid w:val="00381E61"/>
    <w:rsid w:val="00382395"/>
    <w:rsid w:val="00382649"/>
    <w:rsid w:val="0038276D"/>
    <w:rsid w:val="003829A9"/>
    <w:rsid w:val="003832B3"/>
    <w:rsid w:val="00383715"/>
    <w:rsid w:val="00383C48"/>
    <w:rsid w:val="00384001"/>
    <w:rsid w:val="003846D5"/>
    <w:rsid w:val="003848BF"/>
    <w:rsid w:val="00384B7F"/>
    <w:rsid w:val="003858F0"/>
    <w:rsid w:val="00385C02"/>
    <w:rsid w:val="00385FE8"/>
    <w:rsid w:val="0038602C"/>
    <w:rsid w:val="00386405"/>
    <w:rsid w:val="00386439"/>
    <w:rsid w:val="0038647F"/>
    <w:rsid w:val="0038690F"/>
    <w:rsid w:val="00386C7C"/>
    <w:rsid w:val="00387227"/>
    <w:rsid w:val="0038737A"/>
    <w:rsid w:val="003879D1"/>
    <w:rsid w:val="00387A7B"/>
    <w:rsid w:val="00387B02"/>
    <w:rsid w:val="00387E06"/>
    <w:rsid w:val="00387F2C"/>
    <w:rsid w:val="003905D5"/>
    <w:rsid w:val="00390D6C"/>
    <w:rsid w:val="00391179"/>
    <w:rsid w:val="0039164D"/>
    <w:rsid w:val="003918E5"/>
    <w:rsid w:val="00392634"/>
    <w:rsid w:val="00392FA5"/>
    <w:rsid w:val="00393422"/>
    <w:rsid w:val="00393931"/>
    <w:rsid w:val="00394438"/>
    <w:rsid w:val="00394DD3"/>
    <w:rsid w:val="00394E51"/>
    <w:rsid w:val="00394F2B"/>
    <w:rsid w:val="0039556B"/>
    <w:rsid w:val="00395602"/>
    <w:rsid w:val="003956BE"/>
    <w:rsid w:val="00395BDB"/>
    <w:rsid w:val="00395CB9"/>
    <w:rsid w:val="00395E1B"/>
    <w:rsid w:val="00395EF2"/>
    <w:rsid w:val="00396054"/>
    <w:rsid w:val="00396DE4"/>
    <w:rsid w:val="0039701D"/>
    <w:rsid w:val="003974A6"/>
    <w:rsid w:val="003974FB"/>
    <w:rsid w:val="00397536"/>
    <w:rsid w:val="00397C53"/>
    <w:rsid w:val="00397D2C"/>
    <w:rsid w:val="00397DAF"/>
    <w:rsid w:val="00397FDD"/>
    <w:rsid w:val="003A01CF"/>
    <w:rsid w:val="003A0A6C"/>
    <w:rsid w:val="003A0DB2"/>
    <w:rsid w:val="003A151B"/>
    <w:rsid w:val="003A15FB"/>
    <w:rsid w:val="003A193D"/>
    <w:rsid w:val="003A1ADC"/>
    <w:rsid w:val="003A1EE8"/>
    <w:rsid w:val="003A1F4F"/>
    <w:rsid w:val="003A25CF"/>
    <w:rsid w:val="003A2951"/>
    <w:rsid w:val="003A2B18"/>
    <w:rsid w:val="003A2CCE"/>
    <w:rsid w:val="003A304B"/>
    <w:rsid w:val="003A3199"/>
    <w:rsid w:val="003A333C"/>
    <w:rsid w:val="003A3556"/>
    <w:rsid w:val="003A3565"/>
    <w:rsid w:val="003A3652"/>
    <w:rsid w:val="003A3884"/>
    <w:rsid w:val="003A3CF2"/>
    <w:rsid w:val="003A3EBB"/>
    <w:rsid w:val="003A4167"/>
    <w:rsid w:val="003A4284"/>
    <w:rsid w:val="003A465F"/>
    <w:rsid w:val="003A4997"/>
    <w:rsid w:val="003A504A"/>
    <w:rsid w:val="003A56A7"/>
    <w:rsid w:val="003A5E81"/>
    <w:rsid w:val="003A60C0"/>
    <w:rsid w:val="003A62CB"/>
    <w:rsid w:val="003A6428"/>
    <w:rsid w:val="003A64DE"/>
    <w:rsid w:val="003A676E"/>
    <w:rsid w:val="003A67EC"/>
    <w:rsid w:val="003A68DB"/>
    <w:rsid w:val="003A68EB"/>
    <w:rsid w:val="003A69C3"/>
    <w:rsid w:val="003A6AD4"/>
    <w:rsid w:val="003A7470"/>
    <w:rsid w:val="003A7979"/>
    <w:rsid w:val="003A7B46"/>
    <w:rsid w:val="003A7D52"/>
    <w:rsid w:val="003A7E0A"/>
    <w:rsid w:val="003B03CE"/>
    <w:rsid w:val="003B094C"/>
    <w:rsid w:val="003B0A20"/>
    <w:rsid w:val="003B11C4"/>
    <w:rsid w:val="003B159A"/>
    <w:rsid w:val="003B1BA6"/>
    <w:rsid w:val="003B1F87"/>
    <w:rsid w:val="003B262B"/>
    <w:rsid w:val="003B2988"/>
    <w:rsid w:val="003B3082"/>
    <w:rsid w:val="003B36EA"/>
    <w:rsid w:val="003B4614"/>
    <w:rsid w:val="003B4981"/>
    <w:rsid w:val="003B4D4D"/>
    <w:rsid w:val="003B4E9C"/>
    <w:rsid w:val="003B4F6A"/>
    <w:rsid w:val="003B5B5B"/>
    <w:rsid w:val="003B5C9E"/>
    <w:rsid w:val="003B6885"/>
    <w:rsid w:val="003B6891"/>
    <w:rsid w:val="003B6907"/>
    <w:rsid w:val="003B694E"/>
    <w:rsid w:val="003B6F74"/>
    <w:rsid w:val="003B7328"/>
    <w:rsid w:val="003B73A7"/>
    <w:rsid w:val="003B7585"/>
    <w:rsid w:val="003B7613"/>
    <w:rsid w:val="003B7825"/>
    <w:rsid w:val="003B7986"/>
    <w:rsid w:val="003B7F0D"/>
    <w:rsid w:val="003C016E"/>
    <w:rsid w:val="003C0285"/>
    <w:rsid w:val="003C09B0"/>
    <w:rsid w:val="003C0BCB"/>
    <w:rsid w:val="003C0FD5"/>
    <w:rsid w:val="003C19E3"/>
    <w:rsid w:val="003C1B91"/>
    <w:rsid w:val="003C1DDE"/>
    <w:rsid w:val="003C1F1E"/>
    <w:rsid w:val="003C265C"/>
    <w:rsid w:val="003C2ACE"/>
    <w:rsid w:val="003C32FA"/>
    <w:rsid w:val="003C34D6"/>
    <w:rsid w:val="003C3552"/>
    <w:rsid w:val="003C3BCE"/>
    <w:rsid w:val="003C3CB7"/>
    <w:rsid w:val="003C41A3"/>
    <w:rsid w:val="003C42E8"/>
    <w:rsid w:val="003C4779"/>
    <w:rsid w:val="003C47A5"/>
    <w:rsid w:val="003C4BC1"/>
    <w:rsid w:val="003C57DE"/>
    <w:rsid w:val="003C5C89"/>
    <w:rsid w:val="003C5E49"/>
    <w:rsid w:val="003C600C"/>
    <w:rsid w:val="003C61F7"/>
    <w:rsid w:val="003C6303"/>
    <w:rsid w:val="003C6825"/>
    <w:rsid w:val="003C6BD1"/>
    <w:rsid w:val="003C6E0B"/>
    <w:rsid w:val="003C6EEB"/>
    <w:rsid w:val="003C6F93"/>
    <w:rsid w:val="003C701C"/>
    <w:rsid w:val="003C7057"/>
    <w:rsid w:val="003C7399"/>
    <w:rsid w:val="003C762F"/>
    <w:rsid w:val="003C7A0F"/>
    <w:rsid w:val="003D05A8"/>
    <w:rsid w:val="003D0A5D"/>
    <w:rsid w:val="003D1062"/>
    <w:rsid w:val="003D1228"/>
    <w:rsid w:val="003D1329"/>
    <w:rsid w:val="003D134D"/>
    <w:rsid w:val="003D1595"/>
    <w:rsid w:val="003D1653"/>
    <w:rsid w:val="003D173D"/>
    <w:rsid w:val="003D180D"/>
    <w:rsid w:val="003D1BB2"/>
    <w:rsid w:val="003D1CDA"/>
    <w:rsid w:val="003D1FE1"/>
    <w:rsid w:val="003D2521"/>
    <w:rsid w:val="003D257B"/>
    <w:rsid w:val="003D287D"/>
    <w:rsid w:val="003D2A07"/>
    <w:rsid w:val="003D3500"/>
    <w:rsid w:val="003D3913"/>
    <w:rsid w:val="003D3A14"/>
    <w:rsid w:val="003D4146"/>
    <w:rsid w:val="003D439A"/>
    <w:rsid w:val="003D4723"/>
    <w:rsid w:val="003D4ADD"/>
    <w:rsid w:val="003D5C48"/>
    <w:rsid w:val="003D5CE6"/>
    <w:rsid w:val="003D5D52"/>
    <w:rsid w:val="003D5DE9"/>
    <w:rsid w:val="003D5EF8"/>
    <w:rsid w:val="003D62FE"/>
    <w:rsid w:val="003D67D5"/>
    <w:rsid w:val="003D7350"/>
    <w:rsid w:val="003D7E56"/>
    <w:rsid w:val="003D7E8C"/>
    <w:rsid w:val="003D7F64"/>
    <w:rsid w:val="003E0543"/>
    <w:rsid w:val="003E05BD"/>
    <w:rsid w:val="003E0997"/>
    <w:rsid w:val="003E0DB7"/>
    <w:rsid w:val="003E105B"/>
    <w:rsid w:val="003E106D"/>
    <w:rsid w:val="003E10DE"/>
    <w:rsid w:val="003E1213"/>
    <w:rsid w:val="003E1465"/>
    <w:rsid w:val="003E156A"/>
    <w:rsid w:val="003E1A67"/>
    <w:rsid w:val="003E1FC0"/>
    <w:rsid w:val="003E280F"/>
    <w:rsid w:val="003E2ABF"/>
    <w:rsid w:val="003E30E2"/>
    <w:rsid w:val="003E37D3"/>
    <w:rsid w:val="003E3813"/>
    <w:rsid w:val="003E38A2"/>
    <w:rsid w:val="003E3EA2"/>
    <w:rsid w:val="003E41C5"/>
    <w:rsid w:val="003E447D"/>
    <w:rsid w:val="003E4625"/>
    <w:rsid w:val="003E4CC4"/>
    <w:rsid w:val="003E4DF5"/>
    <w:rsid w:val="003E4E82"/>
    <w:rsid w:val="003E4E89"/>
    <w:rsid w:val="003E4F5C"/>
    <w:rsid w:val="003E5063"/>
    <w:rsid w:val="003E5419"/>
    <w:rsid w:val="003E5525"/>
    <w:rsid w:val="003E5C48"/>
    <w:rsid w:val="003E5D71"/>
    <w:rsid w:val="003E5ECE"/>
    <w:rsid w:val="003E5F6A"/>
    <w:rsid w:val="003E640F"/>
    <w:rsid w:val="003E6795"/>
    <w:rsid w:val="003E701F"/>
    <w:rsid w:val="003E79EA"/>
    <w:rsid w:val="003E7B8C"/>
    <w:rsid w:val="003E7CA5"/>
    <w:rsid w:val="003E7FA8"/>
    <w:rsid w:val="003F01E8"/>
    <w:rsid w:val="003F0542"/>
    <w:rsid w:val="003F0EEB"/>
    <w:rsid w:val="003F1118"/>
    <w:rsid w:val="003F1A04"/>
    <w:rsid w:val="003F1EF3"/>
    <w:rsid w:val="003F2395"/>
    <w:rsid w:val="003F2660"/>
    <w:rsid w:val="003F29CC"/>
    <w:rsid w:val="003F2C63"/>
    <w:rsid w:val="003F2DC9"/>
    <w:rsid w:val="003F34CC"/>
    <w:rsid w:val="003F39E6"/>
    <w:rsid w:val="003F3E3D"/>
    <w:rsid w:val="003F4328"/>
    <w:rsid w:val="003F460E"/>
    <w:rsid w:val="003F47E2"/>
    <w:rsid w:val="003F55ED"/>
    <w:rsid w:val="003F5761"/>
    <w:rsid w:val="003F588C"/>
    <w:rsid w:val="003F5B04"/>
    <w:rsid w:val="003F5F07"/>
    <w:rsid w:val="003F6245"/>
    <w:rsid w:val="003F6439"/>
    <w:rsid w:val="003F64CF"/>
    <w:rsid w:val="003F6E37"/>
    <w:rsid w:val="003F7151"/>
    <w:rsid w:val="003F7209"/>
    <w:rsid w:val="003F7359"/>
    <w:rsid w:val="003F73DB"/>
    <w:rsid w:val="003F766D"/>
    <w:rsid w:val="003F7A15"/>
    <w:rsid w:val="003F7CC0"/>
    <w:rsid w:val="0040034F"/>
    <w:rsid w:val="0040045A"/>
    <w:rsid w:val="004004AC"/>
    <w:rsid w:val="0040066A"/>
    <w:rsid w:val="004006CC"/>
    <w:rsid w:val="00400F10"/>
    <w:rsid w:val="004013C2"/>
    <w:rsid w:val="00401D3D"/>
    <w:rsid w:val="00401EED"/>
    <w:rsid w:val="00401EEF"/>
    <w:rsid w:val="004024BF"/>
    <w:rsid w:val="00402644"/>
    <w:rsid w:val="0040266E"/>
    <w:rsid w:val="004026D8"/>
    <w:rsid w:val="004027CB"/>
    <w:rsid w:val="00402D6C"/>
    <w:rsid w:val="0040396D"/>
    <w:rsid w:val="00403AB9"/>
    <w:rsid w:val="00403D6E"/>
    <w:rsid w:val="0040480B"/>
    <w:rsid w:val="004049BC"/>
    <w:rsid w:val="00404DCB"/>
    <w:rsid w:val="00404E21"/>
    <w:rsid w:val="00405138"/>
    <w:rsid w:val="00405219"/>
    <w:rsid w:val="004054B3"/>
    <w:rsid w:val="00405D57"/>
    <w:rsid w:val="00405D77"/>
    <w:rsid w:val="004061B7"/>
    <w:rsid w:val="004061BA"/>
    <w:rsid w:val="004068AD"/>
    <w:rsid w:val="00406DA9"/>
    <w:rsid w:val="00406F81"/>
    <w:rsid w:val="00407214"/>
    <w:rsid w:val="00407293"/>
    <w:rsid w:val="0040782F"/>
    <w:rsid w:val="00407EBA"/>
    <w:rsid w:val="00407FC0"/>
    <w:rsid w:val="0041039C"/>
    <w:rsid w:val="004103AB"/>
    <w:rsid w:val="00410462"/>
    <w:rsid w:val="004104C6"/>
    <w:rsid w:val="0041067E"/>
    <w:rsid w:val="00410AD9"/>
    <w:rsid w:val="00410DA1"/>
    <w:rsid w:val="0041133B"/>
    <w:rsid w:val="00412339"/>
    <w:rsid w:val="00412842"/>
    <w:rsid w:val="004128B2"/>
    <w:rsid w:val="00412C18"/>
    <w:rsid w:val="00412C55"/>
    <w:rsid w:val="00412CD6"/>
    <w:rsid w:val="00412DED"/>
    <w:rsid w:val="00412EB4"/>
    <w:rsid w:val="00413DE0"/>
    <w:rsid w:val="004140BE"/>
    <w:rsid w:val="0041477A"/>
    <w:rsid w:val="004147D6"/>
    <w:rsid w:val="00414BE4"/>
    <w:rsid w:val="00415789"/>
    <w:rsid w:val="00415840"/>
    <w:rsid w:val="00415C5A"/>
    <w:rsid w:val="00416145"/>
    <w:rsid w:val="004162BB"/>
    <w:rsid w:val="004163FA"/>
    <w:rsid w:val="0041656E"/>
    <w:rsid w:val="0041684F"/>
    <w:rsid w:val="00416DA4"/>
    <w:rsid w:val="0041721A"/>
    <w:rsid w:val="0041726A"/>
    <w:rsid w:val="00417727"/>
    <w:rsid w:val="00417A7F"/>
    <w:rsid w:val="004201F6"/>
    <w:rsid w:val="0042048F"/>
    <w:rsid w:val="00420564"/>
    <w:rsid w:val="004205E8"/>
    <w:rsid w:val="00420611"/>
    <w:rsid w:val="004207C3"/>
    <w:rsid w:val="00420AD6"/>
    <w:rsid w:val="00420DF7"/>
    <w:rsid w:val="004217DC"/>
    <w:rsid w:val="00421A7B"/>
    <w:rsid w:val="00421AE7"/>
    <w:rsid w:val="004227BD"/>
    <w:rsid w:val="00422C3B"/>
    <w:rsid w:val="00422DEE"/>
    <w:rsid w:val="00422FC6"/>
    <w:rsid w:val="00423880"/>
    <w:rsid w:val="00424539"/>
    <w:rsid w:val="00424CD8"/>
    <w:rsid w:val="00424F2A"/>
    <w:rsid w:val="004251F7"/>
    <w:rsid w:val="0042526C"/>
    <w:rsid w:val="004255D9"/>
    <w:rsid w:val="0042577D"/>
    <w:rsid w:val="004258F2"/>
    <w:rsid w:val="00425921"/>
    <w:rsid w:val="00425DC3"/>
    <w:rsid w:val="004262E9"/>
    <w:rsid w:val="004263A2"/>
    <w:rsid w:val="00426A9B"/>
    <w:rsid w:val="00427132"/>
    <w:rsid w:val="0042728B"/>
    <w:rsid w:val="00427B35"/>
    <w:rsid w:val="00431055"/>
    <w:rsid w:val="004316B2"/>
    <w:rsid w:val="00431CDA"/>
    <w:rsid w:val="00432DD9"/>
    <w:rsid w:val="00432F8C"/>
    <w:rsid w:val="00433787"/>
    <w:rsid w:val="004337B3"/>
    <w:rsid w:val="00433AE6"/>
    <w:rsid w:val="00433D1A"/>
    <w:rsid w:val="00434460"/>
    <w:rsid w:val="004345D9"/>
    <w:rsid w:val="0043488E"/>
    <w:rsid w:val="0043497B"/>
    <w:rsid w:val="00434D18"/>
    <w:rsid w:val="00435160"/>
    <w:rsid w:val="0043519E"/>
    <w:rsid w:val="0043521F"/>
    <w:rsid w:val="00435904"/>
    <w:rsid w:val="00436491"/>
    <w:rsid w:val="0043663D"/>
    <w:rsid w:val="004369F3"/>
    <w:rsid w:val="00436C5F"/>
    <w:rsid w:val="00436FFF"/>
    <w:rsid w:val="0043727F"/>
    <w:rsid w:val="004373C1"/>
    <w:rsid w:val="004376EF"/>
    <w:rsid w:val="0043772C"/>
    <w:rsid w:val="00437AC0"/>
    <w:rsid w:val="00437B2A"/>
    <w:rsid w:val="00437CA3"/>
    <w:rsid w:val="00440651"/>
    <w:rsid w:val="004406FB"/>
    <w:rsid w:val="0044084A"/>
    <w:rsid w:val="004409C0"/>
    <w:rsid w:val="00440BDF"/>
    <w:rsid w:val="00440C46"/>
    <w:rsid w:val="00440D12"/>
    <w:rsid w:val="00441669"/>
    <w:rsid w:val="0044173E"/>
    <w:rsid w:val="004417AC"/>
    <w:rsid w:val="00441A7D"/>
    <w:rsid w:val="00441B2A"/>
    <w:rsid w:val="00441E5C"/>
    <w:rsid w:val="00441FDE"/>
    <w:rsid w:val="004422E7"/>
    <w:rsid w:val="004427DC"/>
    <w:rsid w:val="004429D6"/>
    <w:rsid w:val="00442AB6"/>
    <w:rsid w:val="00442D68"/>
    <w:rsid w:val="00442EEB"/>
    <w:rsid w:val="00443597"/>
    <w:rsid w:val="00444A30"/>
    <w:rsid w:val="00444EB6"/>
    <w:rsid w:val="00445055"/>
    <w:rsid w:val="004450FB"/>
    <w:rsid w:val="00445ED8"/>
    <w:rsid w:val="004460A9"/>
    <w:rsid w:val="004461A7"/>
    <w:rsid w:val="004462DD"/>
    <w:rsid w:val="00446562"/>
    <w:rsid w:val="00446781"/>
    <w:rsid w:val="00447136"/>
    <w:rsid w:val="004473EA"/>
    <w:rsid w:val="00447511"/>
    <w:rsid w:val="004477F4"/>
    <w:rsid w:val="00447F52"/>
    <w:rsid w:val="004500F3"/>
    <w:rsid w:val="0045073C"/>
    <w:rsid w:val="004508B3"/>
    <w:rsid w:val="00450A6A"/>
    <w:rsid w:val="00450C4A"/>
    <w:rsid w:val="0045100A"/>
    <w:rsid w:val="00451080"/>
    <w:rsid w:val="004513C5"/>
    <w:rsid w:val="00451460"/>
    <w:rsid w:val="004514D9"/>
    <w:rsid w:val="00451871"/>
    <w:rsid w:val="00451F61"/>
    <w:rsid w:val="004520D3"/>
    <w:rsid w:val="00452622"/>
    <w:rsid w:val="0045271A"/>
    <w:rsid w:val="00452D05"/>
    <w:rsid w:val="004539D3"/>
    <w:rsid w:val="00453C8F"/>
    <w:rsid w:val="00453F24"/>
    <w:rsid w:val="004545CD"/>
    <w:rsid w:val="004545F5"/>
    <w:rsid w:val="00454869"/>
    <w:rsid w:val="00454C10"/>
    <w:rsid w:val="00454C7E"/>
    <w:rsid w:val="00454DE0"/>
    <w:rsid w:val="004555D1"/>
    <w:rsid w:val="0045569E"/>
    <w:rsid w:val="0045575E"/>
    <w:rsid w:val="00455AA8"/>
    <w:rsid w:val="00455B9D"/>
    <w:rsid w:val="0045648E"/>
    <w:rsid w:val="00456536"/>
    <w:rsid w:val="00456692"/>
    <w:rsid w:val="00456A3F"/>
    <w:rsid w:val="00456D96"/>
    <w:rsid w:val="0045733B"/>
    <w:rsid w:val="00457356"/>
    <w:rsid w:val="004573C7"/>
    <w:rsid w:val="00457622"/>
    <w:rsid w:val="00460999"/>
    <w:rsid w:val="00460A32"/>
    <w:rsid w:val="00460AAC"/>
    <w:rsid w:val="00460C38"/>
    <w:rsid w:val="00460E30"/>
    <w:rsid w:val="004611CB"/>
    <w:rsid w:val="004616F2"/>
    <w:rsid w:val="00461701"/>
    <w:rsid w:val="00461AC0"/>
    <w:rsid w:val="004621BB"/>
    <w:rsid w:val="00462233"/>
    <w:rsid w:val="00462240"/>
    <w:rsid w:val="004622E6"/>
    <w:rsid w:val="00462700"/>
    <w:rsid w:val="0046276D"/>
    <w:rsid w:val="00462991"/>
    <w:rsid w:val="004631DF"/>
    <w:rsid w:val="00463C0C"/>
    <w:rsid w:val="00463D1A"/>
    <w:rsid w:val="00463DDA"/>
    <w:rsid w:val="00464012"/>
    <w:rsid w:val="004640BC"/>
    <w:rsid w:val="00464221"/>
    <w:rsid w:val="004644A1"/>
    <w:rsid w:val="00465049"/>
    <w:rsid w:val="00465255"/>
    <w:rsid w:val="00465395"/>
    <w:rsid w:val="004658BD"/>
    <w:rsid w:val="004658CD"/>
    <w:rsid w:val="00465C43"/>
    <w:rsid w:val="0046618C"/>
    <w:rsid w:val="00466603"/>
    <w:rsid w:val="004667CE"/>
    <w:rsid w:val="0046683D"/>
    <w:rsid w:val="00466C62"/>
    <w:rsid w:val="00466F35"/>
    <w:rsid w:val="00467199"/>
    <w:rsid w:val="00467833"/>
    <w:rsid w:val="0046786A"/>
    <w:rsid w:val="004678BA"/>
    <w:rsid w:val="00467A82"/>
    <w:rsid w:val="004702DA"/>
    <w:rsid w:val="0047035E"/>
    <w:rsid w:val="0047050B"/>
    <w:rsid w:val="00470BF8"/>
    <w:rsid w:val="00470E62"/>
    <w:rsid w:val="00470EAA"/>
    <w:rsid w:val="004712E0"/>
    <w:rsid w:val="004719E6"/>
    <w:rsid w:val="00472233"/>
    <w:rsid w:val="0047306E"/>
    <w:rsid w:val="004734F2"/>
    <w:rsid w:val="00473ACA"/>
    <w:rsid w:val="00474938"/>
    <w:rsid w:val="00475F2C"/>
    <w:rsid w:val="004762A3"/>
    <w:rsid w:val="0047644A"/>
    <w:rsid w:val="00476F44"/>
    <w:rsid w:val="00477AF6"/>
    <w:rsid w:val="00477F33"/>
    <w:rsid w:val="004805A3"/>
    <w:rsid w:val="0048062C"/>
    <w:rsid w:val="0048072F"/>
    <w:rsid w:val="00480A82"/>
    <w:rsid w:val="00480B1A"/>
    <w:rsid w:val="00481234"/>
    <w:rsid w:val="004812CF"/>
    <w:rsid w:val="004815F5"/>
    <w:rsid w:val="00482FB6"/>
    <w:rsid w:val="0048332E"/>
    <w:rsid w:val="004839C5"/>
    <w:rsid w:val="004839D8"/>
    <w:rsid w:val="00483A1C"/>
    <w:rsid w:val="0048403E"/>
    <w:rsid w:val="00484445"/>
    <w:rsid w:val="00484AC1"/>
    <w:rsid w:val="00484D7A"/>
    <w:rsid w:val="00484ED2"/>
    <w:rsid w:val="00485B2F"/>
    <w:rsid w:val="00485F82"/>
    <w:rsid w:val="00486125"/>
    <w:rsid w:val="004869E3"/>
    <w:rsid w:val="00486C11"/>
    <w:rsid w:val="00487749"/>
    <w:rsid w:val="00487843"/>
    <w:rsid w:val="00487A16"/>
    <w:rsid w:val="00487AB0"/>
    <w:rsid w:val="00487C0D"/>
    <w:rsid w:val="004906C7"/>
    <w:rsid w:val="00491198"/>
    <w:rsid w:val="00491471"/>
    <w:rsid w:val="004916D1"/>
    <w:rsid w:val="004918CA"/>
    <w:rsid w:val="00491D5A"/>
    <w:rsid w:val="004930A2"/>
    <w:rsid w:val="0049327D"/>
    <w:rsid w:val="0049344E"/>
    <w:rsid w:val="004941AF"/>
    <w:rsid w:val="00494751"/>
    <w:rsid w:val="00494C5B"/>
    <w:rsid w:val="00494D9A"/>
    <w:rsid w:val="004952EC"/>
    <w:rsid w:val="0049576E"/>
    <w:rsid w:val="004966AB"/>
    <w:rsid w:val="00496C46"/>
    <w:rsid w:val="00496CB3"/>
    <w:rsid w:val="00496D36"/>
    <w:rsid w:val="00497296"/>
    <w:rsid w:val="004972BC"/>
    <w:rsid w:val="0049753D"/>
    <w:rsid w:val="0049777B"/>
    <w:rsid w:val="004977DB"/>
    <w:rsid w:val="004979B9"/>
    <w:rsid w:val="00497C58"/>
    <w:rsid w:val="00497D81"/>
    <w:rsid w:val="00497EC9"/>
    <w:rsid w:val="00497F9E"/>
    <w:rsid w:val="00497FE5"/>
    <w:rsid w:val="004A00E9"/>
    <w:rsid w:val="004A037B"/>
    <w:rsid w:val="004A0E18"/>
    <w:rsid w:val="004A122C"/>
    <w:rsid w:val="004A1395"/>
    <w:rsid w:val="004A1492"/>
    <w:rsid w:val="004A1A18"/>
    <w:rsid w:val="004A1BEF"/>
    <w:rsid w:val="004A1EEA"/>
    <w:rsid w:val="004A1F53"/>
    <w:rsid w:val="004A2002"/>
    <w:rsid w:val="004A241E"/>
    <w:rsid w:val="004A2E2C"/>
    <w:rsid w:val="004A2E60"/>
    <w:rsid w:val="004A2EFF"/>
    <w:rsid w:val="004A39CE"/>
    <w:rsid w:val="004A3C8E"/>
    <w:rsid w:val="004A3F95"/>
    <w:rsid w:val="004A47BF"/>
    <w:rsid w:val="004A49F3"/>
    <w:rsid w:val="004A4A17"/>
    <w:rsid w:val="004A53AB"/>
    <w:rsid w:val="004A541F"/>
    <w:rsid w:val="004A5450"/>
    <w:rsid w:val="004A567D"/>
    <w:rsid w:val="004A580C"/>
    <w:rsid w:val="004A59FA"/>
    <w:rsid w:val="004A5D52"/>
    <w:rsid w:val="004A6236"/>
    <w:rsid w:val="004A6432"/>
    <w:rsid w:val="004A6582"/>
    <w:rsid w:val="004A6908"/>
    <w:rsid w:val="004A6A5E"/>
    <w:rsid w:val="004A6E2A"/>
    <w:rsid w:val="004A6E40"/>
    <w:rsid w:val="004A7616"/>
    <w:rsid w:val="004A778C"/>
    <w:rsid w:val="004A7CB5"/>
    <w:rsid w:val="004A7E8C"/>
    <w:rsid w:val="004B0086"/>
    <w:rsid w:val="004B023A"/>
    <w:rsid w:val="004B05A5"/>
    <w:rsid w:val="004B07DD"/>
    <w:rsid w:val="004B0EC9"/>
    <w:rsid w:val="004B1066"/>
    <w:rsid w:val="004B1166"/>
    <w:rsid w:val="004B11DF"/>
    <w:rsid w:val="004B186D"/>
    <w:rsid w:val="004B1B1F"/>
    <w:rsid w:val="004B1ED2"/>
    <w:rsid w:val="004B235A"/>
    <w:rsid w:val="004B283B"/>
    <w:rsid w:val="004B2F32"/>
    <w:rsid w:val="004B3489"/>
    <w:rsid w:val="004B3798"/>
    <w:rsid w:val="004B3AB5"/>
    <w:rsid w:val="004B3B24"/>
    <w:rsid w:val="004B4820"/>
    <w:rsid w:val="004B4F55"/>
    <w:rsid w:val="004B524A"/>
    <w:rsid w:val="004B54C4"/>
    <w:rsid w:val="004B58FF"/>
    <w:rsid w:val="004B61D0"/>
    <w:rsid w:val="004B6652"/>
    <w:rsid w:val="004B6B4B"/>
    <w:rsid w:val="004B6D69"/>
    <w:rsid w:val="004B74C9"/>
    <w:rsid w:val="004B7DDF"/>
    <w:rsid w:val="004C004C"/>
    <w:rsid w:val="004C0234"/>
    <w:rsid w:val="004C052D"/>
    <w:rsid w:val="004C07EF"/>
    <w:rsid w:val="004C0BCF"/>
    <w:rsid w:val="004C0CB8"/>
    <w:rsid w:val="004C0F20"/>
    <w:rsid w:val="004C0F46"/>
    <w:rsid w:val="004C106E"/>
    <w:rsid w:val="004C1129"/>
    <w:rsid w:val="004C1212"/>
    <w:rsid w:val="004C130C"/>
    <w:rsid w:val="004C19E6"/>
    <w:rsid w:val="004C1AC9"/>
    <w:rsid w:val="004C1E64"/>
    <w:rsid w:val="004C1EAC"/>
    <w:rsid w:val="004C1F81"/>
    <w:rsid w:val="004C2C55"/>
    <w:rsid w:val="004C344D"/>
    <w:rsid w:val="004C349D"/>
    <w:rsid w:val="004C3AA2"/>
    <w:rsid w:val="004C3B92"/>
    <w:rsid w:val="004C3C07"/>
    <w:rsid w:val="004C3D28"/>
    <w:rsid w:val="004C4009"/>
    <w:rsid w:val="004C48D8"/>
    <w:rsid w:val="004C4C1C"/>
    <w:rsid w:val="004C4CE6"/>
    <w:rsid w:val="004C4D12"/>
    <w:rsid w:val="004C5182"/>
    <w:rsid w:val="004C53F1"/>
    <w:rsid w:val="004C575B"/>
    <w:rsid w:val="004C5F3A"/>
    <w:rsid w:val="004C60A0"/>
    <w:rsid w:val="004C65C1"/>
    <w:rsid w:val="004C667D"/>
    <w:rsid w:val="004C6EC9"/>
    <w:rsid w:val="004C70F5"/>
    <w:rsid w:val="004C72DC"/>
    <w:rsid w:val="004C7638"/>
    <w:rsid w:val="004C7809"/>
    <w:rsid w:val="004D0227"/>
    <w:rsid w:val="004D071C"/>
    <w:rsid w:val="004D0CBF"/>
    <w:rsid w:val="004D11A9"/>
    <w:rsid w:val="004D1C25"/>
    <w:rsid w:val="004D1DE8"/>
    <w:rsid w:val="004D25D4"/>
    <w:rsid w:val="004D2DCB"/>
    <w:rsid w:val="004D32C1"/>
    <w:rsid w:val="004D337F"/>
    <w:rsid w:val="004D33BB"/>
    <w:rsid w:val="004D3533"/>
    <w:rsid w:val="004D36F2"/>
    <w:rsid w:val="004D379E"/>
    <w:rsid w:val="004D3A60"/>
    <w:rsid w:val="004D4068"/>
    <w:rsid w:val="004D461A"/>
    <w:rsid w:val="004D4C29"/>
    <w:rsid w:val="004D4D08"/>
    <w:rsid w:val="004D530C"/>
    <w:rsid w:val="004D5490"/>
    <w:rsid w:val="004D5BD9"/>
    <w:rsid w:val="004D62E1"/>
    <w:rsid w:val="004D66D8"/>
    <w:rsid w:val="004D6975"/>
    <w:rsid w:val="004D6FBA"/>
    <w:rsid w:val="004D6FC3"/>
    <w:rsid w:val="004D72A1"/>
    <w:rsid w:val="004D778A"/>
    <w:rsid w:val="004D7EFF"/>
    <w:rsid w:val="004E01E6"/>
    <w:rsid w:val="004E042A"/>
    <w:rsid w:val="004E08AA"/>
    <w:rsid w:val="004E093F"/>
    <w:rsid w:val="004E0C14"/>
    <w:rsid w:val="004E0D49"/>
    <w:rsid w:val="004E0FF1"/>
    <w:rsid w:val="004E14AC"/>
    <w:rsid w:val="004E18EB"/>
    <w:rsid w:val="004E1C86"/>
    <w:rsid w:val="004E1F54"/>
    <w:rsid w:val="004E2428"/>
    <w:rsid w:val="004E2482"/>
    <w:rsid w:val="004E25EA"/>
    <w:rsid w:val="004E2950"/>
    <w:rsid w:val="004E2978"/>
    <w:rsid w:val="004E2A02"/>
    <w:rsid w:val="004E2CAF"/>
    <w:rsid w:val="004E2E44"/>
    <w:rsid w:val="004E320A"/>
    <w:rsid w:val="004E35A1"/>
    <w:rsid w:val="004E375D"/>
    <w:rsid w:val="004E3C0E"/>
    <w:rsid w:val="004E3FD1"/>
    <w:rsid w:val="004E450D"/>
    <w:rsid w:val="004E49A7"/>
    <w:rsid w:val="004E4ABC"/>
    <w:rsid w:val="004E4DC5"/>
    <w:rsid w:val="004E4DFC"/>
    <w:rsid w:val="004E57EE"/>
    <w:rsid w:val="004E5A46"/>
    <w:rsid w:val="004E6163"/>
    <w:rsid w:val="004E6419"/>
    <w:rsid w:val="004E6B48"/>
    <w:rsid w:val="004E717A"/>
    <w:rsid w:val="004E7467"/>
    <w:rsid w:val="004E7580"/>
    <w:rsid w:val="004F0083"/>
    <w:rsid w:val="004F07E5"/>
    <w:rsid w:val="004F0C79"/>
    <w:rsid w:val="004F0CA1"/>
    <w:rsid w:val="004F0EDF"/>
    <w:rsid w:val="004F11E1"/>
    <w:rsid w:val="004F1929"/>
    <w:rsid w:val="004F1A0A"/>
    <w:rsid w:val="004F1C96"/>
    <w:rsid w:val="004F213D"/>
    <w:rsid w:val="004F21BF"/>
    <w:rsid w:val="004F263A"/>
    <w:rsid w:val="004F267F"/>
    <w:rsid w:val="004F2D2D"/>
    <w:rsid w:val="004F2FE3"/>
    <w:rsid w:val="004F3131"/>
    <w:rsid w:val="004F399E"/>
    <w:rsid w:val="004F3D7A"/>
    <w:rsid w:val="004F3F7A"/>
    <w:rsid w:val="004F43F5"/>
    <w:rsid w:val="004F44DD"/>
    <w:rsid w:val="004F4D5F"/>
    <w:rsid w:val="004F5067"/>
    <w:rsid w:val="004F50A8"/>
    <w:rsid w:val="004F574E"/>
    <w:rsid w:val="004F5D7F"/>
    <w:rsid w:val="004F5E47"/>
    <w:rsid w:val="004F60AC"/>
    <w:rsid w:val="004F60C7"/>
    <w:rsid w:val="004F6AE6"/>
    <w:rsid w:val="004F6E37"/>
    <w:rsid w:val="004F7221"/>
    <w:rsid w:val="004F7614"/>
    <w:rsid w:val="004F7C38"/>
    <w:rsid w:val="00500061"/>
    <w:rsid w:val="00500791"/>
    <w:rsid w:val="00500B45"/>
    <w:rsid w:val="00500D53"/>
    <w:rsid w:val="005011DA"/>
    <w:rsid w:val="005012C1"/>
    <w:rsid w:val="00501A4A"/>
    <w:rsid w:val="00502702"/>
    <w:rsid w:val="005029F2"/>
    <w:rsid w:val="00502F29"/>
    <w:rsid w:val="00503255"/>
    <w:rsid w:val="00503766"/>
    <w:rsid w:val="00503D46"/>
    <w:rsid w:val="005045B3"/>
    <w:rsid w:val="0050461D"/>
    <w:rsid w:val="00504789"/>
    <w:rsid w:val="005048DE"/>
    <w:rsid w:val="00505830"/>
    <w:rsid w:val="00505960"/>
    <w:rsid w:val="005059EB"/>
    <w:rsid w:val="00505D65"/>
    <w:rsid w:val="00505E91"/>
    <w:rsid w:val="00505EA6"/>
    <w:rsid w:val="0050666A"/>
    <w:rsid w:val="00506717"/>
    <w:rsid w:val="00506873"/>
    <w:rsid w:val="005069E6"/>
    <w:rsid w:val="00506E2B"/>
    <w:rsid w:val="00507033"/>
    <w:rsid w:val="0050712F"/>
    <w:rsid w:val="00507812"/>
    <w:rsid w:val="00507A15"/>
    <w:rsid w:val="00510475"/>
    <w:rsid w:val="0051058D"/>
    <w:rsid w:val="00510F6C"/>
    <w:rsid w:val="00510F8F"/>
    <w:rsid w:val="00511559"/>
    <w:rsid w:val="0051175E"/>
    <w:rsid w:val="0051180B"/>
    <w:rsid w:val="005123D5"/>
    <w:rsid w:val="00512834"/>
    <w:rsid w:val="00513069"/>
    <w:rsid w:val="0051336E"/>
    <w:rsid w:val="00513A13"/>
    <w:rsid w:val="00513D69"/>
    <w:rsid w:val="00513F36"/>
    <w:rsid w:val="00514531"/>
    <w:rsid w:val="005147B3"/>
    <w:rsid w:val="00514C64"/>
    <w:rsid w:val="00514E06"/>
    <w:rsid w:val="00515247"/>
    <w:rsid w:val="00515694"/>
    <w:rsid w:val="00515719"/>
    <w:rsid w:val="005157B3"/>
    <w:rsid w:val="00515BD2"/>
    <w:rsid w:val="00515CD8"/>
    <w:rsid w:val="00515D6B"/>
    <w:rsid w:val="0051600C"/>
    <w:rsid w:val="005161A8"/>
    <w:rsid w:val="00516EAB"/>
    <w:rsid w:val="00516EDB"/>
    <w:rsid w:val="005170E7"/>
    <w:rsid w:val="00517724"/>
    <w:rsid w:val="00517782"/>
    <w:rsid w:val="0051780F"/>
    <w:rsid w:val="00517BB3"/>
    <w:rsid w:val="00517CF2"/>
    <w:rsid w:val="00520813"/>
    <w:rsid w:val="00520CDE"/>
    <w:rsid w:val="00520E3A"/>
    <w:rsid w:val="00520F81"/>
    <w:rsid w:val="005210BD"/>
    <w:rsid w:val="00521507"/>
    <w:rsid w:val="0052215D"/>
    <w:rsid w:val="005223ED"/>
    <w:rsid w:val="00522690"/>
    <w:rsid w:val="005229E2"/>
    <w:rsid w:val="00522CF2"/>
    <w:rsid w:val="00522FEC"/>
    <w:rsid w:val="00523356"/>
    <w:rsid w:val="0052373D"/>
    <w:rsid w:val="00523A46"/>
    <w:rsid w:val="00523D3D"/>
    <w:rsid w:val="00523DF3"/>
    <w:rsid w:val="005243A3"/>
    <w:rsid w:val="005244A2"/>
    <w:rsid w:val="00524632"/>
    <w:rsid w:val="005246A4"/>
    <w:rsid w:val="00525216"/>
    <w:rsid w:val="0052571E"/>
    <w:rsid w:val="00525A93"/>
    <w:rsid w:val="00525AD5"/>
    <w:rsid w:val="00526763"/>
    <w:rsid w:val="00526786"/>
    <w:rsid w:val="00526815"/>
    <w:rsid w:val="00526826"/>
    <w:rsid w:val="00527756"/>
    <w:rsid w:val="00527DF1"/>
    <w:rsid w:val="005304D3"/>
    <w:rsid w:val="00530ECC"/>
    <w:rsid w:val="00530F06"/>
    <w:rsid w:val="0053101A"/>
    <w:rsid w:val="00531179"/>
    <w:rsid w:val="0053159C"/>
    <w:rsid w:val="0053187C"/>
    <w:rsid w:val="00531992"/>
    <w:rsid w:val="005319C4"/>
    <w:rsid w:val="00531A71"/>
    <w:rsid w:val="00531D40"/>
    <w:rsid w:val="00531FDD"/>
    <w:rsid w:val="0053229A"/>
    <w:rsid w:val="0053272C"/>
    <w:rsid w:val="00532E37"/>
    <w:rsid w:val="00532E8A"/>
    <w:rsid w:val="00533157"/>
    <w:rsid w:val="005334E7"/>
    <w:rsid w:val="00533DDD"/>
    <w:rsid w:val="00534396"/>
    <w:rsid w:val="00534BB3"/>
    <w:rsid w:val="00534F1C"/>
    <w:rsid w:val="0053536F"/>
    <w:rsid w:val="0053546C"/>
    <w:rsid w:val="005355BE"/>
    <w:rsid w:val="00536B7A"/>
    <w:rsid w:val="00536ECE"/>
    <w:rsid w:val="00537061"/>
    <w:rsid w:val="0053723B"/>
    <w:rsid w:val="00537356"/>
    <w:rsid w:val="00537521"/>
    <w:rsid w:val="005375A1"/>
    <w:rsid w:val="00537850"/>
    <w:rsid w:val="0053785F"/>
    <w:rsid w:val="005378F9"/>
    <w:rsid w:val="00537AA0"/>
    <w:rsid w:val="00537F0B"/>
    <w:rsid w:val="0054034F"/>
    <w:rsid w:val="00540509"/>
    <w:rsid w:val="005412D9"/>
    <w:rsid w:val="005412E0"/>
    <w:rsid w:val="005413B8"/>
    <w:rsid w:val="00541478"/>
    <w:rsid w:val="00541679"/>
    <w:rsid w:val="005420E8"/>
    <w:rsid w:val="00542126"/>
    <w:rsid w:val="00542287"/>
    <w:rsid w:val="0054288F"/>
    <w:rsid w:val="00542A17"/>
    <w:rsid w:val="00542B5B"/>
    <w:rsid w:val="00542D80"/>
    <w:rsid w:val="00542E2A"/>
    <w:rsid w:val="0054469A"/>
    <w:rsid w:val="0054477C"/>
    <w:rsid w:val="005452B1"/>
    <w:rsid w:val="0054554A"/>
    <w:rsid w:val="00545EC7"/>
    <w:rsid w:val="00546DAB"/>
    <w:rsid w:val="00546E5D"/>
    <w:rsid w:val="00547274"/>
    <w:rsid w:val="00547C82"/>
    <w:rsid w:val="00547E4F"/>
    <w:rsid w:val="005505D2"/>
    <w:rsid w:val="00550A4F"/>
    <w:rsid w:val="00551017"/>
    <w:rsid w:val="0055117F"/>
    <w:rsid w:val="005513A4"/>
    <w:rsid w:val="005515E4"/>
    <w:rsid w:val="0055184C"/>
    <w:rsid w:val="00551AE6"/>
    <w:rsid w:val="00551E39"/>
    <w:rsid w:val="00552021"/>
    <w:rsid w:val="00552F21"/>
    <w:rsid w:val="00552F79"/>
    <w:rsid w:val="0055301A"/>
    <w:rsid w:val="00553565"/>
    <w:rsid w:val="00553AA9"/>
    <w:rsid w:val="00554304"/>
    <w:rsid w:val="00554B20"/>
    <w:rsid w:val="00554B2A"/>
    <w:rsid w:val="00554F69"/>
    <w:rsid w:val="0055592A"/>
    <w:rsid w:val="00555B99"/>
    <w:rsid w:val="00556445"/>
    <w:rsid w:val="00556BB6"/>
    <w:rsid w:val="00557191"/>
    <w:rsid w:val="0055735E"/>
    <w:rsid w:val="00557C75"/>
    <w:rsid w:val="005600C2"/>
    <w:rsid w:val="005602D2"/>
    <w:rsid w:val="00560ACB"/>
    <w:rsid w:val="00561635"/>
    <w:rsid w:val="0056199F"/>
    <w:rsid w:val="005619AF"/>
    <w:rsid w:val="005619EC"/>
    <w:rsid w:val="00561E9D"/>
    <w:rsid w:val="00561ED1"/>
    <w:rsid w:val="00561F09"/>
    <w:rsid w:val="00562A7A"/>
    <w:rsid w:val="00562CCA"/>
    <w:rsid w:val="00563274"/>
    <w:rsid w:val="005632A1"/>
    <w:rsid w:val="005633B4"/>
    <w:rsid w:val="005638DD"/>
    <w:rsid w:val="00563DAD"/>
    <w:rsid w:val="00563E81"/>
    <w:rsid w:val="005643AA"/>
    <w:rsid w:val="005643D7"/>
    <w:rsid w:val="005655CF"/>
    <w:rsid w:val="005657F6"/>
    <w:rsid w:val="0056621E"/>
    <w:rsid w:val="00566891"/>
    <w:rsid w:val="00566C85"/>
    <w:rsid w:val="00567289"/>
    <w:rsid w:val="00567A05"/>
    <w:rsid w:val="00567E04"/>
    <w:rsid w:val="00571804"/>
    <w:rsid w:val="00571891"/>
    <w:rsid w:val="005718E4"/>
    <w:rsid w:val="00571CA5"/>
    <w:rsid w:val="005720B5"/>
    <w:rsid w:val="00572534"/>
    <w:rsid w:val="0057262E"/>
    <w:rsid w:val="0057285F"/>
    <w:rsid w:val="00572F50"/>
    <w:rsid w:val="00572FB6"/>
    <w:rsid w:val="00573723"/>
    <w:rsid w:val="00573C3E"/>
    <w:rsid w:val="00573DDC"/>
    <w:rsid w:val="005741ED"/>
    <w:rsid w:val="00574813"/>
    <w:rsid w:val="00574C46"/>
    <w:rsid w:val="00574EF1"/>
    <w:rsid w:val="0057540A"/>
    <w:rsid w:val="005757B6"/>
    <w:rsid w:val="005758B8"/>
    <w:rsid w:val="00575908"/>
    <w:rsid w:val="00575C54"/>
    <w:rsid w:val="00576796"/>
    <w:rsid w:val="00576CEE"/>
    <w:rsid w:val="00576DE7"/>
    <w:rsid w:val="005774FB"/>
    <w:rsid w:val="00577977"/>
    <w:rsid w:val="00577B20"/>
    <w:rsid w:val="00577B48"/>
    <w:rsid w:val="00580046"/>
    <w:rsid w:val="00580A6F"/>
    <w:rsid w:val="00580DC7"/>
    <w:rsid w:val="0058101C"/>
    <w:rsid w:val="00581031"/>
    <w:rsid w:val="005813EE"/>
    <w:rsid w:val="00581A6E"/>
    <w:rsid w:val="00581AA2"/>
    <w:rsid w:val="005820CE"/>
    <w:rsid w:val="005823E3"/>
    <w:rsid w:val="005824A6"/>
    <w:rsid w:val="00582A2E"/>
    <w:rsid w:val="00582CAC"/>
    <w:rsid w:val="00582E62"/>
    <w:rsid w:val="005832D5"/>
    <w:rsid w:val="0058357A"/>
    <w:rsid w:val="005835D5"/>
    <w:rsid w:val="00583CA2"/>
    <w:rsid w:val="00583EB4"/>
    <w:rsid w:val="00584060"/>
    <w:rsid w:val="005840D4"/>
    <w:rsid w:val="00584283"/>
    <w:rsid w:val="005846A8"/>
    <w:rsid w:val="00584BA6"/>
    <w:rsid w:val="00584C9A"/>
    <w:rsid w:val="00584D4C"/>
    <w:rsid w:val="005851C4"/>
    <w:rsid w:val="005854BF"/>
    <w:rsid w:val="00585769"/>
    <w:rsid w:val="005858E5"/>
    <w:rsid w:val="00585CA4"/>
    <w:rsid w:val="00585DF8"/>
    <w:rsid w:val="00586162"/>
    <w:rsid w:val="005865DC"/>
    <w:rsid w:val="005866A8"/>
    <w:rsid w:val="00586B5E"/>
    <w:rsid w:val="0058785B"/>
    <w:rsid w:val="005900C6"/>
    <w:rsid w:val="005908A6"/>
    <w:rsid w:val="00591040"/>
    <w:rsid w:val="005912BF"/>
    <w:rsid w:val="00591390"/>
    <w:rsid w:val="005918E2"/>
    <w:rsid w:val="00591928"/>
    <w:rsid w:val="00591956"/>
    <w:rsid w:val="00591976"/>
    <w:rsid w:val="00591CE6"/>
    <w:rsid w:val="00591CFF"/>
    <w:rsid w:val="00591E7A"/>
    <w:rsid w:val="0059294F"/>
    <w:rsid w:val="00592B63"/>
    <w:rsid w:val="0059319C"/>
    <w:rsid w:val="005933B4"/>
    <w:rsid w:val="005936E2"/>
    <w:rsid w:val="00593C1E"/>
    <w:rsid w:val="00593F01"/>
    <w:rsid w:val="005941C2"/>
    <w:rsid w:val="00594976"/>
    <w:rsid w:val="00594A86"/>
    <w:rsid w:val="00594AC3"/>
    <w:rsid w:val="00594C67"/>
    <w:rsid w:val="00594FC7"/>
    <w:rsid w:val="00595586"/>
    <w:rsid w:val="005957E9"/>
    <w:rsid w:val="00595ACD"/>
    <w:rsid w:val="0059785F"/>
    <w:rsid w:val="00597B08"/>
    <w:rsid w:val="005A0282"/>
    <w:rsid w:val="005A034F"/>
    <w:rsid w:val="005A079A"/>
    <w:rsid w:val="005A0A03"/>
    <w:rsid w:val="005A0CFC"/>
    <w:rsid w:val="005A2264"/>
    <w:rsid w:val="005A2D69"/>
    <w:rsid w:val="005A2F2B"/>
    <w:rsid w:val="005A2F65"/>
    <w:rsid w:val="005A321C"/>
    <w:rsid w:val="005A3796"/>
    <w:rsid w:val="005A38FA"/>
    <w:rsid w:val="005A466C"/>
    <w:rsid w:val="005A4C99"/>
    <w:rsid w:val="005A4CFE"/>
    <w:rsid w:val="005A4F14"/>
    <w:rsid w:val="005A557E"/>
    <w:rsid w:val="005A5764"/>
    <w:rsid w:val="005A5BF6"/>
    <w:rsid w:val="005A6322"/>
    <w:rsid w:val="005A66A5"/>
    <w:rsid w:val="005A6760"/>
    <w:rsid w:val="005A67A8"/>
    <w:rsid w:val="005A67FB"/>
    <w:rsid w:val="005A7511"/>
    <w:rsid w:val="005A7684"/>
    <w:rsid w:val="005A7806"/>
    <w:rsid w:val="005A797C"/>
    <w:rsid w:val="005A79DE"/>
    <w:rsid w:val="005A7CD6"/>
    <w:rsid w:val="005A7D72"/>
    <w:rsid w:val="005B01DE"/>
    <w:rsid w:val="005B0D32"/>
    <w:rsid w:val="005B0F3D"/>
    <w:rsid w:val="005B113C"/>
    <w:rsid w:val="005B12A2"/>
    <w:rsid w:val="005B15FB"/>
    <w:rsid w:val="005B1CBE"/>
    <w:rsid w:val="005B22DC"/>
    <w:rsid w:val="005B23C0"/>
    <w:rsid w:val="005B2807"/>
    <w:rsid w:val="005B2C66"/>
    <w:rsid w:val="005B2D6B"/>
    <w:rsid w:val="005B2D6E"/>
    <w:rsid w:val="005B2E33"/>
    <w:rsid w:val="005B3181"/>
    <w:rsid w:val="005B38B2"/>
    <w:rsid w:val="005B39E8"/>
    <w:rsid w:val="005B4557"/>
    <w:rsid w:val="005B47C7"/>
    <w:rsid w:val="005B47D8"/>
    <w:rsid w:val="005B48D2"/>
    <w:rsid w:val="005B4D49"/>
    <w:rsid w:val="005B5277"/>
    <w:rsid w:val="005B5F4D"/>
    <w:rsid w:val="005B6D1F"/>
    <w:rsid w:val="005B6D94"/>
    <w:rsid w:val="005B70F3"/>
    <w:rsid w:val="005B7122"/>
    <w:rsid w:val="005B713A"/>
    <w:rsid w:val="005B75B1"/>
    <w:rsid w:val="005B7803"/>
    <w:rsid w:val="005B7B4E"/>
    <w:rsid w:val="005B7D10"/>
    <w:rsid w:val="005B7DCB"/>
    <w:rsid w:val="005B7FF2"/>
    <w:rsid w:val="005C0348"/>
    <w:rsid w:val="005C0397"/>
    <w:rsid w:val="005C040D"/>
    <w:rsid w:val="005C0A96"/>
    <w:rsid w:val="005C1B49"/>
    <w:rsid w:val="005C1F93"/>
    <w:rsid w:val="005C2097"/>
    <w:rsid w:val="005C221F"/>
    <w:rsid w:val="005C22FC"/>
    <w:rsid w:val="005C28F3"/>
    <w:rsid w:val="005C2987"/>
    <w:rsid w:val="005C2DA3"/>
    <w:rsid w:val="005C390A"/>
    <w:rsid w:val="005C39F1"/>
    <w:rsid w:val="005C3F7D"/>
    <w:rsid w:val="005C415A"/>
    <w:rsid w:val="005C4AF1"/>
    <w:rsid w:val="005C4E58"/>
    <w:rsid w:val="005C6B07"/>
    <w:rsid w:val="005C6F00"/>
    <w:rsid w:val="005D001C"/>
    <w:rsid w:val="005D052C"/>
    <w:rsid w:val="005D05D5"/>
    <w:rsid w:val="005D09C4"/>
    <w:rsid w:val="005D0C8E"/>
    <w:rsid w:val="005D0E52"/>
    <w:rsid w:val="005D1628"/>
    <w:rsid w:val="005D1BB7"/>
    <w:rsid w:val="005D1E6C"/>
    <w:rsid w:val="005D21E1"/>
    <w:rsid w:val="005D24FE"/>
    <w:rsid w:val="005D2CE0"/>
    <w:rsid w:val="005D2D93"/>
    <w:rsid w:val="005D2DA7"/>
    <w:rsid w:val="005D2E86"/>
    <w:rsid w:val="005D2FAD"/>
    <w:rsid w:val="005D30FF"/>
    <w:rsid w:val="005D3C2F"/>
    <w:rsid w:val="005D3C79"/>
    <w:rsid w:val="005D4003"/>
    <w:rsid w:val="005D4528"/>
    <w:rsid w:val="005D463A"/>
    <w:rsid w:val="005D46AA"/>
    <w:rsid w:val="005D4D23"/>
    <w:rsid w:val="005D5061"/>
    <w:rsid w:val="005D591D"/>
    <w:rsid w:val="005D5CE4"/>
    <w:rsid w:val="005D5CE7"/>
    <w:rsid w:val="005D632E"/>
    <w:rsid w:val="005D6E20"/>
    <w:rsid w:val="005D6FD8"/>
    <w:rsid w:val="005D7269"/>
    <w:rsid w:val="005D74A2"/>
    <w:rsid w:val="005D7522"/>
    <w:rsid w:val="005D77C6"/>
    <w:rsid w:val="005E012C"/>
    <w:rsid w:val="005E09DD"/>
    <w:rsid w:val="005E0D2A"/>
    <w:rsid w:val="005E0D36"/>
    <w:rsid w:val="005E1408"/>
    <w:rsid w:val="005E1546"/>
    <w:rsid w:val="005E1704"/>
    <w:rsid w:val="005E1DFD"/>
    <w:rsid w:val="005E224F"/>
    <w:rsid w:val="005E2337"/>
    <w:rsid w:val="005E26C9"/>
    <w:rsid w:val="005E291F"/>
    <w:rsid w:val="005E357F"/>
    <w:rsid w:val="005E3833"/>
    <w:rsid w:val="005E3860"/>
    <w:rsid w:val="005E38C3"/>
    <w:rsid w:val="005E416B"/>
    <w:rsid w:val="005E42F9"/>
    <w:rsid w:val="005E4841"/>
    <w:rsid w:val="005E4E22"/>
    <w:rsid w:val="005E4F1C"/>
    <w:rsid w:val="005E4F77"/>
    <w:rsid w:val="005E5563"/>
    <w:rsid w:val="005E623A"/>
    <w:rsid w:val="005E6944"/>
    <w:rsid w:val="005E6AA3"/>
    <w:rsid w:val="005E6BDD"/>
    <w:rsid w:val="005E6D9B"/>
    <w:rsid w:val="005E6F36"/>
    <w:rsid w:val="005E73EE"/>
    <w:rsid w:val="005E7543"/>
    <w:rsid w:val="005E771A"/>
    <w:rsid w:val="005E7B4C"/>
    <w:rsid w:val="005E7BA6"/>
    <w:rsid w:val="005E7D5C"/>
    <w:rsid w:val="005E7E2D"/>
    <w:rsid w:val="005F0274"/>
    <w:rsid w:val="005F0509"/>
    <w:rsid w:val="005F0D81"/>
    <w:rsid w:val="005F0F09"/>
    <w:rsid w:val="005F0F17"/>
    <w:rsid w:val="005F12A5"/>
    <w:rsid w:val="005F13E7"/>
    <w:rsid w:val="005F196D"/>
    <w:rsid w:val="005F1F96"/>
    <w:rsid w:val="005F23D6"/>
    <w:rsid w:val="005F277F"/>
    <w:rsid w:val="005F2ABE"/>
    <w:rsid w:val="005F2C97"/>
    <w:rsid w:val="005F30BD"/>
    <w:rsid w:val="005F3842"/>
    <w:rsid w:val="005F4590"/>
    <w:rsid w:val="005F45A1"/>
    <w:rsid w:val="005F461F"/>
    <w:rsid w:val="005F482C"/>
    <w:rsid w:val="005F4AE2"/>
    <w:rsid w:val="005F4BA7"/>
    <w:rsid w:val="005F4CEB"/>
    <w:rsid w:val="005F549E"/>
    <w:rsid w:val="005F672B"/>
    <w:rsid w:val="005F6836"/>
    <w:rsid w:val="005F6878"/>
    <w:rsid w:val="005F696B"/>
    <w:rsid w:val="005F698F"/>
    <w:rsid w:val="005F7092"/>
    <w:rsid w:val="005F7164"/>
    <w:rsid w:val="005F72BE"/>
    <w:rsid w:val="005F7A5D"/>
    <w:rsid w:val="0060112F"/>
    <w:rsid w:val="006011B0"/>
    <w:rsid w:val="006013EF"/>
    <w:rsid w:val="006019C0"/>
    <w:rsid w:val="00601B82"/>
    <w:rsid w:val="00601EAC"/>
    <w:rsid w:val="00602AB8"/>
    <w:rsid w:val="00602C65"/>
    <w:rsid w:val="00602ECD"/>
    <w:rsid w:val="00602EF6"/>
    <w:rsid w:val="00602FF4"/>
    <w:rsid w:val="006033F6"/>
    <w:rsid w:val="0060393E"/>
    <w:rsid w:val="00604A99"/>
    <w:rsid w:val="00604E2C"/>
    <w:rsid w:val="00604EAB"/>
    <w:rsid w:val="006054A3"/>
    <w:rsid w:val="006055CF"/>
    <w:rsid w:val="00605EEE"/>
    <w:rsid w:val="00606205"/>
    <w:rsid w:val="006066D8"/>
    <w:rsid w:val="006068E0"/>
    <w:rsid w:val="00606921"/>
    <w:rsid w:val="0060711C"/>
    <w:rsid w:val="0060717B"/>
    <w:rsid w:val="00607568"/>
    <w:rsid w:val="00607B09"/>
    <w:rsid w:val="00607BA1"/>
    <w:rsid w:val="00610366"/>
    <w:rsid w:val="0061083C"/>
    <w:rsid w:val="00610C0A"/>
    <w:rsid w:val="00610E76"/>
    <w:rsid w:val="00611337"/>
    <w:rsid w:val="006113E0"/>
    <w:rsid w:val="00611565"/>
    <w:rsid w:val="00611C69"/>
    <w:rsid w:val="006122D1"/>
    <w:rsid w:val="00612757"/>
    <w:rsid w:val="00614260"/>
    <w:rsid w:val="006147CB"/>
    <w:rsid w:val="00615547"/>
    <w:rsid w:val="00615AB9"/>
    <w:rsid w:val="00615B21"/>
    <w:rsid w:val="00615DF2"/>
    <w:rsid w:val="00615EB0"/>
    <w:rsid w:val="006165C2"/>
    <w:rsid w:val="00616644"/>
    <w:rsid w:val="006166A1"/>
    <w:rsid w:val="00616C50"/>
    <w:rsid w:val="00616D64"/>
    <w:rsid w:val="00616EB6"/>
    <w:rsid w:val="00616ECE"/>
    <w:rsid w:val="00616F36"/>
    <w:rsid w:val="0061715E"/>
    <w:rsid w:val="006173E6"/>
    <w:rsid w:val="00617C33"/>
    <w:rsid w:val="00617D6B"/>
    <w:rsid w:val="00617EDA"/>
    <w:rsid w:val="00620A6B"/>
    <w:rsid w:val="00620AEF"/>
    <w:rsid w:val="006210F6"/>
    <w:rsid w:val="0062134D"/>
    <w:rsid w:val="0062169D"/>
    <w:rsid w:val="00621B30"/>
    <w:rsid w:val="00621CAA"/>
    <w:rsid w:val="00621DA2"/>
    <w:rsid w:val="0062218E"/>
    <w:rsid w:val="0062351D"/>
    <w:rsid w:val="00623E42"/>
    <w:rsid w:val="00623FB7"/>
    <w:rsid w:val="00624372"/>
    <w:rsid w:val="006247C1"/>
    <w:rsid w:val="00624FB9"/>
    <w:rsid w:val="00625582"/>
    <w:rsid w:val="00625611"/>
    <w:rsid w:val="0062595F"/>
    <w:rsid w:val="00625A80"/>
    <w:rsid w:val="00625D1A"/>
    <w:rsid w:val="00625D37"/>
    <w:rsid w:val="00625D95"/>
    <w:rsid w:val="00626321"/>
    <w:rsid w:val="00626692"/>
    <w:rsid w:val="006267BE"/>
    <w:rsid w:val="00626B55"/>
    <w:rsid w:val="0062702C"/>
    <w:rsid w:val="0062758D"/>
    <w:rsid w:val="00627BD7"/>
    <w:rsid w:val="006304AC"/>
    <w:rsid w:val="006308B7"/>
    <w:rsid w:val="0063099C"/>
    <w:rsid w:val="00630AC6"/>
    <w:rsid w:val="00630D4E"/>
    <w:rsid w:val="006310BD"/>
    <w:rsid w:val="00631579"/>
    <w:rsid w:val="00631A3E"/>
    <w:rsid w:val="00631C7F"/>
    <w:rsid w:val="00631DF0"/>
    <w:rsid w:val="00632153"/>
    <w:rsid w:val="00632371"/>
    <w:rsid w:val="00632642"/>
    <w:rsid w:val="00632AB5"/>
    <w:rsid w:val="00632BB5"/>
    <w:rsid w:val="00633B41"/>
    <w:rsid w:val="00633DF7"/>
    <w:rsid w:val="00633E7D"/>
    <w:rsid w:val="00634133"/>
    <w:rsid w:val="0063433D"/>
    <w:rsid w:val="006345EA"/>
    <w:rsid w:val="00634C5E"/>
    <w:rsid w:val="00634CA5"/>
    <w:rsid w:val="00634E15"/>
    <w:rsid w:val="0063551D"/>
    <w:rsid w:val="00635BB5"/>
    <w:rsid w:val="00635C23"/>
    <w:rsid w:val="00635C63"/>
    <w:rsid w:val="00636087"/>
    <w:rsid w:val="006361EA"/>
    <w:rsid w:val="00636B9A"/>
    <w:rsid w:val="0063755E"/>
    <w:rsid w:val="0063763A"/>
    <w:rsid w:val="0063780F"/>
    <w:rsid w:val="00637DF4"/>
    <w:rsid w:val="0064021E"/>
    <w:rsid w:val="006403B5"/>
    <w:rsid w:val="0064052B"/>
    <w:rsid w:val="00640BCE"/>
    <w:rsid w:val="00641AFF"/>
    <w:rsid w:val="00641D33"/>
    <w:rsid w:val="006421CF"/>
    <w:rsid w:val="006423B2"/>
    <w:rsid w:val="00642721"/>
    <w:rsid w:val="00642C65"/>
    <w:rsid w:val="00642CE1"/>
    <w:rsid w:val="0064345D"/>
    <w:rsid w:val="0064368D"/>
    <w:rsid w:val="00643836"/>
    <w:rsid w:val="00643B78"/>
    <w:rsid w:val="0064425F"/>
    <w:rsid w:val="00644470"/>
    <w:rsid w:val="00644539"/>
    <w:rsid w:val="0064454D"/>
    <w:rsid w:val="0064458E"/>
    <w:rsid w:val="00644E2F"/>
    <w:rsid w:val="00644ECF"/>
    <w:rsid w:val="00645239"/>
    <w:rsid w:val="006454F6"/>
    <w:rsid w:val="00645673"/>
    <w:rsid w:val="0064577E"/>
    <w:rsid w:val="006457AB"/>
    <w:rsid w:val="00645808"/>
    <w:rsid w:val="00645BBC"/>
    <w:rsid w:val="00645D4F"/>
    <w:rsid w:val="00645E79"/>
    <w:rsid w:val="0064602F"/>
    <w:rsid w:val="00646114"/>
    <w:rsid w:val="0064624A"/>
    <w:rsid w:val="00646580"/>
    <w:rsid w:val="00646AE7"/>
    <w:rsid w:val="00647548"/>
    <w:rsid w:val="00647716"/>
    <w:rsid w:val="00647EE7"/>
    <w:rsid w:val="0065085A"/>
    <w:rsid w:val="006515C8"/>
    <w:rsid w:val="006515EF"/>
    <w:rsid w:val="006521E8"/>
    <w:rsid w:val="006523AC"/>
    <w:rsid w:val="006523C0"/>
    <w:rsid w:val="00652864"/>
    <w:rsid w:val="006528D9"/>
    <w:rsid w:val="00652BB2"/>
    <w:rsid w:val="00652C78"/>
    <w:rsid w:val="00652E0E"/>
    <w:rsid w:val="00652E1B"/>
    <w:rsid w:val="00652FB2"/>
    <w:rsid w:val="00653023"/>
    <w:rsid w:val="00653380"/>
    <w:rsid w:val="00653772"/>
    <w:rsid w:val="00653AA4"/>
    <w:rsid w:val="00653ACB"/>
    <w:rsid w:val="00653B06"/>
    <w:rsid w:val="00653DFD"/>
    <w:rsid w:val="006541CD"/>
    <w:rsid w:val="00654728"/>
    <w:rsid w:val="006547E9"/>
    <w:rsid w:val="00654872"/>
    <w:rsid w:val="00654CAA"/>
    <w:rsid w:val="00654CB1"/>
    <w:rsid w:val="00654CC0"/>
    <w:rsid w:val="00655090"/>
    <w:rsid w:val="006551C2"/>
    <w:rsid w:val="0065522C"/>
    <w:rsid w:val="00655CD2"/>
    <w:rsid w:val="00655EF9"/>
    <w:rsid w:val="0065627F"/>
    <w:rsid w:val="0065650E"/>
    <w:rsid w:val="0065651D"/>
    <w:rsid w:val="006569DE"/>
    <w:rsid w:val="00656CC8"/>
    <w:rsid w:val="00657294"/>
    <w:rsid w:val="00657746"/>
    <w:rsid w:val="006578C9"/>
    <w:rsid w:val="00657AC8"/>
    <w:rsid w:val="00657D60"/>
    <w:rsid w:val="006602BB"/>
    <w:rsid w:val="0066082C"/>
    <w:rsid w:val="00660E4B"/>
    <w:rsid w:val="006614CA"/>
    <w:rsid w:val="006617CB"/>
    <w:rsid w:val="00661DD4"/>
    <w:rsid w:val="0066229B"/>
    <w:rsid w:val="0066241D"/>
    <w:rsid w:val="006631BA"/>
    <w:rsid w:val="006639A0"/>
    <w:rsid w:val="00663D72"/>
    <w:rsid w:val="0066457B"/>
    <w:rsid w:val="00664761"/>
    <w:rsid w:val="00664AB8"/>
    <w:rsid w:val="00664AE1"/>
    <w:rsid w:val="00664CDC"/>
    <w:rsid w:val="00664E12"/>
    <w:rsid w:val="0066596D"/>
    <w:rsid w:val="00665AE8"/>
    <w:rsid w:val="00665B14"/>
    <w:rsid w:val="00665D95"/>
    <w:rsid w:val="00665EF5"/>
    <w:rsid w:val="006661FA"/>
    <w:rsid w:val="00666472"/>
    <w:rsid w:val="0066665D"/>
    <w:rsid w:val="00666756"/>
    <w:rsid w:val="00666BDA"/>
    <w:rsid w:val="006676D3"/>
    <w:rsid w:val="00667B81"/>
    <w:rsid w:val="00667E6F"/>
    <w:rsid w:val="006700C5"/>
    <w:rsid w:val="0067033A"/>
    <w:rsid w:val="006704F3"/>
    <w:rsid w:val="00670654"/>
    <w:rsid w:val="00670CE5"/>
    <w:rsid w:val="00670E15"/>
    <w:rsid w:val="0067111F"/>
    <w:rsid w:val="006711D3"/>
    <w:rsid w:val="00671564"/>
    <w:rsid w:val="006715DB"/>
    <w:rsid w:val="00671793"/>
    <w:rsid w:val="00671AC4"/>
    <w:rsid w:val="00671BF8"/>
    <w:rsid w:val="00672714"/>
    <w:rsid w:val="00672F38"/>
    <w:rsid w:val="006736B6"/>
    <w:rsid w:val="00673833"/>
    <w:rsid w:val="00673B03"/>
    <w:rsid w:val="00673CAC"/>
    <w:rsid w:val="00673EDE"/>
    <w:rsid w:val="00674278"/>
    <w:rsid w:val="00674AB6"/>
    <w:rsid w:val="00674D83"/>
    <w:rsid w:val="0067505D"/>
    <w:rsid w:val="006751AC"/>
    <w:rsid w:val="00675869"/>
    <w:rsid w:val="0067593A"/>
    <w:rsid w:val="00675A13"/>
    <w:rsid w:val="00675CEC"/>
    <w:rsid w:val="006760CE"/>
    <w:rsid w:val="006766BB"/>
    <w:rsid w:val="006767E6"/>
    <w:rsid w:val="006769AC"/>
    <w:rsid w:val="00676D92"/>
    <w:rsid w:val="006775AE"/>
    <w:rsid w:val="006777BF"/>
    <w:rsid w:val="006779E0"/>
    <w:rsid w:val="00680B9B"/>
    <w:rsid w:val="00680C8E"/>
    <w:rsid w:val="00680D5D"/>
    <w:rsid w:val="00681114"/>
    <w:rsid w:val="006814FC"/>
    <w:rsid w:val="0068151A"/>
    <w:rsid w:val="006815F5"/>
    <w:rsid w:val="00681C0E"/>
    <w:rsid w:val="00681D2B"/>
    <w:rsid w:val="00681EA1"/>
    <w:rsid w:val="0068200D"/>
    <w:rsid w:val="00682EE4"/>
    <w:rsid w:val="00683150"/>
    <w:rsid w:val="006835D1"/>
    <w:rsid w:val="006837C9"/>
    <w:rsid w:val="00683835"/>
    <w:rsid w:val="006839B1"/>
    <w:rsid w:val="00683B2D"/>
    <w:rsid w:val="00683C91"/>
    <w:rsid w:val="00683E5C"/>
    <w:rsid w:val="0068409B"/>
    <w:rsid w:val="00684480"/>
    <w:rsid w:val="00684721"/>
    <w:rsid w:val="0068477E"/>
    <w:rsid w:val="006847EB"/>
    <w:rsid w:val="00684E9A"/>
    <w:rsid w:val="00685390"/>
    <w:rsid w:val="0068576F"/>
    <w:rsid w:val="006858C8"/>
    <w:rsid w:val="00685A15"/>
    <w:rsid w:val="00685F1A"/>
    <w:rsid w:val="00686109"/>
    <w:rsid w:val="006861C4"/>
    <w:rsid w:val="006861DF"/>
    <w:rsid w:val="00686475"/>
    <w:rsid w:val="00686ECB"/>
    <w:rsid w:val="006877F5"/>
    <w:rsid w:val="0068799B"/>
    <w:rsid w:val="00687A34"/>
    <w:rsid w:val="00687CB4"/>
    <w:rsid w:val="00687E9B"/>
    <w:rsid w:val="00687F21"/>
    <w:rsid w:val="0069021D"/>
    <w:rsid w:val="0069069E"/>
    <w:rsid w:val="00690729"/>
    <w:rsid w:val="00690897"/>
    <w:rsid w:val="00690ADE"/>
    <w:rsid w:val="006910FC"/>
    <w:rsid w:val="00691493"/>
    <w:rsid w:val="006915F7"/>
    <w:rsid w:val="00691F45"/>
    <w:rsid w:val="00691FDE"/>
    <w:rsid w:val="006920F5"/>
    <w:rsid w:val="0069244F"/>
    <w:rsid w:val="006926E8"/>
    <w:rsid w:val="00692768"/>
    <w:rsid w:val="00693027"/>
    <w:rsid w:val="00693228"/>
    <w:rsid w:val="00693392"/>
    <w:rsid w:val="00693461"/>
    <w:rsid w:val="006936D5"/>
    <w:rsid w:val="00693CCF"/>
    <w:rsid w:val="00693F03"/>
    <w:rsid w:val="006941D0"/>
    <w:rsid w:val="006945ED"/>
    <w:rsid w:val="006947D5"/>
    <w:rsid w:val="00694942"/>
    <w:rsid w:val="006949DB"/>
    <w:rsid w:val="006952BF"/>
    <w:rsid w:val="00695821"/>
    <w:rsid w:val="00695F1E"/>
    <w:rsid w:val="00696043"/>
    <w:rsid w:val="00696180"/>
    <w:rsid w:val="0069657F"/>
    <w:rsid w:val="006965F8"/>
    <w:rsid w:val="0069685F"/>
    <w:rsid w:val="00696C5E"/>
    <w:rsid w:val="00696F60"/>
    <w:rsid w:val="00697C5C"/>
    <w:rsid w:val="00697D82"/>
    <w:rsid w:val="006A021C"/>
    <w:rsid w:val="006A0626"/>
    <w:rsid w:val="006A072C"/>
    <w:rsid w:val="006A0788"/>
    <w:rsid w:val="006A09E4"/>
    <w:rsid w:val="006A10AE"/>
    <w:rsid w:val="006A18F8"/>
    <w:rsid w:val="006A19CC"/>
    <w:rsid w:val="006A1CD3"/>
    <w:rsid w:val="006A1F0B"/>
    <w:rsid w:val="006A1FE2"/>
    <w:rsid w:val="006A20E4"/>
    <w:rsid w:val="006A21E6"/>
    <w:rsid w:val="006A22A0"/>
    <w:rsid w:val="006A26A6"/>
    <w:rsid w:val="006A27A5"/>
    <w:rsid w:val="006A2A3E"/>
    <w:rsid w:val="006A2AE5"/>
    <w:rsid w:val="006A34B5"/>
    <w:rsid w:val="006A34B6"/>
    <w:rsid w:val="006A3D4F"/>
    <w:rsid w:val="006A4454"/>
    <w:rsid w:val="006A445E"/>
    <w:rsid w:val="006A4720"/>
    <w:rsid w:val="006A4FAB"/>
    <w:rsid w:val="006A55E8"/>
    <w:rsid w:val="006A5806"/>
    <w:rsid w:val="006A5987"/>
    <w:rsid w:val="006A602D"/>
    <w:rsid w:val="006A60E5"/>
    <w:rsid w:val="006A6812"/>
    <w:rsid w:val="006A6A8A"/>
    <w:rsid w:val="006A727B"/>
    <w:rsid w:val="006A75D2"/>
    <w:rsid w:val="006A791F"/>
    <w:rsid w:val="006A7924"/>
    <w:rsid w:val="006A795B"/>
    <w:rsid w:val="006A7A29"/>
    <w:rsid w:val="006A7A7B"/>
    <w:rsid w:val="006A7BEB"/>
    <w:rsid w:val="006B00C2"/>
    <w:rsid w:val="006B02FB"/>
    <w:rsid w:val="006B06BC"/>
    <w:rsid w:val="006B16BA"/>
    <w:rsid w:val="006B19D0"/>
    <w:rsid w:val="006B20F2"/>
    <w:rsid w:val="006B22B6"/>
    <w:rsid w:val="006B2381"/>
    <w:rsid w:val="006B242A"/>
    <w:rsid w:val="006B2671"/>
    <w:rsid w:val="006B2721"/>
    <w:rsid w:val="006B275A"/>
    <w:rsid w:val="006B27D5"/>
    <w:rsid w:val="006B2CBE"/>
    <w:rsid w:val="006B2DE9"/>
    <w:rsid w:val="006B36CF"/>
    <w:rsid w:val="006B392F"/>
    <w:rsid w:val="006B3AE5"/>
    <w:rsid w:val="006B3F93"/>
    <w:rsid w:val="006B488F"/>
    <w:rsid w:val="006B4933"/>
    <w:rsid w:val="006B4A4A"/>
    <w:rsid w:val="006B4A8E"/>
    <w:rsid w:val="006B4CDC"/>
    <w:rsid w:val="006B4D4A"/>
    <w:rsid w:val="006B4E6F"/>
    <w:rsid w:val="006B5BAD"/>
    <w:rsid w:val="006B6120"/>
    <w:rsid w:val="006B613F"/>
    <w:rsid w:val="006B68DB"/>
    <w:rsid w:val="006B6EB5"/>
    <w:rsid w:val="006B73EB"/>
    <w:rsid w:val="006B740A"/>
    <w:rsid w:val="006B751F"/>
    <w:rsid w:val="006B75E8"/>
    <w:rsid w:val="006B79FA"/>
    <w:rsid w:val="006C000F"/>
    <w:rsid w:val="006C0C6F"/>
    <w:rsid w:val="006C0F0E"/>
    <w:rsid w:val="006C1053"/>
    <w:rsid w:val="006C13A8"/>
    <w:rsid w:val="006C13CC"/>
    <w:rsid w:val="006C13FF"/>
    <w:rsid w:val="006C1F94"/>
    <w:rsid w:val="006C2563"/>
    <w:rsid w:val="006C270A"/>
    <w:rsid w:val="006C2987"/>
    <w:rsid w:val="006C29CD"/>
    <w:rsid w:val="006C328A"/>
    <w:rsid w:val="006C378A"/>
    <w:rsid w:val="006C421D"/>
    <w:rsid w:val="006C4C85"/>
    <w:rsid w:val="006C5687"/>
    <w:rsid w:val="006C5714"/>
    <w:rsid w:val="006C5AC2"/>
    <w:rsid w:val="006C5CE4"/>
    <w:rsid w:val="006C5D27"/>
    <w:rsid w:val="006C5E38"/>
    <w:rsid w:val="006C5F58"/>
    <w:rsid w:val="006C6725"/>
    <w:rsid w:val="006C6B9C"/>
    <w:rsid w:val="006C6E3A"/>
    <w:rsid w:val="006C729B"/>
    <w:rsid w:val="006C789D"/>
    <w:rsid w:val="006C7F31"/>
    <w:rsid w:val="006D0D8C"/>
    <w:rsid w:val="006D0DFA"/>
    <w:rsid w:val="006D0F20"/>
    <w:rsid w:val="006D117A"/>
    <w:rsid w:val="006D150D"/>
    <w:rsid w:val="006D1607"/>
    <w:rsid w:val="006D16C9"/>
    <w:rsid w:val="006D19BF"/>
    <w:rsid w:val="006D1E4A"/>
    <w:rsid w:val="006D2397"/>
    <w:rsid w:val="006D29AD"/>
    <w:rsid w:val="006D2AAA"/>
    <w:rsid w:val="006D2B48"/>
    <w:rsid w:val="006D31FC"/>
    <w:rsid w:val="006D36A1"/>
    <w:rsid w:val="006D39F8"/>
    <w:rsid w:val="006D3A06"/>
    <w:rsid w:val="006D3E81"/>
    <w:rsid w:val="006D41DE"/>
    <w:rsid w:val="006D42AE"/>
    <w:rsid w:val="006D4514"/>
    <w:rsid w:val="006D4CD8"/>
    <w:rsid w:val="006D4FBA"/>
    <w:rsid w:val="006D576F"/>
    <w:rsid w:val="006D5902"/>
    <w:rsid w:val="006D5B21"/>
    <w:rsid w:val="006D5BCB"/>
    <w:rsid w:val="006D6052"/>
    <w:rsid w:val="006D64A6"/>
    <w:rsid w:val="006D69F5"/>
    <w:rsid w:val="006D6B91"/>
    <w:rsid w:val="006D7179"/>
    <w:rsid w:val="006D78A7"/>
    <w:rsid w:val="006D7943"/>
    <w:rsid w:val="006D7DA7"/>
    <w:rsid w:val="006E0450"/>
    <w:rsid w:val="006E0967"/>
    <w:rsid w:val="006E0C0F"/>
    <w:rsid w:val="006E0EE2"/>
    <w:rsid w:val="006E1765"/>
    <w:rsid w:val="006E1DE0"/>
    <w:rsid w:val="006E24E3"/>
    <w:rsid w:val="006E3444"/>
    <w:rsid w:val="006E36AE"/>
    <w:rsid w:val="006E3B83"/>
    <w:rsid w:val="006E3DB4"/>
    <w:rsid w:val="006E4205"/>
    <w:rsid w:val="006E43EA"/>
    <w:rsid w:val="006E4450"/>
    <w:rsid w:val="006E460E"/>
    <w:rsid w:val="006E4A4A"/>
    <w:rsid w:val="006E4CB0"/>
    <w:rsid w:val="006E53F3"/>
    <w:rsid w:val="006E5455"/>
    <w:rsid w:val="006E5E30"/>
    <w:rsid w:val="006E62D0"/>
    <w:rsid w:val="006E6675"/>
    <w:rsid w:val="006E6843"/>
    <w:rsid w:val="006E6A07"/>
    <w:rsid w:val="006E6A52"/>
    <w:rsid w:val="006E6D0D"/>
    <w:rsid w:val="006E6E32"/>
    <w:rsid w:val="006E6F2C"/>
    <w:rsid w:val="006E7C01"/>
    <w:rsid w:val="006F01EC"/>
    <w:rsid w:val="006F084D"/>
    <w:rsid w:val="006F152D"/>
    <w:rsid w:val="006F1BFF"/>
    <w:rsid w:val="006F1C9D"/>
    <w:rsid w:val="006F2317"/>
    <w:rsid w:val="006F2ABC"/>
    <w:rsid w:val="006F2B55"/>
    <w:rsid w:val="006F3499"/>
    <w:rsid w:val="006F368E"/>
    <w:rsid w:val="006F38F2"/>
    <w:rsid w:val="006F4272"/>
    <w:rsid w:val="006F442F"/>
    <w:rsid w:val="006F4672"/>
    <w:rsid w:val="006F4DFF"/>
    <w:rsid w:val="006F51B0"/>
    <w:rsid w:val="006F53B7"/>
    <w:rsid w:val="006F5BC8"/>
    <w:rsid w:val="006F5D0A"/>
    <w:rsid w:val="006F5D2D"/>
    <w:rsid w:val="006F67C5"/>
    <w:rsid w:val="006F773B"/>
    <w:rsid w:val="006F78E2"/>
    <w:rsid w:val="00700038"/>
    <w:rsid w:val="00700285"/>
    <w:rsid w:val="0070053A"/>
    <w:rsid w:val="00700911"/>
    <w:rsid w:val="00701662"/>
    <w:rsid w:val="00701C4D"/>
    <w:rsid w:val="007027C2"/>
    <w:rsid w:val="00702B30"/>
    <w:rsid w:val="00702B5E"/>
    <w:rsid w:val="00702D30"/>
    <w:rsid w:val="00702E77"/>
    <w:rsid w:val="0070304F"/>
    <w:rsid w:val="00703FB9"/>
    <w:rsid w:val="007041E6"/>
    <w:rsid w:val="0070426A"/>
    <w:rsid w:val="007042FC"/>
    <w:rsid w:val="00704671"/>
    <w:rsid w:val="00704B53"/>
    <w:rsid w:val="00704D54"/>
    <w:rsid w:val="0070506B"/>
    <w:rsid w:val="007052C6"/>
    <w:rsid w:val="007059C6"/>
    <w:rsid w:val="00705BD5"/>
    <w:rsid w:val="00705C2A"/>
    <w:rsid w:val="00705F70"/>
    <w:rsid w:val="00706641"/>
    <w:rsid w:val="007068DE"/>
    <w:rsid w:val="00706B3F"/>
    <w:rsid w:val="00706E38"/>
    <w:rsid w:val="00707099"/>
    <w:rsid w:val="007070A0"/>
    <w:rsid w:val="007070EF"/>
    <w:rsid w:val="0070766E"/>
    <w:rsid w:val="007079B2"/>
    <w:rsid w:val="00710680"/>
    <w:rsid w:val="00710970"/>
    <w:rsid w:val="00710AF3"/>
    <w:rsid w:val="00710E20"/>
    <w:rsid w:val="007112D5"/>
    <w:rsid w:val="007119F3"/>
    <w:rsid w:val="00711C3F"/>
    <w:rsid w:val="00711FA3"/>
    <w:rsid w:val="007120FA"/>
    <w:rsid w:val="00712383"/>
    <w:rsid w:val="00712973"/>
    <w:rsid w:val="007129CB"/>
    <w:rsid w:val="00712CB8"/>
    <w:rsid w:val="00713046"/>
    <w:rsid w:val="00714110"/>
    <w:rsid w:val="0071445E"/>
    <w:rsid w:val="00714939"/>
    <w:rsid w:val="00714C24"/>
    <w:rsid w:val="0071541A"/>
    <w:rsid w:val="00715679"/>
    <w:rsid w:val="00715910"/>
    <w:rsid w:val="00715DC9"/>
    <w:rsid w:val="007160C2"/>
    <w:rsid w:val="007164A2"/>
    <w:rsid w:val="00716753"/>
    <w:rsid w:val="00716769"/>
    <w:rsid w:val="00716AA0"/>
    <w:rsid w:val="00716D18"/>
    <w:rsid w:val="00717198"/>
    <w:rsid w:val="007171B9"/>
    <w:rsid w:val="007176AD"/>
    <w:rsid w:val="007177A5"/>
    <w:rsid w:val="007177B7"/>
    <w:rsid w:val="00717CFA"/>
    <w:rsid w:val="00717EA0"/>
    <w:rsid w:val="00720596"/>
    <w:rsid w:val="00720815"/>
    <w:rsid w:val="00721A30"/>
    <w:rsid w:val="00721AC6"/>
    <w:rsid w:val="007222B9"/>
    <w:rsid w:val="007222C2"/>
    <w:rsid w:val="007225A2"/>
    <w:rsid w:val="007227F5"/>
    <w:rsid w:val="007232EB"/>
    <w:rsid w:val="00723321"/>
    <w:rsid w:val="007233B2"/>
    <w:rsid w:val="007233BD"/>
    <w:rsid w:val="00723425"/>
    <w:rsid w:val="007235A8"/>
    <w:rsid w:val="00723633"/>
    <w:rsid w:val="0072381B"/>
    <w:rsid w:val="007242D2"/>
    <w:rsid w:val="007243DD"/>
    <w:rsid w:val="00724931"/>
    <w:rsid w:val="00724A49"/>
    <w:rsid w:val="00725626"/>
    <w:rsid w:val="007257E3"/>
    <w:rsid w:val="00725E1F"/>
    <w:rsid w:val="0072628A"/>
    <w:rsid w:val="007263A1"/>
    <w:rsid w:val="007263F8"/>
    <w:rsid w:val="00726714"/>
    <w:rsid w:val="00726B29"/>
    <w:rsid w:val="00726C51"/>
    <w:rsid w:val="00726C94"/>
    <w:rsid w:val="00726D46"/>
    <w:rsid w:val="00726EC1"/>
    <w:rsid w:val="00727037"/>
    <w:rsid w:val="0072720B"/>
    <w:rsid w:val="00727A3E"/>
    <w:rsid w:val="00727A92"/>
    <w:rsid w:val="00727F0B"/>
    <w:rsid w:val="007305F2"/>
    <w:rsid w:val="00730861"/>
    <w:rsid w:val="00730DD0"/>
    <w:rsid w:val="00730F18"/>
    <w:rsid w:val="00731337"/>
    <w:rsid w:val="0073147E"/>
    <w:rsid w:val="007315C6"/>
    <w:rsid w:val="0073178E"/>
    <w:rsid w:val="007318D5"/>
    <w:rsid w:val="00732799"/>
    <w:rsid w:val="007328A6"/>
    <w:rsid w:val="00732CD8"/>
    <w:rsid w:val="00732F55"/>
    <w:rsid w:val="00733035"/>
    <w:rsid w:val="007333C7"/>
    <w:rsid w:val="00733D40"/>
    <w:rsid w:val="00733DD2"/>
    <w:rsid w:val="00734100"/>
    <w:rsid w:val="007345BC"/>
    <w:rsid w:val="00734935"/>
    <w:rsid w:val="00734C34"/>
    <w:rsid w:val="00735217"/>
    <w:rsid w:val="00735571"/>
    <w:rsid w:val="0073561C"/>
    <w:rsid w:val="007356A0"/>
    <w:rsid w:val="00735F61"/>
    <w:rsid w:val="007364AA"/>
    <w:rsid w:val="00736D41"/>
    <w:rsid w:val="007371FD"/>
    <w:rsid w:val="007378E1"/>
    <w:rsid w:val="00737B87"/>
    <w:rsid w:val="00740550"/>
    <w:rsid w:val="00740756"/>
    <w:rsid w:val="00740D67"/>
    <w:rsid w:val="00740FC5"/>
    <w:rsid w:val="00741019"/>
    <w:rsid w:val="00741193"/>
    <w:rsid w:val="0074131F"/>
    <w:rsid w:val="0074133D"/>
    <w:rsid w:val="007421B6"/>
    <w:rsid w:val="007422B7"/>
    <w:rsid w:val="007427FA"/>
    <w:rsid w:val="00742B80"/>
    <w:rsid w:val="007435F8"/>
    <w:rsid w:val="0074375E"/>
    <w:rsid w:val="00743B0E"/>
    <w:rsid w:val="00743B1A"/>
    <w:rsid w:val="00743FEC"/>
    <w:rsid w:val="00744422"/>
    <w:rsid w:val="00744C78"/>
    <w:rsid w:val="007455A5"/>
    <w:rsid w:val="007458F8"/>
    <w:rsid w:val="0074595F"/>
    <w:rsid w:val="0074597E"/>
    <w:rsid w:val="00745A67"/>
    <w:rsid w:val="00746724"/>
    <w:rsid w:val="0074697C"/>
    <w:rsid w:val="007469C4"/>
    <w:rsid w:val="00746F7E"/>
    <w:rsid w:val="00746FB2"/>
    <w:rsid w:val="00747059"/>
    <w:rsid w:val="0074710C"/>
    <w:rsid w:val="00747240"/>
    <w:rsid w:val="0074732D"/>
    <w:rsid w:val="007473A3"/>
    <w:rsid w:val="00747F2E"/>
    <w:rsid w:val="00747FD8"/>
    <w:rsid w:val="00750098"/>
    <w:rsid w:val="00750460"/>
    <w:rsid w:val="00750E40"/>
    <w:rsid w:val="00750EAA"/>
    <w:rsid w:val="00750F53"/>
    <w:rsid w:val="007511F6"/>
    <w:rsid w:val="007512E3"/>
    <w:rsid w:val="007513A3"/>
    <w:rsid w:val="007514F5"/>
    <w:rsid w:val="007519E8"/>
    <w:rsid w:val="00751E84"/>
    <w:rsid w:val="00751F6A"/>
    <w:rsid w:val="00752606"/>
    <w:rsid w:val="00752E1B"/>
    <w:rsid w:val="00752E34"/>
    <w:rsid w:val="00752EAC"/>
    <w:rsid w:val="00752FE9"/>
    <w:rsid w:val="007531AF"/>
    <w:rsid w:val="007531BD"/>
    <w:rsid w:val="00753217"/>
    <w:rsid w:val="00753AF4"/>
    <w:rsid w:val="00753C03"/>
    <w:rsid w:val="007540FE"/>
    <w:rsid w:val="00754732"/>
    <w:rsid w:val="00754EDC"/>
    <w:rsid w:val="0075510C"/>
    <w:rsid w:val="00755215"/>
    <w:rsid w:val="007552CF"/>
    <w:rsid w:val="00755907"/>
    <w:rsid w:val="007559F4"/>
    <w:rsid w:val="00755C26"/>
    <w:rsid w:val="0075602D"/>
    <w:rsid w:val="007560EA"/>
    <w:rsid w:val="0075616F"/>
    <w:rsid w:val="007561EC"/>
    <w:rsid w:val="0075649F"/>
    <w:rsid w:val="00756587"/>
    <w:rsid w:val="0075724B"/>
    <w:rsid w:val="007572FA"/>
    <w:rsid w:val="007574C5"/>
    <w:rsid w:val="00757665"/>
    <w:rsid w:val="0075768B"/>
    <w:rsid w:val="00757AB1"/>
    <w:rsid w:val="00760773"/>
    <w:rsid w:val="007607A5"/>
    <w:rsid w:val="00760D1D"/>
    <w:rsid w:val="00760F09"/>
    <w:rsid w:val="00761C0E"/>
    <w:rsid w:val="00761D0C"/>
    <w:rsid w:val="00761D5F"/>
    <w:rsid w:val="00761DC1"/>
    <w:rsid w:val="00761F05"/>
    <w:rsid w:val="007621DC"/>
    <w:rsid w:val="00762398"/>
    <w:rsid w:val="00762A27"/>
    <w:rsid w:val="00763049"/>
    <w:rsid w:val="00763252"/>
    <w:rsid w:val="007632B4"/>
    <w:rsid w:val="00763451"/>
    <w:rsid w:val="00763484"/>
    <w:rsid w:val="00763B94"/>
    <w:rsid w:val="00763CFB"/>
    <w:rsid w:val="00763F38"/>
    <w:rsid w:val="0076466B"/>
    <w:rsid w:val="0076479F"/>
    <w:rsid w:val="007652CE"/>
    <w:rsid w:val="0076543D"/>
    <w:rsid w:val="007656FF"/>
    <w:rsid w:val="00765ECB"/>
    <w:rsid w:val="007662E0"/>
    <w:rsid w:val="00766E21"/>
    <w:rsid w:val="007672CA"/>
    <w:rsid w:val="00767919"/>
    <w:rsid w:val="00767FA4"/>
    <w:rsid w:val="00770267"/>
    <w:rsid w:val="00770562"/>
    <w:rsid w:val="00770BC5"/>
    <w:rsid w:val="00770BE0"/>
    <w:rsid w:val="00770E03"/>
    <w:rsid w:val="007711AD"/>
    <w:rsid w:val="0077141F"/>
    <w:rsid w:val="00771580"/>
    <w:rsid w:val="00771586"/>
    <w:rsid w:val="0077182E"/>
    <w:rsid w:val="00771BCD"/>
    <w:rsid w:val="007728DF"/>
    <w:rsid w:val="00772CEC"/>
    <w:rsid w:val="0077323B"/>
    <w:rsid w:val="00773846"/>
    <w:rsid w:val="00773ADC"/>
    <w:rsid w:val="0077405A"/>
    <w:rsid w:val="007747FB"/>
    <w:rsid w:val="00774BAE"/>
    <w:rsid w:val="00774C1D"/>
    <w:rsid w:val="007750F4"/>
    <w:rsid w:val="007756BB"/>
    <w:rsid w:val="00775B0A"/>
    <w:rsid w:val="00775BF5"/>
    <w:rsid w:val="00775CEA"/>
    <w:rsid w:val="0077607E"/>
    <w:rsid w:val="0077612E"/>
    <w:rsid w:val="00776165"/>
    <w:rsid w:val="007765CE"/>
    <w:rsid w:val="007773D3"/>
    <w:rsid w:val="00777664"/>
    <w:rsid w:val="007804B7"/>
    <w:rsid w:val="0078057E"/>
    <w:rsid w:val="00780767"/>
    <w:rsid w:val="007807E3"/>
    <w:rsid w:val="00780AD9"/>
    <w:rsid w:val="00780E83"/>
    <w:rsid w:val="007813AD"/>
    <w:rsid w:val="007813AF"/>
    <w:rsid w:val="00781673"/>
    <w:rsid w:val="00781DD9"/>
    <w:rsid w:val="00782146"/>
    <w:rsid w:val="007822B6"/>
    <w:rsid w:val="007823DE"/>
    <w:rsid w:val="00782787"/>
    <w:rsid w:val="00782C76"/>
    <w:rsid w:val="007832AA"/>
    <w:rsid w:val="00783498"/>
    <w:rsid w:val="00783501"/>
    <w:rsid w:val="00783654"/>
    <w:rsid w:val="00783661"/>
    <w:rsid w:val="00783A6E"/>
    <w:rsid w:val="00783F71"/>
    <w:rsid w:val="00784029"/>
    <w:rsid w:val="00784257"/>
    <w:rsid w:val="00784CCA"/>
    <w:rsid w:val="00785036"/>
    <w:rsid w:val="007850A5"/>
    <w:rsid w:val="007854F8"/>
    <w:rsid w:val="00785CBB"/>
    <w:rsid w:val="00785D66"/>
    <w:rsid w:val="00786143"/>
    <w:rsid w:val="00786490"/>
    <w:rsid w:val="0078666D"/>
    <w:rsid w:val="00786826"/>
    <w:rsid w:val="00786FD3"/>
    <w:rsid w:val="007870B8"/>
    <w:rsid w:val="007876F9"/>
    <w:rsid w:val="007879BC"/>
    <w:rsid w:val="00787C23"/>
    <w:rsid w:val="00787C5F"/>
    <w:rsid w:val="00787CC3"/>
    <w:rsid w:val="0079004E"/>
    <w:rsid w:val="00790269"/>
    <w:rsid w:val="00790522"/>
    <w:rsid w:val="00790E64"/>
    <w:rsid w:val="0079141B"/>
    <w:rsid w:val="007914C9"/>
    <w:rsid w:val="00791E54"/>
    <w:rsid w:val="00791F1E"/>
    <w:rsid w:val="00792016"/>
    <w:rsid w:val="00792068"/>
    <w:rsid w:val="0079235F"/>
    <w:rsid w:val="0079238F"/>
    <w:rsid w:val="00792623"/>
    <w:rsid w:val="007928F7"/>
    <w:rsid w:val="007929A8"/>
    <w:rsid w:val="00793306"/>
    <w:rsid w:val="0079395E"/>
    <w:rsid w:val="007939A5"/>
    <w:rsid w:val="00793A39"/>
    <w:rsid w:val="00793A58"/>
    <w:rsid w:val="00793C5D"/>
    <w:rsid w:val="00794719"/>
    <w:rsid w:val="007948EA"/>
    <w:rsid w:val="00794C7D"/>
    <w:rsid w:val="00794D2E"/>
    <w:rsid w:val="00795591"/>
    <w:rsid w:val="007956C4"/>
    <w:rsid w:val="00795838"/>
    <w:rsid w:val="00795C42"/>
    <w:rsid w:val="00795D8A"/>
    <w:rsid w:val="00796207"/>
    <w:rsid w:val="007962EA"/>
    <w:rsid w:val="00796439"/>
    <w:rsid w:val="00796BBA"/>
    <w:rsid w:val="00796F7E"/>
    <w:rsid w:val="0079748D"/>
    <w:rsid w:val="0079796D"/>
    <w:rsid w:val="00797E39"/>
    <w:rsid w:val="007A068D"/>
    <w:rsid w:val="007A143A"/>
    <w:rsid w:val="007A1A3E"/>
    <w:rsid w:val="007A1AA4"/>
    <w:rsid w:val="007A1FDD"/>
    <w:rsid w:val="007A212A"/>
    <w:rsid w:val="007A24A9"/>
    <w:rsid w:val="007A25A9"/>
    <w:rsid w:val="007A25CB"/>
    <w:rsid w:val="007A2782"/>
    <w:rsid w:val="007A299F"/>
    <w:rsid w:val="007A2F23"/>
    <w:rsid w:val="007A37DB"/>
    <w:rsid w:val="007A4695"/>
    <w:rsid w:val="007A4A7F"/>
    <w:rsid w:val="007A4EAF"/>
    <w:rsid w:val="007A4F2E"/>
    <w:rsid w:val="007A5857"/>
    <w:rsid w:val="007A6691"/>
    <w:rsid w:val="007A6699"/>
    <w:rsid w:val="007A673E"/>
    <w:rsid w:val="007A6AEB"/>
    <w:rsid w:val="007A6B62"/>
    <w:rsid w:val="007A6C7E"/>
    <w:rsid w:val="007A6CD6"/>
    <w:rsid w:val="007A6F0F"/>
    <w:rsid w:val="007A7387"/>
    <w:rsid w:val="007A7420"/>
    <w:rsid w:val="007A75A6"/>
    <w:rsid w:val="007A784E"/>
    <w:rsid w:val="007A7DFA"/>
    <w:rsid w:val="007B014A"/>
    <w:rsid w:val="007B0195"/>
    <w:rsid w:val="007B028D"/>
    <w:rsid w:val="007B0BA5"/>
    <w:rsid w:val="007B0E29"/>
    <w:rsid w:val="007B1080"/>
    <w:rsid w:val="007B11DD"/>
    <w:rsid w:val="007B13E0"/>
    <w:rsid w:val="007B1872"/>
    <w:rsid w:val="007B1F1A"/>
    <w:rsid w:val="007B2102"/>
    <w:rsid w:val="007B22D7"/>
    <w:rsid w:val="007B29D5"/>
    <w:rsid w:val="007B2E22"/>
    <w:rsid w:val="007B2E92"/>
    <w:rsid w:val="007B305E"/>
    <w:rsid w:val="007B33CA"/>
    <w:rsid w:val="007B34E3"/>
    <w:rsid w:val="007B37EA"/>
    <w:rsid w:val="007B3916"/>
    <w:rsid w:val="007B39B9"/>
    <w:rsid w:val="007B3C61"/>
    <w:rsid w:val="007B3FB7"/>
    <w:rsid w:val="007B4185"/>
    <w:rsid w:val="007B483F"/>
    <w:rsid w:val="007B4D0E"/>
    <w:rsid w:val="007B5249"/>
    <w:rsid w:val="007B5314"/>
    <w:rsid w:val="007B5841"/>
    <w:rsid w:val="007B60D2"/>
    <w:rsid w:val="007B6513"/>
    <w:rsid w:val="007B6857"/>
    <w:rsid w:val="007B72B8"/>
    <w:rsid w:val="007B7841"/>
    <w:rsid w:val="007B7FC8"/>
    <w:rsid w:val="007C0601"/>
    <w:rsid w:val="007C08BF"/>
    <w:rsid w:val="007C1A9E"/>
    <w:rsid w:val="007C2768"/>
    <w:rsid w:val="007C29B4"/>
    <w:rsid w:val="007C2F21"/>
    <w:rsid w:val="007C3414"/>
    <w:rsid w:val="007C3729"/>
    <w:rsid w:val="007C3B1D"/>
    <w:rsid w:val="007C3B42"/>
    <w:rsid w:val="007C3FED"/>
    <w:rsid w:val="007C4357"/>
    <w:rsid w:val="007C44D9"/>
    <w:rsid w:val="007C4546"/>
    <w:rsid w:val="007C46A0"/>
    <w:rsid w:val="007C4A3B"/>
    <w:rsid w:val="007C4D0D"/>
    <w:rsid w:val="007C4D88"/>
    <w:rsid w:val="007C550C"/>
    <w:rsid w:val="007C57AF"/>
    <w:rsid w:val="007C5D45"/>
    <w:rsid w:val="007C645C"/>
    <w:rsid w:val="007C67DA"/>
    <w:rsid w:val="007C68BC"/>
    <w:rsid w:val="007C76F3"/>
    <w:rsid w:val="007C7F84"/>
    <w:rsid w:val="007D02F5"/>
    <w:rsid w:val="007D0559"/>
    <w:rsid w:val="007D0779"/>
    <w:rsid w:val="007D079A"/>
    <w:rsid w:val="007D08A6"/>
    <w:rsid w:val="007D0C04"/>
    <w:rsid w:val="007D0E69"/>
    <w:rsid w:val="007D17FF"/>
    <w:rsid w:val="007D180E"/>
    <w:rsid w:val="007D195F"/>
    <w:rsid w:val="007D19AC"/>
    <w:rsid w:val="007D200C"/>
    <w:rsid w:val="007D203C"/>
    <w:rsid w:val="007D2B7F"/>
    <w:rsid w:val="007D30E7"/>
    <w:rsid w:val="007D3192"/>
    <w:rsid w:val="007D3503"/>
    <w:rsid w:val="007D3746"/>
    <w:rsid w:val="007D3DB8"/>
    <w:rsid w:val="007D414F"/>
    <w:rsid w:val="007D4517"/>
    <w:rsid w:val="007D4AC4"/>
    <w:rsid w:val="007D4D03"/>
    <w:rsid w:val="007D50E7"/>
    <w:rsid w:val="007D5763"/>
    <w:rsid w:val="007D588E"/>
    <w:rsid w:val="007D5943"/>
    <w:rsid w:val="007D5A90"/>
    <w:rsid w:val="007D5CB4"/>
    <w:rsid w:val="007D5FFD"/>
    <w:rsid w:val="007D635A"/>
    <w:rsid w:val="007D63A3"/>
    <w:rsid w:val="007D6F40"/>
    <w:rsid w:val="007D705A"/>
    <w:rsid w:val="007D713B"/>
    <w:rsid w:val="007D73BF"/>
    <w:rsid w:val="007D7B25"/>
    <w:rsid w:val="007D7B9B"/>
    <w:rsid w:val="007D7CB4"/>
    <w:rsid w:val="007E0969"/>
    <w:rsid w:val="007E0B48"/>
    <w:rsid w:val="007E0C5C"/>
    <w:rsid w:val="007E16C1"/>
    <w:rsid w:val="007E1719"/>
    <w:rsid w:val="007E17B7"/>
    <w:rsid w:val="007E1812"/>
    <w:rsid w:val="007E1C27"/>
    <w:rsid w:val="007E21E4"/>
    <w:rsid w:val="007E23A1"/>
    <w:rsid w:val="007E29E1"/>
    <w:rsid w:val="007E2BCA"/>
    <w:rsid w:val="007E35F4"/>
    <w:rsid w:val="007E3600"/>
    <w:rsid w:val="007E3A9F"/>
    <w:rsid w:val="007E3BCE"/>
    <w:rsid w:val="007E3D1D"/>
    <w:rsid w:val="007E3E48"/>
    <w:rsid w:val="007E471E"/>
    <w:rsid w:val="007E4735"/>
    <w:rsid w:val="007E4B42"/>
    <w:rsid w:val="007E4C7B"/>
    <w:rsid w:val="007E4D23"/>
    <w:rsid w:val="007E50CE"/>
    <w:rsid w:val="007E5209"/>
    <w:rsid w:val="007E57C3"/>
    <w:rsid w:val="007E5825"/>
    <w:rsid w:val="007E64AE"/>
    <w:rsid w:val="007E6CCE"/>
    <w:rsid w:val="007E6F8B"/>
    <w:rsid w:val="007E71B2"/>
    <w:rsid w:val="007E75B0"/>
    <w:rsid w:val="007F010B"/>
    <w:rsid w:val="007F021A"/>
    <w:rsid w:val="007F0367"/>
    <w:rsid w:val="007F07B2"/>
    <w:rsid w:val="007F0CCB"/>
    <w:rsid w:val="007F163B"/>
    <w:rsid w:val="007F18B0"/>
    <w:rsid w:val="007F18BB"/>
    <w:rsid w:val="007F1CB3"/>
    <w:rsid w:val="007F1F88"/>
    <w:rsid w:val="007F24FC"/>
    <w:rsid w:val="007F28AE"/>
    <w:rsid w:val="007F2D24"/>
    <w:rsid w:val="007F31B4"/>
    <w:rsid w:val="007F3FA3"/>
    <w:rsid w:val="007F486E"/>
    <w:rsid w:val="007F4996"/>
    <w:rsid w:val="007F4E31"/>
    <w:rsid w:val="007F4F02"/>
    <w:rsid w:val="007F4FE7"/>
    <w:rsid w:val="007F5289"/>
    <w:rsid w:val="007F54E1"/>
    <w:rsid w:val="007F577C"/>
    <w:rsid w:val="007F59CB"/>
    <w:rsid w:val="007F610C"/>
    <w:rsid w:val="007F6173"/>
    <w:rsid w:val="007F634B"/>
    <w:rsid w:val="007F6611"/>
    <w:rsid w:val="007F6B84"/>
    <w:rsid w:val="007F6D1B"/>
    <w:rsid w:val="007F6F7F"/>
    <w:rsid w:val="007F74E8"/>
    <w:rsid w:val="007F7634"/>
    <w:rsid w:val="007F7A84"/>
    <w:rsid w:val="008002DE"/>
    <w:rsid w:val="0080041D"/>
    <w:rsid w:val="00800611"/>
    <w:rsid w:val="00800615"/>
    <w:rsid w:val="00800BE3"/>
    <w:rsid w:val="00800CC9"/>
    <w:rsid w:val="008014F3"/>
    <w:rsid w:val="00801622"/>
    <w:rsid w:val="00801736"/>
    <w:rsid w:val="00801C17"/>
    <w:rsid w:val="00801DC8"/>
    <w:rsid w:val="00802442"/>
    <w:rsid w:val="008025CD"/>
    <w:rsid w:val="00802E18"/>
    <w:rsid w:val="00803A1B"/>
    <w:rsid w:val="00804ED3"/>
    <w:rsid w:val="00804FE3"/>
    <w:rsid w:val="0080520C"/>
    <w:rsid w:val="0080548B"/>
    <w:rsid w:val="008055EB"/>
    <w:rsid w:val="00805622"/>
    <w:rsid w:val="0080574A"/>
    <w:rsid w:val="0080596B"/>
    <w:rsid w:val="0080636B"/>
    <w:rsid w:val="00806D1E"/>
    <w:rsid w:val="00806D8E"/>
    <w:rsid w:val="00807396"/>
    <w:rsid w:val="00807CC0"/>
    <w:rsid w:val="00810801"/>
    <w:rsid w:val="008108C9"/>
    <w:rsid w:val="00810BB0"/>
    <w:rsid w:val="00810D51"/>
    <w:rsid w:val="00810F69"/>
    <w:rsid w:val="00811143"/>
    <w:rsid w:val="0081156E"/>
    <w:rsid w:val="0081186B"/>
    <w:rsid w:val="00811A82"/>
    <w:rsid w:val="0081218D"/>
    <w:rsid w:val="0081236C"/>
    <w:rsid w:val="00813297"/>
    <w:rsid w:val="008132B4"/>
    <w:rsid w:val="00813372"/>
    <w:rsid w:val="00813580"/>
    <w:rsid w:val="00813ADA"/>
    <w:rsid w:val="0081426A"/>
    <w:rsid w:val="00814715"/>
    <w:rsid w:val="00814921"/>
    <w:rsid w:val="00814BFB"/>
    <w:rsid w:val="00814DFC"/>
    <w:rsid w:val="00814ED5"/>
    <w:rsid w:val="00815262"/>
    <w:rsid w:val="008154EF"/>
    <w:rsid w:val="0081587E"/>
    <w:rsid w:val="00815930"/>
    <w:rsid w:val="00815C86"/>
    <w:rsid w:val="008161BD"/>
    <w:rsid w:val="0081660D"/>
    <w:rsid w:val="00816D27"/>
    <w:rsid w:val="0081738D"/>
    <w:rsid w:val="0082017E"/>
    <w:rsid w:val="008203D8"/>
    <w:rsid w:val="00820687"/>
    <w:rsid w:val="00820824"/>
    <w:rsid w:val="0082112D"/>
    <w:rsid w:val="0082123F"/>
    <w:rsid w:val="008213B6"/>
    <w:rsid w:val="008215CF"/>
    <w:rsid w:val="00821758"/>
    <w:rsid w:val="00821793"/>
    <w:rsid w:val="0082180B"/>
    <w:rsid w:val="00821EB7"/>
    <w:rsid w:val="0082227D"/>
    <w:rsid w:val="00822971"/>
    <w:rsid w:val="00822D01"/>
    <w:rsid w:val="00823050"/>
    <w:rsid w:val="0082322D"/>
    <w:rsid w:val="00823459"/>
    <w:rsid w:val="00823636"/>
    <w:rsid w:val="00823CBA"/>
    <w:rsid w:val="00823CD8"/>
    <w:rsid w:val="00823F03"/>
    <w:rsid w:val="00824086"/>
    <w:rsid w:val="008244FC"/>
    <w:rsid w:val="0082479A"/>
    <w:rsid w:val="008250BE"/>
    <w:rsid w:val="00825868"/>
    <w:rsid w:val="008259BD"/>
    <w:rsid w:val="00826197"/>
    <w:rsid w:val="00826225"/>
    <w:rsid w:val="008263C2"/>
    <w:rsid w:val="00826530"/>
    <w:rsid w:val="00826763"/>
    <w:rsid w:val="00826881"/>
    <w:rsid w:val="00826E95"/>
    <w:rsid w:val="008273DF"/>
    <w:rsid w:val="0082757E"/>
    <w:rsid w:val="00827A9F"/>
    <w:rsid w:val="00827AF1"/>
    <w:rsid w:val="00827F6F"/>
    <w:rsid w:val="008303BC"/>
    <w:rsid w:val="00830A72"/>
    <w:rsid w:val="00830D42"/>
    <w:rsid w:val="00830E76"/>
    <w:rsid w:val="00831379"/>
    <w:rsid w:val="00831449"/>
    <w:rsid w:val="00831486"/>
    <w:rsid w:val="008316FD"/>
    <w:rsid w:val="00832218"/>
    <w:rsid w:val="008322EF"/>
    <w:rsid w:val="00832328"/>
    <w:rsid w:val="00832485"/>
    <w:rsid w:val="008324B7"/>
    <w:rsid w:val="008324C3"/>
    <w:rsid w:val="0083264A"/>
    <w:rsid w:val="00832674"/>
    <w:rsid w:val="00832D71"/>
    <w:rsid w:val="00832D72"/>
    <w:rsid w:val="00833062"/>
    <w:rsid w:val="00833227"/>
    <w:rsid w:val="008337A0"/>
    <w:rsid w:val="00833C3E"/>
    <w:rsid w:val="008347FB"/>
    <w:rsid w:val="00834D62"/>
    <w:rsid w:val="00834E05"/>
    <w:rsid w:val="00835099"/>
    <w:rsid w:val="00835514"/>
    <w:rsid w:val="008355C1"/>
    <w:rsid w:val="00835B61"/>
    <w:rsid w:val="00835BFF"/>
    <w:rsid w:val="00836285"/>
    <w:rsid w:val="008362D1"/>
    <w:rsid w:val="008367BB"/>
    <w:rsid w:val="00836CD8"/>
    <w:rsid w:val="008371F1"/>
    <w:rsid w:val="00837C5F"/>
    <w:rsid w:val="00840A2D"/>
    <w:rsid w:val="00840BAF"/>
    <w:rsid w:val="00840ED0"/>
    <w:rsid w:val="0084102A"/>
    <w:rsid w:val="0084112C"/>
    <w:rsid w:val="0084126A"/>
    <w:rsid w:val="0084167A"/>
    <w:rsid w:val="008419A5"/>
    <w:rsid w:val="00842FF1"/>
    <w:rsid w:val="00843171"/>
    <w:rsid w:val="00843430"/>
    <w:rsid w:val="008437B4"/>
    <w:rsid w:val="00843C03"/>
    <w:rsid w:val="00843ED3"/>
    <w:rsid w:val="008441D6"/>
    <w:rsid w:val="0084431C"/>
    <w:rsid w:val="008445A8"/>
    <w:rsid w:val="00844BC2"/>
    <w:rsid w:val="00844E15"/>
    <w:rsid w:val="00844FDD"/>
    <w:rsid w:val="00845534"/>
    <w:rsid w:val="008456F3"/>
    <w:rsid w:val="0084574F"/>
    <w:rsid w:val="00845EE7"/>
    <w:rsid w:val="00845F08"/>
    <w:rsid w:val="00846114"/>
    <w:rsid w:val="008466FF"/>
    <w:rsid w:val="00846C12"/>
    <w:rsid w:val="00846FEB"/>
    <w:rsid w:val="008501C4"/>
    <w:rsid w:val="0085032C"/>
    <w:rsid w:val="00850586"/>
    <w:rsid w:val="00850798"/>
    <w:rsid w:val="008507D5"/>
    <w:rsid w:val="008509E0"/>
    <w:rsid w:val="00850DFA"/>
    <w:rsid w:val="00851072"/>
    <w:rsid w:val="00851553"/>
    <w:rsid w:val="0085159D"/>
    <w:rsid w:val="00851E3D"/>
    <w:rsid w:val="00851E8D"/>
    <w:rsid w:val="0085223C"/>
    <w:rsid w:val="0085223E"/>
    <w:rsid w:val="00852366"/>
    <w:rsid w:val="00852390"/>
    <w:rsid w:val="008525B1"/>
    <w:rsid w:val="00852A49"/>
    <w:rsid w:val="00853514"/>
    <w:rsid w:val="00853604"/>
    <w:rsid w:val="008539DF"/>
    <w:rsid w:val="00853D26"/>
    <w:rsid w:val="00853D99"/>
    <w:rsid w:val="0085438B"/>
    <w:rsid w:val="00854AA1"/>
    <w:rsid w:val="00854FF6"/>
    <w:rsid w:val="0085554E"/>
    <w:rsid w:val="00855A50"/>
    <w:rsid w:val="00855B8B"/>
    <w:rsid w:val="0085682B"/>
    <w:rsid w:val="008568E2"/>
    <w:rsid w:val="00856954"/>
    <w:rsid w:val="008571EB"/>
    <w:rsid w:val="0085720A"/>
    <w:rsid w:val="008573E6"/>
    <w:rsid w:val="008573E9"/>
    <w:rsid w:val="008575D5"/>
    <w:rsid w:val="008576B0"/>
    <w:rsid w:val="0085786D"/>
    <w:rsid w:val="00857D71"/>
    <w:rsid w:val="00857E3F"/>
    <w:rsid w:val="008605F2"/>
    <w:rsid w:val="00860DD6"/>
    <w:rsid w:val="00861064"/>
    <w:rsid w:val="00861137"/>
    <w:rsid w:val="00861490"/>
    <w:rsid w:val="00861678"/>
    <w:rsid w:val="00861A3F"/>
    <w:rsid w:val="00861DBA"/>
    <w:rsid w:val="00861FD9"/>
    <w:rsid w:val="0086216F"/>
    <w:rsid w:val="00862409"/>
    <w:rsid w:val="0086241D"/>
    <w:rsid w:val="00862717"/>
    <w:rsid w:val="00862A20"/>
    <w:rsid w:val="00862AA4"/>
    <w:rsid w:val="0086337D"/>
    <w:rsid w:val="00863428"/>
    <w:rsid w:val="008637AB"/>
    <w:rsid w:val="00863C56"/>
    <w:rsid w:val="00863D35"/>
    <w:rsid w:val="00863E34"/>
    <w:rsid w:val="00863F2A"/>
    <w:rsid w:val="008645A0"/>
    <w:rsid w:val="00864860"/>
    <w:rsid w:val="00864C30"/>
    <w:rsid w:val="00864F23"/>
    <w:rsid w:val="00864FCF"/>
    <w:rsid w:val="0086541E"/>
    <w:rsid w:val="00865C07"/>
    <w:rsid w:val="008666B0"/>
    <w:rsid w:val="00866719"/>
    <w:rsid w:val="008671DA"/>
    <w:rsid w:val="00867343"/>
    <w:rsid w:val="00867DE7"/>
    <w:rsid w:val="00867FB0"/>
    <w:rsid w:val="0087023C"/>
    <w:rsid w:val="0087027F"/>
    <w:rsid w:val="00870526"/>
    <w:rsid w:val="0087055C"/>
    <w:rsid w:val="00870EA6"/>
    <w:rsid w:val="00870EED"/>
    <w:rsid w:val="008716B3"/>
    <w:rsid w:val="00871742"/>
    <w:rsid w:val="00872B7F"/>
    <w:rsid w:val="00872C49"/>
    <w:rsid w:val="00872D8E"/>
    <w:rsid w:val="00872DF3"/>
    <w:rsid w:val="00873245"/>
    <w:rsid w:val="008733CB"/>
    <w:rsid w:val="008738B5"/>
    <w:rsid w:val="00873C52"/>
    <w:rsid w:val="00873F58"/>
    <w:rsid w:val="00873F9F"/>
    <w:rsid w:val="00874316"/>
    <w:rsid w:val="008745BB"/>
    <w:rsid w:val="008751C8"/>
    <w:rsid w:val="008757CC"/>
    <w:rsid w:val="00875847"/>
    <w:rsid w:val="008758EB"/>
    <w:rsid w:val="00875B53"/>
    <w:rsid w:val="00876250"/>
    <w:rsid w:val="008762DD"/>
    <w:rsid w:val="00876AB6"/>
    <w:rsid w:val="00876B38"/>
    <w:rsid w:val="00876B98"/>
    <w:rsid w:val="008773A7"/>
    <w:rsid w:val="00877646"/>
    <w:rsid w:val="0088025E"/>
    <w:rsid w:val="0088134E"/>
    <w:rsid w:val="008818E7"/>
    <w:rsid w:val="00881D34"/>
    <w:rsid w:val="00882B55"/>
    <w:rsid w:val="00883060"/>
    <w:rsid w:val="0088324B"/>
    <w:rsid w:val="00883335"/>
    <w:rsid w:val="008835BA"/>
    <w:rsid w:val="008835BE"/>
    <w:rsid w:val="0088376C"/>
    <w:rsid w:val="00883E74"/>
    <w:rsid w:val="00884017"/>
    <w:rsid w:val="0088486E"/>
    <w:rsid w:val="008851E2"/>
    <w:rsid w:val="00885A1B"/>
    <w:rsid w:val="00885D6F"/>
    <w:rsid w:val="00885FCD"/>
    <w:rsid w:val="0088623F"/>
    <w:rsid w:val="00886498"/>
    <w:rsid w:val="0088658C"/>
    <w:rsid w:val="00886667"/>
    <w:rsid w:val="00886955"/>
    <w:rsid w:val="00886BA2"/>
    <w:rsid w:val="008870ED"/>
    <w:rsid w:val="008870EE"/>
    <w:rsid w:val="0088726A"/>
    <w:rsid w:val="008875FF"/>
    <w:rsid w:val="0088777D"/>
    <w:rsid w:val="00887967"/>
    <w:rsid w:val="008879BC"/>
    <w:rsid w:val="00887D12"/>
    <w:rsid w:val="00887EC2"/>
    <w:rsid w:val="008903B1"/>
    <w:rsid w:val="008905B5"/>
    <w:rsid w:val="008908AE"/>
    <w:rsid w:val="00890AE8"/>
    <w:rsid w:val="00890E3A"/>
    <w:rsid w:val="008912E7"/>
    <w:rsid w:val="00891501"/>
    <w:rsid w:val="008917D0"/>
    <w:rsid w:val="008919CC"/>
    <w:rsid w:val="00891F3D"/>
    <w:rsid w:val="00891F7E"/>
    <w:rsid w:val="0089222F"/>
    <w:rsid w:val="008923DB"/>
    <w:rsid w:val="008926D0"/>
    <w:rsid w:val="0089272D"/>
    <w:rsid w:val="0089282A"/>
    <w:rsid w:val="0089292A"/>
    <w:rsid w:val="008930AC"/>
    <w:rsid w:val="008931D9"/>
    <w:rsid w:val="00893963"/>
    <w:rsid w:val="0089398F"/>
    <w:rsid w:val="00894452"/>
    <w:rsid w:val="008948D2"/>
    <w:rsid w:val="00894C88"/>
    <w:rsid w:val="00894DBD"/>
    <w:rsid w:val="00895070"/>
    <w:rsid w:val="00895166"/>
    <w:rsid w:val="0089546D"/>
    <w:rsid w:val="00895854"/>
    <w:rsid w:val="008958D9"/>
    <w:rsid w:val="00895C47"/>
    <w:rsid w:val="0089618D"/>
    <w:rsid w:val="00896252"/>
    <w:rsid w:val="008966D3"/>
    <w:rsid w:val="00896D8E"/>
    <w:rsid w:val="008A003F"/>
    <w:rsid w:val="008A03EA"/>
    <w:rsid w:val="008A04F2"/>
    <w:rsid w:val="008A0A38"/>
    <w:rsid w:val="008A0DFF"/>
    <w:rsid w:val="008A13C2"/>
    <w:rsid w:val="008A14DB"/>
    <w:rsid w:val="008A1B00"/>
    <w:rsid w:val="008A1BAD"/>
    <w:rsid w:val="008A1ED2"/>
    <w:rsid w:val="008A2986"/>
    <w:rsid w:val="008A33E2"/>
    <w:rsid w:val="008A3DC9"/>
    <w:rsid w:val="008A3ED0"/>
    <w:rsid w:val="008A408B"/>
    <w:rsid w:val="008A4296"/>
    <w:rsid w:val="008A4744"/>
    <w:rsid w:val="008A4A21"/>
    <w:rsid w:val="008A4A7D"/>
    <w:rsid w:val="008A4AC5"/>
    <w:rsid w:val="008A4F01"/>
    <w:rsid w:val="008A5719"/>
    <w:rsid w:val="008A58A2"/>
    <w:rsid w:val="008A6537"/>
    <w:rsid w:val="008A6B72"/>
    <w:rsid w:val="008A6C5F"/>
    <w:rsid w:val="008A6D24"/>
    <w:rsid w:val="008A6F23"/>
    <w:rsid w:val="008A6F7E"/>
    <w:rsid w:val="008A72D4"/>
    <w:rsid w:val="008B009E"/>
    <w:rsid w:val="008B02B6"/>
    <w:rsid w:val="008B0BCA"/>
    <w:rsid w:val="008B1111"/>
    <w:rsid w:val="008B118E"/>
    <w:rsid w:val="008B14B5"/>
    <w:rsid w:val="008B17AD"/>
    <w:rsid w:val="008B19FF"/>
    <w:rsid w:val="008B221E"/>
    <w:rsid w:val="008B22F8"/>
    <w:rsid w:val="008B2A92"/>
    <w:rsid w:val="008B2AD5"/>
    <w:rsid w:val="008B2F84"/>
    <w:rsid w:val="008B2FE4"/>
    <w:rsid w:val="008B3053"/>
    <w:rsid w:val="008B33CA"/>
    <w:rsid w:val="008B3AED"/>
    <w:rsid w:val="008B413C"/>
    <w:rsid w:val="008B4493"/>
    <w:rsid w:val="008B461E"/>
    <w:rsid w:val="008B463C"/>
    <w:rsid w:val="008B5011"/>
    <w:rsid w:val="008B5BAB"/>
    <w:rsid w:val="008B5FB0"/>
    <w:rsid w:val="008B61B9"/>
    <w:rsid w:val="008B6474"/>
    <w:rsid w:val="008B652F"/>
    <w:rsid w:val="008B6719"/>
    <w:rsid w:val="008B6C23"/>
    <w:rsid w:val="008B7054"/>
    <w:rsid w:val="008B72FD"/>
    <w:rsid w:val="008B7496"/>
    <w:rsid w:val="008B762D"/>
    <w:rsid w:val="008B7CA8"/>
    <w:rsid w:val="008C014B"/>
    <w:rsid w:val="008C0289"/>
    <w:rsid w:val="008C07D4"/>
    <w:rsid w:val="008C08BA"/>
    <w:rsid w:val="008C0B60"/>
    <w:rsid w:val="008C1007"/>
    <w:rsid w:val="008C136F"/>
    <w:rsid w:val="008C15EE"/>
    <w:rsid w:val="008C1652"/>
    <w:rsid w:val="008C1D2A"/>
    <w:rsid w:val="008C20FE"/>
    <w:rsid w:val="008C244A"/>
    <w:rsid w:val="008C2866"/>
    <w:rsid w:val="008C2B26"/>
    <w:rsid w:val="008C3405"/>
    <w:rsid w:val="008C36E4"/>
    <w:rsid w:val="008C3D2B"/>
    <w:rsid w:val="008C3D4A"/>
    <w:rsid w:val="008C40EF"/>
    <w:rsid w:val="008C4273"/>
    <w:rsid w:val="008C4299"/>
    <w:rsid w:val="008C429C"/>
    <w:rsid w:val="008C43AD"/>
    <w:rsid w:val="008C43B9"/>
    <w:rsid w:val="008C47FA"/>
    <w:rsid w:val="008C4A60"/>
    <w:rsid w:val="008C669B"/>
    <w:rsid w:val="008C69C3"/>
    <w:rsid w:val="008C6CA8"/>
    <w:rsid w:val="008C7489"/>
    <w:rsid w:val="008C74F6"/>
    <w:rsid w:val="008C7B02"/>
    <w:rsid w:val="008D01F1"/>
    <w:rsid w:val="008D03D5"/>
    <w:rsid w:val="008D052B"/>
    <w:rsid w:val="008D103A"/>
    <w:rsid w:val="008D1653"/>
    <w:rsid w:val="008D1CE9"/>
    <w:rsid w:val="008D297C"/>
    <w:rsid w:val="008D2CEE"/>
    <w:rsid w:val="008D34ED"/>
    <w:rsid w:val="008D3785"/>
    <w:rsid w:val="008D3AE1"/>
    <w:rsid w:val="008D3AFB"/>
    <w:rsid w:val="008D42AA"/>
    <w:rsid w:val="008D43D3"/>
    <w:rsid w:val="008D46AE"/>
    <w:rsid w:val="008D47B8"/>
    <w:rsid w:val="008D4AD1"/>
    <w:rsid w:val="008D4B79"/>
    <w:rsid w:val="008D5002"/>
    <w:rsid w:val="008D50D8"/>
    <w:rsid w:val="008D5186"/>
    <w:rsid w:val="008D5239"/>
    <w:rsid w:val="008D5314"/>
    <w:rsid w:val="008D55C2"/>
    <w:rsid w:val="008D57E7"/>
    <w:rsid w:val="008D5C4A"/>
    <w:rsid w:val="008D5DEE"/>
    <w:rsid w:val="008D5E34"/>
    <w:rsid w:val="008D5FD7"/>
    <w:rsid w:val="008D601D"/>
    <w:rsid w:val="008D6128"/>
    <w:rsid w:val="008D61C0"/>
    <w:rsid w:val="008D631F"/>
    <w:rsid w:val="008D68C7"/>
    <w:rsid w:val="008D6974"/>
    <w:rsid w:val="008D71E4"/>
    <w:rsid w:val="008D7214"/>
    <w:rsid w:val="008D7248"/>
    <w:rsid w:val="008D72D2"/>
    <w:rsid w:val="008D73F0"/>
    <w:rsid w:val="008D798F"/>
    <w:rsid w:val="008E0345"/>
    <w:rsid w:val="008E1250"/>
    <w:rsid w:val="008E1688"/>
    <w:rsid w:val="008E16F1"/>
    <w:rsid w:val="008E1AC4"/>
    <w:rsid w:val="008E1CAB"/>
    <w:rsid w:val="008E22EB"/>
    <w:rsid w:val="008E2329"/>
    <w:rsid w:val="008E23E1"/>
    <w:rsid w:val="008E252D"/>
    <w:rsid w:val="008E2597"/>
    <w:rsid w:val="008E2717"/>
    <w:rsid w:val="008E2AF7"/>
    <w:rsid w:val="008E2C04"/>
    <w:rsid w:val="008E3B7C"/>
    <w:rsid w:val="008E3FEA"/>
    <w:rsid w:val="008E491C"/>
    <w:rsid w:val="008E533E"/>
    <w:rsid w:val="008E54A7"/>
    <w:rsid w:val="008E5D83"/>
    <w:rsid w:val="008E63F1"/>
    <w:rsid w:val="008E6C29"/>
    <w:rsid w:val="008E6D63"/>
    <w:rsid w:val="008E6DF7"/>
    <w:rsid w:val="008E6F64"/>
    <w:rsid w:val="008E7279"/>
    <w:rsid w:val="008E7313"/>
    <w:rsid w:val="008F0488"/>
    <w:rsid w:val="008F054E"/>
    <w:rsid w:val="008F0F67"/>
    <w:rsid w:val="008F1955"/>
    <w:rsid w:val="008F263C"/>
    <w:rsid w:val="008F295A"/>
    <w:rsid w:val="008F295C"/>
    <w:rsid w:val="008F32DC"/>
    <w:rsid w:val="008F34C4"/>
    <w:rsid w:val="008F3614"/>
    <w:rsid w:val="008F3E93"/>
    <w:rsid w:val="008F4663"/>
    <w:rsid w:val="008F4805"/>
    <w:rsid w:val="008F5051"/>
    <w:rsid w:val="008F538F"/>
    <w:rsid w:val="008F58F9"/>
    <w:rsid w:val="008F5908"/>
    <w:rsid w:val="008F5958"/>
    <w:rsid w:val="008F599D"/>
    <w:rsid w:val="008F5CA9"/>
    <w:rsid w:val="008F5E1C"/>
    <w:rsid w:val="008F666B"/>
    <w:rsid w:val="008F680B"/>
    <w:rsid w:val="008F69F0"/>
    <w:rsid w:val="008F7105"/>
    <w:rsid w:val="008F71A0"/>
    <w:rsid w:val="008F78C3"/>
    <w:rsid w:val="00900835"/>
    <w:rsid w:val="00900D36"/>
    <w:rsid w:val="0090107D"/>
    <w:rsid w:val="009012D3"/>
    <w:rsid w:val="009014BD"/>
    <w:rsid w:val="00901565"/>
    <w:rsid w:val="0090183D"/>
    <w:rsid w:val="00901BE7"/>
    <w:rsid w:val="009020F1"/>
    <w:rsid w:val="0090226A"/>
    <w:rsid w:val="00902660"/>
    <w:rsid w:val="00902E96"/>
    <w:rsid w:val="009030AE"/>
    <w:rsid w:val="009036D5"/>
    <w:rsid w:val="009038E1"/>
    <w:rsid w:val="00903978"/>
    <w:rsid w:val="009039CE"/>
    <w:rsid w:val="00903DE1"/>
    <w:rsid w:val="00903F64"/>
    <w:rsid w:val="00904944"/>
    <w:rsid w:val="00904A1F"/>
    <w:rsid w:val="00904BB1"/>
    <w:rsid w:val="00904BD8"/>
    <w:rsid w:val="00904E8C"/>
    <w:rsid w:val="00904EF5"/>
    <w:rsid w:val="00904F07"/>
    <w:rsid w:val="00905023"/>
    <w:rsid w:val="00905176"/>
    <w:rsid w:val="009053E7"/>
    <w:rsid w:val="00905E23"/>
    <w:rsid w:val="00906314"/>
    <w:rsid w:val="00906376"/>
    <w:rsid w:val="00906707"/>
    <w:rsid w:val="0090679E"/>
    <w:rsid w:val="00906995"/>
    <w:rsid w:val="00906C93"/>
    <w:rsid w:val="00906D34"/>
    <w:rsid w:val="0090729F"/>
    <w:rsid w:val="00907C8B"/>
    <w:rsid w:val="009109FC"/>
    <w:rsid w:val="00910F2D"/>
    <w:rsid w:val="009111B9"/>
    <w:rsid w:val="009111DB"/>
    <w:rsid w:val="00911D61"/>
    <w:rsid w:val="00911EB0"/>
    <w:rsid w:val="00912468"/>
    <w:rsid w:val="0091287B"/>
    <w:rsid w:val="00912B5A"/>
    <w:rsid w:val="009133A8"/>
    <w:rsid w:val="00913579"/>
    <w:rsid w:val="00913E45"/>
    <w:rsid w:val="00913F56"/>
    <w:rsid w:val="00913FD4"/>
    <w:rsid w:val="009143E7"/>
    <w:rsid w:val="009146C2"/>
    <w:rsid w:val="009147E2"/>
    <w:rsid w:val="00915E20"/>
    <w:rsid w:val="00915EB0"/>
    <w:rsid w:val="0091637A"/>
    <w:rsid w:val="00916A18"/>
    <w:rsid w:val="00916CEC"/>
    <w:rsid w:val="00917022"/>
    <w:rsid w:val="0091730E"/>
    <w:rsid w:val="0092022C"/>
    <w:rsid w:val="009202EE"/>
    <w:rsid w:val="00920453"/>
    <w:rsid w:val="00920830"/>
    <w:rsid w:val="00920AF4"/>
    <w:rsid w:val="00921529"/>
    <w:rsid w:val="009215D5"/>
    <w:rsid w:val="00921904"/>
    <w:rsid w:val="00921CAB"/>
    <w:rsid w:val="00921FA5"/>
    <w:rsid w:val="0092250C"/>
    <w:rsid w:val="0092271E"/>
    <w:rsid w:val="00922E7F"/>
    <w:rsid w:val="009230B4"/>
    <w:rsid w:val="00923E94"/>
    <w:rsid w:val="00923EBC"/>
    <w:rsid w:val="00924028"/>
    <w:rsid w:val="009244A3"/>
    <w:rsid w:val="009246C3"/>
    <w:rsid w:val="009248D9"/>
    <w:rsid w:val="00924B36"/>
    <w:rsid w:val="00924D8D"/>
    <w:rsid w:val="00925139"/>
    <w:rsid w:val="009255CA"/>
    <w:rsid w:val="009256CE"/>
    <w:rsid w:val="00925774"/>
    <w:rsid w:val="00925A16"/>
    <w:rsid w:val="00925D59"/>
    <w:rsid w:val="0092601E"/>
    <w:rsid w:val="0092662D"/>
    <w:rsid w:val="0092669A"/>
    <w:rsid w:val="00926B61"/>
    <w:rsid w:val="00926B84"/>
    <w:rsid w:val="00926EF6"/>
    <w:rsid w:val="00927244"/>
    <w:rsid w:val="00927332"/>
    <w:rsid w:val="009273BF"/>
    <w:rsid w:val="00927E7A"/>
    <w:rsid w:val="009301E5"/>
    <w:rsid w:val="009306F7"/>
    <w:rsid w:val="00930C1D"/>
    <w:rsid w:val="00930DEF"/>
    <w:rsid w:val="009313B7"/>
    <w:rsid w:val="009318AB"/>
    <w:rsid w:val="00931DD9"/>
    <w:rsid w:val="00932285"/>
    <w:rsid w:val="00932372"/>
    <w:rsid w:val="0093253F"/>
    <w:rsid w:val="00932CF8"/>
    <w:rsid w:val="00932ED1"/>
    <w:rsid w:val="00932F1B"/>
    <w:rsid w:val="00932F28"/>
    <w:rsid w:val="009330BA"/>
    <w:rsid w:val="0093322F"/>
    <w:rsid w:val="00933550"/>
    <w:rsid w:val="00933574"/>
    <w:rsid w:val="009342AC"/>
    <w:rsid w:val="00934400"/>
    <w:rsid w:val="00934480"/>
    <w:rsid w:val="009345EC"/>
    <w:rsid w:val="00934A8F"/>
    <w:rsid w:val="009352BD"/>
    <w:rsid w:val="009353A1"/>
    <w:rsid w:val="00935848"/>
    <w:rsid w:val="00935B30"/>
    <w:rsid w:val="00935E6A"/>
    <w:rsid w:val="00935FEE"/>
    <w:rsid w:val="00936046"/>
    <w:rsid w:val="00936137"/>
    <w:rsid w:val="00936589"/>
    <w:rsid w:val="009365DA"/>
    <w:rsid w:val="0093699B"/>
    <w:rsid w:val="00937082"/>
    <w:rsid w:val="009370F5"/>
    <w:rsid w:val="0093734A"/>
    <w:rsid w:val="009374EB"/>
    <w:rsid w:val="009378A3"/>
    <w:rsid w:val="00937B19"/>
    <w:rsid w:val="00937EA7"/>
    <w:rsid w:val="00940295"/>
    <w:rsid w:val="009405B0"/>
    <w:rsid w:val="00940700"/>
    <w:rsid w:val="0094089A"/>
    <w:rsid w:val="00940C53"/>
    <w:rsid w:val="00940E38"/>
    <w:rsid w:val="00941753"/>
    <w:rsid w:val="009418BA"/>
    <w:rsid w:val="00941BF0"/>
    <w:rsid w:val="00941C73"/>
    <w:rsid w:val="00942012"/>
    <w:rsid w:val="0094287D"/>
    <w:rsid w:val="0094298E"/>
    <w:rsid w:val="00942CB5"/>
    <w:rsid w:val="00942DA4"/>
    <w:rsid w:val="00942FC3"/>
    <w:rsid w:val="009433D2"/>
    <w:rsid w:val="00943E18"/>
    <w:rsid w:val="00944070"/>
    <w:rsid w:val="00944150"/>
    <w:rsid w:val="0094426C"/>
    <w:rsid w:val="00944BAD"/>
    <w:rsid w:val="00944C46"/>
    <w:rsid w:val="00944D55"/>
    <w:rsid w:val="00944D75"/>
    <w:rsid w:val="009458AD"/>
    <w:rsid w:val="009459E6"/>
    <w:rsid w:val="0094616A"/>
    <w:rsid w:val="009461A8"/>
    <w:rsid w:val="00946258"/>
    <w:rsid w:val="009465A8"/>
    <w:rsid w:val="009465CC"/>
    <w:rsid w:val="00946776"/>
    <w:rsid w:val="009467D5"/>
    <w:rsid w:val="00946876"/>
    <w:rsid w:val="00946B98"/>
    <w:rsid w:val="00946C72"/>
    <w:rsid w:val="009473CE"/>
    <w:rsid w:val="00947807"/>
    <w:rsid w:val="00947BC0"/>
    <w:rsid w:val="00947F94"/>
    <w:rsid w:val="00947FA7"/>
    <w:rsid w:val="00950282"/>
    <w:rsid w:val="0095049A"/>
    <w:rsid w:val="0095060A"/>
    <w:rsid w:val="009506DB"/>
    <w:rsid w:val="00950C54"/>
    <w:rsid w:val="009523CF"/>
    <w:rsid w:val="009523F6"/>
    <w:rsid w:val="0095243B"/>
    <w:rsid w:val="00952758"/>
    <w:rsid w:val="00952C48"/>
    <w:rsid w:val="00952C4A"/>
    <w:rsid w:val="00952FD6"/>
    <w:rsid w:val="009537EC"/>
    <w:rsid w:val="009537FA"/>
    <w:rsid w:val="009538D2"/>
    <w:rsid w:val="009539C5"/>
    <w:rsid w:val="00954A4E"/>
    <w:rsid w:val="00954AAE"/>
    <w:rsid w:val="00954C96"/>
    <w:rsid w:val="00954FE9"/>
    <w:rsid w:val="009550C3"/>
    <w:rsid w:val="0095513B"/>
    <w:rsid w:val="00955472"/>
    <w:rsid w:val="00955704"/>
    <w:rsid w:val="00955B57"/>
    <w:rsid w:val="00955C14"/>
    <w:rsid w:val="009567FB"/>
    <w:rsid w:val="00956853"/>
    <w:rsid w:val="00957563"/>
    <w:rsid w:val="009576EA"/>
    <w:rsid w:val="00960617"/>
    <w:rsid w:val="00960CB0"/>
    <w:rsid w:val="00960E80"/>
    <w:rsid w:val="00961011"/>
    <w:rsid w:val="0096104D"/>
    <w:rsid w:val="009610B5"/>
    <w:rsid w:val="0096110C"/>
    <w:rsid w:val="009612DF"/>
    <w:rsid w:val="00961510"/>
    <w:rsid w:val="0096155C"/>
    <w:rsid w:val="009616C3"/>
    <w:rsid w:val="00961770"/>
    <w:rsid w:val="009619F4"/>
    <w:rsid w:val="00961AC2"/>
    <w:rsid w:val="00962A0A"/>
    <w:rsid w:val="00962D84"/>
    <w:rsid w:val="00962EC6"/>
    <w:rsid w:val="009639E4"/>
    <w:rsid w:val="00963D9F"/>
    <w:rsid w:val="00964942"/>
    <w:rsid w:val="00965303"/>
    <w:rsid w:val="0096551B"/>
    <w:rsid w:val="00965CF4"/>
    <w:rsid w:val="00965E10"/>
    <w:rsid w:val="00965EAD"/>
    <w:rsid w:val="00966064"/>
    <w:rsid w:val="00966193"/>
    <w:rsid w:val="0096625C"/>
    <w:rsid w:val="0096637B"/>
    <w:rsid w:val="00966443"/>
    <w:rsid w:val="00966649"/>
    <w:rsid w:val="00966B3A"/>
    <w:rsid w:val="0096704C"/>
    <w:rsid w:val="00967203"/>
    <w:rsid w:val="00967B6F"/>
    <w:rsid w:val="00967C7D"/>
    <w:rsid w:val="00967CC5"/>
    <w:rsid w:val="00967F38"/>
    <w:rsid w:val="0097148D"/>
    <w:rsid w:val="009716D7"/>
    <w:rsid w:val="00971758"/>
    <w:rsid w:val="00971D3D"/>
    <w:rsid w:val="00971F1E"/>
    <w:rsid w:val="00972D7A"/>
    <w:rsid w:val="0097306A"/>
    <w:rsid w:val="009738E7"/>
    <w:rsid w:val="00973ADD"/>
    <w:rsid w:val="0097468A"/>
    <w:rsid w:val="00974743"/>
    <w:rsid w:val="009747A1"/>
    <w:rsid w:val="00974A5B"/>
    <w:rsid w:val="00974D2D"/>
    <w:rsid w:val="0097547B"/>
    <w:rsid w:val="00975C8C"/>
    <w:rsid w:val="00975D21"/>
    <w:rsid w:val="009760FB"/>
    <w:rsid w:val="009761DB"/>
    <w:rsid w:val="00976290"/>
    <w:rsid w:val="009762C0"/>
    <w:rsid w:val="00976998"/>
    <w:rsid w:val="00977687"/>
    <w:rsid w:val="009804D1"/>
    <w:rsid w:val="00980C22"/>
    <w:rsid w:val="00980CAB"/>
    <w:rsid w:val="00981551"/>
    <w:rsid w:val="0098193F"/>
    <w:rsid w:val="00981C4E"/>
    <w:rsid w:val="009822D8"/>
    <w:rsid w:val="0098295F"/>
    <w:rsid w:val="00982A81"/>
    <w:rsid w:val="00982B5D"/>
    <w:rsid w:val="00982D34"/>
    <w:rsid w:val="00982D9E"/>
    <w:rsid w:val="009832A1"/>
    <w:rsid w:val="0098336F"/>
    <w:rsid w:val="00983BFA"/>
    <w:rsid w:val="00983F09"/>
    <w:rsid w:val="00984BE9"/>
    <w:rsid w:val="00984DA8"/>
    <w:rsid w:val="0098574E"/>
    <w:rsid w:val="00985CFC"/>
    <w:rsid w:val="009861D6"/>
    <w:rsid w:val="00986331"/>
    <w:rsid w:val="00986356"/>
    <w:rsid w:val="00986478"/>
    <w:rsid w:val="00986626"/>
    <w:rsid w:val="00986C0F"/>
    <w:rsid w:val="00986FB3"/>
    <w:rsid w:val="0098714B"/>
    <w:rsid w:val="00987198"/>
    <w:rsid w:val="0098746A"/>
    <w:rsid w:val="0099051F"/>
    <w:rsid w:val="00990729"/>
    <w:rsid w:val="009909D7"/>
    <w:rsid w:val="00990B02"/>
    <w:rsid w:val="00990B11"/>
    <w:rsid w:val="009910B8"/>
    <w:rsid w:val="0099112B"/>
    <w:rsid w:val="00991AA1"/>
    <w:rsid w:val="00991ED0"/>
    <w:rsid w:val="0099225E"/>
    <w:rsid w:val="00992876"/>
    <w:rsid w:val="009929BF"/>
    <w:rsid w:val="00992C90"/>
    <w:rsid w:val="00992F1F"/>
    <w:rsid w:val="009935D3"/>
    <w:rsid w:val="00993720"/>
    <w:rsid w:val="00993AC8"/>
    <w:rsid w:val="00993BFC"/>
    <w:rsid w:val="00993C4B"/>
    <w:rsid w:val="00993CD6"/>
    <w:rsid w:val="00994068"/>
    <w:rsid w:val="00994243"/>
    <w:rsid w:val="009943DF"/>
    <w:rsid w:val="00994736"/>
    <w:rsid w:val="00994737"/>
    <w:rsid w:val="009948B2"/>
    <w:rsid w:val="009949B9"/>
    <w:rsid w:val="00994A43"/>
    <w:rsid w:val="00994B7B"/>
    <w:rsid w:val="00994C77"/>
    <w:rsid w:val="00994E60"/>
    <w:rsid w:val="009965E8"/>
    <w:rsid w:val="00996A77"/>
    <w:rsid w:val="00996E9F"/>
    <w:rsid w:val="00997124"/>
    <w:rsid w:val="00997902"/>
    <w:rsid w:val="00997B53"/>
    <w:rsid w:val="00997CCB"/>
    <w:rsid w:val="00997FD8"/>
    <w:rsid w:val="009A09B3"/>
    <w:rsid w:val="009A0F3B"/>
    <w:rsid w:val="009A0FCF"/>
    <w:rsid w:val="009A116E"/>
    <w:rsid w:val="009A133D"/>
    <w:rsid w:val="009A15AE"/>
    <w:rsid w:val="009A1F71"/>
    <w:rsid w:val="009A1F84"/>
    <w:rsid w:val="009A269D"/>
    <w:rsid w:val="009A2E30"/>
    <w:rsid w:val="009A2F8E"/>
    <w:rsid w:val="009A3806"/>
    <w:rsid w:val="009A3CC6"/>
    <w:rsid w:val="009A3F54"/>
    <w:rsid w:val="009A4F0B"/>
    <w:rsid w:val="009A50E8"/>
    <w:rsid w:val="009A5293"/>
    <w:rsid w:val="009A5330"/>
    <w:rsid w:val="009A6AF3"/>
    <w:rsid w:val="009A6B4B"/>
    <w:rsid w:val="009A6D5E"/>
    <w:rsid w:val="009A6D92"/>
    <w:rsid w:val="009A6DB5"/>
    <w:rsid w:val="009A7F18"/>
    <w:rsid w:val="009B0747"/>
    <w:rsid w:val="009B0BF6"/>
    <w:rsid w:val="009B0D0B"/>
    <w:rsid w:val="009B1021"/>
    <w:rsid w:val="009B1257"/>
    <w:rsid w:val="009B12D7"/>
    <w:rsid w:val="009B18B1"/>
    <w:rsid w:val="009B1B14"/>
    <w:rsid w:val="009B22A3"/>
    <w:rsid w:val="009B237B"/>
    <w:rsid w:val="009B28FE"/>
    <w:rsid w:val="009B296F"/>
    <w:rsid w:val="009B2ACB"/>
    <w:rsid w:val="009B31FA"/>
    <w:rsid w:val="009B37F8"/>
    <w:rsid w:val="009B3CE6"/>
    <w:rsid w:val="009B4041"/>
    <w:rsid w:val="009B4160"/>
    <w:rsid w:val="009B4B28"/>
    <w:rsid w:val="009B4DD5"/>
    <w:rsid w:val="009B5CD7"/>
    <w:rsid w:val="009B5D34"/>
    <w:rsid w:val="009B633F"/>
    <w:rsid w:val="009B67A1"/>
    <w:rsid w:val="009B6B1B"/>
    <w:rsid w:val="009B6CD8"/>
    <w:rsid w:val="009B7180"/>
    <w:rsid w:val="009B7433"/>
    <w:rsid w:val="009B752D"/>
    <w:rsid w:val="009B7758"/>
    <w:rsid w:val="009C01DB"/>
    <w:rsid w:val="009C02A9"/>
    <w:rsid w:val="009C0648"/>
    <w:rsid w:val="009C0B26"/>
    <w:rsid w:val="009C1078"/>
    <w:rsid w:val="009C17C2"/>
    <w:rsid w:val="009C1998"/>
    <w:rsid w:val="009C19F6"/>
    <w:rsid w:val="009C23D1"/>
    <w:rsid w:val="009C240A"/>
    <w:rsid w:val="009C2A28"/>
    <w:rsid w:val="009C2C1C"/>
    <w:rsid w:val="009C30CE"/>
    <w:rsid w:val="009C3153"/>
    <w:rsid w:val="009C3157"/>
    <w:rsid w:val="009C37B4"/>
    <w:rsid w:val="009C38E4"/>
    <w:rsid w:val="009C3B2B"/>
    <w:rsid w:val="009C3BB9"/>
    <w:rsid w:val="009C3CB8"/>
    <w:rsid w:val="009C3DDF"/>
    <w:rsid w:val="009C400E"/>
    <w:rsid w:val="009C4375"/>
    <w:rsid w:val="009C45AB"/>
    <w:rsid w:val="009C4615"/>
    <w:rsid w:val="009C4748"/>
    <w:rsid w:val="009C491B"/>
    <w:rsid w:val="009C4F05"/>
    <w:rsid w:val="009C5116"/>
    <w:rsid w:val="009C557D"/>
    <w:rsid w:val="009C55C7"/>
    <w:rsid w:val="009C5D59"/>
    <w:rsid w:val="009C5F63"/>
    <w:rsid w:val="009C6574"/>
    <w:rsid w:val="009C6729"/>
    <w:rsid w:val="009C70AB"/>
    <w:rsid w:val="009C7398"/>
    <w:rsid w:val="009C73F8"/>
    <w:rsid w:val="009C78E7"/>
    <w:rsid w:val="009C7AC5"/>
    <w:rsid w:val="009C7F8F"/>
    <w:rsid w:val="009D034D"/>
    <w:rsid w:val="009D0618"/>
    <w:rsid w:val="009D0BE9"/>
    <w:rsid w:val="009D0C05"/>
    <w:rsid w:val="009D0DA9"/>
    <w:rsid w:val="009D0FE9"/>
    <w:rsid w:val="009D1A5B"/>
    <w:rsid w:val="009D1EE5"/>
    <w:rsid w:val="009D2603"/>
    <w:rsid w:val="009D27F7"/>
    <w:rsid w:val="009D28A5"/>
    <w:rsid w:val="009D2B14"/>
    <w:rsid w:val="009D32C9"/>
    <w:rsid w:val="009D3B19"/>
    <w:rsid w:val="009D3BE3"/>
    <w:rsid w:val="009D3C62"/>
    <w:rsid w:val="009D3CDB"/>
    <w:rsid w:val="009D434C"/>
    <w:rsid w:val="009D43BF"/>
    <w:rsid w:val="009D4954"/>
    <w:rsid w:val="009D4F73"/>
    <w:rsid w:val="009D54E9"/>
    <w:rsid w:val="009D5728"/>
    <w:rsid w:val="009D5B6B"/>
    <w:rsid w:val="009D5C4B"/>
    <w:rsid w:val="009D5D34"/>
    <w:rsid w:val="009D5F01"/>
    <w:rsid w:val="009D6021"/>
    <w:rsid w:val="009D641A"/>
    <w:rsid w:val="009D68F4"/>
    <w:rsid w:val="009D6A49"/>
    <w:rsid w:val="009D6F78"/>
    <w:rsid w:val="009D7082"/>
    <w:rsid w:val="009D7A68"/>
    <w:rsid w:val="009D7DF4"/>
    <w:rsid w:val="009E0109"/>
    <w:rsid w:val="009E0507"/>
    <w:rsid w:val="009E076B"/>
    <w:rsid w:val="009E0ED3"/>
    <w:rsid w:val="009E0F91"/>
    <w:rsid w:val="009E106E"/>
    <w:rsid w:val="009E1327"/>
    <w:rsid w:val="009E1582"/>
    <w:rsid w:val="009E1955"/>
    <w:rsid w:val="009E1978"/>
    <w:rsid w:val="009E2061"/>
    <w:rsid w:val="009E2201"/>
    <w:rsid w:val="009E25FC"/>
    <w:rsid w:val="009E260B"/>
    <w:rsid w:val="009E2A8A"/>
    <w:rsid w:val="009E2CB2"/>
    <w:rsid w:val="009E3A77"/>
    <w:rsid w:val="009E3EA7"/>
    <w:rsid w:val="009E4510"/>
    <w:rsid w:val="009E4533"/>
    <w:rsid w:val="009E4538"/>
    <w:rsid w:val="009E495F"/>
    <w:rsid w:val="009E5098"/>
    <w:rsid w:val="009E50B6"/>
    <w:rsid w:val="009E5D47"/>
    <w:rsid w:val="009E5FEC"/>
    <w:rsid w:val="009E66EF"/>
    <w:rsid w:val="009E67CF"/>
    <w:rsid w:val="009E6D9E"/>
    <w:rsid w:val="009E6E94"/>
    <w:rsid w:val="009E70B2"/>
    <w:rsid w:val="009E7559"/>
    <w:rsid w:val="009E786B"/>
    <w:rsid w:val="009E78ED"/>
    <w:rsid w:val="009E7BA2"/>
    <w:rsid w:val="009E7CF6"/>
    <w:rsid w:val="009E7F3E"/>
    <w:rsid w:val="009F0056"/>
    <w:rsid w:val="009F0168"/>
    <w:rsid w:val="009F0C54"/>
    <w:rsid w:val="009F0F5A"/>
    <w:rsid w:val="009F13B3"/>
    <w:rsid w:val="009F1472"/>
    <w:rsid w:val="009F1919"/>
    <w:rsid w:val="009F1A9A"/>
    <w:rsid w:val="009F2FC0"/>
    <w:rsid w:val="009F3046"/>
    <w:rsid w:val="009F309D"/>
    <w:rsid w:val="009F3459"/>
    <w:rsid w:val="009F35C8"/>
    <w:rsid w:val="009F3694"/>
    <w:rsid w:val="009F3828"/>
    <w:rsid w:val="009F39F3"/>
    <w:rsid w:val="009F3B52"/>
    <w:rsid w:val="009F3B94"/>
    <w:rsid w:val="009F3CA3"/>
    <w:rsid w:val="009F3D2C"/>
    <w:rsid w:val="009F4129"/>
    <w:rsid w:val="009F4A58"/>
    <w:rsid w:val="009F4FF2"/>
    <w:rsid w:val="009F51FD"/>
    <w:rsid w:val="009F527D"/>
    <w:rsid w:val="009F5531"/>
    <w:rsid w:val="009F580A"/>
    <w:rsid w:val="009F6007"/>
    <w:rsid w:val="009F61AB"/>
    <w:rsid w:val="009F6EB1"/>
    <w:rsid w:val="009F70DC"/>
    <w:rsid w:val="009F7A43"/>
    <w:rsid w:val="00A00089"/>
    <w:rsid w:val="00A00246"/>
    <w:rsid w:val="00A004CC"/>
    <w:rsid w:val="00A00845"/>
    <w:rsid w:val="00A00A18"/>
    <w:rsid w:val="00A00A4C"/>
    <w:rsid w:val="00A00D62"/>
    <w:rsid w:val="00A00E9A"/>
    <w:rsid w:val="00A010C0"/>
    <w:rsid w:val="00A01758"/>
    <w:rsid w:val="00A01F6C"/>
    <w:rsid w:val="00A0244C"/>
    <w:rsid w:val="00A025E2"/>
    <w:rsid w:val="00A02646"/>
    <w:rsid w:val="00A03089"/>
    <w:rsid w:val="00A03109"/>
    <w:rsid w:val="00A0361E"/>
    <w:rsid w:val="00A03722"/>
    <w:rsid w:val="00A04349"/>
    <w:rsid w:val="00A04574"/>
    <w:rsid w:val="00A04759"/>
    <w:rsid w:val="00A048E9"/>
    <w:rsid w:val="00A04B12"/>
    <w:rsid w:val="00A04CC0"/>
    <w:rsid w:val="00A04E97"/>
    <w:rsid w:val="00A05109"/>
    <w:rsid w:val="00A05173"/>
    <w:rsid w:val="00A05821"/>
    <w:rsid w:val="00A05AD4"/>
    <w:rsid w:val="00A05CED"/>
    <w:rsid w:val="00A05F07"/>
    <w:rsid w:val="00A05F32"/>
    <w:rsid w:val="00A06075"/>
    <w:rsid w:val="00A06163"/>
    <w:rsid w:val="00A061E2"/>
    <w:rsid w:val="00A0644B"/>
    <w:rsid w:val="00A06643"/>
    <w:rsid w:val="00A0680E"/>
    <w:rsid w:val="00A06CA2"/>
    <w:rsid w:val="00A06F2B"/>
    <w:rsid w:val="00A072CF"/>
    <w:rsid w:val="00A07364"/>
    <w:rsid w:val="00A07605"/>
    <w:rsid w:val="00A079C4"/>
    <w:rsid w:val="00A07ECC"/>
    <w:rsid w:val="00A07FA6"/>
    <w:rsid w:val="00A103C0"/>
    <w:rsid w:val="00A10AFB"/>
    <w:rsid w:val="00A10CAF"/>
    <w:rsid w:val="00A11148"/>
    <w:rsid w:val="00A117D1"/>
    <w:rsid w:val="00A117FE"/>
    <w:rsid w:val="00A11EF5"/>
    <w:rsid w:val="00A1202D"/>
    <w:rsid w:val="00A1221F"/>
    <w:rsid w:val="00A122B7"/>
    <w:rsid w:val="00A12329"/>
    <w:rsid w:val="00A12C67"/>
    <w:rsid w:val="00A134D3"/>
    <w:rsid w:val="00A13932"/>
    <w:rsid w:val="00A1394B"/>
    <w:rsid w:val="00A14036"/>
    <w:rsid w:val="00A14850"/>
    <w:rsid w:val="00A14C48"/>
    <w:rsid w:val="00A1590B"/>
    <w:rsid w:val="00A15D4E"/>
    <w:rsid w:val="00A1602D"/>
    <w:rsid w:val="00A16DAD"/>
    <w:rsid w:val="00A1739F"/>
    <w:rsid w:val="00A173F6"/>
    <w:rsid w:val="00A17800"/>
    <w:rsid w:val="00A179BD"/>
    <w:rsid w:val="00A20190"/>
    <w:rsid w:val="00A205F6"/>
    <w:rsid w:val="00A205F7"/>
    <w:rsid w:val="00A206DE"/>
    <w:rsid w:val="00A206F7"/>
    <w:rsid w:val="00A20CA7"/>
    <w:rsid w:val="00A21085"/>
    <w:rsid w:val="00A21806"/>
    <w:rsid w:val="00A21A96"/>
    <w:rsid w:val="00A21B45"/>
    <w:rsid w:val="00A22066"/>
    <w:rsid w:val="00A227BF"/>
    <w:rsid w:val="00A2292C"/>
    <w:rsid w:val="00A22BFF"/>
    <w:rsid w:val="00A22DB1"/>
    <w:rsid w:val="00A23529"/>
    <w:rsid w:val="00A2362F"/>
    <w:rsid w:val="00A237C1"/>
    <w:rsid w:val="00A2393B"/>
    <w:rsid w:val="00A23D6E"/>
    <w:rsid w:val="00A23E17"/>
    <w:rsid w:val="00A23E2F"/>
    <w:rsid w:val="00A23F3C"/>
    <w:rsid w:val="00A248AD"/>
    <w:rsid w:val="00A24950"/>
    <w:rsid w:val="00A24A11"/>
    <w:rsid w:val="00A25397"/>
    <w:rsid w:val="00A25B87"/>
    <w:rsid w:val="00A2647E"/>
    <w:rsid w:val="00A267A9"/>
    <w:rsid w:val="00A26BBB"/>
    <w:rsid w:val="00A27130"/>
    <w:rsid w:val="00A2783A"/>
    <w:rsid w:val="00A3002E"/>
    <w:rsid w:val="00A309B6"/>
    <w:rsid w:val="00A31286"/>
    <w:rsid w:val="00A31315"/>
    <w:rsid w:val="00A31723"/>
    <w:rsid w:val="00A31C73"/>
    <w:rsid w:val="00A31F2C"/>
    <w:rsid w:val="00A31F91"/>
    <w:rsid w:val="00A326C7"/>
    <w:rsid w:val="00A32A1E"/>
    <w:rsid w:val="00A32B13"/>
    <w:rsid w:val="00A33185"/>
    <w:rsid w:val="00A333EE"/>
    <w:rsid w:val="00A338A0"/>
    <w:rsid w:val="00A33952"/>
    <w:rsid w:val="00A340B2"/>
    <w:rsid w:val="00A342C3"/>
    <w:rsid w:val="00A351DB"/>
    <w:rsid w:val="00A35219"/>
    <w:rsid w:val="00A358B6"/>
    <w:rsid w:val="00A35C40"/>
    <w:rsid w:val="00A35D2D"/>
    <w:rsid w:val="00A35E98"/>
    <w:rsid w:val="00A36D77"/>
    <w:rsid w:val="00A37332"/>
    <w:rsid w:val="00A3733B"/>
    <w:rsid w:val="00A37720"/>
    <w:rsid w:val="00A379DF"/>
    <w:rsid w:val="00A37CA0"/>
    <w:rsid w:val="00A403B9"/>
    <w:rsid w:val="00A40560"/>
    <w:rsid w:val="00A4084F"/>
    <w:rsid w:val="00A40880"/>
    <w:rsid w:val="00A40C09"/>
    <w:rsid w:val="00A40D8C"/>
    <w:rsid w:val="00A40F73"/>
    <w:rsid w:val="00A40FE3"/>
    <w:rsid w:val="00A410A2"/>
    <w:rsid w:val="00A41124"/>
    <w:rsid w:val="00A41511"/>
    <w:rsid w:val="00A41747"/>
    <w:rsid w:val="00A4192F"/>
    <w:rsid w:val="00A41A25"/>
    <w:rsid w:val="00A41C5B"/>
    <w:rsid w:val="00A41EC9"/>
    <w:rsid w:val="00A425B9"/>
    <w:rsid w:val="00A42972"/>
    <w:rsid w:val="00A42FBE"/>
    <w:rsid w:val="00A43141"/>
    <w:rsid w:val="00A43455"/>
    <w:rsid w:val="00A43505"/>
    <w:rsid w:val="00A4364B"/>
    <w:rsid w:val="00A43B84"/>
    <w:rsid w:val="00A43E27"/>
    <w:rsid w:val="00A43E9B"/>
    <w:rsid w:val="00A449E0"/>
    <w:rsid w:val="00A44A19"/>
    <w:rsid w:val="00A44CED"/>
    <w:rsid w:val="00A44CEE"/>
    <w:rsid w:val="00A4504D"/>
    <w:rsid w:val="00A45149"/>
    <w:rsid w:val="00A451A9"/>
    <w:rsid w:val="00A451C5"/>
    <w:rsid w:val="00A457BC"/>
    <w:rsid w:val="00A45890"/>
    <w:rsid w:val="00A45A0C"/>
    <w:rsid w:val="00A45C55"/>
    <w:rsid w:val="00A45D1C"/>
    <w:rsid w:val="00A4744C"/>
    <w:rsid w:val="00A4763A"/>
    <w:rsid w:val="00A47EBE"/>
    <w:rsid w:val="00A5088E"/>
    <w:rsid w:val="00A51865"/>
    <w:rsid w:val="00A51C29"/>
    <w:rsid w:val="00A51C61"/>
    <w:rsid w:val="00A51CE7"/>
    <w:rsid w:val="00A52E8E"/>
    <w:rsid w:val="00A53AA1"/>
    <w:rsid w:val="00A53B1B"/>
    <w:rsid w:val="00A53C7B"/>
    <w:rsid w:val="00A53CAF"/>
    <w:rsid w:val="00A54E8A"/>
    <w:rsid w:val="00A54EE5"/>
    <w:rsid w:val="00A552AA"/>
    <w:rsid w:val="00A553BD"/>
    <w:rsid w:val="00A55685"/>
    <w:rsid w:val="00A55695"/>
    <w:rsid w:val="00A5575C"/>
    <w:rsid w:val="00A557FE"/>
    <w:rsid w:val="00A55955"/>
    <w:rsid w:val="00A55BF0"/>
    <w:rsid w:val="00A5654D"/>
    <w:rsid w:val="00A56AE1"/>
    <w:rsid w:val="00A57911"/>
    <w:rsid w:val="00A60CF8"/>
    <w:rsid w:val="00A61168"/>
    <w:rsid w:val="00A6147A"/>
    <w:rsid w:val="00A61569"/>
    <w:rsid w:val="00A6161B"/>
    <w:rsid w:val="00A62464"/>
    <w:rsid w:val="00A62731"/>
    <w:rsid w:val="00A62CCC"/>
    <w:rsid w:val="00A63029"/>
    <w:rsid w:val="00A63616"/>
    <w:rsid w:val="00A64368"/>
    <w:rsid w:val="00A64AF2"/>
    <w:rsid w:val="00A64C95"/>
    <w:rsid w:val="00A64CA0"/>
    <w:rsid w:val="00A65287"/>
    <w:rsid w:val="00A65557"/>
    <w:rsid w:val="00A656E4"/>
    <w:rsid w:val="00A657B5"/>
    <w:rsid w:val="00A659F2"/>
    <w:rsid w:val="00A65B5A"/>
    <w:rsid w:val="00A6609F"/>
    <w:rsid w:val="00A667E6"/>
    <w:rsid w:val="00A66D55"/>
    <w:rsid w:val="00A67524"/>
    <w:rsid w:val="00A6760E"/>
    <w:rsid w:val="00A679F2"/>
    <w:rsid w:val="00A7015C"/>
    <w:rsid w:val="00A701B0"/>
    <w:rsid w:val="00A704B6"/>
    <w:rsid w:val="00A7068A"/>
    <w:rsid w:val="00A7088F"/>
    <w:rsid w:val="00A7140A"/>
    <w:rsid w:val="00A71718"/>
    <w:rsid w:val="00A71967"/>
    <w:rsid w:val="00A71FFC"/>
    <w:rsid w:val="00A72A27"/>
    <w:rsid w:val="00A73424"/>
    <w:rsid w:val="00A734FA"/>
    <w:rsid w:val="00A735AF"/>
    <w:rsid w:val="00A735FB"/>
    <w:rsid w:val="00A739FB"/>
    <w:rsid w:val="00A73AF0"/>
    <w:rsid w:val="00A73CD5"/>
    <w:rsid w:val="00A73D0A"/>
    <w:rsid w:val="00A74A25"/>
    <w:rsid w:val="00A7542B"/>
    <w:rsid w:val="00A75A53"/>
    <w:rsid w:val="00A75B61"/>
    <w:rsid w:val="00A76201"/>
    <w:rsid w:val="00A765A6"/>
    <w:rsid w:val="00A775A5"/>
    <w:rsid w:val="00A777CA"/>
    <w:rsid w:val="00A80701"/>
    <w:rsid w:val="00A808DD"/>
    <w:rsid w:val="00A809F4"/>
    <w:rsid w:val="00A81BB1"/>
    <w:rsid w:val="00A81BB5"/>
    <w:rsid w:val="00A81DC0"/>
    <w:rsid w:val="00A821E8"/>
    <w:rsid w:val="00A8327C"/>
    <w:rsid w:val="00A84082"/>
    <w:rsid w:val="00A841F0"/>
    <w:rsid w:val="00A84292"/>
    <w:rsid w:val="00A8436C"/>
    <w:rsid w:val="00A84536"/>
    <w:rsid w:val="00A84DD9"/>
    <w:rsid w:val="00A85244"/>
    <w:rsid w:val="00A85D9E"/>
    <w:rsid w:val="00A85FC6"/>
    <w:rsid w:val="00A8613B"/>
    <w:rsid w:val="00A86369"/>
    <w:rsid w:val="00A86522"/>
    <w:rsid w:val="00A8746B"/>
    <w:rsid w:val="00A8750F"/>
    <w:rsid w:val="00A877B6"/>
    <w:rsid w:val="00A878EC"/>
    <w:rsid w:val="00A9022E"/>
    <w:rsid w:val="00A906FB"/>
    <w:rsid w:val="00A9074D"/>
    <w:rsid w:val="00A90B80"/>
    <w:rsid w:val="00A90FAF"/>
    <w:rsid w:val="00A9100C"/>
    <w:rsid w:val="00A916A8"/>
    <w:rsid w:val="00A91D82"/>
    <w:rsid w:val="00A91F64"/>
    <w:rsid w:val="00A9254F"/>
    <w:rsid w:val="00A9389D"/>
    <w:rsid w:val="00A9483D"/>
    <w:rsid w:val="00A94DAD"/>
    <w:rsid w:val="00A950C9"/>
    <w:rsid w:val="00A95D63"/>
    <w:rsid w:val="00A95DE5"/>
    <w:rsid w:val="00A961FD"/>
    <w:rsid w:val="00A96373"/>
    <w:rsid w:val="00A969F5"/>
    <w:rsid w:val="00A974C0"/>
    <w:rsid w:val="00A97713"/>
    <w:rsid w:val="00A97F17"/>
    <w:rsid w:val="00A97F21"/>
    <w:rsid w:val="00AA00A3"/>
    <w:rsid w:val="00AA011B"/>
    <w:rsid w:val="00AA0243"/>
    <w:rsid w:val="00AA0538"/>
    <w:rsid w:val="00AA0639"/>
    <w:rsid w:val="00AA074A"/>
    <w:rsid w:val="00AA0DDE"/>
    <w:rsid w:val="00AA120A"/>
    <w:rsid w:val="00AA12CD"/>
    <w:rsid w:val="00AA1411"/>
    <w:rsid w:val="00AA15E3"/>
    <w:rsid w:val="00AA18A8"/>
    <w:rsid w:val="00AA19EA"/>
    <w:rsid w:val="00AA1B67"/>
    <w:rsid w:val="00AA1B8D"/>
    <w:rsid w:val="00AA2026"/>
    <w:rsid w:val="00AA25B8"/>
    <w:rsid w:val="00AA28EE"/>
    <w:rsid w:val="00AA2B73"/>
    <w:rsid w:val="00AA2F52"/>
    <w:rsid w:val="00AA3285"/>
    <w:rsid w:val="00AA3429"/>
    <w:rsid w:val="00AA359C"/>
    <w:rsid w:val="00AA3676"/>
    <w:rsid w:val="00AA3867"/>
    <w:rsid w:val="00AA4510"/>
    <w:rsid w:val="00AA479B"/>
    <w:rsid w:val="00AA51C2"/>
    <w:rsid w:val="00AA60D7"/>
    <w:rsid w:val="00AA61EE"/>
    <w:rsid w:val="00AA6861"/>
    <w:rsid w:val="00AA69A7"/>
    <w:rsid w:val="00AA6F9E"/>
    <w:rsid w:val="00AA7593"/>
    <w:rsid w:val="00AA77C1"/>
    <w:rsid w:val="00AA7F97"/>
    <w:rsid w:val="00AB04F7"/>
    <w:rsid w:val="00AB07BD"/>
    <w:rsid w:val="00AB0BDF"/>
    <w:rsid w:val="00AB1144"/>
    <w:rsid w:val="00AB1F36"/>
    <w:rsid w:val="00AB213F"/>
    <w:rsid w:val="00AB2198"/>
    <w:rsid w:val="00AB23A1"/>
    <w:rsid w:val="00AB28DF"/>
    <w:rsid w:val="00AB3145"/>
    <w:rsid w:val="00AB31C4"/>
    <w:rsid w:val="00AB3557"/>
    <w:rsid w:val="00AB366C"/>
    <w:rsid w:val="00AB39DB"/>
    <w:rsid w:val="00AB3A62"/>
    <w:rsid w:val="00AB3CF0"/>
    <w:rsid w:val="00AB41FA"/>
    <w:rsid w:val="00AB4201"/>
    <w:rsid w:val="00AB4DF9"/>
    <w:rsid w:val="00AB4E48"/>
    <w:rsid w:val="00AB5885"/>
    <w:rsid w:val="00AB59C6"/>
    <w:rsid w:val="00AB5D14"/>
    <w:rsid w:val="00AB5D1F"/>
    <w:rsid w:val="00AB5D4B"/>
    <w:rsid w:val="00AB5DF1"/>
    <w:rsid w:val="00AB614A"/>
    <w:rsid w:val="00AB6159"/>
    <w:rsid w:val="00AB637C"/>
    <w:rsid w:val="00AB65EA"/>
    <w:rsid w:val="00AB67DD"/>
    <w:rsid w:val="00AB6A44"/>
    <w:rsid w:val="00AB6B07"/>
    <w:rsid w:val="00AB713E"/>
    <w:rsid w:val="00AB7148"/>
    <w:rsid w:val="00AB7887"/>
    <w:rsid w:val="00AB795A"/>
    <w:rsid w:val="00AB7A57"/>
    <w:rsid w:val="00AB7A72"/>
    <w:rsid w:val="00AB7B27"/>
    <w:rsid w:val="00AC0B6A"/>
    <w:rsid w:val="00AC144D"/>
    <w:rsid w:val="00AC15D4"/>
    <w:rsid w:val="00AC17C3"/>
    <w:rsid w:val="00AC1BC7"/>
    <w:rsid w:val="00AC1EF7"/>
    <w:rsid w:val="00AC209A"/>
    <w:rsid w:val="00AC2CA0"/>
    <w:rsid w:val="00AC2DE4"/>
    <w:rsid w:val="00AC329D"/>
    <w:rsid w:val="00AC368A"/>
    <w:rsid w:val="00AC3BA1"/>
    <w:rsid w:val="00AC418D"/>
    <w:rsid w:val="00AC48F5"/>
    <w:rsid w:val="00AC49B6"/>
    <w:rsid w:val="00AC57F1"/>
    <w:rsid w:val="00AC594C"/>
    <w:rsid w:val="00AC5988"/>
    <w:rsid w:val="00AC5A7D"/>
    <w:rsid w:val="00AC5C15"/>
    <w:rsid w:val="00AC5F52"/>
    <w:rsid w:val="00AC6025"/>
    <w:rsid w:val="00AC62FE"/>
    <w:rsid w:val="00AC652A"/>
    <w:rsid w:val="00AC68AF"/>
    <w:rsid w:val="00AC6C90"/>
    <w:rsid w:val="00AC724B"/>
    <w:rsid w:val="00AC7399"/>
    <w:rsid w:val="00AC7C3F"/>
    <w:rsid w:val="00AD0470"/>
    <w:rsid w:val="00AD05BC"/>
    <w:rsid w:val="00AD0A9A"/>
    <w:rsid w:val="00AD0C2A"/>
    <w:rsid w:val="00AD0FBF"/>
    <w:rsid w:val="00AD1003"/>
    <w:rsid w:val="00AD1B9B"/>
    <w:rsid w:val="00AD21A6"/>
    <w:rsid w:val="00AD22EE"/>
    <w:rsid w:val="00AD2B08"/>
    <w:rsid w:val="00AD2C71"/>
    <w:rsid w:val="00AD3351"/>
    <w:rsid w:val="00AD34E9"/>
    <w:rsid w:val="00AD3581"/>
    <w:rsid w:val="00AD36F5"/>
    <w:rsid w:val="00AD3C05"/>
    <w:rsid w:val="00AD4270"/>
    <w:rsid w:val="00AD42A3"/>
    <w:rsid w:val="00AD4711"/>
    <w:rsid w:val="00AD4A81"/>
    <w:rsid w:val="00AD4D1E"/>
    <w:rsid w:val="00AD5385"/>
    <w:rsid w:val="00AD542D"/>
    <w:rsid w:val="00AD5AF3"/>
    <w:rsid w:val="00AD5D5D"/>
    <w:rsid w:val="00AD61B4"/>
    <w:rsid w:val="00AD6BC0"/>
    <w:rsid w:val="00AD6C84"/>
    <w:rsid w:val="00AD6F46"/>
    <w:rsid w:val="00AD73D0"/>
    <w:rsid w:val="00AE0675"/>
    <w:rsid w:val="00AE07AC"/>
    <w:rsid w:val="00AE15DC"/>
    <w:rsid w:val="00AE2309"/>
    <w:rsid w:val="00AE24B1"/>
    <w:rsid w:val="00AE287B"/>
    <w:rsid w:val="00AE29D7"/>
    <w:rsid w:val="00AE2E70"/>
    <w:rsid w:val="00AE30EC"/>
    <w:rsid w:val="00AE32B8"/>
    <w:rsid w:val="00AE3E52"/>
    <w:rsid w:val="00AE4238"/>
    <w:rsid w:val="00AE4492"/>
    <w:rsid w:val="00AE4620"/>
    <w:rsid w:val="00AE4994"/>
    <w:rsid w:val="00AE4F23"/>
    <w:rsid w:val="00AE5762"/>
    <w:rsid w:val="00AE57B2"/>
    <w:rsid w:val="00AE5974"/>
    <w:rsid w:val="00AE5DDC"/>
    <w:rsid w:val="00AE6007"/>
    <w:rsid w:val="00AE61C3"/>
    <w:rsid w:val="00AE6274"/>
    <w:rsid w:val="00AE62E7"/>
    <w:rsid w:val="00AE6331"/>
    <w:rsid w:val="00AE634A"/>
    <w:rsid w:val="00AE66EB"/>
    <w:rsid w:val="00AE6908"/>
    <w:rsid w:val="00AE6E9E"/>
    <w:rsid w:val="00AE6F9D"/>
    <w:rsid w:val="00AE7204"/>
    <w:rsid w:val="00AE7536"/>
    <w:rsid w:val="00AE7951"/>
    <w:rsid w:val="00AE7C2A"/>
    <w:rsid w:val="00AE7F8E"/>
    <w:rsid w:val="00AF01C1"/>
    <w:rsid w:val="00AF03EF"/>
    <w:rsid w:val="00AF06E8"/>
    <w:rsid w:val="00AF07F1"/>
    <w:rsid w:val="00AF0C57"/>
    <w:rsid w:val="00AF0D64"/>
    <w:rsid w:val="00AF1596"/>
    <w:rsid w:val="00AF181B"/>
    <w:rsid w:val="00AF25E6"/>
    <w:rsid w:val="00AF2CB8"/>
    <w:rsid w:val="00AF3606"/>
    <w:rsid w:val="00AF369E"/>
    <w:rsid w:val="00AF3A32"/>
    <w:rsid w:val="00AF3A57"/>
    <w:rsid w:val="00AF3C83"/>
    <w:rsid w:val="00AF3E0D"/>
    <w:rsid w:val="00AF418B"/>
    <w:rsid w:val="00AF4310"/>
    <w:rsid w:val="00AF4441"/>
    <w:rsid w:val="00AF4CEF"/>
    <w:rsid w:val="00AF5293"/>
    <w:rsid w:val="00AF570F"/>
    <w:rsid w:val="00AF577A"/>
    <w:rsid w:val="00AF57DE"/>
    <w:rsid w:val="00AF57FA"/>
    <w:rsid w:val="00AF58F3"/>
    <w:rsid w:val="00AF5A59"/>
    <w:rsid w:val="00AF5F52"/>
    <w:rsid w:val="00AF60DF"/>
    <w:rsid w:val="00AF6143"/>
    <w:rsid w:val="00AF62DF"/>
    <w:rsid w:val="00AF67CB"/>
    <w:rsid w:val="00AF6A92"/>
    <w:rsid w:val="00AF6CCA"/>
    <w:rsid w:val="00AF79E2"/>
    <w:rsid w:val="00B00635"/>
    <w:rsid w:val="00B00C6A"/>
    <w:rsid w:val="00B0106D"/>
    <w:rsid w:val="00B01449"/>
    <w:rsid w:val="00B01BE3"/>
    <w:rsid w:val="00B01BE6"/>
    <w:rsid w:val="00B02415"/>
    <w:rsid w:val="00B026AE"/>
    <w:rsid w:val="00B03117"/>
    <w:rsid w:val="00B0436A"/>
    <w:rsid w:val="00B04599"/>
    <w:rsid w:val="00B045AE"/>
    <w:rsid w:val="00B05674"/>
    <w:rsid w:val="00B056E8"/>
    <w:rsid w:val="00B05B32"/>
    <w:rsid w:val="00B05C1C"/>
    <w:rsid w:val="00B060B5"/>
    <w:rsid w:val="00B06198"/>
    <w:rsid w:val="00B06635"/>
    <w:rsid w:val="00B06983"/>
    <w:rsid w:val="00B06C9D"/>
    <w:rsid w:val="00B07206"/>
    <w:rsid w:val="00B072FD"/>
    <w:rsid w:val="00B07BC5"/>
    <w:rsid w:val="00B07E0D"/>
    <w:rsid w:val="00B10274"/>
    <w:rsid w:val="00B10D0C"/>
    <w:rsid w:val="00B10F68"/>
    <w:rsid w:val="00B11BBC"/>
    <w:rsid w:val="00B11D2A"/>
    <w:rsid w:val="00B120CF"/>
    <w:rsid w:val="00B12B96"/>
    <w:rsid w:val="00B12BDE"/>
    <w:rsid w:val="00B13021"/>
    <w:rsid w:val="00B13088"/>
    <w:rsid w:val="00B131C3"/>
    <w:rsid w:val="00B1347A"/>
    <w:rsid w:val="00B13562"/>
    <w:rsid w:val="00B13982"/>
    <w:rsid w:val="00B1398C"/>
    <w:rsid w:val="00B13C54"/>
    <w:rsid w:val="00B13CF1"/>
    <w:rsid w:val="00B13DA9"/>
    <w:rsid w:val="00B14CAC"/>
    <w:rsid w:val="00B14DFE"/>
    <w:rsid w:val="00B14F11"/>
    <w:rsid w:val="00B14F62"/>
    <w:rsid w:val="00B15041"/>
    <w:rsid w:val="00B152C6"/>
    <w:rsid w:val="00B15737"/>
    <w:rsid w:val="00B15EE8"/>
    <w:rsid w:val="00B169D2"/>
    <w:rsid w:val="00B16A6D"/>
    <w:rsid w:val="00B16FCA"/>
    <w:rsid w:val="00B17019"/>
    <w:rsid w:val="00B17751"/>
    <w:rsid w:val="00B20084"/>
    <w:rsid w:val="00B201E3"/>
    <w:rsid w:val="00B20329"/>
    <w:rsid w:val="00B203E6"/>
    <w:rsid w:val="00B20886"/>
    <w:rsid w:val="00B20A65"/>
    <w:rsid w:val="00B20D1D"/>
    <w:rsid w:val="00B216C1"/>
    <w:rsid w:val="00B21827"/>
    <w:rsid w:val="00B2244C"/>
    <w:rsid w:val="00B22472"/>
    <w:rsid w:val="00B228FE"/>
    <w:rsid w:val="00B22BBD"/>
    <w:rsid w:val="00B22CC5"/>
    <w:rsid w:val="00B22D79"/>
    <w:rsid w:val="00B22E1D"/>
    <w:rsid w:val="00B22FF5"/>
    <w:rsid w:val="00B2392D"/>
    <w:rsid w:val="00B23964"/>
    <w:rsid w:val="00B23C7F"/>
    <w:rsid w:val="00B246D9"/>
    <w:rsid w:val="00B24794"/>
    <w:rsid w:val="00B248DF"/>
    <w:rsid w:val="00B24D28"/>
    <w:rsid w:val="00B24D94"/>
    <w:rsid w:val="00B2512B"/>
    <w:rsid w:val="00B258B8"/>
    <w:rsid w:val="00B25C4D"/>
    <w:rsid w:val="00B260AE"/>
    <w:rsid w:val="00B26589"/>
    <w:rsid w:val="00B26635"/>
    <w:rsid w:val="00B26AD5"/>
    <w:rsid w:val="00B26BBD"/>
    <w:rsid w:val="00B26CB4"/>
    <w:rsid w:val="00B2708E"/>
    <w:rsid w:val="00B2781E"/>
    <w:rsid w:val="00B27F47"/>
    <w:rsid w:val="00B30001"/>
    <w:rsid w:val="00B303D7"/>
    <w:rsid w:val="00B309A0"/>
    <w:rsid w:val="00B309E9"/>
    <w:rsid w:val="00B30BF0"/>
    <w:rsid w:val="00B30F5F"/>
    <w:rsid w:val="00B30FB1"/>
    <w:rsid w:val="00B313F0"/>
    <w:rsid w:val="00B314B7"/>
    <w:rsid w:val="00B31631"/>
    <w:rsid w:val="00B3174F"/>
    <w:rsid w:val="00B31ACC"/>
    <w:rsid w:val="00B32688"/>
    <w:rsid w:val="00B32692"/>
    <w:rsid w:val="00B327DA"/>
    <w:rsid w:val="00B336D7"/>
    <w:rsid w:val="00B338E8"/>
    <w:rsid w:val="00B33B25"/>
    <w:rsid w:val="00B33E23"/>
    <w:rsid w:val="00B33E87"/>
    <w:rsid w:val="00B33EF8"/>
    <w:rsid w:val="00B34CDA"/>
    <w:rsid w:val="00B35551"/>
    <w:rsid w:val="00B358A8"/>
    <w:rsid w:val="00B35A23"/>
    <w:rsid w:val="00B35CC4"/>
    <w:rsid w:val="00B36046"/>
    <w:rsid w:val="00B361D8"/>
    <w:rsid w:val="00B36295"/>
    <w:rsid w:val="00B3661A"/>
    <w:rsid w:val="00B3670E"/>
    <w:rsid w:val="00B36900"/>
    <w:rsid w:val="00B37158"/>
    <w:rsid w:val="00B373E7"/>
    <w:rsid w:val="00B37504"/>
    <w:rsid w:val="00B37A06"/>
    <w:rsid w:val="00B37EE1"/>
    <w:rsid w:val="00B4031E"/>
    <w:rsid w:val="00B4093C"/>
    <w:rsid w:val="00B40D29"/>
    <w:rsid w:val="00B40F85"/>
    <w:rsid w:val="00B40FA3"/>
    <w:rsid w:val="00B40FAC"/>
    <w:rsid w:val="00B4122A"/>
    <w:rsid w:val="00B4147B"/>
    <w:rsid w:val="00B41EE6"/>
    <w:rsid w:val="00B420FE"/>
    <w:rsid w:val="00B4211A"/>
    <w:rsid w:val="00B42733"/>
    <w:rsid w:val="00B42799"/>
    <w:rsid w:val="00B427BF"/>
    <w:rsid w:val="00B4280F"/>
    <w:rsid w:val="00B4399F"/>
    <w:rsid w:val="00B44699"/>
    <w:rsid w:val="00B44B9F"/>
    <w:rsid w:val="00B45481"/>
    <w:rsid w:val="00B4585D"/>
    <w:rsid w:val="00B45A5F"/>
    <w:rsid w:val="00B460D5"/>
    <w:rsid w:val="00B4649B"/>
    <w:rsid w:val="00B465B8"/>
    <w:rsid w:val="00B46918"/>
    <w:rsid w:val="00B469D0"/>
    <w:rsid w:val="00B46A33"/>
    <w:rsid w:val="00B46C36"/>
    <w:rsid w:val="00B47158"/>
    <w:rsid w:val="00B50185"/>
    <w:rsid w:val="00B50294"/>
    <w:rsid w:val="00B5039D"/>
    <w:rsid w:val="00B50747"/>
    <w:rsid w:val="00B50992"/>
    <w:rsid w:val="00B50F41"/>
    <w:rsid w:val="00B511F5"/>
    <w:rsid w:val="00B51297"/>
    <w:rsid w:val="00B512B3"/>
    <w:rsid w:val="00B51343"/>
    <w:rsid w:val="00B51906"/>
    <w:rsid w:val="00B51CBE"/>
    <w:rsid w:val="00B51D61"/>
    <w:rsid w:val="00B520BC"/>
    <w:rsid w:val="00B522CC"/>
    <w:rsid w:val="00B52532"/>
    <w:rsid w:val="00B5279F"/>
    <w:rsid w:val="00B5316E"/>
    <w:rsid w:val="00B53258"/>
    <w:rsid w:val="00B5353E"/>
    <w:rsid w:val="00B53643"/>
    <w:rsid w:val="00B5384D"/>
    <w:rsid w:val="00B53BAE"/>
    <w:rsid w:val="00B53F00"/>
    <w:rsid w:val="00B543C7"/>
    <w:rsid w:val="00B54804"/>
    <w:rsid w:val="00B54A47"/>
    <w:rsid w:val="00B54B4F"/>
    <w:rsid w:val="00B5564D"/>
    <w:rsid w:val="00B5573C"/>
    <w:rsid w:val="00B5577F"/>
    <w:rsid w:val="00B557FE"/>
    <w:rsid w:val="00B55884"/>
    <w:rsid w:val="00B55962"/>
    <w:rsid w:val="00B55DA6"/>
    <w:rsid w:val="00B561D1"/>
    <w:rsid w:val="00B565A2"/>
    <w:rsid w:val="00B57520"/>
    <w:rsid w:val="00B5757F"/>
    <w:rsid w:val="00B5780B"/>
    <w:rsid w:val="00B578C2"/>
    <w:rsid w:val="00B57ACB"/>
    <w:rsid w:val="00B60521"/>
    <w:rsid w:val="00B607F6"/>
    <w:rsid w:val="00B609C7"/>
    <w:rsid w:val="00B60F5A"/>
    <w:rsid w:val="00B61055"/>
    <w:rsid w:val="00B611FE"/>
    <w:rsid w:val="00B612A8"/>
    <w:rsid w:val="00B6134D"/>
    <w:rsid w:val="00B6186F"/>
    <w:rsid w:val="00B6230A"/>
    <w:rsid w:val="00B62711"/>
    <w:rsid w:val="00B62B7B"/>
    <w:rsid w:val="00B62B86"/>
    <w:rsid w:val="00B63654"/>
    <w:rsid w:val="00B6381C"/>
    <w:rsid w:val="00B638FE"/>
    <w:rsid w:val="00B63964"/>
    <w:rsid w:val="00B63B39"/>
    <w:rsid w:val="00B64425"/>
    <w:rsid w:val="00B64434"/>
    <w:rsid w:val="00B645A7"/>
    <w:rsid w:val="00B64742"/>
    <w:rsid w:val="00B64822"/>
    <w:rsid w:val="00B649FC"/>
    <w:rsid w:val="00B64F96"/>
    <w:rsid w:val="00B652E7"/>
    <w:rsid w:val="00B65349"/>
    <w:rsid w:val="00B65646"/>
    <w:rsid w:val="00B65A5D"/>
    <w:rsid w:val="00B65BE1"/>
    <w:rsid w:val="00B65C7E"/>
    <w:rsid w:val="00B66079"/>
    <w:rsid w:val="00B667C5"/>
    <w:rsid w:val="00B671EC"/>
    <w:rsid w:val="00B6720F"/>
    <w:rsid w:val="00B67228"/>
    <w:rsid w:val="00B67AD9"/>
    <w:rsid w:val="00B709DA"/>
    <w:rsid w:val="00B70CDD"/>
    <w:rsid w:val="00B71817"/>
    <w:rsid w:val="00B71DAC"/>
    <w:rsid w:val="00B71DE4"/>
    <w:rsid w:val="00B71EAA"/>
    <w:rsid w:val="00B7214D"/>
    <w:rsid w:val="00B722A7"/>
    <w:rsid w:val="00B73386"/>
    <w:rsid w:val="00B743CD"/>
    <w:rsid w:val="00B74AF9"/>
    <w:rsid w:val="00B74B72"/>
    <w:rsid w:val="00B74BC4"/>
    <w:rsid w:val="00B751AD"/>
    <w:rsid w:val="00B75468"/>
    <w:rsid w:val="00B75B1B"/>
    <w:rsid w:val="00B76709"/>
    <w:rsid w:val="00B76924"/>
    <w:rsid w:val="00B76A87"/>
    <w:rsid w:val="00B76D15"/>
    <w:rsid w:val="00B772D8"/>
    <w:rsid w:val="00B774EE"/>
    <w:rsid w:val="00B7754F"/>
    <w:rsid w:val="00B77634"/>
    <w:rsid w:val="00B7798B"/>
    <w:rsid w:val="00B77E5D"/>
    <w:rsid w:val="00B77EE2"/>
    <w:rsid w:val="00B80E39"/>
    <w:rsid w:val="00B81A21"/>
    <w:rsid w:val="00B81D3F"/>
    <w:rsid w:val="00B81F0B"/>
    <w:rsid w:val="00B81F3B"/>
    <w:rsid w:val="00B81F70"/>
    <w:rsid w:val="00B81F76"/>
    <w:rsid w:val="00B824E4"/>
    <w:rsid w:val="00B833B1"/>
    <w:rsid w:val="00B84593"/>
    <w:rsid w:val="00B846EB"/>
    <w:rsid w:val="00B8478A"/>
    <w:rsid w:val="00B848D6"/>
    <w:rsid w:val="00B84965"/>
    <w:rsid w:val="00B84B9A"/>
    <w:rsid w:val="00B84EB4"/>
    <w:rsid w:val="00B84FD7"/>
    <w:rsid w:val="00B8537A"/>
    <w:rsid w:val="00B85728"/>
    <w:rsid w:val="00B85CD4"/>
    <w:rsid w:val="00B86264"/>
    <w:rsid w:val="00B8644E"/>
    <w:rsid w:val="00B866E7"/>
    <w:rsid w:val="00B86E5D"/>
    <w:rsid w:val="00B86F2B"/>
    <w:rsid w:val="00B8701F"/>
    <w:rsid w:val="00B90501"/>
    <w:rsid w:val="00B911E7"/>
    <w:rsid w:val="00B91959"/>
    <w:rsid w:val="00B919B5"/>
    <w:rsid w:val="00B91AC5"/>
    <w:rsid w:val="00B91DDD"/>
    <w:rsid w:val="00B91F4D"/>
    <w:rsid w:val="00B91F6F"/>
    <w:rsid w:val="00B9220E"/>
    <w:rsid w:val="00B92BE2"/>
    <w:rsid w:val="00B939D3"/>
    <w:rsid w:val="00B93B44"/>
    <w:rsid w:val="00B93C42"/>
    <w:rsid w:val="00B93C45"/>
    <w:rsid w:val="00B9466F"/>
    <w:rsid w:val="00B946CE"/>
    <w:rsid w:val="00B94763"/>
    <w:rsid w:val="00B947BC"/>
    <w:rsid w:val="00B95055"/>
    <w:rsid w:val="00B95672"/>
    <w:rsid w:val="00B9577B"/>
    <w:rsid w:val="00B957A0"/>
    <w:rsid w:val="00B958DA"/>
    <w:rsid w:val="00B965CE"/>
    <w:rsid w:val="00B9674E"/>
    <w:rsid w:val="00B96D0C"/>
    <w:rsid w:val="00B97172"/>
    <w:rsid w:val="00B9757E"/>
    <w:rsid w:val="00B9780B"/>
    <w:rsid w:val="00B97A26"/>
    <w:rsid w:val="00B97C8A"/>
    <w:rsid w:val="00B97E18"/>
    <w:rsid w:val="00B97EFF"/>
    <w:rsid w:val="00B97FD4"/>
    <w:rsid w:val="00BA041C"/>
    <w:rsid w:val="00BA0728"/>
    <w:rsid w:val="00BA0A3E"/>
    <w:rsid w:val="00BA0C65"/>
    <w:rsid w:val="00BA11EC"/>
    <w:rsid w:val="00BA1218"/>
    <w:rsid w:val="00BA1233"/>
    <w:rsid w:val="00BA1327"/>
    <w:rsid w:val="00BA1A2E"/>
    <w:rsid w:val="00BA2237"/>
    <w:rsid w:val="00BA2481"/>
    <w:rsid w:val="00BA2ABC"/>
    <w:rsid w:val="00BA2B14"/>
    <w:rsid w:val="00BA2D98"/>
    <w:rsid w:val="00BA303E"/>
    <w:rsid w:val="00BA36C0"/>
    <w:rsid w:val="00BA37B5"/>
    <w:rsid w:val="00BA37F0"/>
    <w:rsid w:val="00BA3A94"/>
    <w:rsid w:val="00BA3B05"/>
    <w:rsid w:val="00BA3BB5"/>
    <w:rsid w:val="00BA3EF8"/>
    <w:rsid w:val="00BA4300"/>
    <w:rsid w:val="00BA44D5"/>
    <w:rsid w:val="00BA4768"/>
    <w:rsid w:val="00BA492D"/>
    <w:rsid w:val="00BA4B87"/>
    <w:rsid w:val="00BA4BC4"/>
    <w:rsid w:val="00BA4F85"/>
    <w:rsid w:val="00BA503F"/>
    <w:rsid w:val="00BA538D"/>
    <w:rsid w:val="00BA54A3"/>
    <w:rsid w:val="00BA58E5"/>
    <w:rsid w:val="00BA59FD"/>
    <w:rsid w:val="00BA605F"/>
    <w:rsid w:val="00BA64A9"/>
    <w:rsid w:val="00BA6694"/>
    <w:rsid w:val="00BA6B12"/>
    <w:rsid w:val="00BA7138"/>
    <w:rsid w:val="00BA7458"/>
    <w:rsid w:val="00BA7676"/>
    <w:rsid w:val="00BA7A5E"/>
    <w:rsid w:val="00BA7F57"/>
    <w:rsid w:val="00BB0100"/>
    <w:rsid w:val="00BB0781"/>
    <w:rsid w:val="00BB0E46"/>
    <w:rsid w:val="00BB0F62"/>
    <w:rsid w:val="00BB14F5"/>
    <w:rsid w:val="00BB1969"/>
    <w:rsid w:val="00BB21C9"/>
    <w:rsid w:val="00BB220A"/>
    <w:rsid w:val="00BB291A"/>
    <w:rsid w:val="00BB2AA2"/>
    <w:rsid w:val="00BB2BBB"/>
    <w:rsid w:val="00BB3112"/>
    <w:rsid w:val="00BB3268"/>
    <w:rsid w:val="00BB35F9"/>
    <w:rsid w:val="00BB39C6"/>
    <w:rsid w:val="00BB3E8D"/>
    <w:rsid w:val="00BB3ECD"/>
    <w:rsid w:val="00BB3EF4"/>
    <w:rsid w:val="00BB411E"/>
    <w:rsid w:val="00BB418C"/>
    <w:rsid w:val="00BB42FA"/>
    <w:rsid w:val="00BB4368"/>
    <w:rsid w:val="00BB4702"/>
    <w:rsid w:val="00BB485C"/>
    <w:rsid w:val="00BB4DC0"/>
    <w:rsid w:val="00BB57F4"/>
    <w:rsid w:val="00BB5889"/>
    <w:rsid w:val="00BB5AB6"/>
    <w:rsid w:val="00BB5DC2"/>
    <w:rsid w:val="00BB60E4"/>
    <w:rsid w:val="00BB6732"/>
    <w:rsid w:val="00BB67BC"/>
    <w:rsid w:val="00BB67DD"/>
    <w:rsid w:val="00BB6851"/>
    <w:rsid w:val="00BB69FA"/>
    <w:rsid w:val="00BB6CE8"/>
    <w:rsid w:val="00BB6F15"/>
    <w:rsid w:val="00BB7014"/>
    <w:rsid w:val="00BB78B9"/>
    <w:rsid w:val="00BB7C51"/>
    <w:rsid w:val="00BC070A"/>
    <w:rsid w:val="00BC08B6"/>
    <w:rsid w:val="00BC08CC"/>
    <w:rsid w:val="00BC0A53"/>
    <w:rsid w:val="00BC0AD1"/>
    <w:rsid w:val="00BC0D1B"/>
    <w:rsid w:val="00BC1202"/>
    <w:rsid w:val="00BC1212"/>
    <w:rsid w:val="00BC13F3"/>
    <w:rsid w:val="00BC16FB"/>
    <w:rsid w:val="00BC1A49"/>
    <w:rsid w:val="00BC1E2D"/>
    <w:rsid w:val="00BC1F52"/>
    <w:rsid w:val="00BC235D"/>
    <w:rsid w:val="00BC252D"/>
    <w:rsid w:val="00BC328A"/>
    <w:rsid w:val="00BC3690"/>
    <w:rsid w:val="00BC3CF7"/>
    <w:rsid w:val="00BC3EE8"/>
    <w:rsid w:val="00BC401A"/>
    <w:rsid w:val="00BC42EA"/>
    <w:rsid w:val="00BC5978"/>
    <w:rsid w:val="00BC5A9B"/>
    <w:rsid w:val="00BC5C35"/>
    <w:rsid w:val="00BC6209"/>
    <w:rsid w:val="00BC6230"/>
    <w:rsid w:val="00BC64D9"/>
    <w:rsid w:val="00BC6BA4"/>
    <w:rsid w:val="00BC6C76"/>
    <w:rsid w:val="00BC7057"/>
    <w:rsid w:val="00BC7449"/>
    <w:rsid w:val="00BC7BA9"/>
    <w:rsid w:val="00BD02D6"/>
    <w:rsid w:val="00BD030A"/>
    <w:rsid w:val="00BD1538"/>
    <w:rsid w:val="00BD1B67"/>
    <w:rsid w:val="00BD1BE4"/>
    <w:rsid w:val="00BD1DEA"/>
    <w:rsid w:val="00BD23B4"/>
    <w:rsid w:val="00BD26F4"/>
    <w:rsid w:val="00BD2F91"/>
    <w:rsid w:val="00BD303D"/>
    <w:rsid w:val="00BD31AB"/>
    <w:rsid w:val="00BD392B"/>
    <w:rsid w:val="00BD3C0B"/>
    <w:rsid w:val="00BD3CC0"/>
    <w:rsid w:val="00BD3FA6"/>
    <w:rsid w:val="00BD3FFE"/>
    <w:rsid w:val="00BD44C4"/>
    <w:rsid w:val="00BD47A4"/>
    <w:rsid w:val="00BD491B"/>
    <w:rsid w:val="00BD4C1B"/>
    <w:rsid w:val="00BD4E8F"/>
    <w:rsid w:val="00BD4FD8"/>
    <w:rsid w:val="00BD52A7"/>
    <w:rsid w:val="00BD531E"/>
    <w:rsid w:val="00BD54CC"/>
    <w:rsid w:val="00BD5814"/>
    <w:rsid w:val="00BD5C84"/>
    <w:rsid w:val="00BD655F"/>
    <w:rsid w:val="00BD6849"/>
    <w:rsid w:val="00BD68F7"/>
    <w:rsid w:val="00BD6953"/>
    <w:rsid w:val="00BD70CC"/>
    <w:rsid w:val="00BD781F"/>
    <w:rsid w:val="00BD7E1A"/>
    <w:rsid w:val="00BE00AA"/>
    <w:rsid w:val="00BE0494"/>
    <w:rsid w:val="00BE0A42"/>
    <w:rsid w:val="00BE0B56"/>
    <w:rsid w:val="00BE13CE"/>
    <w:rsid w:val="00BE1795"/>
    <w:rsid w:val="00BE2127"/>
    <w:rsid w:val="00BE21EF"/>
    <w:rsid w:val="00BE2C35"/>
    <w:rsid w:val="00BE304B"/>
    <w:rsid w:val="00BE312E"/>
    <w:rsid w:val="00BE3188"/>
    <w:rsid w:val="00BE33B9"/>
    <w:rsid w:val="00BE355C"/>
    <w:rsid w:val="00BE3A17"/>
    <w:rsid w:val="00BE3D59"/>
    <w:rsid w:val="00BE3DD7"/>
    <w:rsid w:val="00BE40E1"/>
    <w:rsid w:val="00BE4631"/>
    <w:rsid w:val="00BE4A3D"/>
    <w:rsid w:val="00BE4B65"/>
    <w:rsid w:val="00BE4FE3"/>
    <w:rsid w:val="00BE5648"/>
    <w:rsid w:val="00BE5970"/>
    <w:rsid w:val="00BE5D98"/>
    <w:rsid w:val="00BE5F3D"/>
    <w:rsid w:val="00BE643F"/>
    <w:rsid w:val="00BE6657"/>
    <w:rsid w:val="00BE68BD"/>
    <w:rsid w:val="00BE6921"/>
    <w:rsid w:val="00BE6938"/>
    <w:rsid w:val="00BE7560"/>
    <w:rsid w:val="00BE7A2F"/>
    <w:rsid w:val="00BF02B9"/>
    <w:rsid w:val="00BF0305"/>
    <w:rsid w:val="00BF0451"/>
    <w:rsid w:val="00BF05D6"/>
    <w:rsid w:val="00BF0613"/>
    <w:rsid w:val="00BF0864"/>
    <w:rsid w:val="00BF0B92"/>
    <w:rsid w:val="00BF11D8"/>
    <w:rsid w:val="00BF1CA2"/>
    <w:rsid w:val="00BF273F"/>
    <w:rsid w:val="00BF380D"/>
    <w:rsid w:val="00BF39C2"/>
    <w:rsid w:val="00BF3A65"/>
    <w:rsid w:val="00BF3CBE"/>
    <w:rsid w:val="00BF453D"/>
    <w:rsid w:val="00BF4A92"/>
    <w:rsid w:val="00BF4AC8"/>
    <w:rsid w:val="00BF5109"/>
    <w:rsid w:val="00BF5143"/>
    <w:rsid w:val="00BF54B0"/>
    <w:rsid w:val="00BF54D8"/>
    <w:rsid w:val="00BF551E"/>
    <w:rsid w:val="00BF5D11"/>
    <w:rsid w:val="00BF66B2"/>
    <w:rsid w:val="00BF6EF7"/>
    <w:rsid w:val="00BF718B"/>
    <w:rsid w:val="00BF7278"/>
    <w:rsid w:val="00BF7633"/>
    <w:rsid w:val="00BF7CF0"/>
    <w:rsid w:val="00C00928"/>
    <w:rsid w:val="00C00F55"/>
    <w:rsid w:val="00C00FE5"/>
    <w:rsid w:val="00C011EF"/>
    <w:rsid w:val="00C013D0"/>
    <w:rsid w:val="00C015C2"/>
    <w:rsid w:val="00C01676"/>
    <w:rsid w:val="00C01965"/>
    <w:rsid w:val="00C01AD8"/>
    <w:rsid w:val="00C01BF5"/>
    <w:rsid w:val="00C028EC"/>
    <w:rsid w:val="00C02BFA"/>
    <w:rsid w:val="00C03087"/>
    <w:rsid w:val="00C03CD7"/>
    <w:rsid w:val="00C03F92"/>
    <w:rsid w:val="00C040B1"/>
    <w:rsid w:val="00C0534E"/>
    <w:rsid w:val="00C05455"/>
    <w:rsid w:val="00C05A59"/>
    <w:rsid w:val="00C05DC6"/>
    <w:rsid w:val="00C05E21"/>
    <w:rsid w:val="00C05FD4"/>
    <w:rsid w:val="00C063C3"/>
    <w:rsid w:val="00C07B56"/>
    <w:rsid w:val="00C07C21"/>
    <w:rsid w:val="00C07D5C"/>
    <w:rsid w:val="00C07E7D"/>
    <w:rsid w:val="00C1029B"/>
    <w:rsid w:val="00C10574"/>
    <w:rsid w:val="00C108D5"/>
    <w:rsid w:val="00C10A9F"/>
    <w:rsid w:val="00C10AA3"/>
    <w:rsid w:val="00C10CE7"/>
    <w:rsid w:val="00C1109C"/>
    <w:rsid w:val="00C115FC"/>
    <w:rsid w:val="00C11BF6"/>
    <w:rsid w:val="00C1213A"/>
    <w:rsid w:val="00C1221F"/>
    <w:rsid w:val="00C1247B"/>
    <w:rsid w:val="00C12646"/>
    <w:rsid w:val="00C126B7"/>
    <w:rsid w:val="00C12C41"/>
    <w:rsid w:val="00C12DE4"/>
    <w:rsid w:val="00C12E9C"/>
    <w:rsid w:val="00C12FF5"/>
    <w:rsid w:val="00C13305"/>
    <w:rsid w:val="00C13467"/>
    <w:rsid w:val="00C13480"/>
    <w:rsid w:val="00C13481"/>
    <w:rsid w:val="00C138C6"/>
    <w:rsid w:val="00C13B4E"/>
    <w:rsid w:val="00C1400C"/>
    <w:rsid w:val="00C142B6"/>
    <w:rsid w:val="00C14349"/>
    <w:rsid w:val="00C14400"/>
    <w:rsid w:val="00C144B4"/>
    <w:rsid w:val="00C14896"/>
    <w:rsid w:val="00C151C4"/>
    <w:rsid w:val="00C159B7"/>
    <w:rsid w:val="00C1628C"/>
    <w:rsid w:val="00C16E1B"/>
    <w:rsid w:val="00C17D7E"/>
    <w:rsid w:val="00C17E8E"/>
    <w:rsid w:val="00C20075"/>
    <w:rsid w:val="00C200C3"/>
    <w:rsid w:val="00C2011A"/>
    <w:rsid w:val="00C2018D"/>
    <w:rsid w:val="00C2028B"/>
    <w:rsid w:val="00C21089"/>
    <w:rsid w:val="00C21099"/>
    <w:rsid w:val="00C213DC"/>
    <w:rsid w:val="00C21459"/>
    <w:rsid w:val="00C22493"/>
    <w:rsid w:val="00C224BA"/>
    <w:rsid w:val="00C22569"/>
    <w:rsid w:val="00C22B32"/>
    <w:rsid w:val="00C22D34"/>
    <w:rsid w:val="00C22F83"/>
    <w:rsid w:val="00C231AF"/>
    <w:rsid w:val="00C231EB"/>
    <w:rsid w:val="00C23355"/>
    <w:rsid w:val="00C236A0"/>
    <w:rsid w:val="00C239FB"/>
    <w:rsid w:val="00C23ABA"/>
    <w:rsid w:val="00C23EDB"/>
    <w:rsid w:val="00C245C4"/>
    <w:rsid w:val="00C245E4"/>
    <w:rsid w:val="00C24926"/>
    <w:rsid w:val="00C24C59"/>
    <w:rsid w:val="00C24D73"/>
    <w:rsid w:val="00C2606A"/>
    <w:rsid w:val="00C2679B"/>
    <w:rsid w:val="00C26ADC"/>
    <w:rsid w:val="00C27052"/>
    <w:rsid w:val="00C27314"/>
    <w:rsid w:val="00C273C2"/>
    <w:rsid w:val="00C276C4"/>
    <w:rsid w:val="00C277F9"/>
    <w:rsid w:val="00C27806"/>
    <w:rsid w:val="00C27FC5"/>
    <w:rsid w:val="00C30220"/>
    <w:rsid w:val="00C30B0D"/>
    <w:rsid w:val="00C30E2F"/>
    <w:rsid w:val="00C30E4A"/>
    <w:rsid w:val="00C31090"/>
    <w:rsid w:val="00C3133C"/>
    <w:rsid w:val="00C314BE"/>
    <w:rsid w:val="00C32946"/>
    <w:rsid w:val="00C32EF3"/>
    <w:rsid w:val="00C333D2"/>
    <w:rsid w:val="00C335F4"/>
    <w:rsid w:val="00C33842"/>
    <w:rsid w:val="00C33B04"/>
    <w:rsid w:val="00C33B20"/>
    <w:rsid w:val="00C33DBD"/>
    <w:rsid w:val="00C34067"/>
    <w:rsid w:val="00C348DE"/>
    <w:rsid w:val="00C35313"/>
    <w:rsid w:val="00C366FB"/>
    <w:rsid w:val="00C36C7F"/>
    <w:rsid w:val="00C3745F"/>
    <w:rsid w:val="00C37B9A"/>
    <w:rsid w:val="00C37C8D"/>
    <w:rsid w:val="00C37D16"/>
    <w:rsid w:val="00C37F83"/>
    <w:rsid w:val="00C407AD"/>
    <w:rsid w:val="00C4081D"/>
    <w:rsid w:val="00C40D65"/>
    <w:rsid w:val="00C40F5B"/>
    <w:rsid w:val="00C4146E"/>
    <w:rsid w:val="00C419AF"/>
    <w:rsid w:val="00C41A0C"/>
    <w:rsid w:val="00C4220A"/>
    <w:rsid w:val="00C42905"/>
    <w:rsid w:val="00C43518"/>
    <w:rsid w:val="00C43A1D"/>
    <w:rsid w:val="00C44478"/>
    <w:rsid w:val="00C445B1"/>
    <w:rsid w:val="00C45385"/>
    <w:rsid w:val="00C454C1"/>
    <w:rsid w:val="00C455D0"/>
    <w:rsid w:val="00C4570B"/>
    <w:rsid w:val="00C45B8E"/>
    <w:rsid w:val="00C4622E"/>
    <w:rsid w:val="00C464B3"/>
    <w:rsid w:val="00C46FEF"/>
    <w:rsid w:val="00C470D8"/>
    <w:rsid w:val="00C473FB"/>
    <w:rsid w:val="00C47576"/>
    <w:rsid w:val="00C47C2C"/>
    <w:rsid w:val="00C502EF"/>
    <w:rsid w:val="00C50602"/>
    <w:rsid w:val="00C50C84"/>
    <w:rsid w:val="00C515F6"/>
    <w:rsid w:val="00C5173A"/>
    <w:rsid w:val="00C51860"/>
    <w:rsid w:val="00C51E3E"/>
    <w:rsid w:val="00C5200A"/>
    <w:rsid w:val="00C5216E"/>
    <w:rsid w:val="00C522A2"/>
    <w:rsid w:val="00C5239E"/>
    <w:rsid w:val="00C5276F"/>
    <w:rsid w:val="00C52B19"/>
    <w:rsid w:val="00C52C5D"/>
    <w:rsid w:val="00C53091"/>
    <w:rsid w:val="00C53278"/>
    <w:rsid w:val="00C53F2E"/>
    <w:rsid w:val="00C540C1"/>
    <w:rsid w:val="00C543BF"/>
    <w:rsid w:val="00C54534"/>
    <w:rsid w:val="00C545E2"/>
    <w:rsid w:val="00C5499A"/>
    <w:rsid w:val="00C54B62"/>
    <w:rsid w:val="00C54F8E"/>
    <w:rsid w:val="00C550DC"/>
    <w:rsid w:val="00C5537C"/>
    <w:rsid w:val="00C55387"/>
    <w:rsid w:val="00C55CA3"/>
    <w:rsid w:val="00C55DE7"/>
    <w:rsid w:val="00C56201"/>
    <w:rsid w:val="00C56426"/>
    <w:rsid w:val="00C56437"/>
    <w:rsid w:val="00C5702F"/>
    <w:rsid w:val="00C573C8"/>
    <w:rsid w:val="00C5743B"/>
    <w:rsid w:val="00C579E0"/>
    <w:rsid w:val="00C57B50"/>
    <w:rsid w:val="00C57D7F"/>
    <w:rsid w:val="00C6056A"/>
    <w:rsid w:val="00C60B49"/>
    <w:rsid w:val="00C60B96"/>
    <w:rsid w:val="00C60E94"/>
    <w:rsid w:val="00C611E6"/>
    <w:rsid w:val="00C61A7F"/>
    <w:rsid w:val="00C61D22"/>
    <w:rsid w:val="00C62A55"/>
    <w:rsid w:val="00C63049"/>
    <w:rsid w:val="00C6327D"/>
    <w:rsid w:val="00C6376D"/>
    <w:rsid w:val="00C638C7"/>
    <w:rsid w:val="00C6457A"/>
    <w:rsid w:val="00C64BD3"/>
    <w:rsid w:val="00C64D8C"/>
    <w:rsid w:val="00C65031"/>
    <w:rsid w:val="00C65073"/>
    <w:rsid w:val="00C65077"/>
    <w:rsid w:val="00C651DA"/>
    <w:rsid w:val="00C658E4"/>
    <w:rsid w:val="00C66083"/>
    <w:rsid w:val="00C66276"/>
    <w:rsid w:val="00C66D54"/>
    <w:rsid w:val="00C67107"/>
    <w:rsid w:val="00C671FE"/>
    <w:rsid w:val="00C67584"/>
    <w:rsid w:val="00C67639"/>
    <w:rsid w:val="00C677EE"/>
    <w:rsid w:val="00C6799F"/>
    <w:rsid w:val="00C70AF0"/>
    <w:rsid w:val="00C70FA6"/>
    <w:rsid w:val="00C716EB"/>
    <w:rsid w:val="00C71CCC"/>
    <w:rsid w:val="00C727EC"/>
    <w:rsid w:val="00C730B4"/>
    <w:rsid w:val="00C731A5"/>
    <w:rsid w:val="00C7364A"/>
    <w:rsid w:val="00C736BC"/>
    <w:rsid w:val="00C744BB"/>
    <w:rsid w:val="00C74EE2"/>
    <w:rsid w:val="00C7512E"/>
    <w:rsid w:val="00C7581D"/>
    <w:rsid w:val="00C75A06"/>
    <w:rsid w:val="00C75FD0"/>
    <w:rsid w:val="00C76515"/>
    <w:rsid w:val="00C769F3"/>
    <w:rsid w:val="00C773EA"/>
    <w:rsid w:val="00C77760"/>
    <w:rsid w:val="00C77CD0"/>
    <w:rsid w:val="00C77D84"/>
    <w:rsid w:val="00C80BB0"/>
    <w:rsid w:val="00C80CE4"/>
    <w:rsid w:val="00C8107E"/>
    <w:rsid w:val="00C810CE"/>
    <w:rsid w:val="00C81606"/>
    <w:rsid w:val="00C818D2"/>
    <w:rsid w:val="00C8265B"/>
    <w:rsid w:val="00C82A4E"/>
    <w:rsid w:val="00C82B3C"/>
    <w:rsid w:val="00C82D2F"/>
    <w:rsid w:val="00C82F4F"/>
    <w:rsid w:val="00C83DC4"/>
    <w:rsid w:val="00C8424E"/>
    <w:rsid w:val="00C842A6"/>
    <w:rsid w:val="00C843A2"/>
    <w:rsid w:val="00C84508"/>
    <w:rsid w:val="00C84690"/>
    <w:rsid w:val="00C84721"/>
    <w:rsid w:val="00C84863"/>
    <w:rsid w:val="00C85392"/>
    <w:rsid w:val="00C85908"/>
    <w:rsid w:val="00C86017"/>
    <w:rsid w:val="00C8617E"/>
    <w:rsid w:val="00C868E0"/>
    <w:rsid w:val="00C86926"/>
    <w:rsid w:val="00C86A03"/>
    <w:rsid w:val="00C86BB1"/>
    <w:rsid w:val="00C86E2A"/>
    <w:rsid w:val="00C87014"/>
    <w:rsid w:val="00C87927"/>
    <w:rsid w:val="00C87931"/>
    <w:rsid w:val="00C87BB6"/>
    <w:rsid w:val="00C87D22"/>
    <w:rsid w:val="00C87ED3"/>
    <w:rsid w:val="00C9022A"/>
    <w:rsid w:val="00C903CA"/>
    <w:rsid w:val="00C909DF"/>
    <w:rsid w:val="00C90C5C"/>
    <w:rsid w:val="00C90FFB"/>
    <w:rsid w:val="00C91019"/>
    <w:rsid w:val="00C9135C"/>
    <w:rsid w:val="00C91891"/>
    <w:rsid w:val="00C919F1"/>
    <w:rsid w:val="00C91CBC"/>
    <w:rsid w:val="00C91E44"/>
    <w:rsid w:val="00C91F1D"/>
    <w:rsid w:val="00C92128"/>
    <w:rsid w:val="00C9314A"/>
    <w:rsid w:val="00C9325C"/>
    <w:rsid w:val="00C933AA"/>
    <w:rsid w:val="00C933CA"/>
    <w:rsid w:val="00C93AAB"/>
    <w:rsid w:val="00C93B65"/>
    <w:rsid w:val="00C9412B"/>
    <w:rsid w:val="00C94211"/>
    <w:rsid w:val="00C943B9"/>
    <w:rsid w:val="00C947C7"/>
    <w:rsid w:val="00C94F18"/>
    <w:rsid w:val="00C95172"/>
    <w:rsid w:val="00C954CE"/>
    <w:rsid w:val="00C95907"/>
    <w:rsid w:val="00C968AF"/>
    <w:rsid w:val="00C968CB"/>
    <w:rsid w:val="00C971AD"/>
    <w:rsid w:val="00C97342"/>
    <w:rsid w:val="00C97853"/>
    <w:rsid w:val="00C97954"/>
    <w:rsid w:val="00CA021A"/>
    <w:rsid w:val="00CA072C"/>
    <w:rsid w:val="00CA0822"/>
    <w:rsid w:val="00CA0B36"/>
    <w:rsid w:val="00CA0BA4"/>
    <w:rsid w:val="00CA0C8E"/>
    <w:rsid w:val="00CA0E09"/>
    <w:rsid w:val="00CA1080"/>
    <w:rsid w:val="00CA10F1"/>
    <w:rsid w:val="00CA175E"/>
    <w:rsid w:val="00CA19A6"/>
    <w:rsid w:val="00CA1ACE"/>
    <w:rsid w:val="00CA1F28"/>
    <w:rsid w:val="00CA1F2D"/>
    <w:rsid w:val="00CA2458"/>
    <w:rsid w:val="00CA2F93"/>
    <w:rsid w:val="00CA38FA"/>
    <w:rsid w:val="00CA3E4C"/>
    <w:rsid w:val="00CA3FC4"/>
    <w:rsid w:val="00CA4058"/>
    <w:rsid w:val="00CA409C"/>
    <w:rsid w:val="00CA41ED"/>
    <w:rsid w:val="00CA454C"/>
    <w:rsid w:val="00CA469E"/>
    <w:rsid w:val="00CA4898"/>
    <w:rsid w:val="00CA5526"/>
    <w:rsid w:val="00CA62A1"/>
    <w:rsid w:val="00CA6405"/>
    <w:rsid w:val="00CA6856"/>
    <w:rsid w:val="00CA693F"/>
    <w:rsid w:val="00CA6C13"/>
    <w:rsid w:val="00CA72DF"/>
    <w:rsid w:val="00CA74C6"/>
    <w:rsid w:val="00CA75E2"/>
    <w:rsid w:val="00CA7CDE"/>
    <w:rsid w:val="00CB06C5"/>
    <w:rsid w:val="00CB10AA"/>
    <w:rsid w:val="00CB14B5"/>
    <w:rsid w:val="00CB1560"/>
    <w:rsid w:val="00CB1CA6"/>
    <w:rsid w:val="00CB214B"/>
    <w:rsid w:val="00CB24CE"/>
    <w:rsid w:val="00CB270C"/>
    <w:rsid w:val="00CB2DC7"/>
    <w:rsid w:val="00CB3298"/>
    <w:rsid w:val="00CB34AC"/>
    <w:rsid w:val="00CB3825"/>
    <w:rsid w:val="00CB3D42"/>
    <w:rsid w:val="00CB3E23"/>
    <w:rsid w:val="00CB403E"/>
    <w:rsid w:val="00CB46B3"/>
    <w:rsid w:val="00CB4950"/>
    <w:rsid w:val="00CB51B8"/>
    <w:rsid w:val="00CB54A1"/>
    <w:rsid w:val="00CB54C7"/>
    <w:rsid w:val="00CB5518"/>
    <w:rsid w:val="00CB55ED"/>
    <w:rsid w:val="00CB5802"/>
    <w:rsid w:val="00CB5EAA"/>
    <w:rsid w:val="00CB6335"/>
    <w:rsid w:val="00CB67DE"/>
    <w:rsid w:val="00CB7734"/>
    <w:rsid w:val="00CC0593"/>
    <w:rsid w:val="00CC137D"/>
    <w:rsid w:val="00CC17BE"/>
    <w:rsid w:val="00CC1A6D"/>
    <w:rsid w:val="00CC1C31"/>
    <w:rsid w:val="00CC1EDD"/>
    <w:rsid w:val="00CC24EC"/>
    <w:rsid w:val="00CC29E0"/>
    <w:rsid w:val="00CC2CAF"/>
    <w:rsid w:val="00CC3352"/>
    <w:rsid w:val="00CC3C69"/>
    <w:rsid w:val="00CC44A7"/>
    <w:rsid w:val="00CC4717"/>
    <w:rsid w:val="00CC47A6"/>
    <w:rsid w:val="00CC4C20"/>
    <w:rsid w:val="00CC5194"/>
    <w:rsid w:val="00CC58DC"/>
    <w:rsid w:val="00CC5C21"/>
    <w:rsid w:val="00CC60E1"/>
    <w:rsid w:val="00CC60E5"/>
    <w:rsid w:val="00CC65FD"/>
    <w:rsid w:val="00CC686D"/>
    <w:rsid w:val="00CC69E0"/>
    <w:rsid w:val="00CC6BD3"/>
    <w:rsid w:val="00CC6BD5"/>
    <w:rsid w:val="00CC6D08"/>
    <w:rsid w:val="00CC6DA7"/>
    <w:rsid w:val="00CC6F0B"/>
    <w:rsid w:val="00CC7303"/>
    <w:rsid w:val="00CC777E"/>
    <w:rsid w:val="00CD02D0"/>
    <w:rsid w:val="00CD0DC9"/>
    <w:rsid w:val="00CD1013"/>
    <w:rsid w:val="00CD105A"/>
    <w:rsid w:val="00CD1249"/>
    <w:rsid w:val="00CD1B3E"/>
    <w:rsid w:val="00CD20A7"/>
    <w:rsid w:val="00CD33FF"/>
    <w:rsid w:val="00CD3976"/>
    <w:rsid w:val="00CD3B76"/>
    <w:rsid w:val="00CD3BB4"/>
    <w:rsid w:val="00CD4AD1"/>
    <w:rsid w:val="00CD4B6A"/>
    <w:rsid w:val="00CD5326"/>
    <w:rsid w:val="00CD535A"/>
    <w:rsid w:val="00CD5364"/>
    <w:rsid w:val="00CD5663"/>
    <w:rsid w:val="00CD5739"/>
    <w:rsid w:val="00CD5D47"/>
    <w:rsid w:val="00CD5DE2"/>
    <w:rsid w:val="00CD6220"/>
    <w:rsid w:val="00CD62A5"/>
    <w:rsid w:val="00CD6573"/>
    <w:rsid w:val="00CD6720"/>
    <w:rsid w:val="00CD6A87"/>
    <w:rsid w:val="00CD6EB4"/>
    <w:rsid w:val="00CD727C"/>
    <w:rsid w:val="00CD7C0A"/>
    <w:rsid w:val="00CD7DBB"/>
    <w:rsid w:val="00CE04E0"/>
    <w:rsid w:val="00CE068C"/>
    <w:rsid w:val="00CE07DE"/>
    <w:rsid w:val="00CE0A65"/>
    <w:rsid w:val="00CE0AD7"/>
    <w:rsid w:val="00CE0B34"/>
    <w:rsid w:val="00CE0CA6"/>
    <w:rsid w:val="00CE0F5F"/>
    <w:rsid w:val="00CE1191"/>
    <w:rsid w:val="00CE189B"/>
    <w:rsid w:val="00CE1992"/>
    <w:rsid w:val="00CE1BF4"/>
    <w:rsid w:val="00CE1DF9"/>
    <w:rsid w:val="00CE1E57"/>
    <w:rsid w:val="00CE1F20"/>
    <w:rsid w:val="00CE293C"/>
    <w:rsid w:val="00CE2D2F"/>
    <w:rsid w:val="00CE2E7B"/>
    <w:rsid w:val="00CE3463"/>
    <w:rsid w:val="00CE3590"/>
    <w:rsid w:val="00CE3B81"/>
    <w:rsid w:val="00CE3CF4"/>
    <w:rsid w:val="00CE4101"/>
    <w:rsid w:val="00CE4455"/>
    <w:rsid w:val="00CE44F4"/>
    <w:rsid w:val="00CE462B"/>
    <w:rsid w:val="00CE4761"/>
    <w:rsid w:val="00CE47F0"/>
    <w:rsid w:val="00CE4AAE"/>
    <w:rsid w:val="00CE535F"/>
    <w:rsid w:val="00CE5B0D"/>
    <w:rsid w:val="00CE6065"/>
    <w:rsid w:val="00CE6746"/>
    <w:rsid w:val="00CE6BB0"/>
    <w:rsid w:val="00CE6E91"/>
    <w:rsid w:val="00CE71A2"/>
    <w:rsid w:val="00CE7316"/>
    <w:rsid w:val="00CE75EE"/>
    <w:rsid w:val="00CE76FB"/>
    <w:rsid w:val="00CE7711"/>
    <w:rsid w:val="00CE781E"/>
    <w:rsid w:val="00CE78F3"/>
    <w:rsid w:val="00CE7E70"/>
    <w:rsid w:val="00CF058C"/>
    <w:rsid w:val="00CF064A"/>
    <w:rsid w:val="00CF06BC"/>
    <w:rsid w:val="00CF0A37"/>
    <w:rsid w:val="00CF0FBC"/>
    <w:rsid w:val="00CF1196"/>
    <w:rsid w:val="00CF1653"/>
    <w:rsid w:val="00CF1A78"/>
    <w:rsid w:val="00CF1C90"/>
    <w:rsid w:val="00CF1E0F"/>
    <w:rsid w:val="00CF23CD"/>
    <w:rsid w:val="00CF2674"/>
    <w:rsid w:val="00CF26CA"/>
    <w:rsid w:val="00CF28A4"/>
    <w:rsid w:val="00CF29F1"/>
    <w:rsid w:val="00CF2C8D"/>
    <w:rsid w:val="00CF36B7"/>
    <w:rsid w:val="00CF3CEE"/>
    <w:rsid w:val="00CF4663"/>
    <w:rsid w:val="00CF479A"/>
    <w:rsid w:val="00CF4952"/>
    <w:rsid w:val="00CF4D76"/>
    <w:rsid w:val="00CF5287"/>
    <w:rsid w:val="00CF5EF6"/>
    <w:rsid w:val="00CF63DC"/>
    <w:rsid w:val="00CF648B"/>
    <w:rsid w:val="00CF6776"/>
    <w:rsid w:val="00CF6BFF"/>
    <w:rsid w:val="00D0021B"/>
    <w:rsid w:val="00D004E9"/>
    <w:rsid w:val="00D00D7E"/>
    <w:rsid w:val="00D01231"/>
    <w:rsid w:val="00D01640"/>
    <w:rsid w:val="00D02BF2"/>
    <w:rsid w:val="00D02DD1"/>
    <w:rsid w:val="00D0367A"/>
    <w:rsid w:val="00D0399E"/>
    <w:rsid w:val="00D03EA1"/>
    <w:rsid w:val="00D04112"/>
    <w:rsid w:val="00D04195"/>
    <w:rsid w:val="00D044A2"/>
    <w:rsid w:val="00D04B1E"/>
    <w:rsid w:val="00D04CC3"/>
    <w:rsid w:val="00D05130"/>
    <w:rsid w:val="00D05184"/>
    <w:rsid w:val="00D051EE"/>
    <w:rsid w:val="00D05323"/>
    <w:rsid w:val="00D05339"/>
    <w:rsid w:val="00D05860"/>
    <w:rsid w:val="00D05F3E"/>
    <w:rsid w:val="00D0610E"/>
    <w:rsid w:val="00D06535"/>
    <w:rsid w:val="00D06BF4"/>
    <w:rsid w:val="00D06CF4"/>
    <w:rsid w:val="00D070F3"/>
    <w:rsid w:val="00D07256"/>
    <w:rsid w:val="00D0732E"/>
    <w:rsid w:val="00D07717"/>
    <w:rsid w:val="00D079AD"/>
    <w:rsid w:val="00D07B77"/>
    <w:rsid w:val="00D104C7"/>
    <w:rsid w:val="00D10739"/>
    <w:rsid w:val="00D10BCA"/>
    <w:rsid w:val="00D10EA5"/>
    <w:rsid w:val="00D11079"/>
    <w:rsid w:val="00D11185"/>
    <w:rsid w:val="00D111B0"/>
    <w:rsid w:val="00D11350"/>
    <w:rsid w:val="00D11506"/>
    <w:rsid w:val="00D118C1"/>
    <w:rsid w:val="00D125BF"/>
    <w:rsid w:val="00D12847"/>
    <w:rsid w:val="00D129C5"/>
    <w:rsid w:val="00D12B37"/>
    <w:rsid w:val="00D12D68"/>
    <w:rsid w:val="00D12E8C"/>
    <w:rsid w:val="00D13906"/>
    <w:rsid w:val="00D13D45"/>
    <w:rsid w:val="00D1403A"/>
    <w:rsid w:val="00D14884"/>
    <w:rsid w:val="00D14B09"/>
    <w:rsid w:val="00D1552A"/>
    <w:rsid w:val="00D16212"/>
    <w:rsid w:val="00D16416"/>
    <w:rsid w:val="00D166F2"/>
    <w:rsid w:val="00D16851"/>
    <w:rsid w:val="00D17019"/>
    <w:rsid w:val="00D176ED"/>
    <w:rsid w:val="00D178DD"/>
    <w:rsid w:val="00D17CCD"/>
    <w:rsid w:val="00D2029D"/>
    <w:rsid w:val="00D20968"/>
    <w:rsid w:val="00D20A10"/>
    <w:rsid w:val="00D20AF1"/>
    <w:rsid w:val="00D20CB0"/>
    <w:rsid w:val="00D20DA2"/>
    <w:rsid w:val="00D21856"/>
    <w:rsid w:val="00D218B2"/>
    <w:rsid w:val="00D21B06"/>
    <w:rsid w:val="00D21C15"/>
    <w:rsid w:val="00D220A3"/>
    <w:rsid w:val="00D22182"/>
    <w:rsid w:val="00D228D1"/>
    <w:rsid w:val="00D22971"/>
    <w:rsid w:val="00D22BB2"/>
    <w:rsid w:val="00D22FB1"/>
    <w:rsid w:val="00D2313A"/>
    <w:rsid w:val="00D23329"/>
    <w:rsid w:val="00D24161"/>
    <w:rsid w:val="00D2424D"/>
    <w:rsid w:val="00D24877"/>
    <w:rsid w:val="00D248AA"/>
    <w:rsid w:val="00D24CB8"/>
    <w:rsid w:val="00D250B8"/>
    <w:rsid w:val="00D25348"/>
    <w:rsid w:val="00D2563D"/>
    <w:rsid w:val="00D25879"/>
    <w:rsid w:val="00D2592A"/>
    <w:rsid w:val="00D2599F"/>
    <w:rsid w:val="00D261AC"/>
    <w:rsid w:val="00D2651B"/>
    <w:rsid w:val="00D267A6"/>
    <w:rsid w:val="00D268F8"/>
    <w:rsid w:val="00D26D62"/>
    <w:rsid w:val="00D27A69"/>
    <w:rsid w:val="00D27D82"/>
    <w:rsid w:val="00D27EB4"/>
    <w:rsid w:val="00D30259"/>
    <w:rsid w:val="00D311C6"/>
    <w:rsid w:val="00D31564"/>
    <w:rsid w:val="00D31567"/>
    <w:rsid w:val="00D31F73"/>
    <w:rsid w:val="00D320A5"/>
    <w:rsid w:val="00D32C63"/>
    <w:rsid w:val="00D33041"/>
    <w:rsid w:val="00D33610"/>
    <w:rsid w:val="00D3388D"/>
    <w:rsid w:val="00D33B99"/>
    <w:rsid w:val="00D34452"/>
    <w:rsid w:val="00D349EF"/>
    <w:rsid w:val="00D35064"/>
    <w:rsid w:val="00D3529C"/>
    <w:rsid w:val="00D35418"/>
    <w:rsid w:val="00D35687"/>
    <w:rsid w:val="00D358CF"/>
    <w:rsid w:val="00D35A70"/>
    <w:rsid w:val="00D35DD0"/>
    <w:rsid w:val="00D35F28"/>
    <w:rsid w:val="00D36757"/>
    <w:rsid w:val="00D3691D"/>
    <w:rsid w:val="00D36CAA"/>
    <w:rsid w:val="00D36F6B"/>
    <w:rsid w:val="00D3718F"/>
    <w:rsid w:val="00D3721B"/>
    <w:rsid w:val="00D3729C"/>
    <w:rsid w:val="00D3730B"/>
    <w:rsid w:val="00D373A1"/>
    <w:rsid w:val="00D373C2"/>
    <w:rsid w:val="00D37AF8"/>
    <w:rsid w:val="00D40740"/>
    <w:rsid w:val="00D40C84"/>
    <w:rsid w:val="00D40DBC"/>
    <w:rsid w:val="00D411B8"/>
    <w:rsid w:val="00D4195A"/>
    <w:rsid w:val="00D41F35"/>
    <w:rsid w:val="00D42077"/>
    <w:rsid w:val="00D4231B"/>
    <w:rsid w:val="00D426E9"/>
    <w:rsid w:val="00D42886"/>
    <w:rsid w:val="00D43130"/>
    <w:rsid w:val="00D43DA3"/>
    <w:rsid w:val="00D444B7"/>
    <w:rsid w:val="00D44820"/>
    <w:rsid w:val="00D4482F"/>
    <w:rsid w:val="00D44B0A"/>
    <w:rsid w:val="00D45085"/>
    <w:rsid w:val="00D454CE"/>
    <w:rsid w:val="00D4562D"/>
    <w:rsid w:val="00D45696"/>
    <w:rsid w:val="00D4573D"/>
    <w:rsid w:val="00D4578B"/>
    <w:rsid w:val="00D45875"/>
    <w:rsid w:val="00D45AF3"/>
    <w:rsid w:val="00D46173"/>
    <w:rsid w:val="00D466F9"/>
    <w:rsid w:val="00D4709E"/>
    <w:rsid w:val="00D47149"/>
    <w:rsid w:val="00D47226"/>
    <w:rsid w:val="00D47351"/>
    <w:rsid w:val="00D47C2B"/>
    <w:rsid w:val="00D501C3"/>
    <w:rsid w:val="00D50715"/>
    <w:rsid w:val="00D507F2"/>
    <w:rsid w:val="00D509FC"/>
    <w:rsid w:val="00D50E1A"/>
    <w:rsid w:val="00D5123D"/>
    <w:rsid w:val="00D5138A"/>
    <w:rsid w:val="00D513C7"/>
    <w:rsid w:val="00D51456"/>
    <w:rsid w:val="00D51CDF"/>
    <w:rsid w:val="00D51DEE"/>
    <w:rsid w:val="00D51EBE"/>
    <w:rsid w:val="00D52305"/>
    <w:rsid w:val="00D523A6"/>
    <w:rsid w:val="00D525E6"/>
    <w:rsid w:val="00D52739"/>
    <w:rsid w:val="00D52A63"/>
    <w:rsid w:val="00D52C35"/>
    <w:rsid w:val="00D52DFA"/>
    <w:rsid w:val="00D5350F"/>
    <w:rsid w:val="00D53EAA"/>
    <w:rsid w:val="00D5496D"/>
    <w:rsid w:val="00D5583E"/>
    <w:rsid w:val="00D558A4"/>
    <w:rsid w:val="00D5599E"/>
    <w:rsid w:val="00D5680E"/>
    <w:rsid w:val="00D56875"/>
    <w:rsid w:val="00D568FA"/>
    <w:rsid w:val="00D56D5A"/>
    <w:rsid w:val="00D57377"/>
    <w:rsid w:val="00D57B72"/>
    <w:rsid w:val="00D57BE7"/>
    <w:rsid w:val="00D57E80"/>
    <w:rsid w:val="00D606F3"/>
    <w:rsid w:val="00D60814"/>
    <w:rsid w:val="00D609EF"/>
    <w:rsid w:val="00D60C13"/>
    <w:rsid w:val="00D61433"/>
    <w:rsid w:val="00D61D86"/>
    <w:rsid w:val="00D62084"/>
    <w:rsid w:val="00D62101"/>
    <w:rsid w:val="00D62180"/>
    <w:rsid w:val="00D62191"/>
    <w:rsid w:val="00D621AE"/>
    <w:rsid w:val="00D6267A"/>
    <w:rsid w:val="00D6288E"/>
    <w:rsid w:val="00D6289A"/>
    <w:rsid w:val="00D628AD"/>
    <w:rsid w:val="00D62ADB"/>
    <w:rsid w:val="00D631CA"/>
    <w:rsid w:val="00D6345C"/>
    <w:rsid w:val="00D63889"/>
    <w:rsid w:val="00D638D3"/>
    <w:rsid w:val="00D639DC"/>
    <w:rsid w:val="00D6434A"/>
    <w:rsid w:val="00D64995"/>
    <w:rsid w:val="00D64BA9"/>
    <w:rsid w:val="00D65853"/>
    <w:rsid w:val="00D65ABB"/>
    <w:rsid w:val="00D6615B"/>
    <w:rsid w:val="00D66383"/>
    <w:rsid w:val="00D6655D"/>
    <w:rsid w:val="00D6670A"/>
    <w:rsid w:val="00D66799"/>
    <w:rsid w:val="00D66B81"/>
    <w:rsid w:val="00D66BED"/>
    <w:rsid w:val="00D66BFD"/>
    <w:rsid w:val="00D66CCF"/>
    <w:rsid w:val="00D66D3C"/>
    <w:rsid w:val="00D66F12"/>
    <w:rsid w:val="00D670F9"/>
    <w:rsid w:val="00D676B9"/>
    <w:rsid w:val="00D67959"/>
    <w:rsid w:val="00D67D0C"/>
    <w:rsid w:val="00D701DD"/>
    <w:rsid w:val="00D7041E"/>
    <w:rsid w:val="00D7063D"/>
    <w:rsid w:val="00D70D74"/>
    <w:rsid w:val="00D70EE0"/>
    <w:rsid w:val="00D71514"/>
    <w:rsid w:val="00D716C6"/>
    <w:rsid w:val="00D71927"/>
    <w:rsid w:val="00D71C15"/>
    <w:rsid w:val="00D71DF4"/>
    <w:rsid w:val="00D726B0"/>
    <w:rsid w:val="00D726D4"/>
    <w:rsid w:val="00D72BDA"/>
    <w:rsid w:val="00D72BF0"/>
    <w:rsid w:val="00D72DCE"/>
    <w:rsid w:val="00D72DD7"/>
    <w:rsid w:val="00D73250"/>
    <w:rsid w:val="00D73491"/>
    <w:rsid w:val="00D736DF"/>
    <w:rsid w:val="00D73F85"/>
    <w:rsid w:val="00D740F2"/>
    <w:rsid w:val="00D74279"/>
    <w:rsid w:val="00D743B5"/>
    <w:rsid w:val="00D74AB9"/>
    <w:rsid w:val="00D75F05"/>
    <w:rsid w:val="00D769CA"/>
    <w:rsid w:val="00D76DE9"/>
    <w:rsid w:val="00D76DFB"/>
    <w:rsid w:val="00D7706F"/>
    <w:rsid w:val="00D77131"/>
    <w:rsid w:val="00D77639"/>
    <w:rsid w:val="00D778BB"/>
    <w:rsid w:val="00D8013F"/>
    <w:rsid w:val="00D801C1"/>
    <w:rsid w:val="00D8031E"/>
    <w:rsid w:val="00D80628"/>
    <w:rsid w:val="00D80992"/>
    <w:rsid w:val="00D80B7F"/>
    <w:rsid w:val="00D80CC5"/>
    <w:rsid w:val="00D8108D"/>
    <w:rsid w:val="00D81189"/>
    <w:rsid w:val="00D81225"/>
    <w:rsid w:val="00D8139C"/>
    <w:rsid w:val="00D814EE"/>
    <w:rsid w:val="00D81934"/>
    <w:rsid w:val="00D826B4"/>
    <w:rsid w:val="00D82C64"/>
    <w:rsid w:val="00D82F37"/>
    <w:rsid w:val="00D830EE"/>
    <w:rsid w:val="00D83965"/>
    <w:rsid w:val="00D83F27"/>
    <w:rsid w:val="00D84A18"/>
    <w:rsid w:val="00D850BB"/>
    <w:rsid w:val="00D850E2"/>
    <w:rsid w:val="00D850E9"/>
    <w:rsid w:val="00D855BB"/>
    <w:rsid w:val="00D85AC7"/>
    <w:rsid w:val="00D85B09"/>
    <w:rsid w:val="00D85BD0"/>
    <w:rsid w:val="00D85FEC"/>
    <w:rsid w:val="00D86479"/>
    <w:rsid w:val="00D865C5"/>
    <w:rsid w:val="00D86A3B"/>
    <w:rsid w:val="00D86ACF"/>
    <w:rsid w:val="00D87453"/>
    <w:rsid w:val="00D87CA2"/>
    <w:rsid w:val="00D87F67"/>
    <w:rsid w:val="00D9060A"/>
    <w:rsid w:val="00D90A40"/>
    <w:rsid w:val="00D90D84"/>
    <w:rsid w:val="00D91002"/>
    <w:rsid w:val="00D913AC"/>
    <w:rsid w:val="00D91F0B"/>
    <w:rsid w:val="00D92014"/>
    <w:rsid w:val="00D92897"/>
    <w:rsid w:val="00D9289C"/>
    <w:rsid w:val="00D928DD"/>
    <w:rsid w:val="00D92A5A"/>
    <w:rsid w:val="00D92D7E"/>
    <w:rsid w:val="00D933E7"/>
    <w:rsid w:val="00D93857"/>
    <w:rsid w:val="00D93B51"/>
    <w:rsid w:val="00D93DF1"/>
    <w:rsid w:val="00D94F48"/>
    <w:rsid w:val="00D9512D"/>
    <w:rsid w:val="00D95287"/>
    <w:rsid w:val="00D954D1"/>
    <w:rsid w:val="00D95A9D"/>
    <w:rsid w:val="00D95FA2"/>
    <w:rsid w:val="00D95FC9"/>
    <w:rsid w:val="00D96299"/>
    <w:rsid w:val="00D96638"/>
    <w:rsid w:val="00D96671"/>
    <w:rsid w:val="00D9688A"/>
    <w:rsid w:val="00D969C6"/>
    <w:rsid w:val="00D96AA7"/>
    <w:rsid w:val="00D96DF5"/>
    <w:rsid w:val="00D97206"/>
    <w:rsid w:val="00D9722C"/>
    <w:rsid w:val="00D97291"/>
    <w:rsid w:val="00D9729D"/>
    <w:rsid w:val="00D9738B"/>
    <w:rsid w:val="00D9740F"/>
    <w:rsid w:val="00D9763A"/>
    <w:rsid w:val="00D97663"/>
    <w:rsid w:val="00D9772B"/>
    <w:rsid w:val="00D97E9A"/>
    <w:rsid w:val="00D97FDB"/>
    <w:rsid w:val="00DA00A0"/>
    <w:rsid w:val="00DA00F1"/>
    <w:rsid w:val="00DA0D34"/>
    <w:rsid w:val="00DA0E0A"/>
    <w:rsid w:val="00DA1158"/>
    <w:rsid w:val="00DA1903"/>
    <w:rsid w:val="00DA1D3D"/>
    <w:rsid w:val="00DA1E34"/>
    <w:rsid w:val="00DA33E4"/>
    <w:rsid w:val="00DA34F6"/>
    <w:rsid w:val="00DA3A60"/>
    <w:rsid w:val="00DA432B"/>
    <w:rsid w:val="00DA4438"/>
    <w:rsid w:val="00DA45A7"/>
    <w:rsid w:val="00DA467E"/>
    <w:rsid w:val="00DA4859"/>
    <w:rsid w:val="00DA4A00"/>
    <w:rsid w:val="00DA4A7E"/>
    <w:rsid w:val="00DA4BE5"/>
    <w:rsid w:val="00DA4E6C"/>
    <w:rsid w:val="00DA552D"/>
    <w:rsid w:val="00DA696F"/>
    <w:rsid w:val="00DA6B5D"/>
    <w:rsid w:val="00DA7104"/>
    <w:rsid w:val="00DA7306"/>
    <w:rsid w:val="00DA73E7"/>
    <w:rsid w:val="00DA752F"/>
    <w:rsid w:val="00DA77AA"/>
    <w:rsid w:val="00DA7AFD"/>
    <w:rsid w:val="00DA7BC8"/>
    <w:rsid w:val="00DA7EEC"/>
    <w:rsid w:val="00DB0030"/>
    <w:rsid w:val="00DB00BD"/>
    <w:rsid w:val="00DB02A1"/>
    <w:rsid w:val="00DB04A2"/>
    <w:rsid w:val="00DB116A"/>
    <w:rsid w:val="00DB1584"/>
    <w:rsid w:val="00DB19A7"/>
    <w:rsid w:val="00DB20D1"/>
    <w:rsid w:val="00DB2600"/>
    <w:rsid w:val="00DB2E2C"/>
    <w:rsid w:val="00DB2F0D"/>
    <w:rsid w:val="00DB3010"/>
    <w:rsid w:val="00DB335C"/>
    <w:rsid w:val="00DB352F"/>
    <w:rsid w:val="00DB3948"/>
    <w:rsid w:val="00DB3DEC"/>
    <w:rsid w:val="00DB3F1A"/>
    <w:rsid w:val="00DB40F5"/>
    <w:rsid w:val="00DB4840"/>
    <w:rsid w:val="00DB4A6A"/>
    <w:rsid w:val="00DB503B"/>
    <w:rsid w:val="00DB526B"/>
    <w:rsid w:val="00DB5870"/>
    <w:rsid w:val="00DB59BE"/>
    <w:rsid w:val="00DB6163"/>
    <w:rsid w:val="00DB6397"/>
    <w:rsid w:val="00DB6534"/>
    <w:rsid w:val="00DB6AAF"/>
    <w:rsid w:val="00DB6D77"/>
    <w:rsid w:val="00DB6E38"/>
    <w:rsid w:val="00DB72E0"/>
    <w:rsid w:val="00DB79EE"/>
    <w:rsid w:val="00DB7CB7"/>
    <w:rsid w:val="00DB7F15"/>
    <w:rsid w:val="00DC005F"/>
    <w:rsid w:val="00DC01ED"/>
    <w:rsid w:val="00DC06A6"/>
    <w:rsid w:val="00DC0D61"/>
    <w:rsid w:val="00DC196C"/>
    <w:rsid w:val="00DC19C0"/>
    <w:rsid w:val="00DC1E02"/>
    <w:rsid w:val="00DC1F5D"/>
    <w:rsid w:val="00DC239E"/>
    <w:rsid w:val="00DC25B0"/>
    <w:rsid w:val="00DC2626"/>
    <w:rsid w:val="00DC2AD7"/>
    <w:rsid w:val="00DC343F"/>
    <w:rsid w:val="00DC3C50"/>
    <w:rsid w:val="00DC4069"/>
    <w:rsid w:val="00DC4417"/>
    <w:rsid w:val="00DC441F"/>
    <w:rsid w:val="00DC450B"/>
    <w:rsid w:val="00DC5102"/>
    <w:rsid w:val="00DC5683"/>
    <w:rsid w:val="00DC5B65"/>
    <w:rsid w:val="00DC6B15"/>
    <w:rsid w:val="00DC6E4D"/>
    <w:rsid w:val="00DC7267"/>
    <w:rsid w:val="00DC76C6"/>
    <w:rsid w:val="00DC7C2B"/>
    <w:rsid w:val="00DC7FEE"/>
    <w:rsid w:val="00DD001C"/>
    <w:rsid w:val="00DD01E3"/>
    <w:rsid w:val="00DD0928"/>
    <w:rsid w:val="00DD0D06"/>
    <w:rsid w:val="00DD10BA"/>
    <w:rsid w:val="00DD16BA"/>
    <w:rsid w:val="00DD1B7D"/>
    <w:rsid w:val="00DD1D9C"/>
    <w:rsid w:val="00DD252B"/>
    <w:rsid w:val="00DD2663"/>
    <w:rsid w:val="00DD270E"/>
    <w:rsid w:val="00DD287F"/>
    <w:rsid w:val="00DD2916"/>
    <w:rsid w:val="00DD2BC1"/>
    <w:rsid w:val="00DD2BC6"/>
    <w:rsid w:val="00DD2D5F"/>
    <w:rsid w:val="00DD307A"/>
    <w:rsid w:val="00DD3417"/>
    <w:rsid w:val="00DD35D0"/>
    <w:rsid w:val="00DD3B54"/>
    <w:rsid w:val="00DD3F38"/>
    <w:rsid w:val="00DD40F0"/>
    <w:rsid w:val="00DD5453"/>
    <w:rsid w:val="00DD5651"/>
    <w:rsid w:val="00DD57B3"/>
    <w:rsid w:val="00DD58C8"/>
    <w:rsid w:val="00DD58FD"/>
    <w:rsid w:val="00DD5941"/>
    <w:rsid w:val="00DD5F75"/>
    <w:rsid w:val="00DD6038"/>
    <w:rsid w:val="00DD6369"/>
    <w:rsid w:val="00DD68B3"/>
    <w:rsid w:val="00DD6E5E"/>
    <w:rsid w:val="00DD72BE"/>
    <w:rsid w:val="00DD786A"/>
    <w:rsid w:val="00DD7A93"/>
    <w:rsid w:val="00DD7CC6"/>
    <w:rsid w:val="00DD7E49"/>
    <w:rsid w:val="00DE0192"/>
    <w:rsid w:val="00DE0292"/>
    <w:rsid w:val="00DE03F3"/>
    <w:rsid w:val="00DE060B"/>
    <w:rsid w:val="00DE0772"/>
    <w:rsid w:val="00DE0E1A"/>
    <w:rsid w:val="00DE1A2B"/>
    <w:rsid w:val="00DE1BA3"/>
    <w:rsid w:val="00DE2084"/>
    <w:rsid w:val="00DE27C0"/>
    <w:rsid w:val="00DE2AFB"/>
    <w:rsid w:val="00DE3349"/>
    <w:rsid w:val="00DE37CB"/>
    <w:rsid w:val="00DE415E"/>
    <w:rsid w:val="00DE4202"/>
    <w:rsid w:val="00DE465E"/>
    <w:rsid w:val="00DE46B6"/>
    <w:rsid w:val="00DE49E8"/>
    <w:rsid w:val="00DE514E"/>
    <w:rsid w:val="00DE5627"/>
    <w:rsid w:val="00DE57A0"/>
    <w:rsid w:val="00DE5EB1"/>
    <w:rsid w:val="00DE6C62"/>
    <w:rsid w:val="00DE7394"/>
    <w:rsid w:val="00DE79F6"/>
    <w:rsid w:val="00DE7CC9"/>
    <w:rsid w:val="00DF040B"/>
    <w:rsid w:val="00DF046B"/>
    <w:rsid w:val="00DF0471"/>
    <w:rsid w:val="00DF0961"/>
    <w:rsid w:val="00DF0B11"/>
    <w:rsid w:val="00DF1135"/>
    <w:rsid w:val="00DF13DD"/>
    <w:rsid w:val="00DF1783"/>
    <w:rsid w:val="00DF20F7"/>
    <w:rsid w:val="00DF213E"/>
    <w:rsid w:val="00DF2610"/>
    <w:rsid w:val="00DF2E6E"/>
    <w:rsid w:val="00DF2FD7"/>
    <w:rsid w:val="00DF37EB"/>
    <w:rsid w:val="00DF38AE"/>
    <w:rsid w:val="00DF3BBA"/>
    <w:rsid w:val="00DF40D3"/>
    <w:rsid w:val="00DF4A52"/>
    <w:rsid w:val="00DF52AD"/>
    <w:rsid w:val="00DF57A4"/>
    <w:rsid w:val="00DF57EF"/>
    <w:rsid w:val="00DF5B11"/>
    <w:rsid w:val="00DF5B19"/>
    <w:rsid w:val="00DF5BC2"/>
    <w:rsid w:val="00DF6199"/>
    <w:rsid w:val="00DF63E0"/>
    <w:rsid w:val="00DF64E5"/>
    <w:rsid w:val="00DF6CE0"/>
    <w:rsid w:val="00DF70DD"/>
    <w:rsid w:val="00DF711D"/>
    <w:rsid w:val="00DF71C2"/>
    <w:rsid w:val="00DF7A44"/>
    <w:rsid w:val="00DF7B68"/>
    <w:rsid w:val="00DF7BFA"/>
    <w:rsid w:val="00E005F9"/>
    <w:rsid w:val="00E0066A"/>
    <w:rsid w:val="00E01B1F"/>
    <w:rsid w:val="00E01C7D"/>
    <w:rsid w:val="00E022BE"/>
    <w:rsid w:val="00E02774"/>
    <w:rsid w:val="00E0281E"/>
    <w:rsid w:val="00E028FE"/>
    <w:rsid w:val="00E02ADE"/>
    <w:rsid w:val="00E02FD8"/>
    <w:rsid w:val="00E032B7"/>
    <w:rsid w:val="00E03AF3"/>
    <w:rsid w:val="00E03B3F"/>
    <w:rsid w:val="00E03C8B"/>
    <w:rsid w:val="00E03F41"/>
    <w:rsid w:val="00E0448B"/>
    <w:rsid w:val="00E045E0"/>
    <w:rsid w:val="00E045E2"/>
    <w:rsid w:val="00E061C2"/>
    <w:rsid w:val="00E06461"/>
    <w:rsid w:val="00E068B1"/>
    <w:rsid w:val="00E06B58"/>
    <w:rsid w:val="00E0729A"/>
    <w:rsid w:val="00E0746E"/>
    <w:rsid w:val="00E0772F"/>
    <w:rsid w:val="00E077D7"/>
    <w:rsid w:val="00E079D3"/>
    <w:rsid w:val="00E1079B"/>
    <w:rsid w:val="00E10962"/>
    <w:rsid w:val="00E10A40"/>
    <w:rsid w:val="00E10DC0"/>
    <w:rsid w:val="00E111B5"/>
    <w:rsid w:val="00E111EE"/>
    <w:rsid w:val="00E1144B"/>
    <w:rsid w:val="00E116A7"/>
    <w:rsid w:val="00E11A02"/>
    <w:rsid w:val="00E11B1D"/>
    <w:rsid w:val="00E1255D"/>
    <w:rsid w:val="00E12664"/>
    <w:rsid w:val="00E135A9"/>
    <w:rsid w:val="00E13704"/>
    <w:rsid w:val="00E1379E"/>
    <w:rsid w:val="00E13D5F"/>
    <w:rsid w:val="00E13E45"/>
    <w:rsid w:val="00E13E80"/>
    <w:rsid w:val="00E140DA"/>
    <w:rsid w:val="00E145D9"/>
    <w:rsid w:val="00E146AA"/>
    <w:rsid w:val="00E14946"/>
    <w:rsid w:val="00E14C30"/>
    <w:rsid w:val="00E14D35"/>
    <w:rsid w:val="00E153AF"/>
    <w:rsid w:val="00E157F6"/>
    <w:rsid w:val="00E15B2A"/>
    <w:rsid w:val="00E16117"/>
    <w:rsid w:val="00E16264"/>
    <w:rsid w:val="00E1631A"/>
    <w:rsid w:val="00E16672"/>
    <w:rsid w:val="00E1695E"/>
    <w:rsid w:val="00E169AB"/>
    <w:rsid w:val="00E16D30"/>
    <w:rsid w:val="00E170BE"/>
    <w:rsid w:val="00E17D42"/>
    <w:rsid w:val="00E17F11"/>
    <w:rsid w:val="00E20284"/>
    <w:rsid w:val="00E20651"/>
    <w:rsid w:val="00E20A7E"/>
    <w:rsid w:val="00E20C3E"/>
    <w:rsid w:val="00E20F6A"/>
    <w:rsid w:val="00E20F6E"/>
    <w:rsid w:val="00E212AD"/>
    <w:rsid w:val="00E21678"/>
    <w:rsid w:val="00E21B47"/>
    <w:rsid w:val="00E21CD4"/>
    <w:rsid w:val="00E21E35"/>
    <w:rsid w:val="00E222A9"/>
    <w:rsid w:val="00E22567"/>
    <w:rsid w:val="00E22D99"/>
    <w:rsid w:val="00E22DC7"/>
    <w:rsid w:val="00E22E8B"/>
    <w:rsid w:val="00E245E2"/>
    <w:rsid w:val="00E2485E"/>
    <w:rsid w:val="00E24FA2"/>
    <w:rsid w:val="00E2513D"/>
    <w:rsid w:val="00E25A02"/>
    <w:rsid w:val="00E26367"/>
    <w:rsid w:val="00E267FF"/>
    <w:rsid w:val="00E26C44"/>
    <w:rsid w:val="00E26DD3"/>
    <w:rsid w:val="00E271D8"/>
    <w:rsid w:val="00E2729A"/>
    <w:rsid w:val="00E279A8"/>
    <w:rsid w:val="00E27B6C"/>
    <w:rsid w:val="00E30101"/>
    <w:rsid w:val="00E3061C"/>
    <w:rsid w:val="00E30A00"/>
    <w:rsid w:val="00E30FC1"/>
    <w:rsid w:val="00E31155"/>
    <w:rsid w:val="00E314EF"/>
    <w:rsid w:val="00E3153E"/>
    <w:rsid w:val="00E317B6"/>
    <w:rsid w:val="00E319AC"/>
    <w:rsid w:val="00E3265A"/>
    <w:rsid w:val="00E3279F"/>
    <w:rsid w:val="00E32C30"/>
    <w:rsid w:val="00E33504"/>
    <w:rsid w:val="00E335FA"/>
    <w:rsid w:val="00E3372A"/>
    <w:rsid w:val="00E33B04"/>
    <w:rsid w:val="00E33BA2"/>
    <w:rsid w:val="00E33C89"/>
    <w:rsid w:val="00E33EB3"/>
    <w:rsid w:val="00E349FD"/>
    <w:rsid w:val="00E34B8D"/>
    <w:rsid w:val="00E34E49"/>
    <w:rsid w:val="00E35398"/>
    <w:rsid w:val="00E358E2"/>
    <w:rsid w:val="00E35C0A"/>
    <w:rsid w:val="00E36AB0"/>
    <w:rsid w:val="00E36C49"/>
    <w:rsid w:val="00E37169"/>
    <w:rsid w:val="00E37329"/>
    <w:rsid w:val="00E373C4"/>
    <w:rsid w:val="00E37626"/>
    <w:rsid w:val="00E377D0"/>
    <w:rsid w:val="00E37E47"/>
    <w:rsid w:val="00E37FD4"/>
    <w:rsid w:val="00E4022C"/>
    <w:rsid w:val="00E4028D"/>
    <w:rsid w:val="00E402DF"/>
    <w:rsid w:val="00E403E7"/>
    <w:rsid w:val="00E407A6"/>
    <w:rsid w:val="00E409A2"/>
    <w:rsid w:val="00E4109B"/>
    <w:rsid w:val="00E411FE"/>
    <w:rsid w:val="00E41584"/>
    <w:rsid w:val="00E41D39"/>
    <w:rsid w:val="00E41ED1"/>
    <w:rsid w:val="00E421F4"/>
    <w:rsid w:val="00E42746"/>
    <w:rsid w:val="00E42D95"/>
    <w:rsid w:val="00E4311E"/>
    <w:rsid w:val="00E43174"/>
    <w:rsid w:val="00E431C4"/>
    <w:rsid w:val="00E43CDB"/>
    <w:rsid w:val="00E43F38"/>
    <w:rsid w:val="00E44327"/>
    <w:rsid w:val="00E4478B"/>
    <w:rsid w:val="00E44C1D"/>
    <w:rsid w:val="00E44D25"/>
    <w:rsid w:val="00E44D51"/>
    <w:rsid w:val="00E45327"/>
    <w:rsid w:val="00E4550A"/>
    <w:rsid w:val="00E4647C"/>
    <w:rsid w:val="00E464FA"/>
    <w:rsid w:val="00E4681E"/>
    <w:rsid w:val="00E46C40"/>
    <w:rsid w:val="00E47024"/>
    <w:rsid w:val="00E47349"/>
    <w:rsid w:val="00E476C4"/>
    <w:rsid w:val="00E47DFB"/>
    <w:rsid w:val="00E47F0B"/>
    <w:rsid w:val="00E5006A"/>
    <w:rsid w:val="00E50896"/>
    <w:rsid w:val="00E50C35"/>
    <w:rsid w:val="00E519F6"/>
    <w:rsid w:val="00E521CC"/>
    <w:rsid w:val="00E52334"/>
    <w:rsid w:val="00E524CF"/>
    <w:rsid w:val="00E52ECE"/>
    <w:rsid w:val="00E5318E"/>
    <w:rsid w:val="00E532B5"/>
    <w:rsid w:val="00E5381A"/>
    <w:rsid w:val="00E53D43"/>
    <w:rsid w:val="00E53F4F"/>
    <w:rsid w:val="00E541F1"/>
    <w:rsid w:val="00E54413"/>
    <w:rsid w:val="00E54595"/>
    <w:rsid w:val="00E54C6B"/>
    <w:rsid w:val="00E54D5B"/>
    <w:rsid w:val="00E54FE5"/>
    <w:rsid w:val="00E55099"/>
    <w:rsid w:val="00E55260"/>
    <w:rsid w:val="00E553D5"/>
    <w:rsid w:val="00E5563E"/>
    <w:rsid w:val="00E5594C"/>
    <w:rsid w:val="00E5598E"/>
    <w:rsid w:val="00E55AEF"/>
    <w:rsid w:val="00E56146"/>
    <w:rsid w:val="00E568BF"/>
    <w:rsid w:val="00E56D0B"/>
    <w:rsid w:val="00E56DC2"/>
    <w:rsid w:val="00E57749"/>
    <w:rsid w:val="00E5774F"/>
    <w:rsid w:val="00E577F1"/>
    <w:rsid w:val="00E60B60"/>
    <w:rsid w:val="00E60C44"/>
    <w:rsid w:val="00E60D18"/>
    <w:rsid w:val="00E612A0"/>
    <w:rsid w:val="00E616C1"/>
    <w:rsid w:val="00E616CB"/>
    <w:rsid w:val="00E6192D"/>
    <w:rsid w:val="00E61AD8"/>
    <w:rsid w:val="00E621DB"/>
    <w:rsid w:val="00E6220C"/>
    <w:rsid w:val="00E6236D"/>
    <w:rsid w:val="00E62B82"/>
    <w:rsid w:val="00E630AD"/>
    <w:rsid w:val="00E633BE"/>
    <w:rsid w:val="00E63571"/>
    <w:rsid w:val="00E63900"/>
    <w:rsid w:val="00E640A3"/>
    <w:rsid w:val="00E64956"/>
    <w:rsid w:val="00E64A0E"/>
    <w:rsid w:val="00E64ECA"/>
    <w:rsid w:val="00E661A9"/>
    <w:rsid w:val="00E6636E"/>
    <w:rsid w:val="00E667CD"/>
    <w:rsid w:val="00E66875"/>
    <w:rsid w:val="00E67091"/>
    <w:rsid w:val="00E673C8"/>
    <w:rsid w:val="00E6741E"/>
    <w:rsid w:val="00E67AA9"/>
    <w:rsid w:val="00E67BE8"/>
    <w:rsid w:val="00E700B1"/>
    <w:rsid w:val="00E700CB"/>
    <w:rsid w:val="00E7012C"/>
    <w:rsid w:val="00E70692"/>
    <w:rsid w:val="00E71005"/>
    <w:rsid w:val="00E710F2"/>
    <w:rsid w:val="00E711A2"/>
    <w:rsid w:val="00E71370"/>
    <w:rsid w:val="00E716B4"/>
    <w:rsid w:val="00E71717"/>
    <w:rsid w:val="00E7250E"/>
    <w:rsid w:val="00E73813"/>
    <w:rsid w:val="00E73B20"/>
    <w:rsid w:val="00E73FF0"/>
    <w:rsid w:val="00E7410B"/>
    <w:rsid w:val="00E741C8"/>
    <w:rsid w:val="00E746B1"/>
    <w:rsid w:val="00E7508E"/>
    <w:rsid w:val="00E75421"/>
    <w:rsid w:val="00E756F4"/>
    <w:rsid w:val="00E757A9"/>
    <w:rsid w:val="00E75C32"/>
    <w:rsid w:val="00E75C93"/>
    <w:rsid w:val="00E76364"/>
    <w:rsid w:val="00E766CB"/>
    <w:rsid w:val="00E76815"/>
    <w:rsid w:val="00E7695C"/>
    <w:rsid w:val="00E7774B"/>
    <w:rsid w:val="00E7774E"/>
    <w:rsid w:val="00E8013B"/>
    <w:rsid w:val="00E80203"/>
    <w:rsid w:val="00E802E3"/>
    <w:rsid w:val="00E80A09"/>
    <w:rsid w:val="00E80B3A"/>
    <w:rsid w:val="00E80CCC"/>
    <w:rsid w:val="00E80E6E"/>
    <w:rsid w:val="00E814E1"/>
    <w:rsid w:val="00E81C98"/>
    <w:rsid w:val="00E820BB"/>
    <w:rsid w:val="00E82710"/>
    <w:rsid w:val="00E82B74"/>
    <w:rsid w:val="00E834DC"/>
    <w:rsid w:val="00E83827"/>
    <w:rsid w:val="00E83923"/>
    <w:rsid w:val="00E83BE0"/>
    <w:rsid w:val="00E83C5D"/>
    <w:rsid w:val="00E8424E"/>
    <w:rsid w:val="00E849E3"/>
    <w:rsid w:val="00E84A08"/>
    <w:rsid w:val="00E84AB0"/>
    <w:rsid w:val="00E84AE7"/>
    <w:rsid w:val="00E84BC0"/>
    <w:rsid w:val="00E84F43"/>
    <w:rsid w:val="00E855C5"/>
    <w:rsid w:val="00E859D1"/>
    <w:rsid w:val="00E85BB9"/>
    <w:rsid w:val="00E85EEC"/>
    <w:rsid w:val="00E86115"/>
    <w:rsid w:val="00E8644F"/>
    <w:rsid w:val="00E869B9"/>
    <w:rsid w:val="00E86BEA"/>
    <w:rsid w:val="00E86E62"/>
    <w:rsid w:val="00E87242"/>
    <w:rsid w:val="00E87389"/>
    <w:rsid w:val="00E8745A"/>
    <w:rsid w:val="00E874BC"/>
    <w:rsid w:val="00E87FCB"/>
    <w:rsid w:val="00E90044"/>
    <w:rsid w:val="00E90485"/>
    <w:rsid w:val="00E90BD2"/>
    <w:rsid w:val="00E91161"/>
    <w:rsid w:val="00E913C3"/>
    <w:rsid w:val="00E91AD3"/>
    <w:rsid w:val="00E91F36"/>
    <w:rsid w:val="00E91FBF"/>
    <w:rsid w:val="00E92248"/>
    <w:rsid w:val="00E923EE"/>
    <w:rsid w:val="00E92695"/>
    <w:rsid w:val="00E92961"/>
    <w:rsid w:val="00E93207"/>
    <w:rsid w:val="00E932BF"/>
    <w:rsid w:val="00E9365D"/>
    <w:rsid w:val="00E9391E"/>
    <w:rsid w:val="00E93E42"/>
    <w:rsid w:val="00E9464D"/>
    <w:rsid w:val="00E94B44"/>
    <w:rsid w:val="00E9538F"/>
    <w:rsid w:val="00E956F8"/>
    <w:rsid w:val="00E9586A"/>
    <w:rsid w:val="00E95AAF"/>
    <w:rsid w:val="00E95D4E"/>
    <w:rsid w:val="00E969F3"/>
    <w:rsid w:val="00E96A25"/>
    <w:rsid w:val="00E96C95"/>
    <w:rsid w:val="00E972B3"/>
    <w:rsid w:val="00E9736C"/>
    <w:rsid w:val="00E977A6"/>
    <w:rsid w:val="00E97A95"/>
    <w:rsid w:val="00E97D53"/>
    <w:rsid w:val="00E97E07"/>
    <w:rsid w:val="00E97EB7"/>
    <w:rsid w:val="00EA0144"/>
    <w:rsid w:val="00EA0308"/>
    <w:rsid w:val="00EA06D6"/>
    <w:rsid w:val="00EA0C82"/>
    <w:rsid w:val="00EA0FA1"/>
    <w:rsid w:val="00EA106E"/>
    <w:rsid w:val="00EA11BF"/>
    <w:rsid w:val="00EA137F"/>
    <w:rsid w:val="00EA15D8"/>
    <w:rsid w:val="00EA1750"/>
    <w:rsid w:val="00EA1760"/>
    <w:rsid w:val="00EA1FE5"/>
    <w:rsid w:val="00EA29E6"/>
    <w:rsid w:val="00EA2BE7"/>
    <w:rsid w:val="00EA3171"/>
    <w:rsid w:val="00EA324A"/>
    <w:rsid w:val="00EA3C99"/>
    <w:rsid w:val="00EA3D0F"/>
    <w:rsid w:val="00EA3E77"/>
    <w:rsid w:val="00EA3E98"/>
    <w:rsid w:val="00EA41F7"/>
    <w:rsid w:val="00EA44E0"/>
    <w:rsid w:val="00EA4732"/>
    <w:rsid w:val="00EA52FF"/>
    <w:rsid w:val="00EA533C"/>
    <w:rsid w:val="00EA5C32"/>
    <w:rsid w:val="00EA5C8A"/>
    <w:rsid w:val="00EA66DF"/>
    <w:rsid w:val="00EA712A"/>
    <w:rsid w:val="00EA71E7"/>
    <w:rsid w:val="00EA7C54"/>
    <w:rsid w:val="00EA7E7E"/>
    <w:rsid w:val="00EB0065"/>
    <w:rsid w:val="00EB0FB1"/>
    <w:rsid w:val="00EB1860"/>
    <w:rsid w:val="00EB1BD9"/>
    <w:rsid w:val="00EB1BDA"/>
    <w:rsid w:val="00EB285C"/>
    <w:rsid w:val="00EB2E9E"/>
    <w:rsid w:val="00EB3FED"/>
    <w:rsid w:val="00EB41A3"/>
    <w:rsid w:val="00EB440E"/>
    <w:rsid w:val="00EB4767"/>
    <w:rsid w:val="00EB4C74"/>
    <w:rsid w:val="00EB4FCF"/>
    <w:rsid w:val="00EB550A"/>
    <w:rsid w:val="00EB558E"/>
    <w:rsid w:val="00EB6282"/>
    <w:rsid w:val="00EB62DF"/>
    <w:rsid w:val="00EB62E9"/>
    <w:rsid w:val="00EB6970"/>
    <w:rsid w:val="00EB7230"/>
    <w:rsid w:val="00EB73B4"/>
    <w:rsid w:val="00EB73DC"/>
    <w:rsid w:val="00EB7528"/>
    <w:rsid w:val="00EB7736"/>
    <w:rsid w:val="00EB795E"/>
    <w:rsid w:val="00EB79D8"/>
    <w:rsid w:val="00EB7AA3"/>
    <w:rsid w:val="00EB7B59"/>
    <w:rsid w:val="00EB7BA7"/>
    <w:rsid w:val="00EB7FBB"/>
    <w:rsid w:val="00EC134C"/>
    <w:rsid w:val="00EC1C98"/>
    <w:rsid w:val="00EC1E5E"/>
    <w:rsid w:val="00EC1FA8"/>
    <w:rsid w:val="00EC2135"/>
    <w:rsid w:val="00EC26D4"/>
    <w:rsid w:val="00EC2A46"/>
    <w:rsid w:val="00EC2F56"/>
    <w:rsid w:val="00EC307F"/>
    <w:rsid w:val="00EC3641"/>
    <w:rsid w:val="00EC37D7"/>
    <w:rsid w:val="00EC37F1"/>
    <w:rsid w:val="00EC3FB8"/>
    <w:rsid w:val="00EC3FBF"/>
    <w:rsid w:val="00EC4133"/>
    <w:rsid w:val="00EC44C9"/>
    <w:rsid w:val="00EC495C"/>
    <w:rsid w:val="00EC4C1A"/>
    <w:rsid w:val="00EC4CF1"/>
    <w:rsid w:val="00EC50E7"/>
    <w:rsid w:val="00EC515B"/>
    <w:rsid w:val="00EC5303"/>
    <w:rsid w:val="00EC53DF"/>
    <w:rsid w:val="00EC57E1"/>
    <w:rsid w:val="00EC5DC1"/>
    <w:rsid w:val="00EC5EB8"/>
    <w:rsid w:val="00EC5EE9"/>
    <w:rsid w:val="00EC644B"/>
    <w:rsid w:val="00EC65BE"/>
    <w:rsid w:val="00EC6AC0"/>
    <w:rsid w:val="00EC6C51"/>
    <w:rsid w:val="00EC71B2"/>
    <w:rsid w:val="00EC74EE"/>
    <w:rsid w:val="00EC7729"/>
    <w:rsid w:val="00EC7DAF"/>
    <w:rsid w:val="00ED0408"/>
    <w:rsid w:val="00ED041E"/>
    <w:rsid w:val="00ED09A2"/>
    <w:rsid w:val="00ED09AC"/>
    <w:rsid w:val="00ED0B3E"/>
    <w:rsid w:val="00ED1463"/>
    <w:rsid w:val="00ED2A41"/>
    <w:rsid w:val="00ED342B"/>
    <w:rsid w:val="00ED3778"/>
    <w:rsid w:val="00ED38BB"/>
    <w:rsid w:val="00ED3D61"/>
    <w:rsid w:val="00ED3ED1"/>
    <w:rsid w:val="00ED3F84"/>
    <w:rsid w:val="00ED4112"/>
    <w:rsid w:val="00ED42A4"/>
    <w:rsid w:val="00ED43DB"/>
    <w:rsid w:val="00ED45B6"/>
    <w:rsid w:val="00ED4673"/>
    <w:rsid w:val="00ED4AD5"/>
    <w:rsid w:val="00ED4D0A"/>
    <w:rsid w:val="00ED4FBB"/>
    <w:rsid w:val="00ED50FE"/>
    <w:rsid w:val="00ED5135"/>
    <w:rsid w:val="00ED5541"/>
    <w:rsid w:val="00ED5620"/>
    <w:rsid w:val="00ED5F22"/>
    <w:rsid w:val="00ED6396"/>
    <w:rsid w:val="00ED6760"/>
    <w:rsid w:val="00ED69FB"/>
    <w:rsid w:val="00ED7394"/>
    <w:rsid w:val="00ED7404"/>
    <w:rsid w:val="00ED7B68"/>
    <w:rsid w:val="00ED7F35"/>
    <w:rsid w:val="00EE04B3"/>
    <w:rsid w:val="00EE054B"/>
    <w:rsid w:val="00EE16F1"/>
    <w:rsid w:val="00EE1BCB"/>
    <w:rsid w:val="00EE1DA9"/>
    <w:rsid w:val="00EE204B"/>
    <w:rsid w:val="00EE2156"/>
    <w:rsid w:val="00EE275E"/>
    <w:rsid w:val="00EE2D9E"/>
    <w:rsid w:val="00EE2EB6"/>
    <w:rsid w:val="00EE3D57"/>
    <w:rsid w:val="00EE3D9C"/>
    <w:rsid w:val="00EE3F98"/>
    <w:rsid w:val="00EE4869"/>
    <w:rsid w:val="00EE5339"/>
    <w:rsid w:val="00EE564D"/>
    <w:rsid w:val="00EE58F0"/>
    <w:rsid w:val="00EE5EB6"/>
    <w:rsid w:val="00EE60B3"/>
    <w:rsid w:val="00EE62E3"/>
    <w:rsid w:val="00EE634A"/>
    <w:rsid w:val="00EE6840"/>
    <w:rsid w:val="00EE692F"/>
    <w:rsid w:val="00EE6BC6"/>
    <w:rsid w:val="00EE7157"/>
    <w:rsid w:val="00EE7699"/>
    <w:rsid w:val="00EE7B0B"/>
    <w:rsid w:val="00EE7E15"/>
    <w:rsid w:val="00EF023F"/>
    <w:rsid w:val="00EF0268"/>
    <w:rsid w:val="00EF05A7"/>
    <w:rsid w:val="00EF1344"/>
    <w:rsid w:val="00EF15B9"/>
    <w:rsid w:val="00EF16CA"/>
    <w:rsid w:val="00EF20D6"/>
    <w:rsid w:val="00EF212F"/>
    <w:rsid w:val="00EF22F7"/>
    <w:rsid w:val="00EF2421"/>
    <w:rsid w:val="00EF25F1"/>
    <w:rsid w:val="00EF285C"/>
    <w:rsid w:val="00EF2BC5"/>
    <w:rsid w:val="00EF2BEB"/>
    <w:rsid w:val="00EF2FBF"/>
    <w:rsid w:val="00EF32F2"/>
    <w:rsid w:val="00EF3464"/>
    <w:rsid w:val="00EF3D60"/>
    <w:rsid w:val="00EF3FAC"/>
    <w:rsid w:val="00EF442B"/>
    <w:rsid w:val="00EF4460"/>
    <w:rsid w:val="00EF4C93"/>
    <w:rsid w:val="00EF55DD"/>
    <w:rsid w:val="00EF58A6"/>
    <w:rsid w:val="00EF5B1E"/>
    <w:rsid w:val="00EF6217"/>
    <w:rsid w:val="00EF640B"/>
    <w:rsid w:val="00EF72AE"/>
    <w:rsid w:val="00EF7C4B"/>
    <w:rsid w:val="00EF7E77"/>
    <w:rsid w:val="00F00576"/>
    <w:rsid w:val="00F00C45"/>
    <w:rsid w:val="00F01152"/>
    <w:rsid w:val="00F0117A"/>
    <w:rsid w:val="00F01CBE"/>
    <w:rsid w:val="00F020AF"/>
    <w:rsid w:val="00F0265B"/>
    <w:rsid w:val="00F02776"/>
    <w:rsid w:val="00F02B13"/>
    <w:rsid w:val="00F036D6"/>
    <w:rsid w:val="00F0391B"/>
    <w:rsid w:val="00F03C29"/>
    <w:rsid w:val="00F040C4"/>
    <w:rsid w:val="00F04172"/>
    <w:rsid w:val="00F0444B"/>
    <w:rsid w:val="00F044E4"/>
    <w:rsid w:val="00F0469D"/>
    <w:rsid w:val="00F04D8C"/>
    <w:rsid w:val="00F0515F"/>
    <w:rsid w:val="00F05839"/>
    <w:rsid w:val="00F058E6"/>
    <w:rsid w:val="00F06368"/>
    <w:rsid w:val="00F0695C"/>
    <w:rsid w:val="00F06C1C"/>
    <w:rsid w:val="00F07019"/>
    <w:rsid w:val="00F07880"/>
    <w:rsid w:val="00F0792D"/>
    <w:rsid w:val="00F07AE9"/>
    <w:rsid w:val="00F07B2E"/>
    <w:rsid w:val="00F07EA0"/>
    <w:rsid w:val="00F1026C"/>
    <w:rsid w:val="00F10C68"/>
    <w:rsid w:val="00F118A7"/>
    <w:rsid w:val="00F11A40"/>
    <w:rsid w:val="00F128B8"/>
    <w:rsid w:val="00F12AAF"/>
    <w:rsid w:val="00F13051"/>
    <w:rsid w:val="00F132C5"/>
    <w:rsid w:val="00F132F7"/>
    <w:rsid w:val="00F136DE"/>
    <w:rsid w:val="00F13ADF"/>
    <w:rsid w:val="00F13D73"/>
    <w:rsid w:val="00F14556"/>
    <w:rsid w:val="00F14B2B"/>
    <w:rsid w:val="00F15048"/>
    <w:rsid w:val="00F1523D"/>
    <w:rsid w:val="00F1590E"/>
    <w:rsid w:val="00F15F42"/>
    <w:rsid w:val="00F1652A"/>
    <w:rsid w:val="00F165B2"/>
    <w:rsid w:val="00F169F4"/>
    <w:rsid w:val="00F1719E"/>
    <w:rsid w:val="00F17AA2"/>
    <w:rsid w:val="00F17C93"/>
    <w:rsid w:val="00F17FFA"/>
    <w:rsid w:val="00F200DB"/>
    <w:rsid w:val="00F205F9"/>
    <w:rsid w:val="00F20782"/>
    <w:rsid w:val="00F207DF"/>
    <w:rsid w:val="00F21548"/>
    <w:rsid w:val="00F21710"/>
    <w:rsid w:val="00F21944"/>
    <w:rsid w:val="00F21965"/>
    <w:rsid w:val="00F219D6"/>
    <w:rsid w:val="00F21BF6"/>
    <w:rsid w:val="00F21F2C"/>
    <w:rsid w:val="00F222F2"/>
    <w:rsid w:val="00F22D1E"/>
    <w:rsid w:val="00F23E73"/>
    <w:rsid w:val="00F23E7E"/>
    <w:rsid w:val="00F24033"/>
    <w:rsid w:val="00F2405E"/>
    <w:rsid w:val="00F24A76"/>
    <w:rsid w:val="00F24B0A"/>
    <w:rsid w:val="00F24E35"/>
    <w:rsid w:val="00F24E51"/>
    <w:rsid w:val="00F2591E"/>
    <w:rsid w:val="00F259E4"/>
    <w:rsid w:val="00F263A3"/>
    <w:rsid w:val="00F26B45"/>
    <w:rsid w:val="00F26F81"/>
    <w:rsid w:val="00F27384"/>
    <w:rsid w:val="00F276E5"/>
    <w:rsid w:val="00F30A49"/>
    <w:rsid w:val="00F30BD6"/>
    <w:rsid w:val="00F30E39"/>
    <w:rsid w:val="00F3109D"/>
    <w:rsid w:val="00F313EC"/>
    <w:rsid w:val="00F314A0"/>
    <w:rsid w:val="00F3166E"/>
    <w:rsid w:val="00F317A6"/>
    <w:rsid w:val="00F31D07"/>
    <w:rsid w:val="00F320C3"/>
    <w:rsid w:val="00F32C77"/>
    <w:rsid w:val="00F33571"/>
    <w:rsid w:val="00F336C1"/>
    <w:rsid w:val="00F336FC"/>
    <w:rsid w:val="00F3391B"/>
    <w:rsid w:val="00F33E29"/>
    <w:rsid w:val="00F33FD0"/>
    <w:rsid w:val="00F34374"/>
    <w:rsid w:val="00F34CB6"/>
    <w:rsid w:val="00F34D59"/>
    <w:rsid w:val="00F35005"/>
    <w:rsid w:val="00F35121"/>
    <w:rsid w:val="00F3564E"/>
    <w:rsid w:val="00F366C6"/>
    <w:rsid w:val="00F36ADB"/>
    <w:rsid w:val="00F36C1A"/>
    <w:rsid w:val="00F36C5A"/>
    <w:rsid w:val="00F36C5E"/>
    <w:rsid w:val="00F36ED6"/>
    <w:rsid w:val="00F37177"/>
    <w:rsid w:val="00F3724B"/>
    <w:rsid w:val="00F37EE8"/>
    <w:rsid w:val="00F40BFA"/>
    <w:rsid w:val="00F40D28"/>
    <w:rsid w:val="00F41062"/>
    <w:rsid w:val="00F415EA"/>
    <w:rsid w:val="00F416A6"/>
    <w:rsid w:val="00F417FD"/>
    <w:rsid w:val="00F4196E"/>
    <w:rsid w:val="00F41988"/>
    <w:rsid w:val="00F41DCB"/>
    <w:rsid w:val="00F42044"/>
    <w:rsid w:val="00F423AA"/>
    <w:rsid w:val="00F42970"/>
    <w:rsid w:val="00F42BE2"/>
    <w:rsid w:val="00F42CDA"/>
    <w:rsid w:val="00F42F2D"/>
    <w:rsid w:val="00F42F90"/>
    <w:rsid w:val="00F4339F"/>
    <w:rsid w:val="00F438F8"/>
    <w:rsid w:val="00F43A4B"/>
    <w:rsid w:val="00F43C54"/>
    <w:rsid w:val="00F44260"/>
    <w:rsid w:val="00F443C8"/>
    <w:rsid w:val="00F44528"/>
    <w:rsid w:val="00F448D9"/>
    <w:rsid w:val="00F449AE"/>
    <w:rsid w:val="00F44C70"/>
    <w:rsid w:val="00F44D11"/>
    <w:rsid w:val="00F455DB"/>
    <w:rsid w:val="00F4584D"/>
    <w:rsid w:val="00F45EFA"/>
    <w:rsid w:val="00F45FD9"/>
    <w:rsid w:val="00F467E0"/>
    <w:rsid w:val="00F469AF"/>
    <w:rsid w:val="00F47635"/>
    <w:rsid w:val="00F4788C"/>
    <w:rsid w:val="00F4797E"/>
    <w:rsid w:val="00F47B2C"/>
    <w:rsid w:val="00F47EDF"/>
    <w:rsid w:val="00F502E5"/>
    <w:rsid w:val="00F519B7"/>
    <w:rsid w:val="00F519C5"/>
    <w:rsid w:val="00F51A4B"/>
    <w:rsid w:val="00F51AD7"/>
    <w:rsid w:val="00F51F25"/>
    <w:rsid w:val="00F52C80"/>
    <w:rsid w:val="00F5312F"/>
    <w:rsid w:val="00F5317A"/>
    <w:rsid w:val="00F53518"/>
    <w:rsid w:val="00F5370C"/>
    <w:rsid w:val="00F537A1"/>
    <w:rsid w:val="00F538C2"/>
    <w:rsid w:val="00F53B1E"/>
    <w:rsid w:val="00F53C01"/>
    <w:rsid w:val="00F54446"/>
    <w:rsid w:val="00F54B1F"/>
    <w:rsid w:val="00F5507F"/>
    <w:rsid w:val="00F55183"/>
    <w:rsid w:val="00F551A3"/>
    <w:rsid w:val="00F552F8"/>
    <w:rsid w:val="00F555B0"/>
    <w:rsid w:val="00F55818"/>
    <w:rsid w:val="00F5593F"/>
    <w:rsid w:val="00F55C0A"/>
    <w:rsid w:val="00F55D3D"/>
    <w:rsid w:val="00F560A5"/>
    <w:rsid w:val="00F5610E"/>
    <w:rsid w:val="00F56686"/>
    <w:rsid w:val="00F57535"/>
    <w:rsid w:val="00F57CD0"/>
    <w:rsid w:val="00F601C5"/>
    <w:rsid w:val="00F6028B"/>
    <w:rsid w:val="00F602D5"/>
    <w:rsid w:val="00F60DBE"/>
    <w:rsid w:val="00F60FD6"/>
    <w:rsid w:val="00F61304"/>
    <w:rsid w:val="00F6148A"/>
    <w:rsid w:val="00F614E1"/>
    <w:rsid w:val="00F6179E"/>
    <w:rsid w:val="00F61AF1"/>
    <w:rsid w:val="00F61C19"/>
    <w:rsid w:val="00F61F82"/>
    <w:rsid w:val="00F62328"/>
    <w:rsid w:val="00F62573"/>
    <w:rsid w:val="00F63106"/>
    <w:rsid w:val="00F636FC"/>
    <w:rsid w:val="00F63755"/>
    <w:rsid w:val="00F63C81"/>
    <w:rsid w:val="00F63D91"/>
    <w:rsid w:val="00F64317"/>
    <w:rsid w:val="00F64367"/>
    <w:rsid w:val="00F645B6"/>
    <w:rsid w:val="00F64943"/>
    <w:rsid w:val="00F65197"/>
    <w:rsid w:val="00F65252"/>
    <w:rsid w:val="00F652EA"/>
    <w:rsid w:val="00F65950"/>
    <w:rsid w:val="00F65C79"/>
    <w:rsid w:val="00F66152"/>
    <w:rsid w:val="00F6626B"/>
    <w:rsid w:val="00F66BB0"/>
    <w:rsid w:val="00F66E5D"/>
    <w:rsid w:val="00F670F9"/>
    <w:rsid w:val="00F67627"/>
    <w:rsid w:val="00F67661"/>
    <w:rsid w:val="00F67858"/>
    <w:rsid w:val="00F67CF4"/>
    <w:rsid w:val="00F67D08"/>
    <w:rsid w:val="00F67E48"/>
    <w:rsid w:val="00F67E6F"/>
    <w:rsid w:val="00F7025F"/>
    <w:rsid w:val="00F70330"/>
    <w:rsid w:val="00F7043D"/>
    <w:rsid w:val="00F707B1"/>
    <w:rsid w:val="00F70831"/>
    <w:rsid w:val="00F70D3D"/>
    <w:rsid w:val="00F71133"/>
    <w:rsid w:val="00F714DB"/>
    <w:rsid w:val="00F71808"/>
    <w:rsid w:val="00F71826"/>
    <w:rsid w:val="00F71A94"/>
    <w:rsid w:val="00F721CB"/>
    <w:rsid w:val="00F721DB"/>
    <w:rsid w:val="00F72B63"/>
    <w:rsid w:val="00F7367A"/>
    <w:rsid w:val="00F73B51"/>
    <w:rsid w:val="00F73F32"/>
    <w:rsid w:val="00F74122"/>
    <w:rsid w:val="00F74513"/>
    <w:rsid w:val="00F74C4E"/>
    <w:rsid w:val="00F74C8C"/>
    <w:rsid w:val="00F752BB"/>
    <w:rsid w:val="00F7538E"/>
    <w:rsid w:val="00F75827"/>
    <w:rsid w:val="00F758B0"/>
    <w:rsid w:val="00F75AD2"/>
    <w:rsid w:val="00F75B75"/>
    <w:rsid w:val="00F75B8F"/>
    <w:rsid w:val="00F7644F"/>
    <w:rsid w:val="00F767A1"/>
    <w:rsid w:val="00F7692C"/>
    <w:rsid w:val="00F76ABA"/>
    <w:rsid w:val="00F76BB8"/>
    <w:rsid w:val="00F774D0"/>
    <w:rsid w:val="00F77C02"/>
    <w:rsid w:val="00F77EEA"/>
    <w:rsid w:val="00F8001B"/>
    <w:rsid w:val="00F804A6"/>
    <w:rsid w:val="00F80A84"/>
    <w:rsid w:val="00F80C95"/>
    <w:rsid w:val="00F80DD5"/>
    <w:rsid w:val="00F80EC7"/>
    <w:rsid w:val="00F80EDF"/>
    <w:rsid w:val="00F81996"/>
    <w:rsid w:val="00F81FBB"/>
    <w:rsid w:val="00F82415"/>
    <w:rsid w:val="00F82452"/>
    <w:rsid w:val="00F82732"/>
    <w:rsid w:val="00F829D5"/>
    <w:rsid w:val="00F82A33"/>
    <w:rsid w:val="00F82B04"/>
    <w:rsid w:val="00F83C41"/>
    <w:rsid w:val="00F84061"/>
    <w:rsid w:val="00F8411E"/>
    <w:rsid w:val="00F842A7"/>
    <w:rsid w:val="00F84B88"/>
    <w:rsid w:val="00F8520A"/>
    <w:rsid w:val="00F857F9"/>
    <w:rsid w:val="00F85991"/>
    <w:rsid w:val="00F85D26"/>
    <w:rsid w:val="00F864EE"/>
    <w:rsid w:val="00F86503"/>
    <w:rsid w:val="00F86570"/>
    <w:rsid w:val="00F86621"/>
    <w:rsid w:val="00F86AEC"/>
    <w:rsid w:val="00F87569"/>
    <w:rsid w:val="00F876BF"/>
    <w:rsid w:val="00F876FF"/>
    <w:rsid w:val="00F87A7F"/>
    <w:rsid w:val="00F87B40"/>
    <w:rsid w:val="00F87D78"/>
    <w:rsid w:val="00F90239"/>
    <w:rsid w:val="00F9038E"/>
    <w:rsid w:val="00F904B2"/>
    <w:rsid w:val="00F905FB"/>
    <w:rsid w:val="00F90843"/>
    <w:rsid w:val="00F90C1A"/>
    <w:rsid w:val="00F90E2B"/>
    <w:rsid w:val="00F913C8"/>
    <w:rsid w:val="00F91899"/>
    <w:rsid w:val="00F92945"/>
    <w:rsid w:val="00F92E02"/>
    <w:rsid w:val="00F936F9"/>
    <w:rsid w:val="00F93993"/>
    <w:rsid w:val="00F93B63"/>
    <w:rsid w:val="00F943C8"/>
    <w:rsid w:val="00F94655"/>
    <w:rsid w:val="00F94F84"/>
    <w:rsid w:val="00F957C0"/>
    <w:rsid w:val="00F958DC"/>
    <w:rsid w:val="00F95949"/>
    <w:rsid w:val="00F95BE6"/>
    <w:rsid w:val="00F95FD9"/>
    <w:rsid w:val="00F96010"/>
    <w:rsid w:val="00F964BB"/>
    <w:rsid w:val="00F96A5E"/>
    <w:rsid w:val="00F96BE8"/>
    <w:rsid w:val="00F96CEC"/>
    <w:rsid w:val="00F96D0F"/>
    <w:rsid w:val="00F9789E"/>
    <w:rsid w:val="00F97ACF"/>
    <w:rsid w:val="00F97B2B"/>
    <w:rsid w:val="00F97C77"/>
    <w:rsid w:val="00F97EDE"/>
    <w:rsid w:val="00F97EE1"/>
    <w:rsid w:val="00F97FA1"/>
    <w:rsid w:val="00FA13B0"/>
    <w:rsid w:val="00FA15EB"/>
    <w:rsid w:val="00FA1F37"/>
    <w:rsid w:val="00FA249D"/>
    <w:rsid w:val="00FA2561"/>
    <w:rsid w:val="00FA2D89"/>
    <w:rsid w:val="00FA3B99"/>
    <w:rsid w:val="00FA3C82"/>
    <w:rsid w:val="00FA3CA4"/>
    <w:rsid w:val="00FA4129"/>
    <w:rsid w:val="00FA42F0"/>
    <w:rsid w:val="00FA442E"/>
    <w:rsid w:val="00FA4E2C"/>
    <w:rsid w:val="00FA4E57"/>
    <w:rsid w:val="00FA4F66"/>
    <w:rsid w:val="00FA5015"/>
    <w:rsid w:val="00FA51D8"/>
    <w:rsid w:val="00FA5CB5"/>
    <w:rsid w:val="00FA69DD"/>
    <w:rsid w:val="00FA6AC8"/>
    <w:rsid w:val="00FA7555"/>
    <w:rsid w:val="00FA79EE"/>
    <w:rsid w:val="00FA7B75"/>
    <w:rsid w:val="00FA7CF6"/>
    <w:rsid w:val="00FA7E96"/>
    <w:rsid w:val="00FB01BA"/>
    <w:rsid w:val="00FB033B"/>
    <w:rsid w:val="00FB03E6"/>
    <w:rsid w:val="00FB078F"/>
    <w:rsid w:val="00FB08D5"/>
    <w:rsid w:val="00FB0CBE"/>
    <w:rsid w:val="00FB0E94"/>
    <w:rsid w:val="00FB1FCF"/>
    <w:rsid w:val="00FB20B0"/>
    <w:rsid w:val="00FB21CB"/>
    <w:rsid w:val="00FB24AA"/>
    <w:rsid w:val="00FB2923"/>
    <w:rsid w:val="00FB2931"/>
    <w:rsid w:val="00FB2BB6"/>
    <w:rsid w:val="00FB2F26"/>
    <w:rsid w:val="00FB2F37"/>
    <w:rsid w:val="00FB2F66"/>
    <w:rsid w:val="00FB3344"/>
    <w:rsid w:val="00FB3BD0"/>
    <w:rsid w:val="00FB3D22"/>
    <w:rsid w:val="00FB40ED"/>
    <w:rsid w:val="00FB414F"/>
    <w:rsid w:val="00FB41CB"/>
    <w:rsid w:val="00FB44F5"/>
    <w:rsid w:val="00FB485D"/>
    <w:rsid w:val="00FB5A00"/>
    <w:rsid w:val="00FB6406"/>
    <w:rsid w:val="00FB6610"/>
    <w:rsid w:val="00FB669B"/>
    <w:rsid w:val="00FB6CDF"/>
    <w:rsid w:val="00FB7048"/>
    <w:rsid w:val="00FB7509"/>
    <w:rsid w:val="00FB7991"/>
    <w:rsid w:val="00FB7DB4"/>
    <w:rsid w:val="00FC0024"/>
    <w:rsid w:val="00FC0113"/>
    <w:rsid w:val="00FC015E"/>
    <w:rsid w:val="00FC0D2C"/>
    <w:rsid w:val="00FC1443"/>
    <w:rsid w:val="00FC1592"/>
    <w:rsid w:val="00FC1841"/>
    <w:rsid w:val="00FC1DCF"/>
    <w:rsid w:val="00FC1EFB"/>
    <w:rsid w:val="00FC28F6"/>
    <w:rsid w:val="00FC29F1"/>
    <w:rsid w:val="00FC2E5D"/>
    <w:rsid w:val="00FC34E9"/>
    <w:rsid w:val="00FC364A"/>
    <w:rsid w:val="00FC38F1"/>
    <w:rsid w:val="00FC393D"/>
    <w:rsid w:val="00FC39C0"/>
    <w:rsid w:val="00FC3A58"/>
    <w:rsid w:val="00FC3B4D"/>
    <w:rsid w:val="00FC3DCC"/>
    <w:rsid w:val="00FC3E91"/>
    <w:rsid w:val="00FC4264"/>
    <w:rsid w:val="00FC4569"/>
    <w:rsid w:val="00FC47F1"/>
    <w:rsid w:val="00FC48C6"/>
    <w:rsid w:val="00FC50A2"/>
    <w:rsid w:val="00FC50C2"/>
    <w:rsid w:val="00FC52B1"/>
    <w:rsid w:val="00FC5C96"/>
    <w:rsid w:val="00FC5FBD"/>
    <w:rsid w:val="00FC601E"/>
    <w:rsid w:val="00FC6206"/>
    <w:rsid w:val="00FC673A"/>
    <w:rsid w:val="00FC6744"/>
    <w:rsid w:val="00FC6932"/>
    <w:rsid w:val="00FC6FA2"/>
    <w:rsid w:val="00FC74D1"/>
    <w:rsid w:val="00FC7599"/>
    <w:rsid w:val="00FC75C4"/>
    <w:rsid w:val="00FC7671"/>
    <w:rsid w:val="00FC7920"/>
    <w:rsid w:val="00FC7AEA"/>
    <w:rsid w:val="00FC7D1B"/>
    <w:rsid w:val="00FC7D6F"/>
    <w:rsid w:val="00FC7FD6"/>
    <w:rsid w:val="00FD086B"/>
    <w:rsid w:val="00FD0A77"/>
    <w:rsid w:val="00FD0BF0"/>
    <w:rsid w:val="00FD1165"/>
    <w:rsid w:val="00FD13A8"/>
    <w:rsid w:val="00FD14BA"/>
    <w:rsid w:val="00FD16E7"/>
    <w:rsid w:val="00FD18FD"/>
    <w:rsid w:val="00FD198C"/>
    <w:rsid w:val="00FD1A74"/>
    <w:rsid w:val="00FD21BF"/>
    <w:rsid w:val="00FD2607"/>
    <w:rsid w:val="00FD2679"/>
    <w:rsid w:val="00FD3283"/>
    <w:rsid w:val="00FD32C1"/>
    <w:rsid w:val="00FD3AE5"/>
    <w:rsid w:val="00FD3AEA"/>
    <w:rsid w:val="00FD3E00"/>
    <w:rsid w:val="00FD41B8"/>
    <w:rsid w:val="00FD48A7"/>
    <w:rsid w:val="00FD4C31"/>
    <w:rsid w:val="00FD529D"/>
    <w:rsid w:val="00FD5308"/>
    <w:rsid w:val="00FD5E8E"/>
    <w:rsid w:val="00FD5ED4"/>
    <w:rsid w:val="00FD6029"/>
    <w:rsid w:val="00FD60F1"/>
    <w:rsid w:val="00FD6170"/>
    <w:rsid w:val="00FD6484"/>
    <w:rsid w:val="00FD66DE"/>
    <w:rsid w:val="00FD6892"/>
    <w:rsid w:val="00FD710C"/>
    <w:rsid w:val="00FD752A"/>
    <w:rsid w:val="00FD76DA"/>
    <w:rsid w:val="00FE04ED"/>
    <w:rsid w:val="00FE0ACB"/>
    <w:rsid w:val="00FE0C94"/>
    <w:rsid w:val="00FE1BCB"/>
    <w:rsid w:val="00FE1C1D"/>
    <w:rsid w:val="00FE1D83"/>
    <w:rsid w:val="00FE2370"/>
    <w:rsid w:val="00FE23A4"/>
    <w:rsid w:val="00FE2439"/>
    <w:rsid w:val="00FE262E"/>
    <w:rsid w:val="00FE2842"/>
    <w:rsid w:val="00FE2BC3"/>
    <w:rsid w:val="00FE2C85"/>
    <w:rsid w:val="00FE2D9B"/>
    <w:rsid w:val="00FE31F2"/>
    <w:rsid w:val="00FE364F"/>
    <w:rsid w:val="00FE3BEE"/>
    <w:rsid w:val="00FE3CC3"/>
    <w:rsid w:val="00FE3D8C"/>
    <w:rsid w:val="00FE3DA0"/>
    <w:rsid w:val="00FE3F7A"/>
    <w:rsid w:val="00FE437B"/>
    <w:rsid w:val="00FE469E"/>
    <w:rsid w:val="00FE46E5"/>
    <w:rsid w:val="00FE48CB"/>
    <w:rsid w:val="00FE4B3E"/>
    <w:rsid w:val="00FE4C05"/>
    <w:rsid w:val="00FE4D7D"/>
    <w:rsid w:val="00FE5126"/>
    <w:rsid w:val="00FE5CCF"/>
    <w:rsid w:val="00FE5D06"/>
    <w:rsid w:val="00FE5E79"/>
    <w:rsid w:val="00FE6BC9"/>
    <w:rsid w:val="00FE6ED0"/>
    <w:rsid w:val="00FE725C"/>
    <w:rsid w:val="00FE7441"/>
    <w:rsid w:val="00FE748C"/>
    <w:rsid w:val="00FE7AAB"/>
    <w:rsid w:val="00FE7ACA"/>
    <w:rsid w:val="00FE7E57"/>
    <w:rsid w:val="00FE7EC6"/>
    <w:rsid w:val="00FF01EB"/>
    <w:rsid w:val="00FF02C7"/>
    <w:rsid w:val="00FF1586"/>
    <w:rsid w:val="00FF15AA"/>
    <w:rsid w:val="00FF1F0F"/>
    <w:rsid w:val="00FF2201"/>
    <w:rsid w:val="00FF24EE"/>
    <w:rsid w:val="00FF2C5F"/>
    <w:rsid w:val="00FF2E67"/>
    <w:rsid w:val="00FF2EB6"/>
    <w:rsid w:val="00FF3104"/>
    <w:rsid w:val="00FF3444"/>
    <w:rsid w:val="00FF39D9"/>
    <w:rsid w:val="00FF400B"/>
    <w:rsid w:val="00FF441F"/>
    <w:rsid w:val="00FF4503"/>
    <w:rsid w:val="00FF45E1"/>
    <w:rsid w:val="00FF4AAF"/>
    <w:rsid w:val="00FF4B4B"/>
    <w:rsid w:val="00FF4C27"/>
    <w:rsid w:val="00FF4D1F"/>
    <w:rsid w:val="00FF55FF"/>
    <w:rsid w:val="00FF5725"/>
    <w:rsid w:val="00FF5D90"/>
    <w:rsid w:val="00FF6066"/>
    <w:rsid w:val="00FF66D1"/>
    <w:rsid w:val="00FF6D95"/>
    <w:rsid w:val="00FF6E9E"/>
    <w:rsid w:val="00FF75EE"/>
    <w:rsid w:val="00FF7B1A"/>
    <w:rsid w:val="00FF7B40"/>
    <w:rsid w:val="0123584C"/>
    <w:rsid w:val="013B0DE8"/>
    <w:rsid w:val="01611BDD"/>
    <w:rsid w:val="018067FB"/>
    <w:rsid w:val="01A43B6A"/>
    <w:rsid w:val="02092C94"/>
    <w:rsid w:val="02144BFA"/>
    <w:rsid w:val="02427F54"/>
    <w:rsid w:val="024535A0"/>
    <w:rsid w:val="02574958"/>
    <w:rsid w:val="02777BFD"/>
    <w:rsid w:val="027C518E"/>
    <w:rsid w:val="028730A0"/>
    <w:rsid w:val="030B2A3C"/>
    <w:rsid w:val="03345AEF"/>
    <w:rsid w:val="0350044F"/>
    <w:rsid w:val="0385459C"/>
    <w:rsid w:val="039403FE"/>
    <w:rsid w:val="03BD5AE4"/>
    <w:rsid w:val="03E47515"/>
    <w:rsid w:val="03E5503B"/>
    <w:rsid w:val="040B06E5"/>
    <w:rsid w:val="043F62A6"/>
    <w:rsid w:val="04C66C1A"/>
    <w:rsid w:val="04CD5176"/>
    <w:rsid w:val="04DC643E"/>
    <w:rsid w:val="051E0804"/>
    <w:rsid w:val="0543026B"/>
    <w:rsid w:val="055E2CBE"/>
    <w:rsid w:val="057E74F5"/>
    <w:rsid w:val="05C36DAC"/>
    <w:rsid w:val="05CB200E"/>
    <w:rsid w:val="05F70902"/>
    <w:rsid w:val="05FC472C"/>
    <w:rsid w:val="06305593"/>
    <w:rsid w:val="0636393C"/>
    <w:rsid w:val="069848F4"/>
    <w:rsid w:val="07155C37"/>
    <w:rsid w:val="072B545A"/>
    <w:rsid w:val="07AB20F7"/>
    <w:rsid w:val="07D77390"/>
    <w:rsid w:val="081128A2"/>
    <w:rsid w:val="083D4E59"/>
    <w:rsid w:val="084F24D1"/>
    <w:rsid w:val="08C711B3"/>
    <w:rsid w:val="08F24482"/>
    <w:rsid w:val="090064E6"/>
    <w:rsid w:val="090B5543"/>
    <w:rsid w:val="09153CCC"/>
    <w:rsid w:val="09741A2E"/>
    <w:rsid w:val="09903C9B"/>
    <w:rsid w:val="09D678FF"/>
    <w:rsid w:val="0A073C38"/>
    <w:rsid w:val="0A314B36"/>
    <w:rsid w:val="0A530F50"/>
    <w:rsid w:val="0A570314"/>
    <w:rsid w:val="0A9D21CB"/>
    <w:rsid w:val="0AC21C32"/>
    <w:rsid w:val="0ACE6829"/>
    <w:rsid w:val="0AE222D4"/>
    <w:rsid w:val="0B3C7C36"/>
    <w:rsid w:val="0B486848"/>
    <w:rsid w:val="0B7C0033"/>
    <w:rsid w:val="0B867FFD"/>
    <w:rsid w:val="0BBA2BF9"/>
    <w:rsid w:val="0BE774C9"/>
    <w:rsid w:val="0C0E77A3"/>
    <w:rsid w:val="0C1B5A9E"/>
    <w:rsid w:val="0C320461"/>
    <w:rsid w:val="0C5C7E64"/>
    <w:rsid w:val="0C8F1FE8"/>
    <w:rsid w:val="0CCA74C4"/>
    <w:rsid w:val="0CD93263"/>
    <w:rsid w:val="0CDF477B"/>
    <w:rsid w:val="0CF06F2A"/>
    <w:rsid w:val="0D2729F3"/>
    <w:rsid w:val="0D556D8D"/>
    <w:rsid w:val="0D8256A8"/>
    <w:rsid w:val="0D8C6527"/>
    <w:rsid w:val="0DD35A97"/>
    <w:rsid w:val="0DED6FC6"/>
    <w:rsid w:val="0E1A2C2A"/>
    <w:rsid w:val="0E1C10D1"/>
    <w:rsid w:val="0E3177FA"/>
    <w:rsid w:val="0EE02436"/>
    <w:rsid w:val="0EED1247"/>
    <w:rsid w:val="0F5A68DD"/>
    <w:rsid w:val="0F5B6E7C"/>
    <w:rsid w:val="0F6E05DA"/>
    <w:rsid w:val="0F8751F8"/>
    <w:rsid w:val="0F9C5147"/>
    <w:rsid w:val="0FDF022A"/>
    <w:rsid w:val="0FFA00C0"/>
    <w:rsid w:val="0FFE17A0"/>
    <w:rsid w:val="10333457"/>
    <w:rsid w:val="1057106E"/>
    <w:rsid w:val="1074577C"/>
    <w:rsid w:val="108C5E19"/>
    <w:rsid w:val="108D4A90"/>
    <w:rsid w:val="10A32505"/>
    <w:rsid w:val="10E5667A"/>
    <w:rsid w:val="110E3E23"/>
    <w:rsid w:val="110E5BD1"/>
    <w:rsid w:val="11295384"/>
    <w:rsid w:val="11627CCB"/>
    <w:rsid w:val="11717F0E"/>
    <w:rsid w:val="11910454"/>
    <w:rsid w:val="11B03A6A"/>
    <w:rsid w:val="120363E1"/>
    <w:rsid w:val="121721BA"/>
    <w:rsid w:val="122021C7"/>
    <w:rsid w:val="1287799A"/>
    <w:rsid w:val="12BF763D"/>
    <w:rsid w:val="13622204"/>
    <w:rsid w:val="13CA1B57"/>
    <w:rsid w:val="13D604FC"/>
    <w:rsid w:val="14420CE3"/>
    <w:rsid w:val="149E726C"/>
    <w:rsid w:val="14BE790E"/>
    <w:rsid w:val="14D72F1F"/>
    <w:rsid w:val="14E05AD6"/>
    <w:rsid w:val="14E904B0"/>
    <w:rsid w:val="154676D7"/>
    <w:rsid w:val="155E4C4D"/>
    <w:rsid w:val="15883E86"/>
    <w:rsid w:val="158E72E0"/>
    <w:rsid w:val="15A83DAB"/>
    <w:rsid w:val="15D13671"/>
    <w:rsid w:val="15EC04AB"/>
    <w:rsid w:val="15FA6724"/>
    <w:rsid w:val="16007AB2"/>
    <w:rsid w:val="16133C89"/>
    <w:rsid w:val="161F618A"/>
    <w:rsid w:val="169F7552"/>
    <w:rsid w:val="16AD3796"/>
    <w:rsid w:val="16ED6288"/>
    <w:rsid w:val="16FE0496"/>
    <w:rsid w:val="171C4DC0"/>
    <w:rsid w:val="172A1FA8"/>
    <w:rsid w:val="172F463D"/>
    <w:rsid w:val="177C13BA"/>
    <w:rsid w:val="17B2302E"/>
    <w:rsid w:val="17C52D61"/>
    <w:rsid w:val="17EE4066"/>
    <w:rsid w:val="182B350C"/>
    <w:rsid w:val="183879D7"/>
    <w:rsid w:val="18500EE4"/>
    <w:rsid w:val="18A1557C"/>
    <w:rsid w:val="18C64FE3"/>
    <w:rsid w:val="18F90F15"/>
    <w:rsid w:val="191F46F3"/>
    <w:rsid w:val="193E5E1B"/>
    <w:rsid w:val="195E521C"/>
    <w:rsid w:val="19602978"/>
    <w:rsid w:val="19AA66B3"/>
    <w:rsid w:val="19C84D8B"/>
    <w:rsid w:val="1A271AB1"/>
    <w:rsid w:val="1A7B1DFD"/>
    <w:rsid w:val="1AAE21D3"/>
    <w:rsid w:val="1ABE26BF"/>
    <w:rsid w:val="1AF23E6D"/>
    <w:rsid w:val="1B18764C"/>
    <w:rsid w:val="1B486183"/>
    <w:rsid w:val="1B520DB0"/>
    <w:rsid w:val="1B522B5E"/>
    <w:rsid w:val="1B803B6F"/>
    <w:rsid w:val="1B866CAC"/>
    <w:rsid w:val="1BA0299A"/>
    <w:rsid w:val="1BA23AE5"/>
    <w:rsid w:val="1BDD517E"/>
    <w:rsid w:val="1BEE6D2B"/>
    <w:rsid w:val="1BFC2ACA"/>
    <w:rsid w:val="1C1B73F4"/>
    <w:rsid w:val="1C88473B"/>
    <w:rsid w:val="1CAC2742"/>
    <w:rsid w:val="1CB64A31"/>
    <w:rsid w:val="1D3C1D18"/>
    <w:rsid w:val="1D9408EA"/>
    <w:rsid w:val="1DBB0E8E"/>
    <w:rsid w:val="1DCD2970"/>
    <w:rsid w:val="1DD0420E"/>
    <w:rsid w:val="1E5A27DC"/>
    <w:rsid w:val="1E5F5CBE"/>
    <w:rsid w:val="1ECC600E"/>
    <w:rsid w:val="1EE14925"/>
    <w:rsid w:val="1EE456CD"/>
    <w:rsid w:val="1EFA1543"/>
    <w:rsid w:val="1EFD7285"/>
    <w:rsid w:val="1F2713F5"/>
    <w:rsid w:val="1F5E41C7"/>
    <w:rsid w:val="1FE02E2E"/>
    <w:rsid w:val="1FE223E3"/>
    <w:rsid w:val="1FE741BD"/>
    <w:rsid w:val="202304A5"/>
    <w:rsid w:val="202364E3"/>
    <w:rsid w:val="203718BC"/>
    <w:rsid w:val="205E3D53"/>
    <w:rsid w:val="20AF2801"/>
    <w:rsid w:val="20E72D51"/>
    <w:rsid w:val="20FF1092"/>
    <w:rsid w:val="21296936"/>
    <w:rsid w:val="21A94F2E"/>
    <w:rsid w:val="21B856E5"/>
    <w:rsid w:val="21D36955"/>
    <w:rsid w:val="21EA7F94"/>
    <w:rsid w:val="220414EB"/>
    <w:rsid w:val="22105521"/>
    <w:rsid w:val="22745AB0"/>
    <w:rsid w:val="228D26CE"/>
    <w:rsid w:val="234138DF"/>
    <w:rsid w:val="23502079"/>
    <w:rsid w:val="235B27CC"/>
    <w:rsid w:val="238E238A"/>
    <w:rsid w:val="23E66539"/>
    <w:rsid w:val="23EA4CFA"/>
    <w:rsid w:val="23FC7B0B"/>
    <w:rsid w:val="24701527"/>
    <w:rsid w:val="24E231A5"/>
    <w:rsid w:val="24FA0019"/>
    <w:rsid w:val="251D5F8B"/>
    <w:rsid w:val="25634406"/>
    <w:rsid w:val="25A67509"/>
    <w:rsid w:val="25F50CB6"/>
    <w:rsid w:val="260D3301"/>
    <w:rsid w:val="266C349F"/>
    <w:rsid w:val="26B66402"/>
    <w:rsid w:val="274D7811"/>
    <w:rsid w:val="278F798E"/>
    <w:rsid w:val="27BA3F65"/>
    <w:rsid w:val="27F5667C"/>
    <w:rsid w:val="284B1061"/>
    <w:rsid w:val="286640ED"/>
    <w:rsid w:val="28754330"/>
    <w:rsid w:val="289C6A17"/>
    <w:rsid w:val="29074326"/>
    <w:rsid w:val="291E49C7"/>
    <w:rsid w:val="29693E94"/>
    <w:rsid w:val="299D58EC"/>
    <w:rsid w:val="29F857CB"/>
    <w:rsid w:val="2A5E151F"/>
    <w:rsid w:val="2A677CA8"/>
    <w:rsid w:val="2A946CEF"/>
    <w:rsid w:val="2ADC0696"/>
    <w:rsid w:val="2AF91248"/>
    <w:rsid w:val="2B013C59"/>
    <w:rsid w:val="2B2567E4"/>
    <w:rsid w:val="2B2C33CC"/>
    <w:rsid w:val="2B401485"/>
    <w:rsid w:val="2B42499D"/>
    <w:rsid w:val="2B460667"/>
    <w:rsid w:val="2B612949"/>
    <w:rsid w:val="2B7E174D"/>
    <w:rsid w:val="2BB1567F"/>
    <w:rsid w:val="2BE123B4"/>
    <w:rsid w:val="2C954FA0"/>
    <w:rsid w:val="2CB371D5"/>
    <w:rsid w:val="2CC94C4A"/>
    <w:rsid w:val="2CFC6DCE"/>
    <w:rsid w:val="2D305785"/>
    <w:rsid w:val="2D372CFE"/>
    <w:rsid w:val="2D4816E1"/>
    <w:rsid w:val="2D4B565F"/>
    <w:rsid w:val="2D564730"/>
    <w:rsid w:val="2D8419ED"/>
    <w:rsid w:val="2DB11966"/>
    <w:rsid w:val="2DC773DC"/>
    <w:rsid w:val="2DD12008"/>
    <w:rsid w:val="2DD77137"/>
    <w:rsid w:val="2E031055"/>
    <w:rsid w:val="2E3879E1"/>
    <w:rsid w:val="2E4647A4"/>
    <w:rsid w:val="2E5A0250"/>
    <w:rsid w:val="2EB72FAC"/>
    <w:rsid w:val="2EF14A3B"/>
    <w:rsid w:val="2F1C6E0B"/>
    <w:rsid w:val="2F6D2868"/>
    <w:rsid w:val="2FAB0637"/>
    <w:rsid w:val="30542A7D"/>
    <w:rsid w:val="305A62E5"/>
    <w:rsid w:val="30755827"/>
    <w:rsid w:val="307750E9"/>
    <w:rsid w:val="308A5BD7"/>
    <w:rsid w:val="30BA3228"/>
    <w:rsid w:val="30D065A7"/>
    <w:rsid w:val="30DF67EA"/>
    <w:rsid w:val="31035CDA"/>
    <w:rsid w:val="314B0324"/>
    <w:rsid w:val="31DA6061"/>
    <w:rsid w:val="32026C34"/>
    <w:rsid w:val="32127889"/>
    <w:rsid w:val="321C75CA"/>
    <w:rsid w:val="3220355E"/>
    <w:rsid w:val="322F313B"/>
    <w:rsid w:val="322F72FD"/>
    <w:rsid w:val="323B5CA2"/>
    <w:rsid w:val="326351F9"/>
    <w:rsid w:val="32CD6857"/>
    <w:rsid w:val="32CE6B16"/>
    <w:rsid w:val="32DA6625"/>
    <w:rsid w:val="32F26CA9"/>
    <w:rsid w:val="334E7C57"/>
    <w:rsid w:val="3352264A"/>
    <w:rsid w:val="33A06705"/>
    <w:rsid w:val="33A15FD9"/>
    <w:rsid w:val="33CB12A8"/>
    <w:rsid w:val="33EC7B9C"/>
    <w:rsid w:val="33ED56C2"/>
    <w:rsid w:val="34256B9A"/>
    <w:rsid w:val="344E43B3"/>
    <w:rsid w:val="345034A4"/>
    <w:rsid w:val="347A154B"/>
    <w:rsid w:val="348F7F77"/>
    <w:rsid w:val="34AF2977"/>
    <w:rsid w:val="34F32864"/>
    <w:rsid w:val="34FF6B06"/>
    <w:rsid w:val="35074561"/>
    <w:rsid w:val="35094FF9"/>
    <w:rsid w:val="358430AA"/>
    <w:rsid w:val="35886536"/>
    <w:rsid w:val="35B53FBD"/>
    <w:rsid w:val="365E6236"/>
    <w:rsid w:val="36B67122"/>
    <w:rsid w:val="3710594F"/>
    <w:rsid w:val="374B4BD9"/>
    <w:rsid w:val="376156CD"/>
    <w:rsid w:val="37671737"/>
    <w:rsid w:val="3776777C"/>
    <w:rsid w:val="378C13F6"/>
    <w:rsid w:val="37DC7F27"/>
    <w:rsid w:val="37DF5322"/>
    <w:rsid w:val="37EF1A09"/>
    <w:rsid w:val="38451629"/>
    <w:rsid w:val="38A74091"/>
    <w:rsid w:val="39243934"/>
    <w:rsid w:val="392A0A65"/>
    <w:rsid w:val="3984295E"/>
    <w:rsid w:val="39CC6EE0"/>
    <w:rsid w:val="39F738A8"/>
    <w:rsid w:val="3A4C34B8"/>
    <w:rsid w:val="3A5F18E3"/>
    <w:rsid w:val="3A6D4E67"/>
    <w:rsid w:val="3AA82343"/>
    <w:rsid w:val="3AC30F2B"/>
    <w:rsid w:val="3AFD44E9"/>
    <w:rsid w:val="3B253993"/>
    <w:rsid w:val="3B286FE0"/>
    <w:rsid w:val="3B2A71FC"/>
    <w:rsid w:val="3B3D0F9B"/>
    <w:rsid w:val="3B585B17"/>
    <w:rsid w:val="3B9A1C8B"/>
    <w:rsid w:val="3BA446B4"/>
    <w:rsid w:val="3C2679C3"/>
    <w:rsid w:val="3C3E3C86"/>
    <w:rsid w:val="3C436929"/>
    <w:rsid w:val="3C5F6A31"/>
    <w:rsid w:val="3CBD0327"/>
    <w:rsid w:val="3D0D46DF"/>
    <w:rsid w:val="3D193084"/>
    <w:rsid w:val="3D3757E3"/>
    <w:rsid w:val="3D4225DB"/>
    <w:rsid w:val="3D803103"/>
    <w:rsid w:val="3DC63C22"/>
    <w:rsid w:val="3DDA0420"/>
    <w:rsid w:val="3E1548A6"/>
    <w:rsid w:val="3E9A01F4"/>
    <w:rsid w:val="3EA51073"/>
    <w:rsid w:val="3EFD69CE"/>
    <w:rsid w:val="3F012022"/>
    <w:rsid w:val="3F0B6FD1"/>
    <w:rsid w:val="3F146BB3"/>
    <w:rsid w:val="3F6F2B7D"/>
    <w:rsid w:val="3F8F762D"/>
    <w:rsid w:val="3FFF7FA0"/>
    <w:rsid w:val="40063D93"/>
    <w:rsid w:val="403F72A5"/>
    <w:rsid w:val="40436D96"/>
    <w:rsid w:val="404F3CFB"/>
    <w:rsid w:val="406323CB"/>
    <w:rsid w:val="40752CC7"/>
    <w:rsid w:val="409969B6"/>
    <w:rsid w:val="40B05AAD"/>
    <w:rsid w:val="40B75D0E"/>
    <w:rsid w:val="40C14FE1"/>
    <w:rsid w:val="40FC4049"/>
    <w:rsid w:val="41894C7C"/>
    <w:rsid w:val="41E40104"/>
    <w:rsid w:val="421554F2"/>
    <w:rsid w:val="42183264"/>
    <w:rsid w:val="42417305"/>
    <w:rsid w:val="42777912"/>
    <w:rsid w:val="42EF6D61"/>
    <w:rsid w:val="42FE5622"/>
    <w:rsid w:val="43040332"/>
    <w:rsid w:val="434626F9"/>
    <w:rsid w:val="434F476D"/>
    <w:rsid w:val="43583ECE"/>
    <w:rsid w:val="436808C1"/>
    <w:rsid w:val="43D978CE"/>
    <w:rsid w:val="440920A4"/>
    <w:rsid w:val="440E12B2"/>
    <w:rsid w:val="4436276D"/>
    <w:rsid w:val="446A2417"/>
    <w:rsid w:val="44727643"/>
    <w:rsid w:val="447A6AFE"/>
    <w:rsid w:val="44892E49"/>
    <w:rsid w:val="449F0313"/>
    <w:rsid w:val="44F82EC1"/>
    <w:rsid w:val="4504461A"/>
    <w:rsid w:val="457F49CD"/>
    <w:rsid w:val="45B23AFC"/>
    <w:rsid w:val="46065CE7"/>
    <w:rsid w:val="462A00B0"/>
    <w:rsid w:val="463F7FFF"/>
    <w:rsid w:val="466472BA"/>
    <w:rsid w:val="46792AC7"/>
    <w:rsid w:val="468679DC"/>
    <w:rsid w:val="46FF640B"/>
    <w:rsid w:val="47172C63"/>
    <w:rsid w:val="47174AD8"/>
    <w:rsid w:val="475E2707"/>
    <w:rsid w:val="47794E4B"/>
    <w:rsid w:val="479A7985"/>
    <w:rsid w:val="479C322F"/>
    <w:rsid w:val="480D3A23"/>
    <w:rsid w:val="482A1F25"/>
    <w:rsid w:val="485D4964"/>
    <w:rsid w:val="487675DC"/>
    <w:rsid w:val="48967C7F"/>
    <w:rsid w:val="48B06F92"/>
    <w:rsid w:val="48DB38E3"/>
    <w:rsid w:val="48E46C3C"/>
    <w:rsid w:val="48F13107"/>
    <w:rsid w:val="49026EB0"/>
    <w:rsid w:val="490746D8"/>
    <w:rsid w:val="49177011"/>
    <w:rsid w:val="494D42ED"/>
    <w:rsid w:val="49634005"/>
    <w:rsid w:val="49B00746"/>
    <w:rsid w:val="49D257D4"/>
    <w:rsid w:val="4A4F6337"/>
    <w:rsid w:val="4A6726BA"/>
    <w:rsid w:val="4AC565F9"/>
    <w:rsid w:val="4AC7411F"/>
    <w:rsid w:val="4B074E64"/>
    <w:rsid w:val="4B490FD8"/>
    <w:rsid w:val="4B502367"/>
    <w:rsid w:val="4B63653E"/>
    <w:rsid w:val="4B8A5FB1"/>
    <w:rsid w:val="4BAB2B88"/>
    <w:rsid w:val="4BB0030E"/>
    <w:rsid w:val="4BCD1C09"/>
    <w:rsid w:val="4C07336D"/>
    <w:rsid w:val="4C2F6420"/>
    <w:rsid w:val="4C413534"/>
    <w:rsid w:val="4C516396"/>
    <w:rsid w:val="4C787DC7"/>
    <w:rsid w:val="4C8D3147"/>
    <w:rsid w:val="4D292E6F"/>
    <w:rsid w:val="4D3B0DF4"/>
    <w:rsid w:val="4D542B35"/>
    <w:rsid w:val="4D595DA0"/>
    <w:rsid w:val="4D9F1383"/>
    <w:rsid w:val="4DB50BA7"/>
    <w:rsid w:val="4DB841F3"/>
    <w:rsid w:val="4DCB03CA"/>
    <w:rsid w:val="4DE4323A"/>
    <w:rsid w:val="4DE80F7C"/>
    <w:rsid w:val="4DF83218"/>
    <w:rsid w:val="4E21623C"/>
    <w:rsid w:val="4E263853"/>
    <w:rsid w:val="4E28581D"/>
    <w:rsid w:val="4E2E2144"/>
    <w:rsid w:val="4E3C3076"/>
    <w:rsid w:val="4E616639"/>
    <w:rsid w:val="4EB26E94"/>
    <w:rsid w:val="4EC24E0A"/>
    <w:rsid w:val="4F361873"/>
    <w:rsid w:val="4F560168"/>
    <w:rsid w:val="4FA90F5F"/>
    <w:rsid w:val="4FBC621D"/>
    <w:rsid w:val="4FE237A9"/>
    <w:rsid w:val="4FED287A"/>
    <w:rsid w:val="507813C6"/>
    <w:rsid w:val="50C97A88"/>
    <w:rsid w:val="50DF5C93"/>
    <w:rsid w:val="50FB2D75"/>
    <w:rsid w:val="510734C7"/>
    <w:rsid w:val="51501312"/>
    <w:rsid w:val="51516E38"/>
    <w:rsid w:val="523C66FB"/>
    <w:rsid w:val="524751DF"/>
    <w:rsid w:val="526B12EC"/>
    <w:rsid w:val="527C1C93"/>
    <w:rsid w:val="527E1EAF"/>
    <w:rsid w:val="52EF3D59"/>
    <w:rsid w:val="531C4919"/>
    <w:rsid w:val="531E6325"/>
    <w:rsid w:val="533E58C9"/>
    <w:rsid w:val="534A3B3F"/>
    <w:rsid w:val="53964FD7"/>
    <w:rsid w:val="53C02053"/>
    <w:rsid w:val="53F73CC7"/>
    <w:rsid w:val="54374289"/>
    <w:rsid w:val="544F3B03"/>
    <w:rsid w:val="546724CF"/>
    <w:rsid w:val="5489109E"/>
    <w:rsid w:val="554E7109"/>
    <w:rsid w:val="55651104"/>
    <w:rsid w:val="55872E29"/>
    <w:rsid w:val="55A16490"/>
    <w:rsid w:val="55E738C7"/>
    <w:rsid w:val="560172E8"/>
    <w:rsid w:val="568F468B"/>
    <w:rsid w:val="56DA167E"/>
    <w:rsid w:val="57766FB9"/>
    <w:rsid w:val="579161E1"/>
    <w:rsid w:val="57CF6D09"/>
    <w:rsid w:val="58112E7E"/>
    <w:rsid w:val="584611C6"/>
    <w:rsid w:val="58726012"/>
    <w:rsid w:val="588B0E82"/>
    <w:rsid w:val="58A43CF2"/>
    <w:rsid w:val="58A91308"/>
    <w:rsid w:val="58AA4889"/>
    <w:rsid w:val="58B959EF"/>
    <w:rsid w:val="58D1792B"/>
    <w:rsid w:val="58D77C23"/>
    <w:rsid w:val="591E5852"/>
    <w:rsid w:val="59254E33"/>
    <w:rsid w:val="59301A29"/>
    <w:rsid w:val="59367B5C"/>
    <w:rsid w:val="59464DA9"/>
    <w:rsid w:val="59750523"/>
    <w:rsid w:val="59924AD1"/>
    <w:rsid w:val="59C4289D"/>
    <w:rsid w:val="59D872AA"/>
    <w:rsid w:val="5A012ABE"/>
    <w:rsid w:val="5A2450EA"/>
    <w:rsid w:val="5A3D0AC7"/>
    <w:rsid w:val="5A6951F3"/>
    <w:rsid w:val="5AD85A9C"/>
    <w:rsid w:val="5B123741"/>
    <w:rsid w:val="5B4D241F"/>
    <w:rsid w:val="5B510A5B"/>
    <w:rsid w:val="5BD4669C"/>
    <w:rsid w:val="5BF154A0"/>
    <w:rsid w:val="5C25339C"/>
    <w:rsid w:val="5C390BF5"/>
    <w:rsid w:val="5C5D659D"/>
    <w:rsid w:val="5C630938"/>
    <w:rsid w:val="5C8C51C9"/>
    <w:rsid w:val="5CB169DD"/>
    <w:rsid w:val="5CB5471F"/>
    <w:rsid w:val="5CD03307"/>
    <w:rsid w:val="5CF51C8D"/>
    <w:rsid w:val="5D072AA1"/>
    <w:rsid w:val="5D210F03"/>
    <w:rsid w:val="5D2252B9"/>
    <w:rsid w:val="5D283143"/>
    <w:rsid w:val="5D485594"/>
    <w:rsid w:val="5D775E79"/>
    <w:rsid w:val="5DCF35BF"/>
    <w:rsid w:val="5DD46436"/>
    <w:rsid w:val="5DD961EC"/>
    <w:rsid w:val="5DE115BE"/>
    <w:rsid w:val="5E1B57BA"/>
    <w:rsid w:val="5E622BAC"/>
    <w:rsid w:val="5E935F5A"/>
    <w:rsid w:val="5E9A0C7B"/>
    <w:rsid w:val="5E9F5687"/>
    <w:rsid w:val="5F0932AE"/>
    <w:rsid w:val="5F5C5326"/>
    <w:rsid w:val="5FA55D24"/>
    <w:rsid w:val="5FEB2206"/>
    <w:rsid w:val="5FF76DFD"/>
    <w:rsid w:val="6008725C"/>
    <w:rsid w:val="604858AA"/>
    <w:rsid w:val="608C1C3B"/>
    <w:rsid w:val="60AA20C1"/>
    <w:rsid w:val="60D64C64"/>
    <w:rsid w:val="61826B9A"/>
    <w:rsid w:val="6198016C"/>
    <w:rsid w:val="619F14FA"/>
    <w:rsid w:val="61A11716"/>
    <w:rsid w:val="61BC20AC"/>
    <w:rsid w:val="61BE5E24"/>
    <w:rsid w:val="61D85EF6"/>
    <w:rsid w:val="61FA3B44"/>
    <w:rsid w:val="62105C2D"/>
    <w:rsid w:val="625553BE"/>
    <w:rsid w:val="628506F0"/>
    <w:rsid w:val="62A2029F"/>
    <w:rsid w:val="62D740C8"/>
    <w:rsid w:val="630006BE"/>
    <w:rsid w:val="632C670F"/>
    <w:rsid w:val="63403D83"/>
    <w:rsid w:val="63DC6A36"/>
    <w:rsid w:val="63F0603D"/>
    <w:rsid w:val="63FA6649"/>
    <w:rsid w:val="645C759B"/>
    <w:rsid w:val="646802C9"/>
    <w:rsid w:val="6468651B"/>
    <w:rsid w:val="646A5DEF"/>
    <w:rsid w:val="64836EB1"/>
    <w:rsid w:val="64976615"/>
    <w:rsid w:val="65334074"/>
    <w:rsid w:val="65AB2B63"/>
    <w:rsid w:val="65C37274"/>
    <w:rsid w:val="65C6174B"/>
    <w:rsid w:val="65F8742B"/>
    <w:rsid w:val="663568D1"/>
    <w:rsid w:val="6665339D"/>
    <w:rsid w:val="667C1E0A"/>
    <w:rsid w:val="6686712D"/>
    <w:rsid w:val="66912229"/>
    <w:rsid w:val="66913A7D"/>
    <w:rsid w:val="66D32372"/>
    <w:rsid w:val="670E33AA"/>
    <w:rsid w:val="671B1581"/>
    <w:rsid w:val="673821D5"/>
    <w:rsid w:val="67483869"/>
    <w:rsid w:val="676174E2"/>
    <w:rsid w:val="67713939"/>
    <w:rsid w:val="67883798"/>
    <w:rsid w:val="68040A16"/>
    <w:rsid w:val="6813679E"/>
    <w:rsid w:val="683A3D2B"/>
    <w:rsid w:val="68881064"/>
    <w:rsid w:val="68B82B11"/>
    <w:rsid w:val="69150392"/>
    <w:rsid w:val="692549DB"/>
    <w:rsid w:val="692A0243"/>
    <w:rsid w:val="69390486"/>
    <w:rsid w:val="693E3CEF"/>
    <w:rsid w:val="697119CE"/>
    <w:rsid w:val="69AC6EAA"/>
    <w:rsid w:val="69C45FA2"/>
    <w:rsid w:val="6A941A4E"/>
    <w:rsid w:val="6AAB14EC"/>
    <w:rsid w:val="6ACB7804"/>
    <w:rsid w:val="6AD204BC"/>
    <w:rsid w:val="6ADC37BF"/>
    <w:rsid w:val="6B3C54E7"/>
    <w:rsid w:val="6B7F0757"/>
    <w:rsid w:val="6C643A6C"/>
    <w:rsid w:val="6C830396"/>
    <w:rsid w:val="6C9E6F7E"/>
    <w:rsid w:val="6D147240"/>
    <w:rsid w:val="6D5238C5"/>
    <w:rsid w:val="6D6119E9"/>
    <w:rsid w:val="6DA34120"/>
    <w:rsid w:val="6DB93944"/>
    <w:rsid w:val="6DEB07AB"/>
    <w:rsid w:val="6DFA6436"/>
    <w:rsid w:val="6E0D5B55"/>
    <w:rsid w:val="6EE03EC0"/>
    <w:rsid w:val="6EE60768"/>
    <w:rsid w:val="6EE844E0"/>
    <w:rsid w:val="703B2D36"/>
    <w:rsid w:val="703E5320"/>
    <w:rsid w:val="705160B5"/>
    <w:rsid w:val="70CE5958"/>
    <w:rsid w:val="71200374"/>
    <w:rsid w:val="712B6906"/>
    <w:rsid w:val="71706A0F"/>
    <w:rsid w:val="71755DD4"/>
    <w:rsid w:val="71C70D25"/>
    <w:rsid w:val="720011BF"/>
    <w:rsid w:val="727D3192"/>
    <w:rsid w:val="72802C82"/>
    <w:rsid w:val="72C90FFF"/>
    <w:rsid w:val="72E2393D"/>
    <w:rsid w:val="73337CF4"/>
    <w:rsid w:val="73856327"/>
    <w:rsid w:val="73A56E44"/>
    <w:rsid w:val="73C47CF1"/>
    <w:rsid w:val="73F15EFD"/>
    <w:rsid w:val="74064E51"/>
    <w:rsid w:val="7450378F"/>
    <w:rsid w:val="74671966"/>
    <w:rsid w:val="746E5488"/>
    <w:rsid w:val="74887A74"/>
    <w:rsid w:val="749F0657"/>
    <w:rsid w:val="74D177C5"/>
    <w:rsid w:val="74FA2620"/>
    <w:rsid w:val="753D03C2"/>
    <w:rsid w:val="759743F4"/>
    <w:rsid w:val="759C6025"/>
    <w:rsid w:val="75AC3F78"/>
    <w:rsid w:val="75B61AC7"/>
    <w:rsid w:val="75BC24C3"/>
    <w:rsid w:val="75F714AD"/>
    <w:rsid w:val="764414F8"/>
    <w:rsid w:val="76544B51"/>
    <w:rsid w:val="766A0EB5"/>
    <w:rsid w:val="769C2B58"/>
    <w:rsid w:val="76E9529A"/>
    <w:rsid w:val="77702CAE"/>
    <w:rsid w:val="777A5EA5"/>
    <w:rsid w:val="779C3572"/>
    <w:rsid w:val="77C805A4"/>
    <w:rsid w:val="78A21BA4"/>
    <w:rsid w:val="78A57B66"/>
    <w:rsid w:val="795445DD"/>
    <w:rsid w:val="796926C2"/>
    <w:rsid w:val="79F5466D"/>
    <w:rsid w:val="79FC3536"/>
    <w:rsid w:val="7A59122E"/>
    <w:rsid w:val="7A5944E4"/>
    <w:rsid w:val="7A61783D"/>
    <w:rsid w:val="7AA37E55"/>
    <w:rsid w:val="7AD41DBD"/>
    <w:rsid w:val="7AFB1A3F"/>
    <w:rsid w:val="7B7517F2"/>
    <w:rsid w:val="7B851309"/>
    <w:rsid w:val="7BDF0B25"/>
    <w:rsid w:val="7C2654C8"/>
    <w:rsid w:val="7C3C5E6C"/>
    <w:rsid w:val="7C4258A8"/>
    <w:rsid w:val="7C765F31"/>
    <w:rsid w:val="7C817D22"/>
    <w:rsid w:val="7C946C2A"/>
    <w:rsid w:val="7CD2057E"/>
    <w:rsid w:val="7CEC5AE4"/>
    <w:rsid w:val="7D055A9A"/>
    <w:rsid w:val="7D0D6835"/>
    <w:rsid w:val="7D1E3B38"/>
    <w:rsid w:val="7D7D37FF"/>
    <w:rsid w:val="7DAE50E0"/>
    <w:rsid w:val="7DB52379"/>
    <w:rsid w:val="7DDD71DA"/>
    <w:rsid w:val="7DEC566F"/>
    <w:rsid w:val="7DEE0B51"/>
    <w:rsid w:val="7E2D7518"/>
    <w:rsid w:val="7E420D47"/>
    <w:rsid w:val="7E9222A1"/>
    <w:rsid w:val="7E933D3D"/>
    <w:rsid w:val="7EB77A2B"/>
    <w:rsid w:val="7EBB576E"/>
    <w:rsid w:val="7F0013D2"/>
    <w:rsid w:val="7F1135E0"/>
    <w:rsid w:val="7F686F78"/>
    <w:rsid w:val="7F6A7194"/>
    <w:rsid w:val="7FFC4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qFormat="1" w:unhideWhenUsed="0" w:uiPriority="0" w:semiHidden="0" w:name="annotation reference"/>
    <w:lsdException w:qFormat="1" w:unhideWhenUsed="0" w:uiPriority="0" w:semiHidden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qFormat="1"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uiPriority="0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qFormat="1" w:unhideWhenUsed="0" w:uiPriority="0" w:semiHidden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qFormat="1" w:uiPriority="99" w:semiHidden="0" w:name="Placeholder Text"/>
    <w:lsdException w:qFormat="1" w:unhideWhenUsed="0" w:uiPriority="60" w:semiHidden="0" w:name="Light Shading"/>
    <w:lsdException w:qFormat="1"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="Calibri" w:hAnsi="Calibri" w:eastAsia="宋体" w:cs="宋体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3" w:lineRule="auto"/>
      <w:outlineLvl w:val="1"/>
    </w:pPr>
    <w:rPr>
      <w:rFonts w:ascii="Arial" w:hAnsi="Arial" w:eastAsia="黑体"/>
      <w:b/>
      <w:sz w:val="32"/>
    </w:rPr>
  </w:style>
  <w:style w:type="paragraph" w:styleId="4">
    <w:name w:val="heading 3"/>
    <w:basedOn w:val="1"/>
    <w:next w:val="1"/>
    <w:link w:val="32"/>
    <w:unhideWhenUsed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6">
    <w:name w:val="Default Paragraph Font"/>
    <w:semiHidden/>
    <w:unhideWhenUsed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annotation text"/>
    <w:basedOn w:val="1"/>
    <w:link w:val="24"/>
    <w:qFormat/>
    <w:uiPriority w:val="0"/>
    <w:pPr>
      <w:jc w:val="left"/>
    </w:pPr>
  </w:style>
  <w:style w:type="paragraph" w:styleId="6">
    <w:name w:val="Date"/>
    <w:basedOn w:val="1"/>
    <w:next w:val="1"/>
    <w:link w:val="37"/>
    <w:semiHidden/>
    <w:unhideWhenUsed/>
    <w:qFormat/>
    <w:uiPriority w:val="0"/>
    <w:pPr>
      <w:ind w:left="100" w:leftChars="2500"/>
    </w:pPr>
  </w:style>
  <w:style w:type="paragraph" w:styleId="7">
    <w:name w:val="Balloon Text"/>
    <w:basedOn w:val="1"/>
    <w:link w:val="23"/>
    <w:autoRedefine/>
    <w:qFormat/>
    <w:uiPriority w:val="0"/>
    <w:rPr>
      <w:sz w:val="18"/>
      <w:szCs w:val="18"/>
    </w:rPr>
  </w:style>
  <w:style w:type="paragraph" w:styleId="8">
    <w:name w:val="footer"/>
    <w:basedOn w:val="1"/>
    <w:autoRedefine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9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10">
    <w:name w:val="annotation subject"/>
    <w:basedOn w:val="5"/>
    <w:next w:val="5"/>
    <w:link w:val="21"/>
    <w:qFormat/>
    <w:uiPriority w:val="0"/>
    <w:rPr>
      <w:b/>
      <w:bCs/>
    </w:rPr>
  </w:style>
  <w:style w:type="table" w:styleId="12">
    <w:name w:val="Table Grid"/>
    <w:basedOn w:val="11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13">
    <w:name w:val="Table Colorful 2"/>
    <w:basedOn w:val="11"/>
    <w:qFormat/>
    <w:uiPriority w:val="0"/>
    <w:pPr>
      <w:widowControl w:val="0"/>
      <w:jc w:val="both"/>
    </w:pPr>
    <w:tblPr>
      <w:tblBorders>
        <w:bottom w:val="single" w:color="000000" w:sz="12" w:space="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top w:val="nil"/>
          <w:left w:val="nil"/>
          <w:bottom w:val="single" w:color="000000" w:sz="12" w:space="0"/>
          <w:right w:val="nil"/>
          <w:insideH w:val="nil"/>
          <w:insideV w:val="nil"/>
          <w:tl2br w:val="nil"/>
          <w:tr2bl w:val="nil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4">
    <w:name w:val="Light Shading"/>
    <w:basedOn w:val="11"/>
    <w:qFormat/>
    <w:uiPriority w:val="60"/>
    <w:rPr>
      <w:rFonts w:asciiTheme="minorHAnsi" w:hAnsiTheme="minorHAnsi" w:eastAsiaTheme="minorEastAsia" w:cstheme="minorBidi"/>
      <w:color w:val="000000" w:themeColor="text1" w:themeShade="BF"/>
      <w:kern w:val="2"/>
      <w:sz w:val="21"/>
      <w:szCs w:val="22"/>
    </w:rPr>
    <w:tblPr>
      <w:tblBorders>
        <w:top w:val="single" w:color="000000" w:themeColor="text1" w:sz="8" w:space="0"/>
        <w:bottom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FBFBF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FBFBF" w:themeFill="text1" w:themeFillTint="3F"/>
      </w:tcPr>
    </w:tblStylePr>
  </w:style>
  <w:style w:type="table" w:styleId="15">
    <w:name w:val="Light List"/>
    <w:basedOn w:val="11"/>
    <w:autoRedefine/>
    <w:qFormat/>
    <w:uiPriority w:val="61"/>
    <w:tblPr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000000" w:themeColor="text1" w:sz="6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band1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</w:style>
  <w:style w:type="character" w:styleId="17">
    <w:name w:val="Emphasis"/>
    <w:basedOn w:val="16"/>
    <w:qFormat/>
    <w:uiPriority w:val="20"/>
    <w:rPr>
      <w:i/>
      <w:iCs/>
    </w:rPr>
  </w:style>
  <w:style w:type="character" w:styleId="18">
    <w:name w:val="line number"/>
    <w:basedOn w:val="16"/>
    <w:qFormat/>
    <w:uiPriority w:val="0"/>
  </w:style>
  <w:style w:type="character" w:styleId="19">
    <w:name w:val="Hyperlink"/>
    <w:qFormat/>
    <w:uiPriority w:val="0"/>
    <w:rPr>
      <w:color w:val="0000FF"/>
      <w:u w:val="single"/>
    </w:rPr>
  </w:style>
  <w:style w:type="character" w:styleId="20">
    <w:name w:val="annotation reference"/>
    <w:qFormat/>
    <w:uiPriority w:val="0"/>
    <w:rPr>
      <w:sz w:val="21"/>
      <w:szCs w:val="21"/>
    </w:rPr>
  </w:style>
  <w:style w:type="character" w:customStyle="1" w:styleId="21">
    <w:name w:val="批注主题 字符"/>
    <w:link w:val="10"/>
    <w:qFormat/>
    <w:uiPriority w:val="0"/>
    <w:rPr>
      <w:rFonts w:ascii="Calibri" w:hAnsi="Calibri" w:cs="宋体"/>
      <w:b/>
      <w:bCs/>
      <w:kern w:val="2"/>
      <w:sz w:val="21"/>
      <w:szCs w:val="24"/>
    </w:rPr>
  </w:style>
  <w:style w:type="character" w:styleId="22">
    <w:name w:val="Placeholder Text"/>
    <w:autoRedefine/>
    <w:unhideWhenUsed/>
    <w:qFormat/>
    <w:uiPriority w:val="99"/>
    <w:rPr>
      <w:color w:val="808080"/>
    </w:rPr>
  </w:style>
  <w:style w:type="character" w:customStyle="1" w:styleId="23">
    <w:name w:val="批注框文本 字符"/>
    <w:link w:val="7"/>
    <w:qFormat/>
    <w:uiPriority w:val="0"/>
    <w:rPr>
      <w:rFonts w:ascii="Calibri" w:hAnsi="Calibri" w:cs="宋体"/>
      <w:kern w:val="2"/>
      <w:sz w:val="18"/>
      <w:szCs w:val="18"/>
    </w:rPr>
  </w:style>
  <w:style w:type="character" w:customStyle="1" w:styleId="24">
    <w:name w:val="批注文字 字符"/>
    <w:link w:val="5"/>
    <w:qFormat/>
    <w:uiPriority w:val="0"/>
    <w:rPr>
      <w:rFonts w:ascii="Calibri" w:hAnsi="Calibri" w:cs="宋体"/>
      <w:kern w:val="2"/>
      <w:sz w:val="21"/>
      <w:szCs w:val="24"/>
    </w:rPr>
  </w:style>
  <w:style w:type="paragraph" w:styleId="25">
    <w:name w:val="List Paragraph"/>
    <w:basedOn w:val="1"/>
    <w:qFormat/>
    <w:uiPriority w:val="99"/>
    <w:pPr>
      <w:ind w:firstLine="420" w:firstLineChars="200"/>
    </w:pPr>
  </w:style>
  <w:style w:type="paragraph" w:customStyle="1" w:styleId="26">
    <w:name w:val="修订1"/>
    <w:unhideWhenUsed/>
    <w:qFormat/>
    <w:uiPriority w:val="99"/>
    <w:rPr>
      <w:rFonts w:ascii="Calibri" w:hAnsi="Calibri" w:eastAsia="宋体" w:cs="宋体"/>
      <w:kern w:val="2"/>
      <w:sz w:val="21"/>
      <w:szCs w:val="24"/>
      <w:lang w:val="en-US" w:eastAsia="zh-CN" w:bidi="ar-SA"/>
    </w:rPr>
  </w:style>
  <w:style w:type="paragraph" w:customStyle="1" w:styleId="27">
    <w:name w:val="修订2"/>
    <w:autoRedefine/>
    <w:unhideWhenUsed/>
    <w:qFormat/>
    <w:uiPriority w:val="99"/>
    <w:rPr>
      <w:rFonts w:ascii="Calibri" w:hAnsi="Calibri" w:eastAsia="宋体" w:cs="宋体"/>
      <w:kern w:val="2"/>
      <w:sz w:val="21"/>
      <w:szCs w:val="24"/>
      <w:lang w:val="en-US" w:eastAsia="zh-CN" w:bidi="ar-SA"/>
    </w:rPr>
  </w:style>
  <w:style w:type="paragraph" w:customStyle="1" w:styleId="28">
    <w:name w:val="EndNote Bibliography Title"/>
    <w:basedOn w:val="1"/>
    <w:link w:val="29"/>
    <w:qFormat/>
    <w:uiPriority w:val="0"/>
    <w:pPr>
      <w:jc w:val="center"/>
    </w:pPr>
    <w:rPr>
      <w:rFonts w:ascii="Times New Roman" w:hAnsi="Times New Roman" w:cs="Times New Roman"/>
      <w:sz w:val="20"/>
    </w:rPr>
  </w:style>
  <w:style w:type="character" w:customStyle="1" w:styleId="29">
    <w:name w:val="EndNote Bibliography Title Char"/>
    <w:basedOn w:val="16"/>
    <w:link w:val="28"/>
    <w:autoRedefine/>
    <w:qFormat/>
    <w:uiPriority w:val="0"/>
    <w:rPr>
      <w:kern w:val="2"/>
      <w:szCs w:val="24"/>
    </w:rPr>
  </w:style>
  <w:style w:type="paragraph" w:customStyle="1" w:styleId="30">
    <w:name w:val="EndNote Bibliography"/>
    <w:basedOn w:val="1"/>
    <w:link w:val="31"/>
    <w:autoRedefine/>
    <w:qFormat/>
    <w:uiPriority w:val="0"/>
    <w:rPr>
      <w:rFonts w:ascii="Times New Roman" w:hAnsi="Times New Roman" w:cs="Times New Roman"/>
      <w:sz w:val="20"/>
    </w:rPr>
  </w:style>
  <w:style w:type="character" w:customStyle="1" w:styleId="31">
    <w:name w:val="EndNote Bibliography Char"/>
    <w:basedOn w:val="16"/>
    <w:link w:val="30"/>
    <w:qFormat/>
    <w:uiPriority w:val="0"/>
    <w:rPr>
      <w:kern w:val="2"/>
      <w:szCs w:val="24"/>
    </w:rPr>
  </w:style>
  <w:style w:type="character" w:customStyle="1" w:styleId="32">
    <w:name w:val="标题 3 字符"/>
    <w:basedOn w:val="16"/>
    <w:link w:val="4"/>
    <w:qFormat/>
    <w:uiPriority w:val="0"/>
    <w:rPr>
      <w:rFonts w:ascii="Calibri" w:hAnsi="Calibri" w:cs="宋体"/>
      <w:b/>
      <w:bCs/>
      <w:kern w:val="2"/>
      <w:sz w:val="32"/>
      <w:szCs w:val="32"/>
    </w:rPr>
  </w:style>
  <w:style w:type="character" w:customStyle="1" w:styleId="33">
    <w:name w:val="title-text"/>
    <w:basedOn w:val="16"/>
    <w:autoRedefine/>
    <w:qFormat/>
    <w:uiPriority w:val="0"/>
  </w:style>
  <w:style w:type="character" w:customStyle="1" w:styleId="34">
    <w:name w:val="sr-only"/>
    <w:basedOn w:val="16"/>
    <w:autoRedefine/>
    <w:qFormat/>
    <w:uiPriority w:val="0"/>
  </w:style>
  <w:style w:type="character" w:customStyle="1" w:styleId="35">
    <w:name w:val="text"/>
    <w:basedOn w:val="16"/>
    <w:autoRedefine/>
    <w:qFormat/>
    <w:uiPriority w:val="0"/>
  </w:style>
  <w:style w:type="character" w:customStyle="1" w:styleId="36">
    <w:name w:val="author-ref"/>
    <w:basedOn w:val="16"/>
    <w:autoRedefine/>
    <w:qFormat/>
    <w:uiPriority w:val="0"/>
  </w:style>
  <w:style w:type="character" w:customStyle="1" w:styleId="37">
    <w:name w:val="日期 字符"/>
    <w:basedOn w:val="16"/>
    <w:link w:val="6"/>
    <w:autoRedefine/>
    <w:semiHidden/>
    <w:qFormat/>
    <w:uiPriority w:val="0"/>
    <w:rPr>
      <w:rFonts w:ascii="Calibri" w:hAnsi="Calibri" w:cs="宋体"/>
      <w:kern w:val="2"/>
      <w:sz w:val="21"/>
      <w:szCs w:val="24"/>
    </w:rPr>
  </w:style>
  <w:style w:type="character" w:customStyle="1" w:styleId="38">
    <w:name w:val="font21"/>
    <w:basedOn w:val="16"/>
    <w:autoRedefine/>
    <w:qFormat/>
    <w:uiPriority w:val="0"/>
    <w:rPr>
      <w:rFonts w:hint="default" w:ascii="Times New Roman" w:hAnsi="Times New Roman" w:cs="Times New Roman"/>
      <w:color w:val="000000"/>
      <w:sz w:val="24"/>
      <w:szCs w:val="24"/>
      <w:u w:val="none"/>
    </w:rPr>
  </w:style>
  <w:style w:type="paragraph" w:customStyle="1" w:styleId="39">
    <w:name w:val="修订3"/>
    <w:autoRedefine/>
    <w:hidden/>
    <w:unhideWhenUsed/>
    <w:qFormat/>
    <w:uiPriority w:val="99"/>
    <w:rPr>
      <w:rFonts w:ascii="Calibri" w:hAnsi="Calibri" w:eastAsia="宋体" w:cs="宋体"/>
      <w:kern w:val="2"/>
      <w:sz w:val="21"/>
      <w:szCs w:val="24"/>
      <w:lang w:val="en-US" w:eastAsia="zh-CN" w:bidi="ar-SA"/>
    </w:rPr>
  </w:style>
  <w:style w:type="character" w:customStyle="1" w:styleId="40">
    <w:name w:val="font11"/>
    <w:basedOn w:val="16"/>
    <w:autoRedefine/>
    <w:qFormat/>
    <w:uiPriority w:val="0"/>
    <w:rPr>
      <w:rFonts w:hint="default" w:ascii="Times New Roman" w:hAnsi="Times New Roman" w:cs="Times New Roman"/>
      <w:color w:val="000000"/>
      <w:sz w:val="24"/>
      <w:szCs w:val="24"/>
      <w:u w:val="none"/>
    </w:rPr>
  </w:style>
  <w:style w:type="paragraph" w:customStyle="1" w:styleId="41">
    <w:name w:val="列表段落1"/>
    <w:basedOn w:val="1"/>
    <w:autoRedefine/>
    <w:semiHidden/>
    <w:qFormat/>
    <w:uiPriority w:val="0"/>
    <w:pPr>
      <w:ind w:firstLine="420" w:firstLineChars="200"/>
    </w:pPr>
    <w:rPr>
      <w:szCs w:val="21"/>
    </w:rPr>
  </w:style>
  <w:style w:type="paragraph" w:customStyle="1" w:styleId="42">
    <w:name w:val="正文1"/>
    <w:autoRedefine/>
    <w:qFormat/>
    <w:uiPriority w:val="0"/>
    <w:pPr>
      <w:jc w:val="both"/>
    </w:pPr>
    <w:rPr>
      <w:rFonts w:ascii="Calibri" w:hAnsi="Calibri" w:eastAsia="宋体" w:cs="Calibri"/>
      <w:kern w:val="2"/>
      <w:sz w:val="21"/>
      <w:szCs w:val="21"/>
      <w:lang w:val="en-US" w:eastAsia="zh-CN" w:bidi="ar-SA"/>
    </w:rPr>
  </w:style>
  <w:style w:type="paragraph" w:customStyle="1" w:styleId="43">
    <w:name w:val="修订4"/>
    <w:hidden/>
    <w:unhideWhenUsed/>
    <w:qFormat/>
    <w:uiPriority w:val="99"/>
    <w:rPr>
      <w:rFonts w:ascii="Calibri" w:hAnsi="Calibri" w:eastAsia="宋体" w:cs="宋体"/>
      <w:kern w:val="2"/>
      <w:sz w:val="21"/>
      <w:szCs w:val="24"/>
      <w:lang w:val="en-US" w:eastAsia="zh-CN" w:bidi="ar-SA"/>
    </w:rPr>
  </w:style>
  <w:style w:type="paragraph" w:customStyle="1" w:styleId="44">
    <w:name w:val="修订5"/>
    <w:autoRedefine/>
    <w:hidden/>
    <w:unhideWhenUsed/>
    <w:qFormat/>
    <w:uiPriority w:val="99"/>
    <w:rPr>
      <w:rFonts w:ascii="Calibri" w:hAnsi="Calibri" w:eastAsia="宋体" w:cs="宋体"/>
      <w:kern w:val="2"/>
      <w:sz w:val="21"/>
      <w:szCs w:val="24"/>
      <w:lang w:val="en-US" w:eastAsia="zh-CN" w:bidi="ar-SA"/>
    </w:rPr>
  </w:style>
  <w:style w:type="character" w:customStyle="1" w:styleId="45">
    <w:name w:val="op_dict_text2"/>
    <w:basedOn w:val="16"/>
    <w:autoRedefine/>
    <w:qFormat/>
    <w:uiPriority w:val="0"/>
  </w:style>
  <w:style w:type="character" w:customStyle="1" w:styleId="46">
    <w:name w:val="未处理的提及1"/>
    <w:basedOn w:val="16"/>
    <w:autoRedefine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47">
    <w:name w:val="未处理的提及2"/>
    <w:basedOn w:val="16"/>
    <w:autoRedefine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tiff"/><Relationship Id="rId8" Type="http://schemas.openxmlformats.org/officeDocument/2006/relationships/image" Target="media/image2.tiff"/><Relationship Id="rId7" Type="http://schemas.openxmlformats.org/officeDocument/2006/relationships/image" Target="media/image1.tiff"/><Relationship Id="rId6" Type="http://schemas.openxmlformats.org/officeDocument/2006/relationships/theme" Target="theme/theme1.xml"/><Relationship Id="rId5" Type="http://schemas.openxmlformats.org/officeDocument/2006/relationships/footer" Target="footer3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8" Type="http://schemas.openxmlformats.org/officeDocument/2006/relationships/fontTable" Target="fontTable.xml"/><Relationship Id="rId17" Type="http://schemas.openxmlformats.org/officeDocument/2006/relationships/customXml" Target="../customXml/item2.xml"/><Relationship Id="rId16" Type="http://schemas.openxmlformats.org/officeDocument/2006/relationships/customXml" Target="../customXml/item1.xml"/><Relationship Id="rId15" Type="http://schemas.openxmlformats.org/officeDocument/2006/relationships/image" Target="media/image9.tiff"/><Relationship Id="rId14" Type="http://schemas.openxmlformats.org/officeDocument/2006/relationships/image" Target="media/image8.jpeg"/><Relationship Id="rId13" Type="http://schemas.openxmlformats.org/officeDocument/2006/relationships/image" Target="media/image7.tiff"/><Relationship Id="rId12" Type="http://schemas.openxmlformats.org/officeDocument/2006/relationships/image" Target="media/image6.tiff"/><Relationship Id="rId11" Type="http://schemas.openxmlformats.org/officeDocument/2006/relationships/image" Target="media/image5.tiff"/><Relationship Id="rId10" Type="http://schemas.openxmlformats.org/officeDocument/2006/relationships/image" Target="media/image4.tiff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9C3EED7-4824-45CE-8382-DCD893F8E33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9</Pages>
  <Words>1684</Words>
  <Characters>9604</Characters>
  <Lines>80</Lines>
  <Paragraphs>22</Paragraphs>
  <TotalTime>23</TotalTime>
  <ScaleCrop>false</ScaleCrop>
  <LinksUpToDate>false</LinksUpToDate>
  <CharactersWithSpaces>11266</CharactersWithSpaces>
  <Application>WPS Office_12.1.0.1612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13T14:42:00Z</dcterms:created>
  <dc:creator>Oops;Bin Ji</dc:creator>
  <dc:description>NE.Bib</dc:description>
  <cp:lastModifiedBy>勿忘初心</cp:lastModifiedBy>
  <dcterms:modified xsi:type="dcterms:W3CDTF">2023-12-29T03:08:03Z</dcterms:modified>
  <cp:revision>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65F66338687F4714A1DDC67754C33ACE</vt:lpwstr>
  </property>
</Properties>
</file>